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73177D" w14:textId="4CB759D4" w:rsidR="0094531A" w:rsidRDefault="00905985" w:rsidP="00573796">
      <w:pPr>
        <w:pStyle w:val="CoverPage"/>
      </w:pPr>
      <w:r>
        <w:drawing>
          <wp:anchor distT="0" distB="0" distL="114300" distR="114300" simplePos="0" relativeHeight="251673600" behindDoc="1" locked="1" layoutInCell="1" allowOverlap="1" wp14:anchorId="13E53D56" wp14:editId="363BAE05">
            <wp:simplePos x="0" y="0"/>
            <wp:positionH relativeFrom="page">
              <wp:posOffset>0</wp:posOffset>
            </wp:positionH>
            <wp:positionV relativeFrom="page">
              <wp:posOffset>-247015</wp:posOffset>
            </wp:positionV>
            <wp:extent cx="7795260" cy="836295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jalea13:Desktop:RNA Word Doc:art:TemplateCover.jpg"/>
                    <pic:cNvPicPr>
                      <a:picLocks noChangeAspect="1" noChangeArrowheads="1"/>
                    </pic:cNvPicPr>
                  </pic:nvPicPr>
                  <pic:blipFill>
                    <a:blip r:embed="rId8"/>
                    <a:stretch>
                      <a:fillRect/>
                    </a:stretch>
                  </pic:blipFill>
                  <pic:spPr bwMode="auto">
                    <a:xfrm>
                      <a:off x="0" y="0"/>
                      <a:ext cx="7795260" cy="836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6590B4C" w14:textId="77777777" w:rsidR="0094531A" w:rsidRDefault="0094531A" w:rsidP="00573796">
      <w:pPr>
        <w:pStyle w:val="CoverPage"/>
      </w:pPr>
    </w:p>
    <w:p w14:paraId="01134A3D" w14:textId="77777777" w:rsidR="0094531A" w:rsidRDefault="0094531A" w:rsidP="00573796">
      <w:pPr>
        <w:pStyle w:val="CoverPage"/>
      </w:pPr>
    </w:p>
    <w:p w14:paraId="5C13C1A7" w14:textId="77777777" w:rsidR="0094531A" w:rsidRDefault="0094531A" w:rsidP="00573796">
      <w:pPr>
        <w:pStyle w:val="CoverPage"/>
      </w:pPr>
    </w:p>
    <w:p w14:paraId="7CF9060C" w14:textId="1D54DCF9" w:rsidR="0094531A" w:rsidRDefault="0094531A" w:rsidP="00573796">
      <w:pPr>
        <w:pStyle w:val="CoverPage"/>
      </w:pPr>
    </w:p>
    <w:p w14:paraId="7869F29E" w14:textId="77777777" w:rsidR="0094531A" w:rsidRDefault="0094531A" w:rsidP="00573796">
      <w:pPr>
        <w:pStyle w:val="CoverPage"/>
      </w:pPr>
    </w:p>
    <w:p w14:paraId="138D85C5" w14:textId="77777777" w:rsidR="0094531A" w:rsidRDefault="0094531A" w:rsidP="00573796">
      <w:pPr>
        <w:pStyle w:val="CoverPage"/>
      </w:pPr>
    </w:p>
    <w:p w14:paraId="37519F79" w14:textId="77777777" w:rsidR="0094531A" w:rsidRDefault="0094531A" w:rsidP="00573796">
      <w:pPr>
        <w:pStyle w:val="CoverPage"/>
      </w:pPr>
    </w:p>
    <w:p w14:paraId="768A3257" w14:textId="597FEC5B" w:rsidR="00573796" w:rsidRPr="0094531A" w:rsidRDefault="00632458" w:rsidP="0094531A">
      <w:pPr>
        <w:pStyle w:val="CoverPage"/>
        <w:spacing w:before="200"/>
        <w:rPr>
          <w:color w:val="DE9C2F" w:themeColor="accent4"/>
          <w:sz w:val="64"/>
          <w:szCs w:val="64"/>
        </w:rPr>
      </w:pPr>
      <w:r w:rsidRPr="003722ED">
        <w:rPr>
          <w:rFonts w:ascii="Georgia" w:hAnsi="Georgia"/>
          <w:color w:val="DE9C2F" w:themeColor="accent4"/>
          <w:sz w:val="64"/>
          <w:szCs w:val="64"/>
        </w:rPr>
        <w:t xml:space="preserve">Pliant </w:t>
      </w:r>
      <w:r w:rsidRPr="0076645E">
        <w:rPr>
          <w:rFonts w:ascii="Georgia" w:hAnsi="Georgia"/>
          <w:color w:val="DE9C2F" w:themeColor="accent4"/>
          <w:sz w:val="64"/>
          <w:szCs w:val="64"/>
        </w:rPr>
        <w:t>Therapeutics</w:t>
      </w:r>
      <w:r w:rsidR="00573796" w:rsidRPr="00A42EEC">
        <w:rPr>
          <w:rFonts w:ascii="Georgia" w:hAnsi="Georgia"/>
          <w:color w:val="DE9C2F" w:themeColor="accent4"/>
          <w:sz w:val="64"/>
          <w:szCs w:val="64"/>
        </w:rPr>
        <w:t>, Inc.</w:t>
      </w:r>
    </w:p>
    <w:p w14:paraId="2EBA2DF7" w14:textId="194F1CD5" w:rsidR="00573796" w:rsidRPr="005203C8" w:rsidRDefault="0094531A" w:rsidP="00573796">
      <w:pPr>
        <w:pStyle w:val="CoverPage"/>
      </w:pPr>
      <w:r>
        <mc:AlternateContent>
          <mc:Choice Requires="wps">
            <w:drawing>
              <wp:anchor distT="0" distB="0" distL="114300" distR="114300" simplePos="0" relativeHeight="251660800" behindDoc="0" locked="0" layoutInCell="1" allowOverlap="1" wp14:anchorId="0B11D858" wp14:editId="7051E5AD">
                <wp:simplePos x="0" y="0"/>
                <wp:positionH relativeFrom="margin">
                  <wp:align>center</wp:align>
                </wp:positionH>
                <wp:positionV relativeFrom="paragraph">
                  <wp:posOffset>181610</wp:posOffset>
                </wp:positionV>
                <wp:extent cx="1078523"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1078523" cy="0"/>
                        </a:xfrm>
                        <a:prstGeom prst="line">
                          <a:avLst/>
                        </a:prstGeom>
                        <a:ln w="12700" cmpd="sng">
                          <a:solidFill>
                            <a:schemeClr val="bg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anchor>
            </w:drawing>
          </mc:Choice>
          <mc:Fallback>
            <w:pict>
              <v:line w14:anchorId="51203372" id="Straight Connector 13" o:spid="_x0000_s1026" style="position:absolute;z-index:2516608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 from="0,14.3pt" to="84.9pt,14.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" strokecolor="white [3212]" strokeweight="1pt">
                <w10:wrap anchorx="margin"/>
              </v:line>
            </w:pict>
          </mc:Fallback>
        </mc:AlternateContent>
      </w:r>
    </w:p>
    <w:p w14:paraId="37822809" w14:textId="6013A2D2" w:rsidR="00573796" w:rsidRPr="007A76DC" w:rsidRDefault="0094531A" w:rsidP="00573796">
      <w:pPr>
        <w:pStyle w:val="CoverPage"/>
        <w:rPr>
          <w:rFonts w:ascii="Georgia" w:hAnsi="Georgia"/>
          <w:caps/>
          <w:color w:val="FFFFFF" w:themeColor="background1"/>
          <w:spacing w:val="20"/>
          <w:sz w:val="40"/>
          <w:rPrChange w:id="2" w:author="Ayush Mittal" w:date="2019-05-06T17:01:00Z">
            <w:rPr>
              <w:rFonts w:ascii="Georgia" w:hAnsi="Georgia"/>
              <w:color w:val="FFFFFF" w:themeColor="background1"/>
              <w:spacing w:val="20"/>
              <w:sz w:val="40"/>
            </w:rPr>
          </w:rPrChange>
        </w:rPr>
      </w:pPr>
      <w:r w:rsidRPr="007A76DC">
        <w:rPr>
          <w:rFonts w:ascii="Georgia" w:hAnsi="Georgia"/>
          <w:caps/>
          <w:color w:val="FFFFFF" w:themeColor="background1"/>
          <w:spacing w:val="20"/>
          <w:sz w:val="40"/>
          <w:rPrChange w:id="3" w:author="Ayush Mittal" w:date="2019-05-06T17:01:00Z">
            <w:rPr>
              <w:rFonts w:ascii="Georgia" w:hAnsi="Georgia"/>
              <w:color w:val="FFFFFF" w:themeColor="background1"/>
              <w:spacing w:val="20"/>
              <w:sz w:val="40"/>
            </w:rPr>
          </w:rPrChange>
        </w:rPr>
        <w:t>COMMON STOCK VALUATION</w:t>
      </w:r>
    </w:p>
    <w:p w14:paraId="1746A9CE" w14:textId="1CAC498C" w:rsidR="00573796" w:rsidRPr="007A76DC" w:rsidRDefault="0094531A" w:rsidP="00573796">
      <w:pPr>
        <w:pStyle w:val="CoverPage"/>
        <w:rPr>
          <w:rFonts w:ascii="Georgia" w:hAnsi="Georgia"/>
          <w:caps/>
          <w:color w:val="FFFFFF" w:themeColor="background1"/>
          <w:spacing w:val="20"/>
          <w:sz w:val="40"/>
          <w:rPrChange w:id="4" w:author="Ayush Mittal" w:date="2019-05-06T17:01:00Z">
            <w:rPr>
              <w:rFonts w:ascii="Georgia" w:hAnsi="Georgia"/>
              <w:color w:val="FFFFFF" w:themeColor="background1"/>
              <w:spacing w:val="20"/>
              <w:sz w:val="40"/>
            </w:rPr>
          </w:rPrChange>
        </w:rPr>
      </w:pPr>
      <w:r w:rsidRPr="007A76DC">
        <w:rPr>
          <w:rFonts w:ascii="Georgia" w:hAnsi="Georgia"/>
          <w:caps/>
          <w:color w:val="FFFFFF" w:themeColor="background1"/>
          <w:spacing w:val="20"/>
          <w:sz w:val="40"/>
          <w:rPrChange w:id="5" w:author="Ayush Mittal" w:date="2019-05-06T17:01:00Z">
            <w:rPr>
              <w:rFonts w:ascii="Georgia" w:hAnsi="Georgia"/>
              <w:color w:val="FFFFFF" w:themeColor="background1"/>
              <w:spacing w:val="20"/>
              <w:sz w:val="40"/>
            </w:rPr>
          </w:rPrChange>
        </w:rPr>
        <w:t xml:space="preserve">AS OF </w:t>
      </w:r>
      <w:bookmarkStart w:id="6" w:name="ValDate"/>
      <w:del w:id="7" w:author="Ayush Mittal" w:date="2019-05-06T17:01:00Z">
        <w:r w:rsidR="00632458">
          <w:rPr>
            <w:rFonts w:ascii="Georgia" w:hAnsi="Georgia" w:cs="Arial"/>
            <w:color w:val="FFFFFF" w:themeColor="background1"/>
            <w:spacing w:val="20"/>
            <w:sz w:val="40"/>
            <w:szCs w:val="40"/>
          </w:rPr>
          <w:delText>JANUARY</w:delText>
        </w:r>
      </w:del>
      <w:ins w:id="8" w:author="Ayush Mittal" w:date="2019-05-06T17:01:00Z">
        <w:r w:rsidR="00E038F4">
          <w:rPr>
            <w:rFonts w:ascii="Georgia" w:hAnsi="Georgia" w:cs="Arial"/>
            <w:caps/>
            <w:color w:val="FFFFFF" w:themeColor="background1"/>
            <w:spacing w:val="20"/>
            <w:sz w:val="40"/>
            <w:szCs w:val="40"/>
          </w:rPr>
          <w:t>March</w:t>
        </w:r>
      </w:ins>
      <w:r w:rsidR="00E038F4" w:rsidRPr="007A76DC">
        <w:rPr>
          <w:rFonts w:ascii="Georgia" w:hAnsi="Georgia"/>
          <w:caps/>
          <w:color w:val="FFFFFF" w:themeColor="background1"/>
          <w:spacing w:val="20"/>
          <w:sz w:val="40"/>
          <w:rPrChange w:id="9" w:author="Ayush Mittal" w:date="2019-05-06T17:01:00Z">
            <w:rPr>
              <w:rFonts w:ascii="Georgia" w:hAnsi="Georgia"/>
              <w:color w:val="FFFFFF" w:themeColor="background1"/>
              <w:spacing w:val="20"/>
              <w:sz w:val="40"/>
            </w:rPr>
          </w:rPrChange>
        </w:rPr>
        <w:t xml:space="preserve"> </w:t>
      </w:r>
      <w:r w:rsidR="00632458" w:rsidRPr="007A76DC">
        <w:rPr>
          <w:rFonts w:ascii="Georgia" w:hAnsi="Georgia"/>
          <w:caps/>
          <w:color w:val="FFFFFF" w:themeColor="background1"/>
          <w:spacing w:val="20"/>
          <w:sz w:val="40"/>
          <w:rPrChange w:id="10" w:author="Ayush Mittal" w:date="2019-05-06T17:01:00Z">
            <w:rPr>
              <w:rFonts w:ascii="Georgia" w:hAnsi="Georgia"/>
              <w:color w:val="FFFFFF" w:themeColor="background1"/>
              <w:spacing w:val="20"/>
              <w:sz w:val="40"/>
            </w:rPr>
          </w:rPrChange>
        </w:rPr>
        <w:t>31, 2019</w:t>
      </w:r>
      <w:bookmarkEnd w:id="6"/>
    </w:p>
    <w:p w14:paraId="50043E69" w14:textId="11EAA490" w:rsidR="00573796" w:rsidRPr="0094531A" w:rsidRDefault="0094531A" w:rsidP="0094531A">
      <w:pPr>
        <w:pStyle w:val="CoverPage"/>
        <w:rPr>
          <w:rFonts w:ascii="Georgia" w:hAnsi="Georgia"/>
          <w:i/>
          <w:color w:val="FFFFFF" w:themeColor="background1"/>
          <w:sz w:val="32"/>
          <w:szCs w:val="32"/>
        </w:rPr>
      </w:pPr>
      <w:r>
        <w:br/>
      </w:r>
      <w:r w:rsidR="00573796" w:rsidRPr="0094531A">
        <w:rPr>
          <w:rFonts w:ascii="Georgia" w:hAnsi="Georgia"/>
          <w:i/>
          <w:color w:val="FFFFFF" w:themeColor="background1"/>
          <w:sz w:val="32"/>
          <w:szCs w:val="32"/>
        </w:rPr>
        <w:t xml:space="preserve">Report Date: </w:t>
      </w:r>
      <w:r w:rsidR="00573796" w:rsidRPr="0094531A">
        <w:rPr>
          <w:rFonts w:ascii="Georgia" w:hAnsi="Georgia"/>
          <w:i/>
          <w:color w:val="FFFFFF" w:themeColor="background1"/>
          <w:sz w:val="32"/>
          <w:szCs w:val="32"/>
        </w:rPr>
        <w:fldChar w:fldCharType="begin"/>
      </w:r>
      <w:r w:rsidR="00573796" w:rsidRPr="0094531A">
        <w:rPr>
          <w:rFonts w:ascii="Georgia" w:hAnsi="Georgia"/>
          <w:i/>
          <w:color w:val="FFFFFF" w:themeColor="background1"/>
          <w:sz w:val="32"/>
          <w:szCs w:val="32"/>
        </w:rPr>
        <w:instrText xml:space="preserve"> DATE \@ "MMMM d, yyyy" </w:instrText>
      </w:r>
      <w:r w:rsidR="00573796" w:rsidRPr="0094531A">
        <w:rPr>
          <w:rFonts w:ascii="Georgia" w:hAnsi="Georgia"/>
          <w:i/>
          <w:color w:val="FFFFFF" w:themeColor="background1"/>
          <w:sz w:val="32"/>
          <w:szCs w:val="32"/>
        </w:rPr>
        <w:fldChar w:fldCharType="separate"/>
      </w:r>
      <w:ins w:id="11" w:author="RNA" w:date="2019-05-10T09:49:00Z">
        <w:r w:rsidR="00077A96">
          <w:rPr>
            <w:rFonts w:ascii="Georgia" w:hAnsi="Georgia"/>
            <w:i/>
            <w:color w:val="FFFFFF" w:themeColor="background1"/>
            <w:sz w:val="32"/>
            <w:szCs w:val="32"/>
          </w:rPr>
          <w:t>May 10, 2019</w:t>
        </w:r>
      </w:ins>
      <w:ins w:id="12" w:author="Nishant Soni" w:date="2019-05-09T14:37:00Z">
        <w:del w:id="13" w:author="RNA" w:date="2019-05-10T09:49:00Z">
          <w:r w:rsidR="008402A8" w:rsidDel="00077A96">
            <w:rPr>
              <w:rFonts w:ascii="Georgia" w:hAnsi="Georgia"/>
              <w:i/>
              <w:color w:val="FFFFFF" w:themeColor="background1"/>
              <w:sz w:val="32"/>
              <w:szCs w:val="32"/>
            </w:rPr>
            <w:delText>May 9, 2019</w:delText>
          </w:r>
        </w:del>
      </w:ins>
      <w:del w:id="14" w:author="RNA" w:date="2019-05-10T09:49:00Z">
        <w:r w:rsidR="00D30116" w:rsidDel="00077A96">
          <w:rPr>
            <w:rFonts w:ascii="Georgia" w:hAnsi="Georgia"/>
            <w:i/>
            <w:color w:val="FFFFFF" w:themeColor="background1"/>
            <w:sz w:val="32"/>
            <w:szCs w:val="32"/>
          </w:rPr>
          <w:delText>May 6, 2019</w:delText>
        </w:r>
      </w:del>
      <w:r w:rsidR="00573796" w:rsidRPr="0094531A">
        <w:rPr>
          <w:rFonts w:ascii="Georgia" w:hAnsi="Georgia"/>
          <w:i/>
          <w:color w:val="FFFFFF" w:themeColor="background1"/>
          <w:sz w:val="32"/>
          <w:szCs w:val="32"/>
        </w:rPr>
        <w:fldChar w:fldCharType="end"/>
      </w:r>
    </w:p>
    <w:p w14:paraId="4DDB1431" w14:textId="77777777" w:rsidR="00573796" w:rsidRDefault="00573796" w:rsidP="00573796">
      <w:pPr>
        <w:pStyle w:val="CoverPage"/>
      </w:pPr>
    </w:p>
    <w:p w14:paraId="290606F1" w14:textId="77777777" w:rsidR="00632458" w:rsidRPr="00A42EEC" w:rsidRDefault="00632458" w:rsidP="00573796">
      <w:pPr>
        <w:pStyle w:val="CoverPage"/>
        <w:rPr>
          <w:sz w:val="40"/>
          <w:szCs w:val="40"/>
        </w:rPr>
      </w:pPr>
    </w:p>
    <w:p w14:paraId="3B739FCE" w14:textId="2DAEB80C" w:rsidR="00A67CB0" w:rsidRDefault="00A67CB0" w:rsidP="00565DEF">
      <w:pPr>
        <w:spacing w:line="240" w:lineRule="auto"/>
        <w:jc w:val="left"/>
        <w:rPr>
          <w:rFonts w:ascii="Imprint MT Shadow" w:hAnsi="Imprint MT Shadow"/>
          <w:color w:val="2F75B5"/>
        </w:rPr>
      </w:pPr>
    </w:p>
    <w:p w14:paraId="7739DEAA" w14:textId="235A5902" w:rsidR="00A67CB0" w:rsidRDefault="00632458" w:rsidP="00565DEF">
      <w:pPr>
        <w:spacing w:line="240" w:lineRule="auto"/>
        <w:jc w:val="left"/>
        <w:rPr>
          <w:rFonts w:ascii="Imprint MT Shadow" w:hAnsi="Imprint MT Shadow"/>
          <w:color w:val="2F75B5"/>
        </w:rPr>
      </w:pPr>
      <w:del w:id="15" w:author="Nishant Soni" w:date="2019-05-09T14:42:00Z">
        <w:r w:rsidDel="008402A8">
          <w:rPr>
            <w:rFonts w:ascii="Imprint MT Shadow" w:hAnsi="Imprint MT Shadow"/>
            <w:noProof/>
            <w:color w:val="2F75B5"/>
          </w:rPr>
          <w:drawing>
            <wp:inline distT="0" distB="0" distL="0" distR="0" wp14:anchorId="7CEE3489" wp14:editId="3D499155">
              <wp:extent cx="1828800" cy="914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iant 2.jpg"/>
                      <pic:cNvPicPr/>
                    </pic:nvPicPr>
                    <pic:blipFill>
                      <a:blip r:embed="rId9">
                        <a:clrChange>
                          <a:clrFrom>
                            <a:srgbClr val="FFFFFF"/>
                          </a:clrFrom>
                          <a:clrTo>
                            <a:srgbClr val="FFFFFF">
                              <a:alpha val="0"/>
                            </a:srgbClr>
                          </a:clrTo>
                        </a:clrChange>
                      </a:blip>
                      <a:stretch>
                        <a:fillRect/>
                      </a:stretch>
                    </pic:blipFill>
                    <pic:spPr>
                      <a:xfrm>
                        <a:off x="0" y="0"/>
                        <a:ext cx="1828800" cy="914400"/>
                      </a:xfrm>
                      <a:prstGeom prst="rect">
                        <a:avLst/>
                      </a:prstGeom>
                    </pic:spPr>
                  </pic:pic>
                </a:graphicData>
              </a:graphic>
            </wp:inline>
          </w:drawing>
        </w:r>
      </w:del>
    </w:p>
    <w:p w14:paraId="0220206A" w14:textId="5C156ED4" w:rsidR="00A67CB0" w:rsidRDefault="008402A8" w:rsidP="00565DEF">
      <w:pPr>
        <w:spacing w:line="240" w:lineRule="auto"/>
        <w:jc w:val="left"/>
        <w:rPr>
          <w:rFonts w:ascii="Imprint MT Shadow" w:hAnsi="Imprint MT Shadow"/>
          <w:color w:val="2F75B5"/>
        </w:rPr>
      </w:pPr>
      <w:moveToRangeStart w:id="16" w:author="Nishant Soni" w:date="2019-05-09T14:42:00Z" w:name="move8305365"/>
      <w:ins w:id="17" w:author="Nishant Soni" w:date="2019-05-09T14:42:00Z">
        <w:r>
          <w:rPr>
            <w:rFonts w:ascii="Imprint MT Shadow" w:hAnsi="Imprint MT Shadow"/>
            <w:noProof/>
            <w:color w:val="2F75B5"/>
          </w:rPr>
          <w:drawing>
            <wp:anchor distT="0" distB="0" distL="114300" distR="114300" simplePos="0" relativeHeight="251677696" behindDoc="1" locked="0" layoutInCell="1" allowOverlap="1" wp14:anchorId="2A8170D1" wp14:editId="6785C836">
              <wp:simplePos x="0" y="0"/>
              <wp:positionH relativeFrom="margin">
                <wp:posOffset>0</wp:posOffset>
              </wp:positionH>
              <wp:positionV relativeFrom="paragraph">
                <wp:posOffset>81915</wp:posOffset>
              </wp:positionV>
              <wp:extent cx="1657350" cy="709295"/>
              <wp:effectExtent l="0" t="0" r="0" b="0"/>
              <wp:wrapTight wrapText="bothSides">
                <wp:wrapPolygon edited="0">
                  <wp:start x="7945" y="0"/>
                  <wp:lineTo x="3476" y="9282"/>
                  <wp:lineTo x="1490" y="16824"/>
                  <wp:lineTo x="1986" y="18564"/>
                  <wp:lineTo x="7200" y="20885"/>
                  <wp:lineTo x="14152" y="20885"/>
                  <wp:lineTo x="19614" y="18564"/>
                  <wp:lineTo x="19614" y="12763"/>
                  <wp:lineTo x="11669" y="9282"/>
                  <wp:lineTo x="13159" y="4641"/>
                  <wp:lineTo x="12662" y="2321"/>
                  <wp:lineTo x="10179" y="0"/>
                  <wp:lineTo x="7945"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iant 2.jpg"/>
                      <pic:cNvPicPr/>
                    </pic:nvPicPr>
                    <pic:blipFill>
                      <a:blip r:embed="rId9">
                        <a:clrChange>
                          <a:clrFrom>
                            <a:srgbClr val="FFFFFF"/>
                          </a:clrFrom>
                          <a:clrTo>
                            <a:srgbClr val="FFFFFF">
                              <a:alpha val="0"/>
                            </a:srgbClr>
                          </a:clrTo>
                        </a:clrChange>
                      </a:blip>
                      <a:stretch>
                        <a:fillRect/>
                      </a:stretch>
                    </pic:blipFill>
                    <pic:spPr>
                      <a:xfrm>
                        <a:off x="0" y="0"/>
                        <a:ext cx="1657350" cy="709295"/>
                      </a:xfrm>
                      <a:prstGeom prst="rect">
                        <a:avLst/>
                      </a:prstGeom>
                    </pic:spPr>
                  </pic:pic>
                </a:graphicData>
              </a:graphic>
              <wp14:sizeRelH relativeFrom="page">
                <wp14:pctWidth>0</wp14:pctWidth>
              </wp14:sizeRelH>
              <wp14:sizeRelV relativeFrom="page">
                <wp14:pctHeight>0</wp14:pctHeight>
              </wp14:sizeRelV>
            </wp:anchor>
          </w:drawing>
        </w:r>
      </w:ins>
      <w:moveToRangeEnd w:id="16"/>
    </w:p>
    <w:p w14:paraId="25883157" w14:textId="77777777" w:rsidR="00A67CB0" w:rsidRDefault="00A67CB0" w:rsidP="00565DEF">
      <w:pPr>
        <w:spacing w:line="240" w:lineRule="auto"/>
        <w:jc w:val="left"/>
        <w:rPr>
          <w:rFonts w:ascii="Imprint MT Shadow" w:hAnsi="Imprint MT Shadow"/>
          <w:color w:val="2F75B5"/>
        </w:rPr>
      </w:pPr>
    </w:p>
    <w:p w14:paraId="74D99E3D" w14:textId="77777777" w:rsidR="00A67CB0" w:rsidRDefault="00A67CB0" w:rsidP="00565DEF">
      <w:pPr>
        <w:spacing w:line="240" w:lineRule="auto"/>
        <w:jc w:val="left"/>
        <w:rPr>
          <w:rFonts w:ascii="Imprint MT Shadow" w:hAnsi="Imprint MT Shadow"/>
          <w:color w:val="2F75B5"/>
        </w:rPr>
      </w:pPr>
    </w:p>
    <w:p w14:paraId="2DD561EE" w14:textId="77777777" w:rsidR="008402A8" w:rsidRDefault="008402A8" w:rsidP="00565DEF">
      <w:pPr>
        <w:spacing w:line="240" w:lineRule="auto"/>
        <w:jc w:val="left"/>
        <w:rPr>
          <w:ins w:id="18" w:author="Nishant Soni" w:date="2019-05-09T14:43:00Z"/>
          <w:rStyle w:val="SubtleEmphasis"/>
          <w:rFonts w:ascii="Georgia" w:hAnsi="Georgia" w:cs="Arial"/>
          <w:color w:val="7F7F7F" w:themeColor="text1" w:themeTint="80"/>
        </w:rPr>
      </w:pPr>
    </w:p>
    <w:p w14:paraId="12B02192" w14:textId="77777777" w:rsidR="008402A8" w:rsidRDefault="008402A8" w:rsidP="00565DEF">
      <w:pPr>
        <w:spacing w:line="240" w:lineRule="auto"/>
        <w:jc w:val="left"/>
        <w:rPr>
          <w:ins w:id="19" w:author="Nishant Soni" w:date="2019-05-09T14:43:00Z"/>
          <w:rStyle w:val="SubtleEmphasis"/>
          <w:rFonts w:ascii="Georgia" w:hAnsi="Georgia" w:cs="Arial"/>
          <w:color w:val="7F7F7F" w:themeColor="text1" w:themeTint="80"/>
        </w:rPr>
      </w:pPr>
    </w:p>
    <w:p w14:paraId="6E9F6BFB" w14:textId="77777777" w:rsidR="008402A8" w:rsidRDefault="008402A8" w:rsidP="00565DEF">
      <w:pPr>
        <w:spacing w:line="240" w:lineRule="auto"/>
        <w:jc w:val="left"/>
        <w:rPr>
          <w:ins w:id="20" w:author="Nishant Soni" w:date="2019-05-09T14:43:00Z"/>
          <w:rStyle w:val="SubtleEmphasis"/>
          <w:rFonts w:ascii="Georgia" w:hAnsi="Georgia" w:cs="Arial"/>
          <w:color w:val="7F7F7F" w:themeColor="text1" w:themeTint="80"/>
        </w:rPr>
      </w:pPr>
    </w:p>
    <w:p w14:paraId="6127BD05" w14:textId="77777777" w:rsidR="008402A8" w:rsidRDefault="008402A8" w:rsidP="00565DEF">
      <w:pPr>
        <w:spacing w:line="240" w:lineRule="auto"/>
        <w:jc w:val="left"/>
        <w:rPr>
          <w:ins w:id="21" w:author="Nishant Soni" w:date="2019-05-09T14:43:00Z"/>
          <w:rStyle w:val="SubtleEmphasis"/>
          <w:rFonts w:ascii="Georgia" w:hAnsi="Georgia" w:cs="Arial"/>
          <w:color w:val="7F7F7F" w:themeColor="text1" w:themeTint="80"/>
        </w:rPr>
      </w:pPr>
    </w:p>
    <w:p w14:paraId="1ABEBCB3" w14:textId="77777777" w:rsidR="008402A8" w:rsidRDefault="008402A8" w:rsidP="00565DEF">
      <w:pPr>
        <w:spacing w:line="240" w:lineRule="auto"/>
        <w:jc w:val="left"/>
        <w:rPr>
          <w:ins w:id="22" w:author="Nishant Soni" w:date="2019-05-09T14:43:00Z"/>
          <w:rStyle w:val="SubtleEmphasis"/>
          <w:rFonts w:ascii="Georgia" w:hAnsi="Georgia" w:cs="Arial"/>
          <w:color w:val="7F7F7F" w:themeColor="text1" w:themeTint="80"/>
        </w:rPr>
      </w:pPr>
    </w:p>
    <w:p w14:paraId="38EBACE3" w14:textId="77777777" w:rsidR="00573796" w:rsidRPr="007C77D3" w:rsidRDefault="00573796" w:rsidP="00565DEF">
      <w:pPr>
        <w:spacing w:line="240" w:lineRule="auto"/>
        <w:jc w:val="left"/>
        <w:rPr>
          <w:rStyle w:val="SubtleEmphasis"/>
          <w:rFonts w:ascii="Arial" w:hAnsi="Arial" w:cs="Arial"/>
          <w:color w:val="7F7F7F" w:themeColor="text1" w:themeTint="80"/>
        </w:rPr>
      </w:pPr>
      <w:r w:rsidRPr="00565DEF">
        <w:rPr>
          <w:rStyle w:val="SubtleEmphasis"/>
          <w:rFonts w:ascii="Georgia" w:hAnsi="Georgia" w:cs="Arial"/>
          <w:color w:val="7F7F7F" w:themeColor="text1" w:themeTint="80"/>
        </w:rPr>
        <w:t xml:space="preserve">The information contained in this Report is confidential in nature and is intended for the exclusive use </w:t>
      </w:r>
      <w:r w:rsidRPr="00565DEF">
        <w:rPr>
          <w:rStyle w:val="SubtleEmphasis"/>
          <w:rFonts w:ascii="Georgia" w:hAnsi="Georgia" w:cs="Arial"/>
          <w:color w:val="7F7F7F" w:themeColor="text1" w:themeTint="80"/>
        </w:rPr>
        <w:br/>
        <w:t>of the addressee</w:t>
      </w:r>
      <w:r w:rsidR="0069364C" w:rsidRPr="00565DEF">
        <w:rPr>
          <w:rStyle w:val="SubtleEmphasis"/>
          <w:rFonts w:ascii="Georgia" w:hAnsi="Georgia" w:cs="Arial"/>
          <w:color w:val="7F7F7F" w:themeColor="text1" w:themeTint="80"/>
        </w:rPr>
        <w:t xml:space="preserve">.  </w:t>
      </w:r>
      <w:r w:rsidRPr="00565DEF">
        <w:rPr>
          <w:rStyle w:val="SubtleEmphasis"/>
          <w:rFonts w:ascii="Georgia" w:hAnsi="Georgia" w:cs="Arial"/>
          <w:color w:val="7F7F7F" w:themeColor="text1" w:themeTint="80"/>
        </w:rPr>
        <w:t>Any reproduction, publication or dissemination of any portion of this Report without the express written consent of RNA Capital Advisors is forbidden.</w:t>
      </w:r>
    </w:p>
    <w:p w14:paraId="34D2D6EE" w14:textId="3973EBAB" w:rsidR="00573796" w:rsidRPr="00A42EEC" w:rsidRDefault="00573796" w:rsidP="00565DEF">
      <w:pPr>
        <w:pStyle w:val="ListParagraph"/>
        <w:ind w:left="0"/>
        <w:rPr>
          <w:rFonts w:ascii="Georgia" w:hAnsi="Georgia"/>
          <w:color w:val="595959" w:themeColor="text1" w:themeTint="A6"/>
        </w:rPr>
      </w:pPr>
      <w:r w:rsidRPr="00A42EEC">
        <w:rPr>
          <w:rFonts w:ascii="Georgia" w:hAnsi="Georgia"/>
          <w:color w:val="595959" w:themeColor="text1" w:themeTint="A6"/>
        </w:rPr>
        <w:lastRenderedPageBreak/>
        <w:fldChar w:fldCharType="begin"/>
      </w:r>
      <w:r w:rsidRPr="00A42EEC">
        <w:rPr>
          <w:rFonts w:ascii="Georgia" w:hAnsi="Georgia"/>
          <w:color w:val="595959" w:themeColor="text1" w:themeTint="A6"/>
        </w:rPr>
        <w:instrText xml:space="preserve"> DATE \@ "MMMM d, yyyy" </w:instrText>
      </w:r>
      <w:r w:rsidRPr="00A42EEC">
        <w:rPr>
          <w:rFonts w:ascii="Georgia" w:hAnsi="Georgia"/>
          <w:color w:val="595959" w:themeColor="text1" w:themeTint="A6"/>
        </w:rPr>
        <w:fldChar w:fldCharType="separate"/>
      </w:r>
      <w:ins w:id="23" w:author="RNA" w:date="2019-05-10T09:49:00Z">
        <w:r w:rsidR="00077A96">
          <w:rPr>
            <w:rFonts w:ascii="Georgia" w:hAnsi="Georgia"/>
            <w:noProof/>
            <w:color w:val="595959" w:themeColor="text1" w:themeTint="A6"/>
          </w:rPr>
          <w:t>May 10, 2019</w:t>
        </w:r>
      </w:ins>
      <w:ins w:id="24" w:author="Nishant Soni" w:date="2019-05-09T14:37:00Z">
        <w:del w:id="25" w:author="RNA" w:date="2019-05-10T09:49:00Z">
          <w:r w:rsidR="008402A8" w:rsidDel="00077A96">
            <w:rPr>
              <w:rFonts w:ascii="Georgia" w:hAnsi="Georgia"/>
              <w:noProof/>
              <w:color w:val="595959" w:themeColor="text1" w:themeTint="A6"/>
            </w:rPr>
            <w:delText>May 9, 2019</w:delText>
          </w:r>
        </w:del>
      </w:ins>
      <w:del w:id="26" w:author="RNA" w:date="2019-05-10T09:49:00Z">
        <w:r w:rsidR="00D30116" w:rsidDel="00077A96">
          <w:rPr>
            <w:rFonts w:ascii="Georgia" w:hAnsi="Georgia"/>
            <w:noProof/>
            <w:color w:val="595959" w:themeColor="text1" w:themeTint="A6"/>
          </w:rPr>
          <w:delText>May 6, 2019</w:delText>
        </w:r>
      </w:del>
      <w:r w:rsidRPr="00A42EEC">
        <w:rPr>
          <w:rFonts w:ascii="Georgia" w:hAnsi="Georgia"/>
          <w:color w:val="595959" w:themeColor="text1" w:themeTint="A6"/>
        </w:rPr>
        <w:fldChar w:fldCharType="end"/>
      </w:r>
    </w:p>
    <w:p w14:paraId="49CCC479" w14:textId="77777777" w:rsidR="005976E1" w:rsidRPr="00573796" w:rsidRDefault="005976E1" w:rsidP="00573796">
      <w:pPr>
        <w:rPr>
          <w:color w:val="7F7F7F" w:themeColor="text1" w:themeTint="80"/>
        </w:rPr>
      </w:pPr>
    </w:p>
    <w:p w14:paraId="34F990EB" w14:textId="0926F585" w:rsidR="00632458" w:rsidRPr="003722ED" w:rsidRDefault="0012528F" w:rsidP="00632458">
      <w:pPr>
        <w:pStyle w:val="RNABodyCopy"/>
      </w:pPr>
      <w:del w:id="27" w:author="RNA" w:date="2019-05-10T09:58:00Z">
        <w:r w:rsidDel="00077A96">
          <w:delText>M</w:delText>
        </w:r>
        <w:r w:rsidR="00632458" w:rsidDel="00077A96">
          <w:delText>r</w:delText>
        </w:r>
        <w:r w:rsidR="00632458" w:rsidRPr="003722ED" w:rsidDel="00077A96">
          <w:delText xml:space="preserve">. </w:delText>
        </w:r>
      </w:del>
      <w:del w:id="28" w:author="Nishant Soni" w:date="2019-05-09T14:51:00Z">
        <w:r w:rsidRPr="0012528F" w:rsidDel="008402A8">
          <w:delText>Hans Hull</w:delText>
        </w:r>
      </w:del>
      <w:ins w:id="29" w:author="Nishant Soni" w:date="2019-05-09T14:51:00Z">
        <w:r w:rsidR="008402A8">
          <w:t>Keith Cummings, MD</w:t>
        </w:r>
      </w:ins>
    </w:p>
    <w:p w14:paraId="6539603C" w14:textId="19AF11DA" w:rsidR="00632458" w:rsidRPr="006855C7" w:rsidRDefault="00632458" w:rsidP="00632458">
      <w:pPr>
        <w:pStyle w:val="RNABodyCopy"/>
      </w:pPr>
      <w:r w:rsidRPr="006855C7">
        <w:t>Chie</w:t>
      </w:r>
      <w:ins w:id="30" w:author="Nishant Soni" w:date="2019-05-09T14:51:00Z">
        <w:r w:rsidR="008402A8">
          <w:t>f Financial Officer</w:t>
        </w:r>
      </w:ins>
      <w:del w:id="31" w:author="Nishant Soni" w:date="2019-05-09T14:51:00Z">
        <w:r w:rsidRPr="006855C7" w:rsidDel="008402A8">
          <w:delText xml:space="preserve">f </w:delText>
        </w:r>
        <w:r w:rsidR="0012528F" w:rsidDel="008402A8">
          <w:delText xml:space="preserve">Business </w:delText>
        </w:r>
        <w:r w:rsidRPr="006855C7" w:rsidDel="008402A8">
          <w:delText>Officer</w:delText>
        </w:r>
      </w:del>
    </w:p>
    <w:p w14:paraId="652DC7F8" w14:textId="77777777" w:rsidR="00632458" w:rsidRPr="006855C7" w:rsidRDefault="00632458" w:rsidP="00632458">
      <w:pPr>
        <w:pStyle w:val="RNABodyCopy"/>
      </w:pPr>
      <w:r w:rsidRPr="006855C7">
        <w:t>Pliant Therapeutics, Inc.</w:t>
      </w:r>
    </w:p>
    <w:p w14:paraId="285D5DB2" w14:textId="45309E49" w:rsidR="00632458" w:rsidRDefault="00632458" w:rsidP="00632458">
      <w:pPr>
        <w:pStyle w:val="RNABodyCopy"/>
        <w:rPr>
          <w:ins w:id="32" w:author="Nishant Soni" w:date="2019-05-09T14:46:00Z"/>
        </w:rPr>
      </w:pPr>
      <w:del w:id="33" w:author="Nishant Soni" w:date="2019-05-09T14:45:00Z">
        <w:r w:rsidRPr="003722ED" w:rsidDel="008402A8">
          <w:delText>700 Saginaw Dr, Suite 150</w:delText>
        </w:r>
      </w:del>
      <w:ins w:id="34" w:author="Nishant Soni" w:date="2019-05-09T14:45:00Z">
        <w:r w:rsidR="008402A8">
          <w:t xml:space="preserve">260 Littlefield </w:t>
        </w:r>
      </w:ins>
      <w:ins w:id="35" w:author="Nishant Soni" w:date="2019-05-09T14:46:00Z">
        <w:r w:rsidR="008402A8">
          <w:t>Avenue,</w:t>
        </w:r>
      </w:ins>
    </w:p>
    <w:p w14:paraId="75352C89" w14:textId="75FF9F4F" w:rsidR="008402A8" w:rsidRPr="003722ED" w:rsidDel="002C5530" w:rsidRDefault="008402A8" w:rsidP="00632458">
      <w:pPr>
        <w:pStyle w:val="RNABodyCopy"/>
        <w:rPr>
          <w:del w:id="36" w:author="Nishant Soni" w:date="2019-05-09T14:52:00Z"/>
        </w:rPr>
      </w:pPr>
      <w:ins w:id="37" w:author="Nishant Soni" w:date="2019-05-09T14:46:00Z">
        <w:r>
          <w:t xml:space="preserve">South San Francisco, </w:t>
        </w:r>
      </w:ins>
    </w:p>
    <w:p w14:paraId="20E03F05" w14:textId="47E800B7" w:rsidR="00632458" w:rsidRPr="006855C7" w:rsidRDefault="00632458" w:rsidP="00632458">
      <w:pPr>
        <w:pStyle w:val="RNABodyCopy"/>
        <w:rPr>
          <w:highlight w:val="yellow"/>
        </w:rPr>
      </w:pPr>
      <w:del w:id="38" w:author="Nishant Soni" w:date="2019-05-09T14:51:00Z">
        <w:r w:rsidRPr="003722ED" w:rsidDel="002C5530">
          <w:delText xml:space="preserve">Redwood City, </w:delText>
        </w:r>
      </w:del>
      <w:r w:rsidRPr="003722ED">
        <w:t>CA 940</w:t>
      </w:r>
      <w:ins w:id="39" w:author="Nishant Soni" w:date="2019-05-09T14:52:00Z">
        <w:r w:rsidR="002C5530">
          <w:t>80</w:t>
        </w:r>
      </w:ins>
      <w:del w:id="40" w:author="Nishant Soni" w:date="2019-05-09T14:51:00Z">
        <w:r w:rsidRPr="003722ED" w:rsidDel="002C5530">
          <w:delText>63</w:delText>
        </w:r>
      </w:del>
    </w:p>
    <w:p w14:paraId="55DE75FC" w14:textId="77777777" w:rsidR="00632458" w:rsidRPr="006855C7" w:rsidRDefault="00632458" w:rsidP="00632458">
      <w:pPr>
        <w:pStyle w:val="RNABodyCopy"/>
      </w:pPr>
    </w:p>
    <w:p w14:paraId="52613636" w14:textId="10E50CF8" w:rsidR="00632458" w:rsidRPr="006855C7" w:rsidRDefault="00632458" w:rsidP="00632458">
      <w:pPr>
        <w:rPr>
          <w:rFonts w:ascii="Georgia" w:hAnsi="Georgia"/>
          <w:color w:val="595959" w:themeColor="text1" w:themeTint="A6"/>
        </w:rPr>
      </w:pPr>
      <w:r>
        <w:rPr>
          <w:rFonts w:ascii="Georgia" w:hAnsi="Georgia"/>
          <w:color w:val="595959" w:themeColor="text1" w:themeTint="A6"/>
        </w:rPr>
        <w:t xml:space="preserve">Dear </w:t>
      </w:r>
      <w:ins w:id="41" w:author="RNA" w:date="2019-05-10T09:58:00Z">
        <w:r w:rsidR="00077A96">
          <w:rPr>
            <w:rFonts w:ascii="Georgia" w:hAnsi="Georgia"/>
            <w:color w:val="595959" w:themeColor="text1" w:themeTint="A6"/>
          </w:rPr>
          <w:t>D</w:t>
        </w:r>
      </w:ins>
      <w:del w:id="42" w:author="RNA" w:date="2019-05-10T09:58:00Z">
        <w:r w:rsidR="0012528F" w:rsidDel="00077A96">
          <w:rPr>
            <w:rFonts w:ascii="Georgia" w:hAnsi="Georgia"/>
            <w:color w:val="595959" w:themeColor="text1" w:themeTint="A6"/>
          </w:rPr>
          <w:delText>M</w:delText>
        </w:r>
      </w:del>
      <w:r w:rsidRPr="006855C7">
        <w:rPr>
          <w:rFonts w:ascii="Georgia" w:hAnsi="Georgia"/>
          <w:color w:val="595959" w:themeColor="text1" w:themeTint="A6"/>
        </w:rPr>
        <w:t>r.</w:t>
      </w:r>
      <w:ins w:id="43" w:author="Nishant Soni" w:date="2019-05-09T14:52:00Z">
        <w:r w:rsidR="002C5530">
          <w:rPr>
            <w:rFonts w:ascii="Georgia" w:hAnsi="Georgia"/>
            <w:color w:val="595959" w:themeColor="text1" w:themeTint="A6"/>
          </w:rPr>
          <w:t xml:space="preserve"> Cummings</w:t>
        </w:r>
      </w:ins>
      <w:del w:id="44" w:author="Nishant Soni" w:date="2019-05-09T14:52:00Z">
        <w:r w:rsidDel="002C5530">
          <w:rPr>
            <w:rFonts w:ascii="Georgia" w:hAnsi="Georgia"/>
            <w:color w:val="595959" w:themeColor="text1" w:themeTint="A6"/>
          </w:rPr>
          <w:delText xml:space="preserve"> </w:delText>
        </w:r>
        <w:r w:rsidR="0012528F" w:rsidDel="002C5530">
          <w:rPr>
            <w:rFonts w:ascii="Georgia" w:hAnsi="Georgia"/>
            <w:color w:val="595959" w:themeColor="text1" w:themeTint="A6"/>
          </w:rPr>
          <w:delText>Hull</w:delText>
        </w:r>
      </w:del>
      <w:r w:rsidRPr="006855C7">
        <w:rPr>
          <w:rFonts w:ascii="Georgia" w:hAnsi="Georgia"/>
          <w:color w:val="595959" w:themeColor="text1" w:themeTint="A6"/>
        </w:rPr>
        <w:t>:</w:t>
      </w:r>
    </w:p>
    <w:p w14:paraId="0523A1F0" w14:textId="77777777" w:rsidR="00573796" w:rsidRPr="00573796" w:rsidRDefault="00573796" w:rsidP="00573796">
      <w:pPr>
        <w:rPr>
          <w:color w:val="7F7F7F" w:themeColor="text1" w:themeTint="80"/>
        </w:rPr>
      </w:pPr>
    </w:p>
    <w:p w14:paraId="430838D2" w14:textId="188E4266" w:rsidR="00573796" w:rsidRPr="00573796" w:rsidRDefault="00573796" w:rsidP="00573796">
      <w:pPr>
        <w:pStyle w:val="RNABodyCopy"/>
      </w:pPr>
      <w:r w:rsidRPr="00573796">
        <w:t>In response to the engagement letter, RNA Advisors, LLC dba RNA Capital Advisors (“RNA”</w:t>
      </w:r>
      <w:r w:rsidR="00CC54D1">
        <w:t xml:space="preserve"> or “we”</w:t>
      </w:r>
      <w:r w:rsidRPr="00573796">
        <w:t xml:space="preserve">) has completed an analysis of </w:t>
      </w:r>
      <w:r w:rsidR="00632458" w:rsidRPr="003722ED">
        <w:t>Pliant Thera</w:t>
      </w:r>
      <w:r w:rsidR="00632458" w:rsidRPr="00760E40">
        <w:t>peutics, Inc.</w:t>
      </w:r>
      <w:r w:rsidR="00632458" w:rsidRPr="007A76DC">
        <w:t xml:space="preserve"> (“Pliant Therapeutics” or the “Company”) as of</w:t>
      </w:r>
      <w:r w:rsidR="00E038F4" w:rsidRPr="007A76DC">
        <w:t xml:space="preserve"> </w:t>
      </w:r>
      <w:del w:id="45" w:author="Ayush Mittal" w:date="2019-05-06T17:01:00Z">
        <w:r w:rsidR="00632458">
          <w:delText xml:space="preserve">July 31, </w:delText>
        </w:r>
        <w:r w:rsidR="00632458" w:rsidRPr="0076645E">
          <w:delText>201</w:delText>
        </w:r>
        <w:r w:rsidR="0076645E">
          <w:delText>9</w:delText>
        </w:r>
      </w:del>
      <w:ins w:id="46" w:author="Ayush Mittal" w:date="2019-05-06T17:01:00Z">
        <w:r w:rsidR="00E038F4" w:rsidRPr="007A76DC">
          <w:fldChar w:fldCharType="begin"/>
        </w:r>
        <w:r w:rsidR="00E038F4" w:rsidRPr="007A76DC">
          <w:instrText xml:space="preserve"> REF ValDate </w:instrText>
        </w:r>
        <w:r w:rsidR="00E038F4">
          <w:instrText xml:space="preserve"> \* MERGEFORMAT </w:instrText>
        </w:r>
        <w:r w:rsidR="00E038F4" w:rsidRPr="007A76DC">
          <w:fldChar w:fldCharType="separate"/>
        </w:r>
        <w:r w:rsidR="00E038F4" w:rsidRPr="007A76DC">
          <w:t>March 31, 2019</w:t>
        </w:r>
        <w:r w:rsidR="00E038F4" w:rsidRPr="007A76DC">
          <w:fldChar w:fldCharType="end"/>
        </w:r>
      </w:ins>
      <w:r w:rsidR="00632458" w:rsidRPr="00760E40">
        <w:t xml:space="preserve"> </w:t>
      </w:r>
      <w:r w:rsidRPr="0076645E">
        <w:t>(the “Valuation</w:t>
      </w:r>
      <w:r w:rsidRPr="00573796">
        <w:t xml:space="preserve"> Date”), to determine</w:t>
      </w:r>
      <w:r w:rsidR="00557D41">
        <w:t xml:space="preserve"> </w:t>
      </w:r>
      <w:r w:rsidR="007F1B09">
        <w:t xml:space="preserve">both </w:t>
      </w:r>
      <w:r w:rsidRPr="00573796">
        <w:t xml:space="preserve">the fair market value </w:t>
      </w:r>
      <w:r w:rsidR="00632458">
        <w:t xml:space="preserve">and the fair value </w:t>
      </w:r>
      <w:r w:rsidRPr="00573796">
        <w:t>of the Company’s common stock (“Common Stock”) on a non-marketable</w:t>
      </w:r>
      <w:r w:rsidR="00AA3F4F">
        <w:t>,</w:t>
      </w:r>
      <w:r w:rsidR="00AA3F4F" w:rsidRPr="00AA3F4F">
        <w:t xml:space="preserve"> </w:t>
      </w:r>
      <w:r w:rsidR="00AA3F4F">
        <w:t>minority</w:t>
      </w:r>
      <w:r w:rsidRPr="00573796">
        <w:t xml:space="preserve"> interest basis.  </w:t>
      </w:r>
    </w:p>
    <w:p w14:paraId="2D78B8D1" w14:textId="77777777" w:rsidR="00573796" w:rsidRPr="00573796" w:rsidRDefault="00573796" w:rsidP="00573796">
      <w:pPr>
        <w:pStyle w:val="RNABodyCopy"/>
      </w:pPr>
    </w:p>
    <w:p w14:paraId="0B56EC51" w14:textId="634CA6A7" w:rsidR="00573796" w:rsidRPr="00573796" w:rsidRDefault="00573796" w:rsidP="00573796">
      <w:pPr>
        <w:pStyle w:val="RNABodyCopy"/>
      </w:pPr>
      <w:r w:rsidRPr="00573796">
        <w:t xml:space="preserve">Please note that this letter along with the following report (the “Report”), exhibits (individually </w:t>
      </w:r>
      <w:r w:rsidR="00AA3F4F">
        <w:t>an</w:t>
      </w:r>
      <w:r w:rsidR="00AA3F4F" w:rsidRPr="00573796">
        <w:t xml:space="preserve"> </w:t>
      </w:r>
      <w:r w:rsidRPr="00573796">
        <w:t xml:space="preserve">“Exhibit” and collectively the “Exhibits”) and their conclusions (jointly, the “Valuation” or the “Opinion”) are intended </w:t>
      </w:r>
      <w:r w:rsidR="00E9707E">
        <w:t>for the use of</w:t>
      </w:r>
      <w:r w:rsidRPr="00573796">
        <w:t xml:space="preserve"> the management and Board of Directors of the Company (“Management”).  This analysis has been performed in recognition of Internal Revenue Code Section 409A (“IRC 409A”) </w:t>
      </w:r>
      <w:r w:rsidR="00CD0E82" w:rsidRPr="00CD0E82">
        <w:t>and FASB Accounting Standards Codification Topic 718 – Stock Compensation (“ASC 718”) (formerly</w:t>
      </w:r>
      <w:r w:rsidR="00CD0E82">
        <w:t xml:space="preserve"> </w:t>
      </w:r>
      <w:r w:rsidR="00CD0E82" w:rsidRPr="00CD0E82">
        <w:t>known as Statement of Financial Accounting Standards No. 123R, Accounting for Share-Based Payment</w:t>
      </w:r>
      <w:r w:rsidR="00CD0E82">
        <w:t xml:space="preserve"> </w:t>
      </w:r>
      <w:r w:rsidR="00CD0E82" w:rsidRPr="00CD0E82">
        <w:t>(“FAS 123R”))</w:t>
      </w:r>
      <w:r w:rsidR="00557D41" w:rsidRPr="00FF1C42">
        <w:t>.</w:t>
      </w:r>
      <w:r w:rsidR="00557D41" w:rsidRPr="00573796">
        <w:t xml:space="preserve">  We make no representation as to the accuracy of this Valuation if it is used for any other purpose without the written consent of RNA.  This Opinion should not be considered, in whole or in part, as investment advice by anyone</w:t>
      </w:r>
      <w:r w:rsidR="00FD023B" w:rsidRPr="00573796">
        <w:t>.</w:t>
      </w:r>
      <w:ins w:id="47" w:author="Nishant Soni" w:date="2019-05-09T14:53:00Z">
        <w:r w:rsidR="002C5530">
          <w:t xml:space="preserve">  This valuation engagement was conducted in accordance with the Statement of Standards for Valuation Services No. 1 of the American Institute of Certified Public Accountants (“AICPA”)</w:t>
        </w:r>
        <w:r w:rsidR="002C5530" w:rsidRPr="00573796">
          <w:t>.</w:t>
        </w:r>
      </w:ins>
      <w:del w:id="48" w:author="Nishant Soni" w:date="2019-05-09T14:53:00Z">
        <w:r w:rsidR="00FD023B" w:rsidRPr="00573796" w:rsidDel="002C5530">
          <w:delText xml:space="preserve">  </w:delText>
        </w:r>
      </w:del>
    </w:p>
    <w:p w14:paraId="20B4905B" w14:textId="77777777" w:rsidR="00573796" w:rsidRPr="00573796" w:rsidRDefault="00573796" w:rsidP="00573796">
      <w:pPr>
        <w:pStyle w:val="RNABodyCopy"/>
      </w:pPr>
    </w:p>
    <w:p w14:paraId="4A12BDFD" w14:textId="77777777" w:rsidR="00573796" w:rsidRPr="00573796" w:rsidRDefault="00573796" w:rsidP="00573796">
      <w:pPr>
        <w:pStyle w:val="RNABodyCopy"/>
      </w:pPr>
      <w:r w:rsidRPr="00573796">
        <w:t xml:space="preserve">This analysis uses the methods and techniques outlined in the AICPA Audit and Accounting Practice Aid entitled Valuation of Privately-Held-Company Equity Securities Issued as Compensation, second edition (the “Practice Aid”), which are relevant to the valuation of the Common Stock.  </w:t>
      </w:r>
    </w:p>
    <w:p w14:paraId="4C0F5EF6" w14:textId="77777777" w:rsidR="00573796" w:rsidRPr="00573796" w:rsidRDefault="00573796" w:rsidP="00573796">
      <w:pPr>
        <w:pStyle w:val="RNABodyCopy"/>
      </w:pPr>
    </w:p>
    <w:p w14:paraId="04BAEB39" w14:textId="77777777" w:rsidR="00573796" w:rsidRPr="00573796" w:rsidRDefault="00573796" w:rsidP="00573796">
      <w:pPr>
        <w:pStyle w:val="RNABodyCopy"/>
      </w:pPr>
      <w:r w:rsidRPr="00573796">
        <w:t xml:space="preserve">The definition of fair market value is predicated on IRS Revenue Ruling 59-60.  </w:t>
      </w:r>
    </w:p>
    <w:p w14:paraId="11DE93BF" w14:textId="77777777" w:rsidR="00573796" w:rsidRPr="00573796" w:rsidRDefault="00573796" w:rsidP="00573796">
      <w:pPr>
        <w:pStyle w:val="RNABodyCopy"/>
      </w:pPr>
    </w:p>
    <w:p w14:paraId="22D6B60B" w14:textId="2DD54731" w:rsidR="00BB5061" w:rsidRDefault="00573796" w:rsidP="007C77D3">
      <w:pPr>
        <w:pStyle w:val="RNABodyCopy"/>
      </w:pPr>
      <w:r w:rsidRPr="00573796">
        <w:t>This cover letter provides an overview of the purpose and scope of the analysis and its conclusions.  Please refer to the attached Report below for a discussion and presentation of the analysis performed in co</w:t>
      </w:r>
      <w:r w:rsidR="007C77D3">
        <w:t xml:space="preserve">nnection with this engagement. </w:t>
      </w:r>
      <w:r w:rsidR="00A67CB0">
        <w:t xml:space="preserve"> </w:t>
      </w:r>
    </w:p>
    <w:p w14:paraId="31C72AAD" w14:textId="77777777" w:rsidR="00BB5061" w:rsidRDefault="00BB5061">
      <w:pPr>
        <w:spacing w:line="240" w:lineRule="auto"/>
        <w:jc w:val="left"/>
        <w:rPr>
          <w:rFonts w:ascii="Georgia" w:hAnsi="Georgia"/>
          <w:color w:val="595959" w:themeColor="text1" w:themeTint="A6"/>
        </w:rPr>
      </w:pPr>
      <w:r>
        <w:br w:type="page"/>
      </w:r>
    </w:p>
    <w:p w14:paraId="3C808BF8" w14:textId="23F567B1" w:rsidR="00573796" w:rsidRPr="00565DEF" w:rsidRDefault="00573796" w:rsidP="00B14CCF">
      <w:pPr>
        <w:pStyle w:val="RNAHeadlineB"/>
        <w:rPr>
          <w:rFonts w:ascii="Georgia" w:hAnsi="Georgia"/>
        </w:rPr>
      </w:pPr>
      <w:r w:rsidRPr="00565DEF">
        <w:rPr>
          <w:rFonts w:ascii="Georgia" w:hAnsi="Georgia"/>
        </w:rPr>
        <w:lastRenderedPageBreak/>
        <w:t>SUMMARY OF FINDINGS:</w:t>
      </w:r>
    </w:p>
    <w:p w14:paraId="2A868A94" w14:textId="08A66B42" w:rsidR="007C77D3" w:rsidRPr="007C77D3" w:rsidRDefault="00573796" w:rsidP="00DE5618">
      <w:pPr>
        <w:pStyle w:val="RNABodyCopy"/>
        <w:keepNext/>
      </w:pPr>
      <w:r w:rsidRPr="007C77D3">
        <w:t>Based upon the information and financial data provided, and representations made by Management, as well as the analyses performed, it is our opinion that the fair market value</w:t>
      </w:r>
      <w:r w:rsidR="00CD0E82">
        <w:t xml:space="preserve"> and the fair value</w:t>
      </w:r>
      <w:r w:rsidRPr="007C77D3">
        <w:t xml:space="preserve"> of the Common Stock on a non-marketable, minority interest basis as of the Valuation Date is reasonably stated as follows:</w:t>
      </w:r>
    </w:p>
    <w:p w14:paraId="067F0F4F" w14:textId="77777777" w:rsidR="00573796" w:rsidRDefault="00573796" w:rsidP="007C77D3">
      <w:pPr>
        <w:pStyle w:val="RNABodyCopy"/>
      </w:pPr>
    </w:p>
    <w:p w14:paraId="537AFE5F" w14:textId="77777777" w:rsidR="007C77D3" w:rsidRPr="007C77D3" w:rsidRDefault="007C77D3" w:rsidP="007C77D3">
      <w:pPr>
        <w:pStyle w:val="RNABodyCopy"/>
      </w:pPr>
      <w:r>
        <w:rPr>
          <w:noProof/>
        </w:rPr>
        <mc:AlternateContent>
          <mc:Choice Requires="wps">
            <w:drawing>
              <wp:anchor distT="0" distB="0" distL="114300" distR="114300" simplePos="0" relativeHeight="251657728" behindDoc="1" locked="0" layoutInCell="1" allowOverlap="1" wp14:anchorId="27B2B9E3" wp14:editId="0E920525">
                <wp:simplePos x="0" y="0"/>
                <wp:positionH relativeFrom="column">
                  <wp:posOffset>1706880</wp:posOffset>
                </wp:positionH>
                <wp:positionV relativeFrom="paragraph">
                  <wp:posOffset>10160</wp:posOffset>
                </wp:positionV>
                <wp:extent cx="2958465" cy="533400"/>
                <wp:effectExtent l="25400" t="25400" r="13335" b="25400"/>
                <wp:wrapNone/>
                <wp:docPr id="8" name="Rectangle 8"/>
                <wp:cNvGraphicFramePr/>
                <a:graphic xmlns:a="http://schemas.openxmlformats.org/drawingml/2006/main">
                  <a:graphicData uri="http://schemas.microsoft.com/office/word/2010/wordprocessingShape">
                    <wps:wsp>
                      <wps:cNvSpPr/>
                      <wps:spPr>
                        <a:xfrm>
                          <a:off x="0" y="0"/>
                          <a:ext cx="2958465" cy="533400"/>
                        </a:xfrm>
                        <a:prstGeom prst="rect">
                          <a:avLst/>
                        </a:prstGeom>
                        <a:noFill/>
                        <a:ln w="38100" cmpd="sng">
                          <a:solidFill>
                            <a:schemeClr val="bg2"/>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F8F7D6" id="Rectangle 8" o:spid="_x0000_s1026" style="position:absolute;margin-left:134.4pt;margin-top:.8pt;width:232.95pt;height:4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" filled="f" strokecolor="#e7e6e6 [3214]" strokeweight="3pt"/>
            </w:pict>
          </mc:Fallback>
        </mc:AlternateContent>
      </w:r>
    </w:p>
    <w:p w14:paraId="307D76F4" w14:textId="56DFEFD6" w:rsidR="00573796" w:rsidRDefault="00573796" w:rsidP="007C77D3">
      <w:pPr>
        <w:pStyle w:val="RNABodyCopy"/>
        <w:jc w:val="center"/>
      </w:pPr>
      <w:r w:rsidRPr="00A42EEC">
        <w:t>$0.</w:t>
      </w:r>
      <w:del w:id="49" w:author="Ayush Mittal" w:date="2019-05-06T17:01:00Z">
        <w:r w:rsidR="00CD0E82" w:rsidRPr="00A42EEC">
          <w:delText xml:space="preserve">68 </w:delText>
        </w:r>
        <w:r w:rsidRPr="00A42EEC">
          <w:delText>(</w:delText>
        </w:r>
        <w:r w:rsidR="00CD0E82" w:rsidRPr="00A42EEC">
          <w:delText>SIXTY-EIGHT</w:delText>
        </w:r>
      </w:del>
      <w:ins w:id="50" w:author="Ayush Mittal" w:date="2019-05-06T17:01:00Z">
        <w:r w:rsidR="00744855">
          <w:t>8</w:t>
        </w:r>
      </w:ins>
      <w:ins w:id="51" w:author="Nishant Soni" w:date="2019-05-09T14:55:00Z">
        <w:r w:rsidR="002C5530">
          <w:t>7</w:t>
        </w:r>
      </w:ins>
      <w:ins w:id="52" w:author="Ayush Mittal" w:date="2019-05-06T17:01:00Z">
        <w:del w:id="53" w:author="Nishant Soni" w:date="2019-05-09T14:55:00Z">
          <w:r w:rsidR="00744855" w:rsidDel="002C5530">
            <w:delText>3</w:delText>
          </w:r>
        </w:del>
        <w:r w:rsidR="00744855" w:rsidRPr="00A42EEC">
          <w:t xml:space="preserve"> </w:t>
        </w:r>
        <w:r w:rsidRPr="00A42EEC">
          <w:t>(</w:t>
        </w:r>
        <w:r w:rsidR="00CD0E82" w:rsidRPr="00A42EEC">
          <w:t>EIGHT</w:t>
        </w:r>
        <w:r w:rsidR="00744855">
          <w:t>Y-</w:t>
        </w:r>
      </w:ins>
      <w:ins w:id="54" w:author="Nishant Soni" w:date="2019-05-09T14:55:00Z">
        <w:r w:rsidR="002C5530">
          <w:t>SEVEN</w:t>
        </w:r>
      </w:ins>
      <w:ins w:id="55" w:author="Ayush Mittal" w:date="2019-05-06T17:01:00Z">
        <w:del w:id="56" w:author="Nishant Soni" w:date="2019-05-09T14:55:00Z">
          <w:r w:rsidR="00744855" w:rsidDel="002C5530">
            <w:delText>THREE</w:delText>
          </w:r>
        </w:del>
      </w:ins>
      <w:r w:rsidR="00744855">
        <w:t xml:space="preserve"> </w:t>
      </w:r>
      <w:r w:rsidRPr="00A42EEC">
        <w:t>CENTS)</w:t>
      </w:r>
      <w:r w:rsidRPr="0012528F">
        <w:t xml:space="preserve"> per Share</w:t>
      </w:r>
    </w:p>
    <w:p w14:paraId="58492C75" w14:textId="77777777" w:rsidR="00573796" w:rsidRPr="007C77D3" w:rsidRDefault="007C77D3" w:rsidP="007C77D3">
      <w:pPr>
        <w:pStyle w:val="RNABodyCopy"/>
      </w:pPr>
      <w:r>
        <w:br/>
      </w:r>
    </w:p>
    <w:p w14:paraId="0A3B58BA" w14:textId="77777777" w:rsidR="00573796" w:rsidRPr="007C77D3" w:rsidRDefault="00573796" w:rsidP="007C77D3">
      <w:pPr>
        <w:pStyle w:val="RNABodyCopy"/>
      </w:pPr>
      <w:r w:rsidRPr="007C77D3">
        <w:t xml:space="preserve">The conclusions and opinions expressed in this letter and the accompanying Report are contingent upon the qualifying factors set forth in the Statement of Limiting Conditions and throughout the completed Report.  </w:t>
      </w:r>
    </w:p>
    <w:p w14:paraId="21C79158" w14:textId="77777777" w:rsidR="00573796" w:rsidRPr="007C77D3" w:rsidRDefault="00573796" w:rsidP="007C77D3">
      <w:pPr>
        <w:pStyle w:val="RNABodyCopy"/>
      </w:pPr>
    </w:p>
    <w:p w14:paraId="001F922C" w14:textId="444557D9" w:rsidR="00573796" w:rsidRPr="007C77D3" w:rsidRDefault="00573796" w:rsidP="007C77D3">
      <w:pPr>
        <w:pStyle w:val="RNABodyCopy"/>
      </w:pPr>
      <w:r w:rsidRPr="007C77D3">
        <w:t>If you have any questions concerning this Report, please contact me at 925.940.02</w:t>
      </w:r>
      <w:r w:rsidR="005976E1">
        <w:t>20</w:t>
      </w:r>
      <w:r w:rsidRPr="007C77D3">
        <w:t xml:space="preserve">.  </w:t>
      </w:r>
    </w:p>
    <w:p w14:paraId="5637541C" w14:textId="77777777" w:rsidR="00573796" w:rsidRPr="007C77D3" w:rsidRDefault="00573796" w:rsidP="007C77D3">
      <w:pPr>
        <w:pStyle w:val="RNABodyCopy"/>
      </w:pPr>
    </w:p>
    <w:p w14:paraId="23A2A3DF" w14:textId="77777777" w:rsidR="00573796" w:rsidRPr="007C77D3" w:rsidRDefault="00573796" w:rsidP="007C77D3">
      <w:pPr>
        <w:pStyle w:val="RNABodyCopy"/>
      </w:pPr>
      <w:r w:rsidRPr="007C77D3">
        <w:t>Sincerely,</w:t>
      </w:r>
    </w:p>
    <w:p w14:paraId="317560E1" w14:textId="77777777" w:rsidR="00573796" w:rsidRPr="007C77D3" w:rsidRDefault="00573796" w:rsidP="007C77D3">
      <w:pPr>
        <w:pStyle w:val="RNABodyCopy"/>
      </w:pPr>
    </w:p>
    <w:p w14:paraId="7F125A6C" w14:textId="77777777" w:rsidR="00573796" w:rsidRPr="007C77D3" w:rsidRDefault="00573796" w:rsidP="007C77D3">
      <w:pPr>
        <w:pStyle w:val="RNABodyCopy"/>
        <w:rPr>
          <w:b/>
        </w:rPr>
      </w:pPr>
      <w:r w:rsidRPr="007C77D3">
        <w:rPr>
          <w:b/>
        </w:rPr>
        <w:t>RNA C</w:t>
      </w:r>
      <w:r w:rsidR="007C77D3">
        <w:rPr>
          <w:b/>
        </w:rPr>
        <w:t>apital</w:t>
      </w:r>
      <w:r w:rsidRPr="007C77D3">
        <w:rPr>
          <w:b/>
        </w:rPr>
        <w:t xml:space="preserve"> A</w:t>
      </w:r>
      <w:r w:rsidR="007C77D3">
        <w:rPr>
          <w:b/>
        </w:rPr>
        <w:t>dvisors</w:t>
      </w:r>
      <w:r w:rsidRPr="007C77D3">
        <w:rPr>
          <w:b/>
        </w:rPr>
        <w:t xml:space="preserve"> </w:t>
      </w:r>
    </w:p>
    <w:p w14:paraId="7E23D465" w14:textId="77777777" w:rsidR="00573796" w:rsidRPr="007C77D3" w:rsidRDefault="00573796" w:rsidP="007C77D3">
      <w:pPr>
        <w:pStyle w:val="RNABodyCopy"/>
      </w:pPr>
    </w:p>
    <w:p w14:paraId="3F982DF0" w14:textId="77777777" w:rsidR="00573796" w:rsidRPr="007C77D3" w:rsidRDefault="00573796" w:rsidP="007C77D3">
      <w:pPr>
        <w:pStyle w:val="RNABodyCopy"/>
      </w:pPr>
    </w:p>
    <w:p w14:paraId="4C2724C8" w14:textId="77777777" w:rsidR="00573796" w:rsidRPr="00DE5618" w:rsidRDefault="00573796" w:rsidP="007C77D3">
      <w:pPr>
        <w:pStyle w:val="RNABodyCopy"/>
        <w:rPr>
          <w:i/>
          <w:color w:val="FF0000"/>
          <w:sz w:val="30"/>
          <w:szCs w:val="30"/>
        </w:rPr>
      </w:pPr>
      <w:r w:rsidRPr="00DE5618">
        <w:rPr>
          <w:i/>
          <w:color w:val="FF0000"/>
          <w:sz w:val="30"/>
          <w:szCs w:val="30"/>
        </w:rPr>
        <w:t>DRAFT</w:t>
      </w:r>
    </w:p>
    <w:p w14:paraId="14BAE945" w14:textId="77777777" w:rsidR="00573796" w:rsidRPr="007C77D3" w:rsidRDefault="00573796" w:rsidP="007C77D3">
      <w:pPr>
        <w:pStyle w:val="RNABodyCopy"/>
      </w:pPr>
    </w:p>
    <w:p w14:paraId="6193C306" w14:textId="77777777" w:rsidR="00573796" w:rsidRPr="007C77D3" w:rsidRDefault="00573796" w:rsidP="007C77D3">
      <w:pPr>
        <w:pStyle w:val="RNABodyCopy"/>
      </w:pPr>
    </w:p>
    <w:p w14:paraId="7CAD978A" w14:textId="77777777" w:rsidR="00573796" w:rsidRDefault="00573796" w:rsidP="007C77D3">
      <w:pPr>
        <w:pStyle w:val="RNABodyCopy"/>
      </w:pPr>
      <w:r w:rsidRPr="007C77D3">
        <w:t>Sam Renwick, CFA</w:t>
      </w:r>
    </w:p>
    <w:p w14:paraId="2A9B8B96" w14:textId="77777777" w:rsidR="007C77D3" w:rsidRPr="007C77D3" w:rsidRDefault="007C77D3" w:rsidP="007C77D3">
      <w:pPr>
        <w:pStyle w:val="RNABodyCopy"/>
        <w:rPr>
          <w:i/>
        </w:rPr>
      </w:pPr>
      <w:r w:rsidRPr="007C77D3">
        <w:rPr>
          <w:i/>
        </w:rPr>
        <w:t>Primary Valuation Analyst</w:t>
      </w:r>
    </w:p>
    <w:p w14:paraId="2C46B61C" w14:textId="77777777" w:rsidR="007C77D3" w:rsidRPr="007C77D3" w:rsidRDefault="007C77D3" w:rsidP="007C77D3">
      <w:pPr>
        <w:pStyle w:val="RNABodyCopy"/>
      </w:pPr>
    </w:p>
    <w:p w14:paraId="2FC527FD" w14:textId="1699D470" w:rsidR="00573796" w:rsidRPr="00AC23D8" w:rsidRDefault="00573796" w:rsidP="006C1529">
      <w:pPr>
        <w:pStyle w:val="RNAHeadlineA"/>
      </w:pPr>
      <w:r w:rsidRPr="00573796">
        <w:rPr>
          <w:color w:val="7F7F7F" w:themeColor="text1" w:themeTint="80"/>
        </w:rPr>
        <w:br w:type="page"/>
      </w:r>
      <w:bookmarkStart w:id="57" w:name="_Toc419208425"/>
      <w:bookmarkStart w:id="58" w:name="_Toc419208611"/>
      <w:bookmarkStart w:id="59" w:name="_Toc419208755"/>
      <w:bookmarkStart w:id="60" w:name="_Toc419209079"/>
      <w:bookmarkStart w:id="61" w:name="_Toc437265334"/>
      <w:bookmarkStart w:id="62" w:name="_Toc440377678"/>
      <w:r w:rsidRPr="00E82698">
        <w:lastRenderedPageBreak/>
        <w:t>T</w:t>
      </w:r>
      <w:bookmarkEnd w:id="57"/>
      <w:bookmarkEnd w:id="58"/>
      <w:bookmarkEnd w:id="59"/>
      <w:bookmarkEnd w:id="60"/>
      <w:bookmarkEnd w:id="61"/>
      <w:bookmarkEnd w:id="62"/>
      <w:r w:rsidR="006C1529">
        <w:t>able of Contents</w:t>
      </w:r>
    </w:p>
    <w:p w14:paraId="2A942A1B" w14:textId="409CFC12" w:rsidR="00460971" w:rsidRDefault="006C1529">
      <w:pPr>
        <w:pStyle w:val="TOC1"/>
        <w:tabs>
          <w:tab w:val="right" w:leader="dot" w:pos="10070"/>
        </w:tabs>
        <w:rPr>
          <w:rFonts w:asciiTheme="minorHAnsi" w:eastAsiaTheme="minorEastAsia" w:hAnsiTheme="minorHAnsi" w:cstheme="minorBidi"/>
          <w:b w:val="0"/>
          <w:bCs w:val="0"/>
          <w:caps w:val="0"/>
          <w:noProof/>
          <w:color w:val="auto"/>
          <w:sz w:val="22"/>
          <w:szCs w:val="22"/>
        </w:rPr>
      </w:pPr>
      <w:r>
        <w:br/>
      </w:r>
      <w:r w:rsidR="00575DEC">
        <w:rPr>
          <w:rFonts w:ascii="Arial" w:hAnsi="Arial"/>
        </w:rPr>
        <w:fldChar w:fldCharType="begin"/>
      </w:r>
      <w:r w:rsidR="00575DEC">
        <w:rPr>
          <w:rFonts w:ascii="Arial" w:hAnsi="Arial"/>
        </w:rPr>
        <w:instrText xml:space="preserve"> TOC \o "1-2" \h \z \u </w:instrText>
      </w:r>
      <w:r w:rsidR="00575DEC">
        <w:rPr>
          <w:rFonts w:ascii="Arial" w:hAnsi="Arial"/>
        </w:rPr>
        <w:fldChar w:fldCharType="separate"/>
      </w:r>
      <w:hyperlink w:anchor="_Toc7800708" w:history="1">
        <w:r w:rsidR="00460971" w:rsidRPr="003B2AA6">
          <w:rPr>
            <w:rStyle w:val="Hyperlink"/>
            <w:noProof/>
          </w:rPr>
          <w:t>Engagement Overview</w:t>
        </w:r>
        <w:r w:rsidR="00460971">
          <w:rPr>
            <w:noProof/>
            <w:webHidden/>
          </w:rPr>
          <w:tab/>
        </w:r>
        <w:r w:rsidR="00460971">
          <w:rPr>
            <w:noProof/>
            <w:webHidden/>
          </w:rPr>
          <w:fldChar w:fldCharType="begin"/>
        </w:r>
        <w:r w:rsidR="00460971">
          <w:rPr>
            <w:noProof/>
            <w:webHidden/>
          </w:rPr>
          <w:instrText xml:space="preserve"> PAGEREF _Toc7800708 \h </w:instrText>
        </w:r>
        <w:r w:rsidR="00460971">
          <w:rPr>
            <w:noProof/>
            <w:webHidden/>
          </w:rPr>
        </w:r>
        <w:r w:rsidR="00460971">
          <w:rPr>
            <w:noProof/>
            <w:webHidden/>
          </w:rPr>
          <w:fldChar w:fldCharType="separate"/>
        </w:r>
        <w:r w:rsidR="00460971">
          <w:rPr>
            <w:noProof/>
            <w:webHidden/>
          </w:rPr>
          <w:t>5</w:t>
        </w:r>
        <w:r w:rsidR="00460971">
          <w:rPr>
            <w:noProof/>
            <w:webHidden/>
          </w:rPr>
          <w:fldChar w:fldCharType="end"/>
        </w:r>
      </w:hyperlink>
    </w:p>
    <w:p w14:paraId="11202388" w14:textId="24022FF0" w:rsidR="00460971" w:rsidRDefault="00077A96">
      <w:pPr>
        <w:pStyle w:val="TOC2"/>
        <w:rPr>
          <w:rFonts w:asciiTheme="minorHAnsi" w:eastAsiaTheme="minorEastAsia" w:hAnsiTheme="minorHAnsi" w:cstheme="minorBidi"/>
          <w:color w:val="auto"/>
          <w:sz w:val="22"/>
          <w:szCs w:val="22"/>
        </w:rPr>
      </w:pPr>
      <w:hyperlink w:anchor="_Toc7800709" w:history="1">
        <w:r w:rsidR="00460971" w:rsidRPr="003B2AA6">
          <w:rPr>
            <w:rStyle w:val="Hyperlink"/>
          </w:rPr>
          <w:t>Purpose</w:t>
        </w:r>
        <w:r w:rsidR="00460971">
          <w:rPr>
            <w:webHidden/>
          </w:rPr>
          <w:tab/>
        </w:r>
        <w:r w:rsidR="00460971">
          <w:rPr>
            <w:webHidden/>
          </w:rPr>
          <w:fldChar w:fldCharType="begin"/>
        </w:r>
        <w:r w:rsidR="00460971">
          <w:rPr>
            <w:webHidden/>
          </w:rPr>
          <w:instrText xml:space="preserve"> PAGEREF _Toc7800709 \h </w:instrText>
        </w:r>
        <w:r w:rsidR="00460971">
          <w:rPr>
            <w:webHidden/>
          </w:rPr>
        </w:r>
        <w:r w:rsidR="00460971">
          <w:rPr>
            <w:webHidden/>
          </w:rPr>
          <w:fldChar w:fldCharType="separate"/>
        </w:r>
        <w:r w:rsidR="00460971">
          <w:rPr>
            <w:webHidden/>
          </w:rPr>
          <w:t>5</w:t>
        </w:r>
        <w:r w:rsidR="00460971">
          <w:rPr>
            <w:webHidden/>
          </w:rPr>
          <w:fldChar w:fldCharType="end"/>
        </w:r>
      </w:hyperlink>
    </w:p>
    <w:p w14:paraId="18FFC418" w14:textId="60978BA1" w:rsidR="00460971" w:rsidRDefault="00077A96">
      <w:pPr>
        <w:pStyle w:val="TOC2"/>
        <w:rPr>
          <w:rFonts w:asciiTheme="minorHAnsi" w:eastAsiaTheme="minorEastAsia" w:hAnsiTheme="minorHAnsi" w:cstheme="minorBidi"/>
          <w:color w:val="auto"/>
          <w:sz w:val="22"/>
          <w:szCs w:val="22"/>
        </w:rPr>
      </w:pPr>
      <w:hyperlink w:anchor="_Toc7800710" w:history="1">
        <w:r w:rsidR="00460971" w:rsidRPr="003B2AA6">
          <w:rPr>
            <w:rStyle w:val="Hyperlink"/>
          </w:rPr>
          <w:t>Scope</w:t>
        </w:r>
        <w:r w:rsidR="00460971">
          <w:rPr>
            <w:webHidden/>
          </w:rPr>
          <w:tab/>
        </w:r>
        <w:r w:rsidR="00460971">
          <w:rPr>
            <w:webHidden/>
          </w:rPr>
          <w:fldChar w:fldCharType="begin"/>
        </w:r>
        <w:r w:rsidR="00460971">
          <w:rPr>
            <w:webHidden/>
          </w:rPr>
          <w:instrText xml:space="preserve"> PAGEREF _Toc7800710 \h </w:instrText>
        </w:r>
        <w:r w:rsidR="00460971">
          <w:rPr>
            <w:webHidden/>
          </w:rPr>
        </w:r>
        <w:r w:rsidR="00460971">
          <w:rPr>
            <w:webHidden/>
          </w:rPr>
          <w:fldChar w:fldCharType="separate"/>
        </w:r>
        <w:r w:rsidR="00460971">
          <w:rPr>
            <w:webHidden/>
          </w:rPr>
          <w:t>5</w:t>
        </w:r>
        <w:r w:rsidR="00460971">
          <w:rPr>
            <w:webHidden/>
          </w:rPr>
          <w:fldChar w:fldCharType="end"/>
        </w:r>
      </w:hyperlink>
    </w:p>
    <w:p w14:paraId="27127C3A" w14:textId="4742AB61" w:rsidR="00460971" w:rsidRDefault="00077A96">
      <w:pPr>
        <w:pStyle w:val="TOC2"/>
        <w:rPr>
          <w:rFonts w:asciiTheme="minorHAnsi" w:eastAsiaTheme="minorEastAsia" w:hAnsiTheme="minorHAnsi" w:cstheme="minorBidi"/>
          <w:color w:val="auto"/>
          <w:sz w:val="22"/>
          <w:szCs w:val="22"/>
        </w:rPr>
      </w:pPr>
      <w:hyperlink w:anchor="_Toc7800711" w:history="1">
        <w:r w:rsidR="00460971" w:rsidRPr="003B2AA6">
          <w:rPr>
            <w:rStyle w:val="Hyperlink"/>
          </w:rPr>
          <w:t>Key Definitions</w:t>
        </w:r>
        <w:r w:rsidR="00460971">
          <w:rPr>
            <w:webHidden/>
          </w:rPr>
          <w:tab/>
        </w:r>
        <w:r w:rsidR="00460971">
          <w:rPr>
            <w:webHidden/>
          </w:rPr>
          <w:fldChar w:fldCharType="begin"/>
        </w:r>
        <w:r w:rsidR="00460971">
          <w:rPr>
            <w:webHidden/>
          </w:rPr>
          <w:instrText xml:space="preserve"> PAGEREF _Toc7800711 \h </w:instrText>
        </w:r>
        <w:r w:rsidR="00460971">
          <w:rPr>
            <w:webHidden/>
          </w:rPr>
        </w:r>
        <w:r w:rsidR="00460971">
          <w:rPr>
            <w:webHidden/>
          </w:rPr>
          <w:fldChar w:fldCharType="separate"/>
        </w:r>
        <w:r w:rsidR="00460971">
          <w:rPr>
            <w:webHidden/>
          </w:rPr>
          <w:t>6</w:t>
        </w:r>
        <w:r w:rsidR="00460971">
          <w:rPr>
            <w:webHidden/>
          </w:rPr>
          <w:fldChar w:fldCharType="end"/>
        </w:r>
      </w:hyperlink>
    </w:p>
    <w:p w14:paraId="0B3476B2" w14:textId="78C44CF3"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12" w:history="1">
        <w:r w:rsidR="00460971" w:rsidRPr="003B2AA6">
          <w:rPr>
            <w:rStyle w:val="Hyperlink"/>
            <w:noProof/>
          </w:rPr>
          <w:t>Standard of Value</w:t>
        </w:r>
        <w:r w:rsidR="00460971">
          <w:rPr>
            <w:noProof/>
            <w:webHidden/>
          </w:rPr>
          <w:tab/>
        </w:r>
        <w:r w:rsidR="00460971">
          <w:rPr>
            <w:noProof/>
            <w:webHidden/>
          </w:rPr>
          <w:fldChar w:fldCharType="begin"/>
        </w:r>
        <w:r w:rsidR="00460971">
          <w:rPr>
            <w:noProof/>
            <w:webHidden/>
          </w:rPr>
          <w:instrText xml:space="preserve"> PAGEREF _Toc7800712 \h </w:instrText>
        </w:r>
        <w:r w:rsidR="00460971">
          <w:rPr>
            <w:noProof/>
            <w:webHidden/>
          </w:rPr>
        </w:r>
        <w:r w:rsidR="00460971">
          <w:rPr>
            <w:noProof/>
            <w:webHidden/>
          </w:rPr>
          <w:fldChar w:fldCharType="separate"/>
        </w:r>
        <w:r w:rsidR="00460971">
          <w:rPr>
            <w:noProof/>
            <w:webHidden/>
          </w:rPr>
          <w:t>8</w:t>
        </w:r>
        <w:r w:rsidR="00460971">
          <w:rPr>
            <w:noProof/>
            <w:webHidden/>
          </w:rPr>
          <w:fldChar w:fldCharType="end"/>
        </w:r>
      </w:hyperlink>
    </w:p>
    <w:p w14:paraId="76BA31EC" w14:textId="020E874C" w:rsidR="00460971" w:rsidRDefault="00077A96">
      <w:pPr>
        <w:pStyle w:val="TOC2"/>
        <w:rPr>
          <w:rFonts w:asciiTheme="minorHAnsi" w:eastAsiaTheme="minorEastAsia" w:hAnsiTheme="minorHAnsi" w:cstheme="minorBidi"/>
          <w:color w:val="auto"/>
          <w:sz w:val="22"/>
          <w:szCs w:val="22"/>
        </w:rPr>
      </w:pPr>
      <w:hyperlink w:anchor="_Toc7800713" w:history="1">
        <w:r w:rsidR="00460971" w:rsidRPr="003B2AA6">
          <w:rPr>
            <w:rStyle w:val="Hyperlink"/>
          </w:rPr>
          <w:t>Definition of Fair Market Value</w:t>
        </w:r>
        <w:r w:rsidR="00460971">
          <w:rPr>
            <w:webHidden/>
          </w:rPr>
          <w:tab/>
        </w:r>
        <w:r w:rsidR="00460971">
          <w:rPr>
            <w:webHidden/>
          </w:rPr>
          <w:fldChar w:fldCharType="begin"/>
        </w:r>
        <w:r w:rsidR="00460971">
          <w:rPr>
            <w:webHidden/>
          </w:rPr>
          <w:instrText xml:space="preserve"> PAGEREF _Toc7800713 \h </w:instrText>
        </w:r>
        <w:r w:rsidR="00460971">
          <w:rPr>
            <w:webHidden/>
          </w:rPr>
        </w:r>
        <w:r w:rsidR="00460971">
          <w:rPr>
            <w:webHidden/>
          </w:rPr>
          <w:fldChar w:fldCharType="separate"/>
        </w:r>
        <w:r w:rsidR="00460971">
          <w:rPr>
            <w:webHidden/>
          </w:rPr>
          <w:t>8</w:t>
        </w:r>
        <w:r w:rsidR="00460971">
          <w:rPr>
            <w:webHidden/>
          </w:rPr>
          <w:fldChar w:fldCharType="end"/>
        </w:r>
      </w:hyperlink>
    </w:p>
    <w:p w14:paraId="601A31D4" w14:textId="35D452CA" w:rsidR="00460971" w:rsidRDefault="00077A96">
      <w:pPr>
        <w:pStyle w:val="TOC2"/>
        <w:rPr>
          <w:rFonts w:asciiTheme="minorHAnsi" w:eastAsiaTheme="minorEastAsia" w:hAnsiTheme="minorHAnsi" w:cstheme="minorBidi"/>
          <w:color w:val="auto"/>
          <w:sz w:val="22"/>
          <w:szCs w:val="22"/>
        </w:rPr>
      </w:pPr>
      <w:hyperlink w:anchor="_Toc7800714" w:history="1">
        <w:r w:rsidR="00460971" w:rsidRPr="003B2AA6">
          <w:rPr>
            <w:rStyle w:val="Hyperlink"/>
          </w:rPr>
          <w:t>Definition of Fair Value</w:t>
        </w:r>
        <w:r w:rsidR="00460971">
          <w:rPr>
            <w:webHidden/>
          </w:rPr>
          <w:tab/>
        </w:r>
        <w:r w:rsidR="00460971">
          <w:rPr>
            <w:webHidden/>
          </w:rPr>
          <w:fldChar w:fldCharType="begin"/>
        </w:r>
        <w:r w:rsidR="00460971">
          <w:rPr>
            <w:webHidden/>
          </w:rPr>
          <w:instrText xml:space="preserve"> PAGEREF _Toc7800714 \h </w:instrText>
        </w:r>
        <w:r w:rsidR="00460971">
          <w:rPr>
            <w:webHidden/>
          </w:rPr>
        </w:r>
        <w:r w:rsidR="00460971">
          <w:rPr>
            <w:webHidden/>
          </w:rPr>
          <w:fldChar w:fldCharType="separate"/>
        </w:r>
        <w:r w:rsidR="00460971">
          <w:rPr>
            <w:webHidden/>
          </w:rPr>
          <w:t>8</w:t>
        </w:r>
        <w:r w:rsidR="00460971">
          <w:rPr>
            <w:webHidden/>
          </w:rPr>
          <w:fldChar w:fldCharType="end"/>
        </w:r>
      </w:hyperlink>
    </w:p>
    <w:p w14:paraId="67F67F09" w14:textId="2501B473"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15" w:history="1">
        <w:r w:rsidR="00460971" w:rsidRPr="003B2AA6">
          <w:rPr>
            <w:rStyle w:val="Hyperlink"/>
            <w:noProof/>
          </w:rPr>
          <w:t>Company Overview</w:t>
        </w:r>
        <w:r w:rsidR="00460971">
          <w:rPr>
            <w:noProof/>
            <w:webHidden/>
          </w:rPr>
          <w:tab/>
        </w:r>
        <w:r w:rsidR="00460971">
          <w:rPr>
            <w:noProof/>
            <w:webHidden/>
          </w:rPr>
          <w:fldChar w:fldCharType="begin"/>
        </w:r>
        <w:r w:rsidR="00460971">
          <w:rPr>
            <w:noProof/>
            <w:webHidden/>
          </w:rPr>
          <w:instrText xml:space="preserve"> PAGEREF _Toc7800715 \h </w:instrText>
        </w:r>
        <w:r w:rsidR="00460971">
          <w:rPr>
            <w:noProof/>
            <w:webHidden/>
          </w:rPr>
        </w:r>
        <w:r w:rsidR="00460971">
          <w:rPr>
            <w:noProof/>
            <w:webHidden/>
          </w:rPr>
          <w:fldChar w:fldCharType="separate"/>
        </w:r>
        <w:r w:rsidR="00460971">
          <w:rPr>
            <w:noProof/>
            <w:webHidden/>
          </w:rPr>
          <w:t>9</w:t>
        </w:r>
        <w:r w:rsidR="00460971">
          <w:rPr>
            <w:noProof/>
            <w:webHidden/>
          </w:rPr>
          <w:fldChar w:fldCharType="end"/>
        </w:r>
      </w:hyperlink>
    </w:p>
    <w:p w14:paraId="7674611F" w14:textId="2F4E63AD" w:rsidR="00460971" w:rsidRDefault="00077A96">
      <w:pPr>
        <w:pStyle w:val="TOC2"/>
        <w:rPr>
          <w:rFonts w:asciiTheme="minorHAnsi" w:eastAsiaTheme="minorEastAsia" w:hAnsiTheme="minorHAnsi" w:cstheme="minorBidi"/>
          <w:color w:val="auto"/>
          <w:sz w:val="22"/>
          <w:szCs w:val="22"/>
        </w:rPr>
      </w:pPr>
      <w:hyperlink w:anchor="_Toc7800716" w:history="1">
        <w:r w:rsidR="00460971" w:rsidRPr="003B2AA6">
          <w:rPr>
            <w:rStyle w:val="Hyperlink"/>
          </w:rPr>
          <w:t>Background</w:t>
        </w:r>
        <w:r w:rsidR="00460971">
          <w:rPr>
            <w:webHidden/>
          </w:rPr>
          <w:tab/>
        </w:r>
        <w:r w:rsidR="00460971">
          <w:rPr>
            <w:webHidden/>
          </w:rPr>
          <w:fldChar w:fldCharType="begin"/>
        </w:r>
        <w:r w:rsidR="00460971">
          <w:rPr>
            <w:webHidden/>
          </w:rPr>
          <w:instrText xml:space="preserve"> PAGEREF _Toc7800716 \h </w:instrText>
        </w:r>
        <w:r w:rsidR="00460971">
          <w:rPr>
            <w:webHidden/>
          </w:rPr>
        </w:r>
        <w:r w:rsidR="00460971">
          <w:rPr>
            <w:webHidden/>
          </w:rPr>
          <w:fldChar w:fldCharType="separate"/>
        </w:r>
        <w:r w:rsidR="00460971">
          <w:rPr>
            <w:webHidden/>
          </w:rPr>
          <w:t>9</w:t>
        </w:r>
        <w:r w:rsidR="00460971">
          <w:rPr>
            <w:webHidden/>
          </w:rPr>
          <w:fldChar w:fldCharType="end"/>
        </w:r>
      </w:hyperlink>
    </w:p>
    <w:p w14:paraId="69BECED5" w14:textId="4F8B47DF" w:rsidR="00460971" w:rsidRDefault="00077A96">
      <w:pPr>
        <w:pStyle w:val="TOC2"/>
        <w:rPr>
          <w:rFonts w:asciiTheme="minorHAnsi" w:eastAsiaTheme="minorEastAsia" w:hAnsiTheme="minorHAnsi" w:cstheme="minorBidi"/>
          <w:color w:val="auto"/>
          <w:sz w:val="22"/>
          <w:szCs w:val="22"/>
        </w:rPr>
      </w:pPr>
      <w:hyperlink w:anchor="_Toc7800717" w:history="1">
        <w:r w:rsidR="00460971" w:rsidRPr="003B2AA6">
          <w:rPr>
            <w:rStyle w:val="Hyperlink"/>
          </w:rPr>
          <w:t>Product Pipeline</w:t>
        </w:r>
        <w:r w:rsidR="00460971">
          <w:rPr>
            <w:webHidden/>
          </w:rPr>
          <w:tab/>
        </w:r>
        <w:r w:rsidR="00460971">
          <w:rPr>
            <w:webHidden/>
          </w:rPr>
          <w:fldChar w:fldCharType="begin"/>
        </w:r>
        <w:r w:rsidR="00460971">
          <w:rPr>
            <w:webHidden/>
          </w:rPr>
          <w:instrText xml:space="preserve"> PAGEREF _Toc7800717 \h </w:instrText>
        </w:r>
        <w:r w:rsidR="00460971">
          <w:rPr>
            <w:webHidden/>
          </w:rPr>
        </w:r>
        <w:r w:rsidR="00460971">
          <w:rPr>
            <w:webHidden/>
          </w:rPr>
          <w:fldChar w:fldCharType="separate"/>
        </w:r>
        <w:r w:rsidR="00460971">
          <w:rPr>
            <w:webHidden/>
          </w:rPr>
          <w:t>9</w:t>
        </w:r>
        <w:r w:rsidR="00460971">
          <w:rPr>
            <w:webHidden/>
          </w:rPr>
          <w:fldChar w:fldCharType="end"/>
        </w:r>
      </w:hyperlink>
    </w:p>
    <w:p w14:paraId="5811A2DC" w14:textId="446A7010" w:rsidR="00460971" w:rsidRDefault="00077A96">
      <w:pPr>
        <w:pStyle w:val="TOC2"/>
        <w:rPr>
          <w:rFonts w:asciiTheme="minorHAnsi" w:eastAsiaTheme="minorEastAsia" w:hAnsiTheme="minorHAnsi" w:cstheme="minorBidi"/>
          <w:color w:val="auto"/>
          <w:sz w:val="22"/>
          <w:szCs w:val="22"/>
        </w:rPr>
      </w:pPr>
      <w:hyperlink w:anchor="_Toc7800718" w:history="1">
        <w:r w:rsidR="00460971" w:rsidRPr="003B2AA6">
          <w:rPr>
            <w:rStyle w:val="Hyperlink"/>
          </w:rPr>
          <w:t>Recent Developments</w:t>
        </w:r>
        <w:r w:rsidR="00460971">
          <w:rPr>
            <w:webHidden/>
          </w:rPr>
          <w:tab/>
        </w:r>
        <w:r w:rsidR="00460971">
          <w:rPr>
            <w:webHidden/>
          </w:rPr>
          <w:fldChar w:fldCharType="begin"/>
        </w:r>
        <w:r w:rsidR="00460971">
          <w:rPr>
            <w:webHidden/>
          </w:rPr>
          <w:instrText xml:space="preserve"> PAGEREF _Toc7800718 \h </w:instrText>
        </w:r>
        <w:r w:rsidR="00460971">
          <w:rPr>
            <w:webHidden/>
          </w:rPr>
        </w:r>
        <w:r w:rsidR="00460971">
          <w:rPr>
            <w:webHidden/>
          </w:rPr>
          <w:fldChar w:fldCharType="separate"/>
        </w:r>
        <w:r w:rsidR="00460971">
          <w:rPr>
            <w:webHidden/>
          </w:rPr>
          <w:t>11</w:t>
        </w:r>
        <w:r w:rsidR="00460971">
          <w:rPr>
            <w:webHidden/>
          </w:rPr>
          <w:fldChar w:fldCharType="end"/>
        </w:r>
      </w:hyperlink>
    </w:p>
    <w:p w14:paraId="37A1B7D3" w14:textId="53D76F55" w:rsidR="00460971" w:rsidRDefault="00077A96">
      <w:pPr>
        <w:pStyle w:val="TOC2"/>
        <w:rPr>
          <w:rFonts w:asciiTheme="minorHAnsi" w:eastAsiaTheme="minorEastAsia" w:hAnsiTheme="minorHAnsi" w:cstheme="minorBidi"/>
          <w:color w:val="auto"/>
          <w:sz w:val="22"/>
          <w:szCs w:val="22"/>
        </w:rPr>
      </w:pPr>
      <w:hyperlink w:anchor="_Toc7800719" w:history="1">
        <w:r w:rsidR="00460971" w:rsidRPr="003B2AA6">
          <w:rPr>
            <w:rStyle w:val="Hyperlink"/>
          </w:rPr>
          <w:t>Intellectual Property</w:t>
        </w:r>
        <w:r w:rsidR="00460971">
          <w:rPr>
            <w:webHidden/>
          </w:rPr>
          <w:tab/>
        </w:r>
        <w:r w:rsidR="00460971">
          <w:rPr>
            <w:webHidden/>
          </w:rPr>
          <w:fldChar w:fldCharType="begin"/>
        </w:r>
        <w:r w:rsidR="00460971">
          <w:rPr>
            <w:webHidden/>
          </w:rPr>
          <w:instrText xml:space="preserve"> PAGEREF _Toc7800719 \h </w:instrText>
        </w:r>
        <w:r w:rsidR="00460971">
          <w:rPr>
            <w:webHidden/>
          </w:rPr>
        </w:r>
        <w:r w:rsidR="00460971">
          <w:rPr>
            <w:webHidden/>
          </w:rPr>
          <w:fldChar w:fldCharType="separate"/>
        </w:r>
        <w:r w:rsidR="00460971">
          <w:rPr>
            <w:webHidden/>
          </w:rPr>
          <w:t>11</w:t>
        </w:r>
        <w:r w:rsidR="00460971">
          <w:rPr>
            <w:webHidden/>
          </w:rPr>
          <w:fldChar w:fldCharType="end"/>
        </w:r>
      </w:hyperlink>
    </w:p>
    <w:p w14:paraId="5215F4B0" w14:textId="77EFB1C4" w:rsidR="00460971" w:rsidRDefault="00077A96">
      <w:pPr>
        <w:pStyle w:val="TOC2"/>
        <w:rPr>
          <w:rFonts w:asciiTheme="minorHAnsi" w:eastAsiaTheme="minorEastAsia" w:hAnsiTheme="minorHAnsi" w:cstheme="minorBidi"/>
          <w:color w:val="auto"/>
          <w:sz w:val="22"/>
          <w:szCs w:val="22"/>
        </w:rPr>
      </w:pPr>
      <w:hyperlink w:anchor="_Toc7800720" w:history="1">
        <w:r w:rsidR="00460971" w:rsidRPr="003B2AA6">
          <w:rPr>
            <w:rStyle w:val="Hyperlink"/>
          </w:rPr>
          <w:t>Management Team</w:t>
        </w:r>
        <w:r w:rsidR="00460971">
          <w:rPr>
            <w:webHidden/>
          </w:rPr>
          <w:tab/>
        </w:r>
        <w:r w:rsidR="00460971">
          <w:rPr>
            <w:webHidden/>
          </w:rPr>
          <w:fldChar w:fldCharType="begin"/>
        </w:r>
        <w:r w:rsidR="00460971">
          <w:rPr>
            <w:webHidden/>
          </w:rPr>
          <w:instrText xml:space="preserve"> PAGEREF _Toc7800720 \h </w:instrText>
        </w:r>
        <w:r w:rsidR="00460971">
          <w:rPr>
            <w:webHidden/>
          </w:rPr>
        </w:r>
        <w:r w:rsidR="00460971">
          <w:rPr>
            <w:webHidden/>
          </w:rPr>
          <w:fldChar w:fldCharType="separate"/>
        </w:r>
        <w:r w:rsidR="00460971">
          <w:rPr>
            <w:webHidden/>
          </w:rPr>
          <w:t>12</w:t>
        </w:r>
        <w:r w:rsidR="00460971">
          <w:rPr>
            <w:webHidden/>
          </w:rPr>
          <w:fldChar w:fldCharType="end"/>
        </w:r>
      </w:hyperlink>
    </w:p>
    <w:p w14:paraId="2F58F861" w14:textId="6F9EE36E" w:rsidR="00460971" w:rsidRDefault="00077A96">
      <w:pPr>
        <w:pStyle w:val="TOC2"/>
        <w:rPr>
          <w:rFonts w:asciiTheme="minorHAnsi" w:eastAsiaTheme="minorEastAsia" w:hAnsiTheme="minorHAnsi" w:cstheme="minorBidi"/>
          <w:color w:val="auto"/>
          <w:sz w:val="22"/>
          <w:szCs w:val="22"/>
        </w:rPr>
      </w:pPr>
      <w:hyperlink w:anchor="_Toc7800721" w:history="1">
        <w:r w:rsidR="00460971" w:rsidRPr="003B2AA6">
          <w:rPr>
            <w:rStyle w:val="Hyperlink"/>
          </w:rPr>
          <w:t>Capitalization and Ownership</w:t>
        </w:r>
        <w:r w:rsidR="00460971">
          <w:rPr>
            <w:webHidden/>
          </w:rPr>
          <w:tab/>
        </w:r>
        <w:r w:rsidR="00460971">
          <w:rPr>
            <w:webHidden/>
          </w:rPr>
          <w:fldChar w:fldCharType="begin"/>
        </w:r>
        <w:r w:rsidR="00460971">
          <w:rPr>
            <w:webHidden/>
          </w:rPr>
          <w:instrText xml:space="preserve"> PAGEREF _Toc7800721 \h </w:instrText>
        </w:r>
        <w:r w:rsidR="00460971">
          <w:rPr>
            <w:webHidden/>
          </w:rPr>
        </w:r>
        <w:r w:rsidR="00460971">
          <w:rPr>
            <w:webHidden/>
          </w:rPr>
          <w:fldChar w:fldCharType="separate"/>
        </w:r>
        <w:r w:rsidR="00460971">
          <w:rPr>
            <w:webHidden/>
          </w:rPr>
          <w:t>15</w:t>
        </w:r>
        <w:r w:rsidR="00460971">
          <w:rPr>
            <w:webHidden/>
          </w:rPr>
          <w:fldChar w:fldCharType="end"/>
        </w:r>
      </w:hyperlink>
    </w:p>
    <w:p w14:paraId="033D5F0F" w14:textId="113E1C18" w:rsidR="00460971" w:rsidRDefault="00077A96">
      <w:pPr>
        <w:pStyle w:val="TOC2"/>
        <w:rPr>
          <w:rFonts w:asciiTheme="minorHAnsi" w:eastAsiaTheme="minorEastAsia" w:hAnsiTheme="minorHAnsi" w:cstheme="minorBidi"/>
          <w:color w:val="auto"/>
          <w:sz w:val="22"/>
          <w:szCs w:val="22"/>
        </w:rPr>
      </w:pPr>
      <w:hyperlink w:anchor="_Toc7800722" w:history="1">
        <w:r w:rsidR="00460971" w:rsidRPr="003B2AA6">
          <w:rPr>
            <w:rStyle w:val="Hyperlink"/>
          </w:rPr>
          <w:t>Future Financing</w:t>
        </w:r>
        <w:r w:rsidR="00460971">
          <w:rPr>
            <w:webHidden/>
          </w:rPr>
          <w:tab/>
        </w:r>
        <w:r w:rsidR="00460971">
          <w:rPr>
            <w:webHidden/>
          </w:rPr>
          <w:fldChar w:fldCharType="begin"/>
        </w:r>
        <w:r w:rsidR="00460971">
          <w:rPr>
            <w:webHidden/>
          </w:rPr>
          <w:instrText xml:space="preserve"> PAGEREF _Toc7800722 \h </w:instrText>
        </w:r>
        <w:r w:rsidR="00460971">
          <w:rPr>
            <w:webHidden/>
          </w:rPr>
        </w:r>
        <w:r w:rsidR="00460971">
          <w:rPr>
            <w:webHidden/>
          </w:rPr>
          <w:fldChar w:fldCharType="separate"/>
        </w:r>
        <w:r w:rsidR="00460971">
          <w:rPr>
            <w:webHidden/>
          </w:rPr>
          <w:t>16</w:t>
        </w:r>
        <w:r w:rsidR="00460971">
          <w:rPr>
            <w:webHidden/>
          </w:rPr>
          <w:fldChar w:fldCharType="end"/>
        </w:r>
      </w:hyperlink>
    </w:p>
    <w:p w14:paraId="6474704E" w14:textId="7BB23BC2" w:rsidR="00460971" w:rsidRDefault="00077A96">
      <w:pPr>
        <w:pStyle w:val="TOC2"/>
        <w:rPr>
          <w:rFonts w:asciiTheme="minorHAnsi" w:eastAsiaTheme="minorEastAsia" w:hAnsiTheme="minorHAnsi" w:cstheme="minorBidi"/>
          <w:color w:val="auto"/>
          <w:sz w:val="22"/>
          <w:szCs w:val="22"/>
        </w:rPr>
      </w:pPr>
      <w:hyperlink w:anchor="_Toc7800723" w:history="1">
        <w:r w:rsidR="00460971" w:rsidRPr="003B2AA6">
          <w:rPr>
            <w:rStyle w:val="Hyperlink"/>
          </w:rPr>
          <w:t>Stage of Development</w:t>
        </w:r>
        <w:r w:rsidR="00460971">
          <w:rPr>
            <w:webHidden/>
          </w:rPr>
          <w:tab/>
        </w:r>
        <w:r w:rsidR="00460971">
          <w:rPr>
            <w:webHidden/>
          </w:rPr>
          <w:fldChar w:fldCharType="begin"/>
        </w:r>
        <w:r w:rsidR="00460971">
          <w:rPr>
            <w:webHidden/>
          </w:rPr>
          <w:instrText xml:space="preserve"> PAGEREF _Toc7800723 \h </w:instrText>
        </w:r>
        <w:r w:rsidR="00460971">
          <w:rPr>
            <w:webHidden/>
          </w:rPr>
        </w:r>
        <w:r w:rsidR="00460971">
          <w:rPr>
            <w:webHidden/>
          </w:rPr>
          <w:fldChar w:fldCharType="separate"/>
        </w:r>
        <w:r w:rsidR="00460971">
          <w:rPr>
            <w:webHidden/>
          </w:rPr>
          <w:t>16</w:t>
        </w:r>
        <w:r w:rsidR="00460971">
          <w:rPr>
            <w:webHidden/>
          </w:rPr>
          <w:fldChar w:fldCharType="end"/>
        </w:r>
      </w:hyperlink>
    </w:p>
    <w:p w14:paraId="62054078" w14:textId="5D6F944E"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24" w:history="1">
        <w:r w:rsidR="00460971" w:rsidRPr="003B2AA6">
          <w:rPr>
            <w:rStyle w:val="Hyperlink"/>
            <w:noProof/>
          </w:rPr>
          <w:t>Industry Overview</w:t>
        </w:r>
        <w:r w:rsidR="00460971">
          <w:rPr>
            <w:noProof/>
            <w:webHidden/>
          </w:rPr>
          <w:tab/>
        </w:r>
        <w:r w:rsidR="00460971">
          <w:rPr>
            <w:noProof/>
            <w:webHidden/>
          </w:rPr>
          <w:fldChar w:fldCharType="begin"/>
        </w:r>
        <w:r w:rsidR="00460971">
          <w:rPr>
            <w:noProof/>
            <w:webHidden/>
          </w:rPr>
          <w:instrText xml:space="preserve"> PAGEREF _Toc7800724 \h </w:instrText>
        </w:r>
        <w:r w:rsidR="00460971">
          <w:rPr>
            <w:noProof/>
            <w:webHidden/>
          </w:rPr>
        </w:r>
        <w:r w:rsidR="00460971">
          <w:rPr>
            <w:noProof/>
            <w:webHidden/>
          </w:rPr>
          <w:fldChar w:fldCharType="separate"/>
        </w:r>
        <w:r w:rsidR="00460971">
          <w:rPr>
            <w:noProof/>
            <w:webHidden/>
          </w:rPr>
          <w:t>18</w:t>
        </w:r>
        <w:r w:rsidR="00460971">
          <w:rPr>
            <w:noProof/>
            <w:webHidden/>
          </w:rPr>
          <w:fldChar w:fldCharType="end"/>
        </w:r>
      </w:hyperlink>
    </w:p>
    <w:p w14:paraId="7E872E28" w14:textId="1E4F6DCA" w:rsidR="00460971" w:rsidRDefault="00077A96">
      <w:pPr>
        <w:pStyle w:val="TOC2"/>
        <w:rPr>
          <w:rFonts w:asciiTheme="minorHAnsi" w:eastAsiaTheme="minorEastAsia" w:hAnsiTheme="minorHAnsi" w:cstheme="minorBidi"/>
          <w:color w:val="auto"/>
          <w:sz w:val="22"/>
          <w:szCs w:val="22"/>
        </w:rPr>
      </w:pPr>
      <w:hyperlink w:anchor="_Toc7800725" w:history="1">
        <w:r w:rsidR="00460971" w:rsidRPr="003B2AA6">
          <w:rPr>
            <w:rStyle w:val="Hyperlink"/>
          </w:rPr>
          <w:t>Overview</w:t>
        </w:r>
        <w:r w:rsidR="00460971">
          <w:rPr>
            <w:webHidden/>
          </w:rPr>
          <w:tab/>
        </w:r>
        <w:r w:rsidR="00460971">
          <w:rPr>
            <w:webHidden/>
          </w:rPr>
          <w:fldChar w:fldCharType="begin"/>
        </w:r>
        <w:r w:rsidR="00460971">
          <w:rPr>
            <w:webHidden/>
          </w:rPr>
          <w:instrText xml:space="preserve"> PAGEREF _Toc7800725 \h </w:instrText>
        </w:r>
        <w:r w:rsidR="00460971">
          <w:rPr>
            <w:webHidden/>
          </w:rPr>
        </w:r>
        <w:r w:rsidR="00460971">
          <w:rPr>
            <w:webHidden/>
          </w:rPr>
          <w:fldChar w:fldCharType="separate"/>
        </w:r>
        <w:r w:rsidR="00460971">
          <w:rPr>
            <w:webHidden/>
          </w:rPr>
          <w:t>18</w:t>
        </w:r>
        <w:r w:rsidR="00460971">
          <w:rPr>
            <w:webHidden/>
          </w:rPr>
          <w:fldChar w:fldCharType="end"/>
        </w:r>
      </w:hyperlink>
    </w:p>
    <w:p w14:paraId="2302AA52" w14:textId="30DD07F6"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26" w:history="1">
        <w:r w:rsidR="00460971" w:rsidRPr="003B2AA6">
          <w:rPr>
            <w:rStyle w:val="Hyperlink"/>
            <w:noProof/>
          </w:rPr>
          <w:t>Valuation Methodology Overview</w:t>
        </w:r>
        <w:r w:rsidR="00460971">
          <w:rPr>
            <w:noProof/>
            <w:webHidden/>
          </w:rPr>
          <w:tab/>
        </w:r>
        <w:r w:rsidR="00460971">
          <w:rPr>
            <w:noProof/>
            <w:webHidden/>
          </w:rPr>
          <w:fldChar w:fldCharType="begin"/>
        </w:r>
        <w:r w:rsidR="00460971">
          <w:rPr>
            <w:noProof/>
            <w:webHidden/>
          </w:rPr>
          <w:instrText xml:space="preserve"> PAGEREF _Toc7800726 \h </w:instrText>
        </w:r>
        <w:r w:rsidR="00460971">
          <w:rPr>
            <w:noProof/>
            <w:webHidden/>
          </w:rPr>
        </w:r>
        <w:r w:rsidR="00460971">
          <w:rPr>
            <w:noProof/>
            <w:webHidden/>
          </w:rPr>
          <w:fldChar w:fldCharType="separate"/>
        </w:r>
        <w:r w:rsidR="00460971">
          <w:rPr>
            <w:noProof/>
            <w:webHidden/>
          </w:rPr>
          <w:t>20</w:t>
        </w:r>
        <w:r w:rsidR="00460971">
          <w:rPr>
            <w:noProof/>
            <w:webHidden/>
          </w:rPr>
          <w:fldChar w:fldCharType="end"/>
        </w:r>
      </w:hyperlink>
    </w:p>
    <w:p w14:paraId="384CD3F2" w14:textId="021FBAB1" w:rsidR="00460971" w:rsidRDefault="00077A96">
      <w:pPr>
        <w:pStyle w:val="TOC2"/>
        <w:rPr>
          <w:rFonts w:asciiTheme="minorHAnsi" w:eastAsiaTheme="minorEastAsia" w:hAnsiTheme="minorHAnsi" w:cstheme="minorBidi"/>
          <w:color w:val="auto"/>
          <w:sz w:val="22"/>
          <w:szCs w:val="22"/>
        </w:rPr>
      </w:pPr>
      <w:hyperlink w:anchor="_Toc7800727" w:history="1">
        <w:r w:rsidR="00460971" w:rsidRPr="003B2AA6">
          <w:rPr>
            <w:rStyle w:val="Hyperlink"/>
          </w:rPr>
          <w:t>Business Enterprise Valuation Theory</w:t>
        </w:r>
        <w:r w:rsidR="00460971">
          <w:rPr>
            <w:webHidden/>
          </w:rPr>
          <w:tab/>
        </w:r>
        <w:r w:rsidR="00460971">
          <w:rPr>
            <w:webHidden/>
          </w:rPr>
          <w:fldChar w:fldCharType="begin"/>
        </w:r>
        <w:r w:rsidR="00460971">
          <w:rPr>
            <w:webHidden/>
          </w:rPr>
          <w:instrText xml:space="preserve"> PAGEREF _Toc7800727 \h </w:instrText>
        </w:r>
        <w:r w:rsidR="00460971">
          <w:rPr>
            <w:webHidden/>
          </w:rPr>
        </w:r>
        <w:r w:rsidR="00460971">
          <w:rPr>
            <w:webHidden/>
          </w:rPr>
          <w:fldChar w:fldCharType="separate"/>
        </w:r>
        <w:r w:rsidR="00460971">
          <w:rPr>
            <w:webHidden/>
          </w:rPr>
          <w:t>20</w:t>
        </w:r>
        <w:r w:rsidR="00460971">
          <w:rPr>
            <w:webHidden/>
          </w:rPr>
          <w:fldChar w:fldCharType="end"/>
        </w:r>
      </w:hyperlink>
    </w:p>
    <w:p w14:paraId="766BC1AE" w14:textId="7DE94416" w:rsidR="00460971" w:rsidRDefault="00077A96">
      <w:pPr>
        <w:pStyle w:val="TOC2"/>
        <w:rPr>
          <w:rFonts w:asciiTheme="minorHAnsi" w:eastAsiaTheme="minorEastAsia" w:hAnsiTheme="minorHAnsi" w:cstheme="minorBidi"/>
          <w:color w:val="auto"/>
          <w:sz w:val="22"/>
          <w:szCs w:val="22"/>
        </w:rPr>
      </w:pPr>
      <w:hyperlink w:anchor="_Toc7800728" w:history="1">
        <w:r w:rsidR="00460971" w:rsidRPr="003B2AA6">
          <w:rPr>
            <w:rStyle w:val="Hyperlink"/>
          </w:rPr>
          <w:t>Allocation Methodology Theory</w:t>
        </w:r>
        <w:r w:rsidR="00460971">
          <w:rPr>
            <w:webHidden/>
          </w:rPr>
          <w:tab/>
        </w:r>
        <w:r w:rsidR="00460971">
          <w:rPr>
            <w:webHidden/>
          </w:rPr>
          <w:fldChar w:fldCharType="begin"/>
        </w:r>
        <w:r w:rsidR="00460971">
          <w:rPr>
            <w:webHidden/>
          </w:rPr>
          <w:instrText xml:space="preserve"> PAGEREF _Toc7800728 \h </w:instrText>
        </w:r>
        <w:r w:rsidR="00460971">
          <w:rPr>
            <w:webHidden/>
          </w:rPr>
        </w:r>
        <w:r w:rsidR="00460971">
          <w:rPr>
            <w:webHidden/>
          </w:rPr>
          <w:fldChar w:fldCharType="separate"/>
        </w:r>
        <w:r w:rsidR="00460971">
          <w:rPr>
            <w:webHidden/>
          </w:rPr>
          <w:t>21</w:t>
        </w:r>
        <w:r w:rsidR="00460971">
          <w:rPr>
            <w:webHidden/>
          </w:rPr>
          <w:fldChar w:fldCharType="end"/>
        </w:r>
      </w:hyperlink>
    </w:p>
    <w:p w14:paraId="1EF21717" w14:textId="65C476B0"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29" w:history="1">
        <w:r w:rsidR="00460971" w:rsidRPr="003B2AA6">
          <w:rPr>
            <w:rStyle w:val="Hyperlink"/>
            <w:noProof/>
          </w:rPr>
          <w:t>Valuation Analysis</w:t>
        </w:r>
        <w:r w:rsidR="00460971">
          <w:rPr>
            <w:noProof/>
            <w:webHidden/>
          </w:rPr>
          <w:tab/>
        </w:r>
        <w:r w:rsidR="00460971">
          <w:rPr>
            <w:noProof/>
            <w:webHidden/>
          </w:rPr>
          <w:fldChar w:fldCharType="begin"/>
        </w:r>
        <w:r w:rsidR="00460971">
          <w:rPr>
            <w:noProof/>
            <w:webHidden/>
          </w:rPr>
          <w:instrText xml:space="preserve"> PAGEREF _Toc7800729 \h </w:instrText>
        </w:r>
        <w:r w:rsidR="00460971">
          <w:rPr>
            <w:noProof/>
            <w:webHidden/>
          </w:rPr>
        </w:r>
        <w:r w:rsidR="00460971">
          <w:rPr>
            <w:noProof/>
            <w:webHidden/>
          </w:rPr>
          <w:fldChar w:fldCharType="separate"/>
        </w:r>
        <w:r w:rsidR="00460971">
          <w:rPr>
            <w:noProof/>
            <w:webHidden/>
          </w:rPr>
          <w:t>25</w:t>
        </w:r>
        <w:r w:rsidR="00460971">
          <w:rPr>
            <w:noProof/>
            <w:webHidden/>
          </w:rPr>
          <w:fldChar w:fldCharType="end"/>
        </w:r>
      </w:hyperlink>
    </w:p>
    <w:p w14:paraId="486C8FF7" w14:textId="09A6BE43" w:rsidR="00460971" w:rsidRDefault="00077A96">
      <w:pPr>
        <w:pStyle w:val="TOC2"/>
        <w:rPr>
          <w:rFonts w:asciiTheme="minorHAnsi" w:eastAsiaTheme="minorEastAsia" w:hAnsiTheme="minorHAnsi" w:cstheme="minorBidi"/>
          <w:color w:val="auto"/>
          <w:sz w:val="22"/>
          <w:szCs w:val="22"/>
        </w:rPr>
      </w:pPr>
      <w:hyperlink w:anchor="_Toc7800730" w:history="1">
        <w:r w:rsidR="00460971" w:rsidRPr="003B2AA6">
          <w:rPr>
            <w:rStyle w:val="Hyperlink"/>
          </w:rPr>
          <w:t>Selected Valuation Approaches</w:t>
        </w:r>
        <w:r w:rsidR="00460971">
          <w:rPr>
            <w:webHidden/>
          </w:rPr>
          <w:tab/>
        </w:r>
        <w:r w:rsidR="00460971">
          <w:rPr>
            <w:webHidden/>
          </w:rPr>
          <w:fldChar w:fldCharType="begin"/>
        </w:r>
        <w:r w:rsidR="00460971">
          <w:rPr>
            <w:webHidden/>
          </w:rPr>
          <w:instrText xml:space="preserve"> PAGEREF _Toc7800730 \h </w:instrText>
        </w:r>
        <w:r w:rsidR="00460971">
          <w:rPr>
            <w:webHidden/>
          </w:rPr>
        </w:r>
        <w:r w:rsidR="00460971">
          <w:rPr>
            <w:webHidden/>
          </w:rPr>
          <w:fldChar w:fldCharType="separate"/>
        </w:r>
        <w:r w:rsidR="00460971">
          <w:rPr>
            <w:webHidden/>
          </w:rPr>
          <w:t>25</w:t>
        </w:r>
        <w:r w:rsidR="00460971">
          <w:rPr>
            <w:webHidden/>
          </w:rPr>
          <w:fldChar w:fldCharType="end"/>
        </w:r>
      </w:hyperlink>
    </w:p>
    <w:p w14:paraId="07DBE2EE" w14:textId="34AB2AA7" w:rsidR="00460971" w:rsidRDefault="00077A96">
      <w:pPr>
        <w:pStyle w:val="TOC2"/>
        <w:rPr>
          <w:rFonts w:asciiTheme="minorHAnsi" w:eastAsiaTheme="minorEastAsia" w:hAnsiTheme="minorHAnsi" w:cstheme="minorBidi"/>
          <w:color w:val="auto"/>
          <w:sz w:val="22"/>
          <w:szCs w:val="22"/>
        </w:rPr>
      </w:pPr>
      <w:hyperlink w:anchor="_Toc7800731" w:history="1">
        <w:r w:rsidR="00460971" w:rsidRPr="003B2AA6">
          <w:rPr>
            <w:rStyle w:val="Hyperlink"/>
          </w:rPr>
          <w:t>Allocation Analysis</w:t>
        </w:r>
        <w:r w:rsidR="00460971">
          <w:rPr>
            <w:webHidden/>
          </w:rPr>
          <w:tab/>
        </w:r>
        <w:r w:rsidR="00460971">
          <w:rPr>
            <w:webHidden/>
          </w:rPr>
          <w:fldChar w:fldCharType="begin"/>
        </w:r>
        <w:r w:rsidR="00460971">
          <w:rPr>
            <w:webHidden/>
          </w:rPr>
          <w:instrText xml:space="preserve"> PAGEREF _Toc7800731 \h </w:instrText>
        </w:r>
        <w:r w:rsidR="00460971">
          <w:rPr>
            <w:webHidden/>
          </w:rPr>
        </w:r>
        <w:r w:rsidR="00460971">
          <w:rPr>
            <w:webHidden/>
          </w:rPr>
          <w:fldChar w:fldCharType="separate"/>
        </w:r>
        <w:r w:rsidR="00460971">
          <w:rPr>
            <w:webHidden/>
          </w:rPr>
          <w:t>30</w:t>
        </w:r>
        <w:r w:rsidR="00460971">
          <w:rPr>
            <w:webHidden/>
          </w:rPr>
          <w:fldChar w:fldCharType="end"/>
        </w:r>
      </w:hyperlink>
    </w:p>
    <w:p w14:paraId="199D8307" w14:textId="01012213" w:rsidR="00460971" w:rsidRDefault="00077A96">
      <w:pPr>
        <w:pStyle w:val="TOC2"/>
        <w:rPr>
          <w:rFonts w:asciiTheme="minorHAnsi" w:eastAsiaTheme="minorEastAsia" w:hAnsiTheme="minorHAnsi" w:cstheme="minorBidi"/>
          <w:color w:val="auto"/>
          <w:sz w:val="22"/>
          <w:szCs w:val="22"/>
        </w:rPr>
      </w:pPr>
      <w:hyperlink w:anchor="_Toc7800732" w:history="1">
        <w:r w:rsidR="00460971" w:rsidRPr="003B2AA6">
          <w:rPr>
            <w:rStyle w:val="Hyperlink"/>
          </w:rPr>
          <w:t>Discounts and Premiums</w:t>
        </w:r>
        <w:r w:rsidR="00460971">
          <w:rPr>
            <w:webHidden/>
          </w:rPr>
          <w:tab/>
        </w:r>
        <w:r w:rsidR="00460971">
          <w:rPr>
            <w:webHidden/>
          </w:rPr>
          <w:fldChar w:fldCharType="begin"/>
        </w:r>
        <w:r w:rsidR="00460971">
          <w:rPr>
            <w:webHidden/>
          </w:rPr>
          <w:instrText xml:space="preserve"> PAGEREF _Toc7800732 \h </w:instrText>
        </w:r>
        <w:r w:rsidR="00460971">
          <w:rPr>
            <w:webHidden/>
          </w:rPr>
        </w:r>
        <w:r w:rsidR="00460971">
          <w:rPr>
            <w:webHidden/>
          </w:rPr>
          <w:fldChar w:fldCharType="separate"/>
        </w:r>
        <w:r w:rsidR="00460971">
          <w:rPr>
            <w:webHidden/>
          </w:rPr>
          <w:t>34</w:t>
        </w:r>
        <w:r w:rsidR="00460971">
          <w:rPr>
            <w:webHidden/>
          </w:rPr>
          <w:fldChar w:fldCharType="end"/>
        </w:r>
      </w:hyperlink>
    </w:p>
    <w:p w14:paraId="4AB870B8" w14:textId="6DF1796A"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33" w:history="1">
        <w:r w:rsidR="00460971" w:rsidRPr="003B2AA6">
          <w:rPr>
            <w:rStyle w:val="Hyperlink"/>
            <w:noProof/>
          </w:rPr>
          <w:t>Conclusion</w:t>
        </w:r>
        <w:r w:rsidR="00460971">
          <w:rPr>
            <w:noProof/>
            <w:webHidden/>
          </w:rPr>
          <w:tab/>
        </w:r>
        <w:r w:rsidR="00460971">
          <w:rPr>
            <w:noProof/>
            <w:webHidden/>
          </w:rPr>
          <w:fldChar w:fldCharType="begin"/>
        </w:r>
        <w:r w:rsidR="00460971">
          <w:rPr>
            <w:noProof/>
            <w:webHidden/>
          </w:rPr>
          <w:instrText xml:space="preserve"> PAGEREF _Toc7800733 \h </w:instrText>
        </w:r>
        <w:r w:rsidR="00460971">
          <w:rPr>
            <w:noProof/>
            <w:webHidden/>
          </w:rPr>
        </w:r>
        <w:r w:rsidR="00460971">
          <w:rPr>
            <w:noProof/>
            <w:webHidden/>
          </w:rPr>
          <w:fldChar w:fldCharType="separate"/>
        </w:r>
        <w:r w:rsidR="00460971">
          <w:rPr>
            <w:noProof/>
            <w:webHidden/>
          </w:rPr>
          <w:t>37</w:t>
        </w:r>
        <w:r w:rsidR="00460971">
          <w:rPr>
            <w:noProof/>
            <w:webHidden/>
          </w:rPr>
          <w:fldChar w:fldCharType="end"/>
        </w:r>
      </w:hyperlink>
    </w:p>
    <w:p w14:paraId="20C92022" w14:textId="0E2A8B9D"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34" w:history="1">
        <w:r w:rsidR="00460971" w:rsidRPr="003B2AA6">
          <w:rPr>
            <w:rStyle w:val="Hyperlink"/>
            <w:noProof/>
          </w:rPr>
          <w:t>Statement of Limiting Conditions</w:t>
        </w:r>
        <w:r w:rsidR="00460971">
          <w:rPr>
            <w:noProof/>
            <w:webHidden/>
          </w:rPr>
          <w:tab/>
        </w:r>
        <w:r w:rsidR="00460971">
          <w:rPr>
            <w:noProof/>
            <w:webHidden/>
          </w:rPr>
          <w:fldChar w:fldCharType="begin"/>
        </w:r>
        <w:r w:rsidR="00460971">
          <w:rPr>
            <w:noProof/>
            <w:webHidden/>
          </w:rPr>
          <w:instrText xml:space="preserve"> PAGEREF _Toc7800734 \h </w:instrText>
        </w:r>
        <w:r w:rsidR="00460971">
          <w:rPr>
            <w:noProof/>
            <w:webHidden/>
          </w:rPr>
        </w:r>
        <w:r w:rsidR="00460971">
          <w:rPr>
            <w:noProof/>
            <w:webHidden/>
          </w:rPr>
          <w:fldChar w:fldCharType="separate"/>
        </w:r>
        <w:r w:rsidR="00460971">
          <w:rPr>
            <w:noProof/>
            <w:webHidden/>
          </w:rPr>
          <w:t>38</w:t>
        </w:r>
        <w:r w:rsidR="00460971">
          <w:rPr>
            <w:noProof/>
            <w:webHidden/>
          </w:rPr>
          <w:fldChar w:fldCharType="end"/>
        </w:r>
      </w:hyperlink>
    </w:p>
    <w:p w14:paraId="5EE2714C" w14:textId="02A7D0E4"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35" w:history="1">
        <w:r w:rsidR="00460971" w:rsidRPr="003B2AA6">
          <w:rPr>
            <w:rStyle w:val="Hyperlink"/>
            <w:noProof/>
          </w:rPr>
          <w:t>Qualifications</w:t>
        </w:r>
        <w:r w:rsidR="00460971">
          <w:rPr>
            <w:noProof/>
            <w:webHidden/>
          </w:rPr>
          <w:tab/>
        </w:r>
        <w:r w:rsidR="00460971">
          <w:rPr>
            <w:noProof/>
            <w:webHidden/>
          </w:rPr>
          <w:fldChar w:fldCharType="begin"/>
        </w:r>
        <w:r w:rsidR="00460971">
          <w:rPr>
            <w:noProof/>
            <w:webHidden/>
          </w:rPr>
          <w:instrText xml:space="preserve"> PAGEREF _Toc7800735 \h </w:instrText>
        </w:r>
        <w:r w:rsidR="00460971">
          <w:rPr>
            <w:noProof/>
            <w:webHidden/>
          </w:rPr>
        </w:r>
        <w:r w:rsidR="00460971">
          <w:rPr>
            <w:noProof/>
            <w:webHidden/>
          </w:rPr>
          <w:fldChar w:fldCharType="separate"/>
        </w:r>
        <w:r w:rsidR="00460971">
          <w:rPr>
            <w:noProof/>
            <w:webHidden/>
          </w:rPr>
          <w:t>39</w:t>
        </w:r>
        <w:r w:rsidR="00460971">
          <w:rPr>
            <w:noProof/>
            <w:webHidden/>
          </w:rPr>
          <w:fldChar w:fldCharType="end"/>
        </w:r>
      </w:hyperlink>
    </w:p>
    <w:p w14:paraId="30214C3F" w14:textId="5FEABB0E" w:rsidR="00460971" w:rsidRDefault="00077A96">
      <w:pPr>
        <w:pStyle w:val="TOC2"/>
        <w:rPr>
          <w:rFonts w:asciiTheme="minorHAnsi" w:eastAsiaTheme="minorEastAsia" w:hAnsiTheme="minorHAnsi" w:cstheme="minorBidi"/>
          <w:color w:val="auto"/>
          <w:sz w:val="22"/>
          <w:szCs w:val="22"/>
        </w:rPr>
      </w:pPr>
      <w:hyperlink w:anchor="_Toc7800736" w:history="1">
        <w:r w:rsidR="00460971" w:rsidRPr="003B2AA6">
          <w:rPr>
            <w:rStyle w:val="Hyperlink"/>
          </w:rPr>
          <w:t>Samuel Renwick, CFA</w:t>
        </w:r>
        <w:r w:rsidR="00460971">
          <w:rPr>
            <w:webHidden/>
          </w:rPr>
          <w:tab/>
        </w:r>
        <w:r w:rsidR="00460971">
          <w:rPr>
            <w:webHidden/>
          </w:rPr>
          <w:fldChar w:fldCharType="begin"/>
        </w:r>
        <w:r w:rsidR="00460971">
          <w:rPr>
            <w:webHidden/>
          </w:rPr>
          <w:instrText xml:space="preserve"> PAGEREF _Toc7800736 \h </w:instrText>
        </w:r>
        <w:r w:rsidR="00460971">
          <w:rPr>
            <w:webHidden/>
          </w:rPr>
        </w:r>
        <w:r w:rsidR="00460971">
          <w:rPr>
            <w:webHidden/>
          </w:rPr>
          <w:fldChar w:fldCharType="separate"/>
        </w:r>
        <w:r w:rsidR="00460971">
          <w:rPr>
            <w:webHidden/>
          </w:rPr>
          <w:t>39</w:t>
        </w:r>
        <w:r w:rsidR="00460971">
          <w:rPr>
            <w:webHidden/>
          </w:rPr>
          <w:fldChar w:fldCharType="end"/>
        </w:r>
      </w:hyperlink>
    </w:p>
    <w:p w14:paraId="0876EC59" w14:textId="2601321B"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37" w:history="1">
        <w:r w:rsidR="00460971" w:rsidRPr="003B2AA6">
          <w:rPr>
            <w:rStyle w:val="Hyperlink"/>
            <w:noProof/>
          </w:rPr>
          <w:t>Certification</w:t>
        </w:r>
        <w:r w:rsidR="00460971">
          <w:rPr>
            <w:noProof/>
            <w:webHidden/>
          </w:rPr>
          <w:tab/>
        </w:r>
        <w:r w:rsidR="00460971">
          <w:rPr>
            <w:noProof/>
            <w:webHidden/>
          </w:rPr>
          <w:fldChar w:fldCharType="begin"/>
        </w:r>
        <w:r w:rsidR="00460971">
          <w:rPr>
            <w:noProof/>
            <w:webHidden/>
          </w:rPr>
          <w:instrText xml:space="preserve"> PAGEREF _Toc7800737 \h </w:instrText>
        </w:r>
        <w:r w:rsidR="00460971">
          <w:rPr>
            <w:noProof/>
            <w:webHidden/>
          </w:rPr>
        </w:r>
        <w:r w:rsidR="00460971">
          <w:rPr>
            <w:noProof/>
            <w:webHidden/>
          </w:rPr>
          <w:fldChar w:fldCharType="separate"/>
        </w:r>
        <w:r w:rsidR="00460971">
          <w:rPr>
            <w:noProof/>
            <w:webHidden/>
          </w:rPr>
          <w:t>41</w:t>
        </w:r>
        <w:r w:rsidR="00460971">
          <w:rPr>
            <w:noProof/>
            <w:webHidden/>
          </w:rPr>
          <w:fldChar w:fldCharType="end"/>
        </w:r>
      </w:hyperlink>
    </w:p>
    <w:p w14:paraId="5555D58B" w14:textId="248AEBB7" w:rsidR="00460971" w:rsidRDefault="00077A96">
      <w:pPr>
        <w:pStyle w:val="TOC1"/>
        <w:tabs>
          <w:tab w:val="right" w:leader="dot" w:pos="10070"/>
        </w:tabs>
        <w:rPr>
          <w:rFonts w:asciiTheme="minorHAnsi" w:eastAsiaTheme="minorEastAsia" w:hAnsiTheme="minorHAnsi" w:cstheme="minorBidi"/>
          <w:b w:val="0"/>
          <w:bCs w:val="0"/>
          <w:caps w:val="0"/>
          <w:noProof/>
          <w:color w:val="auto"/>
          <w:sz w:val="22"/>
          <w:szCs w:val="22"/>
        </w:rPr>
      </w:pPr>
      <w:hyperlink w:anchor="_Toc7800738" w:history="1">
        <w:r w:rsidR="00460971" w:rsidRPr="003B2AA6">
          <w:rPr>
            <w:rStyle w:val="Hyperlink"/>
            <w:noProof/>
          </w:rPr>
          <w:t>Exhibits</w:t>
        </w:r>
        <w:r w:rsidR="00460971">
          <w:rPr>
            <w:noProof/>
            <w:webHidden/>
          </w:rPr>
          <w:tab/>
        </w:r>
        <w:r w:rsidR="00460971">
          <w:rPr>
            <w:noProof/>
            <w:webHidden/>
          </w:rPr>
          <w:fldChar w:fldCharType="begin"/>
        </w:r>
        <w:r w:rsidR="00460971">
          <w:rPr>
            <w:noProof/>
            <w:webHidden/>
          </w:rPr>
          <w:instrText xml:space="preserve"> PAGEREF _Toc7800738 \h </w:instrText>
        </w:r>
        <w:r w:rsidR="00460971">
          <w:rPr>
            <w:noProof/>
            <w:webHidden/>
          </w:rPr>
        </w:r>
        <w:r w:rsidR="00460971">
          <w:rPr>
            <w:noProof/>
            <w:webHidden/>
          </w:rPr>
          <w:fldChar w:fldCharType="separate"/>
        </w:r>
        <w:r w:rsidR="00460971">
          <w:rPr>
            <w:noProof/>
            <w:webHidden/>
          </w:rPr>
          <w:t>42</w:t>
        </w:r>
        <w:r w:rsidR="00460971">
          <w:rPr>
            <w:noProof/>
            <w:webHidden/>
          </w:rPr>
          <w:fldChar w:fldCharType="end"/>
        </w:r>
      </w:hyperlink>
    </w:p>
    <w:p w14:paraId="7194FE45" w14:textId="0712237C" w:rsidR="00573796" w:rsidRPr="00E06744" w:rsidRDefault="00575DEC" w:rsidP="00565DEF">
      <w:pPr>
        <w:pStyle w:val="TOC1"/>
        <w:tabs>
          <w:tab w:val="right" w:leader="dot" w:pos="10070"/>
        </w:tabs>
      </w:pPr>
      <w:r>
        <w:rPr>
          <w:rFonts w:ascii="Arial" w:hAnsi="Arial"/>
        </w:rPr>
        <w:fldChar w:fldCharType="end"/>
      </w:r>
    </w:p>
    <w:p w14:paraId="7BEBA1D6" w14:textId="77777777" w:rsidR="007C77D3" w:rsidRDefault="00573796" w:rsidP="007C77D3">
      <w:pPr>
        <w:pStyle w:val="RNAHeadlineA"/>
      </w:pPr>
      <w:r w:rsidRPr="007007F4">
        <w:br w:type="page"/>
      </w:r>
      <w:bookmarkStart w:id="63" w:name="_Toc432004231"/>
    </w:p>
    <w:p w14:paraId="19AC89DA" w14:textId="4D01863C" w:rsidR="007C77D3" w:rsidRPr="007C77D3" w:rsidRDefault="007C77D3" w:rsidP="00565DEF">
      <w:pPr>
        <w:pStyle w:val="RNAHeadlineA"/>
        <w:outlineLvl w:val="0"/>
        <w:rPr>
          <w:rFonts w:ascii="Times New Roman" w:hAnsi="Times New Roman"/>
          <w:sz w:val="22"/>
          <w:szCs w:val="22"/>
        </w:rPr>
      </w:pPr>
      <w:bookmarkStart w:id="64" w:name="_Toc7800708"/>
      <w:r w:rsidRPr="007C77D3">
        <w:lastRenderedPageBreak/>
        <w:t xml:space="preserve">Engagement </w:t>
      </w:r>
      <w:r w:rsidR="0062007E">
        <w:t>O</w:t>
      </w:r>
      <w:r w:rsidRPr="007C77D3">
        <w:t>verview</w:t>
      </w:r>
      <w:bookmarkEnd w:id="64"/>
    </w:p>
    <w:p w14:paraId="0B313475" w14:textId="77777777" w:rsidR="007C77D3" w:rsidRDefault="007C77D3" w:rsidP="007C77D3">
      <w:pPr>
        <w:pStyle w:val="RNAHeadlineB"/>
      </w:pPr>
    </w:p>
    <w:p w14:paraId="79B6322F" w14:textId="7B9791EB" w:rsidR="00573796" w:rsidRPr="00565DEF" w:rsidRDefault="00575DEC" w:rsidP="00DE5618">
      <w:pPr>
        <w:pStyle w:val="RNA-Heading2"/>
      </w:pPr>
      <w:bookmarkStart w:id="65" w:name="_Toc7800709"/>
      <w:r>
        <w:t>Purpose</w:t>
      </w:r>
      <w:bookmarkEnd w:id="63"/>
      <w:bookmarkEnd w:id="65"/>
    </w:p>
    <w:p w14:paraId="5DB0326E" w14:textId="0B5B37DF" w:rsidR="00573796" w:rsidRPr="005203C8" w:rsidRDefault="00573796" w:rsidP="00DE5618">
      <w:pPr>
        <w:pStyle w:val="RNABodyCopy"/>
        <w:keepNext/>
      </w:pPr>
      <w:r w:rsidRPr="00127B83">
        <w:t>RNA</w:t>
      </w:r>
      <w:r w:rsidRPr="005203C8">
        <w:t xml:space="preserve"> has completed an analysis of </w:t>
      </w:r>
      <w:r>
        <w:t xml:space="preserve">the </w:t>
      </w:r>
      <w:r w:rsidRPr="00934225">
        <w:t xml:space="preserve">Company </w:t>
      </w:r>
      <w:r w:rsidRPr="005203C8">
        <w:t xml:space="preserve">as of the Valuation Date to determine </w:t>
      </w:r>
      <w:r w:rsidR="00CD0E82">
        <w:t xml:space="preserve">both </w:t>
      </w:r>
      <w:r w:rsidRPr="005203C8">
        <w:t xml:space="preserve">the fair market value </w:t>
      </w:r>
      <w:r w:rsidR="00CD0E82">
        <w:t xml:space="preserve">and the fair value </w:t>
      </w:r>
      <w:r w:rsidRPr="005203C8">
        <w:t>of the Common Stock on a non-marketable</w:t>
      </w:r>
      <w:r w:rsidR="00AA3F4F">
        <w:t xml:space="preserve">, </w:t>
      </w:r>
      <w:r w:rsidR="00AA3F4F" w:rsidRPr="005203C8">
        <w:t>minority</w:t>
      </w:r>
      <w:r w:rsidRPr="005203C8">
        <w:t xml:space="preserve"> interest basis</w:t>
      </w:r>
      <w:r>
        <w:t xml:space="preserve">.  </w:t>
      </w:r>
      <w:r w:rsidRPr="005203C8">
        <w:t>This analysis has been performed in recognition of IRC 409A</w:t>
      </w:r>
      <w:r w:rsidR="00CD0E82">
        <w:t xml:space="preserve"> and ACS 718</w:t>
      </w:r>
      <w:r>
        <w:t xml:space="preserve">.  </w:t>
      </w:r>
      <w:r w:rsidRPr="005203C8">
        <w:t>This analysis uses the methods and techniques outlined in the Practice Aid</w:t>
      </w:r>
      <w:r w:rsidRPr="00127B83">
        <w:t>,</w:t>
      </w:r>
      <w:r w:rsidRPr="005203C8">
        <w:t xml:space="preserve"> which are relevant to the valuation of the Common Stock</w:t>
      </w:r>
      <w:r>
        <w:t xml:space="preserve">.  </w:t>
      </w:r>
      <w:r w:rsidRPr="005203C8">
        <w:t>The definition of fair market value is predicated on IRS Revenue Ruling 59-60.</w:t>
      </w:r>
      <w:r>
        <w:t xml:space="preserve">  </w:t>
      </w:r>
    </w:p>
    <w:p w14:paraId="4B8B7B74" w14:textId="77777777" w:rsidR="00573796" w:rsidRPr="00565DEF" w:rsidRDefault="00573796" w:rsidP="00573796">
      <w:pPr>
        <w:rPr>
          <w:rFonts w:ascii="Georgia" w:hAnsi="Georgia"/>
        </w:rPr>
      </w:pPr>
    </w:p>
    <w:p w14:paraId="410BF4A5" w14:textId="4116F3C9" w:rsidR="00573796" w:rsidRPr="00521FB5" w:rsidRDefault="00573796" w:rsidP="00DE5618">
      <w:pPr>
        <w:pStyle w:val="RNA-Heading2"/>
      </w:pPr>
      <w:bookmarkStart w:id="66" w:name="_Toc432004232"/>
      <w:bookmarkStart w:id="67" w:name="_Toc7800710"/>
      <w:r w:rsidRPr="00331A25">
        <w:t>Scope</w:t>
      </w:r>
      <w:bookmarkEnd w:id="66"/>
      <w:bookmarkEnd w:id="67"/>
    </w:p>
    <w:p w14:paraId="02B5402D" w14:textId="715AAF35" w:rsidR="00573796" w:rsidRPr="005203C8" w:rsidRDefault="00573796" w:rsidP="00DE5618">
      <w:pPr>
        <w:pStyle w:val="RNABodyCopy"/>
        <w:keepNext/>
      </w:pPr>
      <w:r w:rsidRPr="005203C8">
        <w:t>RNA has based this Opinion on information provided and represented by Management</w:t>
      </w:r>
      <w:r>
        <w:t xml:space="preserve">.  </w:t>
      </w:r>
      <w:r w:rsidRPr="005203C8">
        <w:t>Our review and analysis included, but was not necessarily limited to, the following steps:</w:t>
      </w:r>
    </w:p>
    <w:p w14:paraId="7E6BB6D7" w14:textId="77777777" w:rsidR="00573796" w:rsidRPr="005203C8" w:rsidRDefault="00573796" w:rsidP="00573796"/>
    <w:p w14:paraId="055254AA" w14:textId="4B6F784E" w:rsidR="00573796" w:rsidRPr="00CD0E82" w:rsidRDefault="00573796" w:rsidP="00DE5618">
      <w:pPr>
        <w:pStyle w:val="RNABodyCopy-bullets"/>
        <w:numPr>
          <w:ilvl w:val="0"/>
          <w:numId w:val="47"/>
        </w:numPr>
        <w:ind w:left="1080" w:hanging="720"/>
      </w:pPr>
      <w:r w:rsidRPr="00A42EEC">
        <w:t>Reviewed the Previous Valuation report (defined below);</w:t>
      </w:r>
    </w:p>
    <w:p w14:paraId="4286C038" w14:textId="0E67148B" w:rsidR="00573796" w:rsidRPr="00CD0E82" w:rsidRDefault="00573796" w:rsidP="00DE5618">
      <w:pPr>
        <w:pStyle w:val="RNABodyCopy-bullets"/>
        <w:numPr>
          <w:ilvl w:val="0"/>
          <w:numId w:val="47"/>
        </w:numPr>
        <w:ind w:left="1080" w:hanging="720"/>
      </w:pPr>
      <w:r w:rsidRPr="00CD0E82">
        <w:t xml:space="preserve">Discussed the </w:t>
      </w:r>
      <w:r w:rsidR="00FE78A1" w:rsidRPr="00CD0E82">
        <w:t xml:space="preserve">expected </w:t>
      </w:r>
      <w:r w:rsidRPr="00CD0E82">
        <w:t>operations, financial condition,</w:t>
      </w:r>
      <w:r w:rsidR="00F16079" w:rsidRPr="00CD0E82">
        <w:t xml:space="preserve"> and</w:t>
      </w:r>
      <w:r w:rsidRPr="00CD0E82">
        <w:t xml:space="preserve"> </w:t>
      </w:r>
      <w:proofErr w:type="gramStart"/>
      <w:r w:rsidRPr="00CD0E82">
        <w:t>future prospects</w:t>
      </w:r>
      <w:proofErr w:type="gramEnd"/>
      <w:r w:rsidRPr="00CD0E82">
        <w:t xml:space="preserve"> </w:t>
      </w:r>
      <w:r w:rsidR="00FB66CB" w:rsidRPr="00CD0E82">
        <w:t xml:space="preserve">with Management in order </w:t>
      </w:r>
      <w:r w:rsidRPr="00CD0E82">
        <w:t>to understand the performance of the Company;</w:t>
      </w:r>
    </w:p>
    <w:p w14:paraId="1135BB1E" w14:textId="26B6647B" w:rsidR="00573796" w:rsidRPr="00A42EEC" w:rsidRDefault="00573796" w:rsidP="00DE5618">
      <w:pPr>
        <w:pStyle w:val="RNABodyCopy-bullets"/>
        <w:numPr>
          <w:ilvl w:val="0"/>
          <w:numId w:val="47"/>
        </w:numPr>
        <w:ind w:left="1080" w:hanging="720"/>
      </w:pPr>
      <w:r w:rsidRPr="00CD0E82">
        <w:t xml:space="preserve">Reviewed the Company’s financial statements for the years ended </w:t>
      </w:r>
      <w:r w:rsidRPr="00A42EEC">
        <w:t xml:space="preserve">December 31, </w:t>
      </w:r>
      <w:r w:rsidR="00CD0E82" w:rsidRPr="00A42EEC">
        <w:t>2016</w:t>
      </w:r>
      <w:del w:id="68" w:author="RNA" w:date="2019-05-10T10:09:00Z">
        <w:r w:rsidR="00136A62" w:rsidDel="00492DA0">
          <w:delText>,</w:delText>
        </w:r>
      </w:del>
      <w:r w:rsidR="00CD0E82" w:rsidRPr="00A42EEC">
        <w:t xml:space="preserve"> </w:t>
      </w:r>
      <w:r w:rsidR="005F3838" w:rsidRPr="00A42EEC">
        <w:t>to</w:t>
      </w:r>
      <w:r w:rsidRPr="00A42EEC">
        <w:t xml:space="preserve"> December 31, </w:t>
      </w:r>
      <w:r w:rsidR="00CD0E82" w:rsidRPr="00A42EEC">
        <w:t>2018</w:t>
      </w:r>
      <w:r w:rsidR="00FB66CB" w:rsidRPr="00A42EEC">
        <w:t>, and through the Valuation Date</w:t>
      </w:r>
      <w:r w:rsidRPr="00A42EEC">
        <w:t>;</w:t>
      </w:r>
    </w:p>
    <w:p w14:paraId="55583A53" w14:textId="77F63900" w:rsidR="00573796" w:rsidRPr="00474556" w:rsidRDefault="00573796" w:rsidP="00DE5618">
      <w:pPr>
        <w:pStyle w:val="RNABodyCopy-bullets"/>
        <w:numPr>
          <w:ilvl w:val="0"/>
          <w:numId w:val="47"/>
        </w:numPr>
        <w:ind w:left="1080" w:hanging="720"/>
      </w:pPr>
      <w:r w:rsidRPr="00CD0E82">
        <w:t>Reviewed consolidated forecasts and projections prepared by Management for the Company</w:t>
      </w:r>
      <w:del w:id="69" w:author="Nishant Soni" w:date="2019-05-09T14:57:00Z">
        <w:r w:rsidRPr="00CD0E82" w:rsidDel="002C5530">
          <w:delText>, as well as considered guidance provided by</w:delText>
        </w:r>
        <w:r w:rsidRPr="00474556" w:rsidDel="002C5530">
          <w:delText xml:space="preserve"> Management to extrapolate projections</w:delText>
        </w:r>
      </w:del>
      <w:r w:rsidRPr="00474556">
        <w:t>;</w:t>
      </w:r>
    </w:p>
    <w:p w14:paraId="34C2667B" w14:textId="77777777" w:rsidR="00573796" w:rsidRPr="0080026C" w:rsidRDefault="00573796" w:rsidP="00DE5618">
      <w:pPr>
        <w:pStyle w:val="RNABodyCopy-bullets"/>
        <w:numPr>
          <w:ilvl w:val="0"/>
          <w:numId w:val="47"/>
        </w:numPr>
        <w:ind w:left="1080" w:hanging="720"/>
      </w:pPr>
      <w:r w:rsidRPr="0080026C">
        <w:t>Reviewed a capitalization summary of the Company as prepared by Management;</w:t>
      </w:r>
    </w:p>
    <w:p w14:paraId="20E25ED8" w14:textId="77777777" w:rsidR="00573796" w:rsidRPr="0080026C" w:rsidRDefault="00573796" w:rsidP="00DE5618">
      <w:pPr>
        <w:pStyle w:val="RNABodyCopy-bullets"/>
        <w:numPr>
          <w:ilvl w:val="0"/>
          <w:numId w:val="47"/>
        </w:numPr>
        <w:ind w:left="1080" w:hanging="720"/>
      </w:pPr>
      <w:r w:rsidRPr="0080026C">
        <w:t>Reviewed a copy of the Company's Articles of Incorporation;</w:t>
      </w:r>
    </w:p>
    <w:p w14:paraId="275D3600" w14:textId="77777777" w:rsidR="00573796" w:rsidRPr="0080026C" w:rsidRDefault="00573796" w:rsidP="00DE5618">
      <w:pPr>
        <w:pStyle w:val="RNABodyCopy-bullets"/>
        <w:numPr>
          <w:ilvl w:val="0"/>
          <w:numId w:val="47"/>
        </w:numPr>
        <w:ind w:left="1080" w:hanging="720"/>
      </w:pPr>
      <w:r w:rsidRPr="0080026C">
        <w:t xml:space="preserve">Reviewed copies of certain documents pertaining to various securities underlying the Company's capital structure, such as preferred and </w:t>
      </w:r>
      <w:r>
        <w:t>c</w:t>
      </w:r>
      <w:r w:rsidRPr="006E7021">
        <w:t>ommon stock;</w:t>
      </w:r>
    </w:p>
    <w:p w14:paraId="3DED53F3" w14:textId="77777777" w:rsidR="00573796" w:rsidRPr="0080026C" w:rsidRDefault="00573796" w:rsidP="00DE5618">
      <w:pPr>
        <w:pStyle w:val="RNABodyCopy-bullets"/>
        <w:numPr>
          <w:ilvl w:val="0"/>
          <w:numId w:val="47"/>
        </w:numPr>
        <w:ind w:left="1080" w:hanging="720"/>
      </w:pPr>
      <w:r w:rsidRPr="0080026C">
        <w:t>Reviewed certain publicly available financial data for companies that we deemed comparable to the Company;</w:t>
      </w:r>
    </w:p>
    <w:p w14:paraId="54BA62B9" w14:textId="77777777" w:rsidR="00573796" w:rsidRPr="0080026C" w:rsidRDefault="00573796" w:rsidP="00DE5618">
      <w:pPr>
        <w:pStyle w:val="RNABodyCopy-bullets"/>
        <w:numPr>
          <w:ilvl w:val="0"/>
          <w:numId w:val="47"/>
        </w:numPr>
        <w:ind w:left="1080" w:hanging="720"/>
      </w:pPr>
      <w:r w:rsidRPr="0080026C">
        <w:t>Conducted research concerning the economic conditions and outlook for the US economy generally as of the Valuation Date; and</w:t>
      </w:r>
    </w:p>
    <w:p w14:paraId="0D6A3E0F" w14:textId="79477057" w:rsidR="00573796" w:rsidRPr="005203C8" w:rsidRDefault="00573796" w:rsidP="00DE5618">
      <w:pPr>
        <w:pStyle w:val="RNABodyCopy-bullets"/>
        <w:numPr>
          <w:ilvl w:val="0"/>
          <w:numId w:val="47"/>
        </w:numPr>
        <w:ind w:left="1080" w:hanging="720"/>
      </w:pPr>
      <w:r w:rsidRPr="005203C8">
        <w:t>Conducted other studies, analyses</w:t>
      </w:r>
      <w:r w:rsidR="00136A62">
        <w:t>,</w:t>
      </w:r>
      <w:r w:rsidRPr="005203C8">
        <w:t xml:space="preserve"> and inquiries, as we deemed appropriate.</w:t>
      </w:r>
      <w:r>
        <w:t xml:space="preserve">  </w:t>
      </w:r>
    </w:p>
    <w:p w14:paraId="3FDB79AD" w14:textId="77777777" w:rsidR="00573796" w:rsidRPr="005203C8" w:rsidRDefault="00573796" w:rsidP="00573796"/>
    <w:p w14:paraId="61D7AC79" w14:textId="03153CAE" w:rsidR="007C77D3" w:rsidRDefault="00573796" w:rsidP="007C77D3">
      <w:pPr>
        <w:pStyle w:val="RNABodyCopy"/>
        <w:rPr>
          <w:color w:val="2F75B5"/>
          <w:sz w:val="28"/>
          <w:szCs w:val="24"/>
        </w:rPr>
      </w:pPr>
      <w:r w:rsidRPr="005203C8">
        <w:t>RNA did not independently verify the information provided</w:t>
      </w:r>
      <w:r w:rsidR="00FB66CB">
        <w:t>;</w:t>
      </w:r>
      <w:r w:rsidRPr="005203C8">
        <w:t xml:space="preserve"> </w:t>
      </w:r>
      <w:r w:rsidR="00FB66CB">
        <w:t>therefore</w:t>
      </w:r>
      <w:r w:rsidRPr="005203C8">
        <w:t xml:space="preserve">, the validity of </w:t>
      </w:r>
      <w:r>
        <w:t>our</w:t>
      </w:r>
      <w:r w:rsidRPr="005203C8">
        <w:t xml:space="preserve"> Opinion depends on the completeness and accuracy of the information provided to RNA by Management</w:t>
      </w:r>
      <w:r>
        <w:t xml:space="preserve">.  </w:t>
      </w:r>
      <w:r w:rsidRPr="005203C8">
        <w:t>Management warranted to RNA that the information supplied was complete and accurate to the best of its knowledge</w:t>
      </w:r>
      <w:r>
        <w:t xml:space="preserve">.  </w:t>
      </w:r>
      <w:r w:rsidRPr="005203C8">
        <w:t>Information furnished by the Company and others, upon which all or portions of our Opinion are based, is believed to be reliable and we have assumed that all facts and circumstances that would significantly affect the results of the Valuation have been disclosed to us</w:t>
      </w:r>
      <w:r>
        <w:t xml:space="preserve">.  </w:t>
      </w:r>
      <w:r w:rsidRPr="005203C8">
        <w:t>However, RNA provides no warranty as to the accuracy of such information</w:t>
      </w:r>
      <w:r>
        <w:t xml:space="preserve">.  </w:t>
      </w:r>
      <w:r w:rsidRPr="005203C8">
        <w:t>Our fee for this service is not contingent upon the Valuation expressed herein.</w:t>
      </w:r>
      <w:r>
        <w:t xml:space="preserve">  </w:t>
      </w:r>
      <w:bookmarkStart w:id="70" w:name="_Toc418529102"/>
      <w:bookmarkStart w:id="71" w:name="_Toc432004233"/>
    </w:p>
    <w:p w14:paraId="7441E241" w14:textId="265EDAF0" w:rsidR="00573796" w:rsidRPr="00565DEF" w:rsidRDefault="00573796" w:rsidP="006657AF">
      <w:pPr>
        <w:pStyle w:val="RNAHeadlineB"/>
        <w:outlineLvl w:val="1"/>
        <w:rPr>
          <w:rFonts w:ascii="Georgia" w:hAnsi="Georgia"/>
          <w:color w:val="2F75B5"/>
          <w:sz w:val="28"/>
          <w:szCs w:val="24"/>
        </w:rPr>
      </w:pPr>
      <w:bookmarkStart w:id="72" w:name="_Toc7800711"/>
      <w:r w:rsidRPr="00565DEF">
        <w:rPr>
          <w:rFonts w:ascii="Georgia" w:hAnsi="Georgia"/>
        </w:rPr>
        <w:lastRenderedPageBreak/>
        <w:t xml:space="preserve">Key </w:t>
      </w:r>
      <w:bookmarkEnd w:id="70"/>
      <w:bookmarkEnd w:id="71"/>
      <w:r w:rsidRPr="00565DEF">
        <w:rPr>
          <w:rFonts w:ascii="Georgia" w:hAnsi="Georgia"/>
        </w:rPr>
        <w:t>Definitions</w:t>
      </w:r>
      <w:bookmarkEnd w:id="72"/>
    </w:p>
    <w:p w14:paraId="271B51BA" w14:textId="77777777" w:rsidR="00CD0E82" w:rsidRDefault="00CD0E82" w:rsidP="00CD0E82">
      <w:pPr>
        <w:pStyle w:val="RNABodyCopy"/>
      </w:pPr>
      <w:r>
        <w:t>The terms “</w:t>
      </w:r>
      <w:r w:rsidRPr="00DD1AC7">
        <w:t>α</w:t>
      </w:r>
      <w:r w:rsidRPr="006855C7">
        <w:rPr>
          <w:vertAlign w:val="subscript"/>
        </w:rPr>
        <w:t>V</w:t>
      </w:r>
      <w:r w:rsidRPr="00DD1AC7">
        <w:t>β</w:t>
      </w:r>
      <w:r w:rsidRPr="006855C7">
        <w:rPr>
          <w:vertAlign w:val="subscript"/>
        </w:rPr>
        <w:t>1</w:t>
      </w:r>
      <w:r>
        <w:t>” and “</w:t>
      </w:r>
      <w:r w:rsidRPr="00DD1AC7">
        <w:t>α</w:t>
      </w:r>
      <w:r w:rsidRPr="006855C7">
        <w:rPr>
          <w:vertAlign w:val="subscript"/>
        </w:rPr>
        <w:t>V</w:t>
      </w:r>
      <w:r w:rsidRPr="00DD1AC7">
        <w:t>β</w:t>
      </w:r>
      <w:r w:rsidRPr="006855C7">
        <w:rPr>
          <w:vertAlign w:val="subscript"/>
        </w:rPr>
        <w:t>6</w:t>
      </w:r>
      <w:r>
        <w:t>”, as used herein, refer to different types of integrin inhibitors being developed by the Company.</w:t>
      </w:r>
    </w:p>
    <w:p w14:paraId="1406D6FD" w14:textId="77777777" w:rsidR="00CD0E82" w:rsidRDefault="00CD0E82" w:rsidP="00DE5618">
      <w:pPr>
        <w:pStyle w:val="RNABodyCopy"/>
        <w:keepNext/>
      </w:pPr>
    </w:p>
    <w:p w14:paraId="38C7CE84" w14:textId="44ADA9D9" w:rsidR="000B33B2" w:rsidRPr="00474556" w:rsidRDefault="000B33B2" w:rsidP="000B33B2">
      <w:pPr>
        <w:pStyle w:val="RNABodyCopy"/>
        <w:keepNext/>
      </w:pPr>
      <w:r w:rsidRPr="00474556">
        <w:t xml:space="preserve">The term “CAGR”, as used herein, refers to </w:t>
      </w:r>
      <w:r w:rsidR="00136A62">
        <w:t xml:space="preserve">the </w:t>
      </w:r>
      <w:r w:rsidRPr="00474556">
        <w:t>compound annual growth rate.</w:t>
      </w:r>
      <w:r>
        <w:t xml:space="preserve">  </w:t>
      </w:r>
    </w:p>
    <w:p w14:paraId="644A788A" w14:textId="77777777" w:rsidR="000B33B2" w:rsidRPr="00474556" w:rsidRDefault="000B33B2" w:rsidP="000B33B2">
      <w:pPr>
        <w:pStyle w:val="RNABodyCopy"/>
        <w:keepNext/>
      </w:pPr>
    </w:p>
    <w:p w14:paraId="17FF3721" w14:textId="1AA63D01" w:rsidR="000B33B2" w:rsidRPr="00474556" w:rsidRDefault="000B33B2" w:rsidP="000B33B2">
      <w:pPr>
        <w:pStyle w:val="RNABodyCopy"/>
        <w:keepNext/>
      </w:pPr>
      <w:r w:rsidRPr="00474556">
        <w:t>The term “C</w:t>
      </w:r>
      <w:r>
        <w:t>Cl</w:t>
      </w:r>
      <w:r w:rsidRPr="00A42EEC">
        <w:rPr>
          <w:vertAlign w:val="subscript"/>
        </w:rPr>
        <w:t>4</w:t>
      </w:r>
      <w:r w:rsidRPr="00474556">
        <w:t xml:space="preserve">”, as used herein, refers to </w:t>
      </w:r>
      <w:r>
        <w:t>carbon tetrachloride</w:t>
      </w:r>
      <w:r w:rsidRPr="00474556">
        <w:t>.</w:t>
      </w:r>
      <w:r>
        <w:t xml:space="preserve">  </w:t>
      </w:r>
    </w:p>
    <w:p w14:paraId="34F29D2B" w14:textId="77777777" w:rsidR="000B33B2" w:rsidRPr="00474556" w:rsidRDefault="000B33B2" w:rsidP="000B33B2">
      <w:pPr>
        <w:pStyle w:val="RNABodyCopy"/>
        <w:keepNext/>
      </w:pPr>
    </w:p>
    <w:p w14:paraId="2AFC3BC9" w14:textId="77777777" w:rsidR="00C82C48" w:rsidRDefault="00C82C48" w:rsidP="00C82C48">
      <w:pPr>
        <w:pStyle w:val="RNABodyCopy"/>
      </w:pPr>
      <w:r>
        <w:t xml:space="preserve">The term “DCF”, as used herein, refers to discounted cash flow method.  </w:t>
      </w:r>
    </w:p>
    <w:p w14:paraId="69C0CEFA" w14:textId="77777777" w:rsidR="00543F11" w:rsidRDefault="00543F11" w:rsidP="00C248F1">
      <w:pPr>
        <w:pStyle w:val="RNABodyCopy"/>
      </w:pPr>
    </w:p>
    <w:p w14:paraId="7A936702" w14:textId="1FB069E4" w:rsidR="00543F11" w:rsidRDefault="00543F11" w:rsidP="00C248F1">
      <w:pPr>
        <w:pStyle w:val="RNABodyCopy"/>
      </w:pPr>
      <w:r>
        <w:t>The term “DLOM”, as used herein, refers to discount for lack of marketability.</w:t>
      </w:r>
    </w:p>
    <w:p w14:paraId="4522B395" w14:textId="77777777" w:rsidR="00CD0E82" w:rsidRDefault="00CD0E82" w:rsidP="00CD0E82">
      <w:pPr>
        <w:pStyle w:val="RNABodyCopy"/>
      </w:pPr>
    </w:p>
    <w:p w14:paraId="0EB23CE8" w14:textId="7049E86E" w:rsidR="00CD0E82" w:rsidRDefault="00CD0E82" w:rsidP="00CD0E82">
      <w:pPr>
        <w:pStyle w:val="RNABodyCopy"/>
      </w:pPr>
      <w:r>
        <w:t xml:space="preserve">The term “DMD”, as used herein, refers to </w:t>
      </w:r>
      <w:r w:rsidR="00136A62">
        <w:t>D</w:t>
      </w:r>
      <w:r>
        <w:t>uchenne muscular dystrophy.</w:t>
      </w:r>
    </w:p>
    <w:p w14:paraId="66D73A2A" w14:textId="77777777" w:rsidR="00CD0E82" w:rsidRDefault="00CD0E82" w:rsidP="00CD0E82">
      <w:pPr>
        <w:pStyle w:val="RNABodyCopy"/>
      </w:pPr>
    </w:p>
    <w:p w14:paraId="69DF4BB3" w14:textId="77777777" w:rsidR="00CD0E82" w:rsidRPr="00C41226" w:rsidRDefault="00CD0E82" w:rsidP="00CD0E82">
      <w:pPr>
        <w:pStyle w:val="RNABodyCopy"/>
      </w:pPr>
      <w:r w:rsidRPr="00E866C3">
        <w:t>The term “</w:t>
      </w:r>
      <w:r>
        <w:t>EMT</w:t>
      </w:r>
      <w:r w:rsidRPr="00E866C3">
        <w:t xml:space="preserve">”, as used herein, refers to </w:t>
      </w:r>
      <w:r w:rsidRPr="00C41226">
        <w:t xml:space="preserve">the </w:t>
      </w:r>
      <w:r>
        <w:t>epithelial-to-mesenchymal transition</w:t>
      </w:r>
      <w:r w:rsidRPr="00C41226">
        <w:t>.</w:t>
      </w:r>
    </w:p>
    <w:p w14:paraId="03E3B0BD" w14:textId="77777777" w:rsidR="00543F11" w:rsidRDefault="00543F11" w:rsidP="00C248F1">
      <w:pPr>
        <w:pStyle w:val="RNABodyCopy"/>
      </w:pPr>
    </w:p>
    <w:p w14:paraId="0D337460" w14:textId="77777777" w:rsidR="00AB0FC3" w:rsidRPr="00C41226" w:rsidRDefault="00AB0FC3" w:rsidP="00AB0FC3">
      <w:pPr>
        <w:pStyle w:val="RNABodyCopy"/>
      </w:pPr>
      <w:r w:rsidRPr="00E866C3">
        <w:t xml:space="preserve">The term “FDA”, as used herein, refers to </w:t>
      </w:r>
      <w:r w:rsidRPr="00C41226">
        <w:t>the US Food and Drug Administration.</w:t>
      </w:r>
    </w:p>
    <w:p w14:paraId="0A0436AF" w14:textId="77777777" w:rsidR="00AB0FC3" w:rsidRDefault="00AB0FC3" w:rsidP="00AB0FC3">
      <w:pPr>
        <w:pStyle w:val="RNABodyCopy"/>
      </w:pPr>
    </w:p>
    <w:p w14:paraId="22F93D9F" w14:textId="77777777" w:rsidR="00C248F1" w:rsidRDefault="00C248F1" w:rsidP="00C248F1">
      <w:pPr>
        <w:pStyle w:val="RNABodyCopy"/>
      </w:pPr>
      <w:r>
        <w:t>The term “IND”, as used herein, refers to an investigational new drug (usually in the context of a filing).</w:t>
      </w:r>
    </w:p>
    <w:p w14:paraId="298E5A4C" w14:textId="77777777" w:rsidR="00C82C48" w:rsidRDefault="00C82C48" w:rsidP="007C77D3">
      <w:pPr>
        <w:pStyle w:val="RNABodyCopy"/>
      </w:pPr>
    </w:p>
    <w:p w14:paraId="7723FF17" w14:textId="77777777" w:rsidR="00CD0E82" w:rsidRDefault="00CD0E82" w:rsidP="00CD0E82">
      <w:pPr>
        <w:pStyle w:val="RNABodyCopy"/>
      </w:pPr>
      <w:r>
        <w:t>The term “IPF”, as used herein, refers to idiopathic pulmonary fibrosis.</w:t>
      </w:r>
    </w:p>
    <w:p w14:paraId="67F1AF85" w14:textId="77777777" w:rsidR="00CD0E82" w:rsidRDefault="00CD0E82" w:rsidP="007C77D3">
      <w:pPr>
        <w:pStyle w:val="RNABodyCopy"/>
      </w:pPr>
    </w:p>
    <w:p w14:paraId="54153BBC" w14:textId="6D4AC197" w:rsidR="00E178F3" w:rsidRDefault="00E178F3" w:rsidP="007C77D3">
      <w:pPr>
        <w:pStyle w:val="RNABodyCopy"/>
      </w:pPr>
      <w:r>
        <w:t>The term “IP”, as used herein, refers to intellectual property.</w:t>
      </w:r>
    </w:p>
    <w:p w14:paraId="4DA1716D" w14:textId="77777777" w:rsidR="00E178F3" w:rsidRDefault="00E178F3" w:rsidP="007C77D3">
      <w:pPr>
        <w:pStyle w:val="RNABodyCopy"/>
      </w:pPr>
    </w:p>
    <w:p w14:paraId="3875C8CE" w14:textId="77777777" w:rsidR="00573796" w:rsidRDefault="00573796" w:rsidP="007C77D3">
      <w:pPr>
        <w:pStyle w:val="RNABodyCopy"/>
      </w:pPr>
      <w:r>
        <w:t xml:space="preserve">The term “IPO”, as used herein, refers to an initial public offering.  </w:t>
      </w:r>
    </w:p>
    <w:p w14:paraId="19A566F9" w14:textId="77777777" w:rsidR="00573796" w:rsidRDefault="00573796" w:rsidP="007C77D3">
      <w:pPr>
        <w:pStyle w:val="RNABodyCopy"/>
      </w:pPr>
    </w:p>
    <w:p w14:paraId="2876DE15" w14:textId="77777777" w:rsidR="00CD0E82" w:rsidRDefault="00CD0E82" w:rsidP="00CD0E82">
      <w:pPr>
        <w:pStyle w:val="RNABodyCopy"/>
      </w:pPr>
      <w:r>
        <w:t>The term “LAMEA”, as used herein, refers to countries like Latin America, Middle East and Africa collectively.</w:t>
      </w:r>
    </w:p>
    <w:p w14:paraId="7332A0F8" w14:textId="77777777" w:rsidR="00CD0E82" w:rsidRDefault="00CD0E82" w:rsidP="00CD0E82">
      <w:pPr>
        <w:pStyle w:val="RNABodyCopy"/>
      </w:pPr>
    </w:p>
    <w:p w14:paraId="796C13A7" w14:textId="77777777" w:rsidR="00573796" w:rsidRDefault="00573796" w:rsidP="007C77D3">
      <w:pPr>
        <w:pStyle w:val="RNABodyCopy"/>
      </w:pPr>
      <w:r>
        <w:t xml:space="preserve">The term “M&amp;A”, as used herein, refers to mergers and acquisitions.  </w:t>
      </w:r>
    </w:p>
    <w:p w14:paraId="423AEC86" w14:textId="77777777" w:rsidR="00573796" w:rsidRDefault="00573796" w:rsidP="007C77D3">
      <w:pPr>
        <w:pStyle w:val="RNABodyCopy"/>
      </w:pPr>
    </w:p>
    <w:p w14:paraId="213AA103" w14:textId="77777777" w:rsidR="00CD0E82" w:rsidRDefault="00CD0E82" w:rsidP="00CD0E82">
      <w:pPr>
        <w:pStyle w:val="RNABodyCopy"/>
      </w:pPr>
      <w:r>
        <w:t>The term “NASH”, as used herein, refers to non-alcoholic steatohepatitis.</w:t>
      </w:r>
    </w:p>
    <w:p w14:paraId="613FA6A3" w14:textId="0B92780C" w:rsidR="00CD0E82" w:rsidDel="00EA0C2E" w:rsidRDefault="00CD0E82" w:rsidP="00CD0E82">
      <w:pPr>
        <w:pStyle w:val="RNABodyCopy"/>
        <w:rPr>
          <w:del w:id="73" w:author="RNA" w:date="2019-05-10T10:11:00Z"/>
        </w:rPr>
      </w:pPr>
    </w:p>
    <w:p w14:paraId="60DFDF32" w14:textId="57985644" w:rsidR="00573796" w:rsidDel="00EA0C2E" w:rsidRDefault="00573796" w:rsidP="007C77D3">
      <w:pPr>
        <w:pStyle w:val="RNABodyCopy"/>
        <w:rPr>
          <w:del w:id="74" w:author="RNA" w:date="2019-05-10T10:11:00Z"/>
        </w:rPr>
      </w:pPr>
      <w:del w:id="75" w:author="RNA" w:date="2019-05-10T10:11:00Z">
        <w:r w:rsidDel="00EA0C2E">
          <w:delText xml:space="preserve">The term “NPV”, as used herein, refers to net present value.  </w:delText>
        </w:r>
      </w:del>
    </w:p>
    <w:p w14:paraId="07826665" w14:textId="77777777" w:rsidR="00573796" w:rsidRDefault="00573796" w:rsidP="007C77D3">
      <w:pPr>
        <w:pStyle w:val="RNABodyCopy"/>
      </w:pPr>
    </w:p>
    <w:p w14:paraId="59172D7E" w14:textId="77777777" w:rsidR="00CD0E82" w:rsidRDefault="00CD0E82" w:rsidP="00CD0E82">
      <w:pPr>
        <w:pStyle w:val="RNABodyCopy"/>
      </w:pPr>
      <w:r>
        <w:t>The term “</w:t>
      </w:r>
      <w:proofErr w:type="spellStart"/>
      <w:r>
        <w:t>ob</w:t>
      </w:r>
      <w:proofErr w:type="spellEnd"/>
      <w:r>
        <w:t>”, as used herein, refers to obese mouse.</w:t>
      </w:r>
    </w:p>
    <w:p w14:paraId="69391E0D" w14:textId="77777777" w:rsidR="00CD0E82" w:rsidRDefault="00CD0E82" w:rsidP="00CD0E82">
      <w:pPr>
        <w:pStyle w:val="RNABodyCopy"/>
      </w:pPr>
    </w:p>
    <w:p w14:paraId="4F42CC69" w14:textId="77777777" w:rsidR="00CD0E82" w:rsidRDefault="00CD0E82" w:rsidP="00CD0E82">
      <w:pPr>
        <w:pStyle w:val="RNABodyCopy"/>
      </w:pPr>
      <w:r>
        <w:t>The term “PCT”, as used herein, refers to patent cooperation treaty.</w:t>
      </w:r>
    </w:p>
    <w:p w14:paraId="50A8C35E" w14:textId="77777777" w:rsidR="00CD0E82" w:rsidRDefault="00CD0E82" w:rsidP="00CD0E82">
      <w:pPr>
        <w:pStyle w:val="RNABodyCopy"/>
      </w:pPr>
    </w:p>
    <w:p w14:paraId="755BC436" w14:textId="77777777" w:rsidR="00CD0E82" w:rsidRDefault="00CD0E82" w:rsidP="00CD0E82">
      <w:pPr>
        <w:pStyle w:val="RNABodyCopy"/>
      </w:pPr>
      <w:r>
        <w:t xml:space="preserve">The term “PSC”, as used herein, refers to </w:t>
      </w:r>
      <w:r w:rsidRPr="004C53D5">
        <w:t>primary sclerosing cholangitis</w:t>
      </w:r>
      <w:r>
        <w:t>.</w:t>
      </w:r>
    </w:p>
    <w:p w14:paraId="5C834E5E" w14:textId="77777777" w:rsidR="00CD0E82" w:rsidRDefault="00CD0E82" w:rsidP="00CD0E82">
      <w:pPr>
        <w:pStyle w:val="RNABodyCopy"/>
      </w:pPr>
    </w:p>
    <w:p w14:paraId="309EF361" w14:textId="57DC6509" w:rsidR="00573796" w:rsidRDefault="00573796" w:rsidP="007C77D3">
      <w:pPr>
        <w:pStyle w:val="RNABodyCopy"/>
      </w:pPr>
      <w:r w:rsidRPr="00A42EEC">
        <w:lastRenderedPageBreak/>
        <w:t xml:space="preserve">The term “Previous Valuation”, as used herein, refers to the valuation of Common Stock performed by RNA as of </w:t>
      </w:r>
      <w:del w:id="76" w:author="Ayush Mittal" w:date="2019-05-06T17:01:00Z">
        <w:r w:rsidR="00CD0E82" w:rsidRPr="00A42EEC">
          <w:delText>July</w:delText>
        </w:r>
      </w:del>
      <w:ins w:id="77" w:author="Ayush Mittal" w:date="2019-05-06T17:01:00Z">
        <w:r w:rsidR="00744855">
          <w:t>January</w:t>
        </w:r>
      </w:ins>
      <w:r w:rsidR="00744855" w:rsidRPr="00A42EEC">
        <w:t xml:space="preserve"> </w:t>
      </w:r>
      <w:r w:rsidRPr="00A42EEC">
        <w:t xml:space="preserve">31, </w:t>
      </w:r>
      <w:del w:id="78" w:author="Ayush Mittal" w:date="2019-05-06T17:01:00Z">
        <w:r w:rsidR="00CD0E82" w:rsidRPr="00A42EEC">
          <w:delText>2018</w:delText>
        </w:r>
      </w:del>
      <w:ins w:id="79" w:author="Ayush Mittal" w:date="2019-05-06T17:01:00Z">
        <w:r w:rsidR="00744855" w:rsidRPr="00A42EEC">
          <w:t>201</w:t>
        </w:r>
        <w:r w:rsidR="00744855">
          <w:t>9</w:t>
        </w:r>
      </w:ins>
      <w:r w:rsidRPr="00A42EEC">
        <w:t>.</w:t>
      </w:r>
    </w:p>
    <w:p w14:paraId="5CEB9D0A" w14:textId="0A325103" w:rsidR="00573796" w:rsidDel="00EA0C2E" w:rsidRDefault="00573796" w:rsidP="007C77D3">
      <w:pPr>
        <w:pStyle w:val="RNABodyCopy"/>
        <w:rPr>
          <w:del w:id="80" w:author="RNA" w:date="2019-05-10T10:12:00Z"/>
        </w:rPr>
      </w:pPr>
    </w:p>
    <w:p w14:paraId="55F46970" w14:textId="77777777" w:rsidR="00573796" w:rsidRDefault="00573796" w:rsidP="007C77D3">
      <w:pPr>
        <w:pStyle w:val="RNABodyCopy"/>
      </w:pPr>
      <w:r>
        <w:t xml:space="preserve">The term “R&amp;D”, as used herein, refers to research and development.  </w:t>
      </w:r>
    </w:p>
    <w:p w14:paraId="192AF36C" w14:textId="77777777" w:rsidR="00AA3F4F" w:rsidRDefault="00AA3F4F" w:rsidP="007C77D3">
      <w:pPr>
        <w:pStyle w:val="RNABodyCopy"/>
      </w:pPr>
    </w:p>
    <w:p w14:paraId="1FC9462F" w14:textId="75F9A3A0" w:rsidR="00AA3F4F" w:rsidRDefault="00AA3F4F" w:rsidP="007C77D3">
      <w:pPr>
        <w:pStyle w:val="RNABodyCopy"/>
      </w:pPr>
      <w:r w:rsidRPr="00AA3F4F">
        <w:t>The term “rNPV”, as used herein, refers to risk-adjusted net present value.</w:t>
      </w:r>
    </w:p>
    <w:p w14:paraId="1C7DE19B" w14:textId="77777777" w:rsidR="00573796" w:rsidRDefault="00573796" w:rsidP="007C77D3">
      <w:pPr>
        <w:pStyle w:val="RNABodyCopy"/>
      </w:pPr>
    </w:p>
    <w:p w14:paraId="4FD49EE6" w14:textId="77777777" w:rsidR="00CD0E82" w:rsidRDefault="00CD0E82" w:rsidP="00CD0E82">
      <w:pPr>
        <w:pStyle w:val="RNABodyCopy"/>
      </w:pPr>
      <w:r>
        <w:t>The term “TGF-β”, as used herein, refers to transforming growth factor beta.</w:t>
      </w:r>
    </w:p>
    <w:p w14:paraId="2AE0BFB6" w14:textId="77777777" w:rsidR="00CD0E82" w:rsidRDefault="00CD0E82" w:rsidP="00CD0E82">
      <w:pPr>
        <w:pStyle w:val="RNABodyCopy"/>
      </w:pPr>
    </w:p>
    <w:p w14:paraId="0B278103" w14:textId="77777777" w:rsidR="00CD0E82" w:rsidRDefault="00CD0E82" w:rsidP="00CD0E82">
      <w:pPr>
        <w:pStyle w:val="RNABodyCopy"/>
      </w:pPr>
      <w:r>
        <w:t xml:space="preserve">The term “UC”, as used herein, refers to the </w:t>
      </w:r>
      <w:r w:rsidRPr="00C9534E">
        <w:t>University of California</w:t>
      </w:r>
      <w:r>
        <w:t>.</w:t>
      </w:r>
    </w:p>
    <w:p w14:paraId="058D060B" w14:textId="77777777" w:rsidR="00CD0E82" w:rsidRDefault="00CD0E82" w:rsidP="00CD0E82">
      <w:pPr>
        <w:pStyle w:val="RNABodyCopy"/>
      </w:pPr>
    </w:p>
    <w:p w14:paraId="2444AAB6" w14:textId="77777777" w:rsidR="00573796" w:rsidRDefault="00573796" w:rsidP="007C77D3">
      <w:pPr>
        <w:pStyle w:val="RNABodyCopy"/>
      </w:pPr>
      <w:r>
        <w:t xml:space="preserve">The term “US”, as used herein, refers to the United States of America and its major territories.  </w:t>
      </w:r>
    </w:p>
    <w:p w14:paraId="7955D2D1" w14:textId="77777777" w:rsidR="00573796" w:rsidRDefault="00573796" w:rsidP="007C77D3">
      <w:pPr>
        <w:pStyle w:val="RNABodyCopy"/>
      </w:pPr>
    </w:p>
    <w:p w14:paraId="6C859FCC" w14:textId="77777777" w:rsidR="00573796" w:rsidRDefault="00573796" w:rsidP="007C77D3">
      <w:pPr>
        <w:pStyle w:val="RNABodyCopy"/>
      </w:pPr>
      <w:r>
        <w:t xml:space="preserve">The term “USD”, as used herein, refers to US Dollars.  Unless otherwise noted, all currency figures in this Opinion are expressed in USD.  </w:t>
      </w:r>
    </w:p>
    <w:p w14:paraId="42438313" w14:textId="77777777" w:rsidR="00B711D5" w:rsidRDefault="00B711D5" w:rsidP="007C77D3">
      <w:pPr>
        <w:pStyle w:val="RNABodyCopy"/>
      </w:pPr>
    </w:p>
    <w:p w14:paraId="3E8B101F" w14:textId="77777777" w:rsidR="00B711D5" w:rsidRDefault="00B711D5" w:rsidP="00B711D5">
      <w:pPr>
        <w:pStyle w:val="RNABodyCopy"/>
      </w:pPr>
    </w:p>
    <w:p w14:paraId="5D504952" w14:textId="77777777" w:rsidR="00573796" w:rsidRPr="00474556" w:rsidRDefault="00573796" w:rsidP="007C77D3">
      <w:pPr>
        <w:pStyle w:val="RNABodyCopy"/>
        <w:rPr>
          <w:color w:val="1F4E79" w:themeColor="accent2" w:themeShade="80"/>
          <w:spacing w:val="20"/>
          <w:sz w:val="28"/>
        </w:rPr>
      </w:pPr>
      <w:r w:rsidRPr="00474556">
        <w:br w:type="page"/>
      </w:r>
    </w:p>
    <w:p w14:paraId="6C19C480" w14:textId="7C269B84" w:rsidR="00573796" w:rsidRPr="005203C8" w:rsidRDefault="00573796" w:rsidP="00565DEF">
      <w:pPr>
        <w:pStyle w:val="RNAHeadlineA"/>
        <w:outlineLvl w:val="0"/>
      </w:pPr>
      <w:bookmarkStart w:id="81" w:name="_Toc432004234"/>
      <w:bookmarkStart w:id="82" w:name="_Toc7800712"/>
      <w:r w:rsidRPr="005203C8">
        <w:lastRenderedPageBreak/>
        <w:t>Standard of Value</w:t>
      </w:r>
      <w:bookmarkEnd w:id="81"/>
      <w:bookmarkEnd w:id="82"/>
    </w:p>
    <w:p w14:paraId="33944A0D" w14:textId="77777777" w:rsidR="00573796" w:rsidRPr="00565DEF" w:rsidRDefault="00573796" w:rsidP="00573796">
      <w:pPr>
        <w:rPr>
          <w:rFonts w:ascii="Georgia" w:hAnsi="Georgia"/>
        </w:rPr>
      </w:pPr>
    </w:p>
    <w:p w14:paraId="5AE9AFC2" w14:textId="5B4F820B" w:rsidR="00573796" w:rsidRPr="00565DEF" w:rsidRDefault="00573796" w:rsidP="006657AF">
      <w:pPr>
        <w:pStyle w:val="RNAHeadlineB"/>
        <w:outlineLvl w:val="1"/>
        <w:rPr>
          <w:rFonts w:ascii="Georgia" w:hAnsi="Georgia"/>
        </w:rPr>
      </w:pPr>
      <w:bookmarkStart w:id="83" w:name="_Toc432004235"/>
      <w:bookmarkStart w:id="84" w:name="_Toc7800713"/>
      <w:r w:rsidRPr="00565DEF">
        <w:rPr>
          <w:rFonts w:ascii="Georgia" w:hAnsi="Georgia"/>
        </w:rPr>
        <w:t>Definition of Fair Market Value</w:t>
      </w:r>
      <w:bookmarkEnd w:id="83"/>
      <w:bookmarkEnd w:id="84"/>
    </w:p>
    <w:p w14:paraId="520899EA" w14:textId="77777777" w:rsidR="00573796" w:rsidRPr="005203C8" w:rsidRDefault="00573796" w:rsidP="00DE5618">
      <w:pPr>
        <w:pStyle w:val="RNABodyCopy"/>
        <w:keepNext/>
      </w:pPr>
      <w:r w:rsidRPr="005203C8">
        <w:t>For tax purposes, the appropriate standard of value is fair market value</w:t>
      </w:r>
      <w:r w:rsidRPr="00127B83">
        <w:t>,</w:t>
      </w:r>
      <w:r w:rsidRPr="005203C8">
        <w:t xml:space="preserve"> which is defined as:</w:t>
      </w:r>
    </w:p>
    <w:p w14:paraId="2F058A30" w14:textId="77777777" w:rsidR="00573796" w:rsidRPr="005203C8" w:rsidRDefault="00573796" w:rsidP="00DE5618">
      <w:pPr>
        <w:pStyle w:val="RNABodyCopy"/>
        <w:keepNext/>
      </w:pPr>
    </w:p>
    <w:p w14:paraId="029327A9" w14:textId="686B82FB" w:rsidR="00573796" w:rsidRPr="005203C8" w:rsidRDefault="00573796" w:rsidP="007C77D3">
      <w:pPr>
        <w:pStyle w:val="RNABodyCopy"/>
      </w:pPr>
      <w:r w:rsidRPr="005203C8">
        <w:t>“The price, expressed in terms of cash equivalents, at which such property would change hands between a hypothetical willing and able buyer and a hypothetical willing and able seller, acting at arms’ length in an open and unrestricted market, when neither is under compulsion to buy or to sell, and when both have reasonable knowledge of relevant facts.”</w:t>
      </w:r>
      <w:r w:rsidRPr="005203C8">
        <w:rPr>
          <w:vertAlign w:val="superscript"/>
        </w:rPr>
        <w:footnoteReference w:id="2"/>
      </w:r>
      <w:r w:rsidR="00941C39">
        <w:t xml:space="preserve">  </w:t>
      </w:r>
    </w:p>
    <w:p w14:paraId="0D161DCD" w14:textId="77777777" w:rsidR="00CD0E82" w:rsidRDefault="00CD0E82" w:rsidP="007C77D3">
      <w:pPr>
        <w:pStyle w:val="RNABodyCopy"/>
      </w:pPr>
    </w:p>
    <w:p w14:paraId="2481F40D" w14:textId="0C6AB469" w:rsidR="00CD0E82" w:rsidRPr="00691B4F" w:rsidRDefault="00CD0E82" w:rsidP="00CD0E82">
      <w:pPr>
        <w:pStyle w:val="RNAHeadlineB"/>
        <w:outlineLvl w:val="1"/>
        <w:rPr>
          <w:rFonts w:ascii="Georgia" w:hAnsi="Georgia"/>
        </w:rPr>
      </w:pPr>
      <w:bookmarkStart w:id="85" w:name="_Toc432004236"/>
      <w:bookmarkStart w:id="86" w:name="_Toc517105012"/>
      <w:bookmarkStart w:id="87" w:name="_Toc517941923"/>
      <w:bookmarkStart w:id="88" w:name="_Toc522203265"/>
      <w:bookmarkStart w:id="89" w:name="_Toc7800714"/>
      <w:r w:rsidRPr="00691B4F">
        <w:rPr>
          <w:rFonts w:ascii="Georgia" w:hAnsi="Georgia"/>
        </w:rPr>
        <w:t>Definition of Fair Value</w:t>
      </w:r>
      <w:bookmarkEnd w:id="85"/>
      <w:bookmarkEnd w:id="86"/>
      <w:bookmarkEnd w:id="87"/>
      <w:bookmarkEnd w:id="88"/>
      <w:bookmarkEnd w:id="89"/>
    </w:p>
    <w:p w14:paraId="287C6181" w14:textId="77777777" w:rsidR="00CD0E82" w:rsidRPr="00691B4F" w:rsidRDefault="00CD0E82" w:rsidP="00CD0E82">
      <w:pPr>
        <w:rPr>
          <w:rFonts w:ascii="Georgia" w:hAnsi="Georgia"/>
          <w:color w:val="595959" w:themeColor="text1" w:themeTint="A6"/>
        </w:rPr>
      </w:pPr>
      <w:r w:rsidRPr="00691B4F">
        <w:rPr>
          <w:rFonts w:ascii="Georgia" w:hAnsi="Georgia"/>
          <w:color w:val="595959" w:themeColor="text1" w:themeTint="A6"/>
        </w:rPr>
        <w:t>For financial reporting purposes, the appropriate standard of value is fair value, which is defined as:</w:t>
      </w:r>
    </w:p>
    <w:p w14:paraId="46B54FFB" w14:textId="77777777" w:rsidR="00CD0E82" w:rsidRPr="00691B4F" w:rsidRDefault="00CD0E82" w:rsidP="00CD0E82">
      <w:pPr>
        <w:rPr>
          <w:rFonts w:ascii="Georgia" w:hAnsi="Georgia"/>
          <w:color w:val="595959" w:themeColor="text1" w:themeTint="A6"/>
        </w:rPr>
      </w:pPr>
    </w:p>
    <w:p w14:paraId="34CA19EA" w14:textId="77777777" w:rsidR="00CD0E82" w:rsidRPr="00691B4F" w:rsidRDefault="00CD0E82" w:rsidP="00CD0E82">
      <w:pPr>
        <w:rPr>
          <w:rFonts w:ascii="Georgia" w:hAnsi="Georgia"/>
          <w:color w:val="595959" w:themeColor="text1" w:themeTint="A6"/>
        </w:rPr>
      </w:pPr>
      <w:r w:rsidRPr="00691B4F">
        <w:rPr>
          <w:rFonts w:ascii="Georgia" w:hAnsi="Georgia"/>
          <w:color w:val="595959" w:themeColor="text1" w:themeTint="A6"/>
        </w:rPr>
        <w:t>“The amount at which an asset (or liability) could be bought (or incurred) or sold (or settled) in a current transaction between willing parties, that is, other than in a forced or liquidation sale.”</w:t>
      </w:r>
      <w:r w:rsidRPr="00691B4F">
        <w:rPr>
          <w:rFonts w:ascii="Georgia" w:hAnsi="Georgia"/>
          <w:color w:val="595959" w:themeColor="text1" w:themeTint="A6"/>
          <w:vertAlign w:val="superscript"/>
        </w:rPr>
        <w:footnoteReference w:id="3"/>
      </w:r>
      <w:r w:rsidRPr="00691B4F">
        <w:rPr>
          <w:rFonts w:ascii="Georgia" w:hAnsi="Georgia"/>
          <w:color w:val="595959" w:themeColor="text1" w:themeTint="A6"/>
        </w:rPr>
        <w:t xml:space="preserve">  </w:t>
      </w:r>
    </w:p>
    <w:p w14:paraId="4850F5A8" w14:textId="77777777" w:rsidR="00CD0E82" w:rsidRPr="00691B4F" w:rsidRDefault="00CD0E82" w:rsidP="00CD0E82">
      <w:pPr>
        <w:rPr>
          <w:rFonts w:ascii="Georgia" w:hAnsi="Georgia"/>
          <w:color w:val="595959" w:themeColor="text1" w:themeTint="A6"/>
        </w:rPr>
      </w:pPr>
    </w:p>
    <w:p w14:paraId="64ED0B17" w14:textId="1B1C6C44" w:rsidR="00CD0E82" w:rsidRPr="00691B4F" w:rsidRDefault="00CD0E82" w:rsidP="00CD0E82">
      <w:pPr>
        <w:rPr>
          <w:rFonts w:ascii="Georgia" w:hAnsi="Georgia"/>
          <w:color w:val="595959" w:themeColor="text1" w:themeTint="A6"/>
        </w:rPr>
      </w:pPr>
      <w:r w:rsidRPr="00691B4F">
        <w:rPr>
          <w:rFonts w:ascii="Georgia" w:hAnsi="Georgia"/>
          <w:color w:val="595959" w:themeColor="text1" w:themeTint="A6"/>
        </w:rPr>
        <w:t>According to the May 7, 2003</w:t>
      </w:r>
      <w:r w:rsidR="00136A62">
        <w:rPr>
          <w:rFonts w:ascii="Georgia" w:hAnsi="Georgia"/>
          <w:color w:val="595959" w:themeColor="text1" w:themeTint="A6"/>
        </w:rPr>
        <w:t>,</w:t>
      </w:r>
      <w:r w:rsidRPr="00691B4F">
        <w:rPr>
          <w:rFonts w:ascii="Georgia" w:hAnsi="Georgia"/>
          <w:color w:val="595959" w:themeColor="text1" w:themeTint="A6"/>
        </w:rPr>
        <w:t xml:space="preserve"> FASB Board meeting, the above definition of fair value may be consistent with the definition of fair market value in Internal Revenue Ruling 59-60.  RNA is not aware of any facts that would cause a difference in the conclusions on a fair market value basis compared with fair value.  As such, it is not unreasonable that the conclusion of fair value for financial reporting purposes ought to be consistent with fair market value for tax reporting purposes.  </w:t>
      </w:r>
    </w:p>
    <w:p w14:paraId="1D74E34D" w14:textId="7B97E416" w:rsidR="00573796" w:rsidRPr="005203C8" w:rsidRDefault="00573796" w:rsidP="007C77D3">
      <w:pPr>
        <w:pStyle w:val="RNABodyCopy"/>
      </w:pPr>
      <w:r w:rsidRPr="005203C8">
        <w:br w:type="page"/>
      </w:r>
    </w:p>
    <w:p w14:paraId="595103AB" w14:textId="75A46563" w:rsidR="00573796" w:rsidRPr="00474556" w:rsidRDefault="00573796" w:rsidP="00565DEF">
      <w:pPr>
        <w:pStyle w:val="RNAHeadlineA"/>
        <w:outlineLvl w:val="0"/>
      </w:pPr>
      <w:bookmarkStart w:id="90" w:name="_Toc432004237"/>
      <w:bookmarkStart w:id="91" w:name="_Toc7800715"/>
      <w:r w:rsidRPr="00474556">
        <w:lastRenderedPageBreak/>
        <w:t>Company Overview</w:t>
      </w:r>
      <w:bookmarkEnd w:id="90"/>
      <w:bookmarkEnd w:id="91"/>
    </w:p>
    <w:p w14:paraId="14068F77" w14:textId="77777777" w:rsidR="00573796" w:rsidRPr="00565DEF" w:rsidRDefault="00573796" w:rsidP="00573796">
      <w:pPr>
        <w:rPr>
          <w:rFonts w:ascii="Georgia" w:hAnsi="Georgia"/>
        </w:rPr>
      </w:pPr>
    </w:p>
    <w:p w14:paraId="5ABA81A0" w14:textId="3824339A" w:rsidR="00573796" w:rsidRPr="00565DEF" w:rsidRDefault="00573796" w:rsidP="00557D41">
      <w:pPr>
        <w:pStyle w:val="RNAHeadlineB"/>
        <w:outlineLvl w:val="1"/>
        <w:rPr>
          <w:rFonts w:ascii="Georgia" w:hAnsi="Georgia"/>
        </w:rPr>
      </w:pPr>
      <w:bookmarkStart w:id="92" w:name="_Toc432004238"/>
      <w:bookmarkStart w:id="93" w:name="_Toc7800716"/>
      <w:r w:rsidRPr="00565DEF">
        <w:rPr>
          <w:rFonts w:ascii="Georgia" w:hAnsi="Georgia"/>
        </w:rPr>
        <w:t>Background</w:t>
      </w:r>
      <w:bookmarkEnd w:id="92"/>
      <w:bookmarkEnd w:id="93"/>
    </w:p>
    <w:p w14:paraId="2B1BC237" w14:textId="77777777" w:rsidR="00EA0C2E" w:rsidRDefault="00CD0E82" w:rsidP="00CD0E82">
      <w:pPr>
        <w:pStyle w:val="RNABodyCopy"/>
        <w:keepNext/>
        <w:rPr>
          <w:ins w:id="94" w:author="RNA" w:date="2019-05-10T10:16:00Z"/>
        </w:rPr>
      </w:pPr>
      <w:r>
        <w:t xml:space="preserve">The Company </w:t>
      </w:r>
      <w:del w:id="95" w:author="RNA" w:date="2019-05-10T10:13:00Z">
        <w:r w:rsidDel="00EA0C2E">
          <w:delText xml:space="preserve">operates as </w:delText>
        </w:r>
      </w:del>
      <w:ins w:id="96" w:author="RNA" w:date="2019-05-10T10:13:00Z">
        <w:r w:rsidR="00EA0C2E">
          <w:t xml:space="preserve">is </w:t>
        </w:r>
      </w:ins>
      <w:r w:rsidRPr="0089085D">
        <w:t xml:space="preserve">a </w:t>
      </w:r>
      <w:r>
        <w:t>clinical</w:t>
      </w:r>
      <w:r w:rsidRPr="0089085D">
        <w:t xml:space="preserve">-stage biotechnology company </w:t>
      </w:r>
      <w:r w:rsidRPr="003722ED">
        <w:t>focused on discovering, developing and commercializing treatments</w:t>
      </w:r>
      <w:r>
        <w:t xml:space="preserve"> for fibrotic diseases b</w:t>
      </w:r>
      <w:r w:rsidRPr="003722ED">
        <w:t xml:space="preserve">y </w:t>
      </w:r>
      <w:r w:rsidRPr="0089085D">
        <w:t xml:space="preserve">harnessing the therapeutic </w:t>
      </w:r>
      <w:r w:rsidRPr="003722ED">
        <w:t>potential</w:t>
      </w:r>
      <w:r w:rsidRPr="0089085D">
        <w:t xml:space="preserve"> of integrin biology and TGF-β </w:t>
      </w:r>
      <w:r w:rsidRPr="003722ED">
        <w:t>modulation</w:t>
      </w:r>
      <w:r>
        <w:t xml:space="preserve">. </w:t>
      </w:r>
      <w:r w:rsidRPr="003722ED">
        <w:t xml:space="preserve"> </w:t>
      </w:r>
      <w:r w:rsidR="000D4944">
        <w:t xml:space="preserve">The Company leverages its product discovery engine to develop novel therapeutics </w:t>
      </w:r>
      <w:r w:rsidR="00520313">
        <w:t xml:space="preserve">to halt </w:t>
      </w:r>
      <w:r w:rsidR="000D4944">
        <w:t xml:space="preserve">and treat fibrotic diseases, </w:t>
      </w:r>
      <w:r w:rsidR="0076645E">
        <w:t xml:space="preserve">eventually </w:t>
      </w:r>
      <w:r w:rsidR="000D4944">
        <w:t xml:space="preserve">preserving organ functions.  </w:t>
      </w:r>
      <w:del w:id="97" w:author="RNA" w:date="2019-05-10T10:16:00Z">
        <w:r w:rsidRPr="0076645E" w:rsidDel="00EA0C2E">
          <w:delText xml:space="preserve">The Company </w:delText>
        </w:r>
      </w:del>
      <w:ins w:id="98" w:author="RNA" w:date="2019-05-10T10:16:00Z">
        <w:r w:rsidR="00EA0C2E">
          <w:t xml:space="preserve">It </w:t>
        </w:r>
      </w:ins>
      <w:r w:rsidR="0076645E" w:rsidRPr="0076645E">
        <w:t>leverages its expertise in TGF-β1 signaling and integrin biology, medicinal chemistry, translational screening technologies, and clinical insights to create tissue-specific inhibitors of fibrotic diseases.  The Company is targeting fibrosis in a variety of organs and conditions.</w:t>
      </w:r>
    </w:p>
    <w:p w14:paraId="2872F4E5" w14:textId="77777777" w:rsidR="00EA0C2E" w:rsidRDefault="00EA0C2E" w:rsidP="00CD0E82">
      <w:pPr>
        <w:pStyle w:val="RNABodyCopy"/>
        <w:keepNext/>
        <w:rPr>
          <w:ins w:id="99" w:author="RNA" w:date="2019-05-10T10:16:00Z"/>
        </w:rPr>
      </w:pPr>
    </w:p>
    <w:p w14:paraId="0A6992A0" w14:textId="62F69304" w:rsidR="00CD0E82" w:rsidRPr="001A0EE6" w:rsidRDefault="0076645E" w:rsidP="00CD0E82">
      <w:pPr>
        <w:pStyle w:val="RNABodyCopy"/>
        <w:keepNext/>
      </w:pPr>
      <w:del w:id="100" w:author="RNA" w:date="2019-05-10T10:16:00Z">
        <w:r w:rsidDel="00EA0C2E">
          <w:delText xml:space="preserve">  </w:delText>
        </w:r>
      </w:del>
      <w:r>
        <w:t>T</w:t>
      </w:r>
      <w:r w:rsidR="00CD0E82" w:rsidRPr="0076645E">
        <w:t>he Company was founded by researchers from UC, San Francisco, with experience in fibrosis biology and small molecule chemistry.</w:t>
      </w:r>
      <w:r w:rsidR="00CD0E82" w:rsidRPr="0076645E">
        <w:rPr>
          <w:rStyle w:val="FootnoteReference"/>
        </w:rPr>
        <w:footnoteReference w:id="4"/>
      </w:r>
      <w:r w:rsidR="00CD0E82" w:rsidRPr="003722ED" w:rsidDel="000174EB">
        <w:t xml:space="preserve"> </w:t>
      </w:r>
    </w:p>
    <w:p w14:paraId="1C59FC5A" w14:textId="3AC6F82A" w:rsidR="00573796" w:rsidRPr="00337478" w:rsidRDefault="00CD0E82" w:rsidP="00573796">
      <w:r w:rsidRPr="003E1AB5" w:rsidDel="00CD0E82">
        <w:t xml:space="preserve"> </w:t>
      </w:r>
    </w:p>
    <w:p w14:paraId="4332CE27" w14:textId="7E2B36B9" w:rsidR="00573796" w:rsidRPr="00565DEF" w:rsidRDefault="00573796" w:rsidP="00557D41">
      <w:pPr>
        <w:pStyle w:val="RNAHeadlineB"/>
        <w:outlineLvl w:val="1"/>
        <w:rPr>
          <w:rFonts w:ascii="Georgia" w:hAnsi="Georgia"/>
        </w:rPr>
      </w:pPr>
      <w:bookmarkStart w:id="101" w:name="_Toc7800717"/>
      <w:bookmarkStart w:id="102" w:name="_Toc432004241"/>
      <w:r w:rsidRPr="00565DEF">
        <w:rPr>
          <w:rFonts w:ascii="Georgia" w:hAnsi="Georgia"/>
        </w:rPr>
        <w:t>Product Pipeline</w:t>
      </w:r>
      <w:bookmarkEnd w:id="101"/>
      <w:r w:rsidRPr="00565DEF">
        <w:rPr>
          <w:rFonts w:ascii="Georgia" w:hAnsi="Georgia"/>
        </w:rPr>
        <w:t xml:space="preserve"> </w:t>
      </w:r>
    </w:p>
    <w:p w14:paraId="31CC2DBD" w14:textId="29943E47" w:rsidR="0076645E" w:rsidRDefault="0076645E" w:rsidP="00DE5618">
      <w:pPr>
        <w:pStyle w:val="RNABodyCopy"/>
        <w:keepNext/>
      </w:pPr>
      <w:r w:rsidRPr="0076645E">
        <w:t xml:space="preserve">The Company combines </w:t>
      </w:r>
      <w:del w:id="103" w:author="RNA" w:date="2019-05-10T10:17:00Z">
        <w:r w:rsidRPr="0076645E" w:rsidDel="00EA0C2E">
          <w:delText xml:space="preserve">the </w:delText>
        </w:r>
      </w:del>
      <w:ins w:id="104" w:author="RNA" w:date="2019-05-10T10:17:00Z">
        <w:r w:rsidR="00EA0C2E">
          <w:t>its</w:t>
        </w:r>
        <w:r w:rsidR="00EA0C2E" w:rsidRPr="0076645E">
          <w:t xml:space="preserve"> </w:t>
        </w:r>
      </w:ins>
      <w:r w:rsidRPr="0076645E">
        <w:t>expertise in TGF-β</w:t>
      </w:r>
      <w:ins w:id="105" w:author="RNA" w:date="2019-05-10T11:01:00Z">
        <w:r w:rsidR="004B3205">
          <w:t>1 signaling</w:t>
        </w:r>
      </w:ins>
      <w:r w:rsidRPr="0076645E">
        <w:t xml:space="preserve"> and integrin biology, medicinal chemistry, </w:t>
      </w:r>
      <w:ins w:id="106" w:author="RNA" w:date="2019-05-10T11:01:00Z">
        <w:r w:rsidR="004B3205">
          <w:t xml:space="preserve">translational </w:t>
        </w:r>
      </w:ins>
      <w:r w:rsidRPr="0076645E">
        <w:t>screening technology, and clinical insight to develop tissue</w:t>
      </w:r>
      <w:r w:rsidR="00136A62">
        <w:t>-</w:t>
      </w:r>
      <w:r w:rsidRPr="0076645E">
        <w:t xml:space="preserve">specific inhibitors of fibrotic diseases.  </w:t>
      </w:r>
      <w:del w:id="107" w:author="RNA" w:date="2019-05-10T10:17:00Z">
        <w:r w:rsidRPr="0076645E" w:rsidDel="00EA0C2E">
          <w:delText xml:space="preserve">The Company’s </w:delText>
        </w:r>
      </w:del>
      <w:ins w:id="108" w:author="RNA" w:date="2019-05-10T10:17:00Z">
        <w:r w:rsidR="00EA0C2E">
          <w:t xml:space="preserve">Its </w:t>
        </w:r>
      </w:ins>
      <w:r w:rsidRPr="0076645E">
        <w:t xml:space="preserve">product engine addresses </w:t>
      </w:r>
      <w:del w:id="109" w:author="RNA" w:date="2019-05-10T11:35:00Z">
        <w:r w:rsidRPr="0076645E" w:rsidDel="009C3A90">
          <w:delText xml:space="preserve">the </w:delText>
        </w:r>
      </w:del>
      <w:ins w:id="110" w:author="RNA" w:date="2019-05-10T11:35:00Z">
        <w:r w:rsidR="009C3A90">
          <w:t xml:space="preserve">patient </w:t>
        </w:r>
      </w:ins>
      <w:r w:rsidRPr="0076645E">
        <w:t xml:space="preserve">needs </w:t>
      </w:r>
      <w:del w:id="111" w:author="RNA" w:date="2019-05-10T11:35:00Z">
        <w:r w:rsidRPr="0076645E" w:rsidDel="009C3A90">
          <w:delText xml:space="preserve">of patients </w:delText>
        </w:r>
      </w:del>
      <w:r w:rsidRPr="0076645E">
        <w:t xml:space="preserve">by targeting fibrosis in a variety of organs and conditions, including </w:t>
      </w:r>
      <w:del w:id="112" w:author="RNA" w:date="2019-05-10T10:17:00Z">
        <w:r w:rsidRPr="0076645E" w:rsidDel="00EA0C2E">
          <w:delText xml:space="preserve">the </w:delText>
        </w:r>
      </w:del>
      <w:r w:rsidRPr="0076645E">
        <w:t>lung</w:t>
      </w:r>
      <w:del w:id="113" w:author="RNA" w:date="2019-05-10T11:36:00Z">
        <w:r w:rsidRPr="0076645E" w:rsidDel="009C3A90">
          <w:delText>s</w:delText>
        </w:r>
      </w:del>
      <w:r w:rsidRPr="0076645E">
        <w:t xml:space="preserve"> (IPF), liver (NASH, cirrhosis, and PSC), kidney (renal fibrosis), skin (scleroderma), heart (cardiac fibrosis) and the gastrointestinal tract (</w:t>
      </w:r>
      <w:r w:rsidR="0012528F" w:rsidRPr="0012528F">
        <w:t xml:space="preserve">stricturing </w:t>
      </w:r>
      <w:r w:rsidRPr="0076645E">
        <w:t>Crohn’s disease).</w:t>
      </w:r>
      <w:r w:rsidRPr="00D6099C">
        <w:rPr>
          <w:rStyle w:val="FootnoteReference"/>
        </w:rPr>
        <w:footnoteReference w:id="5"/>
      </w:r>
    </w:p>
    <w:p w14:paraId="7D0329BE" w14:textId="46109F16" w:rsidR="0076645E" w:rsidRDefault="0076645E" w:rsidP="00DE5618">
      <w:pPr>
        <w:pStyle w:val="RNABodyCopy"/>
        <w:keepNext/>
      </w:pPr>
    </w:p>
    <w:p w14:paraId="06B3F9EB" w14:textId="7F2AC532" w:rsidR="0012528F" w:rsidRDefault="004D139B" w:rsidP="00DE5618">
      <w:pPr>
        <w:pStyle w:val="RNABodyCopy"/>
        <w:keepNext/>
      </w:pPr>
      <w:r>
        <w:t>The Company</w:t>
      </w:r>
      <w:ins w:id="114" w:author="RNA" w:date="2019-05-10T11:37:00Z">
        <w:r w:rsidR="009C3A90">
          <w:t>’s approach</w:t>
        </w:r>
      </w:ins>
      <w:r w:rsidR="003E2324">
        <w:t xml:space="preserve"> </w:t>
      </w:r>
      <w:del w:id="115" w:author="RNA" w:date="2019-05-10T11:37:00Z">
        <w:r w:rsidR="005B415D" w:rsidDel="009C3A90">
          <w:delText xml:space="preserve">incorporates </w:delText>
        </w:r>
      </w:del>
      <w:ins w:id="116" w:author="RNA" w:date="2019-05-10T11:37:00Z">
        <w:r w:rsidR="009C3A90">
          <w:t xml:space="preserve">combines </w:t>
        </w:r>
      </w:ins>
      <w:r w:rsidRPr="004D139B">
        <w:t xml:space="preserve">drug discovery and translational medicine with an understanding of the disease process. </w:t>
      </w:r>
      <w:r w:rsidR="003E2324">
        <w:t xml:space="preserve"> </w:t>
      </w:r>
      <w:del w:id="117" w:author="RNA" w:date="2019-05-10T10:18:00Z">
        <w:r w:rsidR="003E2324" w:rsidDel="00EA0C2E">
          <w:delText xml:space="preserve">The Company </w:delText>
        </w:r>
      </w:del>
      <w:ins w:id="118" w:author="RNA" w:date="2019-05-10T10:18:00Z">
        <w:r w:rsidR="00EA0C2E">
          <w:t xml:space="preserve">It </w:t>
        </w:r>
      </w:ins>
      <w:r w:rsidR="003E2324">
        <w:t xml:space="preserve">examines </w:t>
      </w:r>
      <w:r w:rsidRPr="004D139B">
        <w:t xml:space="preserve">pathological fibrotic human tissue to inform target selection and provide biological evidence for the indications. </w:t>
      </w:r>
      <w:r w:rsidR="003E2324">
        <w:t xml:space="preserve"> </w:t>
      </w:r>
      <w:del w:id="119" w:author="RNA" w:date="2019-05-10T10:18:00Z">
        <w:r w:rsidR="003E2324" w:rsidDel="00EA0C2E">
          <w:delText xml:space="preserve">The Company </w:delText>
        </w:r>
      </w:del>
      <w:ins w:id="120" w:author="RNA" w:date="2019-05-10T10:18:00Z">
        <w:r w:rsidR="00EA0C2E">
          <w:t xml:space="preserve">It </w:t>
        </w:r>
      </w:ins>
      <w:r w:rsidR="003E2324">
        <w:t xml:space="preserve">uses </w:t>
      </w:r>
      <w:r w:rsidRPr="004D139B">
        <w:t xml:space="preserve">fresh human fibrotic disease tissue to test compounds for antifibrotic activity.  This differentiated approach de-risks clinical testing and fuels </w:t>
      </w:r>
      <w:r w:rsidR="003E2324">
        <w:t xml:space="preserve">its </w:t>
      </w:r>
      <w:r w:rsidRPr="004D139B">
        <w:t xml:space="preserve">discovery engine, which </w:t>
      </w:r>
      <w:r w:rsidR="003E2324">
        <w:t xml:space="preserve">can </w:t>
      </w:r>
      <w:r w:rsidRPr="004D139B">
        <w:t>generate at least one novel clinical drug candidate per year.</w:t>
      </w:r>
      <w:r w:rsidR="003E2324">
        <w:rPr>
          <w:rStyle w:val="FootnoteReference"/>
        </w:rPr>
        <w:footnoteReference w:id="6"/>
      </w:r>
    </w:p>
    <w:p w14:paraId="015ABB32" w14:textId="2DA43621" w:rsidR="003E2324" w:rsidRDefault="003E2324" w:rsidP="00DE5618">
      <w:pPr>
        <w:pStyle w:val="RNABodyCopy"/>
        <w:keepNext/>
      </w:pPr>
    </w:p>
    <w:p w14:paraId="0FBD5F1E" w14:textId="57E2195A" w:rsidR="003E2324" w:rsidRDefault="003E2324" w:rsidP="00DE5618">
      <w:pPr>
        <w:pStyle w:val="RNABodyCopy"/>
        <w:keepNext/>
      </w:pPr>
      <w:r>
        <w:t>The Company has a library of more than 4,000 compounds</w:t>
      </w:r>
      <w:r w:rsidR="005B415D">
        <w:t xml:space="preserve"> targeting multiple integrins, developed using its</w:t>
      </w:r>
      <w:ins w:id="124" w:author="RNA" w:date="2019-05-10T11:41:00Z">
        <w:r w:rsidR="009C3A90">
          <w:t xml:space="preserve"> integrin chemistry and</w:t>
        </w:r>
      </w:ins>
      <w:r w:rsidR="005B415D">
        <w:t xml:space="preserve"> screening platform.  As of the Valuation Date</w:t>
      </w:r>
      <w:r w:rsidR="00136A62">
        <w:t>,</w:t>
      </w:r>
      <w:r w:rsidR="005B415D">
        <w:t xml:space="preserve"> the Company has two lead programs </w:t>
      </w:r>
      <w:del w:id="125" w:author="RNA" w:date="2019-05-10T11:42:00Z">
        <w:r w:rsidR="005B415D" w:rsidDel="009C3A90">
          <w:delText xml:space="preserve">with </w:delText>
        </w:r>
      </w:del>
      <w:ins w:id="126" w:author="RNA" w:date="2019-05-10T11:42:00Z">
        <w:r w:rsidR="009C3A90">
          <w:t>targeting</w:t>
        </w:r>
        <w:r w:rsidR="009C3A90">
          <w:t xml:space="preserve"> </w:t>
        </w:r>
      </w:ins>
      <w:r w:rsidR="005B415D">
        <w:t>fibrotic indications in multiple organs:</w:t>
      </w:r>
    </w:p>
    <w:p w14:paraId="56887577" w14:textId="77777777" w:rsidR="0079398B" w:rsidRDefault="0079398B" w:rsidP="00DE5618">
      <w:pPr>
        <w:pStyle w:val="RNABodyCopy"/>
        <w:keepNext/>
      </w:pPr>
    </w:p>
    <w:p w14:paraId="6B998E80" w14:textId="7A01597B" w:rsidR="005B415D" w:rsidRPr="00215FF4" w:rsidRDefault="005B415D" w:rsidP="00AB52B9">
      <w:pPr>
        <w:pStyle w:val="RNABodyCopy-Numbered"/>
        <w:ind w:left="1080" w:hanging="720"/>
      </w:pPr>
      <w:r w:rsidRPr="00E576C3">
        <w:rPr>
          <w:b/>
          <w:rPrChange w:id="127" w:author="Nishant Soni" w:date="2019-05-09T17:20:00Z">
            <w:rPr/>
          </w:rPrChange>
        </w:rPr>
        <w:t>PLN-74809:</w:t>
      </w:r>
      <w:r w:rsidRPr="00215FF4">
        <w:t xml:space="preserve"> </w:t>
      </w:r>
      <w:r w:rsidRPr="007440AB">
        <w:t xml:space="preserve">It is the Company’s lead program </w:t>
      </w:r>
      <w:r w:rsidR="00E038F4">
        <w:t>(</w:t>
      </w:r>
      <w:ins w:id="128" w:author="RNA" w:date="2019-05-10T10:23:00Z">
        <w:r w:rsidR="007419B1">
          <w:t xml:space="preserve">the </w:t>
        </w:r>
      </w:ins>
      <w:r w:rsidR="00E038F4">
        <w:t xml:space="preserve">“Lead </w:t>
      </w:r>
      <w:r w:rsidR="001B3B0A">
        <w:t>P</w:t>
      </w:r>
      <w:r w:rsidR="00E038F4">
        <w:t xml:space="preserve">rogram”) </w:t>
      </w:r>
      <w:ins w:id="129" w:author="RNA" w:date="2019-05-10T11:42:00Z">
        <w:r w:rsidR="009C3A90">
          <w:t xml:space="preserve">targeting </w:t>
        </w:r>
      </w:ins>
      <w:del w:id="130" w:author="RNA" w:date="2019-05-10T11:42:00Z">
        <w:r w:rsidRPr="007440AB" w:rsidDel="009C3A90">
          <w:delText xml:space="preserve">with indications in </w:delText>
        </w:r>
      </w:del>
      <w:r w:rsidRPr="007440AB">
        <w:t>IPF and PSC</w:t>
      </w:r>
      <w:ins w:id="131" w:author="RNA" w:date="2019-05-10T11:42:00Z">
        <w:r w:rsidR="009C3A90">
          <w:t xml:space="preserve"> indication</w:t>
        </w:r>
      </w:ins>
      <w:r w:rsidRPr="007440AB">
        <w:t xml:space="preserve">, currently being evaluated in Phase </w:t>
      </w:r>
      <w:proofErr w:type="spellStart"/>
      <w:r w:rsidRPr="007440AB">
        <w:t>I</w:t>
      </w:r>
      <w:ins w:id="132" w:author="RNA" w:date="2019-05-10T10:24:00Z">
        <w:r w:rsidR="007419B1">
          <w:t>b</w:t>
        </w:r>
      </w:ins>
      <w:proofErr w:type="spellEnd"/>
      <w:r w:rsidRPr="007440AB">
        <w:t xml:space="preserve"> clinical trials</w:t>
      </w:r>
      <w:ins w:id="133" w:author="RNA" w:date="2019-05-10T11:48:00Z">
        <w:r w:rsidR="0077553B">
          <w:t>.</w:t>
        </w:r>
        <w:r w:rsidR="0077553B">
          <w:rPr>
            <w:rStyle w:val="FootnoteReference"/>
          </w:rPr>
          <w:footnoteReference w:id="7"/>
        </w:r>
      </w:ins>
      <w:del w:id="136" w:author="RNA" w:date="2019-05-10T11:48:00Z">
        <w:r w:rsidRPr="007440AB" w:rsidDel="0077553B">
          <w:delText>.</w:delText>
        </w:r>
      </w:del>
      <w:r w:rsidRPr="007440AB">
        <w:t xml:space="preserve">  PLN-74809 is a small-molecule, dual selective inhibitor of αVβ1</w:t>
      </w:r>
      <w:del w:id="137" w:author="RNA" w:date="2019-05-10T11:49:00Z">
        <w:r w:rsidRPr="007440AB" w:rsidDel="0077553B">
          <w:delText xml:space="preserve"> </w:delText>
        </w:r>
      </w:del>
      <w:r w:rsidRPr="007440AB">
        <w:t>/</w:t>
      </w:r>
      <w:del w:id="138" w:author="RNA" w:date="2019-05-10T11:49:00Z">
        <w:r w:rsidRPr="007440AB" w:rsidDel="0077553B">
          <w:delText xml:space="preserve"> </w:delText>
        </w:r>
      </w:del>
      <w:r w:rsidRPr="007440AB">
        <w:t>αVβ6 for IPF and PSC.  These integrins cause upstream activation of TGF-β1 in actively fibrotic tissue.  Inhibition of these integrins will block TGF-β1 activation, thereby preventing the growth of fibrotic tissue within the lung and bile ducts.</w:t>
      </w:r>
      <w:ins w:id="139" w:author="RNA" w:date="2019-05-10T11:55:00Z">
        <w:r w:rsidR="0077553B">
          <w:rPr>
            <w:rStyle w:val="FootnoteReference"/>
          </w:rPr>
          <w:footnoteReference w:id="8"/>
        </w:r>
      </w:ins>
      <w:r w:rsidRPr="007440AB">
        <w:t xml:space="preserve">  </w:t>
      </w:r>
      <w:bookmarkStart w:id="143" w:name="_GoBack"/>
      <w:bookmarkEnd w:id="143"/>
      <w:del w:id="144" w:author="Ayush Mittal" w:date="2019-05-06T17:01:00Z">
        <w:r w:rsidRPr="007440AB">
          <w:delText xml:space="preserve">As of January 3, 2019, the Company </w:delText>
        </w:r>
        <w:r w:rsidR="0031536C" w:rsidRPr="007440AB">
          <w:delText>dosed its first patient with PLN-74809, beginning</w:delText>
        </w:r>
        <w:r w:rsidRPr="007440AB">
          <w:delText xml:space="preserve"> Phase I clinical trials</w:delText>
        </w:r>
        <w:r w:rsidR="0079398B" w:rsidRPr="007440AB">
          <w:rPr>
            <w:rStyle w:val="FootnoteReference"/>
          </w:rPr>
          <w:footnoteReference w:id="9"/>
        </w:r>
        <w:r w:rsidRPr="00215FF4">
          <w:delText>, following FDA- approval of the IND</w:delText>
        </w:r>
        <w:r w:rsidR="0031536C" w:rsidRPr="00215FF4">
          <w:delText xml:space="preserve"> in November 2018</w:delText>
        </w:r>
      </w:del>
      <w:ins w:id="146" w:author="Ayush Mittal" w:date="2019-05-06T17:01:00Z">
        <w:r w:rsidRPr="007440AB">
          <w:t xml:space="preserve">As of </w:t>
        </w:r>
        <w:r w:rsidR="00E038F4">
          <w:t>the Valuation Date</w:t>
        </w:r>
        <w:r w:rsidRPr="007440AB">
          <w:t xml:space="preserve">, the Company </w:t>
        </w:r>
      </w:ins>
      <w:ins w:id="147" w:author="Ayush Mittal" w:date="2019-05-06T17:34:00Z">
        <w:del w:id="148" w:author="RNA" w:date="2019-05-10T11:54:00Z">
          <w:r w:rsidR="00D666AD" w:rsidDel="0077553B">
            <w:delText xml:space="preserve">had </w:delText>
          </w:r>
        </w:del>
      </w:ins>
      <w:ins w:id="149" w:author="Ayush Mittal" w:date="2019-05-06T17:01:00Z">
        <w:r w:rsidR="00E038F4">
          <w:t>completed Phase I studies</w:t>
        </w:r>
        <w:del w:id="150" w:author="RNA" w:date="2019-05-10T11:54:00Z">
          <w:r w:rsidR="00E038F4" w:rsidDel="0077553B">
            <w:delText xml:space="preserve"> for its Lead Program</w:delText>
          </w:r>
        </w:del>
        <w:r w:rsidR="00E038F4">
          <w:t xml:space="preserve">, confirming </w:t>
        </w:r>
      </w:ins>
      <w:ins w:id="151" w:author="Ayush Mittal" w:date="2019-05-06T17:35:00Z">
        <w:r w:rsidR="00D666AD">
          <w:lastRenderedPageBreak/>
          <w:t>a favorable</w:t>
        </w:r>
      </w:ins>
      <w:ins w:id="152" w:author="Ayush Mittal" w:date="2019-05-06T17:34:00Z">
        <w:r w:rsidR="00D666AD">
          <w:t xml:space="preserve"> </w:t>
        </w:r>
      </w:ins>
      <w:ins w:id="153" w:author="Ayush Mittal" w:date="2019-05-06T17:01:00Z">
        <w:r w:rsidR="00E038F4" w:rsidRPr="00E038F4">
          <w:t>pharmacokinetic</w:t>
        </w:r>
        <w:r w:rsidR="00E038F4">
          <w:t xml:space="preserve"> </w:t>
        </w:r>
      </w:ins>
      <w:ins w:id="154" w:author="Ayush Mittal" w:date="2019-05-06T17:35:00Z">
        <w:r w:rsidR="00D666AD">
          <w:t xml:space="preserve">profile </w:t>
        </w:r>
      </w:ins>
      <w:ins w:id="155" w:author="Ayush Mittal" w:date="2019-05-06T17:01:00Z">
        <w:r w:rsidR="00E038F4">
          <w:t xml:space="preserve">and </w:t>
        </w:r>
      </w:ins>
      <w:ins w:id="156" w:author="Ayush Mittal" w:date="2019-05-06T17:35:00Z">
        <w:del w:id="157" w:author="RNA" w:date="2019-05-10T11:54:00Z">
          <w:r w:rsidR="00D666AD" w:rsidDel="0077553B">
            <w:delText xml:space="preserve">favorable </w:delText>
          </w:r>
        </w:del>
      </w:ins>
      <w:ins w:id="158" w:author="Ayush Mittal" w:date="2019-05-06T17:01:00Z">
        <w:r w:rsidR="00E038F4">
          <w:t xml:space="preserve">initial findings.  The Company also </w:t>
        </w:r>
        <w:r w:rsidR="00FD1DE1">
          <w:t xml:space="preserve">completed biological proof-of-concept study and </w:t>
        </w:r>
        <w:del w:id="159" w:author="RNA" w:date="2019-05-10T11:55:00Z">
          <w:r w:rsidR="00FD1DE1" w:rsidDel="0077553B">
            <w:delText xml:space="preserve">confirmed </w:delText>
          </w:r>
        </w:del>
        <w:r w:rsidR="00FD1DE1">
          <w:t xml:space="preserve">biological mechanisms on monkey models.  </w:t>
        </w:r>
      </w:ins>
      <w:ins w:id="160" w:author="Ayush Mittal" w:date="2019-05-06T17:36:00Z">
        <w:r w:rsidR="00D666AD">
          <w:t>Based on the preliminary results, the C</w:t>
        </w:r>
      </w:ins>
      <w:ins w:id="161" w:author="Ayush Mittal" w:date="2019-05-06T17:01:00Z">
        <w:r w:rsidR="00FD1DE1">
          <w:t xml:space="preserve">ompany plans to start </w:t>
        </w:r>
        <w:del w:id="162" w:author="RNA" w:date="2019-05-10T11:55:00Z">
          <w:r w:rsidR="00FD1DE1" w:rsidDel="0077553B">
            <w:delText xml:space="preserve">the </w:delText>
          </w:r>
        </w:del>
        <w:r w:rsidR="00FD1DE1">
          <w:t xml:space="preserve">Phase </w:t>
        </w:r>
        <w:proofErr w:type="spellStart"/>
        <w:r w:rsidR="00FD1DE1">
          <w:t>IIa</w:t>
        </w:r>
        <w:proofErr w:type="spellEnd"/>
        <w:r w:rsidR="00FD1DE1">
          <w:t xml:space="preserve"> study on human models in mid-June 2019</w:t>
        </w:r>
      </w:ins>
      <w:r w:rsidR="000C5920">
        <w:t>;</w:t>
      </w:r>
      <w:r w:rsidR="0031536C" w:rsidRPr="007440AB">
        <w:rPr>
          <w:rStyle w:val="FootnoteReference"/>
        </w:rPr>
        <w:footnoteReference w:id="10"/>
      </w:r>
    </w:p>
    <w:p w14:paraId="7FDA4823" w14:textId="03A66C74" w:rsidR="005B415D" w:rsidRPr="00215FF4" w:rsidRDefault="005B415D" w:rsidP="00AB52B9">
      <w:pPr>
        <w:pStyle w:val="RNABodyCopy-Numbered"/>
        <w:ind w:left="1080" w:hanging="720"/>
      </w:pPr>
      <w:r w:rsidRPr="00E576C3">
        <w:rPr>
          <w:b/>
          <w:rPrChange w:id="165" w:author="Nishant Soni" w:date="2019-05-09T17:20:00Z">
            <w:rPr/>
          </w:rPrChange>
        </w:rPr>
        <w:t>PLN-1474:</w:t>
      </w:r>
      <w:r w:rsidRPr="00215FF4">
        <w:t xml:space="preserve"> </w:t>
      </w:r>
      <w:r w:rsidR="0031536C" w:rsidRPr="00215FF4">
        <w:t xml:space="preserve">It is the second lead </w:t>
      </w:r>
      <w:r w:rsidR="0031536C" w:rsidRPr="007440AB">
        <w:t>program</w:t>
      </w:r>
      <w:ins w:id="166" w:author="Ayush Mittal" w:date="2019-05-06T17:01:00Z">
        <w:r w:rsidR="001B3B0A">
          <w:t xml:space="preserve"> (“Second Lead Program”)</w:t>
        </w:r>
      </w:ins>
      <w:r w:rsidR="0031536C" w:rsidRPr="007440AB">
        <w:t xml:space="preserve"> of the </w:t>
      </w:r>
      <w:r w:rsidR="00020EAC" w:rsidRPr="007440AB">
        <w:t>Company, a selective inhibitor of αVβ1 targeting NASH and liver fibrosis.</w:t>
      </w:r>
      <w:r w:rsidR="00253D1B" w:rsidRPr="007440AB">
        <w:rPr>
          <w:rStyle w:val="FootnoteReference"/>
        </w:rPr>
        <w:t xml:space="preserve"> </w:t>
      </w:r>
      <w:r w:rsidR="00253D1B" w:rsidRPr="007440AB">
        <w:rPr>
          <w:rStyle w:val="FootnoteReference"/>
        </w:rPr>
        <w:footnoteReference w:id="11"/>
      </w:r>
      <w:r w:rsidR="00020EAC" w:rsidRPr="00215FF4">
        <w:t xml:space="preserve">   </w:t>
      </w:r>
      <w:r w:rsidR="00253D1B" w:rsidRPr="007440AB">
        <w:t>On January 10,</w:t>
      </w:r>
      <w:r w:rsidR="00136A62">
        <w:t xml:space="preserve"> </w:t>
      </w:r>
      <w:r w:rsidR="00253D1B" w:rsidRPr="007440AB">
        <w:t>2019, day 3 of JP Morgan Healthcare Conference, t</w:t>
      </w:r>
      <w:r w:rsidR="0079398B" w:rsidRPr="007440AB">
        <w:t xml:space="preserve">he Company </w:t>
      </w:r>
      <w:r w:rsidR="00253D1B" w:rsidRPr="007440AB">
        <w:t>announced preliminary results from it</w:t>
      </w:r>
      <w:r w:rsidR="0079398B" w:rsidRPr="007440AB">
        <w:t xml:space="preserve">s </w:t>
      </w:r>
      <w:r w:rsidR="00253D1B" w:rsidRPr="007440AB">
        <w:t xml:space="preserve">ongoing </w:t>
      </w:r>
      <w:r w:rsidR="002D1474">
        <w:t>pre-</w:t>
      </w:r>
      <w:r w:rsidR="0079398B" w:rsidRPr="007440AB">
        <w:t>IND enabling studies</w:t>
      </w:r>
      <w:r w:rsidR="00253D1B" w:rsidRPr="007440AB">
        <w:t xml:space="preserve"> for PLN-1474</w:t>
      </w:r>
      <w:r w:rsidR="0079398B" w:rsidRPr="007440AB">
        <w:t>.</w:t>
      </w:r>
      <w:r w:rsidR="00253D1B" w:rsidRPr="007440AB">
        <w:t xml:space="preserve">  The Company reported efficacy in animal models of NASH-fibrosis and confirmed potent antifibrotic effects established in human NASH-F4 liver fibrosis tissue. </w:t>
      </w:r>
      <w:r w:rsidR="001B3B0A">
        <w:t xml:space="preserve"> </w:t>
      </w:r>
      <w:ins w:id="167" w:author="Ayush Mittal" w:date="2019-05-06T17:01:00Z">
        <w:r w:rsidR="001B3B0A">
          <w:t xml:space="preserve">Relative to the Previous Valuation, the Company did not find any reliable toxicology data, is repeating its mouse studies, expected to get results by the end of April 2019. </w:t>
        </w:r>
        <w:r w:rsidR="00253D1B" w:rsidRPr="007440AB">
          <w:t xml:space="preserve"> </w:t>
        </w:r>
      </w:ins>
      <w:r w:rsidR="00253D1B" w:rsidRPr="007440AB">
        <w:t xml:space="preserve">The </w:t>
      </w:r>
      <w:r w:rsidR="00136A62">
        <w:t>C</w:t>
      </w:r>
      <w:r w:rsidR="00253D1B" w:rsidRPr="007440AB">
        <w:t>ompany plans to complete its IND filing for PLN-1474 in the third quarter of 2019</w:t>
      </w:r>
      <w:ins w:id="168" w:author="Ayush Mittal" w:date="2019-05-06T17:01:00Z">
        <w:r w:rsidR="001B3B0A">
          <w:t xml:space="preserve">.  The Company also plans to license the Second Program </w:t>
        </w:r>
        <w:r w:rsidR="00466C1D">
          <w:t>to raise additional capital</w:t>
        </w:r>
      </w:ins>
      <w:r w:rsidR="000C5920">
        <w:t>;</w:t>
      </w:r>
      <w:r w:rsidR="0079398B" w:rsidRPr="007440AB">
        <w:rPr>
          <w:rStyle w:val="FootnoteReference"/>
        </w:rPr>
        <w:footnoteReference w:id="12"/>
      </w:r>
    </w:p>
    <w:p w14:paraId="5BC4B91E" w14:textId="7264CAB0" w:rsidR="0079398B" w:rsidRPr="00215FF4" w:rsidRDefault="0032002C" w:rsidP="00AB52B9">
      <w:pPr>
        <w:pStyle w:val="RNABodyCopy-Numbered"/>
        <w:ind w:left="1080" w:hanging="720"/>
      </w:pPr>
      <w:r w:rsidRPr="00E576C3">
        <w:rPr>
          <w:b/>
          <w:rPrChange w:id="169" w:author="Nishant Soni" w:date="2019-05-09T17:20:00Z">
            <w:rPr/>
          </w:rPrChange>
        </w:rPr>
        <w:t>Other Programs:</w:t>
      </w:r>
      <w:r w:rsidRPr="00215FF4">
        <w:t xml:space="preserve"> </w:t>
      </w:r>
      <w:r w:rsidR="0079398B" w:rsidRPr="00215FF4">
        <w:t xml:space="preserve">The Company is also </w:t>
      </w:r>
      <w:r w:rsidR="0079398B" w:rsidRPr="007440AB">
        <w:t>developing small molecules to selectively target transcriptional regulation of EMT, a process that is induced by TGF-β1.  The Company aims to target multiple fibrotic diseases through novel mechanisms, by selectively targeting EMT</w:t>
      </w:r>
      <w:r w:rsidR="00466C1D">
        <w:t>;</w:t>
      </w:r>
      <w:r w:rsidR="00466C1D" w:rsidRPr="007440AB">
        <w:rPr>
          <w:rStyle w:val="FootnoteReference"/>
        </w:rPr>
        <w:footnoteReference w:id="13"/>
      </w:r>
      <w:del w:id="170" w:author="Ayush Mittal" w:date="2019-05-06T17:01:00Z">
        <w:r w:rsidR="00A36ADC">
          <w:delText xml:space="preserve"> and</w:delText>
        </w:r>
      </w:del>
    </w:p>
    <w:p w14:paraId="677B6693" w14:textId="2A25F8E7" w:rsidR="0032002C" w:rsidRPr="00215FF4" w:rsidRDefault="0079398B" w:rsidP="00AB52B9">
      <w:pPr>
        <w:pStyle w:val="RNABodyCopy-Numbered"/>
        <w:ind w:left="1080" w:hanging="720"/>
      </w:pPr>
      <w:r w:rsidRPr="00E576C3">
        <w:rPr>
          <w:b/>
          <w:rPrChange w:id="171" w:author="Nishant Soni" w:date="2019-05-09T17:20:00Z">
            <w:rPr/>
          </w:rPrChange>
        </w:rPr>
        <w:t>Undisclosed Pipeline:</w:t>
      </w:r>
      <w:r w:rsidRPr="00215FF4">
        <w:t xml:space="preserve"> </w:t>
      </w:r>
      <w:r w:rsidR="0032002C" w:rsidRPr="00215FF4">
        <w:t>T</w:t>
      </w:r>
      <w:r w:rsidR="0032002C" w:rsidRPr="007440AB">
        <w:t>he Company has additional programs in IPF leveraging a tissue-specific approach to modulating TGF-β1 activation.  The Company noted that epithelial cells and fibroblasts have emerged as principal players in fibrosis pathophysiology.  The Company’s animal models confirm that targeted TGF-β1 activation in epithelial cells may have therapeutic applications.</w:t>
      </w:r>
      <w:r w:rsidRPr="007440AB">
        <w:rPr>
          <w:rStyle w:val="FootnoteReference"/>
        </w:rPr>
        <w:footnoteReference w:id="14"/>
      </w:r>
      <w:r w:rsidR="0032002C" w:rsidRPr="00215FF4">
        <w:t xml:space="preserve"> </w:t>
      </w:r>
    </w:p>
    <w:p w14:paraId="25EA248F" w14:textId="5E7B9A9E" w:rsidR="00253D1B" w:rsidRDefault="00253D1B" w:rsidP="00A42EEC">
      <w:pPr>
        <w:pStyle w:val="RNABodyCopy-Numbered"/>
        <w:numPr>
          <w:ilvl w:val="0"/>
          <w:numId w:val="0"/>
        </w:numPr>
        <w:ind w:left="1080"/>
      </w:pPr>
    </w:p>
    <w:p w14:paraId="3DF08833" w14:textId="46E775F1" w:rsidR="00253D1B" w:rsidDel="007419B1" w:rsidRDefault="007419B1" w:rsidP="00253D1B">
      <w:pPr>
        <w:pStyle w:val="RNABodyCopy"/>
        <w:jc w:val="center"/>
        <w:rPr>
          <w:del w:id="172" w:author="RNA" w:date="2019-05-10T10:27:00Z"/>
          <w:i/>
          <w:noProof/>
        </w:rPr>
      </w:pPr>
      <w:r w:rsidRPr="00A42EEC">
        <w:rPr>
          <w:i/>
          <w:noProof/>
        </w:rPr>
        <w:drawing>
          <wp:anchor distT="0" distB="0" distL="114300" distR="114300" simplePos="0" relativeHeight="251676672" behindDoc="1" locked="0" layoutInCell="1" allowOverlap="1" wp14:anchorId="6866C2C0" wp14:editId="46DA9905">
            <wp:simplePos x="0" y="0"/>
            <wp:positionH relativeFrom="margin">
              <wp:posOffset>209550</wp:posOffset>
            </wp:positionH>
            <wp:positionV relativeFrom="paragraph">
              <wp:posOffset>278130</wp:posOffset>
            </wp:positionV>
            <wp:extent cx="6400800" cy="2526030"/>
            <wp:effectExtent l="19050" t="19050" r="19050" b="26670"/>
            <wp:wrapTight wrapText="bothSides">
              <wp:wrapPolygon edited="0">
                <wp:start x="-64" y="-163"/>
                <wp:lineTo x="-64" y="21665"/>
                <wp:lineTo x="21600" y="21665"/>
                <wp:lineTo x="21600" y="-163"/>
                <wp:lineTo x="-64" y="-163"/>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400800" cy="252603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r w:rsidR="00253D1B" w:rsidRPr="00A42EEC">
        <w:rPr>
          <w:i/>
        </w:rPr>
        <w:t>Figure 1: Product Pipeline and Development Timeline</w:t>
      </w:r>
    </w:p>
    <w:p w14:paraId="11D729BF" w14:textId="2788051C" w:rsidR="00020EAC" w:rsidRPr="00A42EEC" w:rsidRDefault="00020EAC" w:rsidP="007419B1">
      <w:pPr>
        <w:pStyle w:val="RNABodyCopy"/>
        <w:jc w:val="center"/>
        <w:rPr>
          <w:i/>
        </w:rPr>
        <w:pPrChange w:id="173" w:author="RNA" w:date="2019-05-10T10:27:00Z">
          <w:pPr>
            <w:pStyle w:val="RNABodyCopy"/>
            <w:jc w:val="center"/>
          </w:pPr>
        </w:pPrChange>
      </w:pPr>
    </w:p>
    <w:p w14:paraId="08FC7921" w14:textId="77777777" w:rsidR="00573796" w:rsidRPr="00565DEF" w:rsidRDefault="00573796" w:rsidP="00557D41">
      <w:pPr>
        <w:pStyle w:val="RNAHeadlineB"/>
        <w:outlineLvl w:val="1"/>
        <w:rPr>
          <w:rFonts w:ascii="Georgia" w:hAnsi="Georgia"/>
        </w:rPr>
      </w:pPr>
      <w:bookmarkStart w:id="174" w:name="_Toc7800718"/>
      <w:r w:rsidRPr="00565DEF">
        <w:rPr>
          <w:rFonts w:ascii="Georgia" w:hAnsi="Georgia"/>
        </w:rPr>
        <w:lastRenderedPageBreak/>
        <w:t>Recent Developments</w:t>
      </w:r>
      <w:bookmarkEnd w:id="174"/>
    </w:p>
    <w:p w14:paraId="3EA00AF3" w14:textId="77777777" w:rsidR="00A25975" w:rsidRPr="00A42EEC" w:rsidRDefault="00F674F2" w:rsidP="00A42EEC">
      <w:pPr>
        <w:pStyle w:val="RNABodyCopy-Numbered"/>
        <w:numPr>
          <w:ilvl w:val="0"/>
          <w:numId w:val="56"/>
        </w:numPr>
        <w:ind w:left="1080" w:hanging="720"/>
        <w:rPr>
          <w:del w:id="175" w:author="Ayush Mittal" w:date="2019-05-06T17:01:00Z"/>
        </w:rPr>
      </w:pPr>
      <w:r>
        <w:t xml:space="preserve">On </w:t>
      </w:r>
      <w:del w:id="176" w:author="Ayush Mittal" w:date="2019-05-06T17:01:00Z">
        <w:r w:rsidR="00A25975" w:rsidRPr="00585845">
          <w:delText>January 3</w:delText>
        </w:r>
      </w:del>
      <w:ins w:id="177" w:author="Ayush Mittal" w:date="2019-05-06T17:01:00Z">
        <w:r>
          <w:t>March 28</w:t>
        </w:r>
      </w:ins>
      <w:r>
        <w:t xml:space="preserve">, 2019, the Company </w:t>
      </w:r>
      <w:del w:id="178" w:author="Ayush Mittal" w:date="2019-05-06T17:01:00Z">
        <w:r w:rsidR="00585845" w:rsidRPr="00585845">
          <w:delText xml:space="preserve">announced dosing the first cohort of subjects in Phase </w:delText>
        </w:r>
        <w:r w:rsidR="00136A62">
          <w:delText>I</w:delText>
        </w:r>
        <w:r w:rsidR="00585845" w:rsidRPr="00585845">
          <w:delText xml:space="preserve"> clinical study evaluating the safety, tolerability, pharmacodynamics</w:delText>
        </w:r>
        <w:r w:rsidR="00136A62">
          <w:delText>,</w:delText>
        </w:r>
        <w:r w:rsidR="00585845" w:rsidRPr="00585845">
          <w:delText xml:space="preserve"> and pharmacokinetics of antifibrotic agent PLN-74809</w:delText>
        </w:r>
        <w:r w:rsidR="00A25975" w:rsidRPr="00585845">
          <w:delText>;</w:delText>
        </w:r>
        <w:r w:rsidR="00A25975" w:rsidRPr="00A42EEC">
          <w:rPr>
            <w:rStyle w:val="FootnoteReference"/>
          </w:rPr>
          <w:delText xml:space="preserve"> </w:delText>
        </w:r>
        <w:r w:rsidR="00A25975" w:rsidRPr="00585845">
          <w:rPr>
            <w:rStyle w:val="FootnoteReference"/>
            <w:b/>
          </w:rPr>
          <w:footnoteReference w:id="15"/>
        </w:r>
      </w:del>
    </w:p>
    <w:p w14:paraId="1CD0E119" w14:textId="77777777" w:rsidR="00A25975" w:rsidRPr="00A42EEC" w:rsidRDefault="00A25975" w:rsidP="00A42EEC">
      <w:pPr>
        <w:pStyle w:val="RNABodyCopy-Numbered"/>
        <w:ind w:left="1080" w:hanging="720"/>
        <w:rPr>
          <w:del w:id="180" w:author="Ayush Mittal" w:date="2019-05-06T17:01:00Z"/>
        </w:rPr>
      </w:pPr>
      <w:del w:id="181" w:author="Ayush Mittal" w:date="2019-05-06T17:01:00Z">
        <w:r w:rsidRPr="00585845">
          <w:delText>On January 3, 2019, the Company appointed Dr. Keith Cummings, M.D., MBA as the Chief Financial Officer (“CFO”) and Dr. Eduard Gorina, M.D. as the Vice President (“VP”), clinical development;</w:delText>
        </w:r>
        <w:r w:rsidRPr="00585845">
          <w:rPr>
            <w:rStyle w:val="FootnoteReference"/>
            <w:b/>
          </w:rPr>
          <w:delText xml:space="preserve"> </w:delText>
        </w:r>
        <w:r w:rsidRPr="00585845">
          <w:rPr>
            <w:rStyle w:val="FootnoteReference"/>
            <w:b/>
          </w:rPr>
          <w:footnoteReference w:id="16"/>
        </w:r>
      </w:del>
    </w:p>
    <w:p w14:paraId="1458473D" w14:textId="77777777" w:rsidR="000B33B2" w:rsidRPr="00215FF4" w:rsidRDefault="000B33B2" w:rsidP="00A42EEC">
      <w:pPr>
        <w:pStyle w:val="RNABodyCopy-Numbered"/>
        <w:ind w:left="1080" w:hanging="720"/>
        <w:rPr>
          <w:del w:id="183" w:author="Ayush Mittal" w:date="2019-05-06T17:01:00Z"/>
        </w:rPr>
      </w:pPr>
      <w:del w:id="184" w:author="Ayush Mittal" w:date="2019-05-06T17:01:00Z">
        <w:r w:rsidRPr="00A42EEC">
          <w:delText xml:space="preserve">On November 20, 2018, the Company announced </w:delText>
        </w:r>
        <w:r w:rsidRPr="00215FF4">
          <w:delText>orphan drug designation for its anti-fibrotic lead compound, PLN-74809, for the treatment of PSC</w:delText>
        </w:r>
        <w:r w:rsidR="00A25975" w:rsidRPr="00215FF4">
          <w:delText>;</w:delText>
        </w:r>
        <w:r w:rsidRPr="00A42EEC">
          <w:rPr>
            <w:rStyle w:val="FootnoteReference"/>
          </w:rPr>
          <w:footnoteReference w:id="17"/>
        </w:r>
      </w:del>
    </w:p>
    <w:p w14:paraId="11046DF6" w14:textId="77777777" w:rsidR="000B33B2" w:rsidRPr="00585845" w:rsidRDefault="000B33B2" w:rsidP="00A42EEC">
      <w:pPr>
        <w:pStyle w:val="RNABodyCopy-Numbered"/>
        <w:ind w:left="1080" w:hanging="720"/>
        <w:rPr>
          <w:del w:id="186" w:author="Ayush Mittal" w:date="2019-05-06T17:01:00Z"/>
        </w:rPr>
      </w:pPr>
      <w:del w:id="187" w:author="Ayush Mittal" w:date="2019-05-06T17:01:00Z">
        <w:r w:rsidRPr="00585845">
          <w:delText xml:space="preserve">On November 9, 2018, the Company </w:delText>
        </w:r>
      </w:del>
      <w:r w:rsidR="00F674F2" w:rsidRPr="00F674F2">
        <w:t>present</w:t>
      </w:r>
      <w:r w:rsidR="00F674F2">
        <w:t>ed</w:t>
      </w:r>
      <w:r w:rsidR="00F674F2" w:rsidRPr="00F674F2">
        <w:t xml:space="preserve"> </w:t>
      </w:r>
      <w:del w:id="188" w:author="Ayush Mittal" w:date="2019-05-06T17:01:00Z">
        <w:r w:rsidRPr="00585845">
          <w:delText xml:space="preserve">preclinical </w:delText>
        </w:r>
      </w:del>
      <w:r w:rsidR="00F674F2" w:rsidRPr="00F674F2">
        <w:t xml:space="preserve">in vivo data </w:t>
      </w:r>
      <w:del w:id="189" w:author="Ayush Mittal" w:date="2019-05-06T17:01:00Z">
        <w:r w:rsidRPr="00585845">
          <w:delText>for NASH and PSC</w:delText>
        </w:r>
      </w:del>
      <w:ins w:id="190" w:author="Ayush Mittal" w:date="2019-05-06T17:01:00Z">
        <w:r w:rsidR="00F674F2" w:rsidRPr="00F674F2">
          <w:t>highlighting PLN-1474 for fibrotic liver diseases in an oral presentation</w:t>
        </w:r>
      </w:ins>
      <w:r w:rsidR="00F674F2" w:rsidRPr="00F674F2">
        <w:t xml:space="preserve"> at </w:t>
      </w:r>
      <w:del w:id="191" w:author="Ayush Mittal" w:date="2019-05-06T17:01:00Z">
        <w:r w:rsidRPr="00585845">
          <w:delText>the</w:delText>
        </w:r>
      </w:del>
      <w:ins w:id="192" w:author="Ayush Mittal" w:date="2019-05-06T17:01:00Z">
        <w:r w:rsidR="00F674F2" w:rsidRPr="00F674F2">
          <w:t>The International</w:t>
        </w:r>
      </w:ins>
      <w:r w:rsidR="00F674F2" w:rsidRPr="00F674F2">
        <w:t xml:space="preserve"> Liver </w:t>
      </w:r>
      <w:del w:id="193" w:author="Ayush Mittal" w:date="2019-05-06T17:01:00Z">
        <w:r w:rsidRPr="00585845">
          <w:delText>Meeting</w:delText>
        </w:r>
      </w:del>
      <w:ins w:id="194" w:author="Ayush Mittal" w:date="2019-05-06T17:01:00Z">
        <w:r w:rsidR="00F674F2" w:rsidRPr="00F674F2">
          <w:t>Congress™ 2019</w:t>
        </w:r>
      </w:ins>
      <w:r w:rsidR="00F674F2" w:rsidRPr="00F674F2">
        <w:t xml:space="preserve"> hosted by the </w:t>
      </w:r>
      <w:del w:id="195" w:author="Ayush Mittal" w:date="2019-05-06T17:01:00Z">
        <w:r w:rsidRPr="00585845">
          <w:delText>American</w:delText>
        </w:r>
      </w:del>
      <w:ins w:id="196" w:author="Ayush Mittal" w:date="2019-05-06T17:01:00Z">
        <w:r w:rsidR="00F674F2" w:rsidRPr="00F674F2">
          <w:t>European</w:t>
        </w:r>
      </w:ins>
      <w:r w:rsidR="00F674F2" w:rsidRPr="00F674F2">
        <w:t xml:space="preserve"> Association for the Study of </w:t>
      </w:r>
      <w:ins w:id="197" w:author="Ayush Mittal" w:date="2019-05-06T17:01:00Z">
        <w:r w:rsidR="00F674F2" w:rsidRPr="00F674F2">
          <w:t xml:space="preserve">the </w:t>
        </w:r>
      </w:ins>
      <w:r w:rsidR="00F674F2" w:rsidRPr="00F674F2">
        <w:t xml:space="preserve">Liver </w:t>
      </w:r>
      <w:del w:id="198" w:author="Ayush Mittal" w:date="2019-05-06T17:01:00Z">
        <w:r w:rsidRPr="00585845">
          <w:delText>Diseases.</w:delText>
        </w:r>
        <w:r w:rsidR="00A25975" w:rsidRPr="00585845">
          <w:rPr>
            <w:rStyle w:val="FootnoteReference"/>
            <w:b/>
          </w:rPr>
          <w:footnoteReference w:id="18"/>
        </w:r>
      </w:del>
      <w:ins w:id="200" w:author="Ayush Mittal" w:date="2019-05-06T17:01:00Z">
        <w:r w:rsidR="00F674F2" w:rsidRPr="00F674F2">
          <w:t>(</w:t>
        </w:r>
        <w:r w:rsidR="000174F5">
          <w:t>“</w:t>
        </w:r>
        <w:r w:rsidR="00F674F2" w:rsidRPr="00F674F2">
          <w:t>EASL</w:t>
        </w:r>
        <w:r w:rsidR="000174F5">
          <w:t>”</w:t>
        </w:r>
        <w:r w:rsidR="00F674F2" w:rsidRPr="00F674F2">
          <w:t>).</w:t>
        </w:r>
      </w:ins>
      <w:r w:rsidR="000174F5">
        <w:t xml:space="preserve">  The Company </w:t>
      </w:r>
      <w:del w:id="201" w:author="Ayush Mittal" w:date="2019-05-06T17:01:00Z">
        <w:r w:rsidRPr="00585845">
          <w:delText>noted that:</w:delText>
        </w:r>
      </w:del>
    </w:p>
    <w:p w14:paraId="01A1B6AA" w14:textId="77777777" w:rsidR="000B33B2" w:rsidRPr="00585845" w:rsidRDefault="000B33B2" w:rsidP="00A42EEC">
      <w:pPr>
        <w:pStyle w:val="RNABodyCopy-2ndABClist"/>
        <w:rPr>
          <w:del w:id="202" w:author="Ayush Mittal" w:date="2019-05-06T17:01:00Z"/>
        </w:rPr>
      </w:pPr>
      <w:del w:id="203" w:author="Ayush Mittal" w:date="2019-05-06T17:01:00Z">
        <w:r w:rsidRPr="00585845">
          <w:delText>Inhibition</w:delText>
        </w:r>
      </w:del>
      <w:ins w:id="204" w:author="Ayush Mittal" w:date="2019-05-06T17:01:00Z">
        <w:r w:rsidR="000174F5">
          <w:t xml:space="preserve">reported </w:t>
        </w:r>
        <w:r w:rsidR="000174F5" w:rsidRPr="000174F5">
          <w:t>a prominent role</w:t>
        </w:r>
      </w:ins>
      <w:r w:rsidR="000174F5" w:rsidRPr="000174F5">
        <w:t xml:space="preserve"> of </w:t>
      </w:r>
      <w:del w:id="205" w:author="Ayush Mittal" w:date="2019-05-06T17:01:00Z">
        <w:r w:rsidRPr="00585845">
          <w:delText>αVβ1-mediated</w:delText>
        </w:r>
      </w:del>
      <w:ins w:id="206" w:author="Ayush Mittal" w:date="2019-05-06T17:01:00Z">
        <w:r w:rsidR="000174F5" w:rsidRPr="000174F5">
          <w:t>αvβ1 in TGF-β</w:t>
        </w:r>
      </w:ins>
      <w:r w:rsidR="000174F5" w:rsidRPr="000174F5">
        <w:t xml:space="preserve"> activation </w:t>
      </w:r>
      <w:del w:id="207" w:author="Ayush Mittal" w:date="2019-05-06T17:01:00Z">
        <w:r w:rsidRPr="00585845">
          <w:delText xml:space="preserve">of TGF-β significantly reduced CCl4-induced </w:delText>
        </w:r>
      </w:del>
      <w:ins w:id="208" w:author="Ayush Mittal" w:date="2019-05-06T17:01:00Z">
        <w:r w:rsidR="000174F5" w:rsidRPr="000174F5">
          <w:t xml:space="preserve">in </w:t>
        </w:r>
      </w:ins>
      <w:r w:rsidR="000174F5" w:rsidRPr="000174F5">
        <w:t>liver fibrosis</w:t>
      </w:r>
      <w:del w:id="209" w:author="Ayush Mittal" w:date="2019-05-06T17:01:00Z">
        <w:r w:rsidRPr="00585845">
          <w:delText xml:space="preserve">, </w:delText>
        </w:r>
        <w:r w:rsidR="00A25975" w:rsidRPr="00585845">
          <w:delText xml:space="preserve">thus </w:delText>
        </w:r>
        <w:r w:rsidRPr="00585845">
          <w:delText>warranting further evaluation</w:delText>
        </w:r>
        <w:r w:rsidR="00A25975" w:rsidRPr="00585845">
          <w:delText>;</w:delText>
        </w:r>
        <w:r w:rsidRPr="00585845">
          <w:rPr>
            <w:rStyle w:val="FootnoteReference"/>
          </w:rPr>
          <w:footnoteReference w:id="19"/>
        </w:r>
        <w:r w:rsidR="00A25975" w:rsidRPr="00585845">
          <w:delText xml:space="preserve"> and</w:delText>
        </w:r>
      </w:del>
    </w:p>
    <w:p w14:paraId="33E957F9" w14:textId="77777777" w:rsidR="000B33B2" w:rsidRPr="00585845" w:rsidRDefault="00A25975" w:rsidP="00A42EEC">
      <w:pPr>
        <w:pStyle w:val="RNABodyCopy-2ndABClist"/>
        <w:rPr>
          <w:del w:id="211" w:author="Ayush Mittal" w:date="2019-05-06T17:01:00Z"/>
        </w:rPr>
      </w:pPr>
      <w:del w:id="212" w:author="Ayush Mittal" w:date="2019-05-06T17:01:00Z">
        <w:r w:rsidRPr="00585845">
          <w:delText>Partial inhibition of αVβ6 is enough to potently reduce fibrosis in the Mdr2−/− mouse, and that pan RGD integrin inhibitors may present previously unanticipated risks of exacerbated inflammation in the setting of cholestatic liver disease</w:delText>
        </w:r>
        <w:r w:rsidR="00585845">
          <w:delText>;</w:delText>
        </w:r>
        <w:r w:rsidRPr="00585845">
          <w:rPr>
            <w:rStyle w:val="FootnoteReference"/>
          </w:rPr>
          <w:footnoteReference w:id="20"/>
        </w:r>
        <w:r w:rsidR="00585845">
          <w:delText xml:space="preserve"> </w:delText>
        </w:r>
      </w:del>
    </w:p>
    <w:p w14:paraId="0A976198" w14:textId="77777777" w:rsidR="00A25975" w:rsidRPr="00460971" w:rsidRDefault="00A25975" w:rsidP="00A42EEC">
      <w:pPr>
        <w:pStyle w:val="RNABodyCopy-Numbered"/>
        <w:ind w:left="1080" w:hanging="720"/>
        <w:rPr>
          <w:del w:id="214" w:author="Ayush Mittal" w:date="2019-05-06T17:01:00Z"/>
        </w:rPr>
      </w:pPr>
      <w:del w:id="215" w:author="Ayush Mittal" w:date="2019-05-06T17:01:00Z">
        <w:r w:rsidRPr="00215FF4">
          <w:delText xml:space="preserve">On </w:delText>
        </w:r>
        <w:r w:rsidRPr="00460971">
          <w:delText xml:space="preserve">November 9, 2018, the Company announced a multi-year joint research collaboration with Cleveland Clinic to accelerate the discovery of potential disease targets for gastrointestinal fibrosis. </w:delText>
        </w:r>
        <w:r w:rsidRPr="00A42EEC">
          <w:delText xml:space="preserve"> Under the terms of the agreement</w:delText>
        </w:r>
        <w:r w:rsidR="00136A62">
          <w:delText>,</w:delText>
        </w:r>
        <w:r w:rsidRPr="00A42EEC">
          <w:delText xml:space="preserve"> the Company will collaborate with Florian Rieder, M.D. and colleagues, </w:delText>
        </w:r>
        <w:r w:rsidR="0069364C" w:rsidRPr="0057667E">
          <w:delText>gaining</w:delText>
        </w:r>
        <w:r w:rsidRPr="00A42EEC">
          <w:delText xml:space="preserve"> new insights into the mechanisms of intestinal fibrogenesis.  The collaborators will utilize primary human cells, tissues</w:delText>
        </w:r>
        <w:r w:rsidR="00136A62">
          <w:delText>,</w:delText>
        </w:r>
        <w:r w:rsidRPr="00A42EEC">
          <w:delText xml:space="preserve"> and organ culture systems as well as novel animal models of intestinal fibrosis to identify and validate new druggable targets for fibrosis of the gut that</w:delText>
        </w:r>
      </w:del>
      <w:ins w:id="216" w:author="Ayush Mittal" w:date="2019-05-06T17:01:00Z">
        <w:r w:rsidR="000174F5" w:rsidRPr="000174F5">
          <w:t>.</w:t>
        </w:r>
        <w:r w:rsidR="000174F5">
          <w:t xml:space="preserve">  The</w:t>
        </w:r>
      </w:ins>
      <w:r w:rsidR="000174F5">
        <w:t xml:space="preserve"> results from </w:t>
      </w:r>
      <w:del w:id="217" w:author="Ayush Mittal" w:date="2019-05-06T17:01:00Z">
        <w:r w:rsidRPr="00A42EEC">
          <w:delText>conditions such as Crohn’s disease</w:delText>
        </w:r>
        <w:r w:rsidR="00585845" w:rsidRPr="00460971">
          <w:delText>;</w:delText>
        </w:r>
        <w:r w:rsidRPr="00A42EEC">
          <w:rPr>
            <w:rStyle w:val="FootnoteReference"/>
          </w:rPr>
          <w:footnoteReference w:id="21"/>
        </w:r>
        <w:r w:rsidR="00585845" w:rsidRPr="00460971">
          <w:delText xml:space="preserve"> and</w:delText>
        </w:r>
      </w:del>
    </w:p>
    <w:p w14:paraId="6B62D2C2" w14:textId="3D5228FD" w:rsidR="00F674F2" w:rsidRDefault="000B33B2">
      <w:pPr>
        <w:pStyle w:val="RNABodyCopy-Numbered"/>
        <w:numPr>
          <w:ilvl w:val="0"/>
          <w:numId w:val="56"/>
        </w:numPr>
        <w:ind w:left="1080" w:hanging="720"/>
        <w:pPrChange w:id="219" w:author="Ayush Mittal" w:date="2019-05-06T17:01:00Z">
          <w:pPr>
            <w:pStyle w:val="RNABodyCopy-Numbered"/>
            <w:ind w:left="1080" w:hanging="720"/>
          </w:pPr>
        </w:pPrChange>
      </w:pPr>
      <w:del w:id="220" w:author="Ayush Mittal" w:date="2019-05-06T17:01:00Z">
        <w:r w:rsidRPr="00A42EEC">
          <w:delText xml:space="preserve">On August 6, 2018, the Company announced </w:delText>
        </w:r>
        <w:r w:rsidRPr="00460971">
          <w:delText>orphan drug designation for its anti-</w:delText>
        </w:r>
      </w:del>
      <w:ins w:id="221" w:author="Ayush Mittal" w:date="2019-05-06T17:01:00Z">
        <w:r w:rsidR="000174F5">
          <w:t xml:space="preserve">the preclinical studies </w:t>
        </w:r>
        <w:r w:rsidR="000174F5" w:rsidRPr="000174F5">
          <w:t>demonstrate a significant reduction in SMAD3</w:t>
        </w:r>
        <w:r w:rsidR="000174F5">
          <w:rPr>
            <w:rStyle w:val="FootnoteReference"/>
          </w:rPr>
          <w:footnoteReference w:id="22"/>
        </w:r>
        <w:r w:rsidR="000174F5">
          <w:t xml:space="preserve"> (</w:t>
        </w:r>
        <w:r w:rsidR="000174F5" w:rsidRPr="000174F5">
          <w:t xml:space="preserve"> phosphorylation (a marker of TGF-β activation), </w:t>
        </w:r>
      </w:ins>
      <w:r w:rsidR="000174F5" w:rsidRPr="000174F5">
        <w:t xml:space="preserve">fibrotic </w:t>
      </w:r>
      <w:del w:id="223" w:author="Ayush Mittal" w:date="2019-05-06T17:01:00Z">
        <w:r w:rsidRPr="00460971">
          <w:delText>lead compound, PLN-74809, for the treatment of IPF</w:delText>
        </w:r>
        <w:r w:rsidRPr="00A42EEC">
          <w:delText>.</w:delText>
        </w:r>
        <w:r w:rsidRPr="00A42EEC">
          <w:rPr>
            <w:rStyle w:val="FootnoteReference"/>
          </w:rPr>
          <w:delText xml:space="preserve"> </w:delText>
        </w:r>
      </w:del>
      <w:ins w:id="224" w:author="Ayush Mittal" w:date="2019-05-06T17:01:00Z">
        <w:r w:rsidR="000174F5" w:rsidRPr="000174F5">
          <w:t>gene expression and liver collagen content.</w:t>
        </w:r>
      </w:ins>
      <w:ins w:id="225" w:author="Ayush Mittal" w:date="2019-05-06T17:33:00Z">
        <w:r w:rsidR="001E3D8B">
          <w:t xml:space="preserve"> </w:t>
        </w:r>
      </w:ins>
      <w:ins w:id="226" w:author="Ayush Mittal" w:date="2019-05-06T17:01:00Z">
        <w:r w:rsidR="00F674F2">
          <w:t>;</w:t>
        </w:r>
      </w:ins>
      <w:r w:rsidR="00F674F2">
        <w:rPr>
          <w:rStyle w:val="FootnoteReference"/>
        </w:rPr>
        <w:footnoteReference w:id="23"/>
      </w:r>
    </w:p>
    <w:p w14:paraId="660C996B" w14:textId="576E682A" w:rsidR="00F674F2" w:rsidRDefault="00F674F2" w:rsidP="00A42EEC">
      <w:pPr>
        <w:pStyle w:val="RNABodyCopy-Numbered"/>
        <w:numPr>
          <w:ilvl w:val="0"/>
          <w:numId w:val="56"/>
        </w:numPr>
        <w:ind w:left="1080" w:hanging="720"/>
        <w:rPr>
          <w:ins w:id="233" w:author="Ayush Mittal" w:date="2019-05-06T17:01:00Z"/>
        </w:rPr>
      </w:pPr>
      <w:ins w:id="234" w:author="Ayush Mittal" w:date="2019-05-06T17:01:00Z">
        <w:r>
          <w:t xml:space="preserve">On March 14, 2019, the Company appointed Mr. </w:t>
        </w:r>
        <w:r w:rsidRPr="00F674F2">
          <w:t>Smital Shah</w:t>
        </w:r>
        <w:r>
          <w:t>, to its board of directors as an independent director;</w:t>
        </w:r>
        <w:r>
          <w:rPr>
            <w:rStyle w:val="FootnoteReference"/>
          </w:rPr>
          <w:footnoteReference w:id="24"/>
        </w:r>
      </w:ins>
    </w:p>
    <w:p w14:paraId="5D372D43" w14:textId="77777777" w:rsidR="0071530C" w:rsidRPr="00DE5618" w:rsidRDefault="0071530C" w:rsidP="00573796">
      <w:pPr>
        <w:rPr>
          <w:rFonts w:ascii="Georgia" w:hAnsi="Georgia"/>
          <w:color w:val="595959" w:themeColor="text1" w:themeTint="A6"/>
        </w:rPr>
      </w:pPr>
    </w:p>
    <w:p w14:paraId="474B3349" w14:textId="77777777" w:rsidR="00573796" w:rsidRPr="00565DEF" w:rsidRDefault="00573796" w:rsidP="00A42EEC">
      <w:pPr>
        <w:pStyle w:val="RNAHeadlineB"/>
        <w:keepNext w:val="0"/>
        <w:keepLines/>
        <w:outlineLvl w:val="1"/>
        <w:rPr>
          <w:rFonts w:ascii="Georgia" w:hAnsi="Georgia"/>
        </w:rPr>
      </w:pPr>
      <w:bookmarkStart w:id="236" w:name="_Toc7800719"/>
      <w:r w:rsidRPr="00565DEF">
        <w:rPr>
          <w:rFonts w:ascii="Georgia" w:hAnsi="Georgia"/>
        </w:rPr>
        <w:t>Intellectual Property</w:t>
      </w:r>
      <w:bookmarkEnd w:id="236"/>
    </w:p>
    <w:p w14:paraId="436377F1" w14:textId="079FCE1B" w:rsidR="00585845" w:rsidRPr="009E3D95" w:rsidRDefault="00585845" w:rsidP="00A42EEC">
      <w:pPr>
        <w:pStyle w:val="RNABodyCopy"/>
        <w:keepLines/>
      </w:pPr>
      <w:r>
        <w:t>A</w:t>
      </w:r>
      <w:r w:rsidRPr="009E3D95">
        <w:t xml:space="preserve"> summary of the Company’s </w:t>
      </w:r>
      <w:r>
        <w:t>IP</w:t>
      </w:r>
      <w:r w:rsidRPr="009E3D95">
        <w:t xml:space="preserve"> portfolio for α</w:t>
      </w:r>
      <w:r w:rsidRPr="006855C7">
        <w:rPr>
          <w:vertAlign w:val="subscript"/>
        </w:rPr>
        <w:t>V</w:t>
      </w:r>
      <w:r w:rsidRPr="009E3D95">
        <w:t>β</w:t>
      </w:r>
      <w:r w:rsidRPr="006855C7">
        <w:rPr>
          <w:vertAlign w:val="subscript"/>
        </w:rPr>
        <w:t>1</w:t>
      </w:r>
      <w:r w:rsidRPr="009E3D95">
        <w:rPr>
          <w:vertAlign w:val="subscript"/>
        </w:rPr>
        <w:t xml:space="preserve"> </w:t>
      </w:r>
      <w:r w:rsidRPr="009E3D95">
        <w:t>and</w:t>
      </w:r>
      <w:r w:rsidRPr="009E3D95">
        <w:rPr>
          <w:vertAlign w:val="subscript"/>
        </w:rPr>
        <w:t xml:space="preserve"> </w:t>
      </w:r>
      <w:r w:rsidRPr="009E3D95">
        <w:t>α</w:t>
      </w:r>
      <w:r w:rsidRPr="006855C7">
        <w:rPr>
          <w:vertAlign w:val="subscript"/>
        </w:rPr>
        <w:t>V</w:t>
      </w:r>
      <w:r w:rsidRPr="009E3D95">
        <w:t>β</w:t>
      </w:r>
      <w:r w:rsidRPr="006855C7">
        <w:rPr>
          <w:vertAlign w:val="subscript"/>
        </w:rPr>
        <w:t>6</w:t>
      </w:r>
      <w:r w:rsidRPr="009E3D95">
        <w:rPr>
          <w:vertAlign w:val="subscript"/>
        </w:rPr>
        <w:t xml:space="preserve"> </w:t>
      </w:r>
      <w:r w:rsidRPr="009E3D95">
        <w:t>is presented below</w:t>
      </w:r>
      <w:r w:rsidRPr="006855C7">
        <w:rPr>
          <w:vertAlign w:val="superscript"/>
        </w:rPr>
        <w:footnoteReference w:id="25"/>
      </w:r>
      <w:r w:rsidRPr="009E3D95">
        <w:t>:</w:t>
      </w:r>
    </w:p>
    <w:p w14:paraId="59FD2461" w14:textId="77777777" w:rsidR="00585845" w:rsidRPr="009E3D95" w:rsidRDefault="00585845" w:rsidP="00A42EEC">
      <w:pPr>
        <w:keepLines/>
        <w:rPr>
          <w:rFonts w:ascii="Georgia" w:hAnsi="Georgia"/>
          <w:color w:val="595959" w:themeColor="text1" w:themeTint="A6"/>
        </w:rPr>
      </w:pPr>
    </w:p>
    <w:p w14:paraId="5F69702F" w14:textId="6DD99E31" w:rsidR="00585845" w:rsidRDefault="00136A62" w:rsidP="00A42EEC">
      <w:pPr>
        <w:widowControl w:val="0"/>
        <w:numPr>
          <w:ilvl w:val="0"/>
          <w:numId w:val="57"/>
        </w:numPr>
        <w:ind w:left="1080" w:hanging="720"/>
        <w:rPr>
          <w:rFonts w:ascii="Georgia" w:hAnsi="Georgia"/>
          <w:color w:val="595959" w:themeColor="text1" w:themeTint="A6"/>
        </w:rPr>
      </w:pPr>
      <w:r>
        <w:rPr>
          <w:rFonts w:ascii="Georgia" w:hAnsi="Georgia"/>
          <w:color w:val="595959" w:themeColor="text1" w:themeTint="A6"/>
        </w:rPr>
        <w:t>The p</w:t>
      </w:r>
      <w:r w:rsidR="00585845">
        <w:rPr>
          <w:rFonts w:ascii="Georgia" w:hAnsi="Georgia"/>
          <w:color w:val="595959" w:themeColor="text1" w:themeTint="A6"/>
        </w:rPr>
        <w:t>atent titled “N-Acyl Amino acid compounds and methods of use”, application number 15/698435, filed on September 7, 2017;</w:t>
      </w:r>
      <w:r w:rsidR="00585845">
        <w:rPr>
          <w:rStyle w:val="FootnoteReference"/>
          <w:rFonts w:ascii="Georgia" w:hAnsi="Georgia"/>
          <w:color w:val="595959" w:themeColor="text1" w:themeTint="A6"/>
        </w:rPr>
        <w:footnoteReference w:id="26"/>
      </w:r>
    </w:p>
    <w:p w14:paraId="6B0197D5" w14:textId="3A76DE97" w:rsidR="00585845" w:rsidRPr="009E3D95" w:rsidRDefault="00585845" w:rsidP="00585845">
      <w:pPr>
        <w:numPr>
          <w:ilvl w:val="0"/>
          <w:numId w:val="57"/>
        </w:numPr>
        <w:ind w:left="1080" w:hanging="720"/>
      </w:pPr>
      <w:r w:rsidRPr="009E3D95">
        <w:rPr>
          <w:rFonts w:ascii="Georgia" w:hAnsi="Georgia"/>
          <w:color w:val="595959" w:themeColor="text1" w:themeTint="A6"/>
        </w:rPr>
        <w:t>Pending PCT application titled “Anti-α</w:t>
      </w:r>
      <w:r w:rsidRPr="006855C7">
        <w:rPr>
          <w:rFonts w:ascii="Georgia" w:hAnsi="Georgia"/>
          <w:color w:val="595959" w:themeColor="text1" w:themeTint="A6"/>
          <w:vertAlign w:val="subscript"/>
        </w:rPr>
        <w:t>V</w:t>
      </w:r>
      <w:r w:rsidRPr="009E3D95">
        <w:rPr>
          <w:rFonts w:ascii="Georgia" w:hAnsi="Georgia"/>
          <w:color w:val="595959" w:themeColor="text1" w:themeTint="A6"/>
        </w:rPr>
        <w:t>β</w:t>
      </w:r>
      <w:r w:rsidRPr="006855C7">
        <w:rPr>
          <w:rFonts w:ascii="Georgia" w:hAnsi="Georgia"/>
          <w:color w:val="595959" w:themeColor="text1" w:themeTint="A6"/>
          <w:vertAlign w:val="subscript"/>
        </w:rPr>
        <w:t xml:space="preserve">1 </w:t>
      </w:r>
      <w:r w:rsidRPr="009E3D95">
        <w:rPr>
          <w:rFonts w:ascii="Georgia" w:hAnsi="Georgia"/>
          <w:color w:val="595959" w:themeColor="text1" w:themeTint="A6"/>
        </w:rPr>
        <w:t>Integrin Compounds and Methods” for worldwide rights, exclusively licensed for therapeutic and prophylactic use in humans and animals;</w:t>
      </w:r>
    </w:p>
    <w:p w14:paraId="372AC1A3" w14:textId="77777777" w:rsidR="00585845" w:rsidRPr="009E3D95" w:rsidRDefault="00585845" w:rsidP="00585845">
      <w:pPr>
        <w:numPr>
          <w:ilvl w:val="0"/>
          <w:numId w:val="57"/>
        </w:numPr>
        <w:ind w:left="1080" w:hanging="720"/>
      </w:pPr>
      <w:r w:rsidRPr="009E3D95">
        <w:rPr>
          <w:rFonts w:ascii="Georgia" w:hAnsi="Georgia"/>
          <w:color w:val="595959" w:themeColor="text1" w:themeTint="A6"/>
        </w:rPr>
        <w:t>Pending PCT application titled “Anti-α</w:t>
      </w:r>
      <w:r w:rsidRPr="006855C7">
        <w:rPr>
          <w:rFonts w:ascii="Georgia" w:hAnsi="Georgia"/>
          <w:color w:val="595959" w:themeColor="text1" w:themeTint="A6"/>
          <w:vertAlign w:val="subscript"/>
        </w:rPr>
        <w:t>V</w:t>
      </w:r>
      <w:r w:rsidRPr="009E3D95">
        <w:rPr>
          <w:rFonts w:ascii="Georgia" w:hAnsi="Georgia"/>
          <w:color w:val="595959" w:themeColor="text1" w:themeTint="A6"/>
        </w:rPr>
        <w:t>β</w:t>
      </w:r>
      <w:r w:rsidRPr="006855C7">
        <w:rPr>
          <w:rFonts w:ascii="Georgia" w:hAnsi="Georgia"/>
          <w:color w:val="595959" w:themeColor="text1" w:themeTint="A6"/>
          <w:vertAlign w:val="subscript"/>
        </w:rPr>
        <w:t xml:space="preserve">1 </w:t>
      </w:r>
      <w:r w:rsidRPr="009E3D95">
        <w:rPr>
          <w:rFonts w:ascii="Georgia" w:hAnsi="Georgia"/>
          <w:color w:val="595959" w:themeColor="text1" w:themeTint="A6"/>
        </w:rPr>
        <w:t xml:space="preserve">Integrin Inhibitors and Methods of Use” for worldwide rights, exclusively licensed for therapeutic and prophylactic use in humans and animals; </w:t>
      </w:r>
    </w:p>
    <w:p w14:paraId="7E535C68" w14:textId="72978930" w:rsidR="00585845" w:rsidRPr="009E3D95" w:rsidRDefault="00585845" w:rsidP="00585845">
      <w:pPr>
        <w:numPr>
          <w:ilvl w:val="0"/>
          <w:numId w:val="57"/>
        </w:numPr>
        <w:ind w:left="1080" w:hanging="720"/>
      </w:pPr>
      <w:r w:rsidRPr="009E3D95">
        <w:rPr>
          <w:rFonts w:ascii="Georgia" w:hAnsi="Georgia"/>
          <w:color w:val="595959" w:themeColor="text1" w:themeTint="A6"/>
        </w:rPr>
        <w:t>Provisional application pending, titled “N-Acyl Amino Acid Compounds and Methods of Use” for worldwide rights, exclusively owned in all fields; and</w:t>
      </w:r>
    </w:p>
    <w:p w14:paraId="5F0D0BF3" w14:textId="16C41AD6" w:rsidR="00585845" w:rsidRPr="009E3D95" w:rsidRDefault="00136A62" w:rsidP="00585845">
      <w:pPr>
        <w:numPr>
          <w:ilvl w:val="0"/>
          <w:numId w:val="57"/>
        </w:numPr>
        <w:ind w:left="1080" w:hanging="720"/>
      </w:pPr>
      <w:r>
        <w:rPr>
          <w:rFonts w:ascii="Georgia" w:hAnsi="Georgia"/>
          <w:color w:val="595959" w:themeColor="text1" w:themeTint="A6"/>
        </w:rPr>
        <w:t>A p</w:t>
      </w:r>
      <w:r w:rsidR="00585845" w:rsidRPr="009E3D95">
        <w:rPr>
          <w:rFonts w:ascii="Georgia" w:hAnsi="Georgia"/>
          <w:color w:val="595959" w:themeColor="text1" w:themeTint="A6"/>
        </w:rPr>
        <w:t>rovisional application under preparation, titled “Anti-α</w:t>
      </w:r>
      <w:r w:rsidR="00585845" w:rsidRPr="006855C7">
        <w:rPr>
          <w:rFonts w:ascii="Georgia" w:hAnsi="Georgia"/>
          <w:color w:val="595959" w:themeColor="text1" w:themeTint="A6"/>
          <w:vertAlign w:val="subscript"/>
        </w:rPr>
        <w:t>V</w:t>
      </w:r>
      <w:r w:rsidR="00585845" w:rsidRPr="009E3D95">
        <w:rPr>
          <w:rFonts w:ascii="Georgia" w:hAnsi="Georgia"/>
          <w:color w:val="595959" w:themeColor="text1" w:themeTint="A6"/>
        </w:rPr>
        <w:t>β</w:t>
      </w:r>
      <w:r w:rsidR="00585845" w:rsidRPr="006855C7">
        <w:rPr>
          <w:rFonts w:ascii="Georgia" w:hAnsi="Georgia"/>
          <w:color w:val="595959" w:themeColor="text1" w:themeTint="A6"/>
          <w:vertAlign w:val="subscript"/>
        </w:rPr>
        <w:t>6</w:t>
      </w:r>
      <w:r w:rsidR="00585845" w:rsidRPr="009E3D95">
        <w:rPr>
          <w:rFonts w:ascii="Georgia" w:hAnsi="Georgia"/>
          <w:color w:val="595959" w:themeColor="text1" w:themeTint="A6"/>
        </w:rPr>
        <w:t xml:space="preserve"> Integrin Compounds and Methods” for worldwide rights, exclusively owned in all fields.</w:t>
      </w:r>
    </w:p>
    <w:p w14:paraId="12904105" w14:textId="77777777" w:rsidR="00585845" w:rsidRDefault="00585845" w:rsidP="00585845">
      <w:pPr>
        <w:pStyle w:val="RNABodyCopy"/>
        <w:keepNext/>
      </w:pPr>
    </w:p>
    <w:p w14:paraId="2AFB4D9D" w14:textId="4D768556" w:rsidR="00573796" w:rsidRDefault="00585845" w:rsidP="00A42EEC">
      <w:r>
        <w:rPr>
          <w:rFonts w:ascii="Georgia" w:hAnsi="Georgia"/>
          <w:color w:val="595959" w:themeColor="text1" w:themeTint="A6"/>
        </w:rPr>
        <w:t>In addition to the above, the Company owns the domain name “pliantrx.com” and</w:t>
      </w:r>
      <w:r w:rsidRPr="003722ED">
        <w:rPr>
          <w:rFonts w:ascii="Georgia" w:hAnsi="Georgia"/>
          <w:color w:val="595959" w:themeColor="text1" w:themeTint="A6"/>
        </w:rPr>
        <w:t xml:space="preserve"> ha</w:t>
      </w:r>
      <w:r>
        <w:rPr>
          <w:rFonts w:ascii="Georgia" w:hAnsi="Georgia"/>
          <w:color w:val="595959" w:themeColor="text1" w:themeTint="A6"/>
        </w:rPr>
        <w:t>s</w:t>
      </w:r>
      <w:r w:rsidRPr="003722ED">
        <w:rPr>
          <w:rFonts w:ascii="Georgia" w:hAnsi="Georgia"/>
          <w:color w:val="595959" w:themeColor="text1" w:themeTint="A6"/>
        </w:rPr>
        <w:t xml:space="preserve"> filed for a trademark with the U</w:t>
      </w:r>
      <w:r>
        <w:rPr>
          <w:rFonts w:ascii="Georgia" w:hAnsi="Georgia"/>
          <w:color w:val="595959" w:themeColor="text1" w:themeTint="A6"/>
        </w:rPr>
        <w:t xml:space="preserve">nited </w:t>
      </w:r>
      <w:r w:rsidRPr="003722ED">
        <w:rPr>
          <w:rFonts w:ascii="Georgia" w:hAnsi="Georgia"/>
          <w:color w:val="595959" w:themeColor="text1" w:themeTint="A6"/>
        </w:rPr>
        <w:t>S</w:t>
      </w:r>
      <w:r>
        <w:rPr>
          <w:rFonts w:ascii="Georgia" w:hAnsi="Georgia"/>
          <w:color w:val="595959" w:themeColor="text1" w:themeTint="A6"/>
        </w:rPr>
        <w:t xml:space="preserve">tates </w:t>
      </w:r>
      <w:r w:rsidRPr="003722ED">
        <w:rPr>
          <w:rFonts w:ascii="Georgia" w:hAnsi="Georgia"/>
          <w:color w:val="595959" w:themeColor="text1" w:themeTint="A6"/>
        </w:rPr>
        <w:t>P</w:t>
      </w:r>
      <w:r>
        <w:rPr>
          <w:rFonts w:ascii="Georgia" w:hAnsi="Georgia"/>
          <w:color w:val="595959" w:themeColor="text1" w:themeTint="A6"/>
        </w:rPr>
        <w:t xml:space="preserve">atent </w:t>
      </w:r>
      <w:r w:rsidRPr="003722ED">
        <w:rPr>
          <w:rFonts w:ascii="Georgia" w:hAnsi="Georgia"/>
          <w:color w:val="595959" w:themeColor="text1" w:themeTint="A6"/>
        </w:rPr>
        <w:t>T</w:t>
      </w:r>
      <w:r>
        <w:rPr>
          <w:rFonts w:ascii="Georgia" w:hAnsi="Georgia"/>
          <w:color w:val="595959" w:themeColor="text1" w:themeTint="A6"/>
        </w:rPr>
        <w:t xml:space="preserve">rademark </w:t>
      </w:r>
      <w:r w:rsidRPr="003722ED">
        <w:rPr>
          <w:rFonts w:ascii="Georgia" w:hAnsi="Georgia"/>
          <w:color w:val="595959" w:themeColor="text1" w:themeTint="A6"/>
        </w:rPr>
        <w:t>O</w:t>
      </w:r>
      <w:r>
        <w:rPr>
          <w:rFonts w:ascii="Georgia" w:hAnsi="Georgia"/>
          <w:color w:val="595959" w:themeColor="text1" w:themeTint="A6"/>
        </w:rPr>
        <w:t>ffice,</w:t>
      </w:r>
      <w:r w:rsidRPr="003722ED">
        <w:rPr>
          <w:rFonts w:ascii="Georgia" w:hAnsi="Georgia"/>
          <w:color w:val="595959" w:themeColor="text1" w:themeTint="A6"/>
        </w:rPr>
        <w:t xml:space="preserve"> for “Pliant Therapeutics”</w:t>
      </w:r>
      <w:r>
        <w:rPr>
          <w:rFonts w:ascii="Georgia" w:hAnsi="Georgia"/>
          <w:color w:val="595959" w:themeColor="text1" w:themeTint="A6"/>
        </w:rPr>
        <w:t>.</w:t>
      </w:r>
      <w:r w:rsidR="00573796">
        <w:t xml:space="preserve">  </w:t>
      </w:r>
    </w:p>
    <w:p w14:paraId="05DD4E90" w14:textId="35B3FFDE" w:rsidR="00E576C3" w:rsidRDefault="00E576C3">
      <w:pPr>
        <w:spacing w:line="240" w:lineRule="auto"/>
        <w:jc w:val="left"/>
        <w:rPr>
          <w:ins w:id="237" w:author="Nishant Soni" w:date="2019-05-09T17:20:00Z"/>
        </w:rPr>
      </w:pPr>
      <w:ins w:id="238" w:author="Nishant Soni" w:date="2019-05-09T17:20:00Z">
        <w:r>
          <w:br w:type="page"/>
        </w:r>
      </w:ins>
    </w:p>
    <w:p w14:paraId="556BAD68" w14:textId="77777777" w:rsidR="00573796" w:rsidRPr="00735010" w:rsidRDefault="00573796" w:rsidP="00573796"/>
    <w:p w14:paraId="5BA3DE8B" w14:textId="4DE79D0E" w:rsidR="00557D41" w:rsidRPr="00565DEF" w:rsidRDefault="00557D41" w:rsidP="00557D41">
      <w:pPr>
        <w:pStyle w:val="RNAHeadlineB"/>
        <w:outlineLvl w:val="1"/>
        <w:rPr>
          <w:rFonts w:ascii="Georgia" w:hAnsi="Georgia"/>
        </w:rPr>
      </w:pPr>
      <w:bookmarkStart w:id="239" w:name="_Toc7800720"/>
      <w:r>
        <w:rPr>
          <w:rFonts w:ascii="Georgia" w:hAnsi="Georgia"/>
        </w:rPr>
        <w:t>Management Team</w:t>
      </w:r>
      <w:r w:rsidR="002977A3" w:rsidRPr="006855C7">
        <w:rPr>
          <w:rStyle w:val="FootnoteReference"/>
          <w:rFonts w:ascii="Georgia" w:hAnsi="Georgia"/>
        </w:rPr>
        <w:footnoteReference w:id="27"/>
      </w:r>
      <w:bookmarkEnd w:id="239"/>
    </w:p>
    <w:p w14:paraId="371D9819" w14:textId="77777777" w:rsidR="002A7EE4" w:rsidRDefault="002A7EE4" w:rsidP="002A7EE4">
      <w:pPr>
        <w:pStyle w:val="RNABodyCopy"/>
        <w:keepNext/>
      </w:pPr>
      <w:r>
        <w:t>Key members of the Management team are:</w:t>
      </w:r>
    </w:p>
    <w:p w14:paraId="0560DA37" w14:textId="77777777" w:rsidR="002A7EE4" w:rsidRPr="00193490" w:rsidRDefault="002A7EE4" w:rsidP="002A7EE4">
      <w:pPr>
        <w:pStyle w:val="RNABodyCopy"/>
      </w:pPr>
    </w:p>
    <w:p w14:paraId="6FA02F5E" w14:textId="4DEB0A9B" w:rsidR="002A7EE4" w:rsidRDefault="002A7EE4" w:rsidP="002A7EE4">
      <w:pPr>
        <w:pStyle w:val="RNABodyCopy"/>
        <w:rPr>
          <w:b/>
        </w:rPr>
      </w:pPr>
      <w:r w:rsidRPr="00C721AB">
        <w:rPr>
          <w:b/>
        </w:rPr>
        <w:t xml:space="preserve">Bernard </w:t>
      </w:r>
      <w:proofErr w:type="spellStart"/>
      <w:r w:rsidRPr="00C721AB">
        <w:rPr>
          <w:b/>
        </w:rPr>
        <w:t>Coulie</w:t>
      </w:r>
      <w:proofErr w:type="spellEnd"/>
      <w:r w:rsidRPr="00C721AB">
        <w:rPr>
          <w:b/>
        </w:rPr>
        <w:t>, M.D., P</w:t>
      </w:r>
      <w:r>
        <w:rPr>
          <w:b/>
        </w:rPr>
        <w:t>h</w:t>
      </w:r>
      <w:r w:rsidRPr="00C721AB">
        <w:rPr>
          <w:b/>
        </w:rPr>
        <w:t>.D.</w:t>
      </w:r>
      <w:r w:rsidRPr="004457CB">
        <w:rPr>
          <w:b/>
        </w:rPr>
        <w:t xml:space="preserve"> –</w:t>
      </w:r>
      <w:r w:rsidRPr="00B802C4">
        <w:rPr>
          <w:b/>
          <w:i/>
        </w:rPr>
        <w:t>Chief Executive Officer</w:t>
      </w:r>
      <w:r>
        <w:rPr>
          <w:b/>
          <w:i/>
        </w:rPr>
        <w:t xml:space="preserve"> (“CEO”), </w:t>
      </w:r>
      <w:r w:rsidRPr="007472D0">
        <w:rPr>
          <w:b/>
          <w:i/>
        </w:rPr>
        <w:t>President and</w:t>
      </w:r>
      <w:r>
        <w:rPr>
          <w:b/>
          <w:i/>
        </w:rPr>
        <w:t xml:space="preserve"> Director</w:t>
      </w:r>
      <w:r w:rsidR="002977A3">
        <w:rPr>
          <w:rStyle w:val="FootnoteReference"/>
          <w:b/>
          <w:i/>
        </w:rPr>
        <w:footnoteReference w:id="28"/>
      </w:r>
    </w:p>
    <w:p w14:paraId="6F461C9C" w14:textId="21A222D8" w:rsidR="002A7EE4" w:rsidRPr="006855C7" w:rsidRDefault="002A7EE4" w:rsidP="002A7EE4">
      <w:pPr>
        <w:pStyle w:val="RNABodyCopy"/>
      </w:pPr>
      <w:r w:rsidRPr="006855C7">
        <w:t xml:space="preserve">Dr. </w:t>
      </w:r>
      <w:proofErr w:type="spellStart"/>
      <w:r w:rsidRPr="006855C7">
        <w:t>Coulie</w:t>
      </w:r>
      <w:proofErr w:type="spellEnd"/>
      <w:r w:rsidRPr="006855C7">
        <w:t xml:space="preserve"> has more than 15 years of senior leadership experience and drug development expertise.  He joined the Company from </w:t>
      </w:r>
      <w:proofErr w:type="spellStart"/>
      <w:r w:rsidRPr="006855C7">
        <w:t>ActoGeniX</w:t>
      </w:r>
      <w:proofErr w:type="spellEnd"/>
      <w:r>
        <w:t xml:space="preserve"> Therapeutics</w:t>
      </w:r>
      <w:r w:rsidRPr="006855C7">
        <w:t xml:space="preserve"> (</w:t>
      </w:r>
      <w:r>
        <w:t>“</w:t>
      </w:r>
      <w:proofErr w:type="spellStart"/>
      <w:r w:rsidRPr="003E4906">
        <w:t>ActoGeniX</w:t>
      </w:r>
      <w:proofErr w:type="spellEnd"/>
      <w:r>
        <w:t xml:space="preserve">”, </w:t>
      </w:r>
      <w:r w:rsidRPr="006855C7">
        <w:t xml:space="preserve">acquired by </w:t>
      </w:r>
      <w:proofErr w:type="spellStart"/>
      <w:r w:rsidRPr="006855C7">
        <w:t>Intrexon</w:t>
      </w:r>
      <w:proofErr w:type="spellEnd"/>
      <w:r w:rsidRPr="006855C7">
        <w:t xml:space="preserve"> Corporation in February 2015), where he was </w:t>
      </w:r>
      <w:r>
        <w:t>CEO, CMO</w:t>
      </w:r>
      <w:r w:rsidR="00136A62">
        <w:t>,</w:t>
      </w:r>
      <w:r w:rsidRPr="006855C7">
        <w:t xml:space="preserve"> and </w:t>
      </w:r>
      <w:r>
        <w:t>c</w:t>
      </w:r>
      <w:r w:rsidRPr="006855C7">
        <w:t xml:space="preserve">o-Founder.  In these positions, Dr. </w:t>
      </w:r>
      <w:proofErr w:type="spellStart"/>
      <w:r w:rsidRPr="006855C7">
        <w:t>Coulie</w:t>
      </w:r>
      <w:proofErr w:type="spellEnd"/>
      <w:r w:rsidRPr="006855C7">
        <w:t xml:space="preserve"> played an integral role in advancing the </w:t>
      </w:r>
      <w:proofErr w:type="spellStart"/>
      <w:r w:rsidR="00136A62">
        <w:t>ActoGeniX</w:t>
      </w:r>
      <w:r w:rsidRPr="006855C7">
        <w:t>’s</w:t>
      </w:r>
      <w:proofErr w:type="spellEnd"/>
      <w:r w:rsidRPr="006855C7">
        <w:t xml:space="preserve"> unique technology platform for oral delivery of biologics from </w:t>
      </w:r>
      <w:r w:rsidR="00136A62">
        <w:t xml:space="preserve">the </w:t>
      </w:r>
      <w:r w:rsidRPr="006855C7">
        <w:t xml:space="preserve">early discovery stage through Phase II </w:t>
      </w:r>
      <w:r>
        <w:t>clinical trials</w:t>
      </w:r>
      <w:r w:rsidRPr="006855C7">
        <w:t xml:space="preserve">.  Prior to </w:t>
      </w:r>
      <w:proofErr w:type="spellStart"/>
      <w:r w:rsidRPr="006855C7">
        <w:t>ActoGeniX</w:t>
      </w:r>
      <w:proofErr w:type="spellEnd"/>
      <w:r w:rsidRPr="006855C7">
        <w:t xml:space="preserve">, Dr. </w:t>
      </w:r>
      <w:proofErr w:type="spellStart"/>
      <w:r w:rsidRPr="006855C7">
        <w:t>Coulie</w:t>
      </w:r>
      <w:proofErr w:type="spellEnd"/>
      <w:r w:rsidRPr="006855C7">
        <w:t xml:space="preserve"> held various positions with increasing responsibilities in drug discovery and clinical development at Johnson &amp; Johnson </w:t>
      </w:r>
      <w:r>
        <w:t xml:space="preserve">(“J&amp;J”) </w:t>
      </w:r>
      <w:r w:rsidRPr="006855C7">
        <w:t xml:space="preserve">Pharmaceutical Research and Development Europe.  At </w:t>
      </w:r>
      <w:r>
        <w:t>J&amp;J</w:t>
      </w:r>
      <w:r w:rsidRPr="006855C7">
        <w:t xml:space="preserve">, he served as Therapeutic Area Leader Internal Medicine, managing a portfolio of products in gastrointestinal, metabolic diseases and inflammation/immunology, ranging from early drug discovery through Phase II </w:t>
      </w:r>
      <w:r>
        <w:t>clinical trials</w:t>
      </w:r>
      <w:r w:rsidRPr="006855C7">
        <w:t xml:space="preserve">.  Dr. </w:t>
      </w:r>
      <w:proofErr w:type="spellStart"/>
      <w:r w:rsidRPr="006855C7">
        <w:t>Coulie</w:t>
      </w:r>
      <w:proofErr w:type="spellEnd"/>
      <w:r w:rsidRPr="006855C7">
        <w:t xml:space="preserve"> was a Staff Physician in the Department of Gastroenterology and Hepatology at Mayo Clinic (Rochester, State of Minnesota), Assistant Professor in Medicine at Mayo Medical School and a Mayo Foundation scholar.</w:t>
      </w:r>
    </w:p>
    <w:p w14:paraId="6FC4896D" w14:textId="77777777" w:rsidR="002A7EE4" w:rsidRPr="006855C7" w:rsidRDefault="002A7EE4" w:rsidP="002A7EE4">
      <w:pPr>
        <w:pStyle w:val="RNABodyCopy"/>
      </w:pPr>
    </w:p>
    <w:p w14:paraId="61D90512" w14:textId="77777777" w:rsidR="002A7EE4" w:rsidRPr="006855C7" w:rsidRDefault="002A7EE4" w:rsidP="002A7EE4">
      <w:pPr>
        <w:pStyle w:val="RNABodyCopy"/>
      </w:pPr>
      <w:r w:rsidRPr="006855C7">
        <w:t xml:space="preserve">Dr. </w:t>
      </w:r>
      <w:proofErr w:type="spellStart"/>
      <w:r w:rsidRPr="006855C7">
        <w:t>Coulie</w:t>
      </w:r>
      <w:proofErr w:type="spellEnd"/>
      <w:r w:rsidRPr="006855C7">
        <w:t xml:space="preserve"> holds an M.D</w:t>
      </w:r>
      <w:r>
        <w:t>.</w:t>
      </w:r>
      <w:r w:rsidRPr="006855C7">
        <w:t xml:space="preserve"> and </w:t>
      </w:r>
      <w:r>
        <w:t xml:space="preserve">a </w:t>
      </w:r>
      <w:r w:rsidRPr="006855C7">
        <w:t>Ph.D</w:t>
      </w:r>
      <w:r>
        <w:t>.</w:t>
      </w:r>
      <w:r w:rsidRPr="006855C7">
        <w:t xml:space="preserve"> from the University of Leuven, Belgium.  He is a board-certified internist and he holds </w:t>
      </w:r>
      <w:r>
        <w:t>a Master of Business Administration (“</w:t>
      </w:r>
      <w:r w:rsidRPr="006855C7">
        <w:t>M</w:t>
      </w:r>
      <w:r>
        <w:t>.</w:t>
      </w:r>
      <w:r w:rsidRPr="006855C7">
        <w:t>B</w:t>
      </w:r>
      <w:r>
        <w:t>.</w:t>
      </w:r>
      <w:r w:rsidRPr="006855C7">
        <w:t>A</w:t>
      </w:r>
      <w:r>
        <w:t xml:space="preserve">.”) </w:t>
      </w:r>
      <w:r w:rsidRPr="006855C7">
        <w:t xml:space="preserve">from the </w:t>
      </w:r>
      <w:proofErr w:type="spellStart"/>
      <w:r w:rsidRPr="006855C7">
        <w:t>Vlerick</w:t>
      </w:r>
      <w:proofErr w:type="spellEnd"/>
      <w:r w:rsidRPr="006855C7">
        <w:t xml:space="preserve"> Management School, Leuven, Belgium.</w:t>
      </w:r>
    </w:p>
    <w:p w14:paraId="5DA461B9" w14:textId="77777777" w:rsidR="002A7EE4" w:rsidRDefault="002A7EE4" w:rsidP="002A7EE4">
      <w:pPr>
        <w:pStyle w:val="RNABodyCopy"/>
      </w:pPr>
    </w:p>
    <w:p w14:paraId="0645DC6A" w14:textId="51D85F0E" w:rsidR="002A7EE4" w:rsidRPr="00C9534E" w:rsidRDefault="002A7EE4" w:rsidP="002A7EE4">
      <w:pPr>
        <w:pStyle w:val="RNABodyCopy"/>
        <w:rPr>
          <w:b/>
        </w:rPr>
      </w:pPr>
      <w:r w:rsidRPr="003722ED">
        <w:rPr>
          <w:b/>
        </w:rPr>
        <w:t>Éric Lefebvre, M.D</w:t>
      </w:r>
      <w:r>
        <w:rPr>
          <w:b/>
        </w:rPr>
        <w:t xml:space="preserve">. </w:t>
      </w:r>
      <w:r w:rsidRPr="00C9534E">
        <w:rPr>
          <w:b/>
        </w:rPr>
        <w:t xml:space="preserve">– </w:t>
      </w:r>
      <w:r w:rsidRPr="003722ED">
        <w:rPr>
          <w:b/>
          <w:i/>
        </w:rPr>
        <w:t>CMO</w:t>
      </w:r>
      <w:r w:rsidR="002977A3">
        <w:rPr>
          <w:rStyle w:val="FootnoteReference"/>
          <w:b/>
          <w:i/>
        </w:rPr>
        <w:footnoteReference w:id="29"/>
      </w:r>
    </w:p>
    <w:p w14:paraId="412578B1" w14:textId="2305D4DE" w:rsidR="002A7EE4" w:rsidRDefault="002A7EE4" w:rsidP="00A42EEC">
      <w:pPr>
        <w:pStyle w:val="RNABodyCopy"/>
        <w:widowControl w:val="0"/>
      </w:pPr>
      <w:r w:rsidRPr="006855C7">
        <w:t xml:space="preserve">Dr. </w:t>
      </w:r>
      <w:r>
        <w:t>Lefebvre is responsible for leading the Company’s Clinical Development Strategy and Clinical Operations for its portfolio of product candidates.</w:t>
      </w:r>
      <w:r w:rsidRPr="006855C7">
        <w:t xml:space="preserve">  Prior to joining the Company, Dr. </w:t>
      </w:r>
      <w:r>
        <w:t xml:space="preserve">Lefebvre was Head of Clinical R&amp;D for NASH at </w:t>
      </w:r>
      <w:r w:rsidRPr="006A71C2">
        <w:t>Allergan plc (“</w:t>
      </w:r>
      <w:r w:rsidRPr="003722ED">
        <w:t>Allergan</w:t>
      </w:r>
      <w:r w:rsidRPr="006A71C2">
        <w:t>”), where</w:t>
      </w:r>
      <w:r>
        <w:t xml:space="preserve"> he advanced </w:t>
      </w:r>
      <w:proofErr w:type="spellStart"/>
      <w:r>
        <w:t>cenicriviroc</w:t>
      </w:r>
      <w:proofErr w:type="spellEnd"/>
      <w:r>
        <w:t xml:space="preserve"> for the treatment of patients with NASH into Phase III clinical trials.  Previously, he was CMO at </w:t>
      </w:r>
      <w:r w:rsidRPr="006A71C2">
        <w:t>Tobira Therapeutics, Inc.,</w:t>
      </w:r>
      <w:r>
        <w:t xml:space="preserve"> whose focus was the development and commercialization of therapies to treat liver disease, inflammation, fibrosis and human immunodeficiency virus (“HIV”), prior to the </w:t>
      </w:r>
      <w:r w:rsidR="00136A62">
        <w:t>it</w:t>
      </w:r>
      <w:r>
        <w:t xml:space="preserve"> being acquired by Allergan in 2016. </w:t>
      </w:r>
      <w:r w:rsidRPr="006855C7">
        <w:t xml:space="preserve"> Dr. </w:t>
      </w:r>
      <w:r>
        <w:t xml:space="preserve">Lefebvre also led Global Clinical Development, Global Medical Affairs and commercialization of novel treatments for HIV and hepatitis C at </w:t>
      </w:r>
      <w:r w:rsidRPr="006A71C2">
        <w:t>Janssen Pharmaceuticals, Inc. for 10 years prior to starting his pharmaceutical career at G</w:t>
      </w:r>
      <w:r w:rsidRPr="003722ED">
        <w:t>laxo</w:t>
      </w:r>
      <w:r w:rsidRPr="006A71C2">
        <w:t>S</w:t>
      </w:r>
      <w:r w:rsidRPr="003722ED">
        <w:t>mith</w:t>
      </w:r>
      <w:r w:rsidRPr="006A71C2">
        <w:t>K</w:t>
      </w:r>
      <w:r w:rsidRPr="003722ED">
        <w:t>line plc (“GSK”)</w:t>
      </w:r>
      <w:r w:rsidRPr="006A71C2">
        <w:t>.</w:t>
      </w:r>
      <w:r>
        <w:t xml:space="preserve">  This was preceded by 15 years of providing primary care and conducting clinical research in HIV and hepatitis at Clinique </w:t>
      </w:r>
      <w:proofErr w:type="spellStart"/>
      <w:r>
        <w:t>Medicale</w:t>
      </w:r>
      <w:proofErr w:type="spellEnd"/>
      <w:r>
        <w:t xml:space="preserve"> </w:t>
      </w:r>
      <w:proofErr w:type="spellStart"/>
      <w:r>
        <w:t>L’Actuel</w:t>
      </w:r>
      <w:proofErr w:type="spellEnd"/>
      <w:r>
        <w:t xml:space="preserve"> in Canada.</w:t>
      </w:r>
    </w:p>
    <w:p w14:paraId="55940241" w14:textId="77777777" w:rsidR="002A7EE4" w:rsidRDefault="002A7EE4" w:rsidP="002A7EE4">
      <w:pPr>
        <w:pStyle w:val="RNABodyCopy"/>
      </w:pPr>
    </w:p>
    <w:p w14:paraId="2A275D4B" w14:textId="77777777" w:rsidR="002A7EE4" w:rsidRDefault="002A7EE4" w:rsidP="002A7EE4">
      <w:pPr>
        <w:pStyle w:val="RNABodyCopy"/>
      </w:pPr>
      <w:r w:rsidRPr="006855C7">
        <w:t xml:space="preserve">Dr. </w:t>
      </w:r>
      <w:r>
        <w:t>Lefebvre earned a Bachelor of Science (“B.S.”) from Edouard-Montpetit College and an M.D. from the University of Montreal.</w:t>
      </w:r>
    </w:p>
    <w:p w14:paraId="4332CC61" w14:textId="68008198" w:rsidR="002A7EE4" w:rsidRDefault="002A7EE4" w:rsidP="002A7EE4">
      <w:pPr>
        <w:pStyle w:val="RNABodyCopy"/>
      </w:pPr>
    </w:p>
    <w:p w14:paraId="3ACB1F57" w14:textId="75D15B03" w:rsidR="002977A3" w:rsidRPr="003722ED" w:rsidRDefault="002977A3" w:rsidP="002977A3">
      <w:pPr>
        <w:pStyle w:val="RNABodyCopy"/>
        <w:rPr>
          <w:b/>
        </w:rPr>
      </w:pPr>
      <w:r>
        <w:rPr>
          <w:b/>
        </w:rPr>
        <w:t xml:space="preserve">Eduard </w:t>
      </w:r>
      <w:proofErr w:type="spellStart"/>
      <w:r>
        <w:rPr>
          <w:b/>
        </w:rPr>
        <w:t>Gorina</w:t>
      </w:r>
      <w:proofErr w:type="spellEnd"/>
      <w:r w:rsidRPr="003722ED">
        <w:rPr>
          <w:b/>
        </w:rPr>
        <w:t xml:space="preserve">, </w:t>
      </w:r>
      <w:r>
        <w:rPr>
          <w:b/>
        </w:rPr>
        <w:t>M</w:t>
      </w:r>
      <w:r w:rsidRPr="003722ED">
        <w:rPr>
          <w:b/>
        </w:rPr>
        <w:t>.D. –</w:t>
      </w:r>
      <w:r>
        <w:rPr>
          <w:b/>
          <w:i/>
        </w:rPr>
        <w:t>VP</w:t>
      </w:r>
      <w:r w:rsidRPr="003722ED">
        <w:rPr>
          <w:b/>
          <w:i/>
        </w:rPr>
        <w:t xml:space="preserve"> of </w:t>
      </w:r>
      <w:r>
        <w:rPr>
          <w:b/>
          <w:i/>
        </w:rPr>
        <w:t>Clinical Development</w:t>
      </w:r>
      <w:r w:rsidR="00BC1B13">
        <w:rPr>
          <w:rStyle w:val="FootnoteReference"/>
          <w:b/>
          <w:i/>
        </w:rPr>
        <w:footnoteReference w:id="30"/>
      </w:r>
    </w:p>
    <w:p w14:paraId="75B5CC27" w14:textId="353F1CF5" w:rsidR="002977A3" w:rsidRDefault="002977A3" w:rsidP="002977A3">
      <w:pPr>
        <w:pStyle w:val="RNABodyCopy"/>
      </w:pPr>
      <w:r w:rsidRPr="006855C7">
        <w:t xml:space="preserve">Dr. </w:t>
      </w:r>
      <w:proofErr w:type="spellStart"/>
      <w:r>
        <w:t>Gorina</w:t>
      </w:r>
      <w:proofErr w:type="spellEnd"/>
      <w:r>
        <w:t xml:space="preserve"> joined the Company in 2018, as the VP of clinical development.  Wherein he is responsible for overseeing the execution of the Company’s clinical trials in multiple fibrotic diseases.  Prior to the Company, he served as an executive director of clinical development at FibroGen, where he managed early and late-stage clinical programs for fibrotic diseases including IPF and DMD.  Dr. </w:t>
      </w:r>
      <w:proofErr w:type="spellStart"/>
      <w:r>
        <w:t>Gorina</w:t>
      </w:r>
      <w:proofErr w:type="spellEnd"/>
      <w:r>
        <w:t xml:space="preserve"> also held senior director roles in clinical science at </w:t>
      </w:r>
      <w:proofErr w:type="spellStart"/>
      <w:r>
        <w:t>InterMune</w:t>
      </w:r>
      <w:proofErr w:type="spellEnd"/>
      <w:r>
        <w:t xml:space="preserve">, where he played a key role in the development and filing of the NDA for the first therapy approved for patients with IPF (ESBRIET®, pirfenidone marketed by Roche), and at Portola Pharmaceuticals, where he was the clinical lead for the first-in-human study of a tyrosine kinase inhibitor.  He started his pharmaceutical industry career at Bayer Biologicals, where he was </w:t>
      </w:r>
      <w:r w:rsidR="00136A62">
        <w:t xml:space="preserve">a </w:t>
      </w:r>
      <w:r>
        <w:t>global clinical leader for coagulation products, and later clinical project leader at Bayer Healthcare.</w:t>
      </w:r>
    </w:p>
    <w:p w14:paraId="5A65E48F" w14:textId="77777777" w:rsidR="002977A3" w:rsidRDefault="002977A3" w:rsidP="002977A3">
      <w:pPr>
        <w:pStyle w:val="RNABodyCopy"/>
      </w:pPr>
    </w:p>
    <w:p w14:paraId="0D1EAE83" w14:textId="0F8994E6" w:rsidR="002977A3" w:rsidRDefault="002977A3">
      <w:pPr>
        <w:pStyle w:val="RNABodyCopy"/>
      </w:pPr>
      <w:r>
        <w:t xml:space="preserve">Dr. </w:t>
      </w:r>
      <w:proofErr w:type="spellStart"/>
      <w:r>
        <w:t>Gorina</w:t>
      </w:r>
      <w:proofErr w:type="spellEnd"/>
      <w:r>
        <w:t xml:space="preserve"> earned his master’s in bioengineering from the </w:t>
      </w:r>
      <w:proofErr w:type="spellStart"/>
      <w:r>
        <w:t>Universitat</w:t>
      </w:r>
      <w:proofErr w:type="spellEnd"/>
      <w:r>
        <w:t xml:space="preserve"> </w:t>
      </w:r>
      <w:proofErr w:type="spellStart"/>
      <w:r>
        <w:t>Politècnica</w:t>
      </w:r>
      <w:proofErr w:type="spellEnd"/>
      <w:r>
        <w:t xml:space="preserve"> de Catalunya, his medical license from the </w:t>
      </w:r>
      <w:proofErr w:type="spellStart"/>
      <w:r>
        <w:t>Universitat</w:t>
      </w:r>
      <w:proofErr w:type="spellEnd"/>
      <w:r>
        <w:t xml:space="preserve"> </w:t>
      </w:r>
      <w:proofErr w:type="spellStart"/>
      <w:r>
        <w:t>Autònoma</w:t>
      </w:r>
      <w:proofErr w:type="spellEnd"/>
      <w:r>
        <w:t xml:space="preserve"> de Barcelona, and his training in clinical pharmacology at the pharmacology unit of Hospital Sant Pau in Barcelona.</w:t>
      </w:r>
    </w:p>
    <w:p w14:paraId="153F5C78" w14:textId="77777777" w:rsidR="002977A3" w:rsidRDefault="002977A3" w:rsidP="002A7EE4">
      <w:pPr>
        <w:pStyle w:val="RNABodyCopy"/>
      </w:pPr>
    </w:p>
    <w:p w14:paraId="0ED77FAE" w14:textId="64E2B3D3" w:rsidR="002A7EE4" w:rsidRPr="003722ED" w:rsidRDefault="002A7EE4" w:rsidP="002A7EE4">
      <w:pPr>
        <w:pStyle w:val="RNABodyCopy"/>
        <w:rPr>
          <w:b/>
        </w:rPr>
      </w:pPr>
      <w:r w:rsidRPr="003722ED">
        <w:rPr>
          <w:b/>
        </w:rPr>
        <w:t xml:space="preserve">Katerina </w:t>
      </w:r>
      <w:proofErr w:type="spellStart"/>
      <w:r w:rsidRPr="003722ED">
        <w:rPr>
          <w:b/>
        </w:rPr>
        <w:t>Leftheris</w:t>
      </w:r>
      <w:proofErr w:type="spellEnd"/>
      <w:r w:rsidRPr="003722ED">
        <w:rPr>
          <w:b/>
        </w:rPr>
        <w:t>, Ph.D. –</w:t>
      </w:r>
      <w:r>
        <w:rPr>
          <w:b/>
          <w:i/>
        </w:rPr>
        <w:t>VP</w:t>
      </w:r>
      <w:r w:rsidRPr="003722ED">
        <w:rPr>
          <w:b/>
          <w:i/>
        </w:rPr>
        <w:t xml:space="preserve"> of Chemistry</w:t>
      </w:r>
      <w:r w:rsidR="00BC1B13">
        <w:rPr>
          <w:rStyle w:val="FootnoteReference"/>
          <w:b/>
          <w:i/>
        </w:rPr>
        <w:footnoteReference w:id="31"/>
      </w:r>
    </w:p>
    <w:p w14:paraId="7C49F2E6" w14:textId="5146BD11" w:rsidR="002A7EE4" w:rsidRDefault="002A7EE4" w:rsidP="002A7EE4">
      <w:pPr>
        <w:pStyle w:val="RNABodyCopy"/>
      </w:pPr>
      <w:r w:rsidRPr="006855C7">
        <w:t xml:space="preserve">Dr. </w:t>
      </w:r>
      <w:proofErr w:type="spellStart"/>
      <w:r>
        <w:t>Leftheris</w:t>
      </w:r>
      <w:proofErr w:type="spellEnd"/>
      <w:r>
        <w:t xml:space="preserve"> has over 20 years of small molecule drug discovery and development experience, primarily in immunology, oncology, metabolic disease</w:t>
      </w:r>
      <w:r w:rsidR="00136A62">
        <w:t>,</w:t>
      </w:r>
      <w:r>
        <w:t xml:space="preserve"> and neurodegeneration.  Previously, Dr. </w:t>
      </w:r>
      <w:proofErr w:type="spellStart"/>
      <w:r>
        <w:t>Leftheris</w:t>
      </w:r>
      <w:proofErr w:type="spellEnd"/>
      <w:r>
        <w:t xml:space="preserve"> was site-head of Discovery Chemistry </w:t>
      </w:r>
      <w:r w:rsidRPr="006A71C2">
        <w:t>for Celgene</w:t>
      </w:r>
      <w:r>
        <w:t xml:space="preserve"> Corporation (“Celgene”), San Diego, where she led the Chemistry team in advancing five novel clinical candidates in immunology and oncology.  Prior to joining Celgene, Dr. </w:t>
      </w:r>
      <w:proofErr w:type="spellStart"/>
      <w:r>
        <w:t>Leftheris</w:t>
      </w:r>
      <w:proofErr w:type="spellEnd"/>
      <w:r>
        <w:t xml:space="preserve"> was the Senior Director </w:t>
      </w:r>
      <w:r w:rsidRPr="006A71C2">
        <w:t>of Vitae Pharmaceuticals</w:t>
      </w:r>
      <w:r>
        <w:t xml:space="preserve">, Inc. where she expanded the Chemistry team and led several small molecule programs in the metabolic disease area.  Dr. </w:t>
      </w:r>
      <w:proofErr w:type="spellStart"/>
      <w:r>
        <w:t>Leftheris</w:t>
      </w:r>
      <w:proofErr w:type="spellEnd"/>
      <w:r>
        <w:t xml:space="preserve"> held positions of increasing responsibility in Discovery </w:t>
      </w:r>
      <w:r w:rsidRPr="006A71C2">
        <w:t>Chemistry at Bristol-Myers Squibb</w:t>
      </w:r>
      <w:r>
        <w:t xml:space="preserve"> Company (“BMS”) </w:t>
      </w:r>
      <w:r w:rsidR="0069364C">
        <w:t>and</w:t>
      </w:r>
      <w:r>
        <w:t xml:space="preserve"> has over 110 publications and issued patents.</w:t>
      </w:r>
    </w:p>
    <w:p w14:paraId="3BF866B4" w14:textId="77777777" w:rsidR="002A7EE4" w:rsidRDefault="002A7EE4" w:rsidP="002A7EE4">
      <w:pPr>
        <w:pStyle w:val="RNABodyCopy"/>
      </w:pPr>
    </w:p>
    <w:p w14:paraId="4388D8B0" w14:textId="77777777" w:rsidR="002A7EE4" w:rsidRDefault="002A7EE4" w:rsidP="002A7EE4">
      <w:pPr>
        <w:pStyle w:val="RNABodyCopy"/>
      </w:pPr>
      <w:bookmarkStart w:id="240" w:name="_Hlk520132051"/>
      <w:r>
        <w:t xml:space="preserve">Dr. </w:t>
      </w:r>
      <w:proofErr w:type="spellStart"/>
      <w:r>
        <w:t>Leftheris</w:t>
      </w:r>
      <w:proofErr w:type="spellEnd"/>
      <w:r>
        <w:t xml:space="preserve"> received her Bachelor of Arts (“B.A.”) degree in Chemistry from Smith College, Ph.D. in Organic Chemistry from the UC, San Diego and completed postdoctoral studies at the University of Pennsylvania.</w:t>
      </w:r>
    </w:p>
    <w:bookmarkEnd w:id="240"/>
    <w:p w14:paraId="73EDB4D9" w14:textId="77777777" w:rsidR="002A7EE4" w:rsidRPr="006855C7" w:rsidRDefault="002A7EE4" w:rsidP="002A7EE4">
      <w:pPr>
        <w:pStyle w:val="RNABodyCopy"/>
      </w:pPr>
    </w:p>
    <w:p w14:paraId="013FCBAB" w14:textId="160EDC34" w:rsidR="002A7EE4" w:rsidRDefault="002A7EE4" w:rsidP="002A7EE4">
      <w:pPr>
        <w:pStyle w:val="RNABodyCopy"/>
        <w:keepNext/>
        <w:rPr>
          <w:b/>
        </w:rPr>
      </w:pPr>
      <w:r w:rsidRPr="00E256ED">
        <w:rPr>
          <w:b/>
        </w:rPr>
        <w:t>Hans Hull,</w:t>
      </w:r>
      <w:r>
        <w:rPr>
          <w:b/>
        </w:rPr>
        <w:t xml:space="preserve"> J.D. </w:t>
      </w:r>
      <w:r w:rsidRPr="004457CB">
        <w:rPr>
          <w:b/>
        </w:rPr>
        <w:t xml:space="preserve">– </w:t>
      </w:r>
      <w:r w:rsidRPr="00B802C4">
        <w:rPr>
          <w:b/>
          <w:i/>
        </w:rPr>
        <w:t xml:space="preserve">Chief </w:t>
      </w:r>
      <w:r>
        <w:rPr>
          <w:b/>
          <w:i/>
        </w:rPr>
        <w:t>Business</w:t>
      </w:r>
      <w:r w:rsidRPr="00B802C4">
        <w:rPr>
          <w:b/>
          <w:i/>
        </w:rPr>
        <w:t xml:space="preserve"> Officer</w:t>
      </w:r>
      <w:r w:rsidR="00BC1B13">
        <w:rPr>
          <w:rStyle w:val="FootnoteReference"/>
          <w:b/>
          <w:i/>
        </w:rPr>
        <w:footnoteReference w:id="32"/>
      </w:r>
    </w:p>
    <w:p w14:paraId="077502B7" w14:textId="114E6195" w:rsidR="002A7EE4" w:rsidRPr="002A7EE4" w:rsidRDefault="002A7EE4" w:rsidP="002A7EE4">
      <w:pPr>
        <w:pStyle w:val="RNABodyCopy"/>
      </w:pPr>
      <w:r w:rsidRPr="006855C7">
        <w:t xml:space="preserve">Mr. Hull is an accomplished biotechnology executive who has more than 15 years of experience in corporate development, legal and operational roles.  Mr. Hull was previously the interim </w:t>
      </w:r>
      <w:r w:rsidRPr="0033476E">
        <w:t>CEO</w:t>
      </w:r>
      <w:r w:rsidRPr="006855C7">
        <w:t xml:space="preserve"> of Avalanche Biotechnologies, </w:t>
      </w:r>
      <w:r>
        <w:t xml:space="preserve">Inc. </w:t>
      </w:r>
      <w:r w:rsidRPr="0033476E">
        <w:t>(“Avalanche”),</w:t>
      </w:r>
      <w:r w:rsidRPr="006855C7">
        <w:t xml:space="preserve"> after serving as a Senior </w:t>
      </w:r>
      <w:r w:rsidRPr="0033476E">
        <w:t>VP</w:t>
      </w:r>
      <w:r w:rsidRPr="006855C7">
        <w:t xml:space="preserve"> of </w:t>
      </w:r>
      <w:r w:rsidRPr="00E25BFF">
        <w:t>Business Operations</w:t>
      </w:r>
      <w:r w:rsidRPr="006855C7">
        <w:t xml:space="preserve">.  During his tenure at Avalanche, he closed multiple transactions including an eight-product, $640.0 million collaboration with Regeneron Pharmaceuticals, </w:t>
      </w:r>
      <w:r>
        <w:t>Inc.</w:t>
      </w:r>
      <w:r w:rsidRPr="0033476E">
        <w:t xml:space="preserve"> </w:t>
      </w:r>
      <w:r w:rsidRPr="006855C7">
        <w:t xml:space="preserve">and helped raise more than $300.0 million in private and public equity financing.  Prior to Avalanche, Mr. Hull was the </w:t>
      </w:r>
      <w:r w:rsidRPr="0033476E">
        <w:t>CEO</w:t>
      </w:r>
      <w:r w:rsidRPr="006855C7">
        <w:t xml:space="preserve"> of </w:t>
      </w:r>
      <w:proofErr w:type="spellStart"/>
      <w:r w:rsidRPr="002A7EE4">
        <w:t>Orthobond</w:t>
      </w:r>
      <w:proofErr w:type="spellEnd"/>
      <w:r w:rsidRPr="002A7EE4">
        <w:t xml:space="preserve"> Corp., </w:t>
      </w:r>
      <w:r w:rsidRPr="002A7EE4">
        <w:lastRenderedPageBreak/>
        <w:t xml:space="preserve">following an earlier career as an IP Attorney at Heller </w:t>
      </w:r>
      <w:proofErr w:type="spellStart"/>
      <w:r w:rsidRPr="002A7EE4">
        <w:t>Ehrman</w:t>
      </w:r>
      <w:proofErr w:type="spellEnd"/>
      <w:r w:rsidRPr="002A7EE4">
        <w:t xml:space="preserve"> LLP and a Life Science Consultant at ZS Associates, Inc.</w:t>
      </w:r>
    </w:p>
    <w:p w14:paraId="2EF5E4AC" w14:textId="77777777" w:rsidR="002A7EE4" w:rsidRPr="00A42EEC" w:rsidRDefault="002A7EE4">
      <w:pPr>
        <w:pStyle w:val="RNABodyCopy"/>
      </w:pPr>
    </w:p>
    <w:p w14:paraId="6F8B4423" w14:textId="636618E1" w:rsidR="002A7EE4" w:rsidRPr="00A42EEC" w:rsidRDefault="002A7EE4" w:rsidP="00A42EEC">
      <w:pPr>
        <w:pStyle w:val="RNABodyCopy"/>
        <w:rPr>
          <w:b/>
          <w:shd w:val="clear" w:color="auto" w:fill="FFFFFF"/>
        </w:rPr>
      </w:pPr>
      <w:r w:rsidRPr="00A42EEC">
        <w:rPr>
          <w:b/>
          <w:shd w:val="clear" w:color="auto" w:fill="FFFFFF"/>
        </w:rPr>
        <w:t>Keith Cummings, M.D., M</w:t>
      </w:r>
      <w:r w:rsidR="002977A3" w:rsidRPr="00A42EEC">
        <w:rPr>
          <w:b/>
          <w:shd w:val="clear" w:color="auto" w:fill="FFFFFF"/>
        </w:rPr>
        <w:t>.</w:t>
      </w:r>
      <w:r w:rsidRPr="00A42EEC">
        <w:rPr>
          <w:b/>
          <w:shd w:val="clear" w:color="auto" w:fill="FFFFFF"/>
        </w:rPr>
        <w:t>B</w:t>
      </w:r>
      <w:r w:rsidR="002977A3" w:rsidRPr="00A42EEC">
        <w:rPr>
          <w:b/>
          <w:shd w:val="clear" w:color="auto" w:fill="FFFFFF"/>
        </w:rPr>
        <w:t>.</w:t>
      </w:r>
      <w:r w:rsidRPr="00A42EEC">
        <w:rPr>
          <w:b/>
          <w:shd w:val="clear" w:color="auto" w:fill="FFFFFF"/>
        </w:rPr>
        <w:t>A</w:t>
      </w:r>
      <w:r w:rsidR="002977A3" w:rsidRPr="00A42EEC">
        <w:rPr>
          <w:b/>
          <w:shd w:val="clear" w:color="auto" w:fill="FFFFFF"/>
        </w:rPr>
        <w:t>.</w:t>
      </w:r>
      <w:r w:rsidRPr="00A42EEC">
        <w:rPr>
          <w:b/>
          <w:shd w:val="clear" w:color="auto" w:fill="FFFFFF"/>
        </w:rPr>
        <w:t xml:space="preserve"> – CFO</w:t>
      </w:r>
      <w:r w:rsidR="00BC1B13">
        <w:rPr>
          <w:rStyle w:val="FootnoteReference"/>
          <w:b/>
          <w:i/>
        </w:rPr>
        <w:footnoteReference w:id="33"/>
      </w:r>
    </w:p>
    <w:p w14:paraId="667E4E0C" w14:textId="363AAC65" w:rsidR="002977A3" w:rsidRPr="002977A3" w:rsidRDefault="002977A3" w:rsidP="00A42EEC">
      <w:pPr>
        <w:pStyle w:val="RNABodyCopy"/>
        <w:rPr>
          <w:shd w:val="clear" w:color="auto" w:fill="FFFFFF"/>
        </w:rPr>
      </w:pPr>
      <w:r>
        <w:rPr>
          <w:shd w:val="clear" w:color="auto" w:fill="FFFFFF"/>
        </w:rPr>
        <w:t xml:space="preserve">Dr. Cummings has an experience of 15 years </w:t>
      </w:r>
      <w:r w:rsidRPr="002977A3">
        <w:rPr>
          <w:shd w:val="clear" w:color="auto" w:fill="FFFFFF"/>
        </w:rPr>
        <w:t xml:space="preserve">in healthcare and financial services. </w:t>
      </w:r>
      <w:r>
        <w:rPr>
          <w:shd w:val="clear" w:color="auto" w:fill="FFFFFF"/>
        </w:rPr>
        <w:t xml:space="preserve"> </w:t>
      </w:r>
      <w:r w:rsidRPr="002977A3">
        <w:rPr>
          <w:shd w:val="clear" w:color="auto" w:fill="FFFFFF"/>
        </w:rPr>
        <w:t xml:space="preserve">Dr. Cummings joined </w:t>
      </w:r>
      <w:r>
        <w:rPr>
          <w:shd w:val="clear" w:color="auto" w:fill="FFFFFF"/>
        </w:rPr>
        <w:t xml:space="preserve">the Company </w:t>
      </w:r>
      <w:r w:rsidRPr="002977A3">
        <w:rPr>
          <w:shd w:val="clear" w:color="auto" w:fill="FFFFFF"/>
        </w:rPr>
        <w:t>in December 2018 from Citigroup Global Markets where he served as a Director in the Investment Banking Healthcare Group focusing on West Coast small- and mid-cap life sciences companies.</w:t>
      </w:r>
      <w:r>
        <w:rPr>
          <w:shd w:val="clear" w:color="auto" w:fill="FFFFFF"/>
        </w:rPr>
        <w:t xml:space="preserve">  At </w:t>
      </w:r>
      <w:r w:rsidRPr="002977A3">
        <w:rPr>
          <w:shd w:val="clear" w:color="auto" w:fill="FFFFFF"/>
        </w:rPr>
        <w:t>Citigroup Global Markets</w:t>
      </w:r>
      <w:r>
        <w:rPr>
          <w:shd w:val="clear" w:color="auto" w:fill="FFFFFF"/>
        </w:rPr>
        <w:t xml:space="preserve">, he </w:t>
      </w:r>
      <w:r w:rsidRPr="002977A3">
        <w:rPr>
          <w:shd w:val="clear" w:color="auto" w:fill="FFFFFF"/>
        </w:rPr>
        <w:t>specialized in public and private capital raising as well as M&amp;A and executed a broad range of transactions for many of the leading life sciences companies on the West Coast.  Prior to Citigroup, he worked in the Investment Banking Division at Lehman Brothers and Barclays in New York.</w:t>
      </w:r>
    </w:p>
    <w:p w14:paraId="16850C63" w14:textId="77777777" w:rsidR="002977A3" w:rsidRPr="002977A3" w:rsidRDefault="002977A3" w:rsidP="00A42EEC">
      <w:pPr>
        <w:pStyle w:val="RNABodyCopy"/>
        <w:rPr>
          <w:shd w:val="clear" w:color="auto" w:fill="FFFFFF"/>
        </w:rPr>
      </w:pPr>
    </w:p>
    <w:p w14:paraId="54BE284A" w14:textId="56674B56" w:rsidR="002A7EE4" w:rsidRDefault="002977A3" w:rsidP="00A42EEC">
      <w:pPr>
        <w:pStyle w:val="RNABodyCopy"/>
        <w:rPr>
          <w:shd w:val="clear" w:color="auto" w:fill="FFFFFF"/>
        </w:rPr>
      </w:pPr>
      <w:r>
        <w:rPr>
          <w:shd w:val="clear" w:color="auto" w:fill="FFFFFF"/>
        </w:rPr>
        <w:t xml:space="preserve">Dr. Cummings </w:t>
      </w:r>
      <w:r w:rsidRPr="002977A3">
        <w:rPr>
          <w:shd w:val="clear" w:color="auto" w:fill="FFFFFF"/>
        </w:rPr>
        <w:t>holds an M.D. from the Duke University School of Medicine, where he performed research in healthcare economics.  He also holds an M</w:t>
      </w:r>
      <w:r>
        <w:rPr>
          <w:shd w:val="clear" w:color="auto" w:fill="FFFFFF"/>
        </w:rPr>
        <w:t>.</w:t>
      </w:r>
      <w:r w:rsidRPr="002977A3">
        <w:rPr>
          <w:shd w:val="clear" w:color="auto" w:fill="FFFFFF"/>
        </w:rPr>
        <w:t>B</w:t>
      </w:r>
      <w:r>
        <w:rPr>
          <w:shd w:val="clear" w:color="auto" w:fill="FFFFFF"/>
        </w:rPr>
        <w:t>.</w:t>
      </w:r>
      <w:r w:rsidRPr="002977A3">
        <w:rPr>
          <w:shd w:val="clear" w:color="auto" w:fill="FFFFFF"/>
        </w:rPr>
        <w:t>A</w:t>
      </w:r>
      <w:r>
        <w:rPr>
          <w:shd w:val="clear" w:color="auto" w:fill="FFFFFF"/>
        </w:rPr>
        <w:t>.</w:t>
      </w:r>
      <w:r w:rsidRPr="002977A3">
        <w:rPr>
          <w:shd w:val="clear" w:color="auto" w:fill="FFFFFF"/>
        </w:rPr>
        <w:t xml:space="preserve"> from the Fuqua School of Business.</w:t>
      </w:r>
    </w:p>
    <w:p w14:paraId="0E18B004" w14:textId="77777777" w:rsidR="002A7EE4" w:rsidRPr="00215FF4" w:rsidRDefault="002A7EE4" w:rsidP="00A42EEC">
      <w:pPr>
        <w:pStyle w:val="RNABodyCopy"/>
        <w:rPr>
          <w:shd w:val="clear" w:color="auto" w:fill="FFFFFF"/>
        </w:rPr>
      </w:pPr>
    </w:p>
    <w:p w14:paraId="4CC1DFBC" w14:textId="3C6E659D" w:rsidR="002A7EE4" w:rsidRPr="002977A3" w:rsidRDefault="002A7EE4" w:rsidP="00A42EEC">
      <w:pPr>
        <w:pStyle w:val="RNABodyCopy"/>
        <w:rPr>
          <w:b/>
        </w:rPr>
      </w:pPr>
      <w:r w:rsidRPr="002977A3">
        <w:rPr>
          <w:b/>
        </w:rPr>
        <w:t>Scott Turner, Ph.D. –</w:t>
      </w:r>
      <w:r w:rsidRPr="002977A3">
        <w:rPr>
          <w:b/>
          <w:i/>
        </w:rPr>
        <w:t xml:space="preserve"> VP of Translational Sciences</w:t>
      </w:r>
      <w:ins w:id="241" w:author="Nishant Soni" w:date="2019-05-09T18:04:00Z">
        <w:r w:rsidR="00864328">
          <w:rPr>
            <w:rStyle w:val="FootnoteReference"/>
            <w:b/>
            <w:i/>
          </w:rPr>
          <w:footnoteReference w:id="34"/>
        </w:r>
      </w:ins>
    </w:p>
    <w:p w14:paraId="44B1143A" w14:textId="47C58824" w:rsidR="002A7EE4" w:rsidRPr="00FE0AAD" w:rsidRDefault="002A7EE4">
      <w:pPr>
        <w:pStyle w:val="RNABodyCopy"/>
        <w:rPr>
          <w:shd w:val="clear" w:color="auto" w:fill="FFFFFF"/>
        </w:rPr>
      </w:pPr>
      <w:r w:rsidRPr="002A7EE4">
        <w:rPr>
          <w:shd w:val="clear" w:color="auto" w:fill="FFFFFF"/>
        </w:rPr>
        <w:t>Dr. Turner is a leader in</w:t>
      </w:r>
      <w:r w:rsidRPr="004D1053">
        <w:rPr>
          <w:shd w:val="clear" w:color="auto" w:fill="FFFFFF"/>
        </w:rPr>
        <w:t xml:space="preserve"> the field of stable isotope R&amp;D of novel tools for</w:t>
      </w:r>
      <w:r w:rsidRPr="006B3ACA">
        <w:rPr>
          <w:shd w:val="clear" w:color="auto" w:fill="FFFFFF"/>
        </w:rPr>
        <w:t xml:space="preserve"> </w:t>
      </w:r>
      <w:r w:rsidRPr="004D1053">
        <w:rPr>
          <w:shd w:val="clear" w:color="auto" w:fill="FFFFFF"/>
        </w:rPr>
        <w:t>drug discovery and development.  Prior to joining the Company,</w:t>
      </w:r>
      <w:r w:rsidRPr="006B3ACA">
        <w:rPr>
          <w:shd w:val="clear" w:color="auto" w:fill="FFFFFF"/>
        </w:rPr>
        <w:t xml:space="preserve"> </w:t>
      </w:r>
      <w:r w:rsidRPr="004D1053">
        <w:rPr>
          <w:shd w:val="clear" w:color="auto" w:fill="FFFFFF"/>
        </w:rPr>
        <w:t xml:space="preserve">Dr. Turner was the </w:t>
      </w:r>
      <w:r w:rsidRPr="006B3ACA">
        <w:rPr>
          <w:shd w:val="clear" w:color="auto" w:fill="FFFFFF"/>
        </w:rPr>
        <w:t>VP</w:t>
      </w:r>
      <w:r w:rsidRPr="004D1053">
        <w:rPr>
          <w:shd w:val="clear" w:color="auto" w:fill="FFFFFF"/>
        </w:rPr>
        <w:t xml:space="preserve"> of R&amp;D at </w:t>
      </w:r>
      <w:proofErr w:type="spellStart"/>
      <w:r w:rsidRPr="004D1053">
        <w:rPr>
          <w:shd w:val="clear" w:color="auto" w:fill="FFFFFF"/>
        </w:rPr>
        <w:t>KineMed</w:t>
      </w:r>
      <w:proofErr w:type="spellEnd"/>
      <w:r w:rsidRPr="004D1053">
        <w:rPr>
          <w:shd w:val="clear" w:color="auto" w:fill="FFFFFF"/>
        </w:rPr>
        <w:t>, Inc. where he led the technology development and biomarker discovery efforts in fibrosis, atherosclerosis</w:t>
      </w:r>
      <w:r w:rsidR="00136A62">
        <w:rPr>
          <w:shd w:val="clear" w:color="auto" w:fill="FFFFFF"/>
        </w:rPr>
        <w:t>,</w:t>
      </w:r>
      <w:r w:rsidRPr="004D1053">
        <w:rPr>
          <w:shd w:val="clear" w:color="auto" w:fill="FFFFFF"/>
        </w:rPr>
        <w:t xml:space="preserve"> and metabolic disease. </w:t>
      </w:r>
      <w:r w:rsidRPr="006B3ACA">
        <w:rPr>
          <w:shd w:val="clear" w:color="auto" w:fill="FFFFFF"/>
        </w:rPr>
        <w:t xml:space="preserve"> </w:t>
      </w:r>
      <w:r w:rsidRPr="004D1053">
        <w:rPr>
          <w:shd w:val="clear" w:color="auto" w:fill="FFFFFF"/>
        </w:rPr>
        <w:t>He has</w:t>
      </w:r>
      <w:r w:rsidRPr="006B3ACA">
        <w:rPr>
          <w:shd w:val="clear" w:color="auto" w:fill="FFFFFF"/>
        </w:rPr>
        <w:t xml:space="preserve"> </w:t>
      </w:r>
      <w:r w:rsidRPr="004D1053">
        <w:rPr>
          <w:shd w:val="clear" w:color="auto" w:fill="FFFFFF"/>
        </w:rPr>
        <w:t xml:space="preserve">co-authored more than 50 publications and holds several patents in the areas of metabolic fluxes and stable isotopes methods.  Dr. Turner has been awarded </w:t>
      </w:r>
      <w:r>
        <w:rPr>
          <w:shd w:val="clear" w:color="auto" w:fill="FFFFFF"/>
        </w:rPr>
        <w:t>3</w:t>
      </w:r>
      <w:r w:rsidRPr="004D1053">
        <w:rPr>
          <w:shd w:val="clear" w:color="auto" w:fill="FFFFFF"/>
        </w:rPr>
        <w:t xml:space="preserve"> National Institutes of Health</w:t>
      </w:r>
      <w:r>
        <w:rPr>
          <w:shd w:val="clear" w:color="auto" w:fill="FFFFFF"/>
        </w:rPr>
        <w:t xml:space="preserve"> (“NIH”)</w:t>
      </w:r>
      <w:r w:rsidRPr="004D1053">
        <w:rPr>
          <w:shd w:val="clear" w:color="auto" w:fill="FFFFFF"/>
        </w:rPr>
        <w:t xml:space="preserve"> grants to fund his research into </w:t>
      </w:r>
      <w:r w:rsidR="00136A62">
        <w:rPr>
          <w:shd w:val="clear" w:color="auto" w:fill="FFFFFF"/>
        </w:rPr>
        <w:t xml:space="preserve">a </w:t>
      </w:r>
      <w:r w:rsidRPr="004D1053">
        <w:rPr>
          <w:shd w:val="clear" w:color="auto" w:fill="FFFFFF"/>
        </w:rPr>
        <w:t>novel in vivo for biomarker discovery and serves on the editorial board of Biomarker Insights.</w:t>
      </w:r>
    </w:p>
    <w:p w14:paraId="5861C23F" w14:textId="77777777" w:rsidR="002A7EE4" w:rsidRPr="00FE0AAD" w:rsidRDefault="002A7EE4" w:rsidP="002A7EE4">
      <w:pPr>
        <w:pStyle w:val="RNABodyCopy"/>
        <w:rPr>
          <w:shd w:val="clear" w:color="auto" w:fill="FFFFFF"/>
        </w:rPr>
      </w:pPr>
    </w:p>
    <w:p w14:paraId="3965C82C" w14:textId="373C7347" w:rsidR="002A7EE4" w:rsidRDefault="002A7EE4" w:rsidP="002A7EE4">
      <w:pPr>
        <w:pStyle w:val="RNABodyCopy"/>
        <w:rPr>
          <w:ins w:id="243" w:author="Nishant Soni" w:date="2019-05-09T17:29:00Z"/>
          <w:shd w:val="clear" w:color="auto" w:fill="FFFFFF"/>
        </w:rPr>
      </w:pPr>
      <w:r w:rsidRPr="006B3ACA">
        <w:rPr>
          <w:shd w:val="clear" w:color="auto" w:fill="FFFFFF"/>
        </w:rPr>
        <w:t>Dr. Turner received his Ph.D. in 2002 in Nutritional Sciences and Toxicology from the U</w:t>
      </w:r>
      <w:r>
        <w:rPr>
          <w:shd w:val="clear" w:color="auto" w:fill="FFFFFF"/>
        </w:rPr>
        <w:t>C,</w:t>
      </w:r>
      <w:r w:rsidRPr="006B3ACA">
        <w:rPr>
          <w:shd w:val="clear" w:color="auto" w:fill="FFFFFF"/>
        </w:rPr>
        <w:t xml:space="preserve"> Berkeley.  During graduation, his research focused on the development and application of stable isotope methodology to the study of adipose tissue dynamics in the</w:t>
      </w:r>
      <w:r>
        <w:rPr>
          <w:shd w:val="clear" w:color="auto" w:fill="FFFFFF"/>
        </w:rPr>
        <w:t xml:space="preserve"> leptin-deficient</w:t>
      </w:r>
      <w:r w:rsidRPr="006B3ACA">
        <w:rPr>
          <w:shd w:val="clear" w:color="auto" w:fill="FFFFFF"/>
        </w:rPr>
        <w:t xml:space="preserve"> </w:t>
      </w:r>
      <w:r>
        <w:rPr>
          <w:shd w:val="clear" w:color="auto" w:fill="FFFFFF"/>
        </w:rPr>
        <w:t>(</w:t>
      </w:r>
      <w:proofErr w:type="spellStart"/>
      <w:r w:rsidRPr="006B3ACA">
        <w:rPr>
          <w:shd w:val="clear" w:color="auto" w:fill="FFFFFF"/>
        </w:rPr>
        <w:t>ob</w:t>
      </w:r>
      <w:proofErr w:type="spellEnd"/>
      <w:r w:rsidRPr="006B3ACA">
        <w:rPr>
          <w:shd w:val="clear" w:color="auto" w:fill="FFFFFF"/>
        </w:rPr>
        <w:t>/</w:t>
      </w:r>
      <w:proofErr w:type="spellStart"/>
      <w:r w:rsidRPr="006B3ACA">
        <w:rPr>
          <w:shd w:val="clear" w:color="auto" w:fill="FFFFFF"/>
        </w:rPr>
        <w:t>ob</w:t>
      </w:r>
      <w:proofErr w:type="spellEnd"/>
      <w:r>
        <w:rPr>
          <w:shd w:val="clear" w:color="auto" w:fill="FFFFFF"/>
        </w:rPr>
        <w:t>)</w:t>
      </w:r>
      <w:r w:rsidRPr="006B3ACA">
        <w:rPr>
          <w:shd w:val="clear" w:color="auto" w:fill="FFFFFF"/>
        </w:rPr>
        <w:t xml:space="preserve"> mouse.</w:t>
      </w:r>
    </w:p>
    <w:p w14:paraId="251F4A97" w14:textId="3C7D5248" w:rsidR="00991D88" w:rsidRDefault="00991D88" w:rsidP="002A7EE4">
      <w:pPr>
        <w:pStyle w:val="RNABodyCopy"/>
        <w:rPr>
          <w:ins w:id="244" w:author="Nishant Soni" w:date="2019-05-09T17:29:00Z"/>
          <w:shd w:val="clear" w:color="auto" w:fill="FFFFFF"/>
        </w:rPr>
      </w:pPr>
    </w:p>
    <w:p w14:paraId="2ECA5C50" w14:textId="2320E496" w:rsidR="00991D88" w:rsidRDefault="00991D88" w:rsidP="002A7EE4">
      <w:pPr>
        <w:pStyle w:val="RNABodyCopy"/>
        <w:rPr>
          <w:ins w:id="245" w:author="Nishant Soni" w:date="2019-05-09T17:30:00Z"/>
          <w:b/>
          <w:i/>
          <w:shd w:val="clear" w:color="auto" w:fill="FFFFFF"/>
        </w:rPr>
      </w:pPr>
      <w:ins w:id="246" w:author="Nishant Soni" w:date="2019-05-09T17:29:00Z">
        <w:r>
          <w:rPr>
            <w:b/>
            <w:shd w:val="clear" w:color="auto" w:fill="FFFFFF"/>
          </w:rPr>
          <w:t xml:space="preserve">Marzena Jurek, M.S. – </w:t>
        </w:r>
        <w:r w:rsidRPr="00991D88">
          <w:rPr>
            <w:b/>
            <w:i/>
            <w:shd w:val="clear" w:color="auto" w:fill="FFFFFF"/>
            <w:rPrChange w:id="247" w:author="Nishant Soni" w:date="2019-05-09T17:29:00Z">
              <w:rPr>
                <w:b/>
                <w:shd w:val="clear" w:color="auto" w:fill="FFFFFF"/>
              </w:rPr>
            </w:rPrChange>
          </w:rPr>
          <w:t>VP, Clinical Operations</w:t>
        </w:r>
      </w:ins>
      <w:ins w:id="248" w:author="Nishant Soni" w:date="2019-05-09T18:03:00Z">
        <w:r w:rsidR="00864328">
          <w:rPr>
            <w:rStyle w:val="FootnoteReference"/>
            <w:b/>
            <w:i/>
            <w:shd w:val="clear" w:color="auto" w:fill="FFFFFF"/>
          </w:rPr>
          <w:footnoteReference w:id="35"/>
        </w:r>
      </w:ins>
    </w:p>
    <w:p w14:paraId="1957A6A7" w14:textId="1A62D631" w:rsidR="00991D88" w:rsidRDefault="00991D88" w:rsidP="002A7EE4">
      <w:pPr>
        <w:pStyle w:val="RNABodyCopy"/>
        <w:rPr>
          <w:ins w:id="251" w:author="Nishant Soni" w:date="2019-05-09T18:07:00Z"/>
          <w:shd w:val="clear" w:color="auto" w:fill="FFFFFF"/>
        </w:rPr>
      </w:pPr>
      <w:ins w:id="252" w:author="Nishant Soni" w:date="2019-05-09T17:30:00Z">
        <w:r>
          <w:rPr>
            <w:shd w:val="clear" w:color="auto" w:fill="FFFFFF"/>
          </w:rPr>
          <w:t>Ms. Jurek joined the Company in March 2019 as VP of clinical operations to oversee tactical implementation of the Company’s clinical programs.  She brings 20 years bro</w:t>
        </w:r>
      </w:ins>
      <w:ins w:id="253" w:author="Nishant Soni" w:date="2019-05-09T17:31:00Z">
        <w:r>
          <w:rPr>
            <w:shd w:val="clear" w:color="auto" w:fill="FFFFFF"/>
          </w:rPr>
          <w:t>ad experience in clinical development and pre-clinical research in mid and small/start-up companies.  Prior to joining the Company, she managed early and late-stage global pro</w:t>
        </w:r>
      </w:ins>
      <w:ins w:id="254" w:author="Nishant Soni" w:date="2019-05-09T17:32:00Z">
        <w:r>
          <w:rPr>
            <w:shd w:val="clear" w:color="auto" w:fill="FFFFFF"/>
          </w:rPr>
          <w:t xml:space="preserve">grams in several rare disease indications, including hepatic encephalopathy, idiopathic pulmonary fibrosis, and sickle cell disease.  </w:t>
        </w:r>
      </w:ins>
      <w:ins w:id="255" w:author="Nishant Soni" w:date="2019-05-09T17:35:00Z">
        <w:r w:rsidR="00F63023">
          <w:rPr>
            <w:shd w:val="clear" w:color="auto" w:fill="FFFFFF"/>
          </w:rPr>
          <w:t>Previously, she held</w:t>
        </w:r>
      </w:ins>
      <w:ins w:id="256" w:author="Nishant Soni" w:date="2019-05-09T17:32:00Z">
        <w:r>
          <w:rPr>
            <w:shd w:val="clear" w:color="auto" w:fill="FFFFFF"/>
          </w:rPr>
          <w:t xml:space="preserve"> positions at Portola</w:t>
        </w:r>
      </w:ins>
      <w:ins w:id="257" w:author="Nishant Soni" w:date="2019-05-09T17:35:00Z">
        <w:r w:rsidR="00F63023">
          <w:rPr>
            <w:shd w:val="clear" w:color="auto" w:fill="FFFFFF"/>
          </w:rPr>
          <w:t xml:space="preserve"> Pharmaceuticals, Hyperion Therapeutics, and most recently </w:t>
        </w:r>
      </w:ins>
      <w:ins w:id="258" w:author="Nishant Soni" w:date="2019-05-09T17:36:00Z">
        <w:r w:rsidR="00F63023">
          <w:rPr>
            <w:shd w:val="clear" w:color="auto" w:fill="FFFFFF"/>
          </w:rPr>
          <w:t xml:space="preserve">at </w:t>
        </w:r>
      </w:ins>
      <w:ins w:id="259" w:author="Nishant Soni" w:date="2019-05-09T17:35:00Z">
        <w:r w:rsidR="00F63023">
          <w:rPr>
            <w:shd w:val="clear" w:color="auto" w:fill="FFFFFF"/>
          </w:rPr>
          <w:t>Global Blood Therapeutics</w:t>
        </w:r>
      </w:ins>
      <w:ins w:id="260" w:author="Nishant Soni" w:date="2019-05-09T18:03:00Z">
        <w:r w:rsidR="00864328">
          <w:rPr>
            <w:shd w:val="clear" w:color="auto" w:fill="FFFFFF"/>
          </w:rPr>
          <w:t>, among others, managing cross-functional teams and overseeing deployment of clinical programs.</w:t>
        </w:r>
      </w:ins>
    </w:p>
    <w:p w14:paraId="5CBFCD65" w14:textId="4537935A" w:rsidR="00A0443A" w:rsidRDefault="00A0443A" w:rsidP="002A7EE4">
      <w:pPr>
        <w:pStyle w:val="RNABodyCopy"/>
        <w:rPr>
          <w:ins w:id="261" w:author="Nishant Soni" w:date="2019-05-09T18:07:00Z"/>
          <w:shd w:val="clear" w:color="auto" w:fill="FFFFFF"/>
        </w:rPr>
      </w:pPr>
    </w:p>
    <w:p w14:paraId="3440B299" w14:textId="77777777" w:rsidR="00A0443A" w:rsidRDefault="00A0443A" w:rsidP="002A7EE4">
      <w:pPr>
        <w:pStyle w:val="RNABodyCopy"/>
        <w:rPr>
          <w:ins w:id="262" w:author="Nishant Soni" w:date="2019-05-09T18:08:00Z"/>
          <w:b/>
          <w:shd w:val="clear" w:color="auto" w:fill="FFFFFF"/>
        </w:rPr>
      </w:pPr>
    </w:p>
    <w:p w14:paraId="001CC09C" w14:textId="36FD7365" w:rsidR="00A0443A" w:rsidRDefault="00A0443A" w:rsidP="002A7EE4">
      <w:pPr>
        <w:pStyle w:val="RNABodyCopy"/>
        <w:rPr>
          <w:ins w:id="263" w:author="Nishant Soni" w:date="2019-05-09T18:08:00Z"/>
          <w:b/>
          <w:i/>
          <w:shd w:val="clear" w:color="auto" w:fill="FFFFFF"/>
        </w:rPr>
      </w:pPr>
      <w:ins w:id="264" w:author="Nishant Soni" w:date="2019-05-09T18:08:00Z">
        <w:r>
          <w:rPr>
            <w:b/>
            <w:shd w:val="clear" w:color="auto" w:fill="FFFFFF"/>
          </w:rPr>
          <w:t xml:space="preserve">Eve-Irene </w:t>
        </w:r>
        <w:proofErr w:type="spellStart"/>
        <w:r>
          <w:rPr>
            <w:b/>
            <w:shd w:val="clear" w:color="auto" w:fill="FFFFFF"/>
          </w:rPr>
          <w:t>Lepist</w:t>
        </w:r>
        <w:proofErr w:type="spellEnd"/>
        <w:r>
          <w:rPr>
            <w:b/>
            <w:shd w:val="clear" w:color="auto" w:fill="FFFFFF"/>
          </w:rPr>
          <w:t xml:space="preserve">, Ph.D. – </w:t>
        </w:r>
        <w:r w:rsidRPr="00A0443A">
          <w:rPr>
            <w:b/>
            <w:i/>
            <w:shd w:val="clear" w:color="auto" w:fill="FFFFFF"/>
            <w:rPrChange w:id="265" w:author="Nishant Soni" w:date="2019-05-09T18:08:00Z">
              <w:rPr>
                <w:b/>
                <w:shd w:val="clear" w:color="auto" w:fill="FFFFFF"/>
              </w:rPr>
            </w:rPrChange>
          </w:rPr>
          <w:t>Senior Director, Non-Clinical Development</w:t>
        </w:r>
        <w:r>
          <w:rPr>
            <w:rStyle w:val="FootnoteReference"/>
            <w:b/>
            <w:i/>
            <w:shd w:val="clear" w:color="auto" w:fill="FFFFFF"/>
          </w:rPr>
          <w:footnoteReference w:id="36"/>
        </w:r>
      </w:ins>
    </w:p>
    <w:p w14:paraId="221DED7D" w14:textId="77777777" w:rsidR="00A0443A" w:rsidRDefault="00A0443A" w:rsidP="002A7EE4">
      <w:pPr>
        <w:pStyle w:val="RNABodyCopy"/>
        <w:rPr>
          <w:ins w:id="267" w:author="Nishant Soni" w:date="2019-05-09T18:12:00Z"/>
          <w:shd w:val="clear" w:color="auto" w:fill="FFFFFF"/>
        </w:rPr>
      </w:pPr>
      <w:ins w:id="268" w:author="Nishant Soni" w:date="2019-05-09T18:12:00Z">
        <w:r>
          <w:rPr>
            <w:shd w:val="clear" w:color="auto" w:fill="FFFFFF"/>
          </w:rPr>
          <w:t>Dr.</w:t>
        </w:r>
      </w:ins>
      <w:ins w:id="269" w:author="Nishant Soni" w:date="2019-05-09T18:09:00Z">
        <w:r>
          <w:rPr>
            <w:shd w:val="clear" w:color="auto" w:fill="FFFFFF"/>
          </w:rPr>
          <w:t xml:space="preserve"> </w:t>
        </w:r>
        <w:proofErr w:type="spellStart"/>
        <w:r>
          <w:rPr>
            <w:shd w:val="clear" w:color="auto" w:fill="FFFFFF"/>
          </w:rPr>
          <w:t>Lepist</w:t>
        </w:r>
        <w:proofErr w:type="spellEnd"/>
        <w:r>
          <w:rPr>
            <w:shd w:val="clear" w:color="auto" w:fill="FFFFFF"/>
          </w:rPr>
          <w:t xml:space="preserve"> brings over fifteen years of pharmaceutical </w:t>
        </w:r>
      </w:ins>
      <w:ins w:id="270" w:author="Nishant Soni" w:date="2019-05-09T18:10:00Z">
        <w:r>
          <w:rPr>
            <w:shd w:val="clear" w:color="auto" w:fill="FFFFFF"/>
          </w:rPr>
          <w:t>industry experience in drug metabolism and pharmacokinetics in support of discovery research, translational research, and product development.</w:t>
        </w:r>
      </w:ins>
      <w:ins w:id="271" w:author="Nishant Soni" w:date="2019-05-09T18:11:00Z">
        <w:r>
          <w:rPr>
            <w:shd w:val="clear" w:color="auto" w:fill="FFFFFF"/>
          </w:rPr>
          <w:t xml:space="preserve">  Previously joining to the Company, she held positions at the Department of Drug Metabolism, Gilead Sciences, where she led a team supporting discovery and development programs in areas of drug abs</w:t>
        </w:r>
      </w:ins>
      <w:ins w:id="272" w:author="Nishant Soni" w:date="2019-05-09T18:12:00Z">
        <w:r>
          <w:rPr>
            <w:shd w:val="clear" w:color="auto" w:fill="FFFFFF"/>
          </w:rPr>
          <w:t xml:space="preserve">orption and transporter interactions.  </w:t>
        </w:r>
      </w:ins>
    </w:p>
    <w:p w14:paraId="5773BDF5" w14:textId="77777777" w:rsidR="00A0443A" w:rsidRDefault="00A0443A" w:rsidP="002A7EE4">
      <w:pPr>
        <w:pStyle w:val="RNABodyCopy"/>
        <w:rPr>
          <w:ins w:id="273" w:author="Nishant Soni" w:date="2019-05-09T18:12:00Z"/>
          <w:shd w:val="clear" w:color="auto" w:fill="FFFFFF"/>
        </w:rPr>
      </w:pPr>
    </w:p>
    <w:p w14:paraId="5F756DAD" w14:textId="1E391EA4" w:rsidR="00A0443A" w:rsidRPr="00E9658A" w:rsidRDefault="00A0443A" w:rsidP="002A7EE4">
      <w:pPr>
        <w:pStyle w:val="RNABodyCopy"/>
        <w:rPr>
          <w:shd w:val="clear" w:color="auto" w:fill="FFFFFF"/>
        </w:rPr>
      </w:pPr>
      <w:ins w:id="274" w:author="Nishant Soni" w:date="2019-05-09T18:12:00Z">
        <w:r>
          <w:rPr>
            <w:shd w:val="clear" w:color="auto" w:fill="FFFFFF"/>
          </w:rPr>
          <w:t xml:space="preserve">Dr. </w:t>
        </w:r>
        <w:proofErr w:type="spellStart"/>
        <w:r>
          <w:rPr>
            <w:shd w:val="clear" w:color="auto" w:fill="FFFFFF"/>
          </w:rPr>
          <w:t>Lepist</w:t>
        </w:r>
        <w:proofErr w:type="spellEnd"/>
        <w:r>
          <w:rPr>
            <w:shd w:val="clear" w:color="auto" w:fill="FFFFFF"/>
          </w:rPr>
          <w:t xml:space="preserve"> started her career as a DMPK scientist at CV Therapeutics, where she established and worked with in vitro and in vivo mod</w:t>
        </w:r>
      </w:ins>
      <w:ins w:id="275" w:author="Nishant Soni" w:date="2019-05-09T18:13:00Z">
        <w:r>
          <w:rPr>
            <w:shd w:val="clear" w:color="auto" w:fill="FFFFFF"/>
          </w:rPr>
          <w:t xml:space="preserve">els of brain penetration.  Dr. </w:t>
        </w:r>
        <w:proofErr w:type="spellStart"/>
        <w:r>
          <w:rPr>
            <w:shd w:val="clear" w:color="auto" w:fill="FFFFFF"/>
          </w:rPr>
          <w:t>Lepist</w:t>
        </w:r>
        <w:proofErr w:type="spellEnd"/>
        <w:r>
          <w:rPr>
            <w:shd w:val="clear" w:color="auto" w:fill="FFFFFF"/>
          </w:rPr>
          <w:t xml:space="preserve"> has published over twenty peer-reviewed articles in areas of pharmacokinetics and pharmacodynamics, pro-drugs, and drug-</w:t>
        </w:r>
      </w:ins>
      <w:ins w:id="276" w:author="Nishant Soni" w:date="2019-05-09T18:12:00Z">
        <w:r>
          <w:rPr>
            <w:shd w:val="clear" w:color="auto" w:fill="FFFFFF"/>
          </w:rPr>
          <w:t xml:space="preserve"> </w:t>
        </w:r>
      </w:ins>
      <w:ins w:id="277" w:author="Nishant Soni" w:date="2019-05-09T18:13:00Z">
        <w:r>
          <w:rPr>
            <w:shd w:val="clear" w:color="auto" w:fill="FFFFFF"/>
          </w:rPr>
          <w:t>transporter interactions related to absorption, distribution, and elimination with a focus o</w:t>
        </w:r>
      </w:ins>
      <w:ins w:id="278" w:author="Nishant Soni" w:date="2019-05-09T18:14:00Z">
        <w:r>
          <w:rPr>
            <w:shd w:val="clear" w:color="auto" w:fill="FFFFFF"/>
          </w:rPr>
          <w:t>n renal drug-drug interactions.  She conducted her graduate research at Uppsala University, Sweden and at The Royal School of Pharmacy</w:t>
        </w:r>
      </w:ins>
      <w:ins w:id="279" w:author="Nishant Soni" w:date="2019-05-09T18:15:00Z">
        <w:r>
          <w:rPr>
            <w:shd w:val="clear" w:color="auto" w:fill="FFFFFF"/>
          </w:rPr>
          <w:t>, Copenhagen, Denmark.  She holds a Ph.D. in pharmaceutical sciences from University of Tartu, Estonia, and completed her postdoctoral research at State University of New York at Buffalo</w:t>
        </w:r>
        <w:r w:rsidR="00E9658A">
          <w:rPr>
            <w:shd w:val="clear" w:color="auto" w:fill="FFFFFF"/>
          </w:rPr>
          <w:t>.</w:t>
        </w:r>
      </w:ins>
    </w:p>
    <w:p w14:paraId="3A37F62C" w14:textId="2A08E1AD" w:rsidR="00554D0A" w:rsidRDefault="00554D0A" w:rsidP="00B802C4">
      <w:pPr>
        <w:pStyle w:val="RNABodyCopy"/>
        <w:rPr>
          <w:shd w:val="clear" w:color="auto" w:fill="FFFFFF"/>
        </w:rPr>
      </w:pPr>
    </w:p>
    <w:p w14:paraId="29EAD099" w14:textId="4C10B431" w:rsidR="00573796" w:rsidRDefault="00573796" w:rsidP="00A42EEC">
      <w:pPr>
        <w:tabs>
          <w:tab w:val="left" w:pos="1323"/>
        </w:tabs>
      </w:pPr>
    </w:p>
    <w:p w14:paraId="276B1FF2" w14:textId="77777777" w:rsidR="00554D0A" w:rsidRPr="00565DEF" w:rsidRDefault="00554D0A" w:rsidP="00554D0A">
      <w:pPr>
        <w:pStyle w:val="RNAHeadlineB"/>
        <w:outlineLvl w:val="1"/>
        <w:rPr>
          <w:rFonts w:ascii="Georgia" w:hAnsi="Georgia"/>
        </w:rPr>
      </w:pPr>
      <w:bookmarkStart w:id="280" w:name="_Toc7800721"/>
      <w:r w:rsidRPr="00565DEF">
        <w:rPr>
          <w:rFonts w:ascii="Georgia" w:hAnsi="Georgia"/>
        </w:rPr>
        <w:t>Capitalization and Ownership</w:t>
      </w:r>
      <w:bookmarkEnd w:id="280"/>
    </w:p>
    <w:p w14:paraId="60E1927C" w14:textId="5CBBE7C5" w:rsidR="00554D0A" w:rsidRPr="00A42EEC" w:rsidRDefault="00554D0A" w:rsidP="00A42EEC">
      <w:pPr>
        <w:tabs>
          <w:tab w:val="left" w:pos="1323"/>
        </w:tabs>
      </w:pPr>
      <w:r w:rsidRPr="00554D0A">
        <w:rPr>
          <w:rFonts w:ascii="Georgia" w:hAnsi="Georgia"/>
          <w:color w:val="595959" w:themeColor="text1" w:themeTint="A6"/>
        </w:rPr>
        <w:t>The Company is authorized to issue common and preferred stock.  As of the Valuation Date, the following</w:t>
      </w:r>
    </w:p>
    <w:bookmarkEnd w:id="102"/>
    <w:p w14:paraId="1C33D7DD" w14:textId="5F204F0F" w:rsidR="00573796" w:rsidRDefault="00573796" w:rsidP="00DE5618">
      <w:pPr>
        <w:pStyle w:val="RNABodyCopy"/>
        <w:keepNext/>
      </w:pPr>
      <w:r w:rsidRPr="00474556">
        <w:t>shares were issued and outstanding or anticipated to be issued and outstanding:</w:t>
      </w:r>
    </w:p>
    <w:p w14:paraId="326A9F26" w14:textId="77777777" w:rsidR="00B14CCF" w:rsidRPr="00474556" w:rsidRDefault="00B14CCF" w:rsidP="00DE5618">
      <w:pPr>
        <w:pStyle w:val="RNABodyCopy"/>
        <w:keepNext/>
      </w:pPr>
    </w:p>
    <w:p w14:paraId="04AC3086" w14:textId="1A88C3C2" w:rsidR="00CC54D1" w:rsidRDefault="00CC54D1" w:rsidP="00CC54D1">
      <w:pPr>
        <w:pStyle w:val="RNABodyCopy"/>
        <w:keepNext/>
        <w:keepLines/>
        <w:jc w:val="center"/>
        <w:rPr>
          <w:i/>
        </w:rPr>
      </w:pPr>
      <w:r w:rsidRPr="006B6651">
        <w:rPr>
          <w:i/>
        </w:rPr>
        <w:t xml:space="preserve">Table 1: </w:t>
      </w:r>
      <w:r>
        <w:rPr>
          <w:i/>
        </w:rPr>
        <w:t xml:space="preserve">Capitalization </w:t>
      </w:r>
      <w:r w:rsidR="00492136">
        <w:rPr>
          <w:i/>
        </w:rPr>
        <w:t>Table</w:t>
      </w:r>
    </w:p>
    <w:p w14:paraId="0BED0B2F" w14:textId="77777777" w:rsidR="00573796" w:rsidRPr="00565DEF" w:rsidRDefault="00573796" w:rsidP="00573796">
      <w:pPr>
        <w:keepNext/>
        <w:keepLines/>
        <w:rPr>
          <w:rFonts w:ascii="Georgia" w:hAnsi="Georgia"/>
        </w:rPr>
      </w:pPr>
    </w:p>
    <w:tbl>
      <w:tblPr>
        <w:tblW w:w="9000" w:type="dxa"/>
        <w:jc w:val="center"/>
        <w:tblLayout w:type="fixed"/>
        <w:tblLook w:val="04A0" w:firstRow="1" w:lastRow="0" w:firstColumn="1" w:lastColumn="0" w:noHBand="0" w:noVBand="1"/>
      </w:tblPr>
      <w:tblGrid>
        <w:gridCol w:w="2430"/>
        <w:gridCol w:w="2190"/>
        <w:gridCol w:w="2190"/>
        <w:gridCol w:w="2190"/>
      </w:tblGrid>
      <w:tr w:rsidR="00573796" w:rsidRPr="00941C39" w14:paraId="2750354A" w14:textId="77777777" w:rsidTr="00A42EEC">
        <w:trPr>
          <w:trHeight w:val="420"/>
          <w:jc w:val="center"/>
        </w:trPr>
        <w:tc>
          <w:tcPr>
            <w:tcW w:w="2430" w:type="dxa"/>
            <w:tcBorders>
              <w:top w:val="nil"/>
              <w:left w:val="nil"/>
              <w:bottom w:val="nil"/>
              <w:right w:val="nil"/>
            </w:tcBorders>
            <w:shd w:val="clear" w:color="000000" w:fill="6F929D" w:themeFill="accent5" w:themeFillShade="BF"/>
            <w:noWrap/>
            <w:vAlign w:val="center"/>
            <w:hideMark/>
          </w:tcPr>
          <w:p w14:paraId="1FD2D202"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EQUITY CLASS</w:t>
            </w:r>
          </w:p>
        </w:tc>
        <w:tc>
          <w:tcPr>
            <w:tcW w:w="2190" w:type="dxa"/>
            <w:tcBorders>
              <w:top w:val="nil"/>
              <w:left w:val="nil"/>
              <w:bottom w:val="nil"/>
              <w:right w:val="nil"/>
            </w:tcBorders>
            <w:shd w:val="clear" w:color="000000" w:fill="6F929D" w:themeFill="accent5" w:themeFillShade="BF"/>
            <w:noWrap/>
            <w:vAlign w:val="center"/>
            <w:hideMark/>
          </w:tcPr>
          <w:p w14:paraId="75CF5896"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AUTHORIZED</w:t>
            </w:r>
          </w:p>
        </w:tc>
        <w:tc>
          <w:tcPr>
            <w:tcW w:w="2190" w:type="dxa"/>
            <w:tcBorders>
              <w:top w:val="nil"/>
              <w:left w:val="nil"/>
              <w:bottom w:val="nil"/>
              <w:right w:val="nil"/>
            </w:tcBorders>
            <w:shd w:val="clear" w:color="000000" w:fill="6F929D" w:themeFill="accent5" w:themeFillShade="BF"/>
            <w:noWrap/>
            <w:vAlign w:val="center"/>
            <w:hideMark/>
          </w:tcPr>
          <w:p w14:paraId="2E8665BC"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OUTSTANDING</w:t>
            </w:r>
          </w:p>
        </w:tc>
        <w:tc>
          <w:tcPr>
            <w:tcW w:w="2190" w:type="dxa"/>
            <w:tcBorders>
              <w:top w:val="nil"/>
              <w:left w:val="nil"/>
              <w:bottom w:val="nil"/>
              <w:right w:val="nil"/>
            </w:tcBorders>
            <w:shd w:val="clear" w:color="000000" w:fill="6F929D" w:themeFill="accent5" w:themeFillShade="BF"/>
            <w:noWrap/>
            <w:vAlign w:val="center"/>
            <w:hideMark/>
          </w:tcPr>
          <w:p w14:paraId="74F99EDB" w14:textId="77777777" w:rsidR="00573796" w:rsidRPr="00565DEF" w:rsidRDefault="00B802C4" w:rsidP="00FE3044">
            <w:pPr>
              <w:keepNext/>
              <w:keepLines/>
              <w:jc w:val="center"/>
              <w:rPr>
                <w:rFonts w:ascii="Georgia" w:hAnsi="Georgia" w:cs="Arial"/>
                <w:color w:val="FFFFFF" w:themeColor="background1"/>
              </w:rPr>
            </w:pPr>
            <w:r w:rsidRPr="00565DEF">
              <w:rPr>
                <w:rFonts w:ascii="Georgia" w:hAnsi="Georgia" w:cs="Arial"/>
                <w:color w:val="FFFFFF" w:themeColor="background1"/>
              </w:rPr>
              <w:t>AS CONVERTED</w:t>
            </w:r>
          </w:p>
        </w:tc>
      </w:tr>
      <w:tr w:rsidR="00573796" w:rsidRPr="00941C39" w14:paraId="4D2FD75B" w14:textId="77777777" w:rsidTr="00A42EEC">
        <w:trPr>
          <w:trHeight w:val="420"/>
          <w:jc w:val="center"/>
        </w:trPr>
        <w:tc>
          <w:tcPr>
            <w:tcW w:w="2430" w:type="dxa"/>
            <w:tcBorders>
              <w:top w:val="nil"/>
              <w:left w:val="nil"/>
              <w:bottom w:val="single" w:sz="4" w:space="0" w:color="A5BBC2" w:themeColor="accent5"/>
              <w:right w:val="nil"/>
            </w:tcBorders>
            <w:shd w:val="clear" w:color="auto" w:fill="auto"/>
            <w:noWrap/>
            <w:vAlign w:val="center"/>
          </w:tcPr>
          <w:p w14:paraId="4B1929EE" w14:textId="77777777" w:rsidR="00573796" w:rsidRPr="00565DEF" w:rsidRDefault="00573796" w:rsidP="00FE3044">
            <w:pPr>
              <w:keepNext/>
              <w:keepLines/>
              <w:jc w:val="left"/>
              <w:rPr>
                <w:rFonts w:ascii="Georgia" w:eastAsia="Times New Roman" w:hAnsi="Georgia" w:cs="Arial"/>
                <w:b/>
                <w:color w:val="48626B" w:themeColor="accent5" w:themeShade="80"/>
              </w:rPr>
            </w:pPr>
            <w:r w:rsidRPr="00565DEF">
              <w:rPr>
                <w:rFonts w:ascii="Georgia" w:eastAsia="Times New Roman" w:hAnsi="Georgia" w:cs="Arial"/>
                <w:b/>
                <w:color w:val="48626B" w:themeColor="accent5" w:themeShade="80"/>
              </w:rPr>
              <w:t>Series A</w:t>
            </w:r>
          </w:p>
        </w:tc>
        <w:tc>
          <w:tcPr>
            <w:tcW w:w="2190" w:type="dxa"/>
            <w:tcBorders>
              <w:top w:val="nil"/>
              <w:left w:val="nil"/>
              <w:bottom w:val="single" w:sz="4" w:space="0" w:color="A5BBC2" w:themeColor="accent5"/>
              <w:right w:val="nil"/>
            </w:tcBorders>
            <w:shd w:val="clear" w:color="auto" w:fill="auto"/>
            <w:noWrap/>
            <w:vAlign w:val="center"/>
          </w:tcPr>
          <w:p w14:paraId="1F6A6555" w14:textId="7585E490" w:rsidR="00573796" w:rsidRPr="00565DEF" w:rsidRDefault="00A554A1"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56,000,000</w:t>
            </w:r>
          </w:p>
        </w:tc>
        <w:tc>
          <w:tcPr>
            <w:tcW w:w="2190" w:type="dxa"/>
            <w:tcBorders>
              <w:top w:val="nil"/>
              <w:left w:val="nil"/>
              <w:bottom w:val="single" w:sz="4" w:space="0" w:color="A5BBC2" w:themeColor="accent5"/>
              <w:right w:val="nil"/>
            </w:tcBorders>
            <w:shd w:val="clear" w:color="auto" w:fill="auto"/>
            <w:noWrap/>
            <w:vAlign w:val="center"/>
          </w:tcPr>
          <w:p w14:paraId="4FBE2780" w14:textId="2C9E5AA8" w:rsidR="00573796" w:rsidRPr="00565DEF" w:rsidRDefault="00A554A1"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56,000,000</w:t>
            </w:r>
          </w:p>
        </w:tc>
        <w:tc>
          <w:tcPr>
            <w:tcW w:w="2190" w:type="dxa"/>
            <w:tcBorders>
              <w:top w:val="nil"/>
              <w:left w:val="nil"/>
              <w:bottom w:val="single" w:sz="4" w:space="0" w:color="A5BBC2" w:themeColor="accent5"/>
              <w:right w:val="nil"/>
            </w:tcBorders>
            <w:shd w:val="clear" w:color="auto" w:fill="auto"/>
            <w:noWrap/>
            <w:vAlign w:val="center"/>
          </w:tcPr>
          <w:p w14:paraId="4CFE2720" w14:textId="520899B3" w:rsidR="00573796" w:rsidRPr="00565DEF" w:rsidRDefault="00A554A1" w:rsidP="00FE3044">
            <w:pPr>
              <w:keepNext/>
              <w:keepLines/>
              <w:jc w:val="center"/>
              <w:rPr>
                <w:rFonts w:ascii="Georgia" w:eastAsia="Times New Roman" w:hAnsi="Georgia" w:cs="Arial"/>
                <w:color w:val="595959" w:themeColor="text1" w:themeTint="A6"/>
              </w:rPr>
            </w:pPr>
            <w:r>
              <w:rPr>
                <w:rFonts w:ascii="Georgia" w:eastAsia="Times New Roman" w:hAnsi="Georgia" w:cs="Arial"/>
                <w:color w:val="595959" w:themeColor="text1" w:themeTint="A6"/>
              </w:rPr>
              <w:t>56,000,000</w:t>
            </w:r>
          </w:p>
        </w:tc>
      </w:tr>
      <w:tr w:rsidR="00A554A1" w:rsidRPr="00941C39" w14:paraId="7781459A" w14:textId="77777777" w:rsidTr="00A42EEC">
        <w:trPr>
          <w:trHeight w:val="420"/>
          <w:jc w:val="center"/>
        </w:trPr>
        <w:tc>
          <w:tcPr>
            <w:tcW w:w="2430" w:type="dxa"/>
            <w:tcBorders>
              <w:top w:val="single" w:sz="4" w:space="0" w:color="A5BBC2" w:themeColor="accent5"/>
              <w:left w:val="nil"/>
              <w:bottom w:val="single" w:sz="4" w:space="0" w:color="A5BBC2" w:themeColor="accent5"/>
              <w:right w:val="nil"/>
            </w:tcBorders>
            <w:shd w:val="clear" w:color="auto" w:fill="auto"/>
            <w:noWrap/>
            <w:vAlign w:val="center"/>
          </w:tcPr>
          <w:p w14:paraId="1E198680" w14:textId="418634CB" w:rsidR="00A554A1" w:rsidRPr="00565DEF" w:rsidRDefault="00A554A1" w:rsidP="00A554A1">
            <w:pPr>
              <w:keepNext/>
              <w:keepLines/>
              <w:spacing w:after="120"/>
              <w:jc w:val="left"/>
              <w:rPr>
                <w:rFonts w:ascii="Georgia" w:hAnsi="Georgia" w:cs="Arial"/>
                <w:b/>
                <w:color w:val="48626B" w:themeColor="accent5" w:themeShade="80"/>
              </w:rPr>
            </w:pPr>
            <w:r w:rsidRPr="00565DEF">
              <w:rPr>
                <w:rFonts w:ascii="Georgia" w:eastAsia="Times New Roman" w:hAnsi="Georgia" w:cs="Arial"/>
                <w:b/>
                <w:color w:val="48626B" w:themeColor="accent5" w:themeShade="80"/>
              </w:rPr>
              <w:t xml:space="preserve">Series </w:t>
            </w:r>
            <w:r>
              <w:rPr>
                <w:rFonts w:ascii="Georgia" w:eastAsia="Times New Roman" w:hAnsi="Georgia" w:cs="Arial"/>
                <w:b/>
                <w:color w:val="48626B" w:themeColor="accent5" w:themeShade="80"/>
              </w:rPr>
              <w:t>B Tranche I*</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54498DCD" w14:textId="55D93579" w:rsidR="00A554A1" w:rsidRDefault="00A554A1" w:rsidP="00A554A1">
            <w:pPr>
              <w:keepNext/>
              <w:keepLines/>
              <w:spacing w:after="120"/>
              <w:jc w:val="center"/>
              <w:rPr>
                <w:rFonts w:ascii="Georgia" w:hAnsi="Georgia" w:cs="Arial"/>
                <w:color w:val="595959" w:themeColor="text1" w:themeTint="A6"/>
              </w:rPr>
            </w:pPr>
            <w:r>
              <w:rPr>
                <w:rFonts w:ascii="Georgia" w:hAnsi="Georgia" w:cs="Arial"/>
                <w:color w:val="595959" w:themeColor="text1" w:themeTint="A6"/>
              </w:rPr>
              <w:t>5</w:t>
            </w:r>
            <w:r w:rsidR="00823A9F">
              <w:rPr>
                <w:rFonts w:ascii="Georgia" w:hAnsi="Georgia" w:cs="Arial"/>
                <w:color w:val="595959" w:themeColor="text1" w:themeTint="A6"/>
              </w:rPr>
              <w:t>8</w:t>
            </w:r>
            <w:r>
              <w:rPr>
                <w:rFonts w:ascii="Georgia" w:hAnsi="Georgia" w:cs="Arial"/>
                <w:color w:val="595959" w:themeColor="text1" w:themeTint="A6"/>
              </w:rPr>
              <w:t>,</w:t>
            </w:r>
            <w:r w:rsidR="00823A9F">
              <w:rPr>
                <w:rFonts w:ascii="Georgia" w:hAnsi="Georgia" w:cs="Arial"/>
                <w:color w:val="595959" w:themeColor="text1" w:themeTint="A6"/>
              </w:rPr>
              <w:t>109</w:t>
            </w:r>
            <w:r>
              <w:rPr>
                <w:rFonts w:ascii="Georgia" w:hAnsi="Georgia" w:cs="Arial"/>
                <w:color w:val="595959" w:themeColor="text1" w:themeTint="A6"/>
              </w:rPr>
              <w:t>,</w:t>
            </w:r>
            <w:r w:rsidR="00823A9F">
              <w:rPr>
                <w:rFonts w:ascii="Georgia" w:hAnsi="Georgia" w:cs="Arial"/>
                <w:color w:val="595959" w:themeColor="text1" w:themeTint="A6"/>
              </w:rPr>
              <w:t>973</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24D1DF3F" w14:textId="1BCF7E95" w:rsidR="00A554A1" w:rsidRDefault="00A554A1" w:rsidP="00A554A1">
            <w:pPr>
              <w:keepNext/>
              <w:keepLines/>
              <w:spacing w:after="120"/>
              <w:jc w:val="center"/>
              <w:rPr>
                <w:rFonts w:ascii="Georgia" w:hAnsi="Georgia" w:cs="Arial"/>
                <w:color w:val="595959" w:themeColor="text1" w:themeTint="A6"/>
              </w:rPr>
            </w:pPr>
            <w:r>
              <w:rPr>
                <w:rFonts w:ascii="Georgia" w:hAnsi="Georgia" w:cs="Arial"/>
                <w:color w:val="595959" w:themeColor="text1" w:themeTint="A6"/>
              </w:rPr>
              <w:t>45,142,960</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226E2B56" w14:textId="379CF091" w:rsidR="00A554A1" w:rsidRDefault="00A554A1" w:rsidP="00A554A1">
            <w:pPr>
              <w:keepNext/>
              <w:keepLines/>
              <w:spacing w:after="120"/>
              <w:jc w:val="center"/>
              <w:rPr>
                <w:rFonts w:ascii="Georgia" w:hAnsi="Georgia" w:cs="Arial"/>
                <w:color w:val="595959" w:themeColor="text1" w:themeTint="A6"/>
              </w:rPr>
            </w:pPr>
            <w:r>
              <w:rPr>
                <w:rFonts w:ascii="Georgia" w:hAnsi="Georgia" w:cs="Arial"/>
                <w:color w:val="595959" w:themeColor="text1" w:themeTint="A6"/>
              </w:rPr>
              <w:t>45,142,960</w:t>
            </w:r>
          </w:p>
        </w:tc>
      </w:tr>
      <w:tr w:rsidR="00A554A1" w:rsidRPr="00941C39" w14:paraId="19277E28" w14:textId="77777777" w:rsidTr="00A42EEC">
        <w:trPr>
          <w:trHeight w:val="420"/>
          <w:jc w:val="center"/>
        </w:trPr>
        <w:tc>
          <w:tcPr>
            <w:tcW w:w="2430" w:type="dxa"/>
            <w:tcBorders>
              <w:top w:val="single" w:sz="4" w:space="0" w:color="A5BBC2" w:themeColor="accent5"/>
              <w:left w:val="nil"/>
              <w:bottom w:val="single" w:sz="4" w:space="0" w:color="A5BBC2" w:themeColor="accent5"/>
              <w:right w:val="nil"/>
            </w:tcBorders>
            <w:shd w:val="clear" w:color="auto" w:fill="auto"/>
            <w:noWrap/>
            <w:vAlign w:val="center"/>
          </w:tcPr>
          <w:p w14:paraId="19C5D8EC" w14:textId="36DA0EE1" w:rsidR="00A554A1" w:rsidRPr="00565DEF" w:rsidRDefault="00A554A1" w:rsidP="00A554A1">
            <w:pPr>
              <w:keepNext/>
              <w:keepLines/>
              <w:spacing w:after="120"/>
              <w:jc w:val="left"/>
              <w:rPr>
                <w:rFonts w:ascii="Georgia" w:hAnsi="Georgia" w:cs="Arial"/>
                <w:b/>
                <w:color w:val="48626B" w:themeColor="accent5" w:themeShade="80"/>
              </w:rPr>
            </w:pPr>
            <w:r w:rsidRPr="00565DEF">
              <w:rPr>
                <w:rFonts w:ascii="Georgia" w:eastAsia="Times New Roman" w:hAnsi="Georgia" w:cs="Arial"/>
                <w:b/>
                <w:color w:val="48626B" w:themeColor="accent5" w:themeShade="80"/>
              </w:rPr>
              <w:t xml:space="preserve">Series </w:t>
            </w:r>
            <w:r>
              <w:rPr>
                <w:rFonts w:ascii="Georgia" w:eastAsia="Times New Roman" w:hAnsi="Georgia" w:cs="Arial"/>
                <w:b/>
                <w:color w:val="48626B" w:themeColor="accent5" w:themeShade="80"/>
              </w:rPr>
              <w:t>B Tranche II</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561F96B2" w14:textId="4402FBE4" w:rsidR="00A554A1" w:rsidRDefault="00A554A1" w:rsidP="00A554A1">
            <w:pPr>
              <w:keepNext/>
              <w:keepLines/>
              <w:spacing w:after="120"/>
              <w:jc w:val="center"/>
              <w:rPr>
                <w:rFonts w:ascii="Georgia" w:hAnsi="Georgia" w:cs="Arial"/>
                <w:color w:val="595959" w:themeColor="text1" w:themeTint="A6"/>
              </w:rPr>
            </w:pPr>
            <w:r>
              <w:rPr>
                <w:rFonts w:ascii="Georgia" w:hAnsi="Georgia" w:cs="Arial"/>
                <w:color w:val="595959" w:themeColor="text1" w:themeTint="A6"/>
              </w:rPr>
              <w:t>-</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14E51703" w14:textId="5D3D42FC" w:rsidR="00A554A1" w:rsidRDefault="00A554A1" w:rsidP="00A554A1">
            <w:pPr>
              <w:keepNext/>
              <w:keepLines/>
              <w:spacing w:after="120"/>
              <w:jc w:val="center"/>
              <w:rPr>
                <w:rFonts w:ascii="Georgia" w:hAnsi="Georgia" w:cs="Arial"/>
                <w:color w:val="595959" w:themeColor="text1" w:themeTint="A6"/>
              </w:rPr>
            </w:pPr>
            <w:r>
              <w:rPr>
                <w:rFonts w:ascii="Georgia" w:hAnsi="Georgia" w:cs="Arial"/>
                <w:color w:val="595959" w:themeColor="text1" w:themeTint="A6"/>
              </w:rPr>
              <w:t>4,358,261</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33B09A98" w14:textId="1AC5AC64" w:rsidR="00A554A1" w:rsidRDefault="00A554A1" w:rsidP="00A554A1">
            <w:pPr>
              <w:keepNext/>
              <w:keepLines/>
              <w:spacing w:after="120"/>
              <w:jc w:val="center"/>
              <w:rPr>
                <w:rFonts w:ascii="Georgia" w:hAnsi="Georgia" w:cs="Arial"/>
                <w:color w:val="595959" w:themeColor="text1" w:themeTint="A6"/>
              </w:rPr>
            </w:pPr>
            <w:r>
              <w:rPr>
                <w:rFonts w:ascii="Georgia" w:hAnsi="Georgia" w:cs="Arial"/>
                <w:color w:val="595959" w:themeColor="text1" w:themeTint="A6"/>
              </w:rPr>
              <w:t>4,358,261</w:t>
            </w:r>
          </w:p>
        </w:tc>
      </w:tr>
      <w:tr w:rsidR="00573796" w:rsidRPr="00941C39" w14:paraId="5C596290" w14:textId="77777777" w:rsidTr="00A42EEC">
        <w:trPr>
          <w:trHeight w:val="420"/>
          <w:jc w:val="center"/>
        </w:trPr>
        <w:tc>
          <w:tcPr>
            <w:tcW w:w="2430" w:type="dxa"/>
            <w:tcBorders>
              <w:top w:val="single" w:sz="4" w:space="0" w:color="A5BBC2" w:themeColor="accent5"/>
              <w:left w:val="nil"/>
              <w:bottom w:val="single" w:sz="4" w:space="0" w:color="A5BBC2" w:themeColor="accent5"/>
              <w:right w:val="nil"/>
            </w:tcBorders>
            <w:shd w:val="clear" w:color="auto" w:fill="auto"/>
            <w:noWrap/>
            <w:vAlign w:val="center"/>
          </w:tcPr>
          <w:p w14:paraId="3F65AB01" w14:textId="77777777" w:rsidR="00573796" w:rsidRPr="00565DEF" w:rsidRDefault="00573796" w:rsidP="00FE3044">
            <w:pPr>
              <w:keepNext/>
              <w:keepLines/>
              <w:spacing w:after="120"/>
              <w:jc w:val="left"/>
              <w:rPr>
                <w:rFonts w:ascii="Georgia" w:hAnsi="Georgia" w:cs="Arial"/>
                <w:b/>
                <w:color w:val="48626B" w:themeColor="accent5" w:themeShade="80"/>
              </w:rPr>
            </w:pPr>
            <w:r w:rsidRPr="00565DEF">
              <w:rPr>
                <w:rFonts w:ascii="Georgia" w:hAnsi="Georgia" w:cs="Arial"/>
                <w:b/>
                <w:color w:val="48626B" w:themeColor="accent5" w:themeShade="80"/>
              </w:rPr>
              <w:t>Common</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3A5E2340" w14:textId="461F4473" w:rsidR="00573796" w:rsidRPr="00565DEF" w:rsidRDefault="00823A9F" w:rsidP="00FE3044">
            <w:pPr>
              <w:keepNext/>
              <w:keepLines/>
              <w:spacing w:after="120"/>
              <w:jc w:val="center"/>
              <w:rPr>
                <w:rFonts w:ascii="Georgia" w:hAnsi="Georgia" w:cs="Arial"/>
                <w:color w:val="595959" w:themeColor="text1" w:themeTint="A6"/>
              </w:rPr>
            </w:pPr>
            <w:r w:rsidRPr="00823A9F">
              <w:rPr>
                <w:rFonts w:ascii="Georgia" w:hAnsi="Georgia" w:cs="Arial"/>
                <w:color w:val="595959" w:themeColor="text1" w:themeTint="A6"/>
              </w:rPr>
              <w:t>147,682,655</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487B1894" w14:textId="49D6FC41" w:rsidR="00573796" w:rsidRPr="00565DEF" w:rsidRDefault="00A554A1" w:rsidP="00FE3044">
            <w:pPr>
              <w:keepNext/>
              <w:keepLines/>
              <w:spacing w:after="120"/>
              <w:jc w:val="center"/>
              <w:rPr>
                <w:rFonts w:ascii="Georgia" w:hAnsi="Georgia" w:cs="Arial"/>
                <w:color w:val="595959" w:themeColor="text1" w:themeTint="A6"/>
              </w:rPr>
            </w:pPr>
            <w:r>
              <w:rPr>
                <w:rFonts w:ascii="Georgia" w:hAnsi="Georgia" w:cs="Arial"/>
                <w:color w:val="595959" w:themeColor="text1" w:themeTint="A6"/>
              </w:rPr>
              <w:t>14,937,607</w:t>
            </w:r>
          </w:p>
        </w:tc>
        <w:tc>
          <w:tcPr>
            <w:tcW w:w="2190" w:type="dxa"/>
            <w:tcBorders>
              <w:top w:val="single" w:sz="4" w:space="0" w:color="A5BBC2" w:themeColor="accent5"/>
              <w:left w:val="nil"/>
              <w:bottom w:val="single" w:sz="4" w:space="0" w:color="A5BBC2" w:themeColor="accent5"/>
              <w:right w:val="nil"/>
            </w:tcBorders>
            <w:shd w:val="clear" w:color="auto" w:fill="auto"/>
            <w:noWrap/>
            <w:vAlign w:val="center"/>
          </w:tcPr>
          <w:p w14:paraId="356AC6CC" w14:textId="030505C6" w:rsidR="00573796" w:rsidRPr="00565DEF" w:rsidRDefault="00A554A1" w:rsidP="00FE3044">
            <w:pPr>
              <w:keepNext/>
              <w:keepLines/>
              <w:spacing w:after="120"/>
              <w:jc w:val="center"/>
              <w:rPr>
                <w:rFonts w:ascii="Georgia" w:hAnsi="Georgia" w:cs="Arial"/>
                <w:color w:val="595959" w:themeColor="text1" w:themeTint="A6"/>
              </w:rPr>
            </w:pPr>
            <w:r>
              <w:rPr>
                <w:rFonts w:ascii="Georgia" w:hAnsi="Georgia" w:cs="Arial"/>
                <w:color w:val="595959" w:themeColor="text1" w:themeTint="A6"/>
              </w:rPr>
              <w:t>14,937,607</w:t>
            </w:r>
          </w:p>
        </w:tc>
      </w:tr>
    </w:tbl>
    <w:p w14:paraId="6C272213" w14:textId="334F24F8" w:rsidR="00573796" w:rsidRPr="00A42EEC" w:rsidRDefault="00A554A1" w:rsidP="00A42EEC">
      <w:pPr>
        <w:pStyle w:val="RNABodyCopy"/>
        <w:ind w:firstLine="720"/>
        <w:rPr>
          <w:i/>
        </w:rPr>
      </w:pPr>
      <w:r w:rsidRPr="00A42EEC">
        <w:rPr>
          <w:i/>
        </w:rPr>
        <w:t xml:space="preserve">*Series B Tranche I </w:t>
      </w:r>
      <w:r w:rsidR="00823A9F" w:rsidRPr="00823A9F">
        <w:rPr>
          <w:i/>
        </w:rPr>
        <w:t>authorized</w:t>
      </w:r>
      <w:r w:rsidRPr="00A42EEC">
        <w:rPr>
          <w:i/>
        </w:rPr>
        <w:t xml:space="preserve"> share pool includes both Tranche I and Tranche II.</w:t>
      </w:r>
    </w:p>
    <w:p w14:paraId="53FAE8D6" w14:textId="77777777" w:rsidR="00A554A1" w:rsidRPr="00474556" w:rsidRDefault="00A554A1" w:rsidP="00B802C4">
      <w:pPr>
        <w:pStyle w:val="RNABodyCopy"/>
      </w:pPr>
    </w:p>
    <w:p w14:paraId="34532518" w14:textId="23377AF6" w:rsidR="00573796" w:rsidRDefault="00573796" w:rsidP="00B802C4">
      <w:pPr>
        <w:pStyle w:val="RNABodyCopy"/>
      </w:pPr>
      <w:r w:rsidRPr="00193490">
        <w:t xml:space="preserve">As of the Valuation Date, the </w:t>
      </w:r>
      <w:r w:rsidRPr="00474556">
        <w:t xml:space="preserve">Company </w:t>
      </w:r>
      <w:r w:rsidRPr="00193490">
        <w:t>ha</w:t>
      </w:r>
      <w:r w:rsidR="005A0D8A">
        <w:t>d</w:t>
      </w:r>
      <w:r w:rsidRPr="00193490">
        <w:t xml:space="preserve"> </w:t>
      </w:r>
      <w:r w:rsidR="00A554A1">
        <w:t>7,</w:t>
      </w:r>
      <w:del w:id="281" w:author="Nishant Soni" w:date="2019-05-09T17:26:00Z">
        <w:r w:rsidR="00A554A1" w:rsidDel="00991D88">
          <w:delText>351,547</w:delText>
        </w:r>
      </w:del>
      <w:ins w:id="282" w:author="Nishant Soni" w:date="2019-05-09T17:26:00Z">
        <w:r w:rsidR="00991D88">
          <w:t>560,547</w:t>
        </w:r>
      </w:ins>
      <w:r w:rsidR="00A554A1">
        <w:t xml:space="preserve"> </w:t>
      </w:r>
      <w:r>
        <w:t>C</w:t>
      </w:r>
      <w:r w:rsidRPr="00474556">
        <w:t xml:space="preserve">ommon </w:t>
      </w:r>
      <w:r>
        <w:t>S</w:t>
      </w:r>
      <w:r w:rsidRPr="00474556">
        <w:t>tock options</w:t>
      </w:r>
      <w:r w:rsidRPr="00193490">
        <w:t xml:space="preserve"> outstanding</w:t>
      </w:r>
      <w:r w:rsidRPr="00474556">
        <w:t xml:space="preserve"> and </w:t>
      </w:r>
      <w:r w:rsidR="00A554A1">
        <w:t>3,</w:t>
      </w:r>
      <w:del w:id="283" w:author="Nishant Soni" w:date="2019-05-09T17:26:00Z">
        <w:r w:rsidR="00A554A1" w:rsidDel="00991D88">
          <w:delText>689,346</w:delText>
        </w:r>
      </w:del>
      <w:ins w:id="284" w:author="Nishant Soni" w:date="2019-05-09T17:26:00Z">
        <w:r w:rsidR="00991D88">
          <w:t>480,346</w:t>
        </w:r>
      </w:ins>
      <w:r w:rsidRPr="00474556">
        <w:t xml:space="preserve"> </w:t>
      </w:r>
      <w:r>
        <w:t>C</w:t>
      </w:r>
      <w:r w:rsidRPr="00474556">
        <w:t xml:space="preserve">ommon </w:t>
      </w:r>
      <w:r>
        <w:t>S</w:t>
      </w:r>
      <w:r w:rsidRPr="00193490">
        <w:t>tock options</w:t>
      </w:r>
      <w:r w:rsidRPr="00474556">
        <w:t xml:space="preserve"> reserved for future grants as part of Company’s equity-based compensation plan (the “</w:t>
      </w:r>
      <w:r w:rsidRPr="00193490">
        <w:t>Options Available”)</w:t>
      </w:r>
      <w:r>
        <w:t xml:space="preserve">.  </w:t>
      </w:r>
      <w:r w:rsidRPr="004457CB">
        <w:t xml:space="preserve">According to </w:t>
      </w:r>
      <w:r w:rsidRPr="00D53E13">
        <w:t xml:space="preserve">Management, </w:t>
      </w:r>
      <w:r w:rsidRPr="00A42EEC">
        <w:t>100.0</w:t>
      </w:r>
      <w:r w:rsidRPr="00D53E13">
        <w:t>%</w:t>
      </w:r>
      <w:r w:rsidRPr="004457CB">
        <w:t xml:space="preserve"> of the Options Available </w:t>
      </w:r>
      <w:r w:rsidR="00AA3F4F">
        <w:t>are</w:t>
      </w:r>
      <w:r w:rsidR="00AA3F4F" w:rsidRPr="004457CB">
        <w:t xml:space="preserve"> </w:t>
      </w:r>
      <w:r w:rsidRPr="004457CB">
        <w:t xml:space="preserve">expected to be granted </w:t>
      </w:r>
      <w:proofErr w:type="gramStart"/>
      <w:r w:rsidRPr="004457CB">
        <w:t>in the near future</w:t>
      </w:r>
      <w:proofErr w:type="gramEnd"/>
      <w:r w:rsidRPr="004457CB">
        <w:t xml:space="preserve"> and</w:t>
      </w:r>
      <w:r w:rsidR="005A0D8A">
        <w:t xml:space="preserve"> prior to a possible exit/liquidity event for the Company.  As such</w:t>
      </w:r>
      <w:r w:rsidRPr="004457CB">
        <w:t xml:space="preserve">, due to the dilutive impact of the </w:t>
      </w:r>
      <w:r>
        <w:t>o</w:t>
      </w:r>
      <w:r w:rsidRPr="004457CB">
        <w:t xml:space="preserve">ption </w:t>
      </w:r>
      <w:r>
        <w:t>p</w:t>
      </w:r>
      <w:r w:rsidRPr="004457CB">
        <w:t>ool, we included the</w:t>
      </w:r>
      <w:r w:rsidR="00AA3F4F">
        <w:t>se</w:t>
      </w:r>
      <w:r w:rsidRPr="004457CB">
        <w:t xml:space="preserve"> shares in our analysis</w:t>
      </w:r>
      <w:r>
        <w:t xml:space="preserve">.  </w:t>
      </w:r>
    </w:p>
    <w:p w14:paraId="74C2DCA9" w14:textId="77777777" w:rsidR="00573796" w:rsidRPr="00B03B65" w:rsidRDefault="00573796" w:rsidP="00B802C4">
      <w:pPr>
        <w:pStyle w:val="RNABodyCopy"/>
      </w:pPr>
    </w:p>
    <w:p w14:paraId="72984284" w14:textId="2E43682C" w:rsidR="00573796" w:rsidRPr="00DE5618" w:rsidRDefault="00573796" w:rsidP="00B802C4">
      <w:pPr>
        <w:pStyle w:val="RNABodyCopy"/>
      </w:pPr>
      <w:r w:rsidRPr="00DE5618">
        <w:lastRenderedPageBreak/>
        <w:t>Below is a summary of Common Stock options</w:t>
      </w:r>
      <w:r w:rsidR="00AB49A9">
        <w:t xml:space="preserve"> </w:t>
      </w:r>
      <w:r w:rsidRPr="00DE5618">
        <w:t>outstanding as of the Valuation Date:</w:t>
      </w:r>
    </w:p>
    <w:p w14:paraId="710A88A5" w14:textId="77777777" w:rsidR="00CC54D1" w:rsidRPr="00DE5618" w:rsidRDefault="00CC54D1" w:rsidP="00CC54D1">
      <w:pPr>
        <w:pStyle w:val="RNABodyCopy"/>
        <w:keepNext/>
        <w:keepLines/>
        <w:jc w:val="center"/>
      </w:pPr>
    </w:p>
    <w:p w14:paraId="5CCE4A70" w14:textId="29727A0B" w:rsidR="00CC54D1" w:rsidRPr="00D53E13" w:rsidRDefault="00CC54D1" w:rsidP="00CC54D1">
      <w:pPr>
        <w:pStyle w:val="RNABodyCopy"/>
        <w:keepNext/>
        <w:keepLines/>
        <w:jc w:val="center"/>
        <w:rPr>
          <w:i/>
        </w:rPr>
      </w:pPr>
      <w:r w:rsidRPr="006B6651">
        <w:rPr>
          <w:i/>
        </w:rPr>
        <w:t xml:space="preserve">Table </w:t>
      </w:r>
      <w:r>
        <w:rPr>
          <w:i/>
        </w:rPr>
        <w:t>2</w:t>
      </w:r>
      <w:r w:rsidRPr="006B6651">
        <w:rPr>
          <w:i/>
        </w:rPr>
        <w:t xml:space="preserve">: </w:t>
      </w:r>
      <w:r>
        <w:rPr>
          <w:i/>
        </w:rPr>
        <w:t xml:space="preserve">Common </w:t>
      </w:r>
      <w:r w:rsidRPr="00D53E13">
        <w:rPr>
          <w:i/>
        </w:rPr>
        <w:t xml:space="preserve">Stock </w:t>
      </w:r>
      <w:r w:rsidRPr="00A42EEC">
        <w:rPr>
          <w:i/>
        </w:rPr>
        <w:t>Options Summary</w:t>
      </w:r>
    </w:p>
    <w:p w14:paraId="040B2629" w14:textId="77777777" w:rsidR="00965E5A" w:rsidRPr="00D53E13" w:rsidRDefault="00965E5A" w:rsidP="00CC54D1">
      <w:pPr>
        <w:pStyle w:val="RNABodyCopy"/>
        <w:keepNext/>
        <w:keepLines/>
        <w:jc w:val="center"/>
        <w:rPr>
          <w:i/>
        </w:rPr>
      </w:pPr>
    </w:p>
    <w:tbl>
      <w:tblPr>
        <w:tblW w:w="7513" w:type="dxa"/>
        <w:jc w:val="center"/>
        <w:tblLook w:val="04A0" w:firstRow="1" w:lastRow="0" w:firstColumn="1" w:lastColumn="0" w:noHBand="0" w:noVBand="1"/>
      </w:tblPr>
      <w:tblGrid>
        <w:gridCol w:w="3060"/>
        <w:gridCol w:w="2160"/>
        <w:gridCol w:w="85"/>
        <w:gridCol w:w="2208"/>
      </w:tblGrid>
      <w:tr w:rsidR="00486B2B" w:rsidRPr="00D53E13" w14:paraId="1693015B" w14:textId="77777777" w:rsidTr="00DE5618">
        <w:trPr>
          <w:trHeight w:val="420"/>
          <w:jc w:val="center"/>
        </w:trPr>
        <w:tc>
          <w:tcPr>
            <w:tcW w:w="3060" w:type="dxa"/>
            <w:tcBorders>
              <w:top w:val="nil"/>
              <w:left w:val="nil"/>
              <w:bottom w:val="nil"/>
              <w:right w:val="nil"/>
            </w:tcBorders>
            <w:shd w:val="clear" w:color="000000" w:fill="6F929D" w:themeFill="accent5" w:themeFillShade="BF"/>
            <w:noWrap/>
            <w:vAlign w:val="center"/>
            <w:hideMark/>
          </w:tcPr>
          <w:p w14:paraId="66C3F47B" w14:textId="12CA504D" w:rsidR="00486B2B" w:rsidRPr="00D53E13" w:rsidRDefault="00486B2B" w:rsidP="00DE5618">
            <w:pPr>
              <w:keepNext/>
              <w:keepLines/>
              <w:jc w:val="left"/>
              <w:rPr>
                <w:rFonts w:ascii="Georgia" w:hAnsi="Georgia" w:cs="Arial"/>
                <w:color w:val="FFFFFF" w:themeColor="background1"/>
              </w:rPr>
            </w:pPr>
            <w:r w:rsidRPr="00D53E13">
              <w:rPr>
                <w:rFonts w:ascii="Georgia" w:hAnsi="Georgia" w:cs="Arial"/>
                <w:color w:val="FFFFFF" w:themeColor="background1"/>
              </w:rPr>
              <w:t>CLASS OF STOCK</w:t>
            </w:r>
          </w:p>
        </w:tc>
        <w:tc>
          <w:tcPr>
            <w:tcW w:w="2160" w:type="dxa"/>
            <w:tcBorders>
              <w:top w:val="nil"/>
              <w:left w:val="nil"/>
              <w:bottom w:val="nil"/>
              <w:right w:val="nil"/>
            </w:tcBorders>
            <w:shd w:val="clear" w:color="000000" w:fill="6F929D" w:themeFill="accent5" w:themeFillShade="BF"/>
            <w:noWrap/>
            <w:vAlign w:val="center"/>
            <w:hideMark/>
          </w:tcPr>
          <w:p w14:paraId="03576965" w14:textId="0A5DC123" w:rsidR="00486B2B" w:rsidRPr="00D53E13" w:rsidRDefault="00486B2B" w:rsidP="00B343E9">
            <w:pPr>
              <w:keepNext/>
              <w:keepLines/>
              <w:jc w:val="center"/>
              <w:rPr>
                <w:rFonts w:ascii="Georgia" w:hAnsi="Georgia" w:cs="Arial"/>
                <w:color w:val="FFFFFF" w:themeColor="background1"/>
              </w:rPr>
            </w:pPr>
            <w:r w:rsidRPr="00D53E13">
              <w:rPr>
                <w:rFonts w:ascii="Georgia" w:hAnsi="Georgia" w:cs="Arial"/>
                <w:color w:val="FFFFFF" w:themeColor="background1"/>
              </w:rPr>
              <w:t>EXERCISE PRICE</w:t>
            </w:r>
          </w:p>
        </w:tc>
        <w:tc>
          <w:tcPr>
            <w:tcW w:w="2293" w:type="dxa"/>
            <w:gridSpan w:val="2"/>
            <w:tcBorders>
              <w:top w:val="nil"/>
              <w:left w:val="nil"/>
              <w:bottom w:val="nil"/>
              <w:right w:val="nil"/>
            </w:tcBorders>
            <w:shd w:val="clear" w:color="000000" w:fill="6F929D" w:themeFill="accent5" w:themeFillShade="BF"/>
            <w:noWrap/>
            <w:vAlign w:val="center"/>
            <w:hideMark/>
          </w:tcPr>
          <w:p w14:paraId="4B7304FB" w14:textId="69C7477E" w:rsidR="00486B2B" w:rsidRPr="00D53E13" w:rsidRDefault="00486B2B" w:rsidP="00B343E9">
            <w:pPr>
              <w:keepNext/>
              <w:keepLines/>
              <w:jc w:val="center"/>
              <w:rPr>
                <w:rFonts w:ascii="Georgia" w:hAnsi="Georgia" w:cs="Arial"/>
                <w:color w:val="FFFFFF" w:themeColor="background1"/>
              </w:rPr>
            </w:pPr>
            <w:r w:rsidRPr="00D53E13">
              <w:rPr>
                <w:rFonts w:ascii="Georgia" w:hAnsi="Georgia" w:cs="Arial"/>
                <w:color w:val="FFFFFF" w:themeColor="background1"/>
              </w:rPr>
              <w:t>SHARES</w:t>
            </w:r>
          </w:p>
        </w:tc>
      </w:tr>
      <w:tr w:rsidR="00486B2B" w:rsidRPr="00D53E13" w14:paraId="3315D3AE" w14:textId="77777777" w:rsidTr="00DE5618">
        <w:trPr>
          <w:trHeight w:val="420"/>
          <w:jc w:val="center"/>
        </w:trPr>
        <w:tc>
          <w:tcPr>
            <w:tcW w:w="3060" w:type="dxa"/>
            <w:tcBorders>
              <w:top w:val="nil"/>
              <w:left w:val="nil"/>
              <w:bottom w:val="single" w:sz="4" w:space="0" w:color="A5BBC2" w:themeColor="accent5"/>
              <w:right w:val="nil"/>
            </w:tcBorders>
            <w:shd w:val="clear" w:color="auto" w:fill="auto"/>
            <w:noWrap/>
            <w:vAlign w:val="center"/>
          </w:tcPr>
          <w:p w14:paraId="20A7B051" w14:textId="7C069C62" w:rsidR="00486B2B" w:rsidRPr="00D53E13" w:rsidRDefault="00965E5A" w:rsidP="00B343E9">
            <w:pPr>
              <w:keepNext/>
              <w:keepLines/>
              <w:jc w:val="left"/>
              <w:rPr>
                <w:rFonts w:ascii="Georgia" w:eastAsia="Times New Roman" w:hAnsi="Georgia" w:cs="Arial"/>
                <w:b/>
                <w:color w:val="48626B" w:themeColor="accent5" w:themeShade="80"/>
              </w:rPr>
            </w:pPr>
            <w:r w:rsidRPr="00D53E13">
              <w:rPr>
                <w:rFonts w:ascii="Georgia" w:eastAsia="Times New Roman" w:hAnsi="Georgia" w:cs="Arial"/>
                <w:b/>
                <w:color w:val="48626B" w:themeColor="accent5" w:themeShade="80"/>
              </w:rPr>
              <w:t>Common Stock Options</w:t>
            </w:r>
          </w:p>
        </w:tc>
        <w:tc>
          <w:tcPr>
            <w:tcW w:w="2245" w:type="dxa"/>
            <w:gridSpan w:val="2"/>
            <w:tcBorders>
              <w:top w:val="nil"/>
              <w:left w:val="nil"/>
              <w:bottom w:val="single" w:sz="4" w:space="0" w:color="A5BBC2" w:themeColor="accent5"/>
              <w:right w:val="nil"/>
            </w:tcBorders>
            <w:shd w:val="clear" w:color="auto" w:fill="auto"/>
            <w:noWrap/>
            <w:vAlign w:val="center"/>
          </w:tcPr>
          <w:p w14:paraId="636FDF24" w14:textId="5CD68CA5" w:rsidR="00486B2B" w:rsidRPr="00D53E13" w:rsidRDefault="00CA5A41" w:rsidP="00B343E9">
            <w:pPr>
              <w:keepNext/>
              <w:keepLines/>
              <w:jc w:val="center"/>
              <w:rPr>
                <w:rFonts w:ascii="Georgia" w:eastAsia="Times New Roman" w:hAnsi="Georgia" w:cs="Arial"/>
                <w:color w:val="595959" w:themeColor="text1" w:themeTint="A6"/>
              </w:rPr>
            </w:pPr>
            <w:r w:rsidRPr="00D53E13">
              <w:rPr>
                <w:rFonts w:ascii="Georgia" w:eastAsia="Times New Roman" w:hAnsi="Georgia" w:cs="Arial"/>
                <w:color w:val="595959" w:themeColor="text1" w:themeTint="A6"/>
              </w:rPr>
              <w:t>$0.01</w:t>
            </w:r>
          </w:p>
        </w:tc>
        <w:tc>
          <w:tcPr>
            <w:tcW w:w="2208" w:type="dxa"/>
            <w:tcBorders>
              <w:top w:val="nil"/>
              <w:left w:val="nil"/>
              <w:bottom w:val="single" w:sz="4" w:space="0" w:color="A5BBC2" w:themeColor="accent5"/>
              <w:right w:val="nil"/>
            </w:tcBorders>
            <w:shd w:val="clear" w:color="auto" w:fill="auto"/>
            <w:noWrap/>
            <w:vAlign w:val="center"/>
          </w:tcPr>
          <w:p w14:paraId="55D04C8E" w14:textId="6B0038C6" w:rsidR="00486B2B" w:rsidRPr="00D53E13" w:rsidRDefault="00A554A1" w:rsidP="00E9658A">
            <w:pPr>
              <w:keepNext/>
              <w:keepLines/>
              <w:jc w:val="center"/>
              <w:rPr>
                <w:rFonts w:ascii="Georgia" w:eastAsia="Times New Roman" w:hAnsi="Georgia" w:cs="Arial"/>
                <w:color w:val="595959" w:themeColor="text1" w:themeTint="A6"/>
              </w:rPr>
            </w:pPr>
            <w:r w:rsidRPr="00D53E13">
              <w:rPr>
                <w:rFonts w:ascii="Georgia" w:eastAsia="Times New Roman" w:hAnsi="Georgia" w:cs="Arial"/>
                <w:color w:val="595959" w:themeColor="text1" w:themeTint="A6"/>
              </w:rPr>
              <w:t>32,600</w:t>
            </w:r>
          </w:p>
        </w:tc>
      </w:tr>
      <w:tr w:rsidR="00486B2B" w:rsidRPr="00D53E13" w14:paraId="0B51FE22" w14:textId="77777777" w:rsidTr="00DE5618">
        <w:trPr>
          <w:trHeight w:val="420"/>
          <w:jc w:val="center"/>
        </w:trPr>
        <w:tc>
          <w:tcPr>
            <w:tcW w:w="3060" w:type="dxa"/>
            <w:tcBorders>
              <w:top w:val="single" w:sz="4" w:space="0" w:color="A5BBC2" w:themeColor="accent5"/>
              <w:left w:val="nil"/>
              <w:bottom w:val="single" w:sz="4" w:space="0" w:color="A5BBC2" w:themeColor="accent5"/>
              <w:right w:val="nil"/>
            </w:tcBorders>
            <w:shd w:val="clear" w:color="auto" w:fill="auto"/>
            <w:noWrap/>
            <w:vAlign w:val="center"/>
          </w:tcPr>
          <w:p w14:paraId="676689DC" w14:textId="24AA51B1" w:rsidR="00486B2B" w:rsidRPr="00D53E13" w:rsidRDefault="00486B2B" w:rsidP="00B343E9">
            <w:pPr>
              <w:keepNext/>
              <w:keepLines/>
              <w:spacing w:after="120"/>
              <w:jc w:val="left"/>
              <w:rPr>
                <w:rFonts w:ascii="Georgia" w:hAnsi="Georgia" w:cs="Arial"/>
                <w:b/>
                <w:color w:val="48626B" w:themeColor="accent5" w:themeShade="80"/>
              </w:rPr>
            </w:pPr>
            <w:r w:rsidRPr="00D53E13">
              <w:rPr>
                <w:rFonts w:ascii="Georgia" w:hAnsi="Georgia" w:cs="Arial"/>
                <w:b/>
                <w:color w:val="48626B" w:themeColor="accent5" w:themeShade="80"/>
              </w:rPr>
              <w:t>Common</w:t>
            </w:r>
            <w:r w:rsidR="00965E5A" w:rsidRPr="00D53E13">
              <w:rPr>
                <w:rFonts w:ascii="Georgia" w:hAnsi="Georgia" w:cs="Arial"/>
                <w:b/>
                <w:color w:val="48626B" w:themeColor="accent5" w:themeShade="80"/>
              </w:rPr>
              <w:t xml:space="preserve"> Stock Options</w:t>
            </w:r>
          </w:p>
        </w:tc>
        <w:tc>
          <w:tcPr>
            <w:tcW w:w="2245" w:type="dxa"/>
            <w:gridSpan w:val="2"/>
            <w:tcBorders>
              <w:top w:val="single" w:sz="4" w:space="0" w:color="A5BBC2" w:themeColor="accent5"/>
              <w:left w:val="nil"/>
              <w:bottom w:val="single" w:sz="4" w:space="0" w:color="A5BBC2" w:themeColor="accent5"/>
              <w:right w:val="nil"/>
            </w:tcBorders>
            <w:shd w:val="clear" w:color="auto" w:fill="auto"/>
            <w:noWrap/>
            <w:vAlign w:val="center"/>
          </w:tcPr>
          <w:p w14:paraId="61F722F3" w14:textId="028EE724" w:rsidR="00486B2B" w:rsidRPr="00D53E13" w:rsidRDefault="00CA5A41" w:rsidP="00B343E9">
            <w:pPr>
              <w:keepNext/>
              <w:keepLines/>
              <w:spacing w:after="120"/>
              <w:jc w:val="center"/>
              <w:rPr>
                <w:rFonts w:ascii="Georgia" w:hAnsi="Georgia" w:cs="Arial"/>
                <w:color w:val="595959" w:themeColor="text1" w:themeTint="A6"/>
              </w:rPr>
            </w:pPr>
            <w:r w:rsidRPr="00D53E13">
              <w:rPr>
                <w:rFonts w:ascii="Georgia" w:eastAsia="Times New Roman" w:hAnsi="Georgia" w:cs="Arial"/>
                <w:color w:val="595959" w:themeColor="text1" w:themeTint="A6"/>
              </w:rPr>
              <w:t>$0.</w:t>
            </w:r>
            <w:r w:rsidR="00A554A1" w:rsidRPr="00D53E13">
              <w:rPr>
                <w:rFonts w:ascii="Georgia" w:eastAsia="Times New Roman" w:hAnsi="Georgia" w:cs="Arial"/>
                <w:color w:val="595959" w:themeColor="text1" w:themeTint="A6"/>
              </w:rPr>
              <w:t>29</w:t>
            </w:r>
          </w:p>
        </w:tc>
        <w:tc>
          <w:tcPr>
            <w:tcW w:w="2208" w:type="dxa"/>
            <w:tcBorders>
              <w:top w:val="single" w:sz="4" w:space="0" w:color="A5BBC2" w:themeColor="accent5"/>
              <w:left w:val="nil"/>
              <w:bottom w:val="single" w:sz="4" w:space="0" w:color="A5BBC2" w:themeColor="accent5"/>
              <w:right w:val="nil"/>
            </w:tcBorders>
            <w:shd w:val="clear" w:color="auto" w:fill="auto"/>
            <w:noWrap/>
            <w:vAlign w:val="center"/>
          </w:tcPr>
          <w:p w14:paraId="6104AC47" w14:textId="0BF912C8" w:rsidR="00486B2B" w:rsidRPr="00D53E13" w:rsidRDefault="00A554A1" w:rsidP="00E9658A">
            <w:pPr>
              <w:keepNext/>
              <w:keepLines/>
              <w:spacing w:after="120"/>
              <w:jc w:val="center"/>
              <w:rPr>
                <w:rFonts w:ascii="Georgia" w:hAnsi="Georgia" w:cs="Arial"/>
                <w:color w:val="595959" w:themeColor="text1" w:themeTint="A6"/>
              </w:rPr>
            </w:pPr>
            <w:r w:rsidRPr="00D53E13">
              <w:rPr>
                <w:rFonts w:ascii="Georgia" w:hAnsi="Georgia" w:cs="Arial"/>
                <w:color w:val="595959" w:themeColor="text1" w:themeTint="A6"/>
              </w:rPr>
              <w:t>7,</w:t>
            </w:r>
            <w:del w:id="285" w:author="Ayush Mittal" w:date="2019-05-06T17:01:00Z">
              <w:r w:rsidRPr="00D53E13">
                <w:rPr>
                  <w:rFonts w:ascii="Georgia" w:hAnsi="Georgia" w:cs="Arial"/>
                  <w:color w:val="595959" w:themeColor="text1" w:themeTint="A6"/>
                </w:rPr>
                <w:delText>318</w:delText>
              </w:r>
            </w:del>
            <w:ins w:id="286" w:author="Ayush Mittal" w:date="2019-05-06T17:01:00Z">
              <w:r w:rsidR="000174F5">
                <w:rPr>
                  <w:rFonts w:ascii="Georgia" w:hAnsi="Georgia" w:cs="Arial"/>
                  <w:color w:val="595959" w:themeColor="text1" w:themeTint="A6"/>
                </w:rPr>
                <w:t>527</w:t>
              </w:r>
            </w:ins>
            <w:r w:rsidRPr="00D53E13">
              <w:rPr>
                <w:rFonts w:ascii="Georgia" w:hAnsi="Georgia" w:cs="Arial"/>
                <w:color w:val="595959" w:themeColor="text1" w:themeTint="A6"/>
              </w:rPr>
              <w:t>,947</w:t>
            </w:r>
          </w:p>
        </w:tc>
      </w:tr>
    </w:tbl>
    <w:p w14:paraId="563CBD5C" w14:textId="77777777" w:rsidR="00573796" w:rsidRPr="00D53E13" w:rsidRDefault="00573796" w:rsidP="00573796">
      <w:pPr>
        <w:keepNext/>
      </w:pPr>
    </w:p>
    <w:p w14:paraId="4B6CF26A" w14:textId="21DBB8CC" w:rsidR="00573796" w:rsidRPr="00565DEF" w:rsidRDefault="00573796" w:rsidP="00573796">
      <w:pPr>
        <w:rPr>
          <w:rFonts w:ascii="Georgia" w:hAnsi="Georgia"/>
          <w:color w:val="595959" w:themeColor="text1" w:themeTint="A6"/>
        </w:rPr>
      </w:pPr>
      <w:r w:rsidRPr="00D53E13">
        <w:rPr>
          <w:rFonts w:ascii="Georgia" w:hAnsi="Georgia"/>
          <w:color w:val="595959" w:themeColor="text1" w:themeTint="A6"/>
        </w:rPr>
        <w:t xml:space="preserve">Refer to </w:t>
      </w:r>
      <w:r w:rsidRPr="00A42EEC">
        <w:rPr>
          <w:rFonts w:ascii="Georgia" w:hAnsi="Georgia"/>
          <w:color w:val="595959" w:themeColor="text1" w:themeTint="A6"/>
        </w:rPr>
        <w:t xml:space="preserve">Exhibit </w:t>
      </w:r>
      <w:r w:rsidR="00A554A1" w:rsidRPr="00A42EEC">
        <w:rPr>
          <w:rFonts w:ascii="Georgia" w:hAnsi="Georgia"/>
          <w:color w:val="595959" w:themeColor="text1" w:themeTint="A6"/>
        </w:rPr>
        <w:t>G</w:t>
      </w:r>
      <w:r w:rsidRPr="00A42EEC">
        <w:rPr>
          <w:rFonts w:ascii="Georgia" w:hAnsi="Georgia"/>
          <w:color w:val="595959" w:themeColor="text1" w:themeTint="A6"/>
        </w:rPr>
        <w:t>.1</w:t>
      </w:r>
      <w:r w:rsidRPr="00D53E13">
        <w:rPr>
          <w:rFonts w:ascii="Georgia" w:hAnsi="Georgia"/>
          <w:color w:val="595959" w:themeColor="text1" w:themeTint="A6"/>
        </w:rPr>
        <w:t xml:space="preserve"> for further details on the Company’s</w:t>
      </w:r>
      <w:r w:rsidRPr="00565DEF">
        <w:rPr>
          <w:rFonts w:ascii="Georgia" w:hAnsi="Georgia"/>
          <w:color w:val="595959" w:themeColor="text1" w:themeTint="A6"/>
        </w:rPr>
        <w:t xml:space="preserve"> capitalization.  </w:t>
      </w:r>
    </w:p>
    <w:p w14:paraId="6FD41CE9" w14:textId="77777777" w:rsidR="00573796" w:rsidRPr="00193490" w:rsidRDefault="00573796" w:rsidP="00573796"/>
    <w:p w14:paraId="37661C8B" w14:textId="77777777" w:rsidR="00573796" w:rsidRPr="00565DEF" w:rsidRDefault="00573796" w:rsidP="00B14CCF">
      <w:pPr>
        <w:pStyle w:val="RNAHeadlineB"/>
        <w:outlineLvl w:val="1"/>
        <w:rPr>
          <w:rFonts w:ascii="Georgia" w:hAnsi="Georgia"/>
        </w:rPr>
      </w:pPr>
      <w:bookmarkStart w:id="287" w:name="_Toc7800722"/>
      <w:bookmarkStart w:id="288" w:name="_Toc432004243"/>
      <w:r w:rsidRPr="00565DEF">
        <w:rPr>
          <w:rFonts w:ascii="Georgia" w:hAnsi="Georgia"/>
        </w:rPr>
        <w:t>Future Financing</w:t>
      </w:r>
      <w:bookmarkEnd w:id="287"/>
    </w:p>
    <w:p w14:paraId="6361CAC0" w14:textId="79CC53D0" w:rsidR="00573796" w:rsidRDefault="00573796" w:rsidP="00DE5618">
      <w:pPr>
        <w:pStyle w:val="RNABodyCopy"/>
        <w:keepNext/>
      </w:pPr>
      <w:r>
        <w:t>Based on discussions with Management, we considered the timing and magnitude of future rounds of financing that would be necessary to reach the assumed exits.  Management estimated</w:t>
      </w:r>
      <w:r w:rsidR="00C029FC">
        <w:t xml:space="preserve"> that</w:t>
      </w:r>
      <w:r>
        <w:t xml:space="preserve"> the Company would require </w:t>
      </w:r>
      <w:r w:rsidR="005A0D8A">
        <w:t xml:space="preserve">the </w:t>
      </w:r>
      <w:r>
        <w:t xml:space="preserve">below mentioned additional funding </w:t>
      </w:r>
      <w:r w:rsidR="005A0D8A">
        <w:t xml:space="preserve">prior to reaching a possible </w:t>
      </w:r>
      <w:r>
        <w:t>exit:</w:t>
      </w:r>
    </w:p>
    <w:p w14:paraId="39AC01D1" w14:textId="77777777" w:rsidR="00573796" w:rsidRDefault="00573796" w:rsidP="00B802C4">
      <w:pPr>
        <w:pStyle w:val="RNABodyCopy"/>
      </w:pPr>
    </w:p>
    <w:p w14:paraId="79F7084F" w14:textId="796A7C8C" w:rsidR="00AA3F4F" w:rsidRDefault="00E9658A" w:rsidP="00A42EEC">
      <w:pPr>
        <w:pStyle w:val="RNABodyCopy"/>
        <w:numPr>
          <w:ilvl w:val="0"/>
          <w:numId w:val="63"/>
        </w:numPr>
        <w:ind w:left="1080" w:hanging="720"/>
      </w:pPr>
      <w:ins w:id="289" w:author="Nishant Soni" w:date="2019-05-09T18:21:00Z">
        <w:r>
          <w:t>Series C</w:t>
        </w:r>
      </w:ins>
      <w:ins w:id="290" w:author="Nishant Soni" w:date="2019-05-09T17:11:00Z">
        <w:r w:rsidR="00E576C3">
          <w:t xml:space="preserve"> Financing</w:t>
        </w:r>
      </w:ins>
      <w:ins w:id="291" w:author="Nishant Soni" w:date="2019-05-09T17:12:00Z">
        <w:r w:rsidR="00E576C3">
          <w:t xml:space="preserve">: </w:t>
        </w:r>
      </w:ins>
      <w:ins w:id="292" w:author="Nishant Soni" w:date="2019-05-09T17:08:00Z">
        <w:r w:rsidR="00DC7129">
          <w:t>Management estimated that the Company plans to raise $80.</w:t>
        </w:r>
      </w:ins>
      <w:ins w:id="293" w:author="Nishant Soni" w:date="2019-05-09T17:09:00Z">
        <w:r w:rsidR="00DC7129">
          <w:t xml:space="preserve">0 million </w:t>
        </w:r>
      </w:ins>
      <w:ins w:id="294" w:author="Nishant Soni" w:date="2019-05-09T18:21:00Z">
        <w:r>
          <w:t>in Series C</w:t>
        </w:r>
      </w:ins>
      <w:ins w:id="295" w:author="Nishant Soni" w:date="2019-05-09T17:12:00Z">
        <w:r w:rsidR="00E576C3">
          <w:t xml:space="preserve"> </w:t>
        </w:r>
      </w:ins>
      <w:ins w:id="296" w:author="Nishant Soni" w:date="2019-05-09T18:21:00Z">
        <w:r>
          <w:t>round of financing at</w:t>
        </w:r>
      </w:ins>
      <w:ins w:id="297" w:author="Nishant Soni" w:date="2019-05-09T17:12:00Z">
        <w:r w:rsidR="00E576C3">
          <w:t xml:space="preserve"> the </w:t>
        </w:r>
      </w:ins>
      <w:ins w:id="298" w:author="Nishant Soni" w:date="2019-05-09T18:21:00Z">
        <w:r>
          <w:t xml:space="preserve">end of </w:t>
        </w:r>
      </w:ins>
      <w:ins w:id="299" w:author="Nishant Soni" w:date="2019-05-09T17:12:00Z">
        <w:r w:rsidR="00E576C3">
          <w:t>second quarter</w:t>
        </w:r>
      </w:ins>
      <w:ins w:id="300" w:author="Nishant Soni" w:date="2019-05-09T18:22:00Z">
        <w:r>
          <w:t xml:space="preserve"> of </w:t>
        </w:r>
      </w:ins>
      <w:ins w:id="301" w:author="Nishant Soni" w:date="2019-05-09T17:12:00Z">
        <w:r w:rsidR="00E576C3">
          <w:t>2019, i.e. June 30, 2019.  These investors have historically bolste</w:t>
        </w:r>
      </w:ins>
      <w:ins w:id="302" w:author="Nishant Soni" w:date="2019-05-09T17:13:00Z">
        <w:r w:rsidR="00E576C3">
          <w:t xml:space="preserve">red IPO pricing and performance.  In addition, the crossover round would </w:t>
        </w:r>
      </w:ins>
      <w:ins w:id="303" w:author="Nishant Soni" w:date="2019-05-09T17:14:00Z">
        <w:r w:rsidR="00E576C3">
          <w:t xml:space="preserve">help the Company </w:t>
        </w:r>
      </w:ins>
      <w:del w:id="304" w:author="Nishant Soni" w:date="2019-05-09T17:14:00Z">
        <w:r w:rsidR="00823A9F" w:rsidRPr="00823A9F" w:rsidDel="00E576C3">
          <w:delText xml:space="preserve">The Company plans to go public </w:delText>
        </w:r>
        <w:r w:rsidR="00823A9F" w:rsidDel="00E576C3">
          <w:delText xml:space="preserve">by the end of September </w:delText>
        </w:r>
        <w:r w:rsidR="00823A9F" w:rsidRPr="00823A9F" w:rsidDel="00E576C3">
          <w:delText>2019</w:delText>
        </w:r>
        <w:r w:rsidR="00823A9F" w:rsidDel="00E576C3">
          <w:delText xml:space="preserve"> for a minimum Pre-IPO valuation of $350.0 million</w:delText>
        </w:r>
        <w:r w:rsidR="00823A9F" w:rsidRPr="00823A9F" w:rsidDel="00E576C3">
          <w:delText xml:space="preserve">.  However, if the </w:delText>
        </w:r>
        <w:r w:rsidR="00823A9F" w:rsidDel="00E576C3">
          <w:delText xml:space="preserve">Company fails to do so it may delay its IPO to the end of March 2019, given that the </w:delText>
        </w:r>
        <w:r w:rsidR="00823A9F" w:rsidRPr="00823A9F" w:rsidDel="00E576C3">
          <w:delText xml:space="preserve">results from the Company’s Phase Ib clinical trials </w:delText>
        </w:r>
        <w:r w:rsidR="00823A9F" w:rsidDel="00E576C3">
          <w:delText xml:space="preserve">for its lead candidate </w:delText>
        </w:r>
        <w:r w:rsidR="00823A9F" w:rsidRPr="00823A9F" w:rsidDel="00E576C3">
          <w:delText>are favorable</w:delText>
        </w:r>
        <w:r w:rsidR="00823A9F" w:rsidDel="00E576C3">
          <w:delText>.</w:delText>
        </w:r>
        <w:r w:rsidR="00823A9F" w:rsidRPr="00823A9F" w:rsidDel="00E576C3">
          <w:delText xml:space="preserve"> </w:delText>
        </w:r>
        <w:r w:rsidR="00823A9F" w:rsidDel="00E576C3">
          <w:delText xml:space="preserve"> Else </w:delText>
        </w:r>
        <w:r w:rsidR="00823A9F" w:rsidRPr="00823A9F" w:rsidDel="00E576C3">
          <w:delText xml:space="preserve">the Company delays the </w:delText>
        </w:r>
        <w:r w:rsidR="00F607FF" w:rsidRPr="00823A9F" w:rsidDel="00E576C3">
          <w:delText>IPO and</w:delText>
        </w:r>
        <w:r w:rsidR="00823A9F" w:rsidDel="00E576C3">
          <w:delText xml:space="preserve"> </w:delText>
        </w:r>
        <w:r w:rsidR="00823A9F" w:rsidRPr="00823A9F" w:rsidDel="00E576C3">
          <w:delText xml:space="preserve">would require </w:delText>
        </w:r>
        <w:r w:rsidR="00823A9F" w:rsidDel="00E576C3">
          <w:delText xml:space="preserve">an additional </w:delText>
        </w:r>
        <w:r w:rsidR="00823A9F" w:rsidRPr="00823A9F" w:rsidDel="00E576C3">
          <w:delText>$</w:delText>
        </w:r>
        <w:r w:rsidR="00823A9F" w:rsidDel="00E576C3">
          <w:delText>8</w:delText>
        </w:r>
        <w:r w:rsidR="00823A9F" w:rsidRPr="00823A9F" w:rsidDel="00E576C3">
          <w:delText xml:space="preserve">0.0 million financing </w:delText>
        </w:r>
      </w:del>
      <w:r w:rsidR="00823A9F" w:rsidRPr="00823A9F">
        <w:t>to fund its operations</w:t>
      </w:r>
      <w:del w:id="305" w:author="Ayush Mittal" w:date="2019-05-06T17:37:00Z">
        <w:r w:rsidR="00823A9F" w:rsidRPr="00823A9F" w:rsidDel="00D666AD">
          <w:delText xml:space="preserve"> and</w:delText>
        </w:r>
      </w:del>
      <w:ins w:id="306" w:author="Ayush Mittal" w:date="2019-05-06T17:37:00Z">
        <w:r w:rsidR="00D666AD">
          <w:t>, support its</w:t>
        </w:r>
      </w:ins>
      <w:r w:rsidR="00823A9F" w:rsidRPr="00823A9F">
        <w:t xml:space="preserve"> Phase IIa clinical trials of PLN-74809</w:t>
      </w:r>
      <w:ins w:id="307" w:author="Ayush Mittal" w:date="2019-05-06T17:36:00Z">
        <w:r w:rsidR="00D666AD">
          <w:t xml:space="preserve">, </w:t>
        </w:r>
      </w:ins>
      <w:ins w:id="308" w:author="Ayush Mittal" w:date="2019-05-06T17:37:00Z">
        <w:r w:rsidR="00D666AD">
          <w:t>anticipated to begin in June 2019</w:t>
        </w:r>
      </w:ins>
      <w:ins w:id="309" w:author="Ayush Mittal" w:date="2019-05-06T17:38:00Z">
        <w:r w:rsidR="00D666AD">
          <w:t>, and support development of its therapeutic pipeline for other indications as well</w:t>
        </w:r>
      </w:ins>
      <w:r w:rsidR="00823A9F" w:rsidRPr="00823A9F">
        <w:t>.  As such, we assumed $</w:t>
      </w:r>
      <w:r w:rsidR="00823A9F">
        <w:t>8</w:t>
      </w:r>
      <w:r w:rsidR="00823A9F" w:rsidRPr="00823A9F">
        <w:t xml:space="preserve">0.0 million of Series C financing at the end of </w:t>
      </w:r>
      <w:r w:rsidR="00823A9F">
        <w:t xml:space="preserve">May </w:t>
      </w:r>
      <w:r w:rsidR="00823A9F" w:rsidRPr="00823A9F">
        <w:t>2019.</w:t>
      </w:r>
      <w:bookmarkStart w:id="310" w:name="_Hlk8053046"/>
      <w:del w:id="311" w:author="Ayush Mittal" w:date="2019-05-06T17:01:00Z">
        <w:r w:rsidR="009D093F" w:rsidRPr="009D093F">
          <w:rPr>
            <w:rStyle w:val="FootnoteReference"/>
          </w:rPr>
          <w:delText xml:space="preserve"> </w:delText>
        </w:r>
      </w:del>
      <w:r w:rsidR="00760E40">
        <w:rPr>
          <w:rStyle w:val="FootnoteReference"/>
        </w:rPr>
        <w:footnoteReference w:id="37"/>
      </w:r>
      <w:bookmarkEnd w:id="310"/>
    </w:p>
    <w:p w14:paraId="52ADAA4B" w14:textId="77777777" w:rsidR="00E178F3" w:rsidRPr="009E5638" w:rsidRDefault="00E178F3" w:rsidP="00DE5618">
      <w:pPr>
        <w:pStyle w:val="RNABodyCopy"/>
      </w:pPr>
    </w:p>
    <w:p w14:paraId="24A7E216" w14:textId="6960C248" w:rsidR="00573796" w:rsidRPr="00565DEF" w:rsidRDefault="00573796" w:rsidP="00B14CCF">
      <w:pPr>
        <w:pStyle w:val="RNAHeadlineB"/>
        <w:outlineLvl w:val="1"/>
        <w:rPr>
          <w:rFonts w:ascii="Georgia" w:hAnsi="Georgia"/>
        </w:rPr>
      </w:pPr>
      <w:bookmarkStart w:id="312" w:name="_Toc432004244"/>
      <w:bookmarkStart w:id="313" w:name="_Toc7800723"/>
      <w:bookmarkEnd w:id="288"/>
      <w:r w:rsidRPr="00565DEF">
        <w:rPr>
          <w:rFonts w:ascii="Georgia" w:hAnsi="Georgia"/>
        </w:rPr>
        <w:t>Stage of Development</w:t>
      </w:r>
      <w:bookmarkEnd w:id="312"/>
      <w:bookmarkEnd w:id="313"/>
    </w:p>
    <w:p w14:paraId="57991A84" w14:textId="0B3CB33A" w:rsidR="00573796" w:rsidRPr="00823A9F" w:rsidRDefault="00573796" w:rsidP="00A42EEC">
      <w:pPr>
        <w:pStyle w:val="RNABodyCopy"/>
      </w:pPr>
      <w:r w:rsidRPr="00474556">
        <w:t>Th</w:t>
      </w:r>
      <w:r w:rsidRPr="00823A9F">
        <w:t xml:space="preserve">e </w:t>
      </w:r>
      <w:r w:rsidR="0080569A" w:rsidRPr="00823A9F">
        <w:t>Practice Aid</w:t>
      </w:r>
      <w:r w:rsidRPr="00823A9F">
        <w:t xml:space="preserve"> defines six stages of development for start-up enterprises</w:t>
      </w:r>
      <w:r w:rsidR="0069364C" w:rsidRPr="00823A9F">
        <w:t xml:space="preserve">.  </w:t>
      </w:r>
    </w:p>
    <w:p w14:paraId="279B2075" w14:textId="77777777" w:rsidR="00573796" w:rsidRPr="00823A9F" w:rsidRDefault="00573796" w:rsidP="00823A9F">
      <w:pPr>
        <w:pStyle w:val="RNABodyCopy"/>
      </w:pPr>
    </w:p>
    <w:p w14:paraId="4D5A66B9" w14:textId="00C65D51" w:rsidR="00AA3F4F" w:rsidRPr="00823A9F" w:rsidRDefault="00AA3F4F" w:rsidP="00823A9F">
      <w:pPr>
        <w:pStyle w:val="RNABodyCopy"/>
      </w:pPr>
      <w:r w:rsidRPr="00823A9F">
        <w:t xml:space="preserve">Stage 2 companies lack product </w:t>
      </w:r>
      <w:r w:rsidR="0069364C" w:rsidRPr="00823A9F">
        <w:t>revenue but</w:t>
      </w:r>
      <w:r w:rsidRPr="00823A9F">
        <w:t xml:space="preserve"> have substantive expense history.  Product development is underway and business challenges are thought to be understood.  Stage 2 companies customarily have second or third round financing.  Typical investors are venture capital firms; they may provide additional management or board of directors’ expertise.  Generally, securities issued to those investors are in the form of preferred stock.</w:t>
      </w:r>
      <w:r w:rsidR="00A549FD" w:rsidRPr="00823A9F">
        <w:t xml:space="preserve">  </w:t>
      </w:r>
    </w:p>
    <w:p w14:paraId="21F451DE" w14:textId="77777777" w:rsidR="00573796" w:rsidRPr="00823A9F" w:rsidRDefault="00573796" w:rsidP="00823A9F">
      <w:pPr>
        <w:pStyle w:val="RNABodyCopy"/>
      </w:pPr>
    </w:p>
    <w:p w14:paraId="3985A5DD" w14:textId="4A85D995" w:rsidR="00573796" w:rsidRPr="00823A9F" w:rsidRDefault="00573796" w:rsidP="00823A9F">
      <w:pPr>
        <w:pStyle w:val="RNABodyCopy"/>
      </w:pPr>
      <w:r w:rsidRPr="00823A9F">
        <w:t xml:space="preserve">RNA classifies this Company as a </w:t>
      </w:r>
      <w:r w:rsidRPr="00A42EEC">
        <w:t xml:space="preserve">Stage </w:t>
      </w:r>
      <w:r w:rsidR="00823A9F" w:rsidRPr="00A42EEC">
        <w:t xml:space="preserve">2 </w:t>
      </w:r>
      <w:r w:rsidRPr="00A42EEC">
        <w:t xml:space="preserve">company because </w:t>
      </w:r>
      <w:r w:rsidR="00E178F3" w:rsidRPr="00A42EEC">
        <w:t xml:space="preserve">it </w:t>
      </w:r>
      <w:r w:rsidRPr="00A42EEC">
        <w:t xml:space="preserve">has </w:t>
      </w:r>
      <w:r w:rsidR="00823A9F" w:rsidRPr="00A42EEC">
        <w:t xml:space="preserve">successfully </w:t>
      </w:r>
      <w:r w:rsidRPr="00A42EEC">
        <w:t xml:space="preserve">raised </w:t>
      </w:r>
      <w:r w:rsidR="00823A9F" w:rsidRPr="00A42EEC">
        <w:t xml:space="preserve">the second tranche </w:t>
      </w:r>
      <w:r w:rsidRPr="00A42EEC">
        <w:t xml:space="preserve">round of </w:t>
      </w:r>
      <w:r w:rsidR="00823A9F" w:rsidRPr="00A42EEC">
        <w:t xml:space="preserve">its second round of preferred series, </w:t>
      </w:r>
      <w:ins w:id="314" w:author="Nishant Soni" w:date="2019-05-09T18:18:00Z">
        <w:r w:rsidR="00E9658A">
          <w:t xml:space="preserve">and nearing the </w:t>
        </w:r>
      </w:ins>
      <w:r w:rsidR="00823A9F" w:rsidRPr="00A42EEC">
        <w:t>complet</w:t>
      </w:r>
      <w:ins w:id="315" w:author="Nishant Soni" w:date="2019-05-09T18:18:00Z">
        <w:r w:rsidR="00E9658A">
          <w:t>ion of Phase I trials</w:t>
        </w:r>
      </w:ins>
      <w:del w:id="316" w:author="Nishant Soni" w:date="2019-05-09T18:18:00Z">
        <w:r w:rsidR="00823A9F" w:rsidRPr="00A42EEC" w:rsidDel="00E9658A">
          <w:delText>ed</w:delText>
        </w:r>
      </w:del>
      <w:r w:rsidR="00823A9F" w:rsidRPr="00A42EEC">
        <w:t xml:space="preserve"> </w:t>
      </w:r>
      <w:del w:id="317" w:author="Nishant Soni" w:date="2019-05-09T18:18:00Z">
        <w:r w:rsidR="00823A9F" w:rsidRPr="00A42EEC" w:rsidDel="00E9658A">
          <w:delText xml:space="preserve">an IND filing </w:delText>
        </w:r>
      </w:del>
      <w:r w:rsidR="00823A9F" w:rsidRPr="00A42EEC">
        <w:t xml:space="preserve">for its </w:t>
      </w:r>
      <w:r w:rsidR="001B3B0A">
        <w:t>L</w:t>
      </w:r>
      <w:r w:rsidR="001B3B0A" w:rsidRPr="00A42EEC">
        <w:t xml:space="preserve">ead </w:t>
      </w:r>
      <w:r w:rsidR="001B3B0A">
        <w:t>P</w:t>
      </w:r>
      <w:r w:rsidR="001B3B0A" w:rsidRPr="00A42EEC">
        <w:t>rogram</w:t>
      </w:r>
      <w:del w:id="318" w:author="Nishant Soni" w:date="2019-05-09T18:19:00Z">
        <w:r w:rsidR="00823A9F" w:rsidRPr="00A42EEC" w:rsidDel="00E9658A">
          <w:delText>,</w:delText>
        </w:r>
      </w:del>
      <w:del w:id="319" w:author="Nishant Soni" w:date="2019-05-09T18:18:00Z">
        <w:r w:rsidR="00823A9F" w:rsidRPr="00A42EEC" w:rsidDel="00E9658A">
          <w:delText xml:space="preserve"> and has begun with its Phase I trials</w:delText>
        </w:r>
      </w:del>
      <w:r w:rsidR="0069364C" w:rsidRPr="00823A9F">
        <w:t xml:space="preserve">.  </w:t>
      </w:r>
      <w:r w:rsidR="00823A9F" w:rsidRPr="00A42EEC">
        <w:t xml:space="preserve"> The Company has also made some incremental progress for its </w:t>
      </w:r>
      <w:del w:id="320" w:author="Ayush Mittal" w:date="2019-05-06T17:01:00Z">
        <w:r w:rsidR="00823A9F" w:rsidRPr="00A42EEC">
          <w:delText>second lead program PLN-1474.</w:delText>
        </w:r>
      </w:del>
      <w:ins w:id="321" w:author="Ayush Mittal" w:date="2019-05-06T17:01:00Z">
        <w:r w:rsidR="001B3B0A">
          <w:t>S</w:t>
        </w:r>
        <w:r w:rsidR="001B3B0A" w:rsidRPr="00A42EEC">
          <w:t xml:space="preserve">econd </w:t>
        </w:r>
        <w:r w:rsidR="001B3B0A">
          <w:t>L</w:t>
        </w:r>
        <w:r w:rsidR="001B3B0A" w:rsidRPr="00A42EEC">
          <w:t xml:space="preserve">ead </w:t>
        </w:r>
        <w:r w:rsidR="001B3B0A">
          <w:t>P</w:t>
        </w:r>
        <w:r w:rsidR="001B3B0A" w:rsidRPr="00A42EEC">
          <w:t>rogram</w:t>
        </w:r>
        <w:r w:rsidR="00823A9F" w:rsidRPr="00A42EEC">
          <w:t>.</w:t>
        </w:r>
      </w:ins>
      <w:r w:rsidR="00823A9F" w:rsidRPr="00823A9F">
        <w:t xml:space="preserve">  The Company has substantive expense history and a complete Management team.  </w:t>
      </w:r>
    </w:p>
    <w:p w14:paraId="5738F02B" w14:textId="77777777" w:rsidR="00573796" w:rsidRPr="00474556" w:rsidRDefault="00573796" w:rsidP="00B802C4">
      <w:pPr>
        <w:pStyle w:val="RNABodyCopy"/>
      </w:pPr>
      <w:r w:rsidRPr="00474556">
        <w:br w:type="page"/>
      </w:r>
    </w:p>
    <w:p w14:paraId="3E627624" w14:textId="5E6F3365" w:rsidR="00573796" w:rsidRPr="00474556" w:rsidRDefault="00573796" w:rsidP="00565DEF">
      <w:pPr>
        <w:pStyle w:val="RNAHeadlineA"/>
        <w:outlineLvl w:val="0"/>
      </w:pPr>
      <w:bookmarkStart w:id="322" w:name="_Toc432004245"/>
      <w:bookmarkStart w:id="323" w:name="_Toc7800724"/>
      <w:r w:rsidRPr="00474556">
        <w:lastRenderedPageBreak/>
        <w:t>Industry Overview</w:t>
      </w:r>
      <w:bookmarkEnd w:id="322"/>
      <w:bookmarkEnd w:id="323"/>
    </w:p>
    <w:p w14:paraId="625B18B8" w14:textId="77777777" w:rsidR="00573796" w:rsidRPr="00565DEF" w:rsidRDefault="00573796" w:rsidP="00573796">
      <w:pPr>
        <w:rPr>
          <w:rFonts w:ascii="Georgia" w:hAnsi="Georgia"/>
        </w:rPr>
      </w:pPr>
    </w:p>
    <w:p w14:paraId="5BD03C49" w14:textId="2F25DCF7" w:rsidR="00573796" w:rsidRPr="00565DEF" w:rsidRDefault="00573796" w:rsidP="00B14CCF">
      <w:pPr>
        <w:pStyle w:val="RNAHeadlineB"/>
        <w:outlineLvl w:val="1"/>
        <w:rPr>
          <w:rFonts w:ascii="Georgia" w:hAnsi="Georgia"/>
        </w:rPr>
      </w:pPr>
      <w:bookmarkStart w:id="324" w:name="_Toc432004246"/>
      <w:bookmarkStart w:id="325" w:name="_Toc7800725"/>
      <w:r w:rsidRPr="00565DEF">
        <w:rPr>
          <w:rFonts w:ascii="Georgia" w:hAnsi="Georgia"/>
        </w:rPr>
        <w:t>Overview</w:t>
      </w:r>
      <w:bookmarkEnd w:id="324"/>
      <w:bookmarkEnd w:id="325"/>
    </w:p>
    <w:p w14:paraId="5EA59682" w14:textId="7FD40BAA" w:rsidR="00573796" w:rsidRPr="00193490" w:rsidRDefault="00573796" w:rsidP="00DE5618">
      <w:pPr>
        <w:pStyle w:val="RNABodyCopy"/>
        <w:keepNext/>
      </w:pPr>
      <w:r w:rsidRPr="00193490">
        <w:t xml:space="preserve">In valuing a business or its assets, it is important to consider the condition of, and </w:t>
      </w:r>
      <w:r w:rsidR="00FB66CB">
        <w:t xml:space="preserve">the </w:t>
      </w:r>
      <w:r w:rsidRPr="00193490">
        <w:t>outlook for, the industry in which the enterprise operates</w:t>
      </w:r>
      <w:r>
        <w:t xml:space="preserve">.  </w:t>
      </w:r>
      <w:r w:rsidRPr="00193490">
        <w:t>Depending upon the nature of the marketplace, industry conditions can significantly affect financial performance and, consequently, value</w:t>
      </w:r>
      <w:r>
        <w:t xml:space="preserve">.  </w:t>
      </w:r>
      <w:r w:rsidRPr="00193490">
        <w:t xml:space="preserve">The following section provides a brief overview of </w:t>
      </w:r>
      <w:r w:rsidR="00C67F6D">
        <w:t xml:space="preserve">the fibrotic diseases market with a focus </w:t>
      </w:r>
      <w:r w:rsidR="00C67F6D" w:rsidRPr="00FA5646">
        <w:t xml:space="preserve">on </w:t>
      </w:r>
      <w:r w:rsidR="00C67F6D" w:rsidRPr="003722ED">
        <w:t>IPF, Cystic Fibrosis (“CF”) and NASH treatments</w:t>
      </w:r>
      <w:r w:rsidR="00C67F6D" w:rsidRPr="00193490">
        <w:t xml:space="preserve"> </w:t>
      </w:r>
      <w:r w:rsidR="00FB66CB">
        <w:t>as well as a</w:t>
      </w:r>
      <w:r w:rsidRPr="00193490">
        <w:t xml:space="preserve"> discussion of the competitive environment</w:t>
      </w:r>
      <w:r>
        <w:t xml:space="preserve"> in that space</w:t>
      </w:r>
      <w:r w:rsidRPr="00193490">
        <w:t>.</w:t>
      </w:r>
      <w:r>
        <w:t xml:space="preserve">  </w:t>
      </w:r>
    </w:p>
    <w:p w14:paraId="118BD8D7" w14:textId="77777777" w:rsidR="00573796" w:rsidRPr="00193490" w:rsidRDefault="00573796" w:rsidP="00FE3044">
      <w:pPr>
        <w:pStyle w:val="RNABodyCopy"/>
      </w:pPr>
    </w:p>
    <w:p w14:paraId="64A41E0C" w14:textId="00049C6E" w:rsidR="00C67F6D" w:rsidRPr="00FE3044" w:rsidRDefault="00C67F6D" w:rsidP="00C67F6D">
      <w:pPr>
        <w:pStyle w:val="RNAHeadlineD"/>
      </w:pPr>
      <w:r>
        <w:t>Fibrosis Market Overview (IPF, CF</w:t>
      </w:r>
      <w:r w:rsidR="00136A62">
        <w:t>,</w:t>
      </w:r>
      <w:r>
        <w:t xml:space="preserve"> and NASH)</w:t>
      </w:r>
    </w:p>
    <w:p w14:paraId="072196EB" w14:textId="07512C38" w:rsidR="00C67F6D" w:rsidRDefault="00C67F6D" w:rsidP="00C67F6D">
      <w:pPr>
        <w:pStyle w:val="RNABodyCopy"/>
      </w:pPr>
      <w:r w:rsidRPr="004718B0">
        <w:t>Fibrosis, a pathologic feature of many diseases, is caused by a dysfunction in the body’s natural ability to repair damaged tissues</w:t>
      </w:r>
      <w:r>
        <w:t xml:space="preserve"> which when</w:t>
      </w:r>
      <w:r w:rsidRPr="004718B0">
        <w:t xml:space="preserve"> left untreated, can result in scarring of vital organs causing irreparable damage and eventual organ failure.</w:t>
      </w:r>
      <w:r w:rsidRPr="004718B0" w:rsidDel="004718B0">
        <w:t xml:space="preserve"> </w:t>
      </w:r>
      <w:r>
        <w:t xml:space="preserve"> </w:t>
      </w:r>
      <w:r w:rsidR="00D01956" w:rsidRPr="007E067D">
        <w:t>Patients diagnosed with IPF experience progressive breathlessness and eventually complete respiratory failure</w:t>
      </w:r>
      <w:r w:rsidR="00D01956">
        <w:t xml:space="preserve">. </w:t>
      </w:r>
      <w:r w:rsidR="00D01956" w:rsidRPr="007E067D">
        <w:t xml:space="preserve"> </w:t>
      </w:r>
      <w:r w:rsidRPr="007E067D">
        <w:t>IPF</w:t>
      </w:r>
      <w:r>
        <w:t xml:space="preserve"> is</w:t>
      </w:r>
      <w:r w:rsidR="00142478">
        <w:t xml:space="preserve"> </w:t>
      </w:r>
      <w:r w:rsidR="00142478" w:rsidRPr="00142478">
        <w:t>chronic, progressive, lung disease of unknown cause affecting approximately one of every 200 adults over the age of 60 in the U.S.</w:t>
      </w:r>
      <w:r w:rsidR="00D01956" w:rsidRPr="00D01956">
        <w:rPr>
          <w:rStyle w:val="FootnoteReference"/>
        </w:rPr>
        <w:t xml:space="preserve"> </w:t>
      </w:r>
      <w:r w:rsidR="00D01956" w:rsidRPr="00400415">
        <w:rPr>
          <w:rStyle w:val="FootnoteReference"/>
        </w:rPr>
        <w:footnoteReference w:id="38"/>
      </w:r>
      <w:r w:rsidR="00D01956">
        <w:t xml:space="preserve"> </w:t>
      </w:r>
      <w:r w:rsidRPr="007E067D">
        <w:t xml:space="preserve"> </w:t>
      </w:r>
      <w:r w:rsidR="00D01956">
        <w:t xml:space="preserve">IPF </w:t>
      </w:r>
      <w:r w:rsidRPr="007E067D">
        <w:t xml:space="preserve">currently affects approximately </w:t>
      </w:r>
      <w:r w:rsidR="00D01956">
        <w:t>13</w:t>
      </w:r>
      <w:r w:rsidR="00D01956" w:rsidRPr="007E067D">
        <w:t>0</w:t>
      </w:r>
      <w:r w:rsidRPr="007E067D">
        <w:t xml:space="preserve">,000 people in the US, </w:t>
      </w:r>
      <w:r w:rsidR="00D01956">
        <w:t xml:space="preserve">with 50,000 new cases reported every year and </w:t>
      </w:r>
      <w:r w:rsidRPr="007E067D">
        <w:t>resulting in 40,000 deaths per year.</w:t>
      </w:r>
      <w:r w:rsidR="00D01956">
        <w:rPr>
          <w:rStyle w:val="FootnoteReference"/>
        </w:rPr>
        <w:footnoteReference w:id="39"/>
      </w:r>
      <w:r w:rsidRPr="007E067D">
        <w:t xml:space="preserve">  </w:t>
      </w:r>
    </w:p>
    <w:p w14:paraId="2EA75FB5" w14:textId="77777777" w:rsidR="00C67F6D" w:rsidRDefault="00C67F6D">
      <w:pPr>
        <w:pPrChange w:id="326" w:author="Ayush Mittal" w:date="2019-05-06T17:01:00Z">
          <w:pPr>
            <w:pStyle w:val="RNABodyCopy"/>
          </w:pPr>
        </w:pPrChange>
      </w:pPr>
    </w:p>
    <w:p w14:paraId="3F54733F" w14:textId="1A8A31B2" w:rsidR="007D292E" w:rsidRDefault="007D292E" w:rsidP="007D292E">
      <w:pPr>
        <w:pStyle w:val="RNABodyCopy"/>
      </w:pPr>
      <w:r w:rsidRPr="00A42EEC">
        <w:t xml:space="preserve">According to Research and Markets (“R&amp;M”), the global IPF treatment market totaled $2.1 billion in 2018, is anticipated to rise to $4.0 billion by 2024, representing a CAGR of 11.52%.  </w:t>
      </w:r>
      <w:r w:rsidRPr="0069364C">
        <w:t>Growth</w:t>
      </w:r>
      <w:r w:rsidRPr="007D292E">
        <w:t xml:space="preserve"> in </w:t>
      </w:r>
      <w:r w:rsidR="00136A62">
        <w:t xml:space="preserve">the </w:t>
      </w:r>
      <w:r w:rsidRPr="007D292E">
        <w:t xml:space="preserve">prevalence of fibrotic disease coupled with the unavailability of proper treatment options will drive the market for the </w:t>
      </w:r>
      <w:r>
        <w:t xml:space="preserve">IPF therapies </w:t>
      </w:r>
      <w:r w:rsidRPr="007D292E">
        <w:t>during the given time frame.</w:t>
      </w:r>
      <w:r w:rsidR="005C772E">
        <w:rPr>
          <w:rStyle w:val="FootnoteReference"/>
        </w:rPr>
        <w:footnoteReference w:id="40"/>
      </w:r>
    </w:p>
    <w:p w14:paraId="106B4FD9" w14:textId="77777777" w:rsidR="007D292E" w:rsidRDefault="007D292E" w:rsidP="007D292E">
      <w:pPr>
        <w:pStyle w:val="RNABodyCopy"/>
        <w:rPr>
          <w:highlight w:val="yellow"/>
        </w:rPr>
      </w:pPr>
    </w:p>
    <w:p w14:paraId="4A305604" w14:textId="00C8896D" w:rsidR="007D292E" w:rsidRDefault="007D292E" w:rsidP="00C67F6D">
      <w:pPr>
        <w:pStyle w:val="RNABodyCopy"/>
        <w:rPr>
          <w:highlight w:val="yellow"/>
        </w:rPr>
      </w:pPr>
      <w:r>
        <w:t xml:space="preserve">According to R&amp;M, </w:t>
      </w:r>
      <w:r w:rsidRPr="007D292E">
        <w:t>IPF is a specific form of chronic, progressive fibrosing interstitial pneumonia characterized by the formation of scar tissue within the lungs in the absence of any known cause.</w:t>
      </w:r>
      <w:r>
        <w:t xml:space="preserve"> </w:t>
      </w:r>
      <w:r w:rsidRPr="007D292E">
        <w:t xml:space="preserve"> The scarring typically starts at the edges of the lungs and advances towards the center of the lungs. </w:t>
      </w:r>
      <w:r>
        <w:t xml:space="preserve"> </w:t>
      </w:r>
      <w:r w:rsidRPr="007D292E">
        <w:t xml:space="preserve">As the normal lung tissue is replaced by more heavily scarred lung tissue, which makes it difficult to breathe and deliver needed oxygen to the body. </w:t>
      </w:r>
      <w:r>
        <w:t xml:space="preserve"> </w:t>
      </w:r>
      <w:r w:rsidRPr="007D292E">
        <w:t>The disease initially manifests with symptoms of exercise-induced breathlessness and dry coughing</w:t>
      </w:r>
      <w:r w:rsidR="0069364C" w:rsidRPr="007D292E">
        <w:t xml:space="preserve">.  </w:t>
      </w:r>
      <w:r w:rsidRPr="007D292E">
        <w:t>Diagnostic tests for IPF include chest imaging studies (X-Rays and CT scan), lung biopsy, pulmonary function tests, oxygen desaturation study and other tests such as autoantibody tests, full blood count, arterial blood gas</w:t>
      </w:r>
      <w:r w:rsidR="00136A62">
        <w:t>,</w:t>
      </w:r>
      <w:r w:rsidRPr="007D292E">
        <w:t xml:space="preserve"> </w:t>
      </w:r>
      <w:r w:rsidR="0069364C" w:rsidRPr="007D292E">
        <w:t>etc.</w:t>
      </w:r>
      <w:r w:rsidR="0069364C">
        <w:t xml:space="preserve">  </w:t>
      </w:r>
      <w:r>
        <w:t>Currently</w:t>
      </w:r>
      <w:r w:rsidR="00136A62">
        <w:t>,</w:t>
      </w:r>
      <w:r>
        <w:t xml:space="preserve"> there </w:t>
      </w:r>
      <w:r w:rsidR="00136A62">
        <w:t>a</w:t>
      </w:r>
      <w:r>
        <w:t xml:space="preserve">re only two </w:t>
      </w:r>
      <w:ins w:id="328" w:author="Ayush Mittal" w:date="2019-05-06T17:54:00Z">
        <w:r w:rsidR="009D03D9">
          <w:t xml:space="preserve">FDA </w:t>
        </w:r>
      </w:ins>
      <w:r>
        <w:t>approved therapies for the treatment of IPF</w:t>
      </w:r>
      <w:r w:rsidRPr="007D292E">
        <w:t xml:space="preserve">: </w:t>
      </w:r>
      <w:proofErr w:type="spellStart"/>
      <w:r>
        <w:t>n</w:t>
      </w:r>
      <w:r w:rsidRPr="007D292E">
        <w:t>intedanib</w:t>
      </w:r>
      <w:proofErr w:type="spellEnd"/>
      <w:r w:rsidRPr="007D292E">
        <w:t xml:space="preserve"> and </w:t>
      </w:r>
      <w:r>
        <w:t>p</w:t>
      </w:r>
      <w:r w:rsidRPr="007D292E">
        <w:t>irfenidone.</w:t>
      </w:r>
      <w:r>
        <w:t xml:space="preserve"> </w:t>
      </w:r>
      <w:r w:rsidRPr="007D292E">
        <w:t xml:space="preserve"> Both the drugs slow down the development of scar tissue in the lungs of people with IPF.</w:t>
      </w:r>
      <w:del w:id="329" w:author="Ayush Mittal" w:date="2019-05-06T18:04:00Z">
        <w:r w:rsidRPr="007D292E" w:rsidDel="009D03D9">
          <w:delText xml:space="preserve"> </w:delText>
        </w:r>
      </w:del>
      <w:r w:rsidR="005C772E">
        <w:rPr>
          <w:rStyle w:val="FootnoteReference"/>
        </w:rPr>
        <w:footnoteReference w:id="41"/>
      </w:r>
      <w:r>
        <w:t xml:space="preserve"> </w:t>
      </w:r>
    </w:p>
    <w:p w14:paraId="5D4E246F" w14:textId="39BCB495" w:rsidR="007D292E" w:rsidRDefault="007D292E" w:rsidP="00C67F6D">
      <w:pPr>
        <w:pStyle w:val="RNABodyCopy"/>
        <w:rPr>
          <w:highlight w:val="yellow"/>
        </w:rPr>
      </w:pPr>
    </w:p>
    <w:p w14:paraId="1768951E" w14:textId="1FFD75B7" w:rsidR="005754D5" w:rsidRDefault="005754D5" w:rsidP="00C67F6D">
      <w:pPr>
        <w:pStyle w:val="RNABodyCopy"/>
      </w:pPr>
      <w:r w:rsidRPr="005754D5">
        <w:lastRenderedPageBreak/>
        <w:t xml:space="preserve">CF is a genetic disorder that </w:t>
      </w:r>
      <w:r>
        <w:t xml:space="preserve">generally </w:t>
      </w:r>
      <w:r w:rsidRPr="005754D5">
        <w:t xml:space="preserve">affects the lungs and may also affect the pancreas, kidneys, liver, and intestine. </w:t>
      </w:r>
      <w:r>
        <w:t xml:space="preserve"> </w:t>
      </w:r>
      <w:r w:rsidRPr="005754D5">
        <w:t xml:space="preserve">Long-term repercussions </w:t>
      </w:r>
      <w:r w:rsidR="00DA3D83">
        <w:t xml:space="preserve">associated with CF </w:t>
      </w:r>
      <w:r w:rsidRPr="005754D5">
        <w:t>includ</w:t>
      </w:r>
      <w:r>
        <w:t>e</w:t>
      </w:r>
      <w:r w:rsidRPr="005754D5">
        <w:t xml:space="preserve"> difficulty in breathing and coughing as a result of recurrent lung infections. </w:t>
      </w:r>
      <w:r w:rsidR="00DA3D83">
        <w:t xml:space="preserve"> </w:t>
      </w:r>
      <w:r w:rsidRPr="005754D5">
        <w:t xml:space="preserve">Some other signs and symptoms include sinus infections, poor growth, infertility in males, fatty stool, and </w:t>
      </w:r>
      <w:r w:rsidR="00136A62">
        <w:t xml:space="preserve">a </w:t>
      </w:r>
      <w:r w:rsidRPr="005754D5">
        <w:t xml:space="preserve">guild of the fingers and toes. </w:t>
      </w:r>
      <w:r w:rsidR="00DA3D83">
        <w:t xml:space="preserve"> </w:t>
      </w:r>
      <w:r w:rsidRPr="005754D5">
        <w:t xml:space="preserve">CF is </w:t>
      </w:r>
      <w:r w:rsidR="00DA3D83">
        <w:t>mainly</w:t>
      </w:r>
      <w:r w:rsidRPr="005754D5">
        <w:t xml:space="preserve"> inherited as an autosomal recessive gene</w:t>
      </w:r>
      <w:r w:rsidR="00DA3D83">
        <w:t xml:space="preserve">, </w:t>
      </w:r>
      <w:r w:rsidRPr="005754D5">
        <w:t>triggered by mutations in both the copies of the gene for cystic fibrosis transmembrane conductance regulator protein</w:t>
      </w:r>
      <w:r w:rsidR="00DA3D83">
        <w:t xml:space="preserve"> (“</w:t>
      </w:r>
      <w:r w:rsidR="00DA3D83" w:rsidRPr="005754D5">
        <w:t>CFTR</w:t>
      </w:r>
      <w:r w:rsidR="00DA3D83">
        <w:t>”)</w:t>
      </w:r>
      <w:r w:rsidRPr="005754D5">
        <w:t>.</w:t>
      </w:r>
      <w:r w:rsidR="00DA3D83">
        <w:rPr>
          <w:rStyle w:val="FootnoteReference"/>
        </w:rPr>
        <w:footnoteReference w:id="42"/>
      </w:r>
      <w:r w:rsidR="00DA3D83">
        <w:t xml:space="preserve"> </w:t>
      </w:r>
    </w:p>
    <w:p w14:paraId="051ED406" w14:textId="0AB8A59A" w:rsidR="00DA3D83" w:rsidRDefault="00DA3D83" w:rsidP="00C67F6D">
      <w:pPr>
        <w:pStyle w:val="RNABodyCopy"/>
      </w:pPr>
    </w:p>
    <w:p w14:paraId="68B5B9FE" w14:textId="78A37E70" w:rsidR="00DA3D83" w:rsidRDefault="00DA3D83" w:rsidP="00C67F6D">
      <w:pPr>
        <w:pStyle w:val="RNABodyCopy"/>
      </w:pPr>
      <w:r w:rsidRPr="00DA3D83">
        <w:t xml:space="preserve">Over the last few years, </w:t>
      </w:r>
      <w:r>
        <w:t>various developments</w:t>
      </w:r>
      <w:r w:rsidRPr="00DA3D83">
        <w:t xml:space="preserve"> in technology have resulted in a shift in </w:t>
      </w:r>
      <w:r>
        <w:t xml:space="preserve">R&amp;D </w:t>
      </w:r>
      <w:r w:rsidRPr="00DA3D83">
        <w:t>towards treatments target</w:t>
      </w:r>
      <w:r>
        <w:t>ing</w:t>
      </w:r>
      <w:r w:rsidRPr="00DA3D83">
        <w:t xml:space="preserve"> CFTR function</w:t>
      </w:r>
      <w:r>
        <w:t>s</w:t>
      </w:r>
      <w:r w:rsidRPr="00DA3D83">
        <w:t>.</w:t>
      </w:r>
      <w:r>
        <w:t xml:space="preserve"> </w:t>
      </w:r>
      <w:r w:rsidRPr="00DA3D83">
        <w:t xml:space="preserve"> </w:t>
      </w:r>
      <w:r>
        <w:t>Also</w:t>
      </w:r>
      <w:r w:rsidRPr="00DA3D83">
        <w:t xml:space="preserve">, </w:t>
      </w:r>
      <w:r>
        <w:t xml:space="preserve">with </w:t>
      </w:r>
      <w:r w:rsidRPr="00DA3D83">
        <w:t xml:space="preserve">an affinity towards licensing the products, </w:t>
      </w:r>
      <w:r>
        <w:t xml:space="preserve">various </w:t>
      </w:r>
      <w:r w:rsidRPr="00DA3D83">
        <w:t xml:space="preserve">alliances </w:t>
      </w:r>
      <w:r>
        <w:t xml:space="preserve">have been formed </w:t>
      </w:r>
      <w:r w:rsidRPr="00DA3D83">
        <w:t xml:space="preserve">by several biotechnology and pharmaceutical manufacturers, since </w:t>
      </w:r>
      <w:proofErr w:type="gramStart"/>
      <w:r w:rsidR="00136A62">
        <w:t xml:space="preserve">the </w:t>
      </w:r>
      <w:r w:rsidRPr="00DA3D83">
        <w:t>majority of</w:t>
      </w:r>
      <w:proofErr w:type="gramEnd"/>
      <w:r w:rsidRPr="00DA3D83">
        <w:t xml:space="preserve"> the treatments for </w:t>
      </w:r>
      <w:r>
        <w:t xml:space="preserve">CF </w:t>
      </w:r>
      <w:r w:rsidRPr="00DA3D83">
        <w:t xml:space="preserve">are developed by smaller manufacturers. </w:t>
      </w:r>
      <w:r>
        <w:t xml:space="preserve"> Moreover, the </w:t>
      </w:r>
      <w:r w:rsidRPr="00DA3D83">
        <w:t>increase in licensing activity along with the rise in the number of new partnerships encourage</w:t>
      </w:r>
      <w:r w:rsidR="00136A62">
        <w:t>s</w:t>
      </w:r>
      <w:r w:rsidRPr="00DA3D83">
        <w:t xml:space="preserve"> smaller companies to continue their research work thereby giving a positive momentum to the </w:t>
      </w:r>
      <w:r>
        <w:t xml:space="preserve">CF </w:t>
      </w:r>
      <w:r w:rsidRPr="00DA3D83">
        <w:t>market.</w:t>
      </w:r>
      <w:r>
        <w:rPr>
          <w:rStyle w:val="FootnoteReference"/>
        </w:rPr>
        <w:footnoteReference w:id="43"/>
      </w:r>
    </w:p>
    <w:p w14:paraId="423BCF72" w14:textId="0B921ECF" w:rsidR="00CB1164" w:rsidRDefault="00CB1164" w:rsidP="00C67F6D">
      <w:pPr>
        <w:pStyle w:val="RNABodyCopy"/>
      </w:pPr>
    </w:p>
    <w:p w14:paraId="7FB4AF3B" w14:textId="0721DE73" w:rsidR="00CB1164" w:rsidRDefault="00CB1164" w:rsidP="00C67F6D">
      <w:pPr>
        <w:pStyle w:val="RNABodyCopy"/>
      </w:pPr>
      <w:r>
        <w:t>According to the CF Foundation (“CFF”), more than 70,000 people are living with CF WW, of which in the US more than 30,000 people are living with CF.  CFF also reports that approximately 1,000 new cases are diagnosed each year, with more than 75.0%</w:t>
      </w:r>
      <w:r w:rsidR="00136A62">
        <w:t xml:space="preserve"> of</w:t>
      </w:r>
      <w:r>
        <w:t xml:space="preserve"> cases diagnosed by the age of 2</w:t>
      </w:r>
      <w:r w:rsidR="00136A62">
        <w:t xml:space="preserve"> years</w:t>
      </w:r>
      <w:r>
        <w:t>.  Currently</w:t>
      </w:r>
      <w:r w:rsidR="00136A62">
        <w:t>,</w:t>
      </w:r>
      <w:r>
        <w:t xml:space="preserve"> more than half of the CF population is aged 18 years or older.</w:t>
      </w:r>
      <w:r>
        <w:rPr>
          <w:rStyle w:val="FootnoteReference"/>
        </w:rPr>
        <w:footnoteReference w:id="44"/>
      </w:r>
    </w:p>
    <w:p w14:paraId="705D8CE4" w14:textId="77777777" w:rsidR="005754D5" w:rsidRDefault="005754D5" w:rsidP="00C67F6D">
      <w:pPr>
        <w:pStyle w:val="RNABodyCopy"/>
        <w:rPr>
          <w:highlight w:val="yellow"/>
        </w:rPr>
      </w:pPr>
    </w:p>
    <w:p w14:paraId="58C2D660" w14:textId="2097CB30" w:rsidR="00C67F6D" w:rsidRPr="00D229CF" w:rsidRDefault="00C67F6D" w:rsidP="00C67F6D">
      <w:pPr>
        <w:pStyle w:val="RNABodyCopy"/>
      </w:pPr>
      <w:r w:rsidRPr="00D229CF">
        <w:t xml:space="preserve">The global CF market is anticipated to reach $12.2 billion by 2028 from the estimated value of $3.8 billion in 2018, growing at a CAGR of 12.3%.  The market is primarily driven by increasing CF prevalence, rise in R&amp;D expenditures by pharmaceutical companies and </w:t>
      </w:r>
      <w:r w:rsidR="00136A62">
        <w:t xml:space="preserve">an </w:t>
      </w:r>
      <w:r w:rsidRPr="00D229CF">
        <w:t xml:space="preserve">increase in funding by government bodies.  Whereas factors such as high cost of treatment, and limited availability of medicine for all mutation types are expected to restrict </w:t>
      </w:r>
      <w:r w:rsidR="00136A62">
        <w:t xml:space="preserve">the </w:t>
      </w:r>
      <w:r w:rsidRPr="00D229CF">
        <w:t>market growth.</w:t>
      </w:r>
    </w:p>
    <w:p w14:paraId="45A6F5FE" w14:textId="77777777" w:rsidR="00C67F6D" w:rsidRPr="00D229CF" w:rsidRDefault="00C67F6D" w:rsidP="00C67F6D">
      <w:pPr>
        <w:pStyle w:val="RNABodyCopy"/>
      </w:pPr>
    </w:p>
    <w:p w14:paraId="3137F84D" w14:textId="6A5D2901" w:rsidR="00C67F6D" w:rsidRPr="00A42EEC" w:rsidRDefault="00C67F6D" w:rsidP="00C67F6D">
      <w:pPr>
        <w:pStyle w:val="RNABodyCopy"/>
        <w:rPr>
          <w:highlight w:val="yellow"/>
        </w:rPr>
      </w:pPr>
      <w:r w:rsidRPr="00D229CF">
        <w:t xml:space="preserve">The CF pipeline comprises of diverse sets of molecules with most products in early-stage of development.  In total, 124 molecules are in development, either alone or in combination with other molecules.  </w:t>
      </w:r>
      <w:r w:rsidR="0069364C" w:rsidRPr="00D229CF">
        <w:t>Most of</w:t>
      </w:r>
      <w:r w:rsidRPr="00D229CF">
        <w:t xml:space="preserve"> these molecules are in the preclinical stage, followed by Phase II and Phase I.  Currently, there are just three FDA-approved molecules targeting specific mutation types that are commercially available in the market.</w:t>
      </w:r>
      <w:r w:rsidRPr="00D229CF">
        <w:rPr>
          <w:rStyle w:val="FootnoteReference"/>
        </w:rPr>
        <w:footnoteReference w:id="45"/>
      </w:r>
      <w:r w:rsidRPr="00D229CF">
        <w:t xml:space="preserve">  Recently in 2017, the FDA approved Kalydeco (ivacaftor) from Vertex Pharmaceuticals Incorporated (“Vertex”).</w:t>
      </w:r>
      <w:r w:rsidRPr="00D229CF">
        <w:rPr>
          <w:rStyle w:val="FootnoteReference"/>
        </w:rPr>
        <w:footnoteReference w:id="46"/>
      </w:r>
    </w:p>
    <w:p w14:paraId="4B3D7272" w14:textId="77777777" w:rsidR="00C67F6D" w:rsidRPr="0069364C" w:rsidRDefault="00C67F6D" w:rsidP="00C67F6D">
      <w:pPr>
        <w:pStyle w:val="RNABodyCopy"/>
      </w:pPr>
    </w:p>
    <w:p w14:paraId="0F5C5C67" w14:textId="0E530901" w:rsidR="00C67F6D" w:rsidRPr="0069364C" w:rsidRDefault="00C67F6D" w:rsidP="00C67F6D">
      <w:pPr>
        <w:pStyle w:val="RNABodyCopy"/>
      </w:pPr>
      <w:r w:rsidRPr="0069364C">
        <w:t xml:space="preserve">NASH is the most severe form of non-alcoholic fatty liver disease </w:t>
      </w:r>
      <w:r w:rsidR="00A57806" w:rsidRPr="00A42EEC">
        <w:t xml:space="preserve">(“NAFLD”) </w:t>
      </w:r>
      <w:r w:rsidRPr="0069364C">
        <w:t xml:space="preserve">and is characterized by the presence of an abnormal accumulation of fat in the liver which in some individuals can progress to liver cell injury (hepatocellular ballooning) and inflammation.  As NASH evolves, over time it can result in </w:t>
      </w:r>
      <w:r w:rsidRPr="0069364C">
        <w:lastRenderedPageBreak/>
        <w:t>excessive scarring in the liver (fibrosis), a natural response to injury which can lead to liver cirrhosis or liver cancer.</w:t>
      </w:r>
      <w:r w:rsidRPr="0069364C">
        <w:rPr>
          <w:rStyle w:val="FootnoteReference"/>
        </w:rPr>
        <w:footnoteReference w:id="47"/>
      </w:r>
    </w:p>
    <w:p w14:paraId="65519EDA" w14:textId="1A0A799C" w:rsidR="00C67F6D" w:rsidRPr="00A42EEC" w:rsidRDefault="00C67F6D" w:rsidP="00C67F6D">
      <w:pPr>
        <w:pStyle w:val="RNABodyCopy"/>
      </w:pPr>
    </w:p>
    <w:p w14:paraId="1EE80EFF" w14:textId="7A5AB0A6" w:rsidR="00A57806" w:rsidRPr="00A42EEC" w:rsidRDefault="00C13FDB" w:rsidP="00C67F6D">
      <w:pPr>
        <w:pStyle w:val="RNABodyCopy"/>
      </w:pPr>
      <w:r w:rsidRPr="0069364C">
        <w:t xml:space="preserve">According to </w:t>
      </w:r>
      <w:proofErr w:type="spellStart"/>
      <w:r w:rsidRPr="0069364C">
        <w:t>DelveInsight</w:t>
      </w:r>
      <w:proofErr w:type="spellEnd"/>
      <w:r w:rsidRPr="0069364C">
        <w:t>, increasing obesity, diabetes population significantly increase the prevalence of NAFLD is expected to drive the prevalence with the CAGR of 1.02%, during the period 2016 to 2027 across the 7MM</w:t>
      </w:r>
      <w:r w:rsidRPr="0069364C">
        <w:rPr>
          <w:rStyle w:val="FootnoteReference"/>
        </w:rPr>
        <w:footnoteReference w:id="48"/>
      </w:r>
      <w:r w:rsidRPr="0069364C">
        <w:t>.  Among all prevalent cases of NAFLD in the 7MM, nearly 19.0% of the population meet</w:t>
      </w:r>
      <w:r w:rsidR="00136A62">
        <w:t>s</w:t>
      </w:r>
      <w:r w:rsidRPr="0069364C">
        <w:t xml:space="preserve"> the criteria for NASH.  These cases are expected to increase throughout the period 2016 to 2027, reaching an approximate 47.0 million in 2027.  In terms of epidemiology for NASH, the US accounts for an approximate 50.0% of the total NAFLD cases.</w:t>
      </w:r>
      <w:r w:rsidRPr="0069364C">
        <w:rPr>
          <w:rStyle w:val="FootnoteReference"/>
        </w:rPr>
        <w:footnoteReference w:id="49"/>
      </w:r>
    </w:p>
    <w:p w14:paraId="13930D2F" w14:textId="77777777" w:rsidR="00A57806" w:rsidRPr="0069364C" w:rsidRDefault="00A57806" w:rsidP="00C67F6D">
      <w:pPr>
        <w:pStyle w:val="RNABodyCopy"/>
      </w:pPr>
    </w:p>
    <w:p w14:paraId="25AE5365" w14:textId="264DF5B2" w:rsidR="003A7439" w:rsidRDefault="00C67F6D" w:rsidP="00C67F6D">
      <w:pPr>
        <w:pStyle w:val="RNABodyCopy"/>
        <w:rPr>
          <w:ins w:id="336" w:author="Ayush Mittal" w:date="2019-05-06T18:08:00Z"/>
        </w:rPr>
      </w:pPr>
      <w:r w:rsidRPr="0069364C">
        <w:t xml:space="preserve">According to </w:t>
      </w:r>
      <w:del w:id="337" w:author="Ayush Mittal" w:date="2019-05-06T18:09:00Z">
        <w:r w:rsidRPr="0069364C" w:rsidDel="003A7439">
          <w:delText>Allied Market Research</w:delText>
        </w:r>
      </w:del>
      <w:ins w:id="338" w:author="Ayush Mittal" w:date="2019-05-06T18:09:00Z">
        <w:r w:rsidR="003A7439">
          <w:t>Reports and Data</w:t>
        </w:r>
      </w:ins>
      <w:r w:rsidRPr="0069364C">
        <w:t xml:space="preserve">, </w:t>
      </w:r>
      <w:r w:rsidR="00136A62">
        <w:t xml:space="preserve">the </w:t>
      </w:r>
      <w:ins w:id="339" w:author="Ayush Mittal" w:date="2019-05-06T18:09:00Z">
        <w:r w:rsidR="003A7439">
          <w:t xml:space="preserve">global </w:t>
        </w:r>
      </w:ins>
      <w:r w:rsidRPr="0069364C">
        <w:t xml:space="preserve">NASH market </w:t>
      </w:r>
      <w:ins w:id="340" w:author="Ayush Mittal" w:date="2019-05-06T18:34:00Z">
        <w:r w:rsidR="007F2092">
          <w:t xml:space="preserve">revenues </w:t>
        </w:r>
      </w:ins>
      <w:del w:id="341" w:author="Ayush Mittal" w:date="2019-05-06T18:34:00Z">
        <w:r w:rsidRPr="0069364C" w:rsidDel="007F2092">
          <w:delText xml:space="preserve">was valued at </w:delText>
        </w:r>
      </w:del>
      <w:ins w:id="342" w:author="Ayush Mittal" w:date="2019-05-06T18:34:00Z">
        <w:r w:rsidR="007F2092">
          <w:t xml:space="preserve">totaled </w:t>
        </w:r>
      </w:ins>
      <w:r w:rsidRPr="0069364C">
        <w:t>$</w:t>
      </w:r>
      <w:del w:id="343" w:author="Ayush Mittal" w:date="2019-05-06T18:10:00Z">
        <w:r w:rsidRPr="0069364C" w:rsidDel="003A7439">
          <w:delText>1</w:delText>
        </w:r>
      </w:del>
      <w:ins w:id="344" w:author="Ayush Mittal" w:date="2019-05-06T18:10:00Z">
        <w:r w:rsidR="003A7439">
          <w:t>0</w:t>
        </w:r>
      </w:ins>
      <w:r w:rsidRPr="0069364C">
        <w:t>.</w:t>
      </w:r>
      <w:del w:id="345" w:author="Ayush Mittal" w:date="2019-05-06T18:10:00Z">
        <w:r w:rsidRPr="0069364C" w:rsidDel="003A7439">
          <w:delText xml:space="preserve">2 </w:delText>
        </w:r>
      </w:del>
      <w:ins w:id="346" w:author="Ayush Mittal" w:date="2019-05-06T18:10:00Z">
        <w:r w:rsidR="003A7439">
          <w:t>41</w:t>
        </w:r>
        <w:r w:rsidR="003A7439" w:rsidRPr="0069364C">
          <w:t xml:space="preserve"> </w:t>
        </w:r>
      </w:ins>
      <w:r w:rsidRPr="0069364C">
        <w:t xml:space="preserve">billion in </w:t>
      </w:r>
      <w:del w:id="347" w:author="Ayush Mittal" w:date="2019-05-06T18:10:00Z">
        <w:r w:rsidRPr="0069364C" w:rsidDel="003A7439">
          <w:delText xml:space="preserve">2017 </w:delText>
        </w:r>
      </w:del>
      <w:ins w:id="348" w:author="Ayush Mittal" w:date="2019-05-06T18:10:00Z">
        <w:r w:rsidR="003A7439" w:rsidRPr="0069364C">
          <w:t>201</w:t>
        </w:r>
        <w:r w:rsidR="003A7439">
          <w:t>8</w:t>
        </w:r>
        <w:r w:rsidR="003A7439" w:rsidRPr="0069364C">
          <w:t xml:space="preserve"> </w:t>
        </w:r>
      </w:ins>
      <w:r w:rsidRPr="0069364C">
        <w:t>and is expected to reach $</w:t>
      </w:r>
      <w:del w:id="349" w:author="Ayush Mittal" w:date="2019-05-06T18:10:00Z">
        <w:r w:rsidRPr="0069364C" w:rsidDel="003A7439">
          <w:delText>21</w:delText>
        </w:r>
      </w:del>
      <w:ins w:id="350" w:author="Ayush Mittal" w:date="2019-05-06T18:10:00Z">
        <w:r w:rsidR="003A7439">
          <w:t>13</w:t>
        </w:r>
      </w:ins>
      <w:r w:rsidRPr="0069364C">
        <w:t>.</w:t>
      </w:r>
      <w:del w:id="351" w:author="Ayush Mittal" w:date="2019-05-06T18:10:00Z">
        <w:r w:rsidRPr="0069364C" w:rsidDel="003A7439">
          <w:delText xml:space="preserve">5 </w:delText>
        </w:r>
      </w:del>
      <w:ins w:id="352" w:author="Ayush Mittal" w:date="2019-05-06T18:10:00Z">
        <w:r w:rsidR="003A7439">
          <w:t>4</w:t>
        </w:r>
        <w:r w:rsidR="003A7439" w:rsidRPr="0069364C">
          <w:t xml:space="preserve"> </w:t>
        </w:r>
      </w:ins>
      <w:r w:rsidRPr="0069364C">
        <w:t xml:space="preserve">billion by </w:t>
      </w:r>
      <w:del w:id="353" w:author="Ayush Mittal" w:date="2019-05-06T18:10:00Z">
        <w:r w:rsidRPr="0069364C" w:rsidDel="003A7439">
          <w:delText>2025</w:delText>
        </w:r>
      </w:del>
      <w:ins w:id="354" w:author="Ayush Mittal" w:date="2019-05-06T18:10:00Z">
        <w:r w:rsidR="003A7439" w:rsidRPr="0069364C">
          <w:t>202</w:t>
        </w:r>
        <w:r w:rsidR="003A7439">
          <w:t>6</w:t>
        </w:r>
      </w:ins>
      <w:r w:rsidRPr="0069364C">
        <w:t xml:space="preserve">, growing at a CAGR of </w:t>
      </w:r>
      <w:del w:id="355" w:author="Ayush Mittal" w:date="2019-05-06T18:10:00Z">
        <w:r w:rsidRPr="0069364C" w:rsidDel="003A7439">
          <w:delText>58</w:delText>
        </w:r>
      </w:del>
      <w:ins w:id="356" w:author="Ayush Mittal" w:date="2019-05-06T18:10:00Z">
        <w:r w:rsidR="003A7439" w:rsidRPr="0069364C">
          <w:t>5</w:t>
        </w:r>
      </w:ins>
      <w:ins w:id="357" w:author="Ayush Mittal" w:date="2019-05-06T18:14:00Z">
        <w:r w:rsidR="003A7439">
          <w:t>4</w:t>
        </w:r>
      </w:ins>
      <w:r w:rsidRPr="0069364C">
        <w:t>.</w:t>
      </w:r>
      <w:del w:id="358" w:author="Ayush Mittal" w:date="2019-05-06T18:10:00Z">
        <w:r w:rsidRPr="0069364C" w:rsidDel="003A7439">
          <w:delText>4</w:delText>
        </w:r>
      </w:del>
      <w:ins w:id="359" w:author="Ayush Mittal" w:date="2019-05-06T18:14:00Z">
        <w:r w:rsidR="003A7439">
          <w:t>6</w:t>
        </w:r>
      </w:ins>
      <w:r w:rsidRPr="0069364C">
        <w:t xml:space="preserve">% from </w:t>
      </w:r>
      <w:del w:id="360" w:author="Ayush Mittal" w:date="2019-05-06T18:10:00Z">
        <w:r w:rsidRPr="0069364C" w:rsidDel="003A7439">
          <w:delText xml:space="preserve">2021 </w:delText>
        </w:r>
      </w:del>
      <w:ins w:id="361" w:author="Ayush Mittal" w:date="2019-05-06T18:10:00Z">
        <w:r w:rsidR="003A7439" w:rsidRPr="0069364C">
          <w:t>20</w:t>
        </w:r>
        <w:r w:rsidR="003A7439">
          <w:t>18</w:t>
        </w:r>
        <w:r w:rsidR="003A7439" w:rsidRPr="0069364C">
          <w:t xml:space="preserve"> </w:t>
        </w:r>
      </w:ins>
      <w:r w:rsidRPr="0069364C">
        <w:t xml:space="preserve">to </w:t>
      </w:r>
      <w:del w:id="362" w:author="Ayush Mittal" w:date="2019-05-06T18:10:00Z">
        <w:r w:rsidRPr="0069364C" w:rsidDel="003A7439">
          <w:delText>2025</w:delText>
        </w:r>
      </w:del>
      <w:ins w:id="363" w:author="Ayush Mittal" w:date="2019-05-06T18:10:00Z">
        <w:r w:rsidR="003A7439" w:rsidRPr="0069364C">
          <w:t>202</w:t>
        </w:r>
        <w:r w:rsidR="003A7439">
          <w:t>6</w:t>
        </w:r>
      </w:ins>
      <w:r w:rsidRPr="0069364C">
        <w:t xml:space="preserve">.  </w:t>
      </w:r>
      <w:ins w:id="364" w:author="Ayush Mittal" w:date="2019-05-06T18:14:00Z">
        <w:r w:rsidR="003A7439">
          <w:t>I</w:t>
        </w:r>
        <w:r w:rsidR="003A7439" w:rsidRPr="003A7439">
          <w:t>ncreasing consumption of fats globally</w:t>
        </w:r>
        <w:r w:rsidR="003A7439">
          <w:t xml:space="preserve"> is anticipated to be one of the drivers for the </w:t>
        </w:r>
      </w:ins>
      <w:ins w:id="365" w:author="Ayush Mittal" w:date="2019-05-06T18:15:00Z">
        <w:r w:rsidR="003A7439">
          <w:t>market growth</w:t>
        </w:r>
      </w:ins>
      <w:ins w:id="366" w:author="Ayush Mittal" w:date="2019-05-06T18:14:00Z">
        <w:r w:rsidR="003A7439" w:rsidRPr="003A7439">
          <w:t xml:space="preserve">. </w:t>
        </w:r>
      </w:ins>
      <w:ins w:id="367" w:author="Ayush Mittal" w:date="2019-05-06T18:15:00Z">
        <w:r w:rsidR="003A7439">
          <w:t xml:space="preserve"> </w:t>
        </w:r>
      </w:ins>
      <w:ins w:id="368" w:author="Ayush Mittal" w:date="2019-05-06T18:14:00Z">
        <w:r w:rsidR="003A7439" w:rsidRPr="003A7439">
          <w:t>NAFFLD affects around 80</w:t>
        </w:r>
      </w:ins>
      <w:ins w:id="369" w:author="Ayush Mittal" w:date="2019-05-06T18:15:00Z">
        <w:r w:rsidR="00D3249A">
          <w:t>.0</w:t>
        </w:r>
      </w:ins>
      <w:ins w:id="370" w:author="Ayush Mittal" w:date="2019-05-06T18:14:00Z">
        <w:r w:rsidR="003A7439" w:rsidRPr="003A7439">
          <w:t xml:space="preserve"> million to 100</w:t>
        </w:r>
      </w:ins>
      <w:ins w:id="371" w:author="Ayush Mittal" w:date="2019-05-06T18:15:00Z">
        <w:r w:rsidR="00D3249A">
          <w:t>.0</w:t>
        </w:r>
      </w:ins>
      <w:ins w:id="372" w:author="Ayush Mittal" w:date="2019-05-06T18:14:00Z">
        <w:r w:rsidR="003A7439" w:rsidRPr="003A7439">
          <w:t xml:space="preserve"> million Americans. </w:t>
        </w:r>
      </w:ins>
      <w:ins w:id="373" w:author="Ayush Mittal" w:date="2019-05-06T18:15:00Z">
        <w:r w:rsidR="00D3249A">
          <w:t xml:space="preserve"> </w:t>
        </w:r>
      </w:ins>
      <w:ins w:id="374" w:author="Ayush Mittal" w:date="2019-05-06T18:16:00Z">
        <w:r w:rsidR="00D3249A">
          <w:t xml:space="preserve">In the coming years </w:t>
        </w:r>
      </w:ins>
      <w:ins w:id="375" w:author="Ayush Mittal" w:date="2019-05-06T18:14:00Z">
        <w:r w:rsidR="003A7439" w:rsidRPr="003A7439">
          <w:t xml:space="preserve">NAFLD is </w:t>
        </w:r>
      </w:ins>
      <w:ins w:id="376" w:author="Ayush Mittal" w:date="2019-05-06T18:15:00Z">
        <w:r w:rsidR="00D3249A">
          <w:t xml:space="preserve">anticipated </w:t>
        </w:r>
      </w:ins>
      <w:ins w:id="377" w:author="Ayush Mittal" w:date="2019-05-06T18:14:00Z">
        <w:r w:rsidR="003A7439" w:rsidRPr="003A7439">
          <w:t>to be</w:t>
        </w:r>
      </w:ins>
      <w:ins w:id="378" w:author="Ayush Mittal" w:date="2019-05-06T18:15:00Z">
        <w:r w:rsidR="00D3249A">
          <w:t xml:space="preserve"> one of </w:t>
        </w:r>
      </w:ins>
      <w:ins w:id="379" w:author="Ayush Mittal" w:date="2019-05-06T18:14:00Z">
        <w:r w:rsidR="003A7439" w:rsidRPr="003A7439">
          <w:t xml:space="preserve">the most common chronic liver </w:t>
        </w:r>
      </w:ins>
      <w:ins w:id="380" w:author="Ayush Mittal" w:date="2019-05-06T18:16:00Z">
        <w:r w:rsidR="00D3249A" w:rsidRPr="003A7439">
          <w:t>conditions</w:t>
        </w:r>
      </w:ins>
      <w:ins w:id="381" w:author="Ayush Mittal" w:date="2019-05-06T18:14:00Z">
        <w:r w:rsidR="003A7439" w:rsidRPr="003A7439">
          <w:t xml:space="preserve"> globally in relation to the obesity and type 2 diabetes. </w:t>
        </w:r>
      </w:ins>
      <w:ins w:id="382" w:author="Ayush Mittal" w:date="2019-05-06T18:17:00Z">
        <w:r w:rsidR="00D3249A">
          <w:t xml:space="preserve"> </w:t>
        </w:r>
      </w:ins>
      <w:ins w:id="383" w:author="Ayush Mittal" w:date="2019-05-06T18:16:00Z">
        <w:r w:rsidR="00D3249A">
          <w:t>Furthermore</w:t>
        </w:r>
      </w:ins>
      <w:ins w:id="384" w:author="Ayush Mittal" w:date="2019-05-06T18:17:00Z">
        <w:r w:rsidR="00D3249A">
          <w:t>,</w:t>
        </w:r>
      </w:ins>
      <w:ins w:id="385" w:author="Ayush Mittal" w:date="2019-05-06T18:16:00Z">
        <w:r w:rsidR="00D3249A">
          <w:t xml:space="preserve"> estimates indicate </w:t>
        </w:r>
      </w:ins>
      <w:ins w:id="386" w:author="Ayush Mittal" w:date="2019-05-06T18:14:00Z">
        <w:r w:rsidR="003A7439" w:rsidRPr="003A7439">
          <w:t>that the incidence of NASH is projected to witness an increase of around 63% between 2015 and 2030.</w:t>
        </w:r>
      </w:ins>
      <w:ins w:id="387" w:author="Ayush Mittal" w:date="2019-05-06T18:17:00Z">
        <w:r w:rsidR="00D3249A">
          <w:t xml:space="preserve">  </w:t>
        </w:r>
        <w:r w:rsidR="00D3249A" w:rsidRPr="00D3249A">
          <w:t xml:space="preserve">Since the incidence of NASH is projected to rise significantly, if unchecked, the healthcare costs </w:t>
        </w:r>
      </w:ins>
      <w:ins w:id="388" w:author="Ayush Mittal" w:date="2019-05-06T18:18:00Z">
        <w:r w:rsidR="00D3249A">
          <w:t>are anticipated shoot-</w:t>
        </w:r>
      </w:ins>
      <w:ins w:id="389" w:author="Ayush Mittal" w:date="2019-05-06T18:17:00Z">
        <w:r w:rsidR="00D3249A" w:rsidRPr="00D3249A">
          <w:t xml:space="preserve">up to </w:t>
        </w:r>
      </w:ins>
      <w:ins w:id="390" w:author="Ayush Mittal" w:date="2019-05-06T18:18:00Z">
        <w:r w:rsidR="00D3249A">
          <w:t>$</w:t>
        </w:r>
      </w:ins>
      <w:ins w:id="391" w:author="Ayush Mittal" w:date="2019-05-06T18:17:00Z">
        <w:r w:rsidR="00D3249A" w:rsidRPr="00D3249A">
          <w:t>18</w:t>
        </w:r>
      </w:ins>
      <w:ins w:id="392" w:author="Ayush Mittal" w:date="2019-05-06T18:18:00Z">
        <w:r w:rsidR="00D3249A">
          <w:t>.0</w:t>
        </w:r>
      </w:ins>
      <w:ins w:id="393" w:author="Ayush Mittal" w:date="2019-05-06T18:17:00Z">
        <w:r w:rsidR="00D3249A" w:rsidRPr="00D3249A">
          <w:t xml:space="preserve"> billion by 2030.</w:t>
        </w:r>
      </w:ins>
      <w:ins w:id="394" w:author="Ayush Mittal" w:date="2019-05-06T18:23:00Z">
        <w:r w:rsidR="00D3249A">
          <w:rPr>
            <w:rStyle w:val="FootnoteReference"/>
          </w:rPr>
          <w:footnoteReference w:id="50"/>
        </w:r>
      </w:ins>
      <w:ins w:id="400" w:author="Ayush Mittal" w:date="2019-05-06T18:17:00Z">
        <w:r w:rsidR="00D3249A" w:rsidRPr="00D3249A">
          <w:t xml:space="preserve"> </w:t>
        </w:r>
      </w:ins>
    </w:p>
    <w:p w14:paraId="4EEBABD5" w14:textId="77777777" w:rsidR="003A7439" w:rsidRDefault="003A7439" w:rsidP="00C67F6D">
      <w:pPr>
        <w:pStyle w:val="RNABodyCopy"/>
        <w:rPr>
          <w:ins w:id="401" w:author="Ayush Mittal" w:date="2019-05-06T18:08:00Z"/>
        </w:rPr>
      </w:pPr>
    </w:p>
    <w:p w14:paraId="7273AD34" w14:textId="60149234" w:rsidR="00D3249A" w:rsidRDefault="00C67F6D" w:rsidP="00C67F6D">
      <w:pPr>
        <w:pStyle w:val="RNABodyCopy"/>
      </w:pPr>
      <w:r w:rsidRPr="0069364C">
        <w:t>At present, there is no FDA-approved drug to treat NASH.  Lifestyle interventions are the first-line approach to manage patients with NASH</w:t>
      </w:r>
      <w:r w:rsidR="00136A62">
        <w:t>,</w:t>
      </w:r>
      <w:r w:rsidRPr="0069364C">
        <w:t xml:space="preserve"> and then vitamin E and pioglitazone are recommended as first</w:t>
      </w:r>
      <w:r w:rsidR="00136A62">
        <w:t>-</w:t>
      </w:r>
      <w:r w:rsidRPr="0069364C">
        <w:t>line drugs.</w:t>
      </w:r>
      <w:r w:rsidRPr="0069364C">
        <w:rPr>
          <w:rStyle w:val="FootnoteReference"/>
        </w:rPr>
        <w:footnoteReference w:id="51"/>
      </w:r>
      <w:r w:rsidRPr="0069364C">
        <w:t xml:space="preserve">  </w:t>
      </w:r>
      <w:del w:id="405" w:author="Ayush Mittal" w:date="2019-05-06T18:09:00Z">
        <w:r w:rsidRPr="0069364C" w:rsidDel="003A7439">
          <w:delText xml:space="preserve">According to Research and Markets, the global NASH market was valued at $729.0 million in 2016 and is expected to reach $20.7 billion by 2025, growing at a CAGR of 46.1% from 2017 to 2025.  Despite </w:delText>
        </w:r>
        <w:r w:rsidR="00136A62" w:rsidDel="003A7439">
          <w:delText xml:space="preserve">the </w:delText>
        </w:r>
        <w:r w:rsidRPr="0069364C" w:rsidDel="003A7439">
          <w:delText xml:space="preserve">growing treatment need, there is no approved therapeutic for NASH.  Some drugs are prescribed off-label such as Metformin which is used in type-2 diabetes and NASH.  However, </w:delText>
        </w:r>
      </w:del>
      <w:r w:rsidRPr="0069364C">
        <w:t xml:space="preserve">NASH therapeutics exhibit a lucrative pipeline with more than 20 drug candidates undergoing Phase II clinical trials.  The most promising drugs anticipated to enter the NASH market in future are </w:t>
      </w:r>
      <w:proofErr w:type="spellStart"/>
      <w:r w:rsidRPr="0069364C">
        <w:t>Genfit</w:t>
      </w:r>
      <w:proofErr w:type="spellEnd"/>
      <w:r w:rsidRPr="0069364C">
        <w:t xml:space="preserve"> SA’s (“</w:t>
      </w:r>
      <w:proofErr w:type="spellStart"/>
      <w:r w:rsidRPr="0069364C">
        <w:t>Genfit</w:t>
      </w:r>
      <w:proofErr w:type="spellEnd"/>
      <w:r w:rsidRPr="0069364C">
        <w:t xml:space="preserve">”) </w:t>
      </w:r>
      <w:proofErr w:type="spellStart"/>
      <w:r w:rsidRPr="0069364C">
        <w:t>Elafibranor</w:t>
      </w:r>
      <w:proofErr w:type="spellEnd"/>
      <w:r w:rsidRPr="0069364C">
        <w:t xml:space="preserve"> and Intercept Pharmaceuticals, Inc.’s (“Intercept”) </w:t>
      </w:r>
      <w:proofErr w:type="spellStart"/>
      <w:r w:rsidRPr="0069364C">
        <w:t>Obeticholic</w:t>
      </w:r>
      <w:proofErr w:type="spellEnd"/>
      <w:r w:rsidRPr="0069364C">
        <w:t xml:space="preserve"> Acid (</w:t>
      </w:r>
      <w:proofErr w:type="spellStart"/>
      <w:r w:rsidRPr="0069364C">
        <w:t>Ocaliva</w:t>
      </w:r>
      <w:proofErr w:type="spellEnd"/>
      <w:r w:rsidRPr="0069364C">
        <w:t>) which are in Phase III clinical trials.  Many large pharma companies such as Gilead Sciences Inc. (“Gilead”), Novo Nordisk A/S (“Novo Nordisk”), and BMS are developing drugs for NASH.</w:t>
      </w:r>
      <w:r w:rsidRPr="0069364C">
        <w:rPr>
          <w:rStyle w:val="FootnoteReference"/>
        </w:rPr>
        <w:footnoteReference w:id="52"/>
      </w:r>
      <w:ins w:id="415" w:author="Ayush Mittal" w:date="2019-05-06T18:19:00Z">
        <w:r w:rsidR="00D3249A">
          <w:t xml:space="preserve"> </w:t>
        </w:r>
      </w:ins>
    </w:p>
    <w:p w14:paraId="5BD16246" w14:textId="77777777" w:rsidR="004735AB" w:rsidRPr="0069364C" w:rsidRDefault="004735AB" w:rsidP="00C67F6D">
      <w:pPr>
        <w:pStyle w:val="RNABodyCopy"/>
      </w:pPr>
    </w:p>
    <w:p w14:paraId="34EAF88D" w14:textId="77777777" w:rsidR="00573796" w:rsidRPr="0069364C" w:rsidRDefault="00573796" w:rsidP="00DE5618">
      <w:pPr>
        <w:pStyle w:val="RNAHeadline3"/>
        <w:keepLines w:val="0"/>
        <w:widowControl/>
        <w:spacing w:line="300" w:lineRule="exact"/>
        <w:jc w:val="both"/>
      </w:pPr>
      <w:r w:rsidRPr="0069364C">
        <w:t>Competition</w:t>
      </w:r>
    </w:p>
    <w:p w14:paraId="1DF5F1E0" w14:textId="77777777" w:rsidR="00D229CF" w:rsidRPr="00A42EEC" w:rsidRDefault="00C67F6D" w:rsidP="00C67F6D">
      <w:pPr>
        <w:pStyle w:val="RNABodyCopy"/>
      </w:pPr>
      <w:r w:rsidRPr="0069364C">
        <w:t xml:space="preserve">The key players operating in the IPF market include </w:t>
      </w:r>
      <w:proofErr w:type="spellStart"/>
      <w:r w:rsidRPr="0069364C">
        <w:t>MediciNova</w:t>
      </w:r>
      <w:proofErr w:type="spellEnd"/>
      <w:r w:rsidRPr="0069364C">
        <w:t xml:space="preserve">, Inc., Boehringer Ingelheim Corp., Roche, </w:t>
      </w:r>
      <w:proofErr w:type="spellStart"/>
      <w:r w:rsidRPr="0069364C">
        <w:t>Promedior</w:t>
      </w:r>
      <w:proofErr w:type="spellEnd"/>
      <w:r w:rsidRPr="0069364C">
        <w:t xml:space="preserve">, Inc., Merck, Galapagos NV, Biogen Inc., BMS, </w:t>
      </w:r>
      <w:proofErr w:type="spellStart"/>
      <w:r w:rsidRPr="0069364C">
        <w:t>Prometic</w:t>
      </w:r>
      <w:proofErr w:type="spellEnd"/>
      <w:r w:rsidRPr="0069364C">
        <w:t xml:space="preserve"> Life Sciences Inc., FibroGen, Inc. and Cipla Inc.</w:t>
      </w:r>
      <w:r w:rsidRPr="0069364C">
        <w:rPr>
          <w:rStyle w:val="FootnoteReference"/>
        </w:rPr>
        <w:footnoteReference w:id="53"/>
      </w:r>
      <w:r w:rsidRPr="0069364C">
        <w:t xml:space="preserve">  </w:t>
      </w:r>
    </w:p>
    <w:p w14:paraId="41F74FF9" w14:textId="27FB257D" w:rsidR="00D229CF" w:rsidRPr="00A42EEC" w:rsidDel="00181D09" w:rsidRDefault="00D229CF" w:rsidP="00C67F6D">
      <w:pPr>
        <w:pStyle w:val="RNABodyCopy"/>
        <w:rPr>
          <w:del w:id="419" w:author="Ayush Mittal" w:date="2019-05-06T19:05:00Z"/>
        </w:rPr>
      </w:pPr>
    </w:p>
    <w:p w14:paraId="63893012" w14:textId="09A59B68" w:rsidR="00D229CF" w:rsidRPr="00A42EEC" w:rsidRDefault="00C67F6D" w:rsidP="00C67F6D">
      <w:pPr>
        <w:pStyle w:val="RNABodyCopy"/>
      </w:pPr>
      <w:r w:rsidRPr="0069364C">
        <w:t xml:space="preserve">Key players in the CF market are Vertex, Roche, Allergan, Novartis International AG (“Novartis”), AbbVie Inc., </w:t>
      </w:r>
      <w:r w:rsidR="006B2FE2" w:rsidRPr="0069364C">
        <w:t xml:space="preserve">Aurora Biosciences, Bayer, </w:t>
      </w:r>
      <w:proofErr w:type="spellStart"/>
      <w:r w:rsidR="006B2FE2" w:rsidRPr="0069364C">
        <w:t>EryDel</w:t>
      </w:r>
      <w:proofErr w:type="spellEnd"/>
      <w:r w:rsidR="006B2FE2" w:rsidRPr="0069364C">
        <w:t xml:space="preserve">, </w:t>
      </w:r>
      <w:proofErr w:type="spellStart"/>
      <w:r w:rsidRPr="0069364C">
        <w:t>Pharmaxis</w:t>
      </w:r>
      <w:proofErr w:type="spellEnd"/>
      <w:r w:rsidRPr="0069364C">
        <w:t xml:space="preserve"> Limited</w:t>
      </w:r>
      <w:r w:rsidR="00D229CF" w:rsidRPr="00A42EEC">
        <w:t xml:space="preserve">, Merck &amp; Co. Inc., Advanced Inhalation Therapies (“AIT”) Ltd., </w:t>
      </w:r>
      <w:proofErr w:type="spellStart"/>
      <w:r w:rsidR="00D229CF" w:rsidRPr="00A42EEC">
        <w:t>Al</w:t>
      </w:r>
      <w:r w:rsidR="00136A62">
        <w:t>a</w:t>
      </w:r>
      <w:r w:rsidR="00D229CF" w:rsidRPr="00A42EEC">
        <w:t>xia</w:t>
      </w:r>
      <w:proofErr w:type="spellEnd"/>
      <w:r w:rsidR="00D229CF" w:rsidRPr="00A42EEC">
        <w:t xml:space="preserve"> SAS, Teva Pharmaceutical Industries Ltd., AstraZeneca</w:t>
      </w:r>
      <w:r w:rsidRPr="0069364C">
        <w:t xml:space="preserve"> </w:t>
      </w:r>
      <w:r w:rsidR="00D229CF" w:rsidRPr="00A42EEC">
        <w:t xml:space="preserve">plc, </w:t>
      </w:r>
      <w:r w:rsidRPr="0069364C">
        <w:t>and Gilead.</w:t>
      </w:r>
      <w:r w:rsidR="00D229CF" w:rsidRPr="00A42EEC">
        <w:rPr>
          <w:rStyle w:val="FootnoteReference"/>
        </w:rPr>
        <w:footnoteReference w:id="54"/>
      </w:r>
    </w:p>
    <w:p w14:paraId="7EB85B02" w14:textId="77777777" w:rsidR="00D229CF" w:rsidRPr="00A42EEC" w:rsidRDefault="00D229CF" w:rsidP="00C67F6D">
      <w:pPr>
        <w:pStyle w:val="RNABodyCopy"/>
      </w:pPr>
    </w:p>
    <w:p w14:paraId="6974F257" w14:textId="0F248DC4" w:rsidR="00C67F6D" w:rsidRPr="0069364C" w:rsidRDefault="00C67F6D" w:rsidP="00C67F6D">
      <w:pPr>
        <w:pStyle w:val="RNABodyCopy"/>
      </w:pPr>
      <w:r w:rsidRPr="0069364C">
        <w:t xml:space="preserve">The key players in the NASH market include </w:t>
      </w:r>
      <w:proofErr w:type="spellStart"/>
      <w:ins w:id="420" w:author="Ayush Mittal" w:date="2019-05-06T18:22:00Z">
        <w:r w:rsidR="00D3249A" w:rsidRPr="00D3249A">
          <w:t>Genfit</w:t>
        </w:r>
        <w:proofErr w:type="spellEnd"/>
        <w:r w:rsidR="00D3249A" w:rsidRPr="00D3249A">
          <w:t xml:space="preserve">, Intercept Pharmaceuticals, Gilead Sciences, </w:t>
        </w:r>
        <w:proofErr w:type="spellStart"/>
        <w:r w:rsidR="00D3249A" w:rsidRPr="00D3249A">
          <w:t>Galmed</w:t>
        </w:r>
        <w:proofErr w:type="spellEnd"/>
        <w:r w:rsidR="00D3249A" w:rsidRPr="00D3249A">
          <w:t xml:space="preserve"> Pharmaceuticals</w:t>
        </w:r>
      </w:ins>
      <w:ins w:id="421" w:author="Ayush Mittal" w:date="2019-05-06T18:23:00Z">
        <w:r w:rsidR="00D3249A">
          <w:t xml:space="preserve"> Ltd.</w:t>
        </w:r>
      </w:ins>
      <w:ins w:id="422" w:author="Ayush Mittal" w:date="2019-05-06T18:22:00Z">
        <w:r w:rsidR="00D3249A" w:rsidRPr="00D3249A">
          <w:t xml:space="preserve">, </w:t>
        </w:r>
        <w:proofErr w:type="spellStart"/>
        <w:r w:rsidR="00D3249A" w:rsidRPr="00D3249A">
          <w:t>Inventiva</w:t>
        </w:r>
        <w:proofErr w:type="spellEnd"/>
        <w:r w:rsidR="00D3249A" w:rsidRPr="00D3249A">
          <w:t>, Allergan and Tobira Therapeutics</w:t>
        </w:r>
        <w:r w:rsidR="00D3249A">
          <w:t>.</w:t>
        </w:r>
      </w:ins>
      <w:ins w:id="423" w:author="Ayush Mittal" w:date="2019-05-06T18:49:00Z">
        <w:r w:rsidR="00AD0266" w:rsidRPr="00AD0266">
          <w:rPr>
            <w:rStyle w:val="FootnoteReference"/>
          </w:rPr>
          <w:t xml:space="preserve"> </w:t>
        </w:r>
        <w:r w:rsidR="00AD0266">
          <w:rPr>
            <w:rStyle w:val="FootnoteReference"/>
          </w:rPr>
          <w:footnoteReference w:id="55"/>
        </w:r>
      </w:ins>
      <w:ins w:id="426" w:author="Ayush Mittal" w:date="2019-05-06T18:22:00Z">
        <w:r w:rsidR="00D3249A">
          <w:t xml:space="preserve">  Others include </w:t>
        </w:r>
      </w:ins>
      <w:r w:rsidRPr="0069364C">
        <w:t xml:space="preserve">Allergan, </w:t>
      </w:r>
      <w:proofErr w:type="spellStart"/>
      <w:r w:rsidRPr="0069364C">
        <w:t>Cadila</w:t>
      </w:r>
      <w:proofErr w:type="spellEnd"/>
      <w:r w:rsidRPr="0069364C">
        <w:t xml:space="preserve"> Healthcare Limited, Conatus Pharmaceuticals Inc., </w:t>
      </w:r>
      <w:del w:id="427" w:author="Ayush Mittal" w:date="2019-05-06T18:23:00Z">
        <w:r w:rsidRPr="0069364C" w:rsidDel="00D3249A">
          <w:delText xml:space="preserve">Galmed Pharmaceuticals Ltd, </w:delText>
        </w:r>
      </w:del>
      <w:proofErr w:type="spellStart"/>
      <w:r w:rsidRPr="0069364C">
        <w:t>Gemphire</w:t>
      </w:r>
      <w:proofErr w:type="spellEnd"/>
      <w:r w:rsidRPr="0069364C">
        <w:t xml:space="preserve"> Therapeutics Inc., </w:t>
      </w:r>
      <w:del w:id="428" w:author="Ayush Mittal" w:date="2019-05-06T18:23:00Z">
        <w:r w:rsidRPr="0069364C" w:rsidDel="00D3249A">
          <w:delText xml:space="preserve">Genfit, Gilead, Intercept, </w:delText>
        </w:r>
      </w:del>
      <w:r w:rsidRPr="0069364C">
        <w:t>Novartis, and Shire Plc.</w:t>
      </w:r>
      <w:r w:rsidRPr="0069364C">
        <w:rPr>
          <w:rStyle w:val="FootnoteReference"/>
        </w:rPr>
        <w:footnoteReference w:id="56"/>
      </w:r>
    </w:p>
    <w:p w14:paraId="4681DB4E" w14:textId="77777777" w:rsidR="00C67F6D" w:rsidRPr="0069364C" w:rsidRDefault="00C67F6D" w:rsidP="00C67F6D">
      <w:pPr>
        <w:pStyle w:val="RNABodyCopy"/>
        <w:rPr>
          <w:color w:val="1F4E79" w:themeColor="accent2" w:themeShade="80"/>
          <w:spacing w:val="20"/>
          <w:sz w:val="28"/>
        </w:rPr>
      </w:pPr>
    </w:p>
    <w:p w14:paraId="0BDFC549" w14:textId="77777777" w:rsidR="00573796" w:rsidRPr="00474556" w:rsidRDefault="00573796" w:rsidP="00FE3044">
      <w:pPr>
        <w:pStyle w:val="RNABodyCopy"/>
        <w:rPr>
          <w:color w:val="1F4E79" w:themeColor="accent2" w:themeShade="80"/>
          <w:spacing w:val="20"/>
          <w:sz w:val="28"/>
        </w:rPr>
      </w:pPr>
      <w:r w:rsidRPr="00474556">
        <w:br w:type="page"/>
      </w:r>
    </w:p>
    <w:p w14:paraId="22A03D3D" w14:textId="129DB872" w:rsidR="00573796" w:rsidRPr="005203C8" w:rsidRDefault="00573796" w:rsidP="00565DEF">
      <w:pPr>
        <w:pStyle w:val="RNAHeadlineA"/>
        <w:outlineLvl w:val="0"/>
      </w:pPr>
      <w:bookmarkStart w:id="432" w:name="_Toc432004248"/>
      <w:bookmarkStart w:id="433" w:name="_Toc7800726"/>
      <w:r w:rsidRPr="005203C8">
        <w:lastRenderedPageBreak/>
        <w:t>Valuation Methodology Overview</w:t>
      </w:r>
      <w:bookmarkEnd w:id="432"/>
      <w:bookmarkEnd w:id="433"/>
    </w:p>
    <w:p w14:paraId="785A1E14" w14:textId="77777777" w:rsidR="00573796" w:rsidRPr="00565DEF" w:rsidRDefault="00573796" w:rsidP="00573796">
      <w:pPr>
        <w:rPr>
          <w:rFonts w:ascii="Georgia" w:hAnsi="Georgia"/>
        </w:rPr>
      </w:pPr>
    </w:p>
    <w:p w14:paraId="3440EC10" w14:textId="2A46FA05" w:rsidR="00573796" w:rsidRPr="00565DEF" w:rsidRDefault="00573796" w:rsidP="000C2435">
      <w:pPr>
        <w:pStyle w:val="RNAIntrotext"/>
        <w:rPr>
          <w:rFonts w:ascii="Georgia" w:hAnsi="Georgia"/>
          <w:color w:val="595959" w:themeColor="text1" w:themeTint="A6"/>
          <w:sz w:val="22"/>
          <w:szCs w:val="22"/>
        </w:rPr>
      </w:pPr>
      <w:r w:rsidRPr="00565DEF">
        <w:rPr>
          <w:rFonts w:ascii="Georgia" w:hAnsi="Georgia"/>
          <w:color w:val="595959" w:themeColor="text1" w:themeTint="A6"/>
          <w:sz w:val="22"/>
          <w:szCs w:val="22"/>
        </w:rPr>
        <w:t>The following section provides an overview of various valuation methodologies con</w:t>
      </w:r>
      <w:r w:rsidR="00AA3F4F" w:rsidRPr="00565DEF">
        <w:rPr>
          <w:rFonts w:ascii="Georgia" w:hAnsi="Georgia"/>
          <w:color w:val="595959" w:themeColor="text1" w:themeTint="A6"/>
          <w:sz w:val="22"/>
          <w:szCs w:val="22"/>
        </w:rPr>
        <w:t>sidered</w:t>
      </w:r>
      <w:r w:rsidRPr="00565DEF">
        <w:rPr>
          <w:rFonts w:ascii="Georgia" w:hAnsi="Georgia"/>
          <w:color w:val="595959" w:themeColor="text1" w:themeTint="A6"/>
          <w:sz w:val="22"/>
          <w:szCs w:val="22"/>
        </w:rPr>
        <w:t xml:space="preserve"> as part of this analysis.  </w:t>
      </w:r>
    </w:p>
    <w:p w14:paraId="39ACF2F6" w14:textId="77777777" w:rsidR="00573796" w:rsidRPr="00720E7C" w:rsidRDefault="00573796" w:rsidP="00565DEF">
      <w:pPr>
        <w:pStyle w:val="RNABodyCopy"/>
      </w:pPr>
    </w:p>
    <w:p w14:paraId="3AF19658" w14:textId="4DCDAB4F" w:rsidR="00573796" w:rsidRPr="00565DEF" w:rsidRDefault="00573796" w:rsidP="00B14CCF">
      <w:pPr>
        <w:pStyle w:val="RNAHeadlineB"/>
        <w:outlineLvl w:val="1"/>
        <w:rPr>
          <w:rFonts w:ascii="Georgia" w:hAnsi="Georgia"/>
        </w:rPr>
      </w:pPr>
      <w:bookmarkStart w:id="434" w:name="_Toc378109666"/>
      <w:bookmarkStart w:id="435" w:name="_Toc432004249"/>
      <w:bookmarkStart w:id="436" w:name="_Toc7800727"/>
      <w:r w:rsidRPr="00565DEF">
        <w:rPr>
          <w:rFonts w:ascii="Georgia" w:hAnsi="Georgia"/>
        </w:rPr>
        <w:t>Business Enterprise Valuation Theory</w:t>
      </w:r>
      <w:bookmarkEnd w:id="434"/>
      <w:bookmarkEnd w:id="435"/>
      <w:bookmarkEnd w:id="436"/>
    </w:p>
    <w:p w14:paraId="612172AD" w14:textId="77777777" w:rsidR="00573796" w:rsidRPr="005203C8" w:rsidRDefault="00573796" w:rsidP="00DE5618">
      <w:pPr>
        <w:pStyle w:val="RNABodyCopy"/>
        <w:keepNext/>
      </w:pPr>
      <w:r w:rsidRPr="005203C8">
        <w:t>In summary, there are three generally accepted valuation approaches available when valuing the operating assets and liabilities of a closely held business:</w:t>
      </w:r>
    </w:p>
    <w:p w14:paraId="5B394657" w14:textId="77777777" w:rsidR="00573796" w:rsidRPr="00193490" w:rsidRDefault="00573796" w:rsidP="000C2435">
      <w:pPr>
        <w:pStyle w:val="RNABodyCopy"/>
      </w:pPr>
    </w:p>
    <w:p w14:paraId="3F4C5C3C" w14:textId="77777777" w:rsidR="00573796" w:rsidRPr="005203C8" w:rsidRDefault="00573796" w:rsidP="00724D57">
      <w:pPr>
        <w:pStyle w:val="RNABodyCopy"/>
        <w:numPr>
          <w:ilvl w:val="0"/>
          <w:numId w:val="20"/>
        </w:numPr>
        <w:ind w:left="1080" w:hanging="720"/>
      </w:pPr>
      <w:r w:rsidRPr="005203C8">
        <w:t xml:space="preserve">Cost Approach (“Cost Approach”); </w:t>
      </w:r>
    </w:p>
    <w:p w14:paraId="6F7B4176" w14:textId="77777777" w:rsidR="00573796" w:rsidRPr="005203C8" w:rsidRDefault="00573796" w:rsidP="00724D57">
      <w:pPr>
        <w:pStyle w:val="RNABodyCopy"/>
        <w:numPr>
          <w:ilvl w:val="0"/>
          <w:numId w:val="20"/>
        </w:numPr>
        <w:ind w:left="1080" w:hanging="720"/>
      </w:pPr>
      <w:r w:rsidRPr="005203C8">
        <w:t xml:space="preserve">Income Approach (“Income Approach”); and </w:t>
      </w:r>
    </w:p>
    <w:p w14:paraId="668B39A3" w14:textId="77777777" w:rsidR="00573796" w:rsidRPr="005203C8" w:rsidRDefault="00573796" w:rsidP="00724D57">
      <w:pPr>
        <w:pStyle w:val="RNABodyCopy"/>
        <w:numPr>
          <w:ilvl w:val="0"/>
          <w:numId w:val="20"/>
        </w:numPr>
        <w:ind w:left="1080" w:hanging="720"/>
      </w:pPr>
      <w:r w:rsidRPr="005203C8">
        <w:t>Market Approach (“Market Approach”).</w:t>
      </w:r>
      <w:r>
        <w:t xml:space="preserve">  </w:t>
      </w:r>
    </w:p>
    <w:p w14:paraId="062F001B" w14:textId="77777777" w:rsidR="00573796" w:rsidRPr="005203C8" w:rsidRDefault="00573796" w:rsidP="000C2435">
      <w:pPr>
        <w:pStyle w:val="RNABodyCopy"/>
      </w:pPr>
    </w:p>
    <w:p w14:paraId="5423AFC6" w14:textId="7704C608" w:rsidR="00573796" w:rsidRPr="005203C8" w:rsidRDefault="00573796" w:rsidP="000C2435">
      <w:pPr>
        <w:pStyle w:val="RNABodyCopy"/>
      </w:pPr>
      <w:r w:rsidRPr="005203C8">
        <w:t>Within each category, a variety of methodologies exist</w:t>
      </w:r>
      <w:r w:rsidR="003E5099">
        <w:t>s</w:t>
      </w:r>
      <w:r w:rsidRPr="005203C8">
        <w:t xml:space="preserve"> to assist in the </w:t>
      </w:r>
      <w:r w:rsidR="00AA3F4F" w:rsidRPr="005203C8">
        <w:t>estimat</w:t>
      </w:r>
      <w:r w:rsidR="00AA3F4F">
        <w:t>e</w:t>
      </w:r>
      <w:r w:rsidR="00AA3F4F" w:rsidRPr="005203C8">
        <w:t xml:space="preserve"> </w:t>
      </w:r>
      <w:r w:rsidRPr="005203C8">
        <w:t>of value</w:t>
      </w:r>
      <w:r w:rsidR="00FB66CB">
        <w:t xml:space="preserve">.  They </w:t>
      </w:r>
      <w:r w:rsidR="00E71645">
        <w:t xml:space="preserve">are </w:t>
      </w:r>
      <w:r w:rsidR="00E71645" w:rsidRPr="005203C8">
        <w:t>discussed</w:t>
      </w:r>
      <w:r w:rsidRPr="005203C8">
        <w:t xml:space="preserve"> in further detail herein.</w:t>
      </w:r>
      <w:r>
        <w:t xml:space="preserve">  </w:t>
      </w:r>
      <w:r w:rsidRPr="006C6043">
        <w:t xml:space="preserve">In addition, there </w:t>
      </w:r>
      <w:r>
        <w:t>is</w:t>
      </w:r>
      <w:r w:rsidRPr="006C6043">
        <w:t xml:space="preserve"> </w:t>
      </w:r>
      <w:r w:rsidR="00AA3F4F">
        <w:t xml:space="preserve">the Hybrid Approach (“Hybrid Approach”), </w:t>
      </w:r>
      <w:r>
        <w:t xml:space="preserve">a </w:t>
      </w:r>
      <w:r w:rsidRPr="006C6043">
        <w:t>methodolog</w:t>
      </w:r>
      <w:r>
        <w:t>y</w:t>
      </w:r>
      <w:r w:rsidRPr="006C6043">
        <w:t xml:space="preserve"> that combine</w:t>
      </w:r>
      <w:r>
        <w:t>s</w:t>
      </w:r>
      <w:r w:rsidRPr="006C6043">
        <w:t xml:space="preserve"> </w:t>
      </w:r>
      <w:r>
        <w:t xml:space="preserve">two or </w:t>
      </w:r>
      <w:r w:rsidR="00AA3F4F">
        <w:t xml:space="preserve">more of these </w:t>
      </w:r>
      <w:r>
        <w:t>approaches</w:t>
      </w:r>
      <w:r w:rsidRPr="006C6043">
        <w:t>.</w:t>
      </w:r>
      <w:r>
        <w:t xml:space="preserve">  </w:t>
      </w:r>
    </w:p>
    <w:p w14:paraId="781B1FF5" w14:textId="77777777" w:rsidR="00573796" w:rsidRPr="00565DEF" w:rsidRDefault="00573796" w:rsidP="00573796">
      <w:pPr>
        <w:rPr>
          <w:rFonts w:ascii="Georgia" w:hAnsi="Georgia"/>
        </w:rPr>
      </w:pPr>
    </w:p>
    <w:p w14:paraId="43A602D3" w14:textId="77777777" w:rsidR="00573796" w:rsidRPr="00DD639C" w:rsidRDefault="00573796" w:rsidP="00DE5618">
      <w:pPr>
        <w:pStyle w:val="RNAHeadline3"/>
        <w:keepLines w:val="0"/>
        <w:widowControl/>
        <w:spacing w:line="300" w:lineRule="exact"/>
        <w:jc w:val="both"/>
      </w:pPr>
      <w:bookmarkStart w:id="437" w:name="_Toc378109667"/>
      <w:r w:rsidRPr="00CF0B60">
        <w:t>Cost Approach</w:t>
      </w:r>
      <w:bookmarkEnd w:id="437"/>
    </w:p>
    <w:p w14:paraId="52C72634" w14:textId="698136A4" w:rsidR="00573796" w:rsidRDefault="00573796" w:rsidP="00DE5618">
      <w:pPr>
        <w:pStyle w:val="RNABodyCopy"/>
        <w:keepNext/>
      </w:pPr>
      <w:r>
        <w:t>T</w:t>
      </w:r>
      <w:r w:rsidRPr="005203C8">
        <w:t xml:space="preserve">he Cost Approach relies upon separately valuing each </w:t>
      </w:r>
      <w:r>
        <w:t>sub-</w:t>
      </w:r>
      <w:r w:rsidRPr="005203C8">
        <w:t xml:space="preserve">component of the </w:t>
      </w:r>
      <w:r>
        <w:t>company</w:t>
      </w:r>
      <w:r w:rsidRPr="005203C8">
        <w:t xml:space="preserve"> being valued</w:t>
      </w:r>
      <w:r>
        <w:t xml:space="preserve">.  </w:t>
      </w:r>
      <w:r w:rsidRPr="005203C8">
        <w:t>The discrete valuation of an asset using this approach is based upon the concept of replication or replacement as an indicator of value</w:t>
      </w:r>
      <w:r>
        <w:t xml:space="preserve">.  </w:t>
      </w:r>
      <w:proofErr w:type="gramStart"/>
      <w:r w:rsidRPr="006C6043">
        <w:t>In essence, this</w:t>
      </w:r>
      <w:proofErr w:type="gramEnd"/>
      <w:r w:rsidRPr="006C6043">
        <w:t xml:space="preserve"> </w:t>
      </w:r>
      <w:r w:rsidR="00AE39CE">
        <w:t>method</w:t>
      </w:r>
      <w:r w:rsidR="00AE39CE" w:rsidRPr="006C6043">
        <w:t xml:space="preserve"> </w:t>
      </w:r>
      <w:r w:rsidRPr="006C6043">
        <w:t>answers the build approach when looking at a “buy versu</w:t>
      </w:r>
      <w:r>
        <w:t xml:space="preserve">s build” approach to investment.  </w:t>
      </w:r>
    </w:p>
    <w:p w14:paraId="3D1172A8" w14:textId="77777777" w:rsidR="00573796" w:rsidRDefault="00573796" w:rsidP="000C2435">
      <w:pPr>
        <w:pStyle w:val="RNABodyCopy"/>
      </w:pPr>
    </w:p>
    <w:p w14:paraId="616861BC" w14:textId="18589F0A" w:rsidR="00573796" w:rsidRPr="00193490" w:rsidRDefault="00573796" w:rsidP="000C2435">
      <w:pPr>
        <w:pStyle w:val="RNABodyCopy"/>
      </w:pPr>
      <w:r>
        <w:t xml:space="preserve">In the case of most IP-centric technologies with explicit patent protection and substantive and broad blocking rights to competitive entrants, the Cost Approach is not a reasonable proxy for value.  By the time most products are commercial, the cost to recreate the existing asset is prohibitive in these circumstances given </w:t>
      </w:r>
      <w:r w:rsidR="00AE39CE">
        <w:t xml:space="preserve">the </w:t>
      </w:r>
      <w:r w:rsidR="00AA3F4F">
        <w:t xml:space="preserve">demanding </w:t>
      </w:r>
      <w:r>
        <w:t>regulatory requirements.  Further</w:t>
      </w:r>
      <w:r w:rsidR="00AA3F4F">
        <w:t>more</w:t>
      </w:r>
      <w:r>
        <w:t>, these costs should be considered sunk costs and, as such, other approaches to value should be considered.</w:t>
      </w:r>
      <w:r w:rsidR="004530A6">
        <w:t xml:space="preserve"> </w:t>
      </w:r>
      <w:r>
        <w:t xml:space="preserve"> </w:t>
      </w:r>
    </w:p>
    <w:p w14:paraId="7C7A46CE" w14:textId="77777777" w:rsidR="00573796" w:rsidRPr="00565DEF" w:rsidRDefault="00573796" w:rsidP="00573796">
      <w:pPr>
        <w:rPr>
          <w:rFonts w:ascii="Georgia" w:hAnsi="Georgia"/>
        </w:rPr>
      </w:pPr>
    </w:p>
    <w:p w14:paraId="79FB410C" w14:textId="77777777" w:rsidR="00573796" w:rsidRPr="00893C63" w:rsidRDefault="00573796" w:rsidP="00DE5618">
      <w:pPr>
        <w:pStyle w:val="RNAHeadline3"/>
        <w:keepLines w:val="0"/>
        <w:widowControl/>
        <w:spacing w:line="300" w:lineRule="exact"/>
        <w:jc w:val="both"/>
      </w:pPr>
      <w:bookmarkStart w:id="438" w:name="_Toc378109668"/>
      <w:r w:rsidRPr="00893C63">
        <w:t>Income Approach</w:t>
      </w:r>
      <w:bookmarkEnd w:id="438"/>
    </w:p>
    <w:p w14:paraId="36FB5F13" w14:textId="325589A9" w:rsidR="00573796" w:rsidRPr="00193490" w:rsidRDefault="00573796" w:rsidP="00DE5618">
      <w:pPr>
        <w:pStyle w:val="RNABodyCopy"/>
        <w:keepNext/>
      </w:pPr>
      <w:r>
        <w:t>T</w:t>
      </w:r>
      <w:r w:rsidRPr="005203C8">
        <w:t xml:space="preserve">he Income Approach is based on the earnings power, or </w:t>
      </w:r>
      <w:r w:rsidR="00AE39CE">
        <w:t xml:space="preserve">the </w:t>
      </w:r>
      <w:r w:rsidRPr="005203C8">
        <w:t xml:space="preserve">cash generating abilities of the </w:t>
      </w:r>
      <w:r>
        <w:t>company</w:t>
      </w:r>
      <w:r w:rsidRPr="005203C8">
        <w:t xml:space="preserve"> being valued</w:t>
      </w:r>
      <w:r>
        <w:t xml:space="preserve">.  </w:t>
      </w:r>
      <w:r w:rsidRPr="005203C8">
        <w:t xml:space="preserve">This approach focuses on determining a forecast benefit stream that is reflective of the subject </w:t>
      </w:r>
      <w:r>
        <w:t>company</w:t>
      </w:r>
      <w:r w:rsidRPr="005203C8">
        <w:t>’s most likely future performance</w:t>
      </w:r>
      <w:r>
        <w:t xml:space="preserve">.  </w:t>
      </w:r>
      <w:r w:rsidR="00AA3F4F">
        <w:t>The</w:t>
      </w:r>
      <w:r w:rsidR="00AA3F4F" w:rsidRPr="005203C8">
        <w:t xml:space="preserve"> </w:t>
      </w:r>
      <w:r w:rsidRPr="005203C8">
        <w:t>forecast benefit stream is then discounted to present value based on the appropriate risk</w:t>
      </w:r>
      <w:r w:rsidRPr="005203C8">
        <w:rPr>
          <w:rFonts w:ascii="Cambria Math" w:hAnsi="Cambria Math"/>
        </w:rPr>
        <w:t>‐</w:t>
      </w:r>
      <w:r w:rsidRPr="005203C8">
        <w:t>adjusted discount rate or capitalization rate</w:t>
      </w:r>
      <w:r>
        <w:t xml:space="preserve">.  </w:t>
      </w:r>
      <w:r w:rsidRPr="005203C8">
        <w:t>The DCF is a commonly used Income Approach.</w:t>
      </w:r>
      <w:r>
        <w:t xml:space="preserve">  </w:t>
      </w:r>
      <w:r w:rsidRPr="00C9337B">
        <w:t>In addition, in the life sciences, if clinical or regulatory risks remain, a</w:t>
      </w:r>
      <w:r w:rsidR="00077E58">
        <w:t>n</w:t>
      </w:r>
      <w:r w:rsidRPr="00C9337B">
        <w:t xml:space="preserve"> rNPV is also common.</w:t>
      </w:r>
      <w:r>
        <w:t xml:space="preserve">  </w:t>
      </w:r>
      <w:r w:rsidRPr="00C9337B">
        <w:t>For IP-centric rights interests, with reasonable patent protection and expectations for a significant decrease in market share upon patent expiration, the Income Approach is generally the favored approach by industry professionals.</w:t>
      </w:r>
      <w:r>
        <w:t xml:space="preserve">  </w:t>
      </w:r>
    </w:p>
    <w:p w14:paraId="647B1D2A" w14:textId="77777777" w:rsidR="00573796" w:rsidRPr="005203C8" w:rsidRDefault="00573796" w:rsidP="000C2435">
      <w:pPr>
        <w:pStyle w:val="RNABodyCopy"/>
      </w:pPr>
    </w:p>
    <w:p w14:paraId="621AB61D" w14:textId="77777777" w:rsidR="00573796" w:rsidRPr="00893C63" w:rsidRDefault="00573796" w:rsidP="00DE5618">
      <w:pPr>
        <w:pStyle w:val="RNAHeadline3"/>
        <w:keepLines w:val="0"/>
        <w:widowControl/>
        <w:spacing w:line="300" w:lineRule="exact"/>
        <w:jc w:val="both"/>
      </w:pPr>
      <w:bookmarkStart w:id="439" w:name="_Toc378109669"/>
      <w:r w:rsidRPr="00893C63">
        <w:lastRenderedPageBreak/>
        <w:t>Market Approach</w:t>
      </w:r>
      <w:bookmarkEnd w:id="439"/>
    </w:p>
    <w:p w14:paraId="35C958EB" w14:textId="77777777" w:rsidR="00573796" w:rsidRPr="005203C8" w:rsidRDefault="00573796" w:rsidP="00DE5618">
      <w:pPr>
        <w:pStyle w:val="RNABodyCopy"/>
        <w:keepNext/>
      </w:pPr>
      <w:r w:rsidRPr="005203C8">
        <w:t>In summary, the Market Approach references actual transactions involving (i) the subject being valued, or (ii) similar assets and/or enterprises</w:t>
      </w:r>
      <w:r>
        <w:t xml:space="preserve">.  </w:t>
      </w:r>
      <w:r w:rsidRPr="005203C8">
        <w:t xml:space="preserve">The Market Approach generally consists of two primary methodologies: </w:t>
      </w:r>
      <w:proofErr w:type="gramStart"/>
      <w:r w:rsidRPr="005203C8">
        <w:t>the</w:t>
      </w:r>
      <w:proofErr w:type="gramEnd"/>
      <w:r w:rsidRPr="005203C8">
        <w:t xml:space="preserve"> Guideline Comparables Method (“GCM”) and the Guideline Transaction Method (“GTM”)</w:t>
      </w:r>
      <w:r>
        <w:t xml:space="preserve">.  </w:t>
      </w:r>
      <w:r w:rsidRPr="005203C8">
        <w:t>The GCM involves identifying and selecting publicly traded companies</w:t>
      </w:r>
      <w:r>
        <w:t xml:space="preserve"> or guideline public companies (“Guideline Public Companies”) </w:t>
      </w:r>
      <w:r w:rsidRPr="005203C8">
        <w:t xml:space="preserve">with financial and operating characteristics </w:t>
      </w:r>
      <w:proofErr w:type="gramStart"/>
      <w:r w:rsidRPr="005203C8">
        <w:t>similar to</w:t>
      </w:r>
      <w:proofErr w:type="gramEnd"/>
      <w:r w:rsidRPr="005203C8">
        <w:t xml:space="preserve"> the subject being valued, and subsequently deriving multiples and other metrics from such </w:t>
      </w:r>
      <w:r>
        <w:t>Guideline P</w:t>
      </w:r>
      <w:r w:rsidRPr="005203C8">
        <w:t xml:space="preserve">ublic </w:t>
      </w:r>
      <w:r>
        <w:t>C</w:t>
      </w:r>
      <w:r w:rsidRPr="005203C8">
        <w:t>ompanies to apply to the subject being valued</w:t>
      </w:r>
      <w:r>
        <w:t xml:space="preserve">.  </w:t>
      </w:r>
      <w:r w:rsidRPr="005203C8">
        <w:t xml:space="preserve">The GTM involves identifying and selecting actual transactions, such as mergers, acquisitions, investments, and licensing agreements, involving companies and/or assets with financial and operating characteristics similar to the subject being valued, and subsequently deriving multiples and other metrics from such </w:t>
      </w:r>
      <w:r>
        <w:t xml:space="preserve">guideline </w:t>
      </w:r>
      <w:r w:rsidRPr="005203C8">
        <w:t>transactions</w:t>
      </w:r>
      <w:r>
        <w:t xml:space="preserve"> </w:t>
      </w:r>
      <w:r w:rsidRPr="0037051E">
        <w:t>(“Guideline Transactions”)</w:t>
      </w:r>
      <w:r w:rsidRPr="005203C8">
        <w:t xml:space="preserve"> to apply to the subject being valued.</w:t>
      </w:r>
      <w:r>
        <w:t xml:space="preserve">  </w:t>
      </w:r>
    </w:p>
    <w:p w14:paraId="0864F5CF" w14:textId="77777777" w:rsidR="00573796" w:rsidRPr="005203C8" w:rsidRDefault="00573796" w:rsidP="000C2435">
      <w:pPr>
        <w:pStyle w:val="RNABodyCopy"/>
      </w:pPr>
    </w:p>
    <w:p w14:paraId="2436AFC9" w14:textId="081EE522" w:rsidR="00573796" w:rsidRDefault="00573796" w:rsidP="000C2435">
      <w:pPr>
        <w:pStyle w:val="RNABodyCopy"/>
      </w:pPr>
      <w:r w:rsidRPr="005203C8">
        <w:t xml:space="preserve">The third method under the Market Approach that can provide an indication of value is the </w:t>
      </w:r>
      <w:r>
        <w:t>O</w:t>
      </w:r>
      <w:r w:rsidR="00077E58">
        <w:t xml:space="preserve">ption </w:t>
      </w:r>
      <w:r>
        <w:t>P</w:t>
      </w:r>
      <w:r w:rsidR="00077E58">
        <w:t xml:space="preserve">ricing </w:t>
      </w:r>
      <w:r>
        <w:t>M</w:t>
      </w:r>
      <w:r w:rsidR="00077E58">
        <w:t>odel</w:t>
      </w:r>
      <w:r>
        <w:t xml:space="preserve"> Backsolve Method (the “</w:t>
      </w:r>
      <w:r w:rsidRPr="005203C8">
        <w:t>OPM Backsolve Method</w:t>
      </w:r>
      <w:r>
        <w:t xml:space="preserve">”).  </w:t>
      </w:r>
      <w:r w:rsidRPr="005203C8">
        <w:t xml:space="preserve">By considering the sale price of shares in a recent financing, the equity value can be “back-solved” using an option pricing model that </w:t>
      </w:r>
      <w:proofErr w:type="gramStart"/>
      <w:r w:rsidRPr="005203C8">
        <w:t>gives consideration to</w:t>
      </w:r>
      <w:proofErr w:type="gramEnd"/>
      <w:r w:rsidRPr="005203C8">
        <w:t xml:space="preserve"> the Company’s capitalization structure and </w:t>
      </w:r>
      <w:r w:rsidR="00077E58">
        <w:t xml:space="preserve">the </w:t>
      </w:r>
      <w:r w:rsidRPr="005203C8">
        <w:t>rights of the preferred and common shareholders</w:t>
      </w:r>
      <w:r>
        <w:t xml:space="preserve">.  </w:t>
      </w:r>
      <w:r w:rsidRPr="005203C8">
        <w:t>This methodology is most applicable when a valuation is conducted close to the date of a financing transaction, and when other methodologies are deemed less reliable.</w:t>
      </w:r>
      <w:r>
        <w:t xml:space="preserve">  </w:t>
      </w:r>
    </w:p>
    <w:p w14:paraId="61028497" w14:textId="77777777" w:rsidR="00573796" w:rsidRDefault="00573796" w:rsidP="000C2435">
      <w:pPr>
        <w:pStyle w:val="RNABodyCopy"/>
      </w:pPr>
    </w:p>
    <w:p w14:paraId="38A57524" w14:textId="77777777" w:rsidR="00573796" w:rsidRPr="00893C63" w:rsidRDefault="00573796" w:rsidP="00DE5618">
      <w:pPr>
        <w:pStyle w:val="RNAHeadline3"/>
        <w:keepLines w:val="0"/>
        <w:widowControl/>
        <w:spacing w:line="300" w:lineRule="exact"/>
        <w:jc w:val="both"/>
      </w:pPr>
      <w:r>
        <w:t>Hybrid</w:t>
      </w:r>
      <w:r w:rsidRPr="00893C63">
        <w:t xml:space="preserve"> Approach</w:t>
      </w:r>
    </w:p>
    <w:p w14:paraId="3E8BA937" w14:textId="3395FE86" w:rsidR="00573796" w:rsidRPr="005203C8" w:rsidRDefault="00573796" w:rsidP="00DE5618">
      <w:pPr>
        <w:pStyle w:val="RNABodyCopy"/>
        <w:keepNext/>
      </w:pPr>
      <w:r w:rsidRPr="00C9337B">
        <w:t xml:space="preserve">A Hybrid Approach combines two or more of the approaches above.  </w:t>
      </w:r>
      <w:r w:rsidR="005A0D8A" w:rsidRPr="00C9337B">
        <w:t>Typically,</w:t>
      </w:r>
      <w:r w:rsidRPr="00C9337B">
        <w:t xml:space="preserve"> this involves some combination of an Income Approach with a Market Approach.  For example, a licensing transaction</w:t>
      </w:r>
      <w:r w:rsidR="00077E58">
        <w:t>,</w:t>
      </w:r>
      <w:r w:rsidRPr="00C9337B">
        <w:t xml:space="preserve"> which has definitive upfront payments, milestones and royalties</w:t>
      </w:r>
      <w:r w:rsidR="00077E58">
        <w:t>,</w:t>
      </w:r>
      <w:r w:rsidRPr="00C9337B">
        <w:t xml:space="preserve"> can be viewed as an Income Approach</w:t>
      </w:r>
      <w:r w:rsidR="00AE39CE">
        <w:t xml:space="preserve">; </w:t>
      </w:r>
      <w:r w:rsidR="005A0D8A">
        <w:t>h</w:t>
      </w:r>
      <w:r w:rsidR="005A0D8A" w:rsidRPr="00C9337B">
        <w:t>owever,</w:t>
      </w:r>
      <w:r w:rsidRPr="00C9337B">
        <w:t xml:space="preserve"> the determination of reasonable consideration across the three major </w:t>
      </w:r>
      <w:r>
        <w:t>approaches</w:t>
      </w:r>
      <w:r w:rsidRPr="00C9337B">
        <w:t xml:space="preserve"> can be based on comparable license arrangements for similar assets</w:t>
      </w:r>
      <w:r>
        <w:t xml:space="preserve"> which can be viewed as a Market Approach.  </w:t>
      </w:r>
    </w:p>
    <w:p w14:paraId="0EE7733B" w14:textId="77777777" w:rsidR="00573796" w:rsidRPr="00CD5BC7" w:rsidRDefault="00573796" w:rsidP="000C2435">
      <w:pPr>
        <w:pStyle w:val="RNABodyCopy"/>
      </w:pPr>
    </w:p>
    <w:p w14:paraId="603C6683" w14:textId="70F2AB11" w:rsidR="00573796" w:rsidRPr="00565DEF" w:rsidRDefault="00573796" w:rsidP="00B14CCF">
      <w:pPr>
        <w:pStyle w:val="RNAHeadlineB"/>
        <w:outlineLvl w:val="1"/>
        <w:rPr>
          <w:rFonts w:ascii="Georgia" w:hAnsi="Georgia"/>
        </w:rPr>
      </w:pPr>
      <w:bookmarkStart w:id="440" w:name="_Toc378109670"/>
      <w:bookmarkStart w:id="441" w:name="_Toc432004250"/>
      <w:bookmarkStart w:id="442" w:name="_Toc7800728"/>
      <w:r w:rsidRPr="00565DEF">
        <w:rPr>
          <w:rFonts w:ascii="Georgia" w:hAnsi="Georgia"/>
        </w:rPr>
        <w:t>Allocation Methodology Theory</w:t>
      </w:r>
      <w:bookmarkEnd w:id="440"/>
      <w:bookmarkEnd w:id="441"/>
      <w:bookmarkEnd w:id="442"/>
    </w:p>
    <w:p w14:paraId="0835A5C1" w14:textId="77777777" w:rsidR="00573796" w:rsidRPr="005203C8" w:rsidRDefault="00573796" w:rsidP="00DE5618">
      <w:pPr>
        <w:pStyle w:val="RNABodyCopy"/>
        <w:keepNext/>
      </w:pPr>
      <w:r w:rsidRPr="005203C8">
        <w:t xml:space="preserve">In summary, there are four generally accepted allocation methodologies available when determining the value of various classes of </w:t>
      </w:r>
      <w:r w:rsidRPr="004530A6">
        <w:t>securities</w:t>
      </w:r>
      <w:r w:rsidRPr="005203C8">
        <w:t xml:space="preserve"> underlying a company’s capital structure:</w:t>
      </w:r>
    </w:p>
    <w:p w14:paraId="0D24A1C0" w14:textId="77777777" w:rsidR="00573796" w:rsidRPr="00193490" w:rsidRDefault="00573796" w:rsidP="000C2435">
      <w:pPr>
        <w:pStyle w:val="RNABodyCopy"/>
      </w:pPr>
    </w:p>
    <w:p w14:paraId="515E04E9" w14:textId="77777777" w:rsidR="00573796" w:rsidRPr="00215FF4" w:rsidRDefault="00573796" w:rsidP="00A42EEC">
      <w:pPr>
        <w:pStyle w:val="RNABodyCopy-Numbered"/>
        <w:numPr>
          <w:ilvl w:val="0"/>
          <w:numId w:val="58"/>
        </w:numPr>
        <w:ind w:left="1080" w:hanging="720"/>
      </w:pPr>
      <w:r w:rsidRPr="00215FF4">
        <w:t xml:space="preserve">Current Value Method; </w:t>
      </w:r>
    </w:p>
    <w:p w14:paraId="1EEF4766" w14:textId="77777777" w:rsidR="00573796" w:rsidRPr="00215FF4" w:rsidRDefault="00573796" w:rsidP="00995A7F">
      <w:pPr>
        <w:pStyle w:val="RNABodyCopy-Numbered"/>
        <w:ind w:left="1080" w:hanging="720"/>
      </w:pPr>
      <w:r w:rsidRPr="00215FF4">
        <w:t xml:space="preserve">Option Pricing Method; </w:t>
      </w:r>
    </w:p>
    <w:p w14:paraId="5C92C4FB" w14:textId="77777777" w:rsidR="00573796" w:rsidRPr="00215FF4" w:rsidRDefault="00573796" w:rsidP="00995A7F">
      <w:pPr>
        <w:pStyle w:val="RNABodyCopy-Numbered"/>
        <w:ind w:left="1080" w:hanging="720"/>
      </w:pPr>
      <w:r w:rsidRPr="00215FF4">
        <w:t>Probability-Weighted Expected Return Method; and</w:t>
      </w:r>
    </w:p>
    <w:p w14:paraId="059BC27B" w14:textId="77777777" w:rsidR="00573796" w:rsidRPr="00215FF4" w:rsidRDefault="00573796" w:rsidP="00995A7F">
      <w:pPr>
        <w:pStyle w:val="RNABodyCopy-Numbered"/>
        <w:ind w:left="1080" w:hanging="720"/>
      </w:pPr>
      <w:r w:rsidRPr="00215FF4">
        <w:t xml:space="preserve">Hybrid Method.  </w:t>
      </w:r>
    </w:p>
    <w:p w14:paraId="43808E5F" w14:textId="77777777" w:rsidR="00573796" w:rsidRPr="005203C8" w:rsidRDefault="00573796" w:rsidP="000C2435">
      <w:pPr>
        <w:pStyle w:val="RNABodyCopy"/>
      </w:pPr>
    </w:p>
    <w:p w14:paraId="35E2BA5D" w14:textId="464DE34D" w:rsidR="00573796" w:rsidRPr="005203C8" w:rsidRDefault="00573796" w:rsidP="000C2435">
      <w:pPr>
        <w:pStyle w:val="RNABodyCopy"/>
      </w:pPr>
      <w:r w:rsidRPr="005203C8">
        <w:t>Within each category, a variety of methodologies exist</w:t>
      </w:r>
      <w:r w:rsidR="00AE41E8">
        <w:t>s</w:t>
      </w:r>
      <w:r w:rsidRPr="005203C8">
        <w:t xml:space="preserve"> to assist in the estimation of value, as discussed in further detail herein.</w:t>
      </w:r>
      <w:r>
        <w:t xml:space="preserve">  </w:t>
      </w:r>
    </w:p>
    <w:p w14:paraId="5614522F" w14:textId="77777777" w:rsidR="00573796" w:rsidRPr="00720E7C" w:rsidRDefault="00573796" w:rsidP="00565DEF">
      <w:pPr>
        <w:pStyle w:val="RNABodyCopy"/>
      </w:pPr>
    </w:p>
    <w:p w14:paraId="64A1AB17" w14:textId="77777777" w:rsidR="00573796" w:rsidRPr="00893C63" w:rsidRDefault="00573796" w:rsidP="000C2435">
      <w:pPr>
        <w:pStyle w:val="RNAHeadline3"/>
      </w:pPr>
      <w:bookmarkStart w:id="443" w:name="_Toc378109671"/>
      <w:r w:rsidRPr="00893C63">
        <w:lastRenderedPageBreak/>
        <w:t>Current Value Method</w:t>
      </w:r>
      <w:bookmarkEnd w:id="443"/>
      <w:r w:rsidRPr="00893C63">
        <w:t xml:space="preserve"> (“CVM”)</w:t>
      </w:r>
    </w:p>
    <w:p w14:paraId="292D7F47" w14:textId="30A32CE1" w:rsidR="00573796" w:rsidRPr="005203C8" w:rsidRDefault="00573796" w:rsidP="000C2435">
      <w:pPr>
        <w:pStyle w:val="RNABodyCopy"/>
      </w:pPr>
      <w:r w:rsidRPr="005203C8">
        <w:t>The CVM is based on an allocation theory that shareholders with senior stock rights would attempt to maximize the value of their holdings based solely on the senior interest’s underlying liquidation preference, participation rights and conversion rights, as well as an imminent liquidity event</w:t>
      </w:r>
      <w:r>
        <w:t xml:space="preserve">.  </w:t>
      </w:r>
      <w:proofErr w:type="gramStart"/>
      <w:r w:rsidRPr="00C9337B">
        <w:t>In essence</w:t>
      </w:r>
      <w:r w:rsidR="00C9694A">
        <w:t>,</w:t>
      </w:r>
      <w:r w:rsidRPr="00C9337B">
        <w:t xml:space="preserve"> this</w:t>
      </w:r>
      <w:proofErr w:type="gramEnd"/>
      <w:r w:rsidRPr="00C9337B">
        <w:t xml:space="preserve"> approach determines the value of the enterprise at the Valuation Date, distributes said value through the existing capital structure waterfall and then applies discounts or premiums as may be appropriate to the varying security classes.  It does not consider optionality or upside payoffs for those securities </w:t>
      </w:r>
      <w:r w:rsidR="00C225BF">
        <w:t>that</w:t>
      </w:r>
      <w:r w:rsidR="00C225BF" w:rsidRPr="00C9337B">
        <w:t xml:space="preserve"> </w:t>
      </w:r>
      <w:r w:rsidRPr="00C9337B">
        <w:t>may not receive value at the current valuation (e.g. value does not exceed preference) but may receive value if value increases over time (e.g. future value exceeds preference).</w:t>
      </w:r>
      <w:r>
        <w:t xml:space="preserve">  </w:t>
      </w:r>
    </w:p>
    <w:p w14:paraId="51788C2D" w14:textId="77777777" w:rsidR="00573796" w:rsidRPr="005203C8" w:rsidRDefault="00573796" w:rsidP="00573796">
      <w:pPr>
        <w:keepNext/>
        <w:keepLines/>
      </w:pPr>
    </w:p>
    <w:p w14:paraId="18A67BD5" w14:textId="77777777" w:rsidR="00573796" w:rsidRPr="00DE5618" w:rsidRDefault="00573796" w:rsidP="000503A9">
      <w:pPr>
        <w:pStyle w:val="RNAHeadlineD"/>
        <w:rPr>
          <w:b w:val="0"/>
        </w:rPr>
      </w:pPr>
      <w:r w:rsidRPr="00DE5618">
        <w:rPr>
          <w:b w:val="0"/>
        </w:rPr>
        <w:t>RNA noted that the CVM is appropriate under following circumstances:</w:t>
      </w:r>
    </w:p>
    <w:p w14:paraId="45E959EB" w14:textId="77777777" w:rsidR="00573796" w:rsidRPr="005203C8" w:rsidRDefault="00573796" w:rsidP="000503A9">
      <w:pPr>
        <w:pStyle w:val="RNABodyCopy"/>
      </w:pPr>
    </w:p>
    <w:p w14:paraId="242B6769" w14:textId="77777777" w:rsidR="00573796" w:rsidRPr="005203C8" w:rsidRDefault="00573796" w:rsidP="00724D57">
      <w:pPr>
        <w:pStyle w:val="RNABodyCopy"/>
        <w:numPr>
          <w:ilvl w:val="0"/>
          <w:numId w:val="23"/>
        </w:numPr>
        <w:ind w:left="1080" w:hanging="720"/>
      </w:pPr>
      <w:r w:rsidRPr="005203C8">
        <w:t>When an imminent liquidity event in the form of an acquisition or dissolution of the enterprise is assumed and/or the expectations about the future of the enterprise as a going concern are effectively immaterial; and</w:t>
      </w:r>
    </w:p>
    <w:p w14:paraId="302AF539" w14:textId="77777777" w:rsidR="00573796" w:rsidRPr="005203C8" w:rsidRDefault="00573796" w:rsidP="00724D57">
      <w:pPr>
        <w:pStyle w:val="RNABodyCopy"/>
        <w:numPr>
          <w:ilvl w:val="0"/>
          <w:numId w:val="23"/>
        </w:numPr>
        <w:ind w:left="1080" w:hanging="720"/>
      </w:pPr>
      <w:r w:rsidRPr="005203C8">
        <w:t>When the enterprise is assumed to be at such an early stage of its development that:</w:t>
      </w:r>
    </w:p>
    <w:p w14:paraId="7B0E4985" w14:textId="77777777" w:rsidR="00573796" w:rsidRPr="000503A9" w:rsidRDefault="00573796" w:rsidP="000503A9">
      <w:pPr>
        <w:pStyle w:val="RNABodyCopy-2ndABClist"/>
      </w:pPr>
      <w:r w:rsidRPr="000503A9">
        <w:t>No material progress has been made on its business plan;</w:t>
      </w:r>
    </w:p>
    <w:p w14:paraId="6E276DE6" w14:textId="77777777" w:rsidR="00573796" w:rsidRPr="000503A9" w:rsidRDefault="00573796" w:rsidP="000503A9">
      <w:pPr>
        <w:pStyle w:val="RNABodyCopy-2ndABClist"/>
      </w:pPr>
      <w:r w:rsidRPr="000503A9">
        <w:t>No significant equity value has been created above the liquidation preference of the preferred stock; and</w:t>
      </w:r>
    </w:p>
    <w:p w14:paraId="79AFF0AF" w14:textId="77777777" w:rsidR="00573796" w:rsidRPr="000503A9" w:rsidRDefault="00573796" w:rsidP="000503A9">
      <w:pPr>
        <w:pStyle w:val="RNABodyCopy-2ndABClist"/>
      </w:pPr>
      <w:r w:rsidRPr="000503A9">
        <w:t xml:space="preserve">There is no reasonable basis for estimating the timing and magnitude of any common equity value above the liquidation preference that might be created in the future.  </w:t>
      </w:r>
    </w:p>
    <w:p w14:paraId="6DB16B93" w14:textId="77777777" w:rsidR="00573796" w:rsidRPr="00720E7C" w:rsidRDefault="00573796" w:rsidP="00565DEF">
      <w:pPr>
        <w:pStyle w:val="RNABodyCopy"/>
      </w:pPr>
    </w:p>
    <w:p w14:paraId="4A78C5F0" w14:textId="77777777" w:rsidR="00573796" w:rsidRPr="00893C63" w:rsidRDefault="00573796" w:rsidP="00571D7E">
      <w:pPr>
        <w:pStyle w:val="RNAHeadline3"/>
      </w:pPr>
      <w:bookmarkStart w:id="444" w:name="_Toc378109672"/>
      <w:r w:rsidRPr="00893C63">
        <w:t>Option Pricing Method</w:t>
      </w:r>
      <w:bookmarkEnd w:id="444"/>
      <w:r w:rsidRPr="00893C63">
        <w:t xml:space="preserve"> (“OPM”)</w:t>
      </w:r>
    </w:p>
    <w:p w14:paraId="164E5272" w14:textId="77777777" w:rsidR="00573796" w:rsidRPr="005203C8" w:rsidRDefault="00573796" w:rsidP="00571D7E">
      <w:pPr>
        <w:pStyle w:val="RNABodyCopy"/>
      </w:pPr>
      <w:r w:rsidRPr="005203C8">
        <w:t>The OPM relies on financial option theory to allocate value among different classes of members’ equity based upon a future option “claim” on value</w:t>
      </w:r>
      <w:r>
        <w:t xml:space="preserve">.  </w:t>
      </w:r>
      <w:r w:rsidRPr="005203C8">
        <w:t>Under the OPM, the values of the various classes of stock are estimated as the net value of a series of call options, representing the present value of the expected future returns to the shareholders.</w:t>
      </w:r>
      <w:r>
        <w:t xml:space="preserve">  </w:t>
      </w:r>
    </w:p>
    <w:p w14:paraId="55BD931D" w14:textId="77777777" w:rsidR="00573796" w:rsidRPr="005203C8" w:rsidRDefault="00573796" w:rsidP="00571D7E">
      <w:pPr>
        <w:pStyle w:val="RNABodyCopy"/>
      </w:pPr>
    </w:p>
    <w:p w14:paraId="64C1A61C" w14:textId="77777777" w:rsidR="00573796" w:rsidRDefault="00573796" w:rsidP="00571D7E">
      <w:pPr>
        <w:pStyle w:val="RNABodyCopy"/>
      </w:pPr>
      <w:r w:rsidRPr="005203C8">
        <w:t>Essentially, the equity claims of a shareholder class are equivalent to a call option on the stock’s participation in the value of the subject company at or above the respective preferred shareholders’ liquidation preferences</w:t>
      </w:r>
      <w:r>
        <w:t xml:space="preserve">.  </w:t>
      </w:r>
      <w:r w:rsidRPr="005203C8">
        <w:t>Thus, an equity class can be valued by estimating the value of its share in each of these call option rights.</w:t>
      </w:r>
      <w:r>
        <w:t xml:space="preserve">  </w:t>
      </w:r>
    </w:p>
    <w:p w14:paraId="41ACF4A1" w14:textId="77777777" w:rsidR="009F617D" w:rsidRPr="005203C8" w:rsidRDefault="009F617D" w:rsidP="00571D7E">
      <w:pPr>
        <w:pStyle w:val="RNABodyCopy"/>
      </w:pPr>
    </w:p>
    <w:p w14:paraId="69742AA9" w14:textId="6EAF121E" w:rsidR="00573796" w:rsidRPr="005203C8" w:rsidRDefault="00573796" w:rsidP="00571D7E">
      <w:pPr>
        <w:pStyle w:val="RNABodyCopy"/>
      </w:pPr>
      <w:r w:rsidRPr="005203C8">
        <w:t>The OPM involves estimating the value of the call options using the Black-Scholes option pricing model (“Black-Scholes”)</w:t>
      </w:r>
      <w:r w:rsidRPr="005203C8">
        <w:rPr>
          <w:vertAlign w:val="superscript"/>
        </w:rPr>
        <w:footnoteReference w:id="57"/>
      </w:r>
      <w:r w:rsidRPr="005203C8">
        <w:t xml:space="preserve"> </w:t>
      </w:r>
      <w:r>
        <w:t>a lattice model</w:t>
      </w:r>
      <w:r w:rsidRPr="005203C8">
        <w:t xml:space="preserve"> (“Lattice”)</w:t>
      </w:r>
      <w:r w:rsidRPr="005203C8">
        <w:rPr>
          <w:vertAlign w:val="superscript"/>
        </w:rPr>
        <w:footnoteReference w:id="58"/>
      </w:r>
      <w:r>
        <w:t xml:space="preserve"> or </w:t>
      </w:r>
      <w:r w:rsidR="00077E58">
        <w:t xml:space="preserve">a </w:t>
      </w:r>
      <w:r>
        <w:t>risk</w:t>
      </w:r>
      <w:r w:rsidR="00077E58">
        <w:t>-</w:t>
      </w:r>
      <w:r>
        <w:t>neutral Monte Carlo simulation</w:t>
      </w:r>
      <w:r w:rsidRPr="005203C8">
        <w:t xml:space="preserve"> at a series of exercise prices that coincide with the liquidation and conversion preferences of the holders of preferred </w:t>
      </w:r>
      <w:r w:rsidRPr="005203C8">
        <w:lastRenderedPageBreak/>
        <w:t>and common shareholders</w:t>
      </w:r>
      <w:r>
        <w:t xml:space="preserve">.  </w:t>
      </w:r>
      <w:r w:rsidRPr="00B24B5E">
        <w:t>The Black</w:t>
      </w:r>
      <w:r w:rsidR="00BF178A">
        <w:t>-</w:t>
      </w:r>
      <w:r w:rsidRPr="00B24B5E">
        <w:t>Scholes model and most Lattice models assume that a company’s or an asset’s potential return distribution</w:t>
      </w:r>
      <w:r>
        <w:t xml:space="preserve"> </w:t>
      </w:r>
      <w:r w:rsidRPr="005203C8">
        <w:t xml:space="preserve">follow a log-normal </w:t>
      </w:r>
      <w:r>
        <w:t xml:space="preserve">path and that the period to period movement in price follow a geometric Brownian motion (meaning that prices fluctuate smoothly from period to period and do not essentially jump).  </w:t>
      </w:r>
      <w:r w:rsidRPr="00B24B5E">
        <w:t>Further</w:t>
      </w:r>
      <w:r w:rsidR="00077E58">
        <w:t>more</w:t>
      </w:r>
      <w:r w:rsidRPr="00B24B5E">
        <w:t>, closed form models like Black-Scholes do not allow for certain types of liquidity events</w:t>
      </w:r>
      <w:r w:rsidR="00077E58">
        <w:t>,</w:t>
      </w:r>
      <w:r w:rsidRPr="00B24B5E">
        <w:t xml:space="preserve"> like structured sales</w:t>
      </w:r>
      <w:r w:rsidR="00077E58">
        <w:t>,</w:t>
      </w:r>
      <w:r w:rsidRPr="00B24B5E">
        <w:t xml:space="preserve"> which may have some contingent consideration component as part of the exit value.  Simulation techniques can capture the reality of most assets noting that companies and asset values usually “jump” on data, that returns can be bi-modal for development stage assets, and that a license or structured exit on the back-end can be simulated.  That said, simulation techniques can be costly to develop, can have limited transparency, and can be understood by a much smaller audience than the other techniques</w:t>
      </w:r>
      <w:r>
        <w:t xml:space="preserve">.  </w:t>
      </w:r>
    </w:p>
    <w:p w14:paraId="28957D06" w14:textId="77777777" w:rsidR="00573796" w:rsidRPr="005203C8" w:rsidRDefault="00573796" w:rsidP="00571D7E">
      <w:pPr>
        <w:pStyle w:val="RNABodyCopy"/>
      </w:pPr>
    </w:p>
    <w:p w14:paraId="09EA0AAD" w14:textId="78277731" w:rsidR="00573796" w:rsidRDefault="00573796" w:rsidP="00571D7E">
      <w:pPr>
        <w:pStyle w:val="RNABodyCopy"/>
      </w:pPr>
      <w:r w:rsidRPr="005203C8">
        <w:t>RNA also noted that the OPM m</w:t>
      </w:r>
      <w:r w:rsidR="00077E58">
        <w:t>ay</w:t>
      </w:r>
      <w:r w:rsidRPr="005203C8">
        <w:t xml:space="preserve"> be used to determine the e</w:t>
      </w:r>
      <w:r>
        <w:t>quity</w:t>
      </w:r>
      <w:r w:rsidRPr="005203C8">
        <w:t xml:space="preserve"> value of a </w:t>
      </w:r>
      <w:r>
        <w:t>company</w:t>
      </w:r>
      <w:r w:rsidRPr="005203C8">
        <w:t xml:space="preserve"> by using </w:t>
      </w:r>
      <w:r>
        <w:t>the</w:t>
      </w:r>
      <w:r w:rsidRPr="005203C8">
        <w:t xml:space="preserve"> </w:t>
      </w:r>
      <w:r>
        <w:t>OPM B</w:t>
      </w:r>
      <w:r w:rsidRPr="005203C8">
        <w:t xml:space="preserve">acksolve </w:t>
      </w:r>
      <w:r>
        <w:t>M</w:t>
      </w:r>
      <w:r w:rsidRPr="005203C8">
        <w:t>ethod</w:t>
      </w:r>
      <w:r>
        <w:t xml:space="preserve">.  </w:t>
      </w:r>
      <w:r w:rsidRPr="005203C8">
        <w:t xml:space="preserve">In an OPM framework, </w:t>
      </w:r>
      <w:r>
        <w:t>th</w:t>
      </w:r>
      <w:r w:rsidR="00AE39CE">
        <w:t xml:space="preserve">e </w:t>
      </w:r>
      <w:r w:rsidRPr="005203C8">
        <w:t>equity value</w:t>
      </w:r>
      <w:r w:rsidR="00AE39CE">
        <w:t xml:space="preserve"> is inferred from a</w:t>
      </w:r>
      <w:r w:rsidRPr="005203C8">
        <w:t xml:space="preserve"> recent financing transaction</w:t>
      </w:r>
      <w:r w:rsidR="00077E58">
        <w:t>.  It</w:t>
      </w:r>
      <w:r w:rsidRPr="005203C8">
        <w:t xml:space="preserve"> involves making assumptions for the time to liquidity, volatility, and risk-free rate and then solving for the value of equity such that value for the most recent financing equals the amount paid.</w:t>
      </w:r>
      <w:r>
        <w:t xml:space="preserve">  </w:t>
      </w:r>
    </w:p>
    <w:p w14:paraId="72A84ADD" w14:textId="77777777" w:rsidR="00573796" w:rsidRDefault="00573796" w:rsidP="00571D7E">
      <w:pPr>
        <w:pStyle w:val="RNABodyCopy"/>
      </w:pPr>
    </w:p>
    <w:p w14:paraId="3D4CED15" w14:textId="1B1CA933" w:rsidR="00573796" w:rsidRPr="005203C8" w:rsidRDefault="00573796" w:rsidP="00571D7E">
      <w:pPr>
        <w:pStyle w:val="RNABodyCopy"/>
      </w:pPr>
      <w:r w:rsidRPr="00E153D8">
        <w:t xml:space="preserve">In general, while simple in its application, especially for Black Scholes OPM techniques, RNA does not typically apply these approaches when considering allocation techniques for the valuation of equity interests in early stage, privately held life science companies.  </w:t>
      </w:r>
      <w:r w:rsidR="00AE39CE">
        <w:t>In doing so, w</w:t>
      </w:r>
      <w:r w:rsidRPr="00E153D8">
        <w:t xml:space="preserve">e </w:t>
      </w:r>
      <w:r w:rsidR="00AE39CE">
        <w:t xml:space="preserve">would </w:t>
      </w:r>
      <w:r w:rsidRPr="00E153D8">
        <w:t xml:space="preserve">violate the major assumptions of both the Black Scholes and </w:t>
      </w:r>
      <w:r w:rsidR="00AE39CE">
        <w:t xml:space="preserve">the </w:t>
      </w:r>
      <w:r w:rsidRPr="00E153D8">
        <w:t>Lattice approaches</w:t>
      </w:r>
      <w:r w:rsidR="00AE39CE">
        <w:t xml:space="preserve">. </w:t>
      </w:r>
      <w:r w:rsidRPr="00E153D8">
        <w:t xml:space="preserve"> </w:t>
      </w:r>
      <w:r w:rsidR="00077E58">
        <w:t>Additionally</w:t>
      </w:r>
      <w:r w:rsidRPr="00E153D8">
        <w:t>, the simulation approach can generally be reasonably approximated by a scenario</w:t>
      </w:r>
      <w:r w:rsidR="00077E58">
        <w:t>-</w:t>
      </w:r>
      <w:r w:rsidRPr="00E153D8">
        <w:t>based approach like the PWERM as described below.</w:t>
      </w:r>
      <w:r>
        <w:t xml:space="preserve">  </w:t>
      </w:r>
    </w:p>
    <w:p w14:paraId="4B300E94" w14:textId="77777777" w:rsidR="00573796" w:rsidRPr="00CD5BC7" w:rsidRDefault="00573796" w:rsidP="00573796"/>
    <w:p w14:paraId="0DAC1657" w14:textId="77777777" w:rsidR="00573796" w:rsidRPr="00893C63" w:rsidRDefault="00573796" w:rsidP="00DE5618">
      <w:pPr>
        <w:pStyle w:val="RNAHeadline3"/>
        <w:keepLines w:val="0"/>
        <w:widowControl/>
        <w:spacing w:line="300" w:lineRule="exact"/>
        <w:jc w:val="both"/>
      </w:pPr>
      <w:bookmarkStart w:id="445" w:name="_Toc378109673"/>
      <w:r w:rsidRPr="00893C63">
        <w:t>Probability-Weighted Expected Return Method</w:t>
      </w:r>
      <w:bookmarkEnd w:id="445"/>
      <w:r w:rsidRPr="00893C63">
        <w:t xml:space="preserve"> (“PWERM”)</w:t>
      </w:r>
    </w:p>
    <w:p w14:paraId="1DE1C187" w14:textId="77777777" w:rsidR="00573796" w:rsidRPr="005203C8" w:rsidRDefault="00573796" w:rsidP="00DE5618">
      <w:pPr>
        <w:pStyle w:val="RNABodyCopy"/>
        <w:keepNext/>
      </w:pPr>
      <w:r w:rsidRPr="005203C8">
        <w:t xml:space="preserve">Under the PWERM, the value of a company’s </w:t>
      </w:r>
      <w:proofErr w:type="gramStart"/>
      <w:r w:rsidRPr="005203C8">
        <w:t>particular equity</w:t>
      </w:r>
      <w:proofErr w:type="gramEnd"/>
      <w:r w:rsidRPr="005203C8">
        <w:t xml:space="preserve"> class is estimated based upon an analysis of future values for the entire enterprise assuming various future outcomes</w:t>
      </w:r>
      <w:r>
        <w:t xml:space="preserve">.  </w:t>
      </w:r>
      <w:r w:rsidRPr="005203C8">
        <w:t>Share value is based upon the probability-weighted present value of these expected outcomes, as well as the rights of each class of preferred and common stock.</w:t>
      </w:r>
      <w:r>
        <w:t xml:space="preserve">  </w:t>
      </w:r>
    </w:p>
    <w:p w14:paraId="78CA1B2D" w14:textId="77777777" w:rsidR="00573796" w:rsidRPr="005203C8" w:rsidRDefault="00573796" w:rsidP="00571D7E">
      <w:pPr>
        <w:pStyle w:val="RNABodyCopy"/>
      </w:pPr>
    </w:p>
    <w:p w14:paraId="7C8183F5" w14:textId="6EBA54F9" w:rsidR="00573796" w:rsidRPr="005203C8" w:rsidRDefault="00573796" w:rsidP="00571D7E">
      <w:pPr>
        <w:pStyle w:val="RNABodyCopy"/>
      </w:pPr>
      <w:r w:rsidRPr="005203C8">
        <w:t>The PWERM is well suited for capturing potentially dramatic increases or decreases in value that may result from potential future events that are not log-normally distributed</w:t>
      </w:r>
      <w:r>
        <w:t xml:space="preserve"> </w:t>
      </w:r>
      <w:r w:rsidRPr="00B24B5E">
        <w:t>that have the potential for structured exits with contingent consideration</w:t>
      </w:r>
      <w:r w:rsidR="00077E58">
        <w:t xml:space="preserve">.  It can </w:t>
      </w:r>
      <w:proofErr w:type="gramStart"/>
      <w:r w:rsidR="00077E58">
        <w:t>take into account</w:t>
      </w:r>
      <w:proofErr w:type="gramEnd"/>
      <w:r w:rsidRPr="00B24B5E">
        <w:t xml:space="preserve"> elements that apply when considering real</w:t>
      </w:r>
      <w:r w:rsidR="00077E58">
        <w:t>-</w:t>
      </w:r>
      <w:r w:rsidRPr="00B24B5E">
        <w:t>world, risk</w:t>
      </w:r>
      <w:r w:rsidR="00077E58">
        <w:t>-</w:t>
      </w:r>
      <w:r w:rsidRPr="00B24B5E">
        <w:t xml:space="preserve">adjusted decision frameworks. </w:t>
      </w:r>
      <w:r>
        <w:t xml:space="preserve"> </w:t>
      </w:r>
      <w:r w:rsidRPr="00B24B5E">
        <w:t>Candidly, it is the framework most business development</w:t>
      </w:r>
      <w:r>
        <w:t xml:space="preserve">, </w:t>
      </w:r>
      <w:r w:rsidRPr="00B24B5E">
        <w:t xml:space="preserve">private equity and other transactional professionals consider when thinking through the potential outcomes for an enterprise (i.e. a decision tree or a scenario analysis).  </w:t>
      </w:r>
      <w:r w:rsidRPr="005203C8">
        <w:t>We noted that the application of the PWERM is reasonable under circumstances where there is a broad range of possible future outcomes for the enterprise noting that the likelihood of such outcomes and the resulting valuation indications are not assumed to be log-normally distributed as under the OPM</w:t>
      </w:r>
      <w:r>
        <w:t xml:space="preserve">.  </w:t>
      </w:r>
      <w:r w:rsidRPr="005203C8">
        <w:t>RNA also noted that the PWERM m</w:t>
      </w:r>
      <w:r w:rsidR="00077E58">
        <w:t>ay</w:t>
      </w:r>
      <w:r w:rsidRPr="005203C8">
        <w:t xml:space="preserve"> be used to determine the enterprise value of a </w:t>
      </w:r>
      <w:r>
        <w:t>company</w:t>
      </w:r>
      <w:r w:rsidRPr="005203C8">
        <w:t xml:space="preserve"> given the contemplation of future values for the entire enterprise assuming various future outcomes</w:t>
      </w:r>
      <w:r>
        <w:t xml:space="preserve"> </w:t>
      </w:r>
      <w:r w:rsidRPr="00B24B5E">
        <w:t>in a back-solve type of methodology as is noted above for the OPM, albeit a bit more complex with many more inputs to balance</w:t>
      </w:r>
      <w:r w:rsidR="00D32E73">
        <w:t>.  F</w:t>
      </w:r>
      <w:r w:rsidRPr="00E153D8">
        <w:t>or privately</w:t>
      </w:r>
      <w:r w:rsidR="00C225BF">
        <w:t xml:space="preserve"> </w:t>
      </w:r>
      <w:r w:rsidRPr="00E153D8">
        <w:lastRenderedPageBreak/>
        <w:t xml:space="preserve">held companies with complex capital structures </w:t>
      </w:r>
      <w:r w:rsidRPr="00D32E73">
        <w:t xml:space="preserve">in the </w:t>
      </w:r>
      <w:r w:rsidRPr="00A42EEC">
        <w:t>life sciences</w:t>
      </w:r>
      <w:r w:rsidRPr="00D32E73">
        <w:t>, it is generally</w:t>
      </w:r>
      <w:r w:rsidRPr="00E153D8">
        <w:t xml:space="preserve"> reasonable to use a PWERM construct to allocate value across the various security classes</w:t>
      </w:r>
      <w:r w:rsidRPr="00E82698">
        <w:t>.</w:t>
      </w:r>
      <w:r w:rsidRPr="00E153D8">
        <w:t xml:space="preserve">  </w:t>
      </w:r>
    </w:p>
    <w:p w14:paraId="0FB03C87" w14:textId="77777777" w:rsidR="00573796" w:rsidRPr="00B651BA" w:rsidRDefault="00573796" w:rsidP="00571D7E">
      <w:pPr>
        <w:pStyle w:val="RNABodyCopy"/>
      </w:pPr>
    </w:p>
    <w:p w14:paraId="770EB785" w14:textId="77777777" w:rsidR="00573796" w:rsidRPr="00893C63" w:rsidRDefault="00573796" w:rsidP="00DE5618">
      <w:pPr>
        <w:pStyle w:val="RNAHeadline3"/>
        <w:keepLines w:val="0"/>
        <w:widowControl/>
        <w:spacing w:line="300" w:lineRule="exact"/>
        <w:jc w:val="both"/>
      </w:pPr>
      <w:r w:rsidRPr="00893C63">
        <w:t>Hybrid Method</w:t>
      </w:r>
    </w:p>
    <w:p w14:paraId="0AA3572A" w14:textId="3B16FBDE" w:rsidR="00573796" w:rsidRPr="005203C8" w:rsidRDefault="00573796" w:rsidP="00DE5618">
      <w:pPr>
        <w:pStyle w:val="RNABodyCopy"/>
        <w:keepNext/>
      </w:pPr>
      <w:r w:rsidRPr="005203C8">
        <w:t xml:space="preserve">The Hybrid Method is a </w:t>
      </w:r>
      <w:r w:rsidR="00730291">
        <w:t>cross</w:t>
      </w:r>
      <w:r w:rsidR="00730291" w:rsidRPr="005203C8">
        <w:t xml:space="preserve"> </w:t>
      </w:r>
      <w:r w:rsidRPr="005203C8">
        <w:t>between the PWERM and OPM</w:t>
      </w:r>
      <w:r w:rsidR="00730291">
        <w:t>.</w:t>
      </w:r>
      <w:r w:rsidRPr="005203C8">
        <w:t xml:space="preserve"> </w:t>
      </w:r>
      <w:r w:rsidR="00730291">
        <w:t xml:space="preserve"> </w:t>
      </w:r>
      <w:r w:rsidR="00AE39CE">
        <w:t xml:space="preserve">It is performed by first </w:t>
      </w:r>
      <w:r w:rsidRPr="005203C8">
        <w:t>estimat</w:t>
      </w:r>
      <w:r w:rsidR="00AE39CE">
        <w:t>ing</w:t>
      </w:r>
      <w:r w:rsidRPr="005203C8">
        <w:t xml:space="preserve"> the probability-weighted value across multiple scenarios the</w:t>
      </w:r>
      <w:r w:rsidR="00730291">
        <w:t xml:space="preserve">n use the </w:t>
      </w:r>
      <w:r w:rsidRPr="005203C8">
        <w:t>OPM to estimate the allocation of value within one or more of those scenarios</w:t>
      </w:r>
      <w:r>
        <w:t xml:space="preserve">.  </w:t>
      </w:r>
      <w:r w:rsidRPr="005203C8">
        <w:t>The Hybrid Method can be a useful alternative to explicitly modeling all PWERM scenarios in situations when the company has transparency into one or more near-term exits but is unsure about what will occur if the current plans fall through</w:t>
      </w:r>
      <w:r>
        <w:t xml:space="preserve">.  </w:t>
      </w:r>
    </w:p>
    <w:p w14:paraId="3753A4D3" w14:textId="77777777" w:rsidR="00573796" w:rsidRPr="005203C8" w:rsidRDefault="00573796" w:rsidP="00571D7E">
      <w:pPr>
        <w:pStyle w:val="RNABodyCopy"/>
      </w:pPr>
    </w:p>
    <w:p w14:paraId="1EE6FFD5" w14:textId="23381787" w:rsidR="00573796" w:rsidRPr="005203C8" w:rsidRDefault="00573796" w:rsidP="00571D7E">
      <w:pPr>
        <w:pStyle w:val="RNABodyCopy"/>
      </w:pPr>
      <w:r w:rsidRPr="005203C8">
        <w:t xml:space="preserve">An advantage of this method is that it </w:t>
      </w:r>
      <w:r w:rsidR="00077E58">
        <w:t>utilizes</w:t>
      </w:r>
      <w:r w:rsidRPr="005203C8">
        <w:t xml:space="preserve"> the conceptual framework of option pricing theory to model a continuous distribution of future outcomes and </w:t>
      </w:r>
      <w:r w:rsidR="00077E58">
        <w:t xml:space="preserve">to </w:t>
      </w:r>
      <w:r w:rsidRPr="005203C8">
        <w:t>capture the option-like payoffs of the various share classes while also explicitly considering future scenarios and the discontinuities in outcomes that early-stage compan</w:t>
      </w:r>
      <w:r w:rsidR="00077E58">
        <w:t>ie</w:t>
      </w:r>
      <w:r w:rsidRPr="005203C8">
        <w:t>s experience</w:t>
      </w:r>
      <w:r>
        <w:t xml:space="preserve">.  </w:t>
      </w:r>
      <w:r w:rsidRPr="005203C8">
        <w:t xml:space="preserve">A disadvantage is that these models require </w:t>
      </w:r>
      <w:proofErr w:type="gramStart"/>
      <w:r w:rsidRPr="005203C8">
        <w:t>a number of</w:t>
      </w:r>
      <w:proofErr w:type="gramEnd"/>
      <w:r w:rsidRPr="005203C8">
        <w:t xml:space="preserve"> assumptions and may be overly complex</w:t>
      </w:r>
      <w:r w:rsidR="00077E58">
        <w:t>.  I</w:t>
      </w:r>
      <w:r>
        <w:t>n addition</w:t>
      </w:r>
      <w:r w:rsidR="00077E58">
        <w:t>, there may be many</w:t>
      </w:r>
      <w:r>
        <w:t xml:space="preserve"> potential issues surrounding the integration of risk</w:t>
      </w:r>
      <w:r w:rsidR="00077E58">
        <w:t>-</w:t>
      </w:r>
      <w:r>
        <w:t>adjusted and risk</w:t>
      </w:r>
      <w:r w:rsidR="00077E58">
        <w:t>-</w:t>
      </w:r>
      <w:r>
        <w:t>neutral modeling framework</w:t>
      </w:r>
      <w:r w:rsidR="00077E58">
        <w:t>s</w:t>
      </w:r>
      <w:r>
        <w:t xml:space="preserve">.  </w:t>
      </w:r>
    </w:p>
    <w:p w14:paraId="1EF1454E" w14:textId="77777777" w:rsidR="00573796" w:rsidRPr="005203C8" w:rsidRDefault="00573796" w:rsidP="00571D7E">
      <w:pPr>
        <w:pStyle w:val="RNABodyCopy"/>
      </w:pPr>
    </w:p>
    <w:p w14:paraId="28FC7A48" w14:textId="77777777" w:rsidR="00573796" w:rsidRPr="00474556" w:rsidRDefault="00573796" w:rsidP="00571D7E">
      <w:pPr>
        <w:pStyle w:val="RNABodyCopy"/>
      </w:pPr>
      <w:r w:rsidRPr="00474556">
        <w:br w:type="page"/>
      </w:r>
    </w:p>
    <w:p w14:paraId="78EBF7CA" w14:textId="1C52339F" w:rsidR="00573796" w:rsidRPr="00474556" w:rsidRDefault="00573796" w:rsidP="00565DEF">
      <w:pPr>
        <w:pStyle w:val="RNAHeadlineA"/>
        <w:outlineLvl w:val="0"/>
      </w:pPr>
      <w:bookmarkStart w:id="446" w:name="_Toc432004251"/>
      <w:bookmarkStart w:id="447" w:name="_Toc7800729"/>
      <w:r w:rsidRPr="00474556">
        <w:lastRenderedPageBreak/>
        <w:t>Valuation Analysis</w:t>
      </w:r>
      <w:bookmarkEnd w:id="446"/>
      <w:bookmarkEnd w:id="447"/>
      <w:r w:rsidRPr="00474556">
        <w:t xml:space="preserve"> </w:t>
      </w:r>
    </w:p>
    <w:p w14:paraId="0F8E0635" w14:textId="77777777" w:rsidR="00573796" w:rsidRPr="00C83A29" w:rsidRDefault="00573796" w:rsidP="00565DEF">
      <w:pPr>
        <w:pStyle w:val="RNABodyCopy"/>
      </w:pPr>
    </w:p>
    <w:p w14:paraId="5690E29D" w14:textId="7E2AB3A4" w:rsidR="00573796" w:rsidRPr="00565DEF" w:rsidRDefault="00573796" w:rsidP="00BB5DEE">
      <w:pPr>
        <w:pStyle w:val="RNAHeadlineB"/>
        <w:outlineLvl w:val="1"/>
        <w:rPr>
          <w:rFonts w:ascii="Georgia" w:hAnsi="Georgia"/>
        </w:rPr>
      </w:pPr>
      <w:bookmarkStart w:id="448" w:name="_Toc432004252"/>
      <w:bookmarkStart w:id="449" w:name="_Toc7800730"/>
      <w:r w:rsidRPr="00565DEF">
        <w:rPr>
          <w:rFonts w:ascii="Georgia" w:hAnsi="Georgia"/>
        </w:rPr>
        <w:t>Selected Valuation Approaches</w:t>
      </w:r>
      <w:bookmarkEnd w:id="448"/>
      <w:bookmarkEnd w:id="449"/>
    </w:p>
    <w:p w14:paraId="63736B00" w14:textId="6172DB72" w:rsidR="00D32E73" w:rsidRDefault="00D32E73" w:rsidP="00571D7E">
      <w:pPr>
        <w:pStyle w:val="RNABodyCopy"/>
      </w:pPr>
      <w:bookmarkStart w:id="450" w:name="_Toc418791030"/>
    </w:p>
    <w:p w14:paraId="3785AD41" w14:textId="0E5997BB" w:rsidR="00573796" w:rsidRDefault="00D32E73" w:rsidP="00571D7E">
      <w:pPr>
        <w:pStyle w:val="RNABodyCopy"/>
      </w:pPr>
      <w:r w:rsidRPr="00D32E73">
        <w:t xml:space="preserve">The allocation determination herein has been developed primarily </w:t>
      </w:r>
      <w:proofErr w:type="gramStart"/>
      <w:r w:rsidRPr="00D32E73">
        <w:t>on the basis of</w:t>
      </w:r>
      <w:proofErr w:type="gramEnd"/>
      <w:r w:rsidRPr="00D32E73">
        <w:t xml:space="preserve"> the Hybrid Method to</w:t>
      </w:r>
      <w:r>
        <w:t xml:space="preserve"> </w:t>
      </w:r>
      <w:r w:rsidRPr="00D32E73">
        <w:t xml:space="preserve">allocate the equity value of the Company across the Company’s capital structure. </w:t>
      </w:r>
      <w:r>
        <w:t xml:space="preserve"> </w:t>
      </w:r>
      <w:r w:rsidRPr="00D32E73">
        <w:t>We relied on the Hybrid</w:t>
      </w:r>
      <w:r>
        <w:t xml:space="preserve"> </w:t>
      </w:r>
      <w:r w:rsidRPr="00D32E73">
        <w:t>Method as our primary and only allocation methodology as we believe this methodology is better suited</w:t>
      </w:r>
      <w:r>
        <w:t xml:space="preserve"> </w:t>
      </w:r>
      <w:r w:rsidRPr="00D32E73">
        <w:t xml:space="preserve">to addressing the outcomes associated with the Company. </w:t>
      </w:r>
      <w:r>
        <w:t xml:space="preserve"> </w:t>
      </w:r>
      <w:r w:rsidRPr="00D32E73">
        <w:t>Refer to Exhibit B.1 for details on the Hybrid</w:t>
      </w:r>
      <w:r>
        <w:t xml:space="preserve"> </w:t>
      </w:r>
      <w:r w:rsidRPr="00D32E73">
        <w:t>Method.</w:t>
      </w:r>
    </w:p>
    <w:p w14:paraId="25DE612C" w14:textId="77777777" w:rsidR="00573796" w:rsidRPr="00C83A29" w:rsidRDefault="00573796" w:rsidP="00565DEF">
      <w:pPr>
        <w:pStyle w:val="RNABodyCopy"/>
      </w:pPr>
    </w:p>
    <w:p w14:paraId="5F4296C5" w14:textId="23DE6555" w:rsidR="00573796" w:rsidRPr="0093626F" w:rsidRDefault="00573796" w:rsidP="00DE5618">
      <w:pPr>
        <w:pStyle w:val="RNAHeadline3"/>
        <w:keepLines w:val="0"/>
        <w:widowControl/>
        <w:spacing w:line="300" w:lineRule="exact"/>
        <w:jc w:val="both"/>
      </w:pPr>
      <w:r w:rsidRPr="00893C63">
        <w:t>Income Approach</w:t>
      </w:r>
      <w:bookmarkEnd w:id="450"/>
    </w:p>
    <w:p w14:paraId="189EEFD7" w14:textId="77777777" w:rsidR="00573796" w:rsidRPr="00474556" w:rsidRDefault="00573796" w:rsidP="00DE5618">
      <w:pPr>
        <w:pStyle w:val="RNABodyCopy"/>
        <w:keepNext/>
      </w:pPr>
      <w:r w:rsidRPr="00474556">
        <w:t xml:space="preserve">The DCF method aggregates the present value of all future cash flows available to the investment holder to determine the valuation indication as of the </w:t>
      </w:r>
      <w:r>
        <w:t>V</w:t>
      </w:r>
      <w:r w:rsidRPr="00474556">
        <w:t xml:space="preserve">aluation </w:t>
      </w:r>
      <w:r>
        <w:t>D</w:t>
      </w:r>
      <w:r w:rsidRPr="00474556">
        <w:t>ate</w:t>
      </w:r>
      <w:r>
        <w:t xml:space="preserve">.  </w:t>
      </w:r>
      <w:r w:rsidRPr="00474556">
        <w:t>The DCF methodology involves the following key steps:</w:t>
      </w:r>
    </w:p>
    <w:p w14:paraId="2463D0A4" w14:textId="77777777" w:rsidR="00573796" w:rsidRPr="00474556" w:rsidRDefault="00573796" w:rsidP="00571D7E">
      <w:pPr>
        <w:pStyle w:val="RNABodyCopy"/>
      </w:pPr>
    </w:p>
    <w:p w14:paraId="2447ECA3" w14:textId="77777777" w:rsidR="00573796" w:rsidRPr="00474556" w:rsidRDefault="00573796" w:rsidP="00724D57">
      <w:pPr>
        <w:pStyle w:val="RNABodyCopy"/>
        <w:numPr>
          <w:ilvl w:val="0"/>
          <w:numId w:val="22"/>
        </w:numPr>
        <w:ind w:left="1080" w:hanging="720"/>
      </w:pPr>
      <w:r>
        <w:t>D</w:t>
      </w:r>
      <w:r w:rsidRPr="00474556">
        <w:t>etermination of cash flow forecasts (“Representative Level Projections”); and</w:t>
      </w:r>
    </w:p>
    <w:p w14:paraId="764DE082" w14:textId="1A1900E3" w:rsidR="00573796" w:rsidRPr="00474556" w:rsidRDefault="00573796" w:rsidP="00724D57">
      <w:pPr>
        <w:pStyle w:val="RNABodyCopy"/>
        <w:numPr>
          <w:ilvl w:val="0"/>
          <w:numId w:val="22"/>
        </w:numPr>
        <w:ind w:left="1080" w:hanging="720"/>
      </w:pPr>
      <w:r>
        <w:t>S</w:t>
      </w:r>
      <w:r w:rsidRPr="00474556">
        <w:t>election of a range of comparative investment</w:t>
      </w:r>
      <w:r w:rsidR="00077E58">
        <w:t xml:space="preserve"> </w:t>
      </w:r>
      <w:r w:rsidRPr="00474556">
        <w:t>risk-adjusted discount rates to apply against the Representative Level Projections.</w:t>
      </w:r>
      <w:r>
        <w:t xml:space="preserve">  </w:t>
      </w:r>
    </w:p>
    <w:p w14:paraId="24AADD61" w14:textId="77777777" w:rsidR="00573796" w:rsidRPr="00474556" w:rsidRDefault="00573796" w:rsidP="00573796"/>
    <w:p w14:paraId="49FB9958" w14:textId="18E4FC96" w:rsidR="00573796" w:rsidRDefault="00573796" w:rsidP="00D32E73">
      <w:pPr>
        <w:pStyle w:val="RNABodyCopy"/>
      </w:pPr>
      <w:r w:rsidRPr="00E153D8">
        <w:t xml:space="preserve">For purposes of this analysis, as detailed above, RNA did not rely on the DCF in determining a valuation indication for the Company.  </w:t>
      </w:r>
      <w:ins w:id="451" w:author="Nishant Soni" w:date="2019-05-09T15:21:00Z">
        <w:r w:rsidR="003D08F2">
          <w:t>The Company is at an early stage of development a</w:t>
        </w:r>
      </w:ins>
      <w:ins w:id="452" w:author="Nishant Soni" w:date="2019-05-09T15:22:00Z">
        <w:r w:rsidR="003D08F2">
          <w:t xml:space="preserve">nd does not expect to generate product revenue for many years.  As such, revenue and cash flow projections were not considered in this analysis.  </w:t>
        </w:r>
      </w:ins>
      <w:r w:rsidRPr="00E153D8">
        <w:t xml:space="preserve">Notwithstanding, RNA did consider discount rates, a key component of the </w:t>
      </w:r>
      <w:r w:rsidR="00D32E73">
        <w:t>IPO Scenario-based Waterfall Analysis (the “IPO Waterfall Analysis”), used as an input in the Hybrid Method.</w:t>
      </w:r>
    </w:p>
    <w:p w14:paraId="29CFB52B" w14:textId="77777777" w:rsidR="007871F6" w:rsidRPr="00565113" w:rsidRDefault="007871F6" w:rsidP="00571D7E">
      <w:pPr>
        <w:pStyle w:val="RNABodyCopy"/>
      </w:pPr>
    </w:p>
    <w:p w14:paraId="226D3717" w14:textId="611F5B5B" w:rsidR="00573796" w:rsidRPr="00E153D8" w:rsidRDefault="00573796" w:rsidP="00BB5DEE">
      <w:pPr>
        <w:pStyle w:val="RNABodyCopy"/>
        <w:keepNext/>
        <w:rPr>
          <w:b/>
        </w:rPr>
      </w:pPr>
      <w:r w:rsidRPr="00E153D8">
        <w:rPr>
          <w:b/>
        </w:rPr>
        <w:t>Discount Rate</w:t>
      </w:r>
    </w:p>
    <w:p w14:paraId="52E72D58" w14:textId="20CB995B" w:rsidR="00573796" w:rsidRPr="00474556" w:rsidRDefault="00573796" w:rsidP="00DE5618">
      <w:pPr>
        <w:pStyle w:val="RNABodyCopy"/>
        <w:keepNext/>
      </w:pPr>
      <w:r w:rsidRPr="00E153D8">
        <w:t>A discount rate</w:t>
      </w:r>
      <w:r w:rsidRPr="00474556">
        <w:t xml:space="preserve"> represents the rate of return an investor requires to justify investment in a</w:t>
      </w:r>
      <w:r>
        <w:t xml:space="preserve"> company</w:t>
      </w:r>
      <w:r w:rsidRPr="00474556">
        <w:t xml:space="preserve"> </w:t>
      </w:r>
      <w:r w:rsidR="00077E58">
        <w:t xml:space="preserve">while </w:t>
      </w:r>
      <w:proofErr w:type="gramStart"/>
      <w:r w:rsidRPr="00474556">
        <w:t>giving consideration to</w:t>
      </w:r>
      <w:proofErr w:type="gramEnd"/>
      <w:r w:rsidRPr="00474556">
        <w:t xml:space="preserve"> the risk associated with the investment</w:t>
      </w:r>
      <w:r>
        <w:t xml:space="preserve">.  </w:t>
      </w:r>
      <w:r w:rsidRPr="00474556">
        <w:t>Discount rates are determined based on market expectations of the total rate of return and the rate at which capital will be attracted to a</w:t>
      </w:r>
      <w:r>
        <w:t xml:space="preserve"> company.  </w:t>
      </w:r>
      <w:r w:rsidRPr="00474556">
        <w:t>One of the most important considerations in determining an appropriate discount rate is the level of risk inherent within a</w:t>
      </w:r>
      <w:r>
        <w:t xml:space="preserve"> company.  </w:t>
      </w:r>
      <w:r w:rsidRPr="00474556">
        <w:t>Therefore, due consideration is given to the rates of return available on alternative</w:t>
      </w:r>
      <w:r w:rsidR="00077E58">
        <w:t>,</w:t>
      </w:r>
      <w:r w:rsidRPr="00474556">
        <w:t xml:space="preserve"> comparable investments available to a hypothetical buyer.</w:t>
      </w:r>
      <w:r>
        <w:t xml:space="preserve">  </w:t>
      </w:r>
    </w:p>
    <w:p w14:paraId="09C36775" w14:textId="77777777" w:rsidR="00573796" w:rsidRPr="00474556" w:rsidRDefault="00573796" w:rsidP="00571D7E">
      <w:pPr>
        <w:pStyle w:val="RNABodyCopy"/>
      </w:pPr>
    </w:p>
    <w:p w14:paraId="2864A8DB" w14:textId="0B009E2F" w:rsidR="00573796" w:rsidRDefault="00573796" w:rsidP="00571D7E">
      <w:pPr>
        <w:pStyle w:val="RNABodyCopy"/>
      </w:pPr>
      <w:r w:rsidRPr="005203C8">
        <w:t>Numerous factors influence the choice of an appropriate discount rate including those factors external (potentially systematic) and internal (potentially unsystematic) to the potential investment</w:t>
      </w:r>
      <w:r>
        <w:t xml:space="preserve">.  </w:t>
      </w:r>
      <w:r w:rsidRPr="005203C8">
        <w:t xml:space="preserve">External factors include, but are not limited to, (i) current general economic conditions, (ii) expectations regarding future economic conditions as of the analysis date, (iii) sources of capital available to a </w:t>
      </w:r>
      <w:r>
        <w:t>company</w:t>
      </w:r>
      <w:r w:rsidRPr="005203C8">
        <w:t xml:space="preserve"> and (iv) competitiveness of the markets served by the </w:t>
      </w:r>
      <w:r>
        <w:t xml:space="preserve">company.  </w:t>
      </w:r>
      <w:r w:rsidRPr="005203C8">
        <w:t xml:space="preserve">Internal factors </w:t>
      </w:r>
      <w:r w:rsidR="0069364C" w:rsidRPr="005203C8">
        <w:t>include but</w:t>
      </w:r>
      <w:r w:rsidRPr="005203C8">
        <w:t xml:space="preserve"> are not limited to (i) </w:t>
      </w:r>
      <w:r w:rsidRPr="005203C8">
        <w:lastRenderedPageBreak/>
        <w:t xml:space="preserve">the financial situation of </w:t>
      </w:r>
      <w:r w:rsidR="007871F6">
        <w:t>the</w:t>
      </w:r>
      <w:r w:rsidR="007871F6" w:rsidRPr="005203C8">
        <w:t xml:space="preserve"> </w:t>
      </w:r>
      <w:r w:rsidR="007871F6">
        <w:t>C</w:t>
      </w:r>
      <w:r>
        <w:t>ompany</w:t>
      </w:r>
      <w:r w:rsidRPr="005203C8">
        <w:t xml:space="preserve">, (ii) the ability to generate positive cash flows, (iii) the likelihood of </w:t>
      </w:r>
      <w:r w:rsidR="007871F6">
        <w:t>the</w:t>
      </w:r>
      <w:r w:rsidR="007871F6" w:rsidRPr="005203C8">
        <w:t xml:space="preserve"> </w:t>
      </w:r>
      <w:r w:rsidR="007871F6">
        <w:t>C</w:t>
      </w:r>
      <w:r>
        <w:t>ompany</w:t>
      </w:r>
      <w:r w:rsidRPr="005203C8">
        <w:t xml:space="preserve"> facing difficulty in procuring raw inputs and (iv) the ability to deliver products to an available market</w:t>
      </w:r>
      <w:r>
        <w:t>.</w:t>
      </w:r>
      <w:r w:rsidRPr="005203C8">
        <w:rPr>
          <w:rStyle w:val="FootnoteReference"/>
          <w:sz w:val="24"/>
        </w:rPr>
        <w:footnoteReference w:id="59"/>
      </w:r>
      <w:r w:rsidR="007871F6">
        <w:t xml:space="preserve">  </w:t>
      </w:r>
    </w:p>
    <w:p w14:paraId="38AE99A0" w14:textId="77777777" w:rsidR="00573796" w:rsidRPr="005203C8" w:rsidRDefault="00573796" w:rsidP="00571D7E">
      <w:pPr>
        <w:pStyle w:val="RNABodyCopy"/>
      </w:pPr>
    </w:p>
    <w:p w14:paraId="1D484E38" w14:textId="77777777" w:rsidR="00571D7E" w:rsidRDefault="00573796" w:rsidP="00571D7E">
      <w:pPr>
        <w:pStyle w:val="RNABodyCopy"/>
      </w:pPr>
      <w:r w:rsidRPr="005203C8">
        <w:t>Three studies in the Practice Aid outline estimated return requirements for companies at various stages of development.</w:t>
      </w:r>
      <w:r>
        <w:t xml:space="preserve">  </w:t>
      </w:r>
    </w:p>
    <w:p w14:paraId="4423F22E" w14:textId="77777777" w:rsidR="00FC273F" w:rsidRDefault="00FC273F" w:rsidP="00571D7E">
      <w:pPr>
        <w:pStyle w:val="RNABodyCopy"/>
      </w:pPr>
    </w:p>
    <w:p w14:paraId="31FB552A" w14:textId="73018D7D" w:rsidR="00FC273F" w:rsidRDefault="00FC273F" w:rsidP="00FC273F">
      <w:pPr>
        <w:pStyle w:val="RNABodyCopy"/>
        <w:keepNext/>
        <w:keepLines/>
        <w:jc w:val="center"/>
        <w:rPr>
          <w:i/>
        </w:rPr>
      </w:pPr>
      <w:r w:rsidRPr="006B6651">
        <w:rPr>
          <w:i/>
        </w:rPr>
        <w:t xml:space="preserve">Table </w:t>
      </w:r>
      <w:r w:rsidR="00AB49A9">
        <w:rPr>
          <w:i/>
        </w:rPr>
        <w:t>4</w:t>
      </w:r>
      <w:r w:rsidRPr="006B6651">
        <w:rPr>
          <w:i/>
        </w:rPr>
        <w:t xml:space="preserve">: </w:t>
      </w:r>
      <w:r>
        <w:rPr>
          <w:i/>
        </w:rPr>
        <w:t>Required Rate</w:t>
      </w:r>
      <w:r w:rsidR="00EF2135">
        <w:rPr>
          <w:i/>
        </w:rPr>
        <w:t>s</w:t>
      </w:r>
      <w:r>
        <w:rPr>
          <w:i/>
        </w:rPr>
        <w:t xml:space="preserve"> of Return by Stage of Development</w:t>
      </w:r>
    </w:p>
    <w:p w14:paraId="2444A6D8" w14:textId="3111D67F" w:rsidR="00571D7E" w:rsidRDefault="00571D7E" w:rsidP="00571D7E">
      <w:pPr>
        <w:pStyle w:val="RNABodyCopy"/>
      </w:pPr>
    </w:p>
    <w:tbl>
      <w:tblPr>
        <w:tblW w:w="10080" w:type="dxa"/>
        <w:tblInd w:w="108" w:type="dxa"/>
        <w:tblBorders>
          <w:top w:val="single" w:sz="4" w:space="0" w:color="1F4D78" w:themeColor="accent2" w:themeShade="7F"/>
          <w:bottom w:val="single" w:sz="4" w:space="0" w:color="1F4D78" w:themeColor="accent2" w:themeShade="7F"/>
        </w:tblBorders>
        <w:tblLook w:val="04A0" w:firstRow="1" w:lastRow="0" w:firstColumn="1" w:lastColumn="0" w:noHBand="0" w:noVBand="1"/>
      </w:tblPr>
      <w:tblGrid>
        <w:gridCol w:w="2700"/>
        <w:gridCol w:w="2070"/>
        <w:gridCol w:w="2700"/>
        <w:gridCol w:w="2610"/>
      </w:tblGrid>
      <w:tr w:rsidR="00571D7E" w:rsidRPr="007871F6" w14:paraId="2EC10A9F" w14:textId="77777777" w:rsidTr="00D55352">
        <w:trPr>
          <w:trHeight w:val="369"/>
        </w:trPr>
        <w:tc>
          <w:tcPr>
            <w:tcW w:w="10080" w:type="dxa"/>
            <w:gridSpan w:val="4"/>
            <w:tcBorders>
              <w:top w:val="nil"/>
            </w:tcBorders>
            <w:shd w:val="clear" w:color="auto" w:fill="6F929D" w:themeFill="accent5" w:themeFillShade="BF"/>
          </w:tcPr>
          <w:p w14:paraId="78C16809" w14:textId="77777777" w:rsidR="00571D7E" w:rsidRPr="00565DEF" w:rsidRDefault="00571D7E" w:rsidP="00571D7E">
            <w:pPr>
              <w:jc w:val="center"/>
              <w:rPr>
                <w:rFonts w:ascii="Georgia" w:hAnsi="Georgia" w:cs="Arial"/>
                <w:b/>
                <w:color w:val="595959" w:themeColor="text1" w:themeTint="A6"/>
              </w:rPr>
            </w:pPr>
            <w:r w:rsidRPr="00565DEF">
              <w:rPr>
                <w:rFonts w:ascii="Georgia" w:hAnsi="Georgia" w:cs="Arial"/>
                <w:b/>
                <w:color w:val="FFFFFF" w:themeColor="background1"/>
              </w:rPr>
              <w:t>RATE OF RETURN ANALYSIS</w:t>
            </w:r>
          </w:p>
        </w:tc>
      </w:tr>
      <w:tr w:rsidR="00571D7E" w:rsidRPr="007871F6" w14:paraId="3F66C64C" w14:textId="77777777" w:rsidTr="00DE5618">
        <w:trPr>
          <w:trHeight w:val="369"/>
        </w:trPr>
        <w:tc>
          <w:tcPr>
            <w:tcW w:w="2700" w:type="dxa"/>
            <w:tcBorders>
              <w:bottom w:val="single" w:sz="4" w:space="0" w:color="A5BBC2" w:themeColor="accent5"/>
            </w:tcBorders>
            <w:shd w:val="clear" w:color="auto" w:fill="DAE3E6" w:themeFill="accent5" w:themeFillTint="66"/>
            <w:vAlign w:val="center"/>
          </w:tcPr>
          <w:p w14:paraId="3EC13839"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Stage of Development</w:t>
            </w:r>
          </w:p>
        </w:tc>
        <w:tc>
          <w:tcPr>
            <w:tcW w:w="2070" w:type="dxa"/>
            <w:tcBorders>
              <w:bottom w:val="single" w:sz="4" w:space="0" w:color="A5BBC2" w:themeColor="accent5"/>
            </w:tcBorders>
            <w:shd w:val="clear" w:color="auto" w:fill="DAE3E6" w:themeFill="accent5" w:themeFillTint="66"/>
            <w:vAlign w:val="center"/>
          </w:tcPr>
          <w:p w14:paraId="1596C0F8" w14:textId="77777777" w:rsidR="00571D7E" w:rsidRPr="00565DEF" w:rsidRDefault="00571D7E" w:rsidP="00A0216D">
            <w:pPr>
              <w:jc w:val="center"/>
              <w:rPr>
                <w:rFonts w:ascii="Georgia" w:hAnsi="Georgia" w:cs="Arial"/>
                <w:b/>
                <w:color w:val="595959" w:themeColor="text1" w:themeTint="A6"/>
              </w:rPr>
            </w:pPr>
            <w:r w:rsidRPr="00565DEF">
              <w:rPr>
                <w:rFonts w:ascii="Georgia" w:hAnsi="Georgia" w:cs="Arial"/>
                <w:b/>
                <w:color w:val="595959" w:themeColor="text1" w:themeTint="A6"/>
              </w:rPr>
              <w:t>Plummer</w:t>
            </w:r>
          </w:p>
        </w:tc>
        <w:tc>
          <w:tcPr>
            <w:tcW w:w="2700" w:type="dxa"/>
            <w:tcBorders>
              <w:bottom w:val="single" w:sz="4" w:space="0" w:color="A5BBC2" w:themeColor="accent5"/>
            </w:tcBorders>
            <w:shd w:val="clear" w:color="auto" w:fill="DAE3E6" w:themeFill="accent5" w:themeFillTint="66"/>
            <w:vAlign w:val="center"/>
          </w:tcPr>
          <w:p w14:paraId="5375B0E6" w14:textId="77777777" w:rsidR="00571D7E" w:rsidRPr="00565DEF" w:rsidRDefault="00571D7E" w:rsidP="00A0216D">
            <w:pPr>
              <w:jc w:val="center"/>
              <w:rPr>
                <w:rFonts w:ascii="Georgia" w:hAnsi="Georgia" w:cs="Arial"/>
                <w:b/>
                <w:color w:val="595959" w:themeColor="text1" w:themeTint="A6"/>
              </w:rPr>
            </w:pPr>
            <w:r w:rsidRPr="00565DEF">
              <w:rPr>
                <w:rFonts w:ascii="Georgia" w:hAnsi="Georgia" w:cs="Arial"/>
                <w:b/>
                <w:color w:val="595959" w:themeColor="text1" w:themeTint="A6"/>
              </w:rPr>
              <w:t>Scherlis and Sahlman</w:t>
            </w:r>
          </w:p>
        </w:tc>
        <w:tc>
          <w:tcPr>
            <w:tcW w:w="2610" w:type="dxa"/>
            <w:tcBorders>
              <w:bottom w:val="single" w:sz="4" w:space="0" w:color="A5BBC2" w:themeColor="accent5"/>
            </w:tcBorders>
            <w:shd w:val="clear" w:color="auto" w:fill="DAE3E6" w:themeFill="accent5" w:themeFillTint="66"/>
            <w:vAlign w:val="center"/>
          </w:tcPr>
          <w:p w14:paraId="65105A58" w14:textId="77777777" w:rsidR="00571D7E" w:rsidRPr="00565DEF" w:rsidRDefault="00571D7E" w:rsidP="00A0216D">
            <w:pPr>
              <w:jc w:val="center"/>
              <w:rPr>
                <w:rFonts w:ascii="Georgia" w:hAnsi="Georgia" w:cs="Arial"/>
                <w:b/>
                <w:color w:val="595959" w:themeColor="text1" w:themeTint="A6"/>
              </w:rPr>
            </w:pPr>
            <w:r w:rsidRPr="00565DEF">
              <w:rPr>
                <w:rFonts w:ascii="Georgia" w:hAnsi="Georgia" w:cs="Arial"/>
                <w:b/>
                <w:color w:val="595959" w:themeColor="text1" w:themeTint="A6"/>
              </w:rPr>
              <w:t>Sahlman and Others</w:t>
            </w:r>
          </w:p>
        </w:tc>
      </w:tr>
      <w:tr w:rsidR="00571D7E" w:rsidRPr="007871F6" w14:paraId="4F026E8B" w14:textId="77777777" w:rsidTr="00DE5618">
        <w:trPr>
          <w:trHeight w:val="369"/>
        </w:trPr>
        <w:tc>
          <w:tcPr>
            <w:tcW w:w="2700" w:type="dxa"/>
            <w:tcBorders>
              <w:top w:val="single" w:sz="4" w:space="0" w:color="A5BBC2" w:themeColor="accent5"/>
            </w:tcBorders>
            <w:vAlign w:val="center"/>
          </w:tcPr>
          <w:p w14:paraId="64D233C3"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Start Up</w:t>
            </w:r>
          </w:p>
        </w:tc>
        <w:tc>
          <w:tcPr>
            <w:tcW w:w="2070" w:type="dxa"/>
            <w:tcBorders>
              <w:top w:val="single" w:sz="4" w:space="0" w:color="A5BBC2" w:themeColor="accent5"/>
            </w:tcBorders>
            <w:vAlign w:val="center"/>
          </w:tcPr>
          <w:p w14:paraId="6F18BE17"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70%</w:t>
            </w:r>
          </w:p>
        </w:tc>
        <w:tc>
          <w:tcPr>
            <w:tcW w:w="2700" w:type="dxa"/>
            <w:tcBorders>
              <w:top w:val="single" w:sz="4" w:space="0" w:color="A5BBC2" w:themeColor="accent5"/>
            </w:tcBorders>
            <w:vAlign w:val="center"/>
          </w:tcPr>
          <w:p w14:paraId="23417B08"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70%</w:t>
            </w:r>
          </w:p>
        </w:tc>
        <w:tc>
          <w:tcPr>
            <w:tcW w:w="2610" w:type="dxa"/>
            <w:tcBorders>
              <w:top w:val="single" w:sz="4" w:space="0" w:color="A5BBC2" w:themeColor="accent5"/>
            </w:tcBorders>
            <w:vAlign w:val="center"/>
          </w:tcPr>
          <w:p w14:paraId="2219B35B"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50% to 100%</w:t>
            </w:r>
          </w:p>
        </w:tc>
      </w:tr>
      <w:tr w:rsidR="00571D7E" w:rsidRPr="007871F6" w14:paraId="4E087C99" w14:textId="77777777" w:rsidTr="00DE5618">
        <w:trPr>
          <w:trHeight w:val="369"/>
        </w:trPr>
        <w:tc>
          <w:tcPr>
            <w:tcW w:w="2700" w:type="dxa"/>
            <w:tcBorders>
              <w:top w:val="single" w:sz="4" w:space="0" w:color="A5BBC2" w:themeColor="accent5"/>
              <w:bottom w:val="single" w:sz="4" w:space="0" w:color="A5BBC2" w:themeColor="accent5"/>
            </w:tcBorders>
            <w:vAlign w:val="center"/>
          </w:tcPr>
          <w:p w14:paraId="2B57A516"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Early Development</w:t>
            </w:r>
          </w:p>
        </w:tc>
        <w:tc>
          <w:tcPr>
            <w:tcW w:w="2070" w:type="dxa"/>
            <w:tcBorders>
              <w:top w:val="single" w:sz="4" w:space="0" w:color="A5BBC2" w:themeColor="accent5"/>
              <w:bottom w:val="single" w:sz="4" w:space="0" w:color="A5BBC2" w:themeColor="accent5"/>
            </w:tcBorders>
            <w:vAlign w:val="center"/>
          </w:tcPr>
          <w:p w14:paraId="5C65079F"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c>
          <w:tcPr>
            <w:tcW w:w="2700" w:type="dxa"/>
            <w:tcBorders>
              <w:top w:val="single" w:sz="4" w:space="0" w:color="A5BBC2" w:themeColor="accent5"/>
              <w:bottom w:val="single" w:sz="4" w:space="0" w:color="A5BBC2" w:themeColor="accent5"/>
            </w:tcBorders>
            <w:vAlign w:val="center"/>
          </w:tcPr>
          <w:p w14:paraId="2AE2354E"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c>
          <w:tcPr>
            <w:tcW w:w="2610" w:type="dxa"/>
            <w:tcBorders>
              <w:top w:val="single" w:sz="4" w:space="0" w:color="A5BBC2" w:themeColor="accent5"/>
              <w:bottom w:val="single" w:sz="4" w:space="0" w:color="A5BBC2" w:themeColor="accent5"/>
            </w:tcBorders>
            <w:vAlign w:val="center"/>
          </w:tcPr>
          <w:p w14:paraId="4323C34F"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40% to 60%</w:t>
            </w:r>
          </w:p>
        </w:tc>
      </w:tr>
      <w:tr w:rsidR="00571D7E" w:rsidRPr="007871F6" w14:paraId="3E449F6C" w14:textId="77777777" w:rsidTr="00DE5618">
        <w:trPr>
          <w:trHeight w:val="369"/>
        </w:trPr>
        <w:tc>
          <w:tcPr>
            <w:tcW w:w="2700" w:type="dxa"/>
            <w:tcBorders>
              <w:top w:val="single" w:sz="4" w:space="0" w:color="A5BBC2" w:themeColor="accent5"/>
              <w:bottom w:val="single" w:sz="4" w:space="0" w:color="A5BBC2" w:themeColor="accent5"/>
            </w:tcBorders>
            <w:vAlign w:val="center"/>
          </w:tcPr>
          <w:p w14:paraId="36A0DDB0"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Expansion</w:t>
            </w:r>
          </w:p>
        </w:tc>
        <w:tc>
          <w:tcPr>
            <w:tcW w:w="2070" w:type="dxa"/>
            <w:tcBorders>
              <w:top w:val="single" w:sz="4" w:space="0" w:color="A5BBC2" w:themeColor="accent5"/>
              <w:bottom w:val="single" w:sz="4" w:space="0" w:color="A5BBC2" w:themeColor="accent5"/>
            </w:tcBorders>
            <w:vAlign w:val="center"/>
          </w:tcPr>
          <w:p w14:paraId="54657630"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5% to 50%</w:t>
            </w:r>
          </w:p>
        </w:tc>
        <w:tc>
          <w:tcPr>
            <w:tcW w:w="2700" w:type="dxa"/>
            <w:tcBorders>
              <w:top w:val="single" w:sz="4" w:space="0" w:color="A5BBC2" w:themeColor="accent5"/>
              <w:bottom w:val="single" w:sz="4" w:space="0" w:color="A5BBC2" w:themeColor="accent5"/>
            </w:tcBorders>
            <w:vAlign w:val="center"/>
          </w:tcPr>
          <w:p w14:paraId="5373F3B1"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0% to 50%</w:t>
            </w:r>
          </w:p>
        </w:tc>
        <w:tc>
          <w:tcPr>
            <w:tcW w:w="2610" w:type="dxa"/>
            <w:tcBorders>
              <w:top w:val="single" w:sz="4" w:space="0" w:color="A5BBC2" w:themeColor="accent5"/>
              <w:bottom w:val="single" w:sz="4" w:space="0" w:color="A5BBC2" w:themeColor="accent5"/>
            </w:tcBorders>
            <w:vAlign w:val="center"/>
          </w:tcPr>
          <w:p w14:paraId="2258A87E"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30% to 40%</w:t>
            </w:r>
          </w:p>
        </w:tc>
      </w:tr>
      <w:tr w:rsidR="00571D7E" w:rsidRPr="007871F6" w14:paraId="3B74FD6A" w14:textId="77777777" w:rsidTr="00DE5618">
        <w:trPr>
          <w:trHeight w:val="369"/>
        </w:trPr>
        <w:tc>
          <w:tcPr>
            <w:tcW w:w="2700" w:type="dxa"/>
            <w:tcBorders>
              <w:top w:val="single" w:sz="4" w:space="0" w:color="A5BBC2" w:themeColor="accent5"/>
              <w:bottom w:val="single" w:sz="4" w:space="0" w:color="A5BBC2" w:themeColor="accent5"/>
            </w:tcBorders>
            <w:vAlign w:val="center"/>
          </w:tcPr>
          <w:p w14:paraId="69A4CE2B" w14:textId="77777777" w:rsidR="00571D7E" w:rsidRPr="00565DEF" w:rsidRDefault="00571D7E" w:rsidP="00A0216D">
            <w:pPr>
              <w:jc w:val="left"/>
              <w:rPr>
                <w:rFonts w:ascii="Georgia" w:hAnsi="Georgia" w:cs="Arial"/>
                <w:b/>
                <w:color w:val="48626B" w:themeColor="accent5" w:themeShade="80"/>
              </w:rPr>
            </w:pPr>
            <w:r w:rsidRPr="00565DEF">
              <w:rPr>
                <w:rFonts w:ascii="Georgia" w:hAnsi="Georgia" w:cs="Arial"/>
                <w:b/>
                <w:color w:val="48626B" w:themeColor="accent5" w:themeShade="80"/>
              </w:rPr>
              <w:t>Bridge / IPO</w:t>
            </w:r>
          </w:p>
        </w:tc>
        <w:tc>
          <w:tcPr>
            <w:tcW w:w="2070" w:type="dxa"/>
            <w:tcBorders>
              <w:top w:val="single" w:sz="4" w:space="0" w:color="A5BBC2" w:themeColor="accent5"/>
              <w:bottom w:val="single" w:sz="4" w:space="0" w:color="A5BBC2" w:themeColor="accent5"/>
            </w:tcBorders>
            <w:vAlign w:val="center"/>
          </w:tcPr>
          <w:p w14:paraId="728642F3"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5% to 35%</w:t>
            </w:r>
          </w:p>
        </w:tc>
        <w:tc>
          <w:tcPr>
            <w:tcW w:w="2700" w:type="dxa"/>
            <w:tcBorders>
              <w:top w:val="single" w:sz="4" w:space="0" w:color="A5BBC2" w:themeColor="accent5"/>
              <w:bottom w:val="single" w:sz="4" w:space="0" w:color="A5BBC2" w:themeColor="accent5"/>
            </w:tcBorders>
            <w:vAlign w:val="center"/>
          </w:tcPr>
          <w:p w14:paraId="23C363BB"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0% to 35%</w:t>
            </w:r>
          </w:p>
        </w:tc>
        <w:tc>
          <w:tcPr>
            <w:tcW w:w="2610" w:type="dxa"/>
            <w:tcBorders>
              <w:top w:val="single" w:sz="4" w:space="0" w:color="A5BBC2" w:themeColor="accent5"/>
              <w:bottom w:val="single" w:sz="4" w:space="0" w:color="A5BBC2" w:themeColor="accent5"/>
            </w:tcBorders>
            <w:vAlign w:val="center"/>
          </w:tcPr>
          <w:p w14:paraId="19D5D5BA" w14:textId="77777777" w:rsidR="00571D7E" w:rsidRPr="00565DEF" w:rsidRDefault="00571D7E" w:rsidP="00A0216D">
            <w:pPr>
              <w:jc w:val="center"/>
              <w:rPr>
                <w:rFonts w:ascii="Georgia" w:hAnsi="Georgia" w:cs="Arial"/>
                <w:color w:val="595959" w:themeColor="text1" w:themeTint="A6"/>
              </w:rPr>
            </w:pPr>
            <w:r w:rsidRPr="00565DEF">
              <w:rPr>
                <w:rFonts w:ascii="Georgia" w:hAnsi="Georgia" w:cs="Arial"/>
                <w:color w:val="595959" w:themeColor="text1" w:themeTint="A6"/>
              </w:rPr>
              <w:t>20% to 30%</w:t>
            </w:r>
          </w:p>
        </w:tc>
      </w:tr>
    </w:tbl>
    <w:p w14:paraId="122A91DE" w14:textId="77777777" w:rsidR="00571D7E" w:rsidRPr="00565DEF" w:rsidRDefault="00571D7E">
      <w:pPr>
        <w:pStyle w:val="TableFooter"/>
        <w:jc w:val="center"/>
        <w:rPr>
          <w:rFonts w:ascii="Georgia" w:hAnsi="Georgia"/>
        </w:rPr>
        <w:pPrChange w:id="453" w:author="Nishant Soni" w:date="2019-05-09T15:22:00Z">
          <w:pPr>
            <w:pStyle w:val="TableFooter"/>
          </w:pPr>
        </w:pPrChange>
      </w:pPr>
      <w:r w:rsidRPr="00565DEF">
        <w:rPr>
          <w:rFonts w:ascii="Georgia" w:hAnsi="Georgia"/>
        </w:rPr>
        <w:t>Source: AICPA Valuation Guide, Appendix B (Venture Capital Rates of Return)</w:t>
      </w:r>
    </w:p>
    <w:p w14:paraId="3046892E" w14:textId="77777777" w:rsidR="00573796" w:rsidRPr="00DE5618" w:rsidRDefault="00571D7E" w:rsidP="00571D7E">
      <w:pPr>
        <w:pStyle w:val="RNAHeadlineD"/>
        <w:rPr>
          <w:b w:val="0"/>
        </w:rPr>
      </w:pPr>
      <w:r w:rsidRPr="00DE5618">
        <w:rPr>
          <w:b w:val="0"/>
        </w:rPr>
        <w:br/>
      </w:r>
      <w:r w:rsidR="00573796" w:rsidRPr="00DE5618">
        <w:rPr>
          <w:b w:val="0"/>
        </w:rPr>
        <w:t>The Practice Aid task force defined each stage of development as the following:</w:t>
      </w:r>
    </w:p>
    <w:p w14:paraId="1D09899F" w14:textId="77777777" w:rsidR="00573796" w:rsidRPr="005203C8" w:rsidRDefault="00573796" w:rsidP="00571D7E">
      <w:pPr>
        <w:pStyle w:val="RNABodyCopy"/>
      </w:pPr>
    </w:p>
    <w:p w14:paraId="11F15F6C" w14:textId="77777777" w:rsidR="00573796" w:rsidRPr="00474556" w:rsidRDefault="00573796" w:rsidP="00571D7E">
      <w:pPr>
        <w:pStyle w:val="RNABodyCopy"/>
      </w:pPr>
      <w:r w:rsidRPr="00474556">
        <w:rPr>
          <w:b/>
        </w:rPr>
        <w:t>Start-Up (“Start-Up”):</w:t>
      </w:r>
      <w:r w:rsidRPr="00474556">
        <w:t xml:space="preserve"> Start-up-stage investments are typically made in enterprises that are less than a year old</w:t>
      </w:r>
      <w:r>
        <w:t xml:space="preserve">.  </w:t>
      </w:r>
      <w:r w:rsidRPr="00474556">
        <w:t>The venture funding is to be used substantially for product development, prototype testing, and test marketing</w:t>
      </w:r>
      <w:r>
        <w:t xml:space="preserve">.  </w:t>
      </w:r>
    </w:p>
    <w:p w14:paraId="73E670B9" w14:textId="77777777" w:rsidR="00573796" w:rsidRPr="00474556" w:rsidRDefault="00573796" w:rsidP="00571D7E">
      <w:pPr>
        <w:pStyle w:val="RNABodyCopy"/>
      </w:pPr>
    </w:p>
    <w:p w14:paraId="6A7F55C7" w14:textId="77777777" w:rsidR="00573796" w:rsidRPr="00474556" w:rsidRDefault="00573796" w:rsidP="00571D7E">
      <w:pPr>
        <w:pStyle w:val="RNABodyCopy"/>
      </w:pPr>
      <w:r w:rsidRPr="00474556">
        <w:rPr>
          <w:b/>
        </w:rPr>
        <w:t>Early Development (“Early Development”):</w:t>
      </w:r>
      <w:r w:rsidRPr="00474556">
        <w:t xml:space="preserve"> Early-development-stage investments are typically made in enterprises that have developed prototypes that appear viable and for which further technical risk is deemed minimal, although commercial risk may be significant.</w:t>
      </w:r>
      <w:r>
        <w:t xml:space="preserve">  </w:t>
      </w:r>
    </w:p>
    <w:p w14:paraId="5AFA55D5" w14:textId="77777777" w:rsidR="00573796" w:rsidRPr="00474556" w:rsidRDefault="00573796" w:rsidP="00A0216D">
      <w:pPr>
        <w:pStyle w:val="RNABodyCopy"/>
      </w:pPr>
      <w:r w:rsidRPr="00474556">
        <w:rPr>
          <w:b/>
        </w:rPr>
        <w:t>Expansion (“Expansion”):</w:t>
      </w:r>
      <w:r w:rsidRPr="00474556">
        <w:t xml:space="preserve"> Enterprises in the expansion stage usually have shipped some product to consumers (including beta versions).</w:t>
      </w:r>
      <w:r>
        <w:t xml:space="preserve">  </w:t>
      </w:r>
    </w:p>
    <w:p w14:paraId="50BBA76B" w14:textId="77777777" w:rsidR="00573796" w:rsidRPr="00474556" w:rsidRDefault="00573796" w:rsidP="00A0216D">
      <w:pPr>
        <w:pStyle w:val="RNABodyCopy"/>
      </w:pPr>
    </w:p>
    <w:p w14:paraId="4A1281F2" w14:textId="77777777" w:rsidR="00573796" w:rsidRPr="00474556" w:rsidRDefault="00573796" w:rsidP="00A0216D">
      <w:pPr>
        <w:pStyle w:val="RNABodyCopy"/>
      </w:pPr>
      <w:r w:rsidRPr="00474556">
        <w:rPr>
          <w:b/>
        </w:rPr>
        <w:t>Bridge/IPO (“Bridge/IPO”):</w:t>
      </w:r>
      <w:r w:rsidRPr="00474556">
        <w:t xml:space="preserve"> Bridge/IPO-stage financing covers such activities as pilot plant construction, production design, and production testing, as well as bridge financing in anticipation of a later initial public offering.</w:t>
      </w:r>
      <w:r>
        <w:t xml:space="preserve">  </w:t>
      </w:r>
    </w:p>
    <w:p w14:paraId="16750053" w14:textId="77777777" w:rsidR="00573796" w:rsidRDefault="00573796" w:rsidP="00A0216D">
      <w:pPr>
        <w:pStyle w:val="RNABodyCopy"/>
      </w:pPr>
    </w:p>
    <w:p w14:paraId="219A255B" w14:textId="43E7587C" w:rsidR="00573796" w:rsidRDefault="00573796" w:rsidP="00A0216D">
      <w:pPr>
        <w:pStyle w:val="RNABodyCopy"/>
      </w:pPr>
      <w:r w:rsidRPr="00057A07">
        <w:t>Notwithstanding, these rates of return are not inclusive of the probabilities associated with achieving such returns</w:t>
      </w:r>
      <w:r>
        <w:t xml:space="preserve">.  </w:t>
      </w:r>
      <w:r w:rsidRPr="00057A07">
        <w:t xml:space="preserve">As such, RNA considered the probabilities of success (as contemplated under the </w:t>
      </w:r>
      <w:r w:rsidR="00DA2F4F">
        <w:t>IPO Waterfall</w:t>
      </w:r>
      <w:r w:rsidRPr="00057A07">
        <w:t>) in determining the appropriate cost of capital</w:t>
      </w:r>
      <w:r>
        <w:t xml:space="preserve"> for the Company’s different classes of securit</w:t>
      </w:r>
      <w:r w:rsidR="003D0831">
        <w:t>ies</w:t>
      </w:r>
      <w:r w:rsidRPr="00057A07">
        <w:t>, as discussed below</w:t>
      </w:r>
      <w:r>
        <w:t xml:space="preserve">.  </w:t>
      </w:r>
    </w:p>
    <w:p w14:paraId="3197C630" w14:textId="77777777" w:rsidR="00573796" w:rsidRPr="00474556" w:rsidRDefault="00573796" w:rsidP="00A0216D">
      <w:pPr>
        <w:pStyle w:val="RNABodyCopy"/>
      </w:pPr>
    </w:p>
    <w:p w14:paraId="269AE6C5" w14:textId="1D3A5F9F" w:rsidR="00573796" w:rsidRPr="00DE5618" w:rsidRDefault="00573796" w:rsidP="00A0216D">
      <w:pPr>
        <w:pStyle w:val="RNAHeadlineD"/>
        <w:rPr>
          <w:b w:val="0"/>
        </w:rPr>
      </w:pPr>
      <w:r w:rsidRPr="00DE5618">
        <w:rPr>
          <w:b w:val="0"/>
        </w:rPr>
        <w:lastRenderedPageBreak/>
        <w:t xml:space="preserve">For the purposes of determining discount rates under the </w:t>
      </w:r>
      <w:r w:rsidR="00DA2F4F">
        <w:rPr>
          <w:b w:val="0"/>
        </w:rPr>
        <w:t>IPO Waterfall Analysis</w:t>
      </w:r>
      <w:r w:rsidRPr="00DE5618">
        <w:rPr>
          <w:b w:val="0"/>
        </w:rPr>
        <w:t>, RNA noted the following:</w:t>
      </w:r>
    </w:p>
    <w:p w14:paraId="1F93EA69" w14:textId="77777777" w:rsidR="00573796" w:rsidRPr="00474556" w:rsidRDefault="00573796" w:rsidP="00A0216D">
      <w:pPr>
        <w:pStyle w:val="RNABodyCopy"/>
      </w:pPr>
    </w:p>
    <w:p w14:paraId="089485A1" w14:textId="77777777" w:rsidR="00573796" w:rsidRPr="00A0216D" w:rsidRDefault="00573796" w:rsidP="00724D57">
      <w:pPr>
        <w:pStyle w:val="RNABodyCopy"/>
        <w:numPr>
          <w:ilvl w:val="0"/>
          <w:numId w:val="25"/>
        </w:numPr>
        <w:ind w:left="1080" w:hanging="720"/>
        <w:rPr>
          <w:b/>
        </w:rPr>
      </w:pPr>
      <w:r w:rsidRPr="00A0216D">
        <w:rPr>
          <w:b/>
        </w:rPr>
        <w:t>Preferred:</w:t>
      </w:r>
    </w:p>
    <w:p w14:paraId="44D72FE7" w14:textId="77777777" w:rsidR="00573796" w:rsidRPr="00474556" w:rsidRDefault="00573796" w:rsidP="009949D6">
      <w:pPr>
        <w:pStyle w:val="RNABodyCopy"/>
        <w:numPr>
          <w:ilvl w:val="0"/>
          <w:numId w:val="27"/>
        </w:numPr>
        <w:ind w:left="1440"/>
      </w:pPr>
      <w:r w:rsidRPr="00474556">
        <w:t>The preferred portion of the Company’s capital structure was bifurcated into debt-like and equity-like components</w:t>
      </w:r>
      <w:r>
        <w:t xml:space="preserve">.  </w:t>
      </w:r>
      <w:r w:rsidRPr="00474556">
        <w:t>The debt-like piece reflects liquidation preferences (or the equivalent value to the extent preferred converts) while the equity-like segment reflects value over and above such liquidation preferences;</w:t>
      </w:r>
    </w:p>
    <w:p w14:paraId="0E559686" w14:textId="58575830" w:rsidR="00573796" w:rsidRPr="00474556" w:rsidRDefault="00573796" w:rsidP="009949D6">
      <w:pPr>
        <w:pStyle w:val="RNABodyCopy"/>
        <w:numPr>
          <w:ilvl w:val="0"/>
          <w:numId w:val="27"/>
        </w:numPr>
        <w:ind w:left="1440"/>
      </w:pPr>
      <w:r w:rsidRPr="00474556">
        <w:t>The values for both were calculated as the probability-weigh</w:t>
      </w:r>
      <w:r w:rsidR="005976E1">
        <w:t>t</w:t>
      </w:r>
      <w:r w:rsidRPr="00474556">
        <w:t xml:space="preserve">ed present value of each relevant component under the </w:t>
      </w:r>
      <w:r w:rsidR="00DA2F4F">
        <w:t>IPO Waterfall</w:t>
      </w:r>
      <w:ins w:id="454" w:author="Nishant Soni" w:date="2019-05-09T15:23:00Z">
        <w:r w:rsidR="00057CC4">
          <w:t xml:space="preserve"> Analysis</w:t>
        </w:r>
      </w:ins>
      <w:r w:rsidRPr="00474556">
        <w:t>;</w:t>
      </w:r>
    </w:p>
    <w:p w14:paraId="047C51D9" w14:textId="77777777" w:rsidR="00573796" w:rsidRPr="00474556" w:rsidRDefault="00573796" w:rsidP="009949D6">
      <w:pPr>
        <w:pStyle w:val="RNABodyCopy"/>
        <w:numPr>
          <w:ilvl w:val="0"/>
          <w:numId w:val="27"/>
        </w:numPr>
        <w:ind w:left="1440"/>
      </w:pPr>
      <w:r w:rsidRPr="00474556">
        <w:t xml:space="preserve">The cost of capital for the debt-like portion was based on rates for venture debt based on </w:t>
      </w:r>
      <w:r w:rsidRPr="00C64785">
        <w:t>RNA’s</w:t>
      </w:r>
      <w:r w:rsidRPr="00474556">
        <w:t xml:space="preserve"> observations of such markets; and</w:t>
      </w:r>
    </w:p>
    <w:p w14:paraId="305CAA08" w14:textId="0E01F22B" w:rsidR="00573796" w:rsidDel="00057CC4" w:rsidRDefault="00573796" w:rsidP="00057CC4">
      <w:pPr>
        <w:pStyle w:val="RNABodyCopy"/>
        <w:numPr>
          <w:ilvl w:val="0"/>
          <w:numId w:val="27"/>
        </w:numPr>
        <w:ind w:left="1440"/>
        <w:rPr>
          <w:del w:id="455" w:author="Nishant Soni" w:date="2019-05-09T15:24:00Z"/>
        </w:rPr>
      </w:pPr>
      <w:r w:rsidRPr="00474556">
        <w:t xml:space="preserve">The cost of </w:t>
      </w:r>
      <w:r w:rsidRPr="00D32E73">
        <w:t xml:space="preserve">capital for the equity-like component was a back solve in order to achieve approximately </w:t>
      </w:r>
      <w:r w:rsidRPr="00A42EEC">
        <w:t>15.0% to 20.0%</w:t>
      </w:r>
      <w:r w:rsidRPr="00D32E73">
        <w:t xml:space="preserve"> </w:t>
      </w:r>
      <w:del w:id="456" w:author="Nishant Soni" w:date="2019-05-09T15:23:00Z">
        <w:r w:rsidRPr="00D32E73" w:rsidDel="00057CC4">
          <w:delText>venture capital</w:delText>
        </w:r>
      </w:del>
      <w:ins w:id="457" w:author="Nishant Soni" w:date="2019-05-09T15:23:00Z">
        <w:r w:rsidR="00057CC4">
          <w:t>VC</w:t>
        </w:r>
      </w:ins>
      <w:r w:rsidRPr="00D32E73">
        <w:t xml:space="preserve"> portfolio returns (across the total preferred investment).  Such </w:t>
      </w:r>
      <w:del w:id="458" w:author="Nishant Soni" w:date="2019-05-09T15:23:00Z">
        <w:r w:rsidRPr="00D32E73" w:rsidDel="00057CC4">
          <w:delText>venture capital</w:delText>
        </w:r>
      </w:del>
      <w:ins w:id="459" w:author="Nishant Soni" w:date="2019-05-09T15:23:00Z">
        <w:r w:rsidR="00057CC4">
          <w:t>VC</w:t>
        </w:r>
      </w:ins>
      <w:r w:rsidRPr="00D32E73">
        <w:t xml:space="preserve"> portfolio returns are generally consistent with observations of historical and expected </w:t>
      </w:r>
      <w:del w:id="460" w:author="Nishant Soni" w:date="2019-05-09T15:23:00Z">
        <w:r w:rsidRPr="00D32E73" w:rsidDel="00057CC4">
          <w:delText>venture capital</w:delText>
        </w:r>
      </w:del>
      <w:ins w:id="461" w:author="Nishant Soni" w:date="2019-05-09T15:23:00Z">
        <w:r w:rsidR="00057CC4">
          <w:t>VC</w:t>
        </w:r>
      </w:ins>
      <w:r w:rsidRPr="00D32E73">
        <w:t xml:space="preserve"> returns</w:t>
      </w:r>
      <w:ins w:id="462" w:author="Nishant Soni" w:date="2019-05-09T15:24:00Z">
        <w:r w:rsidR="00057CC4">
          <w:t>.</w:t>
        </w:r>
      </w:ins>
      <w:del w:id="463" w:author="Nishant Soni" w:date="2019-05-09T15:24:00Z">
        <w:r w:rsidR="007266F3" w:rsidRPr="00D32E73" w:rsidDel="00057CC4">
          <w:delText xml:space="preserve"> </w:delText>
        </w:r>
        <w:r w:rsidR="007266F3" w:rsidRPr="00A42EEC" w:rsidDel="00057CC4">
          <w:delText>for early stage biotechnology investing (adjusted for carried interest)</w:delText>
        </w:r>
        <w:r w:rsidRPr="00D32E73" w:rsidDel="00057CC4">
          <w:delText>.</w:delText>
        </w:r>
        <w:r w:rsidDel="00057CC4">
          <w:delText xml:space="preserve">  </w:delText>
        </w:r>
      </w:del>
    </w:p>
    <w:p w14:paraId="7BB406C7" w14:textId="77777777" w:rsidR="00057CC4" w:rsidRPr="00474556" w:rsidRDefault="00057CC4" w:rsidP="00724D57">
      <w:pPr>
        <w:pStyle w:val="RNABodyCopy"/>
        <w:numPr>
          <w:ilvl w:val="0"/>
          <w:numId w:val="27"/>
        </w:numPr>
        <w:ind w:left="1440"/>
        <w:rPr>
          <w:ins w:id="464" w:author="Nishant Soni" w:date="2019-05-09T15:24:00Z"/>
        </w:rPr>
      </w:pPr>
    </w:p>
    <w:p w14:paraId="6DF3B139" w14:textId="77777777" w:rsidR="00573796" w:rsidRPr="00474556" w:rsidRDefault="00573796">
      <w:pPr>
        <w:pStyle w:val="RNABodyCopy"/>
        <w:ind w:left="1080"/>
        <w:pPrChange w:id="465" w:author="Nishant Soni" w:date="2019-05-09T15:24:00Z">
          <w:pPr>
            <w:pStyle w:val="ListParagraph"/>
          </w:pPr>
        </w:pPrChange>
      </w:pPr>
      <w:del w:id="466" w:author="Nishant Soni" w:date="2019-05-09T15:24:00Z">
        <w:r w:rsidRPr="00474556" w:rsidDel="00057CC4">
          <w:tab/>
        </w:r>
      </w:del>
    </w:p>
    <w:p w14:paraId="38E2BA04" w14:textId="77777777" w:rsidR="00573796" w:rsidRPr="00A0216D" w:rsidRDefault="00573796" w:rsidP="00724D57">
      <w:pPr>
        <w:pStyle w:val="RNABodyCopy"/>
        <w:numPr>
          <w:ilvl w:val="0"/>
          <w:numId w:val="25"/>
        </w:numPr>
        <w:ind w:left="1080" w:hanging="720"/>
        <w:rPr>
          <w:b/>
        </w:rPr>
      </w:pPr>
      <w:r w:rsidRPr="00A0216D">
        <w:rPr>
          <w:b/>
        </w:rPr>
        <w:t>Equity:</w:t>
      </w:r>
    </w:p>
    <w:p w14:paraId="6D06EAEA" w14:textId="77777777" w:rsidR="00573796" w:rsidRPr="00474556" w:rsidRDefault="00573796" w:rsidP="009949D6">
      <w:pPr>
        <w:pStyle w:val="RNABodyCopy"/>
        <w:numPr>
          <w:ilvl w:val="0"/>
          <w:numId w:val="29"/>
        </w:numPr>
        <w:ind w:left="1440"/>
      </w:pPr>
      <w:r w:rsidRPr="00474556">
        <w:t xml:space="preserve">The share count included outstanding </w:t>
      </w:r>
      <w:r>
        <w:t>C</w:t>
      </w:r>
      <w:r w:rsidRPr="00474556">
        <w:t xml:space="preserve">ommon </w:t>
      </w:r>
      <w:r>
        <w:t>S</w:t>
      </w:r>
      <w:r w:rsidRPr="00474556">
        <w:t>tock</w:t>
      </w:r>
      <w:r w:rsidRPr="00C64785">
        <w:t xml:space="preserve"> with consideration of issued warrants, options and other securities, as appropriate</w:t>
      </w:r>
      <w:r w:rsidRPr="00474556">
        <w:t>;</w:t>
      </w:r>
    </w:p>
    <w:p w14:paraId="3D6F0D71" w14:textId="512337D3" w:rsidR="00573796" w:rsidRPr="00474556" w:rsidRDefault="00573796">
      <w:pPr>
        <w:pStyle w:val="RNABodyCopy"/>
        <w:numPr>
          <w:ilvl w:val="0"/>
          <w:numId w:val="29"/>
        </w:numPr>
        <w:ind w:left="1440"/>
      </w:pPr>
      <w:r w:rsidRPr="00474556">
        <w:t xml:space="preserve">The price was generally in line with the concluded fair </w:t>
      </w:r>
      <w:r w:rsidR="00557D41">
        <w:t xml:space="preserve">market </w:t>
      </w:r>
      <w:r w:rsidRPr="00474556">
        <w:t>value</w:t>
      </w:r>
      <w:ins w:id="467" w:author="Nishant Soni" w:date="2019-05-09T15:24:00Z">
        <w:r w:rsidR="00057CC4">
          <w:t xml:space="preserve"> and fair value</w:t>
        </w:r>
      </w:ins>
      <w:r w:rsidRPr="00474556">
        <w:t xml:space="preserve"> of the </w:t>
      </w:r>
      <w:r>
        <w:t>Common Stock</w:t>
      </w:r>
      <w:r w:rsidRPr="00474556">
        <w:t>; and</w:t>
      </w:r>
    </w:p>
    <w:p w14:paraId="68637A65" w14:textId="2AB8DCB7" w:rsidR="00573796" w:rsidRPr="00474556" w:rsidRDefault="00573796" w:rsidP="00A42EEC">
      <w:pPr>
        <w:pStyle w:val="RNABodyCopy"/>
        <w:numPr>
          <w:ilvl w:val="0"/>
          <w:numId w:val="29"/>
        </w:numPr>
        <w:ind w:left="1440"/>
      </w:pPr>
      <w:r w:rsidRPr="00474556">
        <w:t xml:space="preserve">The rate reflects </w:t>
      </w:r>
      <w:ins w:id="468" w:author="Nishant Soni" w:date="2019-05-09T15:25:00Z">
        <w:r w:rsidR="00057CC4">
          <w:t xml:space="preserve">a </w:t>
        </w:r>
      </w:ins>
      <w:del w:id="469" w:author="Nishant Soni" w:date="2019-05-09T15:25:00Z">
        <w:r w:rsidRPr="00474556" w:rsidDel="00057CC4">
          <w:delText xml:space="preserve">consideration of an implied </w:delText>
        </w:r>
      </w:del>
      <w:r w:rsidRPr="00474556">
        <w:t xml:space="preserve">return to </w:t>
      </w:r>
      <w:r w:rsidR="00E40790">
        <w:t>C</w:t>
      </w:r>
      <w:r w:rsidRPr="00474556">
        <w:t xml:space="preserve">ommon </w:t>
      </w:r>
      <w:r w:rsidR="00E40790">
        <w:t>Stock, equal to the return to equity-like component of preferred stock, considering that risk profile of Common Stock would be similar to preferred stock equity-like component for the IPO Waterfall Analysis.</w:t>
      </w:r>
      <w:r w:rsidR="00E40790" w:rsidRPr="00474556" w:rsidDel="00E40790">
        <w:t xml:space="preserve"> </w:t>
      </w:r>
      <w:r w:rsidR="00E503D0" w:rsidRPr="007C2CA4">
        <w:t xml:space="preserve">  </w:t>
      </w:r>
    </w:p>
    <w:p w14:paraId="4B5B666F" w14:textId="77777777" w:rsidR="00573796" w:rsidRPr="00474556" w:rsidRDefault="00573796" w:rsidP="00A0216D">
      <w:pPr>
        <w:pStyle w:val="RNABodyCopy"/>
      </w:pPr>
    </w:p>
    <w:p w14:paraId="2AA2B501" w14:textId="6E5181A5" w:rsidR="008A06EA" w:rsidRDefault="00573796" w:rsidP="008A06EA">
      <w:pPr>
        <w:pStyle w:val="RNABodyCopy"/>
      </w:pPr>
      <w:r w:rsidRPr="00474556">
        <w:t xml:space="preserve">Because private enterprises like the Company often seek financing from private equity investors, including </w:t>
      </w:r>
      <w:del w:id="470" w:author="Nishant Soni" w:date="2019-05-09T15:25:00Z">
        <w:r w:rsidRPr="00474556" w:rsidDel="00057CC4">
          <w:delText>venture capital</w:delText>
        </w:r>
      </w:del>
      <w:ins w:id="471" w:author="Nishant Soni" w:date="2019-05-09T15:25:00Z">
        <w:r w:rsidR="00057CC4">
          <w:t>VC</w:t>
        </w:r>
      </w:ins>
      <w:r w:rsidRPr="00474556">
        <w:t xml:space="preserve"> firms, the </w:t>
      </w:r>
      <w:del w:id="472" w:author="Nishant Soni" w:date="2019-05-09T15:25:00Z">
        <w:r w:rsidRPr="00474556" w:rsidDel="00057CC4">
          <w:delText>venture capital</w:delText>
        </w:r>
      </w:del>
      <w:ins w:id="473" w:author="Nishant Soni" w:date="2019-05-09T15:25:00Z">
        <w:r w:rsidR="00057CC4">
          <w:t>VC</w:t>
        </w:r>
      </w:ins>
      <w:r w:rsidRPr="00474556">
        <w:t xml:space="preserve"> arena provides an observable market for the cost of capital for privately held enterprises</w:t>
      </w:r>
      <w:r>
        <w:t>.</w:t>
      </w:r>
      <w:r w:rsidR="008A06EA" w:rsidRPr="008A06EA">
        <w:t xml:space="preserve"> </w:t>
      </w:r>
      <w:r w:rsidR="008A06EA">
        <w:t xml:space="preserve"> </w:t>
      </w:r>
      <w:r w:rsidR="008A06EA" w:rsidRPr="00474556">
        <w:t xml:space="preserve">The following table illustrates the dollar weighted internal rate of return on vintage year investments in the life sciences by </w:t>
      </w:r>
      <w:del w:id="474" w:author="Nishant Soni" w:date="2019-05-09T15:25:00Z">
        <w:r w:rsidR="008A06EA" w:rsidRPr="00474556" w:rsidDel="00057CC4">
          <w:delText>venture capital</w:delText>
        </w:r>
      </w:del>
      <w:ins w:id="475" w:author="Nishant Soni" w:date="2019-05-09T15:25:00Z">
        <w:r w:rsidR="00057CC4">
          <w:t>VC</w:t>
        </w:r>
      </w:ins>
      <w:r w:rsidR="008A06EA" w:rsidRPr="00474556">
        <w:t xml:space="preserve"> firms, as published by Cambridge Associates and the National Venture Capital Association (“NVCA”):</w:t>
      </w:r>
    </w:p>
    <w:p w14:paraId="0D4C1A89" w14:textId="77777777" w:rsidR="00673A42" w:rsidRDefault="00673A42">
      <w:pPr>
        <w:spacing w:line="240" w:lineRule="auto"/>
        <w:jc w:val="left"/>
        <w:rPr>
          <w:rFonts w:ascii="Georgia" w:hAnsi="Georgia"/>
          <w:i/>
          <w:color w:val="595959" w:themeColor="text1" w:themeTint="A6"/>
        </w:rPr>
      </w:pPr>
      <w:r>
        <w:rPr>
          <w:i/>
        </w:rPr>
        <w:br w:type="page"/>
      </w:r>
    </w:p>
    <w:p w14:paraId="010139CF" w14:textId="00516357" w:rsidR="008A06EA" w:rsidDel="00BC6F6A" w:rsidRDefault="008A06EA">
      <w:pPr>
        <w:pStyle w:val="RNABodyCopy"/>
        <w:keepNext/>
        <w:keepLines/>
        <w:jc w:val="center"/>
        <w:rPr>
          <w:del w:id="476" w:author="Nishant Soni" w:date="2019-05-09T15:57:00Z"/>
          <w:i/>
        </w:rPr>
      </w:pPr>
      <w:r w:rsidRPr="006B6651">
        <w:rPr>
          <w:i/>
        </w:rPr>
        <w:lastRenderedPageBreak/>
        <w:t xml:space="preserve">Table </w:t>
      </w:r>
      <w:r w:rsidR="00E178F3">
        <w:rPr>
          <w:i/>
        </w:rPr>
        <w:t>5</w:t>
      </w:r>
      <w:r w:rsidRPr="006B6651">
        <w:rPr>
          <w:i/>
        </w:rPr>
        <w:t xml:space="preserve">: </w:t>
      </w:r>
      <w:r>
        <w:rPr>
          <w:i/>
        </w:rPr>
        <w:t>Venture Capital Weighted IRR</w:t>
      </w:r>
    </w:p>
    <w:p w14:paraId="13E121D7" w14:textId="77777777" w:rsidR="00334355" w:rsidRDefault="00334355">
      <w:pPr>
        <w:pStyle w:val="RNABodyCopy"/>
        <w:keepNext/>
        <w:keepLines/>
        <w:jc w:val="center"/>
        <w:pPrChange w:id="477" w:author="Nishant Soni" w:date="2019-05-09T15:57:00Z">
          <w:pPr>
            <w:spacing w:line="240" w:lineRule="auto"/>
            <w:jc w:val="left"/>
          </w:pPr>
        </w:pPrChange>
      </w:pPr>
    </w:p>
    <w:tbl>
      <w:tblPr>
        <w:tblpPr w:leftFromText="180" w:rightFromText="180" w:vertAnchor="text" w:horzAnchor="margin" w:tblpY="179"/>
        <w:tblW w:w="9900" w:type="dxa"/>
        <w:tblLayout w:type="fixed"/>
        <w:tblLook w:val="04A0" w:firstRow="1" w:lastRow="0" w:firstColumn="1" w:lastColumn="0" w:noHBand="0" w:noVBand="1"/>
      </w:tblPr>
      <w:tblGrid>
        <w:gridCol w:w="1530"/>
        <w:gridCol w:w="806"/>
        <w:gridCol w:w="720"/>
        <w:gridCol w:w="720"/>
        <w:gridCol w:w="720"/>
        <w:gridCol w:w="720"/>
        <w:gridCol w:w="720"/>
        <w:gridCol w:w="720"/>
        <w:gridCol w:w="706"/>
        <w:gridCol w:w="634"/>
        <w:gridCol w:w="634"/>
        <w:gridCol w:w="634"/>
        <w:gridCol w:w="636"/>
      </w:tblGrid>
      <w:tr w:rsidR="00F2623B" w:rsidRPr="00731BB2" w14:paraId="1DE9AE29" w14:textId="77777777" w:rsidTr="00A42EEC">
        <w:trPr>
          <w:trHeight w:val="366"/>
        </w:trPr>
        <w:tc>
          <w:tcPr>
            <w:tcW w:w="9900" w:type="dxa"/>
            <w:gridSpan w:val="13"/>
            <w:tcBorders>
              <w:top w:val="nil"/>
              <w:left w:val="nil"/>
              <w:bottom w:val="nil"/>
              <w:right w:val="nil"/>
            </w:tcBorders>
            <w:shd w:val="clear" w:color="000000" w:fill="6F929D"/>
            <w:vAlign w:val="center"/>
            <w:hideMark/>
          </w:tcPr>
          <w:p w14:paraId="10155850" w14:textId="77777777" w:rsidR="00F2623B" w:rsidRPr="00731BB2" w:rsidRDefault="00F2623B" w:rsidP="00E40790">
            <w:pPr>
              <w:keepNext/>
              <w:spacing w:line="240" w:lineRule="auto"/>
              <w:jc w:val="center"/>
              <w:rPr>
                <w:rFonts w:ascii="Georgia" w:eastAsia="Times New Roman" w:hAnsi="Georgia"/>
                <w:b/>
                <w:bCs/>
                <w:color w:val="FFFFFF"/>
              </w:rPr>
            </w:pPr>
            <w:r w:rsidRPr="00D52CCC">
              <w:rPr>
                <w:rFonts w:ascii="Georgia" w:hAnsi="Georgia"/>
                <w:b/>
                <w:color w:val="FFFFFF"/>
              </w:rPr>
              <w:t>VENTURE CAPITAL DOLLAR WEIGHTED INTERNAL RATE</w:t>
            </w:r>
          </w:p>
        </w:tc>
      </w:tr>
      <w:tr w:rsidR="00F2623B" w:rsidRPr="00731BB2" w14:paraId="134EC907" w14:textId="77777777" w:rsidTr="00A42EEC">
        <w:trPr>
          <w:trHeight w:val="366"/>
        </w:trPr>
        <w:tc>
          <w:tcPr>
            <w:tcW w:w="9900" w:type="dxa"/>
            <w:gridSpan w:val="13"/>
            <w:tcBorders>
              <w:top w:val="nil"/>
              <w:left w:val="nil"/>
              <w:bottom w:val="nil"/>
              <w:right w:val="nil"/>
            </w:tcBorders>
            <w:shd w:val="clear" w:color="000000" w:fill="6F929D"/>
            <w:vAlign w:val="center"/>
            <w:hideMark/>
          </w:tcPr>
          <w:p w14:paraId="28CB1E1B" w14:textId="77777777" w:rsidR="00F2623B" w:rsidRPr="00731BB2" w:rsidRDefault="00F2623B" w:rsidP="00E40790">
            <w:pPr>
              <w:keepNext/>
              <w:spacing w:line="240" w:lineRule="auto"/>
              <w:jc w:val="center"/>
              <w:rPr>
                <w:rFonts w:ascii="Georgia" w:eastAsia="Times New Roman" w:hAnsi="Georgia"/>
                <w:b/>
                <w:bCs/>
                <w:color w:val="FFFFFF"/>
              </w:rPr>
            </w:pPr>
            <w:r w:rsidRPr="00731BB2">
              <w:rPr>
                <w:rFonts w:ascii="Georgia" w:eastAsia="Times New Roman" w:hAnsi="Georgia"/>
                <w:b/>
                <w:bCs/>
                <w:color w:val="FFFFFF"/>
              </w:rPr>
              <w:t>OF RETURN ON VINTAGE YEAR COMPANIES</w:t>
            </w:r>
          </w:p>
        </w:tc>
      </w:tr>
      <w:tr w:rsidR="00A42EEC" w:rsidRPr="00731BB2" w14:paraId="2E7442A1" w14:textId="77777777" w:rsidTr="00A42EEC">
        <w:trPr>
          <w:trHeight w:val="328"/>
        </w:trPr>
        <w:tc>
          <w:tcPr>
            <w:tcW w:w="1530" w:type="dxa"/>
            <w:tcBorders>
              <w:top w:val="nil"/>
              <w:left w:val="nil"/>
              <w:bottom w:val="nil"/>
              <w:right w:val="nil"/>
            </w:tcBorders>
            <w:shd w:val="clear" w:color="000000" w:fill="DAE3E6"/>
            <w:vAlign w:val="center"/>
            <w:hideMark/>
          </w:tcPr>
          <w:p w14:paraId="5082D581" w14:textId="77777777" w:rsidR="001B4D08" w:rsidRPr="00E40790" w:rsidRDefault="001B4D08" w:rsidP="001B4D08">
            <w:pPr>
              <w:keepNext/>
              <w:spacing w:line="240" w:lineRule="auto"/>
              <w:rPr>
                <w:rFonts w:ascii="Georgia" w:eastAsia="Times New Roman" w:hAnsi="Georgia"/>
                <w:b/>
                <w:bCs/>
                <w:color w:val="48626B"/>
                <w:sz w:val="16"/>
                <w:szCs w:val="16"/>
              </w:rPr>
            </w:pPr>
            <w:r w:rsidRPr="00E40790">
              <w:rPr>
                <w:rFonts w:ascii="Georgia" w:eastAsia="Times New Roman" w:hAnsi="Georgia"/>
                <w:b/>
                <w:bCs/>
                <w:color w:val="48626B"/>
                <w:sz w:val="16"/>
                <w:szCs w:val="16"/>
              </w:rPr>
              <w:t>Industry</w:t>
            </w:r>
          </w:p>
        </w:tc>
        <w:tc>
          <w:tcPr>
            <w:tcW w:w="806" w:type="dxa"/>
            <w:tcBorders>
              <w:top w:val="nil"/>
              <w:left w:val="nil"/>
              <w:bottom w:val="nil"/>
              <w:right w:val="nil"/>
            </w:tcBorders>
            <w:shd w:val="clear" w:color="000000" w:fill="DAE3E6"/>
            <w:vAlign w:val="center"/>
            <w:hideMark/>
          </w:tcPr>
          <w:p w14:paraId="46458609" w14:textId="45DDAED8"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eastAsia="Times New Roman" w:hAnsi="Georgia"/>
                <w:b/>
                <w:bCs/>
                <w:color w:val="48626B"/>
                <w:sz w:val="16"/>
                <w:szCs w:val="16"/>
              </w:rPr>
              <w:t>2005</w:t>
            </w:r>
          </w:p>
        </w:tc>
        <w:tc>
          <w:tcPr>
            <w:tcW w:w="720" w:type="dxa"/>
            <w:tcBorders>
              <w:top w:val="nil"/>
              <w:left w:val="nil"/>
              <w:bottom w:val="nil"/>
              <w:right w:val="nil"/>
            </w:tcBorders>
            <w:shd w:val="clear" w:color="000000" w:fill="DAE3E6"/>
            <w:vAlign w:val="center"/>
            <w:hideMark/>
          </w:tcPr>
          <w:p w14:paraId="7433EEBE" w14:textId="64897BB8"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eastAsia="Times New Roman" w:hAnsi="Georgia"/>
                <w:b/>
                <w:bCs/>
                <w:color w:val="48626B"/>
                <w:sz w:val="16"/>
                <w:szCs w:val="16"/>
              </w:rPr>
              <w:t>2006</w:t>
            </w:r>
          </w:p>
        </w:tc>
        <w:tc>
          <w:tcPr>
            <w:tcW w:w="720" w:type="dxa"/>
            <w:tcBorders>
              <w:top w:val="nil"/>
              <w:left w:val="nil"/>
              <w:bottom w:val="nil"/>
              <w:right w:val="nil"/>
            </w:tcBorders>
            <w:shd w:val="clear" w:color="000000" w:fill="DAE3E6"/>
            <w:vAlign w:val="center"/>
            <w:hideMark/>
          </w:tcPr>
          <w:p w14:paraId="075AE94F" w14:textId="095C273A"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hAnsi="Georgia"/>
                <w:b/>
                <w:color w:val="48626B"/>
                <w:sz w:val="16"/>
                <w:szCs w:val="16"/>
              </w:rPr>
              <w:t>2007</w:t>
            </w:r>
          </w:p>
        </w:tc>
        <w:tc>
          <w:tcPr>
            <w:tcW w:w="720" w:type="dxa"/>
            <w:tcBorders>
              <w:top w:val="nil"/>
              <w:left w:val="nil"/>
              <w:bottom w:val="nil"/>
              <w:right w:val="nil"/>
            </w:tcBorders>
            <w:shd w:val="clear" w:color="000000" w:fill="DAE3E6"/>
            <w:vAlign w:val="center"/>
            <w:hideMark/>
          </w:tcPr>
          <w:p w14:paraId="45B53FF5" w14:textId="2F598655"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hAnsi="Georgia"/>
                <w:b/>
                <w:color w:val="48626B"/>
                <w:sz w:val="16"/>
                <w:szCs w:val="16"/>
              </w:rPr>
              <w:t>2008</w:t>
            </w:r>
          </w:p>
        </w:tc>
        <w:tc>
          <w:tcPr>
            <w:tcW w:w="720" w:type="dxa"/>
            <w:tcBorders>
              <w:top w:val="nil"/>
              <w:left w:val="nil"/>
              <w:bottom w:val="nil"/>
              <w:right w:val="nil"/>
            </w:tcBorders>
            <w:shd w:val="clear" w:color="000000" w:fill="DAE3E6"/>
            <w:vAlign w:val="center"/>
            <w:hideMark/>
          </w:tcPr>
          <w:p w14:paraId="5563860D" w14:textId="18832F71"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eastAsia="Times New Roman" w:hAnsi="Georgia"/>
                <w:b/>
                <w:bCs/>
                <w:color w:val="48626B"/>
                <w:sz w:val="16"/>
                <w:szCs w:val="16"/>
              </w:rPr>
              <w:t>2009</w:t>
            </w:r>
          </w:p>
        </w:tc>
        <w:tc>
          <w:tcPr>
            <w:tcW w:w="720" w:type="dxa"/>
            <w:tcBorders>
              <w:top w:val="nil"/>
              <w:left w:val="nil"/>
              <w:bottom w:val="nil"/>
              <w:right w:val="nil"/>
            </w:tcBorders>
            <w:shd w:val="clear" w:color="000000" w:fill="DAE3E6"/>
            <w:vAlign w:val="center"/>
            <w:hideMark/>
          </w:tcPr>
          <w:p w14:paraId="661A77B6" w14:textId="7BBFBD3E"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hAnsi="Georgia"/>
                <w:b/>
                <w:color w:val="48626B"/>
                <w:sz w:val="16"/>
                <w:szCs w:val="16"/>
              </w:rPr>
              <w:t>2010</w:t>
            </w:r>
          </w:p>
        </w:tc>
        <w:tc>
          <w:tcPr>
            <w:tcW w:w="720" w:type="dxa"/>
            <w:tcBorders>
              <w:top w:val="nil"/>
              <w:left w:val="nil"/>
              <w:bottom w:val="nil"/>
              <w:right w:val="nil"/>
            </w:tcBorders>
            <w:shd w:val="clear" w:color="000000" w:fill="DAE3E6"/>
            <w:vAlign w:val="center"/>
            <w:hideMark/>
          </w:tcPr>
          <w:p w14:paraId="206F7CE7" w14:textId="05CBE066"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eastAsia="Times New Roman" w:hAnsi="Georgia"/>
                <w:b/>
                <w:bCs/>
                <w:color w:val="48626B"/>
                <w:sz w:val="16"/>
                <w:szCs w:val="16"/>
              </w:rPr>
              <w:t>2011</w:t>
            </w:r>
          </w:p>
        </w:tc>
        <w:tc>
          <w:tcPr>
            <w:tcW w:w="706" w:type="dxa"/>
            <w:tcBorders>
              <w:top w:val="nil"/>
              <w:left w:val="nil"/>
              <w:bottom w:val="nil"/>
              <w:right w:val="nil"/>
            </w:tcBorders>
            <w:shd w:val="clear" w:color="000000" w:fill="DAE3E6"/>
            <w:vAlign w:val="center"/>
            <w:hideMark/>
          </w:tcPr>
          <w:p w14:paraId="70176017" w14:textId="796C59AE"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eastAsia="Times New Roman" w:hAnsi="Georgia"/>
                <w:b/>
                <w:bCs/>
                <w:color w:val="48626B"/>
                <w:sz w:val="16"/>
                <w:szCs w:val="16"/>
              </w:rPr>
              <w:t>2012</w:t>
            </w:r>
          </w:p>
        </w:tc>
        <w:tc>
          <w:tcPr>
            <w:tcW w:w="634" w:type="dxa"/>
            <w:tcBorders>
              <w:top w:val="nil"/>
              <w:left w:val="nil"/>
              <w:bottom w:val="nil"/>
              <w:right w:val="nil"/>
            </w:tcBorders>
            <w:shd w:val="clear" w:color="000000" w:fill="DAE3E6"/>
            <w:vAlign w:val="center"/>
            <w:hideMark/>
          </w:tcPr>
          <w:p w14:paraId="4BCE38B5" w14:textId="4CB963FE"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hAnsi="Georgia"/>
                <w:b/>
                <w:color w:val="48626B"/>
                <w:sz w:val="16"/>
                <w:szCs w:val="16"/>
              </w:rPr>
              <w:t>2013</w:t>
            </w:r>
          </w:p>
        </w:tc>
        <w:tc>
          <w:tcPr>
            <w:tcW w:w="634" w:type="dxa"/>
            <w:tcBorders>
              <w:top w:val="nil"/>
              <w:left w:val="nil"/>
              <w:bottom w:val="nil"/>
              <w:right w:val="nil"/>
            </w:tcBorders>
            <w:shd w:val="clear" w:color="000000" w:fill="DAE3E6"/>
            <w:vAlign w:val="center"/>
            <w:hideMark/>
          </w:tcPr>
          <w:p w14:paraId="41625663" w14:textId="7F3DE3CE"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hAnsi="Georgia"/>
                <w:b/>
                <w:color w:val="48626B"/>
                <w:sz w:val="16"/>
                <w:szCs w:val="16"/>
              </w:rPr>
              <w:t>2014</w:t>
            </w:r>
          </w:p>
        </w:tc>
        <w:tc>
          <w:tcPr>
            <w:tcW w:w="634" w:type="dxa"/>
            <w:tcBorders>
              <w:top w:val="nil"/>
              <w:left w:val="nil"/>
              <w:bottom w:val="nil"/>
              <w:right w:val="nil"/>
            </w:tcBorders>
            <w:shd w:val="clear" w:color="000000" w:fill="DAE3E6"/>
            <w:vAlign w:val="center"/>
            <w:hideMark/>
          </w:tcPr>
          <w:p w14:paraId="7498FD9C" w14:textId="0459628E" w:rsidR="001B4D08" w:rsidRPr="00E40790" w:rsidRDefault="001B4D08" w:rsidP="001B4D08">
            <w:pPr>
              <w:keepNext/>
              <w:spacing w:line="240" w:lineRule="auto"/>
              <w:jc w:val="right"/>
              <w:rPr>
                <w:rFonts w:ascii="Georgia" w:eastAsia="Times New Roman" w:hAnsi="Georgia"/>
                <w:b/>
                <w:bCs/>
                <w:color w:val="48626B"/>
                <w:sz w:val="16"/>
                <w:szCs w:val="16"/>
              </w:rPr>
            </w:pPr>
            <w:r w:rsidRPr="009D4408">
              <w:rPr>
                <w:rFonts w:ascii="Georgia" w:hAnsi="Georgia"/>
                <w:b/>
                <w:color w:val="48626B"/>
                <w:sz w:val="16"/>
                <w:szCs w:val="16"/>
              </w:rPr>
              <w:t>2015</w:t>
            </w:r>
          </w:p>
        </w:tc>
        <w:tc>
          <w:tcPr>
            <w:tcW w:w="634" w:type="dxa"/>
            <w:tcBorders>
              <w:top w:val="nil"/>
              <w:left w:val="nil"/>
              <w:bottom w:val="nil"/>
              <w:right w:val="nil"/>
            </w:tcBorders>
            <w:shd w:val="clear" w:color="000000" w:fill="DAE3E6"/>
            <w:vAlign w:val="center"/>
            <w:hideMark/>
          </w:tcPr>
          <w:p w14:paraId="2C464E39" w14:textId="74725AB8" w:rsidR="001B4D08" w:rsidRPr="00E40790" w:rsidRDefault="001B4D08" w:rsidP="001B4D08">
            <w:pPr>
              <w:keepNext/>
              <w:spacing w:line="240" w:lineRule="auto"/>
              <w:jc w:val="right"/>
              <w:rPr>
                <w:rFonts w:ascii="Georgia" w:eastAsia="Times New Roman" w:hAnsi="Georgia"/>
                <w:b/>
                <w:bCs/>
                <w:color w:val="48626B"/>
                <w:sz w:val="16"/>
                <w:szCs w:val="16"/>
              </w:rPr>
            </w:pPr>
            <w:r>
              <w:rPr>
                <w:rFonts w:ascii="Georgia" w:eastAsia="Times New Roman" w:hAnsi="Georgia"/>
                <w:b/>
                <w:bCs/>
                <w:color w:val="48626B"/>
                <w:sz w:val="16"/>
                <w:szCs w:val="16"/>
              </w:rPr>
              <w:t>2016</w:t>
            </w:r>
          </w:p>
        </w:tc>
      </w:tr>
      <w:tr w:rsidR="001B4D08" w:rsidRPr="00731BB2" w14:paraId="36093F30" w14:textId="77777777" w:rsidTr="00A42EEC">
        <w:trPr>
          <w:trHeight w:val="579"/>
        </w:trPr>
        <w:tc>
          <w:tcPr>
            <w:tcW w:w="1530" w:type="dxa"/>
            <w:tcBorders>
              <w:top w:val="nil"/>
              <w:left w:val="nil"/>
              <w:bottom w:val="single" w:sz="8" w:space="0" w:color="A5BBC2"/>
              <w:right w:val="nil"/>
            </w:tcBorders>
            <w:shd w:val="clear" w:color="auto" w:fill="auto"/>
            <w:vAlign w:val="center"/>
            <w:hideMark/>
          </w:tcPr>
          <w:p w14:paraId="3D2CDA41" w14:textId="77777777" w:rsidR="001B4D08" w:rsidRPr="00991356" w:rsidRDefault="001B4D08" w:rsidP="001B4D08">
            <w:pPr>
              <w:keepNext/>
              <w:spacing w:line="240" w:lineRule="auto"/>
              <w:rPr>
                <w:rFonts w:ascii="Georgia" w:eastAsia="Times New Roman" w:hAnsi="Georgia"/>
                <w:color w:val="48626B"/>
                <w:sz w:val="16"/>
                <w:szCs w:val="16"/>
              </w:rPr>
            </w:pPr>
            <w:r w:rsidRPr="00991356">
              <w:rPr>
                <w:rFonts w:ascii="Georgia" w:eastAsia="Times New Roman" w:hAnsi="Georgia"/>
                <w:color w:val="48626B"/>
                <w:sz w:val="16"/>
                <w:szCs w:val="16"/>
              </w:rPr>
              <w:t>Biotechnology/ Biopharma/R&amp;D</w:t>
            </w:r>
          </w:p>
        </w:tc>
        <w:tc>
          <w:tcPr>
            <w:tcW w:w="806" w:type="dxa"/>
            <w:tcBorders>
              <w:top w:val="nil"/>
              <w:left w:val="nil"/>
              <w:bottom w:val="single" w:sz="8" w:space="0" w:color="A5BBC2"/>
              <w:right w:val="nil"/>
            </w:tcBorders>
            <w:shd w:val="clear" w:color="auto" w:fill="auto"/>
            <w:vAlign w:val="center"/>
            <w:hideMark/>
          </w:tcPr>
          <w:p w14:paraId="7CBDB931" w14:textId="742699DB"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4.81</w:t>
            </w:r>
          </w:p>
        </w:tc>
        <w:tc>
          <w:tcPr>
            <w:tcW w:w="720" w:type="dxa"/>
            <w:tcBorders>
              <w:top w:val="nil"/>
              <w:left w:val="nil"/>
              <w:bottom w:val="single" w:sz="8" w:space="0" w:color="A5BBC2"/>
              <w:right w:val="nil"/>
            </w:tcBorders>
            <w:shd w:val="clear" w:color="auto" w:fill="auto"/>
            <w:vAlign w:val="center"/>
            <w:hideMark/>
          </w:tcPr>
          <w:p w14:paraId="157674E1" w14:textId="07E95036"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7.25</w:t>
            </w:r>
          </w:p>
        </w:tc>
        <w:tc>
          <w:tcPr>
            <w:tcW w:w="720" w:type="dxa"/>
            <w:tcBorders>
              <w:top w:val="nil"/>
              <w:left w:val="nil"/>
              <w:bottom w:val="single" w:sz="8" w:space="0" w:color="A5BBC2"/>
              <w:right w:val="nil"/>
            </w:tcBorders>
            <w:shd w:val="clear" w:color="auto" w:fill="auto"/>
            <w:vAlign w:val="center"/>
            <w:hideMark/>
          </w:tcPr>
          <w:p w14:paraId="7C6E9AC0" w14:textId="1CB6DF97"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7.79</w:t>
            </w:r>
          </w:p>
        </w:tc>
        <w:tc>
          <w:tcPr>
            <w:tcW w:w="720" w:type="dxa"/>
            <w:tcBorders>
              <w:top w:val="nil"/>
              <w:left w:val="nil"/>
              <w:bottom w:val="single" w:sz="8" w:space="0" w:color="A5BBC2"/>
              <w:right w:val="nil"/>
            </w:tcBorders>
            <w:shd w:val="clear" w:color="auto" w:fill="auto"/>
            <w:vAlign w:val="center"/>
            <w:hideMark/>
          </w:tcPr>
          <w:p w14:paraId="3A33AEBD" w14:textId="2EAC71A2"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1.47</w:t>
            </w:r>
          </w:p>
        </w:tc>
        <w:tc>
          <w:tcPr>
            <w:tcW w:w="720" w:type="dxa"/>
            <w:tcBorders>
              <w:top w:val="nil"/>
              <w:left w:val="nil"/>
              <w:bottom w:val="single" w:sz="8" w:space="0" w:color="A5BBC2"/>
              <w:right w:val="nil"/>
            </w:tcBorders>
            <w:shd w:val="clear" w:color="auto" w:fill="auto"/>
            <w:vAlign w:val="center"/>
            <w:hideMark/>
          </w:tcPr>
          <w:p w14:paraId="6BC34D38" w14:textId="28901C29"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7.05</w:t>
            </w:r>
          </w:p>
        </w:tc>
        <w:tc>
          <w:tcPr>
            <w:tcW w:w="720" w:type="dxa"/>
            <w:tcBorders>
              <w:top w:val="nil"/>
              <w:left w:val="nil"/>
              <w:bottom w:val="single" w:sz="8" w:space="0" w:color="A5BBC2"/>
              <w:right w:val="nil"/>
            </w:tcBorders>
            <w:shd w:val="clear" w:color="auto" w:fill="auto"/>
            <w:vAlign w:val="center"/>
            <w:hideMark/>
          </w:tcPr>
          <w:p w14:paraId="3E763EE7" w14:textId="3B950F3C"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30.07</w:t>
            </w:r>
          </w:p>
        </w:tc>
        <w:tc>
          <w:tcPr>
            <w:tcW w:w="720" w:type="dxa"/>
            <w:tcBorders>
              <w:top w:val="nil"/>
              <w:left w:val="nil"/>
              <w:bottom w:val="single" w:sz="8" w:space="0" w:color="A5BBC2"/>
              <w:right w:val="nil"/>
            </w:tcBorders>
            <w:shd w:val="clear" w:color="auto" w:fill="auto"/>
            <w:vAlign w:val="center"/>
            <w:hideMark/>
          </w:tcPr>
          <w:p w14:paraId="5957EA93" w14:textId="60764F6E"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36.96</w:t>
            </w:r>
          </w:p>
        </w:tc>
        <w:tc>
          <w:tcPr>
            <w:tcW w:w="706" w:type="dxa"/>
            <w:tcBorders>
              <w:top w:val="nil"/>
              <w:left w:val="nil"/>
              <w:bottom w:val="single" w:sz="8" w:space="0" w:color="A5BBC2"/>
              <w:right w:val="nil"/>
            </w:tcBorders>
            <w:shd w:val="clear" w:color="auto" w:fill="auto"/>
            <w:vAlign w:val="center"/>
            <w:hideMark/>
          </w:tcPr>
          <w:p w14:paraId="1CCEEE42" w14:textId="35D2189C"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60.58</w:t>
            </w:r>
          </w:p>
        </w:tc>
        <w:tc>
          <w:tcPr>
            <w:tcW w:w="634" w:type="dxa"/>
            <w:tcBorders>
              <w:top w:val="nil"/>
              <w:left w:val="nil"/>
              <w:bottom w:val="single" w:sz="8" w:space="0" w:color="A5BBC2"/>
              <w:right w:val="nil"/>
            </w:tcBorders>
            <w:shd w:val="clear" w:color="auto" w:fill="auto"/>
            <w:vAlign w:val="center"/>
            <w:hideMark/>
          </w:tcPr>
          <w:p w14:paraId="4997202F" w14:textId="5806F6DB"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98.81</w:t>
            </w:r>
          </w:p>
        </w:tc>
        <w:tc>
          <w:tcPr>
            <w:tcW w:w="634" w:type="dxa"/>
            <w:tcBorders>
              <w:top w:val="nil"/>
              <w:left w:val="nil"/>
              <w:bottom w:val="single" w:sz="8" w:space="0" w:color="A5BBC2"/>
              <w:right w:val="nil"/>
            </w:tcBorders>
            <w:shd w:val="clear" w:color="auto" w:fill="auto"/>
            <w:vAlign w:val="center"/>
            <w:hideMark/>
          </w:tcPr>
          <w:p w14:paraId="45BA8C7B" w14:textId="1E3915C3"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51.77</w:t>
            </w:r>
          </w:p>
        </w:tc>
        <w:tc>
          <w:tcPr>
            <w:tcW w:w="634" w:type="dxa"/>
            <w:tcBorders>
              <w:top w:val="nil"/>
              <w:left w:val="nil"/>
              <w:bottom w:val="single" w:sz="8" w:space="0" w:color="A5BBC2"/>
              <w:right w:val="nil"/>
            </w:tcBorders>
            <w:shd w:val="clear" w:color="auto" w:fill="auto"/>
            <w:vAlign w:val="center"/>
            <w:hideMark/>
          </w:tcPr>
          <w:p w14:paraId="20AC299F" w14:textId="0F04AA64"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48.73</w:t>
            </w:r>
          </w:p>
        </w:tc>
        <w:tc>
          <w:tcPr>
            <w:tcW w:w="634" w:type="dxa"/>
            <w:tcBorders>
              <w:top w:val="nil"/>
              <w:left w:val="nil"/>
              <w:bottom w:val="single" w:sz="8" w:space="0" w:color="A5BBC2"/>
              <w:right w:val="nil"/>
            </w:tcBorders>
            <w:shd w:val="clear" w:color="auto" w:fill="auto"/>
            <w:vAlign w:val="center"/>
            <w:hideMark/>
          </w:tcPr>
          <w:p w14:paraId="07C57190" w14:textId="41097BEB" w:rsidR="001B4D08" w:rsidRPr="00991356" w:rsidRDefault="001B4D08" w:rsidP="001B4D08">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44.34</w:t>
            </w:r>
          </w:p>
        </w:tc>
      </w:tr>
      <w:tr w:rsidR="00A42EEC" w:rsidRPr="00731BB2" w14:paraId="54EF7DE7" w14:textId="77777777" w:rsidTr="00A42EEC">
        <w:trPr>
          <w:trHeight w:val="579"/>
        </w:trPr>
        <w:tc>
          <w:tcPr>
            <w:tcW w:w="1530" w:type="dxa"/>
            <w:tcBorders>
              <w:top w:val="single" w:sz="8" w:space="0" w:color="A5BBC2"/>
              <w:left w:val="nil"/>
              <w:bottom w:val="single" w:sz="8" w:space="0" w:color="A5BBC2"/>
              <w:right w:val="nil"/>
            </w:tcBorders>
            <w:shd w:val="clear" w:color="auto" w:fill="auto"/>
            <w:vAlign w:val="center"/>
            <w:hideMark/>
          </w:tcPr>
          <w:p w14:paraId="1BC9F2B3" w14:textId="77777777" w:rsidR="001B4D08" w:rsidRPr="00991356" w:rsidRDefault="001B4D08" w:rsidP="001B4D08">
            <w:pPr>
              <w:spacing w:line="240" w:lineRule="auto"/>
              <w:rPr>
                <w:rFonts w:ascii="Georgia" w:eastAsia="Times New Roman" w:hAnsi="Georgia"/>
                <w:color w:val="48626B"/>
                <w:sz w:val="16"/>
                <w:szCs w:val="16"/>
              </w:rPr>
            </w:pPr>
            <w:r w:rsidRPr="00991356">
              <w:rPr>
                <w:rFonts w:ascii="Georgia" w:eastAsia="Times New Roman" w:hAnsi="Georgia"/>
                <w:color w:val="48626B"/>
                <w:sz w:val="16"/>
                <w:szCs w:val="16"/>
              </w:rPr>
              <w:t>Healthcare Devices</w:t>
            </w:r>
          </w:p>
        </w:tc>
        <w:tc>
          <w:tcPr>
            <w:tcW w:w="806" w:type="dxa"/>
            <w:tcBorders>
              <w:top w:val="nil"/>
              <w:left w:val="nil"/>
              <w:bottom w:val="single" w:sz="8" w:space="0" w:color="A5BBC2"/>
              <w:right w:val="nil"/>
            </w:tcBorders>
            <w:shd w:val="clear" w:color="auto" w:fill="auto"/>
            <w:vAlign w:val="center"/>
            <w:hideMark/>
          </w:tcPr>
          <w:p w14:paraId="2D7083D6" w14:textId="23E3CC0D"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8.94</w:t>
            </w:r>
          </w:p>
        </w:tc>
        <w:tc>
          <w:tcPr>
            <w:tcW w:w="720" w:type="dxa"/>
            <w:tcBorders>
              <w:top w:val="nil"/>
              <w:left w:val="nil"/>
              <w:bottom w:val="single" w:sz="8" w:space="0" w:color="A5BBC2"/>
              <w:right w:val="nil"/>
            </w:tcBorders>
            <w:shd w:val="clear" w:color="auto" w:fill="auto"/>
            <w:vAlign w:val="center"/>
            <w:hideMark/>
          </w:tcPr>
          <w:p w14:paraId="507E752B" w14:textId="7517D4DA"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88</w:t>
            </w:r>
          </w:p>
        </w:tc>
        <w:tc>
          <w:tcPr>
            <w:tcW w:w="720" w:type="dxa"/>
            <w:tcBorders>
              <w:top w:val="nil"/>
              <w:left w:val="nil"/>
              <w:bottom w:val="single" w:sz="8" w:space="0" w:color="A5BBC2"/>
              <w:right w:val="nil"/>
            </w:tcBorders>
            <w:shd w:val="clear" w:color="auto" w:fill="auto"/>
            <w:vAlign w:val="center"/>
            <w:hideMark/>
          </w:tcPr>
          <w:p w14:paraId="1E61D6F4" w14:textId="2E4DB000"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4.62</w:t>
            </w:r>
          </w:p>
        </w:tc>
        <w:tc>
          <w:tcPr>
            <w:tcW w:w="720" w:type="dxa"/>
            <w:tcBorders>
              <w:top w:val="nil"/>
              <w:left w:val="nil"/>
              <w:bottom w:val="single" w:sz="8" w:space="0" w:color="A5BBC2"/>
              <w:right w:val="nil"/>
            </w:tcBorders>
            <w:shd w:val="clear" w:color="auto" w:fill="auto"/>
            <w:vAlign w:val="center"/>
            <w:hideMark/>
          </w:tcPr>
          <w:p w14:paraId="2A800A6F" w14:textId="7565ACC4"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4.19</w:t>
            </w:r>
          </w:p>
        </w:tc>
        <w:tc>
          <w:tcPr>
            <w:tcW w:w="720" w:type="dxa"/>
            <w:tcBorders>
              <w:top w:val="nil"/>
              <w:left w:val="nil"/>
              <w:bottom w:val="single" w:sz="8" w:space="0" w:color="A5BBC2"/>
              <w:right w:val="nil"/>
            </w:tcBorders>
            <w:shd w:val="clear" w:color="auto" w:fill="auto"/>
            <w:vAlign w:val="center"/>
            <w:hideMark/>
          </w:tcPr>
          <w:p w14:paraId="0D1D1C38" w14:textId="58A1C0F4"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0.99</w:t>
            </w:r>
          </w:p>
        </w:tc>
        <w:tc>
          <w:tcPr>
            <w:tcW w:w="720" w:type="dxa"/>
            <w:tcBorders>
              <w:top w:val="nil"/>
              <w:left w:val="nil"/>
              <w:bottom w:val="single" w:sz="8" w:space="0" w:color="A5BBC2"/>
              <w:right w:val="nil"/>
            </w:tcBorders>
            <w:shd w:val="clear" w:color="auto" w:fill="auto"/>
            <w:vAlign w:val="center"/>
            <w:hideMark/>
          </w:tcPr>
          <w:p w14:paraId="30D0464B" w14:textId="50744441"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1.78</w:t>
            </w:r>
          </w:p>
        </w:tc>
        <w:tc>
          <w:tcPr>
            <w:tcW w:w="720" w:type="dxa"/>
            <w:tcBorders>
              <w:top w:val="nil"/>
              <w:left w:val="nil"/>
              <w:bottom w:val="single" w:sz="8" w:space="0" w:color="A5BBC2"/>
              <w:right w:val="nil"/>
            </w:tcBorders>
            <w:shd w:val="clear" w:color="auto" w:fill="auto"/>
            <w:vAlign w:val="center"/>
            <w:hideMark/>
          </w:tcPr>
          <w:p w14:paraId="41257CB2" w14:textId="176B55DF"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5.04</w:t>
            </w:r>
          </w:p>
        </w:tc>
        <w:tc>
          <w:tcPr>
            <w:tcW w:w="706" w:type="dxa"/>
            <w:tcBorders>
              <w:top w:val="nil"/>
              <w:left w:val="nil"/>
              <w:bottom w:val="single" w:sz="8" w:space="0" w:color="A5BBC2"/>
              <w:right w:val="nil"/>
            </w:tcBorders>
            <w:shd w:val="clear" w:color="auto" w:fill="auto"/>
            <w:vAlign w:val="center"/>
            <w:hideMark/>
          </w:tcPr>
          <w:p w14:paraId="562D7D26" w14:textId="0BCA00D7"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3.42</w:t>
            </w:r>
          </w:p>
        </w:tc>
        <w:tc>
          <w:tcPr>
            <w:tcW w:w="634" w:type="dxa"/>
            <w:tcBorders>
              <w:top w:val="nil"/>
              <w:left w:val="nil"/>
              <w:bottom w:val="single" w:sz="8" w:space="0" w:color="A5BBC2"/>
              <w:right w:val="nil"/>
            </w:tcBorders>
            <w:shd w:val="clear" w:color="auto" w:fill="auto"/>
            <w:vAlign w:val="center"/>
            <w:hideMark/>
          </w:tcPr>
          <w:p w14:paraId="2A26F565" w14:textId="5F8EEDC1"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78</w:t>
            </w:r>
          </w:p>
        </w:tc>
        <w:tc>
          <w:tcPr>
            <w:tcW w:w="634" w:type="dxa"/>
            <w:tcBorders>
              <w:top w:val="nil"/>
              <w:left w:val="nil"/>
              <w:bottom w:val="single" w:sz="8" w:space="0" w:color="A5BBC2"/>
              <w:right w:val="nil"/>
            </w:tcBorders>
            <w:shd w:val="clear" w:color="auto" w:fill="auto"/>
            <w:vAlign w:val="center"/>
            <w:hideMark/>
          </w:tcPr>
          <w:p w14:paraId="33A0EE52" w14:textId="0943E10E"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5.14</w:t>
            </w:r>
          </w:p>
        </w:tc>
        <w:tc>
          <w:tcPr>
            <w:tcW w:w="634" w:type="dxa"/>
            <w:tcBorders>
              <w:top w:val="nil"/>
              <w:left w:val="nil"/>
              <w:bottom w:val="single" w:sz="8" w:space="0" w:color="A5BBC2"/>
              <w:right w:val="nil"/>
            </w:tcBorders>
            <w:shd w:val="clear" w:color="auto" w:fill="auto"/>
            <w:vAlign w:val="center"/>
            <w:hideMark/>
          </w:tcPr>
          <w:p w14:paraId="3FE39655" w14:textId="0C1D84B2"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5.88</w:t>
            </w:r>
          </w:p>
        </w:tc>
        <w:tc>
          <w:tcPr>
            <w:tcW w:w="634" w:type="dxa"/>
            <w:tcBorders>
              <w:top w:val="nil"/>
              <w:left w:val="nil"/>
              <w:bottom w:val="single" w:sz="8" w:space="0" w:color="A5BBC2"/>
              <w:right w:val="nil"/>
            </w:tcBorders>
            <w:shd w:val="clear" w:color="auto" w:fill="auto"/>
            <w:vAlign w:val="center"/>
            <w:hideMark/>
          </w:tcPr>
          <w:p w14:paraId="190B0CDA" w14:textId="63785364"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4.76</w:t>
            </w:r>
          </w:p>
        </w:tc>
      </w:tr>
      <w:tr w:rsidR="00A42EEC" w:rsidRPr="00731BB2" w14:paraId="5AAAC239" w14:textId="77777777" w:rsidTr="00A42EEC">
        <w:trPr>
          <w:trHeight w:val="579"/>
        </w:trPr>
        <w:tc>
          <w:tcPr>
            <w:tcW w:w="1530" w:type="dxa"/>
            <w:tcBorders>
              <w:top w:val="single" w:sz="8" w:space="0" w:color="A5BBC2"/>
              <w:left w:val="nil"/>
              <w:bottom w:val="single" w:sz="8" w:space="0" w:color="A5BBC2"/>
              <w:right w:val="nil"/>
            </w:tcBorders>
            <w:shd w:val="clear" w:color="auto" w:fill="auto"/>
            <w:vAlign w:val="center"/>
            <w:hideMark/>
          </w:tcPr>
          <w:p w14:paraId="02BDEB2D" w14:textId="77777777" w:rsidR="001B4D08" w:rsidRPr="00991356" w:rsidRDefault="001B4D08" w:rsidP="001B4D08">
            <w:pPr>
              <w:spacing w:line="240" w:lineRule="auto"/>
              <w:rPr>
                <w:rFonts w:ascii="Georgia" w:eastAsia="Times New Roman" w:hAnsi="Georgia"/>
                <w:color w:val="48626B"/>
                <w:sz w:val="16"/>
                <w:szCs w:val="16"/>
              </w:rPr>
            </w:pPr>
            <w:r w:rsidRPr="00991356">
              <w:rPr>
                <w:rFonts w:ascii="Georgia" w:eastAsia="Times New Roman" w:hAnsi="Georgia"/>
                <w:color w:val="48626B"/>
                <w:sz w:val="16"/>
                <w:szCs w:val="16"/>
              </w:rPr>
              <w:t>Healthcare Services</w:t>
            </w:r>
          </w:p>
        </w:tc>
        <w:tc>
          <w:tcPr>
            <w:tcW w:w="806" w:type="dxa"/>
            <w:tcBorders>
              <w:top w:val="nil"/>
              <w:left w:val="nil"/>
              <w:bottom w:val="single" w:sz="8" w:space="0" w:color="A5BBC2"/>
              <w:right w:val="nil"/>
            </w:tcBorders>
            <w:shd w:val="clear" w:color="auto" w:fill="auto"/>
            <w:vAlign w:val="center"/>
            <w:hideMark/>
          </w:tcPr>
          <w:p w14:paraId="4AF3E08F" w14:textId="1A23FC0C"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2.31</w:t>
            </w:r>
          </w:p>
        </w:tc>
        <w:tc>
          <w:tcPr>
            <w:tcW w:w="720" w:type="dxa"/>
            <w:tcBorders>
              <w:top w:val="nil"/>
              <w:left w:val="nil"/>
              <w:bottom w:val="single" w:sz="8" w:space="0" w:color="A5BBC2"/>
              <w:right w:val="nil"/>
            </w:tcBorders>
            <w:shd w:val="clear" w:color="auto" w:fill="auto"/>
            <w:vAlign w:val="center"/>
            <w:hideMark/>
          </w:tcPr>
          <w:p w14:paraId="08FAA52C" w14:textId="71890E3B"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6.34</w:t>
            </w:r>
          </w:p>
        </w:tc>
        <w:tc>
          <w:tcPr>
            <w:tcW w:w="720" w:type="dxa"/>
            <w:tcBorders>
              <w:top w:val="nil"/>
              <w:left w:val="nil"/>
              <w:bottom w:val="single" w:sz="8" w:space="0" w:color="A5BBC2"/>
              <w:right w:val="nil"/>
            </w:tcBorders>
            <w:shd w:val="clear" w:color="auto" w:fill="auto"/>
            <w:vAlign w:val="center"/>
            <w:hideMark/>
          </w:tcPr>
          <w:p w14:paraId="129F3D96" w14:textId="31F3DE47"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7.04</w:t>
            </w:r>
          </w:p>
        </w:tc>
        <w:tc>
          <w:tcPr>
            <w:tcW w:w="720" w:type="dxa"/>
            <w:tcBorders>
              <w:top w:val="nil"/>
              <w:left w:val="nil"/>
              <w:bottom w:val="single" w:sz="8" w:space="0" w:color="A5BBC2"/>
              <w:right w:val="nil"/>
            </w:tcBorders>
            <w:shd w:val="clear" w:color="auto" w:fill="auto"/>
            <w:vAlign w:val="center"/>
            <w:hideMark/>
          </w:tcPr>
          <w:p w14:paraId="020A6A9A" w14:textId="73A3128C"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7.48</w:t>
            </w:r>
          </w:p>
        </w:tc>
        <w:tc>
          <w:tcPr>
            <w:tcW w:w="720" w:type="dxa"/>
            <w:tcBorders>
              <w:top w:val="nil"/>
              <w:left w:val="nil"/>
              <w:bottom w:val="single" w:sz="8" w:space="0" w:color="A5BBC2"/>
              <w:right w:val="nil"/>
            </w:tcBorders>
            <w:shd w:val="clear" w:color="auto" w:fill="auto"/>
            <w:vAlign w:val="center"/>
            <w:hideMark/>
          </w:tcPr>
          <w:p w14:paraId="64A857E1" w14:textId="520B6D02"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6.17</w:t>
            </w:r>
          </w:p>
        </w:tc>
        <w:tc>
          <w:tcPr>
            <w:tcW w:w="720" w:type="dxa"/>
            <w:tcBorders>
              <w:top w:val="nil"/>
              <w:left w:val="nil"/>
              <w:bottom w:val="single" w:sz="8" w:space="0" w:color="A5BBC2"/>
              <w:right w:val="nil"/>
            </w:tcBorders>
            <w:shd w:val="clear" w:color="auto" w:fill="auto"/>
            <w:vAlign w:val="center"/>
            <w:hideMark/>
          </w:tcPr>
          <w:p w14:paraId="29404CF3" w14:textId="1B61D226"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6.51</w:t>
            </w:r>
          </w:p>
        </w:tc>
        <w:tc>
          <w:tcPr>
            <w:tcW w:w="720" w:type="dxa"/>
            <w:tcBorders>
              <w:top w:val="nil"/>
              <w:left w:val="nil"/>
              <w:bottom w:val="single" w:sz="8" w:space="0" w:color="A5BBC2"/>
              <w:right w:val="nil"/>
            </w:tcBorders>
            <w:shd w:val="clear" w:color="auto" w:fill="auto"/>
            <w:vAlign w:val="center"/>
            <w:hideMark/>
          </w:tcPr>
          <w:p w14:paraId="22D4DA93" w14:textId="12C7CF47"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6.31</w:t>
            </w:r>
          </w:p>
        </w:tc>
        <w:tc>
          <w:tcPr>
            <w:tcW w:w="706" w:type="dxa"/>
            <w:tcBorders>
              <w:top w:val="nil"/>
              <w:left w:val="nil"/>
              <w:bottom w:val="single" w:sz="8" w:space="0" w:color="A5BBC2"/>
              <w:right w:val="nil"/>
            </w:tcBorders>
            <w:shd w:val="clear" w:color="auto" w:fill="auto"/>
            <w:vAlign w:val="center"/>
            <w:hideMark/>
          </w:tcPr>
          <w:p w14:paraId="5AD1FA24" w14:textId="1667979C"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8.94</w:t>
            </w:r>
          </w:p>
        </w:tc>
        <w:tc>
          <w:tcPr>
            <w:tcW w:w="634" w:type="dxa"/>
            <w:tcBorders>
              <w:top w:val="nil"/>
              <w:left w:val="nil"/>
              <w:bottom w:val="single" w:sz="8" w:space="0" w:color="A5BBC2"/>
              <w:right w:val="nil"/>
            </w:tcBorders>
            <w:shd w:val="clear" w:color="auto" w:fill="auto"/>
            <w:vAlign w:val="center"/>
            <w:hideMark/>
          </w:tcPr>
          <w:p w14:paraId="44760E85" w14:textId="1F2FF3B8"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41.74</w:t>
            </w:r>
          </w:p>
        </w:tc>
        <w:tc>
          <w:tcPr>
            <w:tcW w:w="634" w:type="dxa"/>
            <w:tcBorders>
              <w:top w:val="nil"/>
              <w:left w:val="nil"/>
              <w:bottom w:val="single" w:sz="8" w:space="0" w:color="A5BBC2"/>
              <w:right w:val="nil"/>
            </w:tcBorders>
            <w:shd w:val="clear" w:color="auto" w:fill="auto"/>
            <w:vAlign w:val="center"/>
            <w:hideMark/>
          </w:tcPr>
          <w:p w14:paraId="0017DD30" w14:textId="0DA5AE97"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8.44</w:t>
            </w:r>
          </w:p>
        </w:tc>
        <w:tc>
          <w:tcPr>
            <w:tcW w:w="634" w:type="dxa"/>
            <w:tcBorders>
              <w:top w:val="nil"/>
              <w:left w:val="nil"/>
              <w:bottom w:val="single" w:sz="8" w:space="0" w:color="A5BBC2"/>
              <w:right w:val="nil"/>
            </w:tcBorders>
            <w:shd w:val="clear" w:color="auto" w:fill="auto"/>
            <w:vAlign w:val="center"/>
            <w:hideMark/>
          </w:tcPr>
          <w:p w14:paraId="2E8D17E3" w14:textId="28279B0B"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8.46</w:t>
            </w:r>
          </w:p>
        </w:tc>
        <w:tc>
          <w:tcPr>
            <w:tcW w:w="634" w:type="dxa"/>
            <w:tcBorders>
              <w:top w:val="nil"/>
              <w:left w:val="nil"/>
              <w:bottom w:val="single" w:sz="8" w:space="0" w:color="A5BBC2"/>
              <w:right w:val="nil"/>
            </w:tcBorders>
            <w:shd w:val="clear" w:color="auto" w:fill="auto"/>
            <w:vAlign w:val="center"/>
            <w:hideMark/>
          </w:tcPr>
          <w:p w14:paraId="75DA21B3" w14:textId="1273B3B7"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8.15</w:t>
            </w:r>
          </w:p>
        </w:tc>
      </w:tr>
      <w:tr w:rsidR="00A42EEC" w:rsidRPr="00731BB2" w14:paraId="5599DD64" w14:textId="77777777" w:rsidTr="00A42EEC">
        <w:trPr>
          <w:trHeight w:val="579"/>
        </w:trPr>
        <w:tc>
          <w:tcPr>
            <w:tcW w:w="1530" w:type="dxa"/>
            <w:tcBorders>
              <w:top w:val="single" w:sz="8" w:space="0" w:color="A5BBC2"/>
              <w:left w:val="nil"/>
              <w:bottom w:val="single" w:sz="8" w:space="0" w:color="A5BBC2"/>
              <w:right w:val="nil"/>
            </w:tcBorders>
            <w:shd w:val="clear" w:color="auto" w:fill="auto"/>
            <w:vAlign w:val="center"/>
            <w:hideMark/>
          </w:tcPr>
          <w:p w14:paraId="63E9E6F0" w14:textId="77777777" w:rsidR="001B4D08" w:rsidRPr="00991356" w:rsidRDefault="001B4D08" w:rsidP="001B4D08">
            <w:pPr>
              <w:spacing w:line="240" w:lineRule="auto"/>
              <w:rPr>
                <w:rFonts w:ascii="Georgia" w:eastAsia="Times New Roman" w:hAnsi="Georgia"/>
                <w:color w:val="48626B"/>
                <w:sz w:val="16"/>
                <w:szCs w:val="16"/>
              </w:rPr>
            </w:pPr>
            <w:r w:rsidRPr="00991356">
              <w:rPr>
                <w:rFonts w:ascii="Georgia" w:eastAsia="Times New Roman" w:hAnsi="Georgia"/>
                <w:color w:val="48626B"/>
                <w:sz w:val="16"/>
                <w:szCs w:val="16"/>
              </w:rPr>
              <w:t>Healthcare Software/Systems</w:t>
            </w:r>
          </w:p>
        </w:tc>
        <w:tc>
          <w:tcPr>
            <w:tcW w:w="806" w:type="dxa"/>
            <w:tcBorders>
              <w:top w:val="nil"/>
              <w:left w:val="nil"/>
              <w:bottom w:val="single" w:sz="8" w:space="0" w:color="A5BBC2"/>
              <w:right w:val="nil"/>
            </w:tcBorders>
            <w:shd w:val="clear" w:color="auto" w:fill="auto"/>
            <w:vAlign w:val="center"/>
            <w:hideMark/>
          </w:tcPr>
          <w:p w14:paraId="1F4D640D" w14:textId="7BC2283A"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9.18</w:t>
            </w:r>
          </w:p>
        </w:tc>
        <w:tc>
          <w:tcPr>
            <w:tcW w:w="720" w:type="dxa"/>
            <w:tcBorders>
              <w:top w:val="nil"/>
              <w:left w:val="nil"/>
              <w:bottom w:val="single" w:sz="8" w:space="0" w:color="A5BBC2"/>
              <w:right w:val="nil"/>
            </w:tcBorders>
            <w:shd w:val="clear" w:color="auto" w:fill="auto"/>
            <w:vAlign w:val="center"/>
            <w:hideMark/>
          </w:tcPr>
          <w:p w14:paraId="7703F88C" w14:textId="628E347A"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7.11</w:t>
            </w:r>
          </w:p>
        </w:tc>
        <w:tc>
          <w:tcPr>
            <w:tcW w:w="720" w:type="dxa"/>
            <w:tcBorders>
              <w:top w:val="nil"/>
              <w:left w:val="nil"/>
              <w:bottom w:val="single" w:sz="8" w:space="0" w:color="A5BBC2"/>
              <w:right w:val="nil"/>
            </w:tcBorders>
            <w:shd w:val="clear" w:color="auto" w:fill="auto"/>
            <w:vAlign w:val="center"/>
            <w:hideMark/>
          </w:tcPr>
          <w:p w14:paraId="6E630B0B" w14:textId="04800C75"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7.01</w:t>
            </w:r>
          </w:p>
        </w:tc>
        <w:tc>
          <w:tcPr>
            <w:tcW w:w="720" w:type="dxa"/>
            <w:tcBorders>
              <w:top w:val="nil"/>
              <w:left w:val="nil"/>
              <w:bottom w:val="single" w:sz="8" w:space="0" w:color="A5BBC2"/>
              <w:right w:val="nil"/>
            </w:tcBorders>
            <w:shd w:val="clear" w:color="auto" w:fill="auto"/>
            <w:vAlign w:val="center"/>
            <w:hideMark/>
          </w:tcPr>
          <w:p w14:paraId="68AB8C52" w14:textId="3F6A99B4"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49.45</w:t>
            </w:r>
          </w:p>
        </w:tc>
        <w:tc>
          <w:tcPr>
            <w:tcW w:w="720" w:type="dxa"/>
            <w:tcBorders>
              <w:top w:val="nil"/>
              <w:left w:val="nil"/>
              <w:bottom w:val="single" w:sz="8" w:space="0" w:color="A5BBC2"/>
              <w:right w:val="nil"/>
            </w:tcBorders>
            <w:shd w:val="clear" w:color="auto" w:fill="auto"/>
            <w:vAlign w:val="center"/>
            <w:hideMark/>
          </w:tcPr>
          <w:p w14:paraId="18331237" w14:textId="779766E1"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7.76</w:t>
            </w:r>
          </w:p>
        </w:tc>
        <w:tc>
          <w:tcPr>
            <w:tcW w:w="720" w:type="dxa"/>
            <w:tcBorders>
              <w:top w:val="nil"/>
              <w:left w:val="nil"/>
              <w:bottom w:val="single" w:sz="8" w:space="0" w:color="A5BBC2"/>
              <w:right w:val="nil"/>
            </w:tcBorders>
            <w:shd w:val="clear" w:color="auto" w:fill="auto"/>
            <w:vAlign w:val="center"/>
            <w:hideMark/>
          </w:tcPr>
          <w:p w14:paraId="7A4E7516" w14:textId="0652B370"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2.97</w:t>
            </w:r>
          </w:p>
        </w:tc>
        <w:tc>
          <w:tcPr>
            <w:tcW w:w="720" w:type="dxa"/>
            <w:tcBorders>
              <w:top w:val="nil"/>
              <w:left w:val="nil"/>
              <w:bottom w:val="single" w:sz="8" w:space="0" w:color="A5BBC2"/>
              <w:right w:val="nil"/>
            </w:tcBorders>
            <w:shd w:val="clear" w:color="auto" w:fill="auto"/>
            <w:vAlign w:val="center"/>
            <w:hideMark/>
          </w:tcPr>
          <w:p w14:paraId="2EEEB42B" w14:textId="2DBA802B"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30.55</w:t>
            </w:r>
          </w:p>
        </w:tc>
        <w:tc>
          <w:tcPr>
            <w:tcW w:w="706" w:type="dxa"/>
            <w:tcBorders>
              <w:top w:val="nil"/>
              <w:left w:val="nil"/>
              <w:bottom w:val="single" w:sz="8" w:space="0" w:color="A5BBC2"/>
              <w:right w:val="nil"/>
            </w:tcBorders>
            <w:shd w:val="clear" w:color="auto" w:fill="auto"/>
            <w:vAlign w:val="center"/>
            <w:hideMark/>
          </w:tcPr>
          <w:p w14:paraId="1682B41C" w14:textId="66D3B91A"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9.77</w:t>
            </w:r>
          </w:p>
        </w:tc>
        <w:tc>
          <w:tcPr>
            <w:tcW w:w="634" w:type="dxa"/>
            <w:tcBorders>
              <w:top w:val="nil"/>
              <w:left w:val="nil"/>
              <w:bottom w:val="single" w:sz="8" w:space="0" w:color="A5BBC2"/>
              <w:right w:val="nil"/>
            </w:tcBorders>
            <w:shd w:val="clear" w:color="auto" w:fill="auto"/>
            <w:vAlign w:val="center"/>
            <w:hideMark/>
          </w:tcPr>
          <w:p w14:paraId="2F444B86" w14:textId="6370FF39"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9.66</w:t>
            </w:r>
          </w:p>
        </w:tc>
        <w:tc>
          <w:tcPr>
            <w:tcW w:w="634" w:type="dxa"/>
            <w:tcBorders>
              <w:top w:val="nil"/>
              <w:left w:val="nil"/>
              <w:bottom w:val="single" w:sz="8" w:space="0" w:color="A5BBC2"/>
              <w:right w:val="nil"/>
            </w:tcBorders>
            <w:shd w:val="clear" w:color="auto" w:fill="auto"/>
            <w:vAlign w:val="center"/>
            <w:hideMark/>
          </w:tcPr>
          <w:p w14:paraId="6A1213BE" w14:textId="00FC1350"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8.37</w:t>
            </w:r>
          </w:p>
        </w:tc>
        <w:tc>
          <w:tcPr>
            <w:tcW w:w="634" w:type="dxa"/>
            <w:tcBorders>
              <w:top w:val="nil"/>
              <w:left w:val="nil"/>
              <w:bottom w:val="single" w:sz="8" w:space="0" w:color="A5BBC2"/>
              <w:right w:val="nil"/>
            </w:tcBorders>
            <w:shd w:val="clear" w:color="auto" w:fill="auto"/>
            <w:vAlign w:val="center"/>
            <w:hideMark/>
          </w:tcPr>
          <w:p w14:paraId="528C457A" w14:textId="617DA33A"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2.02</w:t>
            </w:r>
          </w:p>
        </w:tc>
        <w:tc>
          <w:tcPr>
            <w:tcW w:w="634" w:type="dxa"/>
            <w:tcBorders>
              <w:top w:val="nil"/>
              <w:left w:val="nil"/>
              <w:bottom w:val="single" w:sz="8" w:space="0" w:color="A5BBC2"/>
              <w:right w:val="nil"/>
            </w:tcBorders>
            <w:shd w:val="clear" w:color="auto" w:fill="auto"/>
            <w:vAlign w:val="center"/>
            <w:hideMark/>
          </w:tcPr>
          <w:p w14:paraId="6A5230E9" w14:textId="2BEBC6A2"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2.89</w:t>
            </w:r>
          </w:p>
        </w:tc>
      </w:tr>
      <w:tr w:rsidR="00A42EEC" w:rsidRPr="00731BB2" w14:paraId="691724C9" w14:textId="77777777" w:rsidTr="00A42EEC">
        <w:trPr>
          <w:trHeight w:val="347"/>
        </w:trPr>
        <w:tc>
          <w:tcPr>
            <w:tcW w:w="1530" w:type="dxa"/>
            <w:tcBorders>
              <w:top w:val="single" w:sz="8" w:space="0" w:color="A5BBC2"/>
              <w:left w:val="nil"/>
              <w:bottom w:val="single" w:sz="8" w:space="0" w:color="A5BBC2"/>
              <w:right w:val="nil"/>
            </w:tcBorders>
            <w:shd w:val="clear" w:color="auto" w:fill="auto"/>
            <w:vAlign w:val="center"/>
            <w:hideMark/>
          </w:tcPr>
          <w:p w14:paraId="0ACF34FA" w14:textId="77777777" w:rsidR="001B4D08" w:rsidRPr="00991356" w:rsidRDefault="001B4D08" w:rsidP="001B4D08">
            <w:pPr>
              <w:spacing w:line="240" w:lineRule="auto"/>
              <w:rPr>
                <w:rFonts w:ascii="Georgia" w:eastAsia="Times New Roman" w:hAnsi="Georgia"/>
                <w:color w:val="48626B"/>
                <w:sz w:val="16"/>
                <w:szCs w:val="16"/>
              </w:rPr>
            </w:pPr>
            <w:r w:rsidRPr="00991356">
              <w:rPr>
                <w:rFonts w:ascii="Georgia" w:eastAsia="Times New Roman" w:hAnsi="Georgia"/>
                <w:color w:val="48626B"/>
                <w:sz w:val="16"/>
                <w:szCs w:val="16"/>
              </w:rPr>
              <w:t>Pharmaceuticals</w:t>
            </w:r>
          </w:p>
        </w:tc>
        <w:tc>
          <w:tcPr>
            <w:tcW w:w="806" w:type="dxa"/>
            <w:tcBorders>
              <w:top w:val="nil"/>
              <w:left w:val="nil"/>
              <w:bottom w:val="single" w:sz="8" w:space="0" w:color="A5BBC2"/>
              <w:right w:val="nil"/>
            </w:tcBorders>
            <w:shd w:val="clear" w:color="auto" w:fill="auto"/>
            <w:vAlign w:val="center"/>
            <w:hideMark/>
          </w:tcPr>
          <w:p w14:paraId="4A3000A9" w14:textId="0F2FFCA3"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4.12</w:t>
            </w:r>
          </w:p>
        </w:tc>
        <w:tc>
          <w:tcPr>
            <w:tcW w:w="720" w:type="dxa"/>
            <w:tcBorders>
              <w:top w:val="nil"/>
              <w:left w:val="nil"/>
              <w:bottom w:val="single" w:sz="8" w:space="0" w:color="A5BBC2"/>
              <w:right w:val="nil"/>
            </w:tcBorders>
            <w:shd w:val="clear" w:color="auto" w:fill="auto"/>
            <w:vAlign w:val="center"/>
            <w:hideMark/>
          </w:tcPr>
          <w:p w14:paraId="2E9622D2" w14:textId="3EFBAD24"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5.74</w:t>
            </w:r>
          </w:p>
        </w:tc>
        <w:tc>
          <w:tcPr>
            <w:tcW w:w="720" w:type="dxa"/>
            <w:tcBorders>
              <w:top w:val="nil"/>
              <w:left w:val="nil"/>
              <w:bottom w:val="single" w:sz="8" w:space="0" w:color="A5BBC2"/>
              <w:right w:val="nil"/>
            </w:tcBorders>
            <w:shd w:val="clear" w:color="auto" w:fill="auto"/>
            <w:vAlign w:val="center"/>
            <w:hideMark/>
          </w:tcPr>
          <w:p w14:paraId="50C29A72" w14:textId="582E1332"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1.74</w:t>
            </w:r>
          </w:p>
        </w:tc>
        <w:tc>
          <w:tcPr>
            <w:tcW w:w="720" w:type="dxa"/>
            <w:tcBorders>
              <w:top w:val="nil"/>
              <w:left w:val="nil"/>
              <w:bottom w:val="single" w:sz="8" w:space="0" w:color="A5BBC2"/>
              <w:right w:val="nil"/>
            </w:tcBorders>
            <w:shd w:val="clear" w:color="auto" w:fill="auto"/>
            <w:vAlign w:val="center"/>
            <w:hideMark/>
          </w:tcPr>
          <w:p w14:paraId="54ABDE2E" w14:textId="7AA34C30"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9.42</w:t>
            </w:r>
          </w:p>
        </w:tc>
        <w:tc>
          <w:tcPr>
            <w:tcW w:w="720" w:type="dxa"/>
            <w:tcBorders>
              <w:top w:val="nil"/>
              <w:left w:val="nil"/>
              <w:bottom w:val="single" w:sz="8" w:space="0" w:color="A5BBC2"/>
              <w:right w:val="nil"/>
            </w:tcBorders>
            <w:shd w:val="clear" w:color="auto" w:fill="auto"/>
            <w:vAlign w:val="center"/>
            <w:hideMark/>
          </w:tcPr>
          <w:p w14:paraId="60777196" w14:textId="65AEC446"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6.68</w:t>
            </w:r>
          </w:p>
        </w:tc>
        <w:tc>
          <w:tcPr>
            <w:tcW w:w="720" w:type="dxa"/>
            <w:tcBorders>
              <w:top w:val="nil"/>
              <w:left w:val="nil"/>
              <w:bottom w:val="single" w:sz="8" w:space="0" w:color="A5BBC2"/>
              <w:right w:val="nil"/>
            </w:tcBorders>
            <w:shd w:val="clear" w:color="auto" w:fill="auto"/>
            <w:vAlign w:val="center"/>
            <w:hideMark/>
          </w:tcPr>
          <w:p w14:paraId="614D7064" w14:textId="7CAC8E90"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30.12</w:t>
            </w:r>
          </w:p>
        </w:tc>
        <w:tc>
          <w:tcPr>
            <w:tcW w:w="720" w:type="dxa"/>
            <w:tcBorders>
              <w:top w:val="nil"/>
              <w:left w:val="nil"/>
              <w:bottom w:val="single" w:sz="8" w:space="0" w:color="A5BBC2"/>
              <w:right w:val="nil"/>
            </w:tcBorders>
            <w:shd w:val="clear" w:color="auto" w:fill="auto"/>
            <w:vAlign w:val="center"/>
            <w:hideMark/>
          </w:tcPr>
          <w:p w14:paraId="72DD918E" w14:textId="02E6220D"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14.76</w:t>
            </w:r>
          </w:p>
        </w:tc>
        <w:tc>
          <w:tcPr>
            <w:tcW w:w="706" w:type="dxa"/>
            <w:tcBorders>
              <w:top w:val="nil"/>
              <w:left w:val="nil"/>
              <w:bottom w:val="single" w:sz="8" w:space="0" w:color="A5BBC2"/>
              <w:right w:val="nil"/>
            </w:tcBorders>
            <w:shd w:val="clear" w:color="auto" w:fill="auto"/>
            <w:vAlign w:val="center"/>
            <w:hideMark/>
          </w:tcPr>
          <w:p w14:paraId="3925DDA3" w14:textId="51B50A63"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63.78</w:t>
            </w:r>
          </w:p>
        </w:tc>
        <w:tc>
          <w:tcPr>
            <w:tcW w:w="634" w:type="dxa"/>
            <w:tcBorders>
              <w:top w:val="nil"/>
              <w:left w:val="nil"/>
              <w:bottom w:val="single" w:sz="8" w:space="0" w:color="A5BBC2"/>
              <w:right w:val="nil"/>
            </w:tcBorders>
            <w:shd w:val="clear" w:color="auto" w:fill="auto"/>
            <w:vAlign w:val="center"/>
            <w:hideMark/>
          </w:tcPr>
          <w:p w14:paraId="7CB4832A" w14:textId="295C649D"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1.27</w:t>
            </w:r>
          </w:p>
        </w:tc>
        <w:tc>
          <w:tcPr>
            <w:tcW w:w="634" w:type="dxa"/>
            <w:tcBorders>
              <w:top w:val="nil"/>
              <w:left w:val="nil"/>
              <w:bottom w:val="single" w:sz="8" w:space="0" w:color="A5BBC2"/>
              <w:right w:val="nil"/>
            </w:tcBorders>
            <w:shd w:val="clear" w:color="auto" w:fill="auto"/>
            <w:vAlign w:val="center"/>
            <w:hideMark/>
          </w:tcPr>
          <w:p w14:paraId="3418D101" w14:textId="588CB40C"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39.04</w:t>
            </w:r>
          </w:p>
        </w:tc>
        <w:tc>
          <w:tcPr>
            <w:tcW w:w="634" w:type="dxa"/>
            <w:tcBorders>
              <w:top w:val="nil"/>
              <w:left w:val="nil"/>
              <w:bottom w:val="single" w:sz="8" w:space="0" w:color="A5BBC2"/>
              <w:right w:val="nil"/>
            </w:tcBorders>
            <w:shd w:val="clear" w:color="auto" w:fill="auto"/>
            <w:vAlign w:val="center"/>
            <w:hideMark/>
          </w:tcPr>
          <w:p w14:paraId="3716D8D3" w14:textId="28E42879"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6.12</w:t>
            </w:r>
          </w:p>
        </w:tc>
        <w:tc>
          <w:tcPr>
            <w:tcW w:w="634" w:type="dxa"/>
            <w:tcBorders>
              <w:top w:val="nil"/>
              <w:left w:val="nil"/>
              <w:bottom w:val="single" w:sz="8" w:space="0" w:color="A5BBC2"/>
              <w:right w:val="nil"/>
            </w:tcBorders>
            <w:shd w:val="clear" w:color="auto" w:fill="auto"/>
            <w:vAlign w:val="center"/>
            <w:hideMark/>
          </w:tcPr>
          <w:p w14:paraId="0288D8BE" w14:textId="53F163F3" w:rsidR="001B4D08" w:rsidRPr="00991356" w:rsidRDefault="001B4D08" w:rsidP="00A42EEC">
            <w:pPr>
              <w:keepNext/>
              <w:spacing w:line="240" w:lineRule="auto"/>
              <w:jc w:val="right"/>
              <w:rPr>
                <w:rFonts w:ascii="Georgia" w:eastAsia="Times New Roman" w:hAnsi="Georgia"/>
                <w:color w:val="595959"/>
                <w:sz w:val="16"/>
                <w:szCs w:val="16"/>
              </w:rPr>
            </w:pPr>
            <w:r w:rsidRPr="00991356">
              <w:rPr>
                <w:rFonts w:ascii="Georgia" w:eastAsia="Times New Roman" w:hAnsi="Georgia"/>
                <w:color w:val="595959"/>
                <w:sz w:val="16"/>
                <w:szCs w:val="16"/>
              </w:rPr>
              <w:t>26.5</w:t>
            </w:r>
          </w:p>
        </w:tc>
      </w:tr>
    </w:tbl>
    <w:p w14:paraId="42492917" w14:textId="77777777" w:rsidR="00D10CB0" w:rsidRDefault="00D10CB0">
      <w:pPr>
        <w:spacing w:line="240" w:lineRule="auto"/>
        <w:jc w:val="left"/>
      </w:pPr>
    </w:p>
    <w:p w14:paraId="0BBA3A90" w14:textId="407BC6BA" w:rsidR="00D10CB0" w:rsidRDefault="00D10CB0" w:rsidP="00D10CB0">
      <w:pPr>
        <w:spacing w:line="240" w:lineRule="auto"/>
        <w:jc w:val="center"/>
        <w:rPr>
          <w:rFonts w:ascii="Georgia" w:eastAsia="Times New Roman" w:hAnsi="Georgia" w:cs="Calibri"/>
          <w:i/>
          <w:iCs/>
          <w:color w:val="7F7F7F"/>
          <w:sz w:val="18"/>
          <w:szCs w:val="18"/>
        </w:rPr>
      </w:pPr>
      <w:r w:rsidRPr="00A42EEC">
        <w:rPr>
          <w:rFonts w:ascii="Georgia" w:eastAsia="Times New Roman" w:hAnsi="Georgia" w:cs="Calibri"/>
          <w:i/>
          <w:iCs/>
          <w:color w:val="7F7F7F"/>
          <w:sz w:val="18"/>
          <w:szCs w:val="18"/>
        </w:rPr>
        <w:t>Source: Cambridge Associates LLC US Venture Capital Index</w:t>
      </w:r>
      <w:r w:rsidRPr="00A42EEC">
        <w:rPr>
          <w:rFonts w:ascii="Georgia" w:eastAsia="Times New Roman" w:hAnsi="Georgia" w:cs="Calibri"/>
          <w:i/>
          <w:iCs/>
          <w:color w:val="7F7F7F"/>
          <w:sz w:val="18"/>
          <w:szCs w:val="18"/>
          <w:vertAlign w:val="superscript"/>
        </w:rPr>
        <w:t>®</w:t>
      </w:r>
      <w:r w:rsidRPr="00A42EEC">
        <w:rPr>
          <w:rFonts w:ascii="Georgia" w:eastAsia="Times New Roman" w:hAnsi="Georgia" w:cs="Calibri"/>
          <w:i/>
          <w:iCs/>
          <w:color w:val="7F7F7F"/>
          <w:sz w:val="18"/>
          <w:szCs w:val="18"/>
        </w:rPr>
        <w:t xml:space="preserve"> and Selected Benchmark Statistics, September 30, 2018</w:t>
      </w:r>
    </w:p>
    <w:p w14:paraId="7E850F19" w14:textId="77777777" w:rsidR="00D10CB0" w:rsidDel="00057CC4" w:rsidRDefault="00D10CB0" w:rsidP="00D10CB0">
      <w:pPr>
        <w:spacing w:line="240" w:lineRule="auto"/>
        <w:jc w:val="left"/>
        <w:rPr>
          <w:del w:id="478" w:author="Nishant Soni" w:date="2019-05-09T15:26:00Z"/>
        </w:rPr>
      </w:pPr>
    </w:p>
    <w:p w14:paraId="010E3E02" w14:textId="77777777" w:rsidR="00D10CB0" w:rsidRDefault="00D10CB0" w:rsidP="00D10CB0">
      <w:pPr>
        <w:spacing w:line="240" w:lineRule="auto"/>
        <w:jc w:val="left"/>
        <w:rPr>
          <w:rFonts w:ascii="Georgia" w:hAnsi="Georgia"/>
          <w:color w:val="595959" w:themeColor="text1" w:themeTint="A6"/>
        </w:rPr>
      </w:pPr>
    </w:p>
    <w:p w14:paraId="2DC9AAC1" w14:textId="2D99D1B1" w:rsidR="008A06EA" w:rsidRPr="00D10CB0" w:rsidRDefault="00C11E9D">
      <w:pPr>
        <w:pStyle w:val="RNABodyCopy"/>
      </w:pPr>
      <w:r w:rsidRPr="00D10CB0">
        <w:t xml:space="preserve">These rates of return illustrate the pooled gross IRR to investors in venture capital funds.  The returns on investments in the biotechnology and pharmaceutical sectors have been strong since 2010; however, over a longer duration (and a full business cycle), return expectations would be significantly less than recent performance and expected return thresholds would be more consistent with an average historical performance range of 15.0% to 25.0%, especially if the industry sectors go out of favor. </w:t>
      </w:r>
      <w:r w:rsidR="00CC0812" w:rsidRPr="00D10CB0">
        <w:t xml:space="preserve">  </w:t>
      </w:r>
      <w:r w:rsidR="00D63E26" w:rsidRPr="00D10CB0">
        <w:t xml:space="preserve"> </w:t>
      </w:r>
    </w:p>
    <w:p w14:paraId="31B9539E" w14:textId="77777777" w:rsidR="008A06EA" w:rsidRDefault="008A06EA" w:rsidP="00DE5618">
      <w:pPr>
        <w:pStyle w:val="RNABodyCopy"/>
      </w:pPr>
    </w:p>
    <w:p w14:paraId="092BA96F" w14:textId="6E9451BE" w:rsidR="008A06EA" w:rsidRPr="001B4D08" w:rsidRDefault="008A06EA">
      <w:pPr>
        <w:pStyle w:val="RNABodyCopy"/>
      </w:pPr>
      <w:r w:rsidRPr="001B4D08">
        <w:t xml:space="preserve">Based on the considerations herein, RNA estimated an enterprise-level WACC of </w:t>
      </w:r>
      <w:r w:rsidR="001B4D08" w:rsidRPr="00A42EEC">
        <w:t>17</w:t>
      </w:r>
      <w:r w:rsidRPr="00A42EEC">
        <w:t>.0%</w:t>
      </w:r>
      <w:r w:rsidRPr="001B4D08">
        <w:t xml:space="preserve"> as the discount rate, </w:t>
      </w:r>
      <w:r w:rsidR="001B4D08">
        <w:t xml:space="preserve">consistent with the Previous Valuation, </w:t>
      </w:r>
      <w:r w:rsidRPr="001B4D08">
        <w:t xml:space="preserve">which has been calculated as a blended rate of all the components of capital structure.  Refer to Exhibit </w:t>
      </w:r>
      <w:r w:rsidRPr="00A42EEC">
        <w:t>D.1</w:t>
      </w:r>
      <w:r w:rsidRPr="001B4D08">
        <w:t xml:space="preserve"> for further details.  </w:t>
      </w:r>
    </w:p>
    <w:p w14:paraId="53F906B6" w14:textId="08548259" w:rsidR="00A55890" w:rsidRDefault="00A55890" w:rsidP="00565DEF">
      <w:pPr>
        <w:pStyle w:val="RNABodyCopy"/>
        <w:rPr>
          <w:ins w:id="479" w:author="Nishant Soni" w:date="2019-05-09T15:56:00Z"/>
        </w:rPr>
      </w:pPr>
    </w:p>
    <w:p w14:paraId="2D193306" w14:textId="2BF15FA3" w:rsidR="00BC6F6A" w:rsidRDefault="00BC6F6A" w:rsidP="00565DEF">
      <w:pPr>
        <w:pStyle w:val="RNABodyCopy"/>
        <w:rPr>
          <w:ins w:id="480" w:author="Nishant Soni" w:date="2019-05-09T15:58:00Z"/>
        </w:rPr>
      </w:pPr>
      <w:ins w:id="481" w:author="Nishant Soni" w:date="2019-05-09T15:56:00Z">
        <w:r>
          <w:t>RNA noted that the selected discount rates were reasonable given the “portfolio” or scenario approach of the IPO scenario under the Hybrid OPM.  Giv</w:t>
        </w:r>
      </w:ins>
      <w:ins w:id="482" w:author="Nishant Soni" w:date="2019-05-09T15:57:00Z">
        <w:r>
          <w:t>en that we are already accounting for the likelihood of the successful IPO Waterfall Analysis, we were comfortable using a discount rate that aligned with VC rates of return rather than the much higher stage of development discount rates as summarized in Table 5.</w:t>
        </w:r>
      </w:ins>
    </w:p>
    <w:p w14:paraId="65EEBC57" w14:textId="77777777" w:rsidR="00BC6F6A" w:rsidRDefault="00BC6F6A" w:rsidP="00565DEF">
      <w:pPr>
        <w:pStyle w:val="RNABodyCopy"/>
      </w:pPr>
    </w:p>
    <w:p w14:paraId="13835048" w14:textId="77777777" w:rsidR="00573796" w:rsidRPr="00893C63" w:rsidRDefault="00573796" w:rsidP="00DE5618">
      <w:pPr>
        <w:pStyle w:val="RNAHeadline3"/>
        <w:tabs>
          <w:tab w:val="left" w:pos="6750"/>
        </w:tabs>
      </w:pPr>
      <w:bookmarkStart w:id="483" w:name="_Toc418791034"/>
      <w:r w:rsidRPr="00893C63">
        <w:t>Market Approach – GCM</w:t>
      </w:r>
      <w:bookmarkEnd w:id="483"/>
    </w:p>
    <w:p w14:paraId="2FAB9DAB" w14:textId="77777777" w:rsidR="00573796" w:rsidRPr="00474556" w:rsidRDefault="00573796" w:rsidP="00DE5618">
      <w:pPr>
        <w:pStyle w:val="RNABodyCopy"/>
        <w:keepNext/>
        <w:tabs>
          <w:tab w:val="left" w:pos="6750"/>
        </w:tabs>
      </w:pPr>
      <w:r w:rsidRPr="00474556">
        <w:t>The GCM involves the determination of a valuation indication by multiplying a representative level of earnings, cash flows or other measure against an appropriate risk</w:t>
      </w:r>
      <w:r w:rsidRPr="00474556">
        <w:rPr>
          <w:rFonts w:ascii="Cambria Math" w:hAnsi="Cambria Math"/>
        </w:rPr>
        <w:t>‐</w:t>
      </w:r>
      <w:r w:rsidRPr="00474556">
        <w:t>adjusted multiple</w:t>
      </w:r>
      <w:r>
        <w:t xml:space="preserve">.  </w:t>
      </w:r>
      <w:r w:rsidRPr="00474556">
        <w:t xml:space="preserve">This approach provides an indication of value for a company or asset that corresponds with the </w:t>
      </w:r>
      <w:proofErr w:type="gramStart"/>
      <w:r w:rsidRPr="00474556">
        <w:t>particular earnings figure</w:t>
      </w:r>
      <w:proofErr w:type="gramEnd"/>
      <w:r w:rsidRPr="00474556">
        <w:t xml:space="preserve"> being capitalized on a controlling or non</w:t>
      </w:r>
      <w:r w:rsidRPr="00474556">
        <w:rPr>
          <w:rFonts w:ascii="Cambria Math" w:hAnsi="Cambria Math"/>
        </w:rPr>
        <w:t>‐</w:t>
      </w:r>
      <w:r w:rsidRPr="00474556">
        <w:t>controlling basis dependent on the underlying levels of multiples applied.</w:t>
      </w:r>
      <w:r>
        <w:t xml:space="preserve">  </w:t>
      </w:r>
    </w:p>
    <w:p w14:paraId="65CC75D8" w14:textId="77777777" w:rsidR="00573796" w:rsidRPr="00474556" w:rsidRDefault="00573796" w:rsidP="00A55890">
      <w:pPr>
        <w:pStyle w:val="RNABodyCopy"/>
      </w:pPr>
    </w:p>
    <w:p w14:paraId="6FD1DFAB" w14:textId="67308E31" w:rsidR="00573796" w:rsidRDefault="00573796" w:rsidP="00A55890">
      <w:pPr>
        <w:pStyle w:val="RNABodyCopy"/>
      </w:pPr>
      <w:r w:rsidRPr="00C728C8">
        <w:t>For purposes of this analysis, RNA did not rely upon the GCM in determining the enterprise value of the Company</w:t>
      </w:r>
      <w:r w:rsidR="00C11E9D">
        <w:t xml:space="preserve"> since </w:t>
      </w:r>
      <w:r w:rsidR="00C11E9D" w:rsidRPr="00B549E5">
        <w:t>it is a pre-revenue company</w:t>
      </w:r>
      <w:r w:rsidRPr="00B549E5">
        <w:t xml:space="preserve">.  Notwithstanding, RNA did consider Guideline Public </w:t>
      </w:r>
      <w:r w:rsidRPr="00B549E5">
        <w:lastRenderedPageBreak/>
        <w:t xml:space="preserve">Companies deemed comparable to the Company, </w:t>
      </w:r>
      <w:r w:rsidR="00F2070E" w:rsidRPr="00B549E5">
        <w:t>a</w:t>
      </w:r>
      <w:r w:rsidRPr="00B549E5">
        <w:t xml:space="preserve"> key element of the Market Approach.  Refer to </w:t>
      </w:r>
      <w:r w:rsidRPr="00A42EEC">
        <w:t xml:space="preserve">Exhibits E.1, </w:t>
      </w:r>
      <w:ins w:id="484" w:author="Nishant Soni" w:date="2019-05-09T15:58:00Z">
        <w:r w:rsidR="00E668B6">
          <w:t xml:space="preserve">E.2 </w:t>
        </w:r>
      </w:ins>
      <w:r w:rsidR="001B4D08" w:rsidRPr="00A42EEC">
        <w:t xml:space="preserve">and </w:t>
      </w:r>
      <w:r w:rsidRPr="00A42EEC">
        <w:t>E.</w:t>
      </w:r>
      <w:ins w:id="485" w:author="Nishant Soni" w:date="2019-05-09T15:58:00Z">
        <w:r w:rsidR="00E668B6">
          <w:t>3</w:t>
        </w:r>
      </w:ins>
      <w:del w:id="486" w:author="Nishant Soni" w:date="2019-05-09T15:58:00Z">
        <w:r w:rsidRPr="00A42EEC" w:rsidDel="00E668B6">
          <w:delText>2</w:delText>
        </w:r>
      </w:del>
      <w:r w:rsidRPr="00A42EEC">
        <w:t xml:space="preserve"> for details on </w:t>
      </w:r>
      <w:r w:rsidR="00C11E9D" w:rsidRPr="00A42EEC">
        <w:t xml:space="preserve">enterprise value, projections, </w:t>
      </w:r>
      <w:r w:rsidRPr="00A42EEC">
        <w:t>operating metrics, market capitalization,</w:t>
      </w:r>
      <w:r w:rsidR="00C11E9D" w:rsidRPr="00A42EEC">
        <w:t xml:space="preserve"> business descriptions, </w:t>
      </w:r>
      <w:r w:rsidRPr="00A42EEC">
        <w:t>and other metrics for the selected Guideline Public Companies.</w:t>
      </w:r>
      <w:r>
        <w:t xml:space="preserve"> </w:t>
      </w:r>
      <w:r w:rsidR="00493FD8">
        <w:t xml:space="preserve"> </w:t>
      </w:r>
    </w:p>
    <w:p w14:paraId="2470DA51" w14:textId="77777777" w:rsidR="00493FD8" w:rsidRDefault="00493FD8" w:rsidP="00A55890">
      <w:pPr>
        <w:pStyle w:val="RNABodyCopy"/>
      </w:pPr>
    </w:p>
    <w:p w14:paraId="66CEB9B3" w14:textId="614C8871" w:rsidR="00573796" w:rsidRPr="00474556" w:rsidRDefault="00573796" w:rsidP="00A55890">
      <w:pPr>
        <w:pStyle w:val="RNABodyCopy"/>
      </w:pPr>
      <w:r w:rsidRPr="004E20DB">
        <w:t xml:space="preserve">For purposes of this analysis, RNA considered the following Guideline Public Companies. </w:t>
      </w:r>
      <w:r w:rsidRPr="00725E28">
        <w:t xml:space="preserve"> </w:t>
      </w:r>
    </w:p>
    <w:p w14:paraId="23B6F1E7" w14:textId="77777777" w:rsidR="00573796" w:rsidRPr="00474556" w:rsidRDefault="00573796" w:rsidP="00DE5618">
      <w:pPr>
        <w:ind w:left="90" w:hanging="90"/>
      </w:pPr>
    </w:p>
    <w:p w14:paraId="32908F44" w14:textId="6C65C920" w:rsidR="00B549E5" w:rsidRDefault="00B549E5" w:rsidP="00B549E5">
      <w:pPr>
        <w:pStyle w:val="RNABodyCopy"/>
        <w:numPr>
          <w:ilvl w:val="0"/>
          <w:numId w:val="53"/>
        </w:numPr>
      </w:pPr>
      <w:r>
        <w:t>Vertex Pharmaceuticals Incorporated;</w:t>
      </w:r>
    </w:p>
    <w:p w14:paraId="01B6F257" w14:textId="627BB4DE" w:rsidR="00E668B6" w:rsidRDefault="00E668B6" w:rsidP="00B549E5">
      <w:pPr>
        <w:pStyle w:val="RNABodyCopy"/>
        <w:numPr>
          <w:ilvl w:val="0"/>
          <w:numId w:val="53"/>
        </w:numPr>
        <w:rPr>
          <w:ins w:id="487" w:author="Nishant Soni" w:date="2019-05-09T16:01:00Z"/>
        </w:rPr>
      </w:pPr>
      <w:moveToRangeStart w:id="488" w:author="Nishant Soni" w:date="2019-05-09T16:01:00Z" w:name="move8310081"/>
      <w:moveTo w:id="489" w:author="Nishant Soni" w:date="2019-05-09T16:01:00Z">
        <w:r>
          <w:t>Galapagos NV;</w:t>
        </w:r>
      </w:moveTo>
      <w:moveToRangeEnd w:id="488"/>
    </w:p>
    <w:p w14:paraId="6ED4FA9E" w14:textId="0B8ED611" w:rsidR="00B549E5" w:rsidDel="00E668B6" w:rsidRDefault="00B549E5" w:rsidP="00B549E5">
      <w:pPr>
        <w:pStyle w:val="RNABodyCopy"/>
        <w:numPr>
          <w:ilvl w:val="0"/>
          <w:numId w:val="53"/>
        </w:numPr>
        <w:rPr>
          <w:del w:id="490" w:author="Nishant Soni" w:date="2019-05-09T16:01:00Z"/>
        </w:rPr>
      </w:pPr>
      <w:r>
        <w:t>FibroGen, Inc.;</w:t>
      </w:r>
    </w:p>
    <w:p w14:paraId="7B9F7435" w14:textId="475B1058" w:rsidR="00B549E5" w:rsidRDefault="00B549E5" w:rsidP="00E9658A">
      <w:pPr>
        <w:pStyle w:val="RNABodyCopy"/>
        <w:numPr>
          <w:ilvl w:val="0"/>
          <w:numId w:val="53"/>
        </w:numPr>
      </w:pPr>
      <w:moveFromRangeStart w:id="491" w:author="Nishant Soni" w:date="2019-05-09T16:01:00Z" w:name="move8310081"/>
      <w:moveFrom w:id="492" w:author="Nishant Soni" w:date="2019-05-09T16:01:00Z">
        <w:r w:rsidDel="00E668B6">
          <w:t>Galapagos NV;</w:t>
        </w:r>
      </w:moveFrom>
      <w:moveFromRangeEnd w:id="491"/>
    </w:p>
    <w:p w14:paraId="2F3A1C5A" w14:textId="3FF95BA0" w:rsidR="00B549E5" w:rsidRDefault="00B549E5" w:rsidP="00B549E5">
      <w:pPr>
        <w:pStyle w:val="RNABodyCopy"/>
        <w:numPr>
          <w:ilvl w:val="0"/>
          <w:numId w:val="53"/>
        </w:numPr>
      </w:pPr>
      <w:r>
        <w:t>Intercept Pharmaceuticals, Inc.;</w:t>
      </w:r>
    </w:p>
    <w:p w14:paraId="635E6F5A" w14:textId="5C3CE4E9" w:rsidR="00B549E5" w:rsidRDefault="00B549E5" w:rsidP="00B549E5">
      <w:pPr>
        <w:pStyle w:val="RNABodyCopy"/>
        <w:numPr>
          <w:ilvl w:val="0"/>
          <w:numId w:val="53"/>
        </w:numPr>
      </w:pPr>
      <w:proofErr w:type="spellStart"/>
      <w:r>
        <w:t>Insmed</w:t>
      </w:r>
      <w:proofErr w:type="spellEnd"/>
      <w:r>
        <w:t xml:space="preserve"> Incorporated;</w:t>
      </w:r>
    </w:p>
    <w:p w14:paraId="38E2B48D" w14:textId="2726AC0B" w:rsidR="00B549E5" w:rsidRDefault="00B549E5" w:rsidP="00B549E5">
      <w:pPr>
        <w:pStyle w:val="RNABodyCopy"/>
        <w:numPr>
          <w:ilvl w:val="0"/>
          <w:numId w:val="53"/>
        </w:numPr>
      </w:pPr>
      <w:r>
        <w:t>Madrigal Pharmaceuticals, Inc.;</w:t>
      </w:r>
    </w:p>
    <w:p w14:paraId="6C354B6E" w14:textId="11A2DCF8" w:rsidR="00B549E5" w:rsidRDefault="00B549E5" w:rsidP="00B549E5">
      <w:pPr>
        <w:pStyle w:val="RNABodyCopy"/>
        <w:numPr>
          <w:ilvl w:val="0"/>
          <w:numId w:val="53"/>
        </w:numPr>
      </w:pPr>
      <w:proofErr w:type="spellStart"/>
      <w:r>
        <w:t>Genfit</w:t>
      </w:r>
      <w:proofErr w:type="spellEnd"/>
      <w:r>
        <w:t xml:space="preserve"> SA;</w:t>
      </w:r>
    </w:p>
    <w:p w14:paraId="539B9C5E" w14:textId="3003C7B3" w:rsidR="00B549E5" w:rsidRDefault="00B549E5" w:rsidP="00B549E5">
      <w:pPr>
        <w:pStyle w:val="RNABodyCopy"/>
        <w:numPr>
          <w:ilvl w:val="0"/>
          <w:numId w:val="53"/>
        </w:numPr>
      </w:pPr>
      <w:proofErr w:type="spellStart"/>
      <w:r>
        <w:t>ProQR</w:t>
      </w:r>
      <w:proofErr w:type="spellEnd"/>
      <w:r>
        <w:t xml:space="preserve"> Therapeutics N.V.;</w:t>
      </w:r>
    </w:p>
    <w:p w14:paraId="13CAA116" w14:textId="1C10DAF2" w:rsidR="00B549E5" w:rsidRDefault="00B549E5" w:rsidP="00B549E5">
      <w:pPr>
        <w:pStyle w:val="RNABodyCopy"/>
        <w:numPr>
          <w:ilvl w:val="0"/>
          <w:numId w:val="53"/>
        </w:numPr>
      </w:pPr>
      <w:proofErr w:type="spellStart"/>
      <w:r>
        <w:t>Corbus</w:t>
      </w:r>
      <w:proofErr w:type="spellEnd"/>
      <w:r>
        <w:t xml:space="preserve"> Pharmaceuticals Holdings, Inc.;</w:t>
      </w:r>
    </w:p>
    <w:p w14:paraId="425F7C61" w14:textId="77777777" w:rsidR="00E668B6" w:rsidDel="00E668B6" w:rsidRDefault="00E668B6" w:rsidP="00E668B6">
      <w:pPr>
        <w:pStyle w:val="RNABodyCopy"/>
        <w:numPr>
          <w:ilvl w:val="0"/>
          <w:numId w:val="53"/>
        </w:numPr>
        <w:rPr>
          <w:del w:id="493" w:author="Nishant Soni" w:date="2019-05-09T16:02:00Z"/>
          <w:moveTo w:id="494" w:author="Nishant Soni" w:date="2019-05-09T16:02:00Z"/>
        </w:rPr>
      </w:pPr>
      <w:moveToRangeStart w:id="495" w:author="Nishant Soni" w:date="2019-05-09T16:02:00Z" w:name="move8310162"/>
      <w:proofErr w:type="spellStart"/>
      <w:moveTo w:id="496" w:author="Nishant Soni" w:date="2019-05-09T16:02:00Z">
        <w:r>
          <w:t>Kadmon</w:t>
        </w:r>
        <w:proofErr w:type="spellEnd"/>
        <w:r>
          <w:t xml:space="preserve"> Holdings, Inc.;</w:t>
        </w:r>
      </w:moveTo>
    </w:p>
    <w:moveToRangeEnd w:id="495"/>
    <w:p w14:paraId="3D42AFCF" w14:textId="77777777" w:rsidR="00E668B6" w:rsidRDefault="00E668B6" w:rsidP="00E9658A">
      <w:pPr>
        <w:pStyle w:val="RNABodyCopy"/>
        <w:numPr>
          <w:ilvl w:val="0"/>
          <w:numId w:val="53"/>
        </w:numPr>
        <w:rPr>
          <w:ins w:id="497" w:author="Nishant Soni" w:date="2019-05-09T16:01:00Z"/>
        </w:rPr>
      </w:pPr>
    </w:p>
    <w:p w14:paraId="5F9281C9" w14:textId="788263FC" w:rsidR="00B549E5" w:rsidRDefault="00B549E5" w:rsidP="00B549E5">
      <w:pPr>
        <w:pStyle w:val="RNABodyCopy"/>
        <w:numPr>
          <w:ilvl w:val="0"/>
          <w:numId w:val="53"/>
        </w:numPr>
      </w:pPr>
      <w:proofErr w:type="spellStart"/>
      <w:r>
        <w:t>MediciNova</w:t>
      </w:r>
      <w:proofErr w:type="spellEnd"/>
      <w:r>
        <w:t>, Inc.;</w:t>
      </w:r>
    </w:p>
    <w:p w14:paraId="1289F016" w14:textId="6EEC40E4" w:rsidR="00B549E5" w:rsidDel="00E668B6" w:rsidRDefault="00B549E5" w:rsidP="00B549E5">
      <w:pPr>
        <w:pStyle w:val="RNABodyCopy"/>
        <w:numPr>
          <w:ilvl w:val="0"/>
          <w:numId w:val="53"/>
        </w:numPr>
        <w:rPr>
          <w:moveFrom w:id="498" w:author="Nishant Soni" w:date="2019-05-09T16:02:00Z"/>
        </w:rPr>
      </w:pPr>
      <w:moveFromRangeStart w:id="499" w:author="Nishant Soni" w:date="2019-05-09T16:02:00Z" w:name="move8310162"/>
      <w:moveFrom w:id="500" w:author="Nishant Soni" w:date="2019-05-09T16:02:00Z">
        <w:r w:rsidDel="00E668B6">
          <w:t>Kadmon Holdings, Inc.;</w:t>
        </w:r>
      </w:moveFrom>
    </w:p>
    <w:moveFromRangeEnd w:id="499"/>
    <w:p w14:paraId="50CC3D54" w14:textId="5F1094AB" w:rsidR="00B549E5" w:rsidRDefault="00B549E5" w:rsidP="00B549E5">
      <w:pPr>
        <w:pStyle w:val="RNABodyCopy"/>
        <w:numPr>
          <w:ilvl w:val="0"/>
          <w:numId w:val="53"/>
        </w:numPr>
      </w:pPr>
      <w:r>
        <w:t>Galectin Therapeutics, Inc.;</w:t>
      </w:r>
    </w:p>
    <w:p w14:paraId="4659A857" w14:textId="4BEBE14E" w:rsidR="00B549E5" w:rsidRDefault="00B549E5" w:rsidP="00B549E5">
      <w:pPr>
        <w:pStyle w:val="RNABodyCopy"/>
        <w:numPr>
          <w:ilvl w:val="0"/>
          <w:numId w:val="53"/>
        </w:numPr>
      </w:pPr>
      <w:proofErr w:type="spellStart"/>
      <w:r>
        <w:t>Savara</w:t>
      </w:r>
      <w:proofErr w:type="spellEnd"/>
      <w:r>
        <w:t xml:space="preserve"> Inc.;</w:t>
      </w:r>
    </w:p>
    <w:p w14:paraId="789BEFDD" w14:textId="7BCB93A3" w:rsidR="00B549E5" w:rsidRDefault="00B549E5" w:rsidP="00B549E5">
      <w:pPr>
        <w:pStyle w:val="RNABodyCopy"/>
        <w:numPr>
          <w:ilvl w:val="0"/>
          <w:numId w:val="53"/>
        </w:numPr>
      </w:pPr>
      <w:proofErr w:type="spellStart"/>
      <w:r>
        <w:t>Galmed</w:t>
      </w:r>
      <w:proofErr w:type="spellEnd"/>
      <w:r>
        <w:t xml:space="preserve"> Pharmaceuticals Ltd.;</w:t>
      </w:r>
    </w:p>
    <w:p w14:paraId="4AB04EA1" w14:textId="77777777" w:rsidR="00E668B6" w:rsidRDefault="00E668B6" w:rsidP="00E668B6">
      <w:pPr>
        <w:pStyle w:val="RNABodyCopy"/>
        <w:numPr>
          <w:ilvl w:val="0"/>
          <w:numId w:val="53"/>
        </w:numPr>
        <w:rPr>
          <w:moveTo w:id="501" w:author="Nishant Soni" w:date="2019-05-09T16:02:00Z"/>
        </w:rPr>
      </w:pPr>
      <w:moveToRangeStart w:id="502" w:author="Nishant Soni" w:date="2019-05-09T16:02:00Z" w:name="move8310181"/>
      <w:proofErr w:type="spellStart"/>
      <w:moveTo w:id="503" w:author="Nishant Soni" w:date="2019-05-09T16:02:00Z">
        <w:r>
          <w:t>Miragen</w:t>
        </w:r>
        <w:proofErr w:type="spellEnd"/>
        <w:r>
          <w:t xml:space="preserve"> Therapeutics, Inc.;</w:t>
        </w:r>
      </w:moveTo>
    </w:p>
    <w:moveToRangeEnd w:id="502"/>
    <w:p w14:paraId="61044993" w14:textId="77777777" w:rsidR="00E668B6" w:rsidRDefault="00E668B6" w:rsidP="00E668B6">
      <w:pPr>
        <w:pStyle w:val="RNABodyCopy"/>
        <w:numPr>
          <w:ilvl w:val="0"/>
          <w:numId w:val="53"/>
        </w:numPr>
        <w:rPr>
          <w:ins w:id="504" w:author="Nishant Soni" w:date="2019-05-09T16:02:00Z"/>
        </w:rPr>
      </w:pPr>
      <w:proofErr w:type="spellStart"/>
      <w:ins w:id="505" w:author="Nishant Soni" w:date="2019-05-09T16:02:00Z">
        <w:r>
          <w:t>Immuron</w:t>
        </w:r>
        <w:proofErr w:type="spellEnd"/>
        <w:r>
          <w:t xml:space="preserve"> Limited;</w:t>
        </w:r>
      </w:ins>
    </w:p>
    <w:p w14:paraId="24972131" w14:textId="77777777" w:rsidR="00E668B6" w:rsidRDefault="00E668B6" w:rsidP="00E668B6">
      <w:pPr>
        <w:pStyle w:val="RNABodyCopy"/>
        <w:numPr>
          <w:ilvl w:val="0"/>
          <w:numId w:val="53"/>
        </w:numPr>
        <w:rPr>
          <w:ins w:id="506" w:author="Nishant Soni" w:date="2019-05-09T16:02:00Z"/>
        </w:rPr>
      </w:pPr>
      <w:proofErr w:type="spellStart"/>
      <w:ins w:id="507" w:author="Nishant Soni" w:date="2019-05-09T16:02:00Z">
        <w:r>
          <w:t>AdAlta</w:t>
        </w:r>
        <w:proofErr w:type="spellEnd"/>
        <w:r>
          <w:t xml:space="preserve"> Limited;</w:t>
        </w:r>
      </w:ins>
    </w:p>
    <w:p w14:paraId="3142279B" w14:textId="51F63974" w:rsidR="00E668B6" w:rsidRDefault="00E668B6" w:rsidP="00E668B6">
      <w:pPr>
        <w:pStyle w:val="RNABodyCopy"/>
        <w:numPr>
          <w:ilvl w:val="0"/>
          <w:numId w:val="53"/>
        </w:numPr>
        <w:rPr>
          <w:moveTo w:id="508" w:author="Nishant Soni" w:date="2019-05-09T16:03:00Z"/>
        </w:rPr>
      </w:pPr>
      <w:moveToRangeStart w:id="509" w:author="Nishant Soni" w:date="2019-05-09T16:03:00Z" w:name="move8310197"/>
      <w:proofErr w:type="spellStart"/>
      <w:moveTo w:id="510" w:author="Nishant Soni" w:date="2019-05-09T16:03:00Z">
        <w:r>
          <w:t>Pulmatrix</w:t>
        </w:r>
        <w:proofErr w:type="spellEnd"/>
        <w:r>
          <w:t>, Inc</w:t>
        </w:r>
      </w:moveTo>
      <w:ins w:id="511" w:author="Nishant Soni" w:date="2019-05-09T16:03:00Z">
        <w:r>
          <w:t>;</w:t>
        </w:r>
      </w:ins>
      <w:moveTo w:id="512" w:author="Nishant Soni" w:date="2019-05-09T16:03:00Z">
        <w:del w:id="513" w:author="Nishant Soni" w:date="2019-05-09T16:03:00Z">
          <w:r w:rsidDel="00E668B6">
            <w:delText>.</w:delText>
          </w:r>
        </w:del>
      </w:moveTo>
    </w:p>
    <w:moveToRangeEnd w:id="509"/>
    <w:p w14:paraId="53E67200" w14:textId="5A389598" w:rsidR="00E668B6" w:rsidRDefault="00E668B6" w:rsidP="00B549E5">
      <w:pPr>
        <w:pStyle w:val="RNABodyCopy"/>
        <w:numPr>
          <w:ilvl w:val="0"/>
          <w:numId w:val="53"/>
        </w:numPr>
        <w:rPr>
          <w:ins w:id="514" w:author="Nishant Soni" w:date="2019-05-09T16:02:00Z"/>
        </w:rPr>
      </w:pPr>
      <w:proofErr w:type="spellStart"/>
      <w:ins w:id="515" w:author="Nishant Soni" w:date="2019-05-09T16:03:00Z">
        <w:r>
          <w:t>AmpliPhi</w:t>
        </w:r>
        <w:proofErr w:type="spellEnd"/>
        <w:r>
          <w:t xml:space="preserve"> Biosciences Corporation; and</w:t>
        </w:r>
      </w:ins>
    </w:p>
    <w:p w14:paraId="114DDE75" w14:textId="2314D72B" w:rsidR="00B549E5" w:rsidDel="00E668B6" w:rsidRDefault="00B549E5" w:rsidP="00077A96">
      <w:pPr>
        <w:pStyle w:val="RNABodyCopy"/>
        <w:numPr>
          <w:ilvl w:val="0"/>
          <w:numId w:val="53"/>
        </w:numPr>
        <w:rPr>
          <w:del w:id="516" w:author="Nishant Soni" w:date="2019-05-09T16:03:00Z"/>
        </w:rPr>
      </w:pPr>
      <w:r>
        <w:t>Conatus Pharmaceuticals Inc.</w:t>
      </w:r>
      <w:del w:id="517" w:author="Nishant Soni" w:date="2019-05-09T16:03:00Z">
        <w:r w:rsidDel="00E668B6">
          <w:delText>;</w:delText>
        </w:r>
      </w:del>
    </w:p>
    <w:p w14:paraId="735BFB01" w14:textId="37350539" w:rsidR="00B549E5" w:rsidDel="00E668B6" w:rsidRDefault="00B549E5" w:rsidP="00077A96">
      <w:pPr>
        <w:pStyle w:val="RNABodyCopy"/>
        <w:numPr>
          <w:ilvl w:val="0"/>
          <w:numId w:val="53"/>
        </w:numPr>
        <w:rPr>
          <w:moveFrom w:id="518" w:author="Nishant Soni" w:date="2019-05-09T16:02:00Z"/>
        </w:rPr>
      </w:pPr>
      <w:moveFromRangeStart w:id="519" w:author="Nishant Soni" w:date="2019-05-09T16:02:00Z" w:name="move8310181"/>
      <w:moveFrom w:id="520" w:author="Nishant Soni" w:date="2019-05-09T16:02:00Z">
        <w:r w:rsidDel="00E668B6">
          <w:t>Miragen Therapeutics, Inc.;</w:t>
        </w:r>
      </w:moveFrom>
    </w:p>
    <w:moveFromRangeEnd w:id="519"/>
    <w:p w14:paraId="2AB940AA" w14:textId="4E60575C" w:rsidR="00B549E5" w:rsidDel="00E668B6" w:rsidRDefault="00B549E5" w:rsidP="00B549E5">
      <w:pPr>
        <w:pStyle w:val="RNABodyCopy"/>
        <w:numPr>
          <w:ilvl w:val="0"/>
          <w:numId w:val="53"/>
        </w:numPr>
        <w:rPr>
          <w:del w:id="521" w:author="Nishant Soni" w:date="2019-05-09T16:02:00Z"/>
        </w:rPr>
      </w:pPr>
      <w:del w:id="522" w:author="Nishant Soni" w:date="2019-05-09T16:02:00Z">
        <w:r w:rsidDel="00E668B6">
          <w:delText>Immuron Limited;</w:delText>
        </w:r>
      </w:del>
    </w:p>
    <w:p w14:paraId="1FF2716F" w14:textId="73231986" w:rsidR="00B549E5" w:rsidDel="00E668B6" w:rsidRDefault="00B549E5" w:rsidP="00B549E5">
      <w:pPr>
        <w:pStyle w:val="RNABodyCopy"/>
        <w:numPr>
          <w:ilvl w:val="0"/>
          <w:numId w:val="53"/>
        </w:numPr>
        <w:rPr>
          <w:del w:id="523" w:author="Nishant Soni" w:date="2019-05-09T16:02:00Z"/>
        </w:rPr>
      </w:pPr>
      <w:del w:id="524" w:author="Nishant Soni" w:date="2019-05-09T16:02:00Z">
        <w:r w:rsidDel="00E668B6">
          <w:delText>AdAlta Limited;</w:delText>
        </w:r>
      </w:del>
    </w:p>
    <w:p w14:paraId="32F6613A" w14:textId="2AFC5802" w:rsidR="00B549E5" w:rsidRDefault="00B549E5" w:rsidP="00B549E5">
      <w:pPr>
        <w:pStyle w:val="RNABodyCopy"/>
        <w:numPr>
          <w:ilvl w:val="0"/>
          <w:numId w:val="53"/>
        </w:numPr>
      </w:pPr>
      <w:del w:id="525" w:author="Nishant Soni" w:date="2019-05-09T16:03:00Z">
        <w:r w:rsidDel="00E668B6">
          <w:delText>AmpliPhi Biosciences Corporation; and</w:delText>
        </w:r>
      </w:del>
    </w:p>
    <w:p w14:paraId="461F2D1C" w14:textId="32D1AF63" w:rsidR="00B549E5" w:rsidDel="00E668B6" w:rsidRDefault="00B549E5" w:rsidP="00B549E5">
      <w:pPr>
        <w:pStyle w:val="RNABodyCopy"/>
        <w:numPr>
          <w:ilvl w:val="0"/>
          <w:numId w:val="53"/>
        </w:numPr>
        <w:rPr>
          <w:moveFrom w:id="526" w:author="Nishant Soni" w:date="2019-05-09T16:03:00Z"/>
        </w:rPr>
      </w:pPr>
      <w:moveFromRangeStart w:id="527" w:author="Nishant Soni" w:date="2019-05-09T16:03:00Z" w:name="move8310197"/>
      <w:moveFrom w:id="528" w:author="Nishant Soni" w:date="2019-05-09T16:03:00Z">
        <w:r w:rsidDel="00E668B6">
          <w:t>Pulmatrix, Inc.</w:t>
        </w:r>
      </w:moveFrom>
    </w:p>
    <w:moveFromRangeEnd w:id="527"/>
    <w:p w14:paraId="49EF6AE6" w14:textId="77777777" w:rsidR="004F4533" w:rsidRDefault="004F4533" w:rsidP="00A55890">
      <w:pPr>
        <w:pStyle w:val="RNABodyCopy"/>
      </w:pPr>
    </w:p>
    <w:p w14:paraId="4769B077" w14:textId="77777777" w:rsidR="00573796" w:rsidRPr="00474556" w:rsidRDefault="00573796" w:rsidP="00A55890">
      <w:pPr>
        <w:pStyle w:val="RNABodyCopy"/>
      </w:pPr>
      <w:r w:rsidRPr="00474556">
        <w:t xml:space="preserve">RNA acknowledged the characteristics of </w:t>
      </w:r>
      <w:r>
        <w:t xml:space="preserve">the Company </w:t>
      </w:r>
      <w:r w:rsidRPr="00474556">
        <w:t xml:space="preserve">that differ from the characteristics of the Guideline </w:t>
      </w:r>
      <w:r>
        <w:t xml:space="preserve">Public </w:t>
      </w:r>
      <w:r w:rsidRPr="00474556">
        <w:t>Companies, detailed as follows:</w:t>
      </w:r>
    </w:p>
    <w:p w14:paraId="3CA3B087" w14:textId="77777777" w:rsidR="00573796" w:rsidRPr="00474556" w:rsidRDefault="00573796" w:rsidP="00A55890">
      <w:pPr>
        <w:pStyle w:val="RNABodyCopy"/>
      </w:pPr>
    </w:p>
    <w:p w14:paraId="6EB80913" w14:textId="73CB1A97" w:rsidR="00573796" w:rsidRPr="00057A07" w:rsidRDefault="00573796" w:rsidP="00724D57">
      <w:pPr>
        <w:pStyle w:val="RNABodyCopy"/>
        <w:numPr>
          <w:ilvl w:val="0"/>
          <w:numId w:val="40"/>
        </w:numPr>
        <w:ind w:left="1080" w:hanging="720"/>
      </w:pPr>
      <w:r w:rsidRPr="00057A07">
        <w:t xml:space="preserve">The </w:t>
      </w:r>
      <w:r>
        <w:t>Company</w:t>
      </w:r>
      <w:r w:rsidRPr="00057A07">
        <w:t xml:space="preserve">'s operations focus primarily on </w:t>
      </w:r>
      <w:r w:rsidR="00B549E5" w:rsidRPr="00B549E5">
        <w:t>discovering and developing treatments for fibrotic diseases</w:t>
      </w:r>
      <w:r w:rsidRPr="00057A07">
        <w:t>, which is generally different from and/or less diversified than the business</w:t>
      </w:r>
      <w:r w:rsidR="000137BE">
        <w:t>es</w:t>
      </w:r>
      <w:r w:rsidRPr="00057A07">
        <w:t xml:space="preserve"> of the selected Guideline </w:t>
      </w:r>
      <w:r w:rsidR="004D40E9">
        <w:t xml:space="preserve">Public </w:t>
      </w:r>
      <w:r w:rsidRPr="00057A07">
        <w:t>Companies;</w:t>
      </w:r>
    </w:p>
    <w:p w14:paraId="25411C88" w14:textId="7D9AEBE1" w:rsidR="00573796" w:rsidRPr="00057A07" w:rsidRDefault="00573796" w:rsidP="00724D57">
      <w:pPr>
        <w:pStyle w:val="RNABodyCopy"/>
        <w:numPr>
          <w:ilvl w:val="0"/>
          <w:numId w:val="40"/>
        </w:numPr>
        <w:ind w:left="1080" w:hanging="720"/>
      </w:pPr>
      <w:r>
        <w:t xml:space="preserve">The Company </w:t>
      </w:r>
      <w:r w:rsidRPr="00057A07">
        <w:t xml:space="preserve">must raise financing in order to develop </w:t>
      </w:r>
      <w:r w:rsidR="0062007E">
        <w:t>certain</w:t>
      </w:r>
      <w:r w:rsidR="0062007E" w:rsidRPr="00057A07">
        <w:t xml:space="preserve"> </w:t>
      </w:r>
      <w:r w:rsidRPr="00057A07">
        <w:t>assets (noting that the Guideline</w:t>
      </w:r>
      <w:r>
        <w:t xml:space="preserve"> Public</w:t>
      </w:r>
      <w:r w:rsidRPr="00057A07">
        <w:t xml:space="preserve"> Companies generally have </w:t>
      </w:r>
      <w:r>
        <w:t xml:space="preserve">easier access to </w:t>
      </w:r>
      <w:r w:rsidRPr="00057A07">
        <w:t>capital to develop their programs);</w:t>
      </w:r>
    </w:p>
    <w:p w14:paraId="4DF06658" w14:textId="77777777" w:rsidR="00573796" w:rsidRPr="00057A07" w:rsidRDefault="00573796" w:rsidP="00724D57">
      <w:pPr>
        <w:pStyle w:val="RNABodyCopy"/>
        <w:numPr>
          <w:ilvl w:val="0"/>
          <w:numId w:val="40"/>
        </w:numPr>
        <w:ind w:left="1080" w:hanging="720"/>
      </w:pPr>
      <w:r>
        <w:t xml:space="preserve">The Company </w:t>
      </w:r>
      <w:r w:rsidRPr="00057A07">
        <w:t xml:space="preserve">is generally smaller and at an earlier development stage than the Guideline </w:t>
      </w:r>
      <w:r>
        <w:t xml:space="preserve">Public </w:t>
      </w:r>
      <w:r w:rsidRPr="00057A07">
        <w:t>Companies;</w:t>
      </w:r>
    </w:p>
    <w:p w14:paraId="1A932F1D" w14:textId="77777777" w:rsidR="00573796" w:rsidRDefault="00573796" w:rsidP="00724D57">
      <w:pPr>
        <w:pStyle w:val="RNABodyCopy"/>
        <w:numPr>
          <w:ilvl w:val="0"/>
          <w:numId w:val="40"/>
        </w:numPr>
        <w:ind w:left="1080" w:hanging="720"/>
      </w:pPr>
      <w:r w:rsidRPr="00057A07">
        <w:t>The range of WACC observed for the Guideline</w:t>
      </w:r>
      <w:r>
        <w:t xml:space="preserve"> Public</w:t>
      </w:r>
      <w:r w:rsidRPr="00057A07">
        <w:t xml:space="preserve"> Companies represent the growth and risk profile associated with each of the selected Guideline </w:t>
      </w:r>
      <w:r>
        <w:t xml:space="preserve">Public </w:t>
      </w:r>
      <w:r w:rsidRPr="00057A07">
        <w:t>Companies</w:t>
      </w:r>
      <w:r>
        <w:t xml:space="preserve">.  </w:t>
      </w:r>
      <w:r w:rsidRPr="00057A07">
        <w:t xml:space="preserve">In general, the strategies and prospects of </w:t>
      </w:r>
      <w:r>
        <w:t xml:space="preserve">the Company </w:t>
      </w:r>
      <w:r w:rsidRPr="00057A07">
        <w:t xml:space="preserve">represent a higher risk profile than the Guideline </w:t>
      </w:r>
      <w:r>
        <w:t xml:space="preserve">Public </w:t>
      </w:r>
      <w:r w:rsidRPr="00057A07">
        <w:t>Companies; and</w:t>
      </w:r>
    </w:p>
    <w:p w14:paraId="1B8329A7" w14:textId="77777777" w:rsidR="00573796" w:rsidRPr="00750BFD" w:rsidRDefault="00573796" w:rsidP="00724D57">
      <w:pPr>
        <w:pStyle w:val="RNABodyCopy"/>
        <w:numPr>
          <w:ilvl w:val="0"/>
          <w:numId w:val="40"/>
        </w:numPr>
        <w:ind w:left="1080" w:hanging="720"/>
      </w:pPr>
      <w:r>
        <w:lastRenderedPageBreak/>
        <w:t xml:space="preserve">The Company </w:t>
      </w:r>
      <w:r w:rsidRPr="00750BFD">
        <w:t>is not a publicly traded company and relies on private sources of equity</w:t>
      </w:r>
      <w:r>
        <w:t xml:space="preserve">.  </w:t>
      </w:r>
      <w:r w:rsidRPr="00750BFD">
        <w:t>Public companies typically have lower costs of equity since the public equity markets typically demand lower levels of return compared to private sources of equity</w:t>
      </w:r>
      <w:r>
        <w:t xml:space="preserve">.  </w:t>
      </w:r>
      <w:r w:rsidRPr="00750BFD">
        <w:t>Investments in public companies provide a liquid investment that may compensate for the minority level interest typically involved.</w:t>
      </w:r>
      <w:r>
        <w:t xml:space="preserve">  </w:t>
      </w:r>
    </w:p>
    <w:p w14:paraId="11E1B567" w14:textId="77777777" w:rsidR="00573796" w:rsidRPr="00474556" w:rsidRDefault="00573796" w:rsidP="00A55890">
      <w:pPr>
        <w:pStyle w:val="RNABodyCopy"/>
        <w:rPr>
          <w:ins w:id="529" w:author="Ayush Mittal" w:date="2019-05-06T17:01:00Z"/>
        </w:rPr>
      </w:pPr>
    </w:p>
    <w:p w14:paraId="1AF8D9B5" w14:textId="03C9759D" w:rsidR="00573796" w:rsidRDefault="00573796" w:rsidP="00A55890">
      <w:pPr>
        <w:pStyle w:val="RNABodyCopy"/>
      </w:pPr>
      <w:r w:rsidRPr="00C728C8">
        <w:t>As noted above, RNA did not develop an enterprise value indication based on the application of market multiples.</w:t>
      </w:r>
      <w:r w:rsidR="007700E4">
        <w:t xml:space="preserve"> </w:t>
      </w:r>
      <w:r w:rsidRPr="00C728C8">
        <w:t xml:space="preserve"> </w:t>
      </w:r>
    </w:p>
    <w:p w14:paraId="57C4AB73" w14:textId="77777777" w:rsidR="00573796" w:rsidRDefault="00573796" w:rsidP="00A55890">
      <w:pPr>
        <w:pStyle w:val="RNABodyCopy"/>
      </w:pPr>
    </w:p>
    <w:p w14:paraId="317590BC" w14:textId="3B581CDC" w:rsidR="00573796" w:rsidRPr="00893C63" w:rsidRDefault="00573796" w:rsidP="00BB5DEE">
      <w:pPr>
        <w:pStyle w:val="RNAHeadline3"/>
      </w:pPr>
      <w:r w:rsidRPr="00893C63">
        <w:t>Market Approach – GTM</w:t>
      </w:r>
    </w:p>
    <w:p w14:paraId="063E449B" w14:textId="51DC3C99" w:rsidR="00573796" w:rsidRPr="00474556" w:rsidRDefault="00CB43D9" w:rsidP="00DE5618">
      <w:pPr>
        <w:pStyle w:val="RNABodyCopy"/>
        <w:keepNext/>
      </w:pPr>
      <w:r w:rsidRPr="00750BFD">
        <w:t xml:space="preserve">RNA did not </w:t>
      </w:r>
      <w:r>
        <w:t>rely upon the</w:t>
      </w:r>
      <w:r w:rsidRPr="00750BFD">
        <w:t xml:space="preserve"> GTM because the</w:t>
      </w:r>
      <w:r>
        <w:t xml:space="preserve"> Company </w:t>
      </w:r>
      <w:r w:rsidRPr="00750BFD">
        <w:t>is still operating at a loss</w:t>
      </w:r>
      <w:r>
        <w:t>.</w:t>
      </w:r>
      <w:r w:rsidRPr="00750BFD">
        <w:t xml:space="preserve"> </w:t>
      </w:r>
      <w:r>
        <w:t xml:space="preserve"> Furthermore, it is</w:t>
      </w:r>
      <w:r w:rsidRPr="00750BFD">
        <w:t xml:space="preserve"> </w:t>
      </w:r>
      <w:r>
        <w:t xml:space="preserve">relatively </w:t>
      </w:r>
      <w:r w:rsidRPr="00750BFD">
        <w:t xml:space="preserve">difficult </w:t>
      </w:r>
      <w:r>
        <w:t xml:space="preserve">to </w:t>
      </w:r>
      <w:r w:rsidRPr="00750BFD">
        <w:t xml:space="preserve">identify market transactions that are reasonably </w:t>
      </w:r>
      <w:proofErr w:type="gramStart"/>
      <w:r w:rsidRPr="00750BFD">
        <w:t>similar to</w:t>
      </w:r>
      <w:proofErr w:type="gramEnd"/>
      <w:r w:rsidRPr="00750BFD">
        <w:t xml:space="preserve"> </w:t>
      </w:r>
      <w:r>
        <w:t xml:space="preserve">the Company </w:t>
      </w:r>
      <w:r w:rsidRPr="00750BFD">
        <w:t>with respect to stage of development, underlying economic fundamentals, products (i.e., potential product pipeline) and prospects for success</w:t>
      </w:r>
      <w:r>
        <w:t xml:space="preserve">.  </w:t>
      </w:r>
      <w:r w:rsidRPr="0037051E">
        <w:t xml:space="preserve">Notwithstanding, we did consider </w:t>
      </w:r>
      <w:r>
        <w:t>G</w:t>
      </w:r>
      <w:r w:rsidRPr="0037051E">
        <w:t xml:space="preserve">uideline </w:t>
      </w:r>
      <w:r>
        <w:t>T</w:t>
      </w:r>
      <w:r w:rsidRPr="0037051E">
        <w:t>ransactions deemed comparable to the Company, which is</w:t>
      </w:r>
      <w:r>
        <w:t xml:space="preserve"> a</w:t>
      </w:r>
      <w:r w:rsidRPr="0037051E">
        <w:t xml:space="preserve"> key element of the Market Approach, </w:t>
      </w:r>
      <w:r>
        <w:t>since M&amp;</w:t>
      </w:r>
      <w:proofErr w:type="gramStart"/>
      <w:r>
        <w:t>A was considered to be</w:t>
      </w:r>
      <w:proofErr w:type="gramEnd"/>
      <w:r>
        <w:t xml:space="preserve"> one of the non-IPO scenarios for the OPM considered as an input to the Hybrid Method</w:t>
      </w:r>
      <w:r w:rsidRPr="0037051E">
        <w:t>.</w:t>
      </w:r>
    </w:p>
    <w:p w14:paraId="1DDAACA7" w14:textId="77777777" w:rsidR="00573796" w:rsidRDefault="00573796" w:rsidP="00A55890">
      <w:pPr>
        <w:pStyle w:val="RNABodyCopy"/>
      </w:pPr>
    </w:p>
    <w:p w14:paraId="3F6866A8" w14:textId="73E5AD5D" w:rsidR="00B549E5" w:rsidRDefault="00573796" w:rsidP="00A55890">
      <w:pPr>
        <w:pStyle w:val="RNABodyCopy"/>
      </w:pPr>
      <w:r>
        <w:t xml:space="preserve">RNA reviewed </w:t>
      </w:r>
      <w:r w:rsidR="00F2070E">
        <w:t xml:space="preserve">the </w:t>
      </w:r>
      <w:r>
        <w:t xml:space="preserve">M&amp;A </w:t>
      </w:r>
      <w:r w:rsidR="00F2070E">
        <w:t xml:space="preserve">transactions </w:t>
      </w:r>
      <w:r>
        <w:t xml:space="preserve">in recent years in similar </w:t>
      </w:r>
      <w:r w:rsidR="0069364C">
        <w:t>industries and</w:t>
      </w:r>
      <w:r>
        <w:t xml:space="preserve"> considered various transactions that were comparable to the Company.  RNA acknowledged the characteristics of the target companies underlying the Guideline Transactions, detailed as follows: </w:t>
      </w:r>
    </w:p>
    <w:p w14:paraId="00E3486D" w14:textId="77777777" w:rsidR="00573796" w:rsidRPr="004E20DB" w:rsidRDefault="00573796" w:rsidP="00573796"/>
    <w:p w14:paraId="2A5E319A" w14:textId="18482D2C" w:rsidR="00573796" w:rsidRPr="00B549E5" w:rsidRDefault="00573796" w:rsidP="00A42EEC">
      <w:pPr>
        <w:pStyle w:val="RNABodyCopy-Numbered"/>
        <w:numPr>
          <w:ilvl w:val="0"/>
          <w:numId w:val="59"/>
        </w:numPr>
        <w:ind w:left="1080" w:hanging="720"/>
      </w:pPr>
      <w:r w:rsidRPr="00B549E5">
        <w:t xml:space="preserve">The Company’s operations focus primarily on the </w:t>
      </w:r>
      <w:r w:rsidR="005E153A" w:rsidRPr="005E153A">
        <w:t>discovering and developing treatments for fibrotic diseases</w:t>
      </w:r>
      <w:r w:rsidRPr="00B549E5">
        <w:t>, which are generally different from and</w:t>
      </w:r>
      <w:r w:rsidR="00EA457E" w:rsidRPr="00B549E5">
        <w:t>/or</w:t>
      </w:r>
      <w:r w:rsidRPr="00B549E5">
        <w:t xml:space="preserve"> less diversified than the businesses of the target companies; </w:t>
      </w:r>
    </w:p>
    <w:p w14:paraId="7AA1ADAA" w14:textId="77777777" w:rsidR="00573796" w:rsidRPr="00B549E5" w:rsidRDefault="00573796" w:rsidP="00A42EEC">
      <w:pPr>
        <w:pStyle w:val="RNABodyCopy-Numbered"/>
        <w:ind w:left="1080" w:hanging="720"/>
      </w:pPr>
      <w:r w:rsidRPr="00B549E5">
        <w:t>The Company is generally smaller in size than the target companies underlying the Guideline Transactions, and as such, does not benefit from the leverage over suppliers and customers and certain economies of scale to which the target companies may be privileged; and</w:t>
      </w:r>
    </w:p>
    <w:p w14:paraId="27903FD1" w14:textId="1C8D2C3E" w:rsidR="00573796" w:rsidRPr="00B549E5" w:rsidRDefault="00573796" w:rsidP="00A42EEC">
      <w:pPr>
        <w:pStyle w:val="RNABodyCopy-Numbered"/>
        <w:ind w:left="1080" w:hanging="720"/>
      </w:pPr>
      <w:r w:rsidRPr="00B549E5">
        <w:t>The strategies and prospects of the Company generally represent a higher risk profile relative to most of the target companies s</w:t>
      </w:r>
      <w:r w:rsidR="004D40E9" w:rsidRPr="00B549E5">
        <w:t>ince</w:t>
      </w:r>
      <w:r w:rsidRPr="00B549E5">
        <w:t xml:space="preserve"> the Company is currently at an earlier stage/smaller than when </w:t>
      </w:r>
      <w:r w:rsidR="000137BE" w:rsidRPr="00B549E5">
        <w:t xml:space="preserve">some of </w:t>
      </w:r>
      <w:r w:rsidRPr="00B549E5">
        <w:t xml:space="preserve">the target companies were acquired. </w:t>
      </w:r>
      <w:r w:rsidR="00321E23" w:rsidRPr="00B549E5">
        <w:t xml:space="preserve"> </w:t>
      </w:r>
    </w:p>
    <w:p w14:paraId="63ED0A1E" w14:textId="77777777" w:rsidR="00573796" w:rsidRDefault="00573796" w:rsidP="00573796"/>
    <w:p w14:paraId="06FC3EC5" w14:textId="6EC3A539" w:rsidR="00005A95" w:rsidRDefault="00573796">
      <w:pPr>
        <w:pStyle w:val="RNABodyCopy"/>
      </w:pPr>
      <w:r w:rsidRPr="00C728C8">
        <w:t>As noted above, RNA did not develop an enterprise value indication based on the application of market multiples.</w:t>
      </w:r>
      <w:r w:rsidR="00321E23">
        <w:t xml:space="preserve">  </w:t>
      </w:r>
    </w:p>
    <w:p w14:paraId="5475D455" w14:textId="73D9C08F" w:rsidR="00FA06A8" w:rsidRDefault="00FA06A8" w:rsidP="00A42EEC">
      <w:pPr>
        <w:pStyle w:val="RNABodyCopy"/>
        <w:rPr>
          <w:rFonts w:cs="Arial"/>
          <w:caps/>
          <w:color w:val="2E74B5" w:themeColor="accent2" w:themeShade="BF"/>
          <w:spacing w:val="20"/>
          <w:sz w:val="24"/>
        </w:rPr>
      </w:pPr>
      <w:bookmarkStart w:id="530" w:name="_Toc418529128"/>
      <w:bookmarkStart w:id="531" w:name="_Toc425496325"/>
      <w:bookmarkStart w:id="532" w:name="_Toc432004253"/>
    </w:p>
    <w:p w14:paraId="3FEEA1ED" w14:textId="70ED2373" w:rsidR="00554D0A" w:rsidRPr="00565DEF" w:rsidRDefault="00554D0A" w:rsidP="00554D0A">
      <w:pPr>
        <w:pStyle w:val="RNAHeadlineB"/>
        <w:outlineLvl w:val="1"/>
        <w:rPr>
          <w:rFonts w:ascii="Georgia" w:hAnsi="Georgia"/>
        </w:rPr>
      </w:pPr>
      <w:bookmarkStart w:id="533" w:name="_Toc7800731"/>
      <w:r>
        <w:rPr>
          <w:rFonts w:ascii="Georgia" w:hAnsi="Georgia"/>
        </w:rPr>
        <w:t>Allocation Analysis</w:t>
      </w:r>
      <w:bookmarkEnd w:id="533"/>
    </w:p>
    <w:bookmarkEnd w:id="530"/>
    <w:bookmarkEnd w:id="531"/>
    <w:bookmarkEnd w:id="532"/>
    <w:p w14:paraId="22BC3ACE" w14:textId="4899D87C" w:rsidR="00573796" w:rsidRDefault="00F2070E" w:rsidP="00203C9E">
      <w:pPr>
        <w:pStyle w:val="RNABodyCopy"/>
      </w:pPr>
      <w:r>
        <w:t>C</w:t>
      </w:r>
      <w:r w:rsidR="00573796" w:rsidRPr="00565113">
        <w:t>onsider</w:t>
      </w:r>
      <w:r>
        <w:t>ing</w:t>
      </w:r>
      <w:r w:rsidR="00573796" w:rsidRPr="00565113">
        <w:t xml:space="preserve"> the above, the allocation determination herein has been developed primarily </w:t>
      </w:r>
      <w:proofErr w:type="gramStart"/>
      <w:r w:rsidR="00573796" w:rsidRPr="00565113">
        <w:t>on the basis of</w:t>
      </w:r>
      <w:proofErr w:type="gramEnd"/>
      <w:r w:rsidR="00EA457E">
        <w:t xml:space="preserve"> the</w:t>
      </w:r>
      <w:r w:rsidR="00573796" w:rsidRPr="00565113">
        <w:t xml:space="preserve"> </w:t>
      </w:r>
      <w:r w:rsidR="00005A95">
        <w:t xml:space="preserve">Hybrid </w:t>
      </w:r>
      <w:r w:rsidR="00573796" w:rsidRPr="00565113">
        <w:t>OPM to allocate the e</w:t>
      </w:r>
      <w:r w:rsidR="00573796">
        <w:t>quity</w:t>
      </w:r>
      <w:r w:rsidR="00573796" w:rsidRPr="00565113">
        <w:t xml:space="preserve"> value of the Company across the Company’s capital structure.</w:t>
      </w:r>
      <w:r w:rsidR="00573796">
        <w:t xml:space="preserve"> </w:t>
      </w:r>
      <w:r w:rsidR="001D4F25">
        <w:t xml:space="preserve"> </w:t>
      </w:r>
    </w:p>
    <w:p w14:paraId="2A28AC2E" w14:textId="77777777" w:rsidR="00573796" w:rsidRDefault="00573796" w:rsidP="00565DEF">
      <w:pPr>
        <w:pStyle w:val="RNABodyCopy"/>
      </w:pPr>
    </w:p>
    <w:p w14:paraId="75623527" w14:textId="23295EDA" w:rsidR="00573796" w:rsidRPr="00893C63" w:rsidRDefault="00573796" w:rsidP="00DE5618">
      <w:pPr>
        <w:pStyle w:val="RNAHeadline3"/>
        <w:keepLines w:val="0"/>
        <w:widowControl/>
        <w:spacing w:line="300" w:lineRule="exact"/>
        <w:jc w:val="both"/>
      </w:pPr>
      <w:r w:rsidRPr="00893C63">
        <w:lastRenderedPageBreak/>
        <w:t>Current Value Method</w:t>
      </w:r>
    </w:p>
    <w:p w14:paraId="539E0E35" w14:textId="6CE6337B" w:rsidR="00573796" w:rsidRDefault="00573796" w:rsidP="00DE5618">
      <w:pPr>
        <w:pStyle w:val="RNABodyCopy"/>
        <w:keepNext/>
      </w:pPr>
      <w:r w:rsidRPr="00750BFD">
        <w:t xml:space="preserve">Based on the considerations detailed above, RNA noted that </w:t>
      </w:r>
      <w:r w:rsidR="00F2070E">
        <w:t xml:space="preserve">since </w:t>
      </w:r>
      <w:r w:rsidRPr="00750BFD">
        <w:t xml:space="preserve">the </w:t>
      </w:r>
      <w:r w:rsidR="00F2070E">
        <w:t xml:space="preserve">Company is not expecting an </w:t>
      </w:r>
      <w:r w:rsidRPr="00750BFD">
        <w:t>imminent liquidity event</w:t>
      </w:r>
      <w:r w:rsidR="00F2070E">
        <w:t xml:space="preserve"> and is</w:t>
      </w:r>
      <w:r w:rsidRPr="00750BFD">
        <w:t xml:space="preserve"> </w:t>
      </w:r>
      <w:r w:rsidR="00214EB3">
        <w:t xml:space="preserve">not </w:t>
      </w:r>
      <w:r w:rsidRPr="00750BFD">
        <w:t xml:space="preserve">at a very early stage of development, </w:t>
      </w:r>
      <w:r w:rsidR="00F2070E">
        <w:t xml:space="preserve">circumstances </w:t>
      </w:r>
      <w:r w:rsidRPr="00750BFD">
        <w:t>do not meet the appropriate criteria for the application of the CVM</w:t>
      </w:r>
      <w:r>
        <w:t xml:space="preserve">.  </w:t>
      </w:r>
      <w:r w:rsidRPr="00750BFD">
        <w:t xml:space="preserve">As such, RNA has </w:t>
      </w:r>
      <w:r w:rsidRPr="00005A95">
        <w:t xml:space="preserve">elected </w:t>
      </w:r>
      <w:r w:rsidRPr="00A42EEC">
        <w:t>not to rely upon the CVM</w:t>
      </w:r>
      <w:r w:rsidRPr="00750BFD">
        <w:t xml:space="preserve"> as a primary allocation methodology.</w:t>
      </w:r>
      <w:r w:rsidR="007E2C1A">
        <w:t xml:space="preserve">  </w:t>
      </w:r>
    </w:p>
    <w:p w14:paraId="7193D69A" w14:textId="77777777" w:rsidR="00573796" w:rsidRDefault="00573796" w:rsidP="00203C9E">
      <w:pPr>
        <w:pStyle w:val="RNABodyCopy"/>
      </w:pPr>
    </w:p>
    <w:p w14:paraId="218D01CE" w14:textId="039B10EE" w:rsidR="00573796" w:rsidRPr="00893C63" w:rsidRDefault="00573796" w:rsidP="00DE5618">
      <w:pPr>
        <w:pStyle w:val="RNAHeadline3"/>
        <w:keepLines w:val="0"/>
        <w:widowControl/>
        <w:spacing w:line="300" w:lineRule="exact"/>
        <w:jc w:val="both"/>
      </w:pPr>
      <w:r w:rsidRPr="00893C63">
        <w:t>Option Pricing Method</w:t>
      </w:r>
    </w:p>
    <w:p w14:paraId="398AFC93" w14:textId="74A87E7A" w:rsidR="00573796" w:rsidRDefault="00573796" w:rsidP="00DE5618">
      <w:pPr>
        <w:pStyle w:val="RNABodyCopy"/>
        <w:keepNext/>
      </w:pPr>
      <w:del w:id="534" w:author="Nishant Soni" w:date="2019-05-09T16:05:00Z">
        <w:r w:rsidRPr="00CC2879" w:rsidDel="00E668B6">
          <w:delText>Based on the considerations detailed above, as well as RNA’s observations of Guideline</w:delText>
        </w:r>
        <w:r w:rsidDel="00E668B6">
          <w:delText xml:space="preserve"> Public</w:delText>
        </w:r>
        <w:r w:rsidRPr="00CC2879" w:rsidDel="00E668B6">
          <w:delText xml:space="preserve"> Companies, Guideline Transactions and general industry experience, RNA noted that the possible future outcomes and the resulting enterprise value indications for the </w:delText>
        </w:r>
        <w:r w:rsidDel="00E668B6">
          <w:delText>Company</w:delText>
        </w:r>
        <w:r w:rsidRPr="00CC2879" w:rsidDel="00E668B6">
          <w:delText xml:space="preserve"> would not generally follow a log-normal distribution.  Given the </w:delText>
        </w:r>
        <w:r w:rsidDel="00E668B6">
          <w:delText>Company</w:delText>
        </w:r>
        <w:r w:rsidRPr="00CC2879" w:rsidDel="00E668B6">
          <w:delText>’s early stage of development and limited historical performance and near-term projected performance, the underlying presumptions of a log-normal distribution of returns and a return distribution that follows a Geometric Brownian motion were not reasonable to apply in this analysis.  As such, RNA has elected not to rely upon the OPM</w:delText>
        </w:r>
      </w:del>
      <w:ins w:id="535" w:author="Nishant Soni" w:date="2019-05-09T16:05:00Z">
        <w:r w:rsidR="00E668B6">
          <w:t>We constructed an OPM ana</w:t>
        </w:r>
      </w:ins>
      <w:ins w:id="536" w:author="Nishant Soni" w:date="2019-05-09T16:06:00Z">
        <w:r w:rsidR="00E668B6">
          <w:t>lysis as part of the Hybrid Method analysis, as explained in the section below</w:t>
        </w:r>
      </w:ins>
      <w:r w:rsidRPr="00750BFD">
        <w:t>.</w:t>
      </w:r>
      <w:ins w:id="537" w:author="Nishant Soni" w:date="2019-05-09T16:06:00Z">
        <w:r w:rsidR="00E668B6">
          <w:t xml:space="preserve">  Refer to Exhibit B.3 and B.4 for further details.</w:t>
        </w:r>
      </w:ins>
      <w:r w:rsidR="007E2C1A">
        <w:t xml:space="preserve">  </w:t>
      </w:r>
    </w:p>
    <w:p w14:paraId="4CBCCECE" w14:textId="77777777" w:rsidR="00573796" w:rsidRPr="00B63489" w:rsidRDefault="00573796" w:rsidP="00203C9E">
      <w:pPr>
        <w:pStyle w:val="RNABodyCopy"/>
      </w:pPr>
    </w:p>
    <w:p w14:paraId="0256A3BC" w14:textId="77777777" w:rsidR="00573796" w:rsidRPr="00893C63" w:rsidRDefault="00573796" w:rsidP="00BB5DEE">
      <w:pPr>
        <w:pStyle w:val="RNAHeadline3"/>
      </w:pPr>
      <w:r w:rsidRPr="00893C63">
        <w:t xml:space="preserve">Probability Weighted Expected Return Method </w:t>
      </w:r>
    </w:p>
    <w:p w14:paraId="64F3DA92" w14:textId="0A24357B" w:rsidR="0079183B" w:rsidRDefault="0079183B" w:rsidP="0079183B">
      <w:pPr>
        <w:pStyle w:val="RNABodyCopy"/>
        <w:keepNext/>
      </w:pPr>
      <w:r w:rsidRPr="00DB7AD5">
        <w:t xml:space="preserve">Since </w:t>
      </w:r>
      <w:r w:rsidRPr="001C7805">
        <w:t>Management had limited visibility into the future exit scenarios for the Company</w:t>
      </w:r>
      <w:r>
        <w:t xml:space="preserve">, </w:t>
      </w:r>
      <w:r w:rsidRPr="00DB7AD5">
        <w:t>RNA did not rely on the PWERM as a primary allocation methodology.</w:t>
      </w:r>
    </w:p>
    <w:p w14:paraId="3601296A" w14:textId="77777777" w:rsidR="00267829" w:rsidRDefault="00267829" w:rsidP="0079183B">
      <w:pPr>
        <w:pStyle w:val="RNABodyCopy"/>
        <w:keepNext/>
      </w:pPr>
    </w:p>
    <w:p w14:paraId="183878F8" w14:textId="33996D61" w:rsidR="00005A95" w:rsidRDefault="00005A95" w:rsidP="00005A95">
      <w:pPr>
        <w:pStyle w:val="RNABodyCopy"/>
      </w:pPr>
      <w:r>
        <w:t>Notwithstanding, as part of the Hybrid OPM, Management contemplated an early IPO exit (“IPO Early”) in September 2019 and a late IPO exit (“IPO Late”) in March 2020</w:t>
      </w:r>
      <w:r w:rsidR="0069364C">
        <w:t xml:space="preserve">.  </w:t>
      </w:r>
      <w:r>
        <w:t>Refer to the Hybrid Method section below for further details.</w:t>
      </w:r>
      <w:r w:rsidRPr="00565DEF" w:rsidDel="00005A95">
        <w:rPr>
          <w:highlight w:val="yellow"/>
        </w:rPr>
        <w:t xml:space="preserve"> </w:t>
      </w:r>
    </w:p>
    <w:p w14:paraId="1D623C73" w14:textId="77777777" w:rsidR="00191A1B" w:rsidRDefault="00191A1B" w:rsidP="00DE5618">
      <w:pPr>
        <w:pStyle w:val="RNABodyCopy"/>
      </w:pPr>
    </w:p>
    <w:p w14:paraId="2BBA4AC9" w14:textId="77777777" w:rsidR="00267829" w:rsidRPr="00893C63" w:rsidRDefault="00267829" w:rsidP="00267829">
      <w:pPr>
        <w:pStyle w:val="RNAHeadline3"/>
      </w:pPr>
      <w:r>
        <w:t>Hybrid Method</w:t>
      </w:r>
      <w:r w:rsidRPr="00893C63">
        <w:t xml:space="preserve"> </w:t>
      </w:r>
    </w:p>
    <w:p w14:paraId="569F17DF" w14:textId="56E31EC3" w:rsidR="007608F2" w:rsidRDefault="00267829" w:rsidP="007608F2">
      <w:pPr>
        <w:pStyle w:val="RNABodyCopy"/>
        <w:rPr>
          <w:moveTo w:id="538" w:author="Nishant Soni" w:date="2019-05-09T16:09:00Z"/>
        </w:rPr>
      </w:pPr>
      <w:r>
        <w:t>Under the Hybrid Method, we</w:t>
      </w:r>
      <w:r w:rsidRPr="00B22FD5">
        <w:t xml:space="preserve"> comput</w:t>
      </w:r>
      <w:r>
        <w:t>ed</w:t>
      </w:r>
      <w:r w:rsidRPr="00B22FD5">
        <w:t xml:space="preserve"> the probabili</w:t>
      </w:r>
      <w:r>
        <w:t xml:space="preserve">ty-weighted value across two scenarios: </w:t>
      </w:r>
      <w:ins w:id="539" w:author="Nishant Soni" w:date="2019-05-09T16:07:00Z">
        <w:r w:rsidR="00E668B6">
          <w:t xml:space="preserve">the </w:t>
        </w:r>
      </w:ins>
      <w:r>
        <w:t xml:space="preserve">IPO </w:t>
      </w:r>
      <w:del w:id="540" w:author="Nishant Soni" w:date="2019-05-09T16:07:00Z">
        <w:r w:rsidDel="00E668B6">
          <w:delText xml:space="preserve">Waterfall </w:delText>
        </w:r>
      </w:del>
      <w:r w:rsidRPr="00B22FD5">
        <w:t>and the non-IPO scenarios</w:t>
      </w:r>
      <w:r>
        <w:t xml:space="preserve"> (estimated using the OPM)</w:t>
      </w:r>
      <w:r w:rsidRPr="00B22FD5">
        <w:t>.</w:t>
      </w:r>
      <w:r>
        <w:t xml:space="preserve">  As part of this analysis, w</w:t>
      </w:r>
      <w:r w:rsidRPr="00750BFD">
        <w:t>e constructed an OPM analysis, which is very similar to that outlined in the Practice Aid</w:t>
      </w:r>
      <w:r>
        <w:t>, to estimate the value for the non-IPO scenarios.</w:t>
      </w:r>
      <w:ins w:id="541" w:author="Nishant Soni" w:date="2019-05-09T16:08:00Z">
        <w:r w:rsidR="007608F2">
          <w:t xml:space="preserve">  </w:t>
        </w:r>
        <w:proofErr w:type="gramStart"/>
        <w:r w:rsidR="007608F2">
          <w:t>In essence,</w:t>
        </w:r>
      </w:ins>
      <w:ins w:id="542" w:author="Nishant Soni" w:date="2019-05-09T16:09:00Z">
        <w:r w:rsidR="007608F2" w:rsidRPr="007608F2">
          <w:t xml:space="preserve"> </w:t>
        </w:r>
        <w:r w:rsidR="007608F2">
          <w:t>w</w:t>
        </w:r>
      </w:ins>
      <w:moveToRangeStart w:id="543" w:author="Nishant Soni" w:date="2019-05-09T16:09:00Z" w:name="move8310568"/>
      <w:proofErr w:type="gramEnd"/>
      <w:moveTo w:id="544" w:author="Nishant Soni" w:date="2019-05-09T16:09:00Z">
        <w:del w:id="545" w:author="Nishant Soni" w:date="2019-05-09T16:09:00Z">
          <w:r w:rsidR="007608F2" w:rsidDel="007608F2">
            <w:delText>W</w:delText>
          </w:r>
        </w:del>
        <w:r w:rsidR="007608F2" w:rsidRPr="00005A95">
          <w:t>e performed a series of call-option value calculations using the Black-Scholes option pricing model.  These option calculations were established at different breakpoints (value inflection points, which represent changes in the allocation or proceeds to the investors in the Company’s capital structure).</w:t>
        </w:r>
      </w:moveTo>
      <w:moveToRangeEnd w:id="543"/>
      <w:ins w:id="546" w:author="Nishant Soni" w:date="2019-05-09T16:09:00Z">
        <w:r w:rsidR="007608F2">
          <w:t xml:space="preserve">  </w:t>
        </w:r>
        <w:r w:rsidR="007608F2" w:rsidRPr="00005A95">
          <w:t xml:space="preserve">Refer to </w:t>
        </w:r>
        <w:r w:rsidR="007608F2" w:rsidRPr="00A42EEC">
          <w:t>Exhibit B.3</w:t>
        </w:r>
        <w:r w:rsidR="007608F2" w:rsidRPr="00005A95">
          <w:t xml:space="preserve"> for the calculation of breakpoints</w:t>
        </w:r>
        <w:r w:rsidR="007608F2">
          <w:t xml:space="preserve">.  </w:t>
        </w:r>
        <w:r w:rsidR="007608F2" w:rsidRPr="00005A95">
          <w:t>The value differential (tranche) between sequential options was then allocated to the shareholders based on their respective interest in the allocation between the sequential breakpoints</w:t>
        </w:r>
        <w:r w:rsidR="007608F2">
          <w:t xml:space="preserve">.  A </w:t>
        </w:r>
      </w:ins>
      <w:moveToRangeStart w:id="547" w:author="Nishant Soni" w:date="2019-05-09T16:09:00Z" w:name="move8310605"/>
      <w:moveTo w:id="548" w:author="Nishant Soni" w:date="2019-05-09T16:09:00Z">
        <w:r w:rsidR="007608F2" w:rsidRPr="00005A95">
          <w:t xml:space="preserve">DLOM was then applied to the value of the Common Stock.  Refer to </w:t>
        </w:r>
      </w:moveTo>
      <w:ins w:id="549" w:author="Nishant Soni" w:date="2019-05-09T16:10:00Z">
        <w:r w:rsidR="007608F2">
          <w:t xml:space="preserve">“Discounts and Premiums” section below and </w:t>
        </w:r>
      </w:ins>
      <w:moveTo w:id="550" w:author="Nishant Soni" w:date="2019-05-09T16:09:00Z">
        <w:r w:rsidR="007608F2" w:rsidRPr="00A42EEC">
          <w:t>Exhibit H.1</w:t>
        </w:r>
        <w:r w:rsidR="007608F2" w:rsidRPr="00005A95">
          <w:t xml:space="preserve"> for further details on DLOM calculations</w:t>
        </w:r>
        <w:r w:rsidR="007608F2">
          <w:t>.</w:t>
        </w:r>
      </w:moveTo>
    </w:p>
    <w:moveToRangeEnd w:id="547"/>
    <w:p w14:paraId="24D3DBE9" w14:textId="4866E0F8" w:rsidR="00267829" w:rsidRDefault="00267829" w:rsidP="00267829">
      <w:pPr>
        <w:pStyle w:val="RNABodyCopy"/>
      </w:pPr>
    </w:p>
    <w:p w14:paraId="6EA839C8" w14:textId="03C22923" w:rsidR="00267829" w:rsidRDefault="007608F2" w:rsidP="00267829">
      <w:pPr>
        <w:pStyle w:val="RNABodyCopy"/>
        <w:rPr>
          <w:ins w:id="551" w:author="Nishant Soni" w:date="2019-05-09T16:11:00Z"/>
          <w:b/>
        </w:rPr>
      </w:pPr>
      <w:ins w:id="552" w:author="Nishant Soni" w:date="2019-05-09T16:10:00Z">
        <w:r>
          <w:rPr>
            <w:b/>
          </w:rPr>
          <w:t>Exit Scenario</w:t>
        </w:r>
      </w:ins>
    </w:p>
    <w:p w14:paraId="4AB0D910" w14:textId="59E0B1E8" w:rsidR="007608F2" w:rsidRDefault="007608F2" w:rsidP="00267829">
      <w:pPr>
        <w:pStyle w:val="RNABodyCopy"/>
        <w:rPr>
          <w:ins w:id="553" w:author="Nishant Soni" w:date="2019-05-09T16:11:00Z"/>
        </w:rPr>
      </w:pPr>
      <w:ins w:id="554" w:author="Nishant Soni" w:date="2019-05-09T16:11:00Z">
        <w:r>
          <w:t>The following scenarios were forecast as part of the Hybrid Method:</w:t>
        </w:r>
      </w:ins>
    </w:p>
    <w:p w14:paraId="1C15EC52" w14:textId="77777777" w:rsidR="007608F2" w:rsidRPr="00E9658A" w:rsidRDefault="007608F2" w:rsidP="00267829">
      <w:pPr>
        <w:pStyle w:val="RNABodyCopy"/>
      </w:pPr>
    </w:p>
    <w:p w14:paraId="46BD9A14" w14:textId="5B903E7D" w:rsidR="00267829" w:rsidRPr="00AA597E" w:rsidDel="00AA597E" w:rsidRDefault="00267829" w:rsidP="00AA597E">
      <w:pPr>
        <w:pStyle w:val="RNABodyCopy"/>
        <w:numPr>
          <w:ilvl w:val="0"/>
          <w:numId w:val="64"/>
        </w:numPr>
        <w:rPr>
          <w:del w:id="555" w:author="Nishant Soni" w:date="2019-05-09T16:11:00Z"/>
          <w:b/>
          <w:rPrChange w:id="556" w:author="Nishant Soni" w:date="2019-05-09T16:24:00Z">
            <w:rPr>
              <w:del w:id="557" w:author="Nishant Soni" w:date="2019-05-09T16:11:00Z"/>
            </w:rPr>
          </w:rPrChange>
        </w:rPr>
      </w:pPr>
      <w:del w:id="558" w:author="Nishant Soni" w:date="2019-05-09T16:11:00Z">
        <w:r w:rsidRPr="00E9658A" w:rsidDel="007608F2">
          <w:rPr>
            <w:b/>
          </w:rPr>
          <w:delText xml:space="preserve">Scenario 1: </w:delText>
        </w:r>
      </w:del>
      <w:r w:rsidRPr="00E9658A">
        <w:rPr>
          <w:b/>
        </w:rPr>
        <w:t>OPM</w:t>
      </w:r>
      <w:del w:id="559" w:author="Nishant Soni" w:date="2019-05-09T16:11:00Z">
        <w:r w:rsidRPr="00E9658A" w:rsidDel="007608F2">
          <w:rPr>
            <w:b/>
          </w:rPr>
          <w:delText xml:space="preserve"> Analysis</w:delText>
        </w:r>
      </w:del>
      <w:ins w:id="560" w:author="Nishant Soni" w:date="2019-05-09T16:11:00Z">
        <w:r w:rsidR="007608F2" w:rsidRPr="00E9658A">
          <w:t xml:space="preserve">: </w:t>
        </w:r>
      </w:ins>
      <w:ins w:id="561" w:author="Nishant Soni" w:date="2019-05-09T16:12:00Z">
        <w:r w:rsidR="007608F2" w:rsidRPr="00E9658A">
          <w:t>Considers a blend of non-IPO scenarios in which the allocation of value was based on the liquidation and participation rights of the preferred stock.  We considered the following elements for the purpose of performing the OPM for the Hybrid Method:</w:t>
        </w:r>
      </w:ins>
    </w:p>
    <w:p w14:paraId="47BA2AFC" w14:textId="77777777" w:rsidR="00AA597E" w:rsidRPr="00E9658A" w:rsidRDefault="00AA597E">
      <w:pPr>
        <w:pStyle w:val="RNABodyCopy"/>
        <w:numPr>
          <w:ilvl w:val="0"/>
          <w:numId w:val="64"/>
        </w:numPr>
        <w:rPr>
          <w:ins w:id="562" w:author="Nishant Soni" w:date="2019-05-09T16:24:00Z"/>
          <w:b/>
        </w:rPr>
        <w:pPrChange w:id="563" w:author="Nishant Soni" w:date="2019-05-09T16:11:00Z">
          <w:pPr>
            <w:pStyle w:val="RNABodyCopy"/>
          </w:pPr>
        </w:pPrChange>
      </w:pPr>
    </w:p>
    <w:p w14:paraId="75A9EDAC" w14:textId="190CBE5E" w:rsidR="008F30B4" w:rsidRPr="00E9658A" w:rsidDel="00AA597E" w:rsidRDefault="00267829">
      <w:pPr>
        <w:pStyle w:val="RNABodyCopy"/>
        <w:ind w:left="1080"/>
        <w:rPr>
          <w:del w:id="564" w:author="Nishant Soni" w:date="2019-05-09T16:24:00Z"/>
        </w:rPr>
        <w:pPrChange w:id="565" w:author="Nishant Soni" w:date="2019-05-09T16:24:00Z">
          <w:pPr>
            <w:pStyle w:val="RNABodyCopy"/>
          </w:pPr>
        </w:pPrChange>
      </w:pPr>
      <w:del w:id="566" w:author="Nishant Soni" w:date="2019-05-09T16:24:00Z">
        <w:r w:rsidRPr="00E9658A" w:rsidDel="00AA597E">
          <w:delText xml:space="preserve">The allocable equity value in the OPM analysis was </w:delText>
        </w:r>
        <w:r w:rsidR="008F30B4" w:rsidRPr="00E9658A" w:rsidDel="00AA597E">
          <w:delText>taken at a step-up 6.3</w:delText>
        </w:r>
      </w:del>
      <w:ins w:id="567" w:author="Ayush Mittal" w:date="2019-05-06T17:01:00Z">
        <w:del w:id="568" w:author="Nishant Soni" w:date="2019-05-09T16:24:00Z">
          <w:r w:rsidR="00DA2F4F" w:rsidRPr="00E9658A" w:rsidDel="00AA597E">
            <w:delText>5</w:delText>
          </w:r>
        </w:del>
      </w:ins>
      <w:del w:id="569" w:author="Nishant Soni" w:date="2019-05-09T16:24:00Z">
        <w:r w:rsidR="008F30B4" w:rsidRPr="00E9658A" w:rsidDel="00AA597E">
          <w:delText>% (the “Step-Up”) considering progress in product development and market trends of early-stage biopharma companies. To determine the reasonability of the Step-Up, we reviewed the change in market capitalization since the Previous Valuation for preclinical/early clinical biopharma companies and noted that they remained adverse with a decline of 18.</w:delText>
        </w:r>
        <w:r w:rsidR="00DA2F4F" w:rsidRPr="00E9658A" w:rsidDel="00AA597E">
          <w:delText>2</w:delText>
        </w:r>
      </w:del>
      <w:ins w:id="570" w:author="Ayush Mittal" w:date="2019-05-06T17:01:00Z">
        <w:del w:id="571" w:author="Nishant Soni" w:date="2019-05-09T16:24:00Z">
          <w:r w:rsidR="008F30B4" w:rsidRPr="00E9658A" w:rsidDel="00AA597E">
            <w:delText>.</w:delText>
          </w:r>
          <w:r w:rsidR="00DA2F4F" w:rsidRPr="00E9658A" w:rsidDel="00AA597E">
            <w:delText>3</w:delText>
          </w:r>
        </w:del>
      </w:ins>
      <w:del w:id="572" w:author="Nishant Soni" w:date="2019-05-09T16:24:00Z">
        <w:r w:rsidR="008F30B4" w:rsidRPr="00E9658A" w:rsidDel="00AA597E">
          <w:delText>% in the mean</w:delText>
        </w:r>
      </w:del>
      <w:ins w:id="573" w:author="Ayush Mittal" w:date="2019-05-06T17:01:00Z">
        <w:del w:id="574" w:author="Nishant Soni" w:date="2019-05-09T16:24:00Z">
          <w:r w:rsidR="008F30B4" w:rsidRPr="00E9658A" w:rsidDel="00AA597E">
            <w:delText>me</w:delText>
          </w:r>
          <w:r w:rsidR="00DA2F4F" w:rsidRPr="00E9658A" w:rsidDel="00AA597E">
            <w:delText>di</w:delText>
          </w:r>
          <w:r w:rsidR="008F30B4" w:rsidRPr="00E9658A" w:rsidDel="00AA597E">
            <w:delText>an</w:delText>
          </w:r>
        </w:del>
      </w:ins>
      <w:del w:id="575" w:author="Nishant Soni" w:date="2019-05-09T16:24:00Z">
        <w:r w:rsidR="008F30B4" w:rsidRPr="00E9658A" w:rsidDel="00AA597E">
          <w:delText xml:space="preserve"> of the range</w:delText>
        </w:r>
        <w:r w:rsidR="0069364C" w:rsidRPr="00E9658A" w:rsidDel="00AA597E">
          <w:delText xml:space="preserve">.  </w:delText>
        </w:r>
        <w:r w:rsidR="008F30B4" w:rsidRPr="00E9658A" w:rsidDel="00AA597E">
          <w:delText>Notwithstanding, the Company has made progress with the development of</w:delText>
        </w:r>
      </w:del>
      <w:ins w:id="576" w:author="Ayush Mittal" w:date="2019-05-06T17:01:00Z">
        <w:del w:id="577" w:author="Nishant Soni" w:date="2019-05-09T16:24:00Z">
          <w:r w:rsidR="008F30B4" w:rsidRPr="00E9658A" w:rsidDel="00AA597E">
            <w:delText xml:space="preserve"> its</w:delText>
          </w:r>
        </w:del>
      </w:ins>
      <w:del w:id="578" w:author="Nishant Soni" w:date="2019-05-09T16:24:00Z">
        <w:r w:rsidR="008F30B4" w:rsidRPr="00E9658A" w:rsidDel="00AA597E">
          <w:delText xml:space="preserve"> </w:delText>
        </w:r>
        <w:r w:rsidR="001B3B0A" w:rsidRPr="00E9658A" w:rsidDel="00AA597E">
          <w:delText xml:space="preserve">Lead Program </w:delText>
        </w:r>
        <w:r w:rsidR="008F30B4" w:rsidRPr="00E9658A" w:rsidDel="00AA597E">
          <w:delText>with IND filing in December 2018, and two orphan drug designation grants by the FDA for its secondary lead program</w:delText>
        </w:r>
        <w:r w:rsidRPr="00E9658A" w:rsidDel="00AA597E">
          <w:delText>.</w:delText>
        </w:r>
      </w:del>
      <w:ins w:id="579" w:author="Ayush Mittal" w:date="2019-05-06T17:01:00Z">
        <w:del w:id="580" w:author="Nishant Soni" w:date="2019-05-09T16:24:00Z">
          <w:r w:rsidR="001B3B0A" w:rsidRPr="00E9658A" w:rsidDel="00AA597E">
            <w:delText>Second Lead Program</w:delText>
          </w:r>
          <w:r w:rsidRPr="00E9658A" w:rsidDel="00AA597E">
            <w:delText>.</w:delText>
          </w:r>
        </w:del>
      </w:ins>
      <w:del w:id="581" w:author="Nishant Soni" w:date="2019-05-09T16:24:00Z">
        <w:r w:rsidRPr="00E9658A" w:rsidDel="00AA597E">
          <w:delText xml:space="preserve">  </w:delText>
        </w:r>
      </w:del>
    </w:p>
    <w:p w14:paraId="6327B321" w14:textId="58B94881" w:rsidR="008F30B4" w:rsidRPr="00E9658A" w:rsidDel="007608F2" w:rsidRDefault="008F30B4">
      <w:pPr>
        <w:pStyle w:val="RNABodyCopy"/>
        <w:ind w:left="1080"/>
        <w:rPr>
          <w:del w:id="582" w:author="Nishant Soni" w:date="2019-05-09T16:11:00Z"/>
        </w:rPr>
        <w:pPrChange w:id="583" w:author="Nishant Soni" w:date="2019-05-09T16:24:00Z">
          <w:pPr>
            <w:pStyle w:val="RNABodyCopy"/>
          </w:pPr>
        </w:pPrChange>
      </w:pPr>
    </w:p>
    <w:p w14:paraId="72CCC4CF" w14:textId="273E828A" w:rsidR="00267829" w:rsidRPr="00E9658A" w:rsidDel="007608F2" w:rsidRDefault="008F30B4">
      <w:pPr>
        <w:pStyle w:val="RNABodyCopy"/>
        <w:ind w:left="1080"/>
        <w:rPr>
          <w:del w:id="584" w:author="Nishant Soni" w:date="2019-05-09T16:11:00Z"/>
        </w:rPr>
        <w:pPrChange w:id="585" w:author="Nishant Soni" w:date="2019-05-09T16:24:00Z">
          <w:pPr>
            <w:pStyle w:val="RNABodyCopy"/>
          </w:pPr>
        </w:pPrChange>
      </w:pPr>
      <w:moveFromRangeStart w:id="586" w:author="Nishant Soni" w:date="2019-05-09T16:09:00Z" w:name="move8310568"/>
      <w:moveFrom w:id="587" w:author="Nishant Soni" w:date="2019-05-09T16:09:00Z">
        <w:r w:rsidRPr="00E9658A" w:rsidDel="007608F2">
          <w:t>W</w:t>
        </w:r>
        <w:r w:rsidR="00267829" w:rsidRPr="00E9658A" w:rsidDel="007608F2">
          <w:t>e performed a series of call-option value calculations using the Black-Scholes option pricing model.  These option calculations were established at different breakpoints (value inflection points, which represent changes in the allocation or proceeds to the investors in the Company’s capital structur</w:t>
        </w:r>
        <w:del w:id="588" w:author="Nishant Soni" w:date="2019-05-09T16:11:00Z">
          <w:r w:rsidR="00267829" w:rsidRPr="00E9658A" w:rsidDel="007608F2">
            <w:delText>e).</w:delText>
          </w:r>
        </w:del>
      </w:moveFrom>
      <w:moveFromRangeEnd w:id="586"/>
      <w:del w:id="589" w:author="Nishant Soni" w:date="2019-05-09T16:11:00Z">
        <w:r w:rsidR="00267829" w:rsidRPr="00E9658A" w:rsidDel="007608F2">
          <w:delText xml:space="preserve">  </w:delText>
        </w:r>
      </w:del>
      <w:del w:id="590" w:author="Nishant Soni" w:date="2019-05-09T16:09:00Z">
        <w:r w:rsidR="00267829" w:rsidRPr="00E9658A" w:rsidDel="007608F2">
          <w:delText>Refer to Exhibit B.3 for the calculation of breakpoints</w:delText>
        </w:r>
      </w:del>
      <w:del w:id="591" w:author="Nishant Soni" w:date="2019-05-09T16:11:00Z">
        <w:r w:rsidR="00267829" w:rsidRPr="00E9658A" w:rsidDel="007608F2">
          <w:delText xml:space="preserve">.  </w:delText>
        </w:r>
      </w:del>
      <w:del w:id="592" w:author="Nishant Soni" w:date="2019-05-09T16:09:00Z">
        <w:r w:rsidR="00267829" w:rsidRPr="00E9658A" w:rsidDel="007608F2">
          <w:delText>The value differential (tranche) between sequential options was then allocated to the shareholders based on their respective interest in the allocation between the sequential breakpoints</w:delText>
        </w:r>
      </w:del>
      <w:del w:id="593" w:author="Nishant Soni" w:date="2019-05-09T16:11:00Z">
        <w:r w:rsidR="00267829" w:rsidRPr="00E9658A" w:rsidDel="007608F2">
          <w:delText xml:space="preserve">.  </w:delText>
        </w:r>
      </w:del>
      <w:moveFromRangeStart w:id="594" w:author="Nishant Soni" w:date="2019-05-09T16:09:00Z" w:name="move8310605"/>
      <w:moveFrom w:id="595" w:author="Nishant Soni" w:date="2019-05-09T16:09:00Z">
        <w:del w:id="596" w:author="Nishant Soni" w:date="2019-05-09T16:11:00Z">
          <w:r w:rsidR="00267829" w:rsidRPr="00E9658A" w:rsidDel="007608F2">
            <w:delText>DLOM was then applied to the value of the Common Stock.  Refer to Exhibit H.1 for further details</w:delText>
          </w:r>
          <w:r w:rsidR="00005A95" w:rsidRPr="00E9658A" w:rsidDel="007608F2">
            <w:delText xml:space="preserve"> on DLOM calculations</w:delText>
          </w:r>
          <w:r w:rsidR="00267829" w:rsidRPr="00E9658A" w:rsidDel="007608F2">
            <w:delText>.</w:delText>
          </w:r>
        </w:del>
      </w:moveFrom>
      <w:moveFromRangeEnd w:id="594"/>
    </w:p>
    <w:p w14:paraId="34A72758" w14:textId="2422A294" w:rsidR="00267829" w:rsidRPr="00E9658A" w:rsidDel="007608F2" w:rsidRDefault="00267829">
      <w:pPr>
        <w:pStyle w:val="RNABodyCopy"/>
        <w:ind w:left="1080"/>
        <w:rPr>
          <w:del w:id="597" w:author="Nishant Soni" w:date="2019-05-09T16:11:00Z"/>
        </w:rPr>
        <w:pPrChange w:id="598" w:author="Nishant Soni" w:date="2019-05-09T16:24:00Z">
          <w:pPr>
            <w:pStyle w:val="RNABodyCopy"/>
          </w:pPr>
        </w:pPrChange>
      </w:pPr>
    </w:p>
    <w:p w14:paraId="0B9D3569" w14:textId="76DB5E30" w:rsidR="00267829" w:rsidRPr="00E9658A" w:rsidDel="007608F2" w:rsidRDefault="00267829">
      <w:pPr>
        <w:pStyle w:val="RNABodyCopy"/>
        <w:ind w:left="1080"/>
        <w:rPr>
          <w:del w:id="599" w:author="Nishant Soni" w:date="2019-05-09T16:11:00Z"/>
          <w:szCs w:val="24"/>
        </w:rPr>
        <w:pPrChange w:id="600" w:author="Nishant Soni" w:date="2019-05-09T16:24:00Z">
          <w:pPr>
            <w:pStyle w:val="RNABodyCopy"/>
          </w:pPr>
        </w:pPrChange>
      </w:pPr>
      <w:del w:id="601" w:author="Nishant Soni" w:date="2019-05-09T16:11:00Z">
        <w:r w:rsidRPr="00E9658A" w:rsidDel="007608F2">
          <w:rPr>
            <w:szCs w:val="24"/>
          </w:rPr>
          <w:delText>RNA considered the following elements for purposes of performing the OPM:</w:delText>
        </w:r>
      </w:del>
    </w:p>
    <w:p w14:paraId="2916B9D7" w14:textId="77777777" w:rsidR="00267829" w:rsidRPr="00AA597E" w:rsidDel="004116BD" w:rsidRDefault="00267829">
      <w:pPr>
        <w:pStyle w:val="RNABodyCopy"/>
        <w:ind w:left="1080"/>
        <w:rPr>
          <w:del w:id="602" w:author="Nishant Soni" w:date="2019-05-09T16:49:00Z"/>
          <w:szCs w:val="24"/>
          <w:rPrChange w:id="603" w:author="Nishant Soni" w:date="2019-05-09T16:24:00Z">
            <w:rPr>
              <w:del w:id="604" w:author="Nishant Soni" w:date="2019-05-09T16:49:00Z"/>
              <w:rFonts w:ascii="Calibri" w:hAnsi="Calibri"/>
              <w:szCs w:val="24"/>
            </w:rPr>
          </w:rPrChange>
        </w:rPr>
        <w:pPrChange w:id="605" w:author="Nishant Soni" w:date="2019-05-09T16:24:00Z">
          <w:pPr>
            <w:pStyle w:val="RNABodyCopy"/>
          </w:pPr>
        </w:pPrChange>
      </w:pPr>
    </w:p>
    <w:p w14:paraId="67E42586" w14:textId="68883534" w:rsidR="00267829" w:rsidDel="007608F2" w:rsidRDefault="00267829" w:rsidP="007608F2">
      <w:pPr>
        <w:pStyle w:val="RNABodyCopy"/>
        <w:ind w:left="1440" w:hanging="360"/>
        <w:rPr>
          <w:del w:id="606" w:author="Nishant Soni" w:date="2019-05-09T16:13:00Z"/>
        </w:rPr>
      </w:pPr>
      <w:del w:id="607" w:author="Nishant Soni" w:date="2019-05-09T16:49:00Z">
        <w:r w:rsidRPr="00E9658A" w:rsidDel="004116BD">
          <w:delText>Time to Liquidity (“Time to Liquidity”): Reflects the number of years to a hypothetical exit or liquidity</w:delText>
        </w:r>
        <w:r w:rsidRPr="00565113" w:rsidDel="004116BD">
          <w:delText xml:space="preserve"> event for investors in the Company.  Time to Liquidity most closely resembles the expiration date in terms of Black-Scholes.  </w:delText>
        </w:r>
      </w:del>
      <w:del w:id="608" w:author="Nishant Soni" w:date="2019-05-09T16:45:00Z">
        <w:r w:rsidRPr="00565113" w:rsidDel="004116BD">
          <w:delText xml:space="preserve">RNA estimated Time to Liquidity based on </w:delText>
        </w:r>
        <w:r w:rsidRPr="00EA405C" w:rsidDel="004116BD">
          <w:delText>discussions with Management and</w:delText>
        </w:r>
        <w:r w:rsidDel="004116BD">
          <w:delText xml:space="preserve"> the expected timing of exit</w:delText>
        </w:r>
        <w:r w:rsidRPr="00EA405C" w:rsidDel="004116BD">
          <w:delText xml:space="preserve"> under the </w:delText>
        </w:r>
        <w:r w:rsidDel="004116BD">
          <w:delText>IPO Waterfall analysis</w:delText>
        </w:r>
        <w:r w:rsidRPr="00C50599" w:rsidDel="004116BD">
          <w:delText xml:space="preserve">; </w:delText>
        </w:r>
      </w:del>
    </w:p>
    <w:p w14:paraId="36807D44" w14:textId="5632AA7E" w:rsidR="00267829" w:rsidDel="007608F2" w:rsidRDefault="00267829">
      <w:pPr>
        <w:pStyle w:val="RNABodyCopy"/>
        <w:rPr>
          <w:del w:id="609" w:author="Nishant Soni" w:date="2019-05-09T16:14:00Z"/>
        </w:rPr>
        <w:pPrChange w:id="610" w:author="Nishant Soni" w:date="2019-05-09T16:49:00Z">
          <w:pPr>
            <w:pStyle w:val="RNABodyCopy"/>
            <w:ind w:left="1440" w:hanging="360"/>
          </w:pPr>
        </w:pPrChange>
      </w:pPr>
      <w:moveFromRangeStart w:id="611" w:author="Nishant Soni" w:date="2019-05-09T16:49:00Z" w:name="move8312959"/>
      <w:moveFrom w:id="612" w:author="Nishant Soni" w:date="2019-05-09T16:49:00Z">
        <w:r w:rsidRPr="00565113" w:rsidDel="004116BD">
          <w:t>Implied Equity Volatility (“Volatility”): Reflects the expected tendency of the Company’s enterprise value to change over time.  Equity volatility would be considered the standard deviation of a stock’s return in terms of Black-Scholes.  RNA estimated Volatility based primarily on the historical changes in stock prices of the Guideline Pu</w:t>
        </w:r>
        <w:r w:rsidRPr="00C12B0B" w:rsidDel="004116BD">
          <w:t xml:space="preserve">blic Companies over a period similar to the Time to Liquidity.  Refer to </w:t>
        </w:r>
        <w:r w:rsidRPr="00A42EEC" w:rsidDel="004116BD">
          <w:t>Exhibits H.</w:t>
        </w:r>
        <w:r w:rsidR="00005A95" w:rsidRPr="00A42EEC" w:rsidDel="004116BD">
          <w:t xml:space="preserve">2, Exhibit H.3 </w:t>
        </w:r>
        <w:r w:rsidRPr="00A42EEC" w:rsidDel="004116BD">
          <w:t>and H.6</w:t>
        </w:r>
        <w:r w:rsidRPr="00791D3E" w:rsidDel="004116BD">
          <w:t xml:space="preserve"> for further detai</w:t>
        </w:r>
        <w:del w:id="613" w:author="Nishant Soni" w:date="2019-05-09T16:49:00Z">
          <w:r w:rsidRPr="00791D3E" w:rsidDel="004116BD">
            <w:delText>ls;</w:delText>
          </w:r>
        </w:del>
      </w:moveFrom>
      <w:moveFromRangeEnd w:id="611"/>
      <w:del w:id="614" w:author="Nishant Soni" w:date="2019-05-09T16:49:00Z">
        <w:r w:rsidRPr="00791D3E" w:rsidDel="004116BD">
          <w:delText xml:space="preserve"> </w:delText>
        </w:r>
      </w:del>
    </w:p>
    <w:p w14:paraId="0C3C1382" w14:textId="77777777" w:rsidR="007608F2" w:rsidRPr="00791D3E" w:rsidRDefault="007608F2">
      <w:pPr>
        <w:pStyle w:val="RNABodyCopy"/>
        <w:rPr>
          <w:ins w:id="615" w:author="Nishant Soni" w:date="2019-05-09T16:14:00Z"/>
        </w:rPr>
        <w:pPrChange w:id="616" w:author="Nishant Soni" w:date="2019-05-09T16:49:00Z">
          <w:pPr>
            <w:pStyle w:val="RNABodyCopy"/>
            <w:numPr>
              <w:numId w:val="55"/>
            </w:numPr>
            <w:ind w:left="1080" w:hanging="720"/>
          </w:pPr>
        </w:pPrChange>
      </w:pPr>
    </w:p>
    <w:p w14:paraId="512D5FE5" w14:textId="0BD07041" w:rsidR="004116BD" w:rsidRDefault="004116BD" w:rsidP="00E9658A">
      <w:pPr>
        <w:pStyle w:val="RNABodyCopy"/>
        <w:numPr>
          <w:ilvl w:val="0"/>
          <w:numId w:val="68"/>
        </w:numPr>
        <w:rPr>
          <w:ins w:id="617" w:author="Nishant Soni" w:date="2019-05-09T16:49:00Z"/>
        </w:rPr>
      </w:pPr>
      <w:ins w:id="618" w:author="Nishant Soni" w:date="2019-05-09T16:49:00Z">
        <w:r w:rsidRPr="009E1186">
          <w:t>Time to Liquidity (“Time to Liquidity”): Reflects the number of years to a hypothetical exit or liquidity</w:t>
        </w:r>
        <w:r w:rsidRPr="00565113">
          <w:t xml:space="preserve"> event for investors in the Company.  Time to Liquidity most closely resembles </w:t>
        </w:r>
        <w:r w:rsidRPr="00565113">
          <w:lastRenderedPageBreak/>
          <w:t xml:space="preserve">the expiration date in terms of Black-Scholes.  RNA estimated Time to Liquidity based on </w:t>
        </w:r>
        <w:r w:rsidRPr="00EA405C">
          <w:t>discussions with Management</w:t>
        </w:r>
        <w:r>
          <w:t xml:space="preserve">; </w:t>
        </w:r>
      </w:ins>
    </w:p>
    <w:p w14:paraId="7A2A2A44" w14:textId="5C3AA664" w:rsidR="004116BD" w:rsidRDefault="004116BD" w:rsidP="00E9658A">
      <w:pPr>
        <w:pStyle w:val="RNABodyCopy"/>
        <w:numPr>
          <w:ilvl w:val="0"/>
          <w:numId w:val="68"/>
        </w:numPr>
        <w:rPr>
          <w:ins w:id="619" w:author="Nishant Soni" w:date="2019-05-09T16:48:00Z"/>
        </w:rPr>
      </w:pPr>
      <w:moveToRangeStart w:id="620" w:author="Nishant Soni" w:date="2019-05-09T16:49:00Z" w:name="move8312959"/>
      <w:moveTo w:id="621" w:author="Nishant Soni" w:date="2019-05-09T16:49:00Z">
        <w:r w:rsidRPr="00565113">
          <w:t>Implied Equity Volatility (“Volatility”): Reflects the expected tendency of the Company’s enterprise value to change over time.  Equity volatility would be considered the standard deviation of a stock’s return in terms of Black-Scholes.  RNA estimated Volatility based primarily on the historical changes in stock prices of the Guideline Pu</w:t>
        </w:r>
        <w:r w:rsidRPr="00C12B0B">
          <w:t xml:space="preserve">blic Companies over a period </w:t>
        </w:r>
        <w:proofErr w:type="gramStart"/>
        <w:r w:rsidRPr="00C12B0B">
          <w:t>similar to</w:t>
        </w:r>
        <w:proofErr w:type="gramEnd"/>
        <w:r w:rsidRPr="00C12B0B">
          <w:t xml:space="preserve"> the Time to Liquidity.  Refer to </w:t>
        </w:r>
        <w:r w:rsidRPr="00A42EEC">
          <w:t>Exhibits H.2</w:t>
        </w:r>
        <w:del w:id="622" w:author="Nishant Soni" w:date="2019-05-09T16:50:00Z">
          <w:r w:rsidRPr="00A42EEC" w:rsidDel="007D72ED">
            <w:delText>, Exhibit H.3 and</w:delText>
          </w:r>
        </w:del>
      </w:moveTo>
      <w:ins w:id="623" w:author="Nishant Soni" w:date="2019-05-09T16:50:00Z">
        <w:r w:rsidR="007D72ED">
          <w:t xml:space="preserve"> through Exhibit</w:t>
        </w:r>
      </w:ins>
      <w:moveTo w:id="624" w:author="Nishant Soni" w:date="2019-05-09T16:49:00Z">
        <w:r w:rsidRPr="00A42EEC">
          <w:t xml:space="preserve"> H.6</w:t>
        </w:r>
        <w:r w:rsidRPr="00791D3E">
          <w:t xml:space="preserve"> for further details;</w:t>
        </w:r>
      </w:moveTo>
      <w:moveToRangeEnd w:id="620"/>
    </w:p>
    <w:p w14:paraId="7A526FA5" w14:textId="021E9B3D" w:rsidR="00267829" w:rsidDel="007D72ED" w:rsidRDefault="00267829" w:rsidP="007D72ED">
      <w:pPr>
        <w:pStyle w:val="RNABodyCopy"/>
        <w:numPr>
          <w:ilvl w:val="0"/>
          <w:numId w:val="68"/>
        </w:numPr>
        <w:rPr>
          <w:del w:id="625" w:author="Nishant Soni" w:date="2019-05-09T16:50:00Z"/>
        </w:rPr>
      </w:pPr>
      <w:r w:rsidRPr="00565113">
        <w:t>Risk-Free Rate (“Risk-Free Rate”): Reflects the assumed interest rate obtained by investing in financial instruments with no default risk.  The Risk-Free Rate is generally consistent with the definition used under Black-Scholes.  RNA estimated the Risk-Free Rate by considering yields on US Treasuries as of the Valuation Date with maturities generally in line with the Time to Liquidity;</w:t>
      </w:r>
    </w:p>
    <w:p w14:paraId="6B361AB8" w14:textId="77777777" w:rsidR="007D72ED" w:rsidRPr="00565113" w:rsidRDefault="007D72ED">
      <w:pPr>
        <w:pStyle w:val="RNABodyCopy"/>
        <w:numPr>
          <w:ilvl w:val="0"/>
          <w:numId w:val="68"/>
        </w:numPr>
        <w:rPr>
          <w:ins w:id="626" w:author="Nishant Soni" w:date="2019-05-09T16:50:00Z"/>
        </w:rPr>
        <w:pPrChange w:id="627" w:author="Nishant Soni" w:date="2019-05-09T16:48:00Z">
          <w:pPr>
            <w:pStyle w:val="RNABodyCopy"/>
            <w:numPr>
              <w:numId w:val="55"/>
            </w:numPr>
            <w:ind w:left="1080" w:hanging="720"/>
          </w:pPr>
        </w:pPrChange>
      </w:pPr>
    </w:p>
    <w:p w14:paraId="4791F3E5" w14:textId="1EA1A443" w:rsidR="00267829" w:rsidDel="007D72ED" w:rsidRDefault="00267829" w:rsidP="007D72ED">
      <w:pPr>
        <w:pStyle w:val="RNABodyCopy"/>
        <w:numPr>
          <w:ilvl w:val="0"/>
          <w:numId w:val="68"/>
        </w:numPr>
        <w:rPr>
          <w:del w:id="628" w:author="Nishant Soni" w:date="2019-05-09T16:50:00Z"/>
        </w:rPr>
      </w:pPr>
      <w:r w:rsidRPr="00565113">
        <w:t>Dividend Yield (“Dividend Yield”):</w:t>
      </w:r>
      <w:r>
        <w:t xml:space="preserve"> </w:t>
      </w:r>
      <w:r w:rsidRPr="00565113">
        <w:t xml:space="preserve">Reflects the level of dividends paid to shareholders of the Company relative to the Company’s equity value.  The Dividend Yield </w:t>
      </w:r>
      <w:r w:rsidRPr="00C12B0B">
        <w:t xml:space="preserve">is generally consistent with the definition used under Black-Scholes.  </w:t>
      </w:r>
      <w:r w:rsidRPr="00EA405C">
        <w:t>RNA noted that the Company does not pay dividends, and as such, has applied a 0.0% Dividend Yield</w:t>
      </w:r>
      <w:r w:rsidRPr="00C12B0B">
        <w:t>; and</w:t>
      </w:r>
      <w:r w:rsidRPr="00565113">
        <w:t xml:space="preserve"> </w:t>
      </w:r>
    </w:p>
    <w:p w14:paraId="3A275796" w14:textId="77777777" w:rsidR="007D72ED" w:rsidRPr="00565113" w:rsidRDefault="007D72ED">
      <w:pPr>
        <w:pStyle w:val="RNABodyCopy"/>
        <w:numPr>
          <w:ilvl w:val="0"/>
          <w:numId w:val="68"/>
        </w:numPr>
        <w:rPr>
          <w:ins w:id="629" w:author="Nishant Soni" w:date="2019-05-09T16:50:00Z"/>
        </w:rPr>
        <w:pPrChange w:id="630" w:author="Nishant Soni" w:date="2019-05-09T16:50:00Z">
          <w:pPr>
            <w:pStyle w:val="RNABodyCopy"/>
            <w:numPr>
              <w:numId w:val="55"/>
            </w:numPr>
            <w:ind w:left="1080" w:hanging="720"/>
          </w:pPr>
        </w:pPrChange>
      </w:pPr>
    </w:p>
    <w:p w14:paraId="454661D9" w14:textId="77777777" w:rsidR="00267829" w:rsidRPr="00565113" w:rsidRDefault="00267829">
      <w:pPr>
        <w:pStyle w:val="RNABodyCopy"/>
        <w:numPr>
          <w:ilvl w:val="0"/>
          <w:numId w:val="68"/>
        </w:numPr>
        <w:pPrChange w:id="631" w:author="Nishant Soni" w:date="2019-05-09T16:50:00Z">
          <w:pPr>
            <w:pStyle w:val="RNABodyCopy"/>
            <w:numPr>
              <w:numId w:val="55"/>
            </w:numPr>
            <w:ind w:left="1080" w:hanging="720"/>
          </w:pPr>
        </w:pPrChange>
      </w:pPr>
      <w:r w:rsidRPr="00565113">
        <w:t>Securities Breakpoints (“Breakpoints”): Reflect</w:t>
      </w:r>
      <w:r>
        <w:t>s</w:t>
      </w:r>
      <w:r w:rsidRPr="00565113">
        <w:t xml:space="preserve"> various value inflection points, which represent changes in the allocation of proceeds to investors based on their respective interest between such breakpoints.  The Breakpoints most closely resemble various exercise prices as they pertain to Black-Scholes.  RNA determined the Breakpoints based on discussions with and information provided by Management, such as the liquidation preferences and conversion rights of various classes of securities underlying the capital structure.</w:t>
      </w:r>
    </w:p>
    <w:p w14:paraId="38248A83" w14:textId="77777777" w:rsidR="00267829" w:rsidRPr="00565113" w:rsidDel="007D72ED" w:rsidRDefault="00267829" w:rsidP="00267829">
      <w:pPr>
        <w:pStyle w:val="RNABodyCopy"/>
        <w:rPr>
          <w:del w:id="632" w:author="Nishant Soni" w:date="2019-05-09T16:51:00Z"/>
        </w:rPr>
      </w:pPr>
    </w:p>
    <w:p w14:paraId="6CE2A4C5" w14:textId="3EEF0E20" w:rsidR="00267829" w:rsidRPr="00565113" w:rsidDel="007D72ED" w:rsidRDefault="00267829" w:rsidP="00267829">
      <w:pPr>
        <w:pStyle w:val="RNABodyCopy"/>
        <w:rPr>
          <w:del w:id="633" w:author="Nishant Soni" w:date="2019-05-09T16:51:00Z"/>
        </w:rPr>
      </w:pPr>
      <w:del w:id="634" w:author="Nishant Soni" w:date="2019-05-09T16:51:00Z">
        <w:r w:rsidRPr="00C12B0B" w:rsidDel="007D72ED">
          <w:delText>I</w:delText>
        </w:r>
        <w:r w:rsidRPr="00005A95" w:rsidDel="007D72ED">
          <w:delText xml:space="preserve">n addition to the considerations above, RNA considered the </w:delText>
        </w:r>
        <w:r w:rsidRPr="00A42EEC" w:rsidDel="007D72ED">
          <w:delText>Finnerty and Asian Put</w:delText>
        </w:r>
        <w:r w:rsidRPr="00005A95" w:rsidDel="007D72ED">
          <w:delText xml:space="preserve"> analyses for calculating the DLOM, and then applied </w:delText>
        </w:r>
        <w:r w:rsidR="00005A95" w:rsidRPr="00A42EEC" w:rsidDel="007D72ED">
          <w:delText>a</w:delText>
        </w:r>
        <w:r w:rsidRPr="00A42EEC" w:rsidDel="007D72ED">
          <w:delText xml:space="preserve"> DLOM of 3</w:delText>
        </w:r>
        <w:r w:rsidR="00005A95" w:rsidRPr="00A42EEC" w:rsidDel="007D72ED">
          <w:delText>8</w:delText>
        </w:r>
      </w:del>
      <w:ins w:id="635" w:author="Ayush Mittal" w:date="2019-05-06T17:05:00Z">
        <w:del w:id="636" w:author="Nishant Soni" w:date="2019-05-09T16:51:00Z">
          <w:r w:rsidR="00991356" w:rsidRPr="00A42EEC" w:rsidDel="007D72ED">
            <w:delText>3</w:delText>
          </w:r>
          <w:r w:rsidR="00991356" w:rsidDel="007D72ED">
            <w:delText>7</w:delText>
          </w:r>
        </w:del>
      </w:ins>
      <w:del w:id="637" w:author="Nishant Soni" w:date="2019-05-09T16:51:00Z">
        <w:r w:rsidR="00005A95" w:rsidRPr="00A42EEC" w:rsidDel="007D72ED">
          <w:delText>.</w:delText>
        </w:r>
        <w:r w:rsidRPr="00A42EEC" w:rsidDel="007D72ED">
          <w:delText>5%</w:delText>
        </w:r>
        <w:r w:rsidRPr="00005A95" w:rsidDel="007D72ED">
          <w:delText xml:space="preserve"> as concluded in </w:delText>
        </w:r>
        <w:r w:rsidRPr="00A42EEC" w:rsidDel="007D72ED">
          <w:delText>Exhibit H.</w:delText>
        </w:r>
        <w:r w:rsidR="00005A95" w:rsidRPr="00005A95" w:rsidDel="007D72ED">
          <w:delText>1</w:delText>
        </w:r>
        <w:r w:rsidRPr="00005A95" w:rsidDel="007D72ED">
          <w:delText>.  Refer to the “DLOM” section below for further details.</w:delText>
        </w:r>
        <w:r w:rsidDel="007D72ED">
          <w:delText xml:space="preserve">  </w:delText>
        </w:r>
      </w:del>
    </w:p>
    <w:p w14:paraId="4DD809F5" w14:textId="77777777" w:rsidR="00267829" w:rsidDel="007D72ED" w:rsidRDefault="00267829" w:rsidP="00267829">
      <w:pPr>
        <w:pStyle w:val="RNABodyCopy"/>
        <w:rPr>
          <w:del w:id="638" w:author="Nishant Soni" w:date="2019-05-09T16:51:00Z"/>
          <w:b/>
        </w:rPr>
      </w:pPr>
    </w:p>
    <w:p w14:paraId="7402E786" w14:textId="65981239" w:rsidR="00267829" w:rsidRPr="00565113" w:rsidDel="007D72ED" w:rsidRDefault="00267829" w:rsidP="00267829">
      <w:pPr>
        <w:pStyle w:val="RNABodyCopy"/>
        <w:keepNext/>
        <w:rPr>
          <w:del w:id="639" w:author="Nishant Soni" w:date="2019-05-09T16:51:00Z"/>
          <w:b/>
        </w:rPr>
      </w:pPr>
      <w:del w:id="640" w:author="Nishant Soni" w:date="2019-05-09T16:51:00Z">
        <w:r w:rsidRPr="00565113" w:rsidDel="007D72ED">
          <w:rPr>
            <w:b/>
          </w:rPr>
          <w:delText>OPM Conclusion</w:delText>
        </w:r>
      </w:del>
    </w:p>
    <w:p w14:paraId="2E78F29F" w14:textId="73EB15F1" w:rsidR="00267829" w:rsidRPr="008D1BC1" w:rsidDel="007D72ED" w:rsidRDefault="00267829" w:rsidP="00267829">
      <w:pPr>
        <w:pStyle w:val="RNABodyCopy"/>
        <w:keepNext/>
        <w:rPr>
          <w:del w:id="641" w:author="Nishant Soni" w:date="2019-05-09T16:51:00Z"/>
          <w:b/>
        </w:rPr>
      </w:pPr>
      <w:del w:id="642" w:author="Nishant Soni" w:date="2019-05-09T16:51:00Z">
        <w:r w:rsidRPr="008D1BC1" w:rsidDel="007D72ED">
          <w:rPr>
            <w:szCs w:val="24"/>
          </w:rPr>
          <w:delText xml:space="preserve">Based on our analysis, the value of </w:delText>
        </w:r>
        <w:r w:rsidRPr="00791D3E" w:rsidDel="007D72ED">
          <w:rPr>
            <w:szCs w:val="24"/>
          </w:rPr>
          <w:delText xml:space="preserve">Common Stock was </w:delText>
        </w:r>
        <w:r w:rsidRPr="00A42EEC" w:rsidDel="007D72ED">
          <w:rPr>
            <w:szCs w:val="24"/>
          </w:rPr>
          <w:delText>$0.</w:delText>
        </w:r>
      </w:del>
      <w:ins w:id="643" w:author="Ayush Mittal" w:date="2019-05-06T17:06:00Z">
        <w:del w:id="644" w:author="Nishant Soni" w:date="2019-05-09T16:51:00Z">
          <w:r w:rsidR="00991356" w:rsidDel="007D72ED">
            <w:rPr>
              <w:szCs w:val="24"/>
            </w:rPr>
            <w:delText>93</w:delText>
          </w:r>
        </w:del>
      </w:ins>
      <w:del w:id="645" w:author="Nishant Soni" w:date="2019-05-09T16:51:00Z">
        <w:r w:rsidR="00005A95" w:rsidRPr="00A42EEC" w:rsidDel="007D72ED">
          <w:rPr>
            <w:szCs w:val="24"/>
          </w:rPr>
          <w:delText>86</w:delText>
        </w:r>
        <w:r w:rsidRPr="00A42EEC" w:rsidDel="007D72ED">
          <w:rPr>
            <w:szCs w:val="24"/>
          </w:rPr>
          <w:delText>/share</w:delText>
        </w:r>
        <w:r w:rsidRPr="008D1BC1" w:rsidDel="007D72ED">
          <w:rPr>
            <w:szCs w:val="24"/>
          </w:rPr>
          <w:delText xml:space="preserve"> on a</w:delText>
        </w:r>
        <w:r w:rsidRPr="00565113" w:rsidDel="007D72ED">
          <w:rPr>
            <w:szCs w:val="24"/>
          </w:rPr>
          <w:delText xml:space="preserve"> marketable</w:delText>
        </w:r>
        <w:r w:rsidDel="007D72ED">
          <w:rPr>
            <w:szCs w:val="24"/>
          </w:rPr>
          <w:delText xml:space="preserve">, minority </w:delText>
        </w:r>
        <w:r w:rsidRPr="00565113" w:rsidDel="007D72ED">
          <w:rPr>
            <w:szCs w:val="24"/>
          </w:rPr>
          <w:delText xml:space="preserve">basis.  </w:delText>
        </w:r>
        <w:r w:rsidDel="007D72ED">
          <w:rPr>
            <w:szCs w:val="24"/>
          </w:rPr>
          <w:delText>Refe</w:delText>
        </w:r>
        <w:r w:rsidRPr="008D1BC1" w:rsidDel="007D72ED">
          <w:rPr>
            <w:szCs w:val="24"/>
          </w:rPr>
          <w:delText xml:space="preserve">r to </w:delText>
        </w:r>
        <w:r w:rsidRPr="00A42EEC" w:rsidDel="007D72ED">
          <w:rPr>
            <w:szCs w:val="24"/>
          </w:rPr>
          <w:delText>Exhibits B.3 and B.4</w:delText>
        </w:r>
        <w:r w:rsidRPr="00791D3E" w:rsidDel="007D72ED">
          <w:rPr>
            <w:szCs w:val="24"/>
          </w:rPr>
          <w:delText xml:space="preserve"> for</w:delText>
        </w:r>
        <w:r w:rsidRPr="008D1BC1" w:rsidDel="007D72ED">
          <w:rPr>
            <w:szCs w:val="24"/>
          </w:rPr>
          <w:delText xml:space="preserve"> the results and calculations underlying the OPM.</w:delText>
        </w:r>
      </w:del>
    </w:p>
    <w:p w14:paraId="710089D0" w14:textId="77777777" w:rsidR="00267829" w:rsidRDefault="00267829" w:rsidP="00267829">
      <w:pPr>
        <w:pStyle w:val="RNABodyCopy"/>
        <w:keepNext/>
        <w:rPr>
          <w:b/>
        </w:rPr>
      </w:pPr>
    </w:p>
    <w:p w14:paraId="3CB3D86A" w14:textId="0DD711B2" w:rsidR="00267829" w:rsidDel="007D72ED" w:rsidRDefault="00267829">
      <w:pPr>
        <w:pStyle w:val="RNABodyCopy"/>
        <w:keepNext/>
        <w:numPr>
          <w:ilvl w:val="0"/>
          <w:numId w:val="64"/>
        </w:numPr>
        <w:rPr>
          <w:del w:id="646" w:author="Nishant Soni" w:date="2019-05-09T16:51:00Z"/>
          <w:b/>
        </w:rPr>
        <w:pPrChange w:id="647" w:author="Nishant Soni" w:date="2019-05-09T16:51:00Z">
          <w:pPr>
            <w:pStyle w:val="RNABodyCopy"/>
            <w:keepNext/>
          </w:pPr>
        </w:pPrChange>
      </w:pPr>
      <w:del w:id="648" w:author="Nishant Soni" w:date="2019-05-09T16:51:00Z">
        <w:r w:rsidDel="007D72ED">
          <w:rPr>
            <w:b/>
          </w:rPr>
          <w:delText xml:space="preserve">Scenario 2: </w:delText>
        </w:r>
      </w:del>
      <w:r>
        <w:rPr>
          <w:b/>
        </w:rPr>
        <w:t>IPO</w:t>
      </w:r>
      <w:ins w:id="649" w:author="Nishant Soni" w:date="2019-05-09T16:51:00Z">
        <w:r w:rsidR="007D72ED">
          <w:rPr>
            <w:b/>
          </w:rPr>
          <w:t>:</w:t>
        </w:r>
      </w:ins>
      <w:del w:id="650" w:author="Nishant Soni" w:date="2019-05-09T16:51:00Z">
        <w:r w:rsidDel="007D72ED">
          <w:rPr>
            <w:b/>
          </w:rPr>
          <w:delText xml:space="preserve"> Waterfall Analysis </w:delText>
        </w:r>
      </w:del>
      <w:ins w:id="651" w:author="Nishant Soni" w:date="2019-05-09T16:51:00Z">
        <w:r w:rsidR="007D72ED">
          <w:t xml:space="preserve"> </w:t>
        </w:r>
      </w:ins>
    </w:p>
    <w:p w14:paraId="75B40F19" w14:textId="34ECC6EE" w:rsidR="003B09A6" w:rsidRDefault="00267829" w:rsidP="003B09A6">
      <w:pPr>
        <w:pStyle w:val="RNABodyCopy"/>
        <w:keepNext/>
        <w:numPr>
          <w:ilvl w:val="0"/>
          <w:numId w:val="64"/>
        </w:numPr>
        <w:rPr>
          <w:ins w:id="652" w:author="Nishant Soni" w:date="2019-05-09T16:52:00Z"/>
        </w:rPr>
      </w:pPr>
      <w:r>
        <w:t>The IPO scenario</w:t>
      </w:r>
      <w:r w:rsidRPr="00565113">
        <w:t xml:space="preserve"> reflect</w:t>
      </w:r>
      <w:r>
        <w:t>s</w:t>
      </w:r>
      <w:r w:rsidRPr="00565113">
        <w:t xml:space="preserve"> an exit or liquidity event by means of a sale of stock by the Company to </w:t>
      </w:r>
      <w:r>
        <w:t xml:space="preserve">the </w:t>
      </w:r>
      <w:r w:rsidRPr="00565113">
        <w:t>public.</w:t>
      </w:r>
      <w:r w:rsidR="003B09A6">
        <w:t xml:space="preserve">  Based on discussions with the Management, there were four possible IPO exit Scenarios: IPO Early - Low, IPO Early - High, IPO Late - Low, and IPO Late - High</w:t>
      </w:r>
      <w:r w:rsidR="003B09A6" w:rsidRPr="008D1BC1">
        <w:t>.  Refer t</w:t>
      </w:r>
      <w:r w:rsidR="003B09A6" w:rsidRPr="009D4408">
        <w:t>o Exhibit B.2</w:t>
      </w:r>
      <w:r w:rsidR="003B09A6">
        <w:t xml:space="preserve"> for details of the scenario</w:t>
      </w:r>
      <w:r w:rsidR="003B09A6" w:rsidRPr="00565113">
        <w:t xml:space="preserve"> identified</w:t>
      </w:r>
      <w:r w:rsidR="003B09A6">
        <w:t>.</w:t>
      </w:r>
      <w:r w:rsidRPr="00565113">
        <w:t xml:space="preserve">  </w:t>
      </w:r>
      <w:r w:rsidRPr="000736A5">
        <w:t>The exit value</w:t>
      </w:r>
      <w:r w:rsidR="003B09A6">
        <w:t>s</w:t>
      </w:r>
      <w:r w:rsidRPr="000736A5">
        <w:t xml:space="preserve"> </w:t>
      </w:r>
      <w:r>
        <w:t xml:space="preserve">for the </w:t>
      </w:r>
      <w:r w:rsidR="003B09A6">
        <w:t xml:space="preserve">IPO </w:t>
      </w:r>
      <w:r>
        <w:t>scenario</w:t>
      </w:r>
      <w:r w:rsidR="003B09A6">
        <w:t>s</w:t>
      </w:r>
      <w:r>
        <w:t xml:space="preserve"> </w:t>
      </w:r>
      <w:r w:rsidR="003B09A6">
        <w:t>were</w:t>
      </w:r>
      <w:r w:rsidR="003B09A6" w:rsidRPr="000736A5">
        <w:t xml:space="preserve"> </w:t>
      </w:r>
      <w:r w:rsidRPr="000736A5">
        <w:t>based on discussions with Management, review of recent IPO information, and RNA’s best estimates.</w:t>
      </w:r>
      <w:r>
        <w:t xml:space="preserve">  Refer to </w:t>
      </w:r>
      <w:r w:rsidRPr="00A42EEC">
        <w:t>Exhibit H.</w:t>
      </w:r>
      <w:r w:rsidR="003B09A6" w:rsidRPr="003B09A6">
        <w:t>9</w:t>
      </w:r>
      <w:r w:rsidR="003B09A6">
        <w:t xml:space="preserve"> </w:t>
      </w:r>
      <w:r>
        <w:t xml:space="preserve">for further details on the comparable IPO transactions.  </w:t>
      </w:r>
      <w:r w:rsidR="003B09A6">
        <w:t xml:space="preserve">RNA considered the following elements for the purpose of performing the IPO Waterfall Analysis. </w:t>
      </w:r>
      <w:r w:rsidR="00F11C15">
        <w:t xml:space="preserve"> </w:t>
      </w:r>
      <w:r w:rsidR="003B09A6">
        <w:t>Refer to Exhibit B.2 for details on the IPO Waterfall Analysis:</w:t>
      </w:r>
    </w:p>
    <w:p w14:paraId="7A986F60" w14:textId="77777777" w:rsidR="007D72ED" w:rsidRDefault="007D72ED">
      <w:pPr>
        <w:pStyle w:val="RNABodyCopy"/>
        <w:keepNext/>
        <w:ind w:left="1080"/>
        <w:pPrChange w:id="653" w:author="Nishant Soni" w:date="2019-05-09T16:52:00Z">
          <w:pPr>
            <w:pStyle w:val="RNABodyCopy"/>
          </w:pPr>
        </w:pPrChange>
      </w:pPr>
    </w:p>
    <w:p w14:paraId="184B541A" w14:textId="66F56331" w:rsidR="003B09A6" w:rsidRDefault="003B09A6">
      <w:pPr>
        <w:pStyle w:val="RNABodyCopy-Numbered"/>
        <w:numPr>
          <w:ilvl w:val="0"/>
          <w:numId w:val="69"/>
        </w:numPr>
        <w:pPrChange w:id="654" w:author="Nishant Soni" w:date="2019-05-09T16:52:00Z">
          <w:pPr>
            <w:pStyle w:val="RNABodyCopy-Numbered"/>
            <w:numPr>
              <w:numId w:val="60"/>
            </w:numPr>
            <w:ind w:left="1080" w:hanging="720"/>
          </w:pPr>
        </w:pPrChange>
      </w:pPr>
      <w:r w:rsidRPr="007D72ED">
        <w:rPr>
          <w:rPrChange w:id="655" w:author="Nishant Soni" w:date="2019-05-09T16:52:00Z">
            <w:rPr>
              <w:b/>
            </w:rPr>
          </w:rPrChange>
        </w:rPr>
        <w:t>Exit Date:</w:t>
      </w:r>
      <w:r>
        <w:t xml:space="preserve"> Based on discussions with Management, RNA considered IPO Early </w:t>
      </w:r>
      <w:r w:rsidR="00CC17F6">
        <w:t xml:space="preserve">scenarios </w:t>
      </w:r>
      <w:r>
        <w:t xml:space="preserve">at the end of September 2019 and </w:t>
      </w:r>
      <w:r w:rsidR="00CC17F6">
        <w:t>IPO Late scenarios at the end of March</w:t>
      </w:r>
      <w:r>
        <w:t xml:space="preserve"> 2020.</w:t>
      </w:r>
      <w:r w:rsidR="00CC17F6">
        <w:t xml:space="preserve">  Relative to the previous Valuation, this represents a lead of three months for all four IPO scenarios, considering the positive results </w:t>
      </w:r>
      <w:r w:rsidR="002D1474">
        <w:t xml:space="preserve">and incremental progress </w:t>
      </w:r>
      <w:r w:rsidR="00CC17F6">
        <w:t>from the Company’s clinical pipeline</w:t>
      </w:r>
      <w:r w:rsidR="00F11C15">
        <w:t xml:space="preserve">.  </w:t>
      </w:r>
      <w:r w:rsidR="00900ACF">
        <w:t xml:space="preserve">The Early IPO exit </w:t>
      </w:r>
      <w:r w:rsidR="00F11C15">
        <w:t xml:space="preserve">timing was in line with the </w:t>
      </w:r>
      <w:del w:id="656" w:author="Ayush Mittal" w:date="2019-05-06T17:01:00Z">
        <w:r w:rsidR="00F11C15">
          <w:delText>expected IND filing</w:delText>
        </w:r>
      </w:del>
      <w:ins w:id="657" w:author="Ayush Mittal" w:date="2019-05-06T17:01:00Z">
        <w:r w:rsidR="00FD1DE1">
          <w:t>Phase IIa clinical trial initiation</w:t>
        </w:r>
      </w:ins>
      <w:r w:rsidR="00FD1DE1">
        <w:t xml:space="preserve"> for the </w:t>
      </w:r>
      <w:del w:id="658" w:author="Ayush Mittal" w:date="2019-05-06T17:01:00Z">
        <w:r w:rsidR="00F11C15">
          <w:delText xml:space="preserve">second </w:delText>
        </w:r>
      </w:del>
      <w:r w:rsidR="00FD1DE1">
        <w:t>L</w:t>
      </w:r>
      <w:r w:rsidR="00F11C15">
        <w:t xml:space="preserve">ead </w:t>
      </w:r>
      <w:r w:rsidR="00FD1DE1">
        <w:t xml:space="preserve">Program, </w:t>
      </w:r>
      <w:del w:id="659" w:author="Ayush Mittal" w:date="2019-05-06T17:01:00Z">
        <w:r w:rsidR="00F11C15">
          <w:delText>PLN-1474</w:delText>
        </w:r>
      </w:del>
      <w:ins w:id="660" w:author="Ayush Mittal" w:date="2019-05-06T17:01:00Z">
        <w:r w:rsidR="00FD1DE1">
          <w:t>anticipated to begin</w:t>
        </w:r>
      </w:ins>
      <w:r w:rsidR="00FD1DE1">
        <w:t xml:space="preserve"> in </w:t>
      </w:r>
      <w:del w:id="661" w:author="Ayush Mittal" w:date="2019-05-06T17:01:00Z">
        <w:r w:rsidR="00F11C15">
          <w:delText xml:space="preserve">the third quarter of </w:delText>
        </w:r>
      </w:del>
      <w:ins w:id="662" w:author="Ayush Mittal" w:date="2019-05-06T17:01:00Z">
        <w:r w:rsidR="00FD1DE1">
          <w:t xml:space="preserve">June </w:t>
        </w:r>
      </w:ins>
      <w:r w:rsidR="00F11C15">
        <w:t>2019</w:t>
      </w:r>
      <w:r w:rsidR="002D1474">
        <w:t>.</w:t>
      </w:r>
      <w:r w:rsidR="00900ACF">
        <w:t xml:space="preserve"> </w:t>
      </w:r>
      <w:r w:rsidR="00FD1DE1">
        <w:t xml:space="preserve"> </w:t>
      </w:r>
      <w:del w:id="663" w:author="Ayush Mittal" w:date="2019-05-06T17:01:00Z">
        <w:r w:rsidR="00900ACF">
          <w:delText>Furthermore</w:delText>
        </w:r>
      </w:del>
      <w:ins w:id="664" w:author="Ayush Mittal" w:date="2019-05-06T17:01:00Z">
        <w:r w:rsidR="00FD1DE1">
          <w:t>Relative to the Previous Valuation</w:t>
        </w:r>
      </w:ins>
      <w:r w:rsidR="00FD1DE1">
        <w:t>, the</w:t>
      </w:r>
      <w:ins w:id="665" w:author="Ayush Mittal" w:date="2019-05-06T17:01:00Z">
        <w:r w:rsidR="00FD1DE1">
          <w:t xml:space="preserve"> Management anticipates an earlier date for the IPO, given the progress made on the development of its two lead programs and the positive results from the Phase </w:t>
        </w:r>
        <w:r w:rsidR="00FD1DE1">
          <w:lastRenderedPageBreak/>
          <w:t xml:space="preserve">I trials for the Lead </w:t>
        </w:r>
        <w:r w:rsidR="001B3B0A">
          <w:t>P</w:t>
        </w:r>
        <w:r w:rsidR="00FD1DE1">
          <w:t>rogram.  T</w:t>
        </w:r>
        <w:r w:rsidR="00900ACF">
          <w:t>he</w:t>
        </w:r>
      </w:ins>
      <w:r w:rsidR="00900ACF">
        <w:t xml:space="preserve"> Management anticipates data from Phase II</w:t>
      </w:r>
      <w:r w:rsidR="00FD1DE1">
        <w:t>a</w:t>
      </w:r>
      <w:r w:rsidR="00900ACF">
        <w:t xml:space="preserve"> </w:t>
      </w:r>
      <w:r w:rsidR="00E425E2">
        <w:t xml:space="preserve">clinical trials </w:t>
      </w:r>
      <w:r w:rsidR="00900ACF">
        <w:t xml:space="preserve">for its </w:t>
      </w:r>
      <w:r w:rsidR="001B3B0A">
        <w:t xml:space="preserve">Lead Program </w:t>
      </w:r>
      <w:r w:rsidR="00900ACF">
        <w:t>by the first quarter of 2020,</w:t>
      </w:r>
      <w:r w:rsidR="00E425E2">
        <w:t xml:space="preserve"> which is in line with </w:t>
      </w:r>
      <w:r w:rsidR="0069364C">
        <w:t>the Late</w:t>
      </w:r>
      <w:r w:rsidR="00E425E2">
        <w:t xml:space="preserve"> IPO Exit scenarios</w:t>
      </w:r>
      <w:del w:id="666" w:author="Ayush Mittal" w:date="2019-05-06T17:01:00Z">
        <w:r w:rsidR="00A36ADC">
          <w:delText>;</w:delText>
        </w:r>
      </w:del>
      <w:ins w:id="667" w:author="Ayush Mittal" w:date="2019-05-06T17:01:00Z">
        <w:r w:rsidR="00E425E2">
          <w:t>.</w:t>
        </w:r>
        <w:r w:rsidR="00FD1DE1">
          <w:t xml:space="preserve"> </w:t>
        </w:r>
      </w:ins>
    </w:p>
    <w:p w14:paraId="37B29398" w14:textId="3B49A91F" w:rsidR="00E425E2" w:rsidRDefault="00E425E2" w:rsidP="007D72ED">
      <w:pPr>
        <w:pStyle w:val="RNABodyCopy-Numbered"/>
        <w:numPr>
          <w:ilvl w:val="0"/>
          <w:numId w:val="69"/>
        </w:numPr>
        <w:rPr>
          <w:ins w:id="668" w:author="Nishant Soni" w:date="2019-05-09T17:04:00Z"/>
        </w:rPr>
      </w:pPr>
      <w:r w:rsidRPr="007D72ED">
        <w:rPr>
          <w:rPrChange w:id="669" w:author="Nishant Soni" w:date="2019-05-09T16:53:00Z">
            <w:rPr>
              <w:b/>
            </w:rPr>
          </w:rPrChange>
        </w:rPr>
        <w:t>Exit</w:t>
      </w:r>
      <w:r w:rsidRPr="00E9658A">
        <w:t xml:space="preserve"> </w:t>
      </w:r>
      <w:r w:rsidRPr="007D72ED">
        <w:rPr>
          <w:rPrChange w:id="670" w:author="Nishant Soni" w:date="2019-05-09T16:53:00Z">
            <w:rPr>
              <w:b/>
            </w:rPr>
          </w:rPrChange>
        </w:rPr>
        <w:t>Value:</w:t>
      </w:r>
      <w:r>
        <w:t xml:space="preserve"> The </w:t>
      </w:r>
      <w:ins w:id="671" w:author="Nishant Soni" w:date="2019-05-09T16:57:00Z">
        <w:r w:rsidR="007D72ED">
          <w:t xml:space="preserve">selected </w:t>
        </w:r>
      </w:ins>
      <w:r>
        <w:t>exit valu</w:t>
      </w:r>
      <w:ins w:id="672" w:author="Nishant Soni" w:date="2019-05-09T16:58:00Z">
        <w:r w:rsidR="007D72ED">
          <w:t>e was $260.0 million</w:t>
        </w:r>
      </w:ins>
      <w:ins w:id="673" w:author="Nishant Soni" w:date="2019-05-09T16:59:00Z">
        <w:r w:rsidR="007D72ED">
          <w:t xml:space="preserve"> for IPO Early-Low scenario</w:t>
        </w:r>
      </w:ins>
      <w:ins w:id="674" w:author="Nishant Soni" w:date="2019-05-09T16:58:00Z">
        <w:r w:rsidR="007D72ED">
          <w:t>, $325.0 million</w:t>
        </w:r>
      </w:ins>
      <w:ins w:id="675" w:author="Nishant Soni" w:date="2019-05-09T16:59:00Z">
        <w:r w:rsidR="007D72ED">
          <w:t xml:space="preserve"> for both IPO Early-High and IPO Late-Low</w:t>
        </w:r>
      </w:ins>
      <w:ins w:id="676" w:author="Nishant Soni" w:date="2019-05-09T16:58:00Z">
        <w:r w:rsidR="007D72ED">
          <w:t xml:space="preserve"> </w:t>
        </w:r>
      </w:ins>
      <w:ins w:id="677" w:author="Nishant Soni" w:date="2019-05-09T16:59:00Z">
        <w:r w:rsidR="007D72ED">
          <w:t xml:space="preserve">scenario, </w:t>
        </w:r>
      </w:ins>
      <w:ins w:id="678" w:author="Nishant Soni" w:date="2019-05-09T16:58:00Z">
        <w:r w:rsidR="007D72ED">
          <w:t>$400.0 million</w:t>
        </w:r>
      </w:ins>
      <w:ins w:id="679" w:author="Nishant Soni" w:date="2019-05-09T16:59:00Z">
        <w:r w:rsidR="007D72ED">
          <w:t xml:space="preserve"> for IPO Late-High scenario</w:t>
        </w:r>
      </w:ins>
      <w:ins w:id="680" w:author="Nishant Soni" w:date="2019-05-09T17:00:00Z">
        <w:r w:rsidR="00DC7129">
          <w:t xml:space="preserve"> which is </w:t>
        </w:r>
      </w:ins>
      <w:del w:id="681" w:author="Nishant Soni" w:date="2019-05-09T16:58:00Z">
        <w:r w:rsidDel="007D72ED">
          <w:delText xml:space="preserve">es </w:delText>
        </w:r>
      </w:del>
      <w:del w:id="682" w:author="Nishant Soni" w:date="2019-05-09T17:00:00Z">
        <w:r w:rsidDel="00DC7129">
          <w:delText>for the IPO Scenarios were estimated based on discussions with Management, review of recent IPO information, and RNA’s best estimates.  The IPO Early - Low,</w:delText>
        </w:r>
        <w:r w:rsidRPr="00E425E2" w:rsidDel="00DC7129">
          <w:delText xml:space="preserve"> </w:delText>
        </w:r>
        <w:r w:rsidDel="00DC7129">
          <w:delText>IPO Early - High, IPO Late - Low,</w:delText>
        </w:r>
        <w:r w:rsidRPr="00E425E2" w:rsidDel="00DC7129">
          <w:delText xml:space="preserve"> </w:delText>
        </w:r>
        <w:r w:rsidDel="00DC7129">
          <w:delText xml:space="preserve">IPO Late - High, were </w:delText>
        </w:r>
      </w:del>
      <w:r>
        <w:t xml:space="preserve">close to the median and mean ranges of the pre-IPO equity values of recent </w:t>
      </w:r>
      <w:del w:id="683" w:author="Nishant Soni" w:date="2019-05-09T17:00:00Z">
        <w:r w:rsidDel="00DC7129">
          <w:delText xml:space="preserve">IPOs of </w:delText>
        </w:r>
      </w:del>
      <w:r>
        <w:t>biopharma</w:t>
      </w:r>
      <w:del w:id="684" w:author="Nishant Soni" w:date="2019-05-09T17:00:00Z">
        <w:r w:rsidR="00F20F01" w:rsidDel="00DC7129">
          <w:delText>ceutical</w:delText>
        </w:r>
      </w:del>
      <w:r>
        <w:t xml:space="preserve"> </w:t>
      </w:r>
      <w:ins w:id="685" w:author="Nishant Soni" w:date="2019-05-09T17:01:00Z">
        <w:r w:rsidR="00DC7129">
          <w:t xml:space="preserve">IPOs of companies similar to the Company with respect to the stage of development (Phase I/IIa IPOs).  </w:t>
        </w:r>
      </w:ins>
      <w:ins w:id="686" w:author="Nishant Soni" w:date="2019-05-09T17:02:00Z">
        <w:r w:rsidR="00DC7129">
          <w:t>Furthermore, given the Company’s strong product pipeline, the selected exit value is reasonable.  Refer to Exhibit H.8 for further details on the recent IPO transactions in the industry</w:t>
        </w:r>
      </w:ins>
      <w:ins w:id="687" w:author="Nishant Soni" w:date="2019-05-09T17:03:00Z">
        <w:r w:rsidR="00DC7129">
          <w:t xml:space="preserve">. </w:t>
        </w:r>
      </w:ins>
      <w:del w:id="688" w:author="Nishant Soni" w:date="2019-05-09T17:03:00Z">
        <w:r w:rsidDel="00DC7129">
          <w:delText>companies</w:delText>
        </w:r>
      </w:del>
      <w:del w:id="689" w:author="Nishant Soni" w:date="2019-05-09T17:00:00Z">
        <w:r w:rsidDel="00DC7129">
          <w:delText>,</w:delText>
        </w:r>
      </w:del>
      <w:del w:id="690" w:author="Nishant Soni" w:date="2019-05-09T17:03:00Z">
        <w:r w:rsidDel="00DC7129">
          <w:delText xml:space="preserve"> and within the first and third</w:delText>
        </w:r>
        <w:r w:rsidR="00F20F01" w:rsidDel="00DC7129">
          <w:delText xml:space="preserve"> quartile ranges of the pre-IPO equity values of recent IPOs of biopharmaceutical </w:delText>
        </w:r>
        <w:r w:rsidR="00F20F01" w:rsidRPr="00D53E13" w:rsidDel="00DC7129">
          <w:rPr>
            <w:rFonts w:eastAsiaTheme="minorEastAsia" w:cs="Georgia"/>
            <w:color w:val="595959"/>
          </w:rPr>
          <w:delText xml:space="preserve">oncology </w:delText>
        </w:r>
        <w:r w:rsidR="00F20F01" w:rsidDel="00DC7129">
          <w:delText xml:space="preserve">companies.  Furthermore, the exit value for the IPO Late scenario was close to the mean of the </w:delText>
        </w:r>
        <w:r w:rsidR="00760E40" w:rsidDel="00DC7129">
          <w:delText xml:space="preserve">comparable </w:delText>
        </w:r>
        <w:r w:rsidR="00F20F01" w:rsidDel="00DC7129">
          <w:delText>IPO</w:delText>
        </w:r>
        <w:r w:rsidR="00760E40" w:rsidDel="00DC7129">
          <w:delText xml:space="preserve"> transactions,</w:delText>
        </w:r>
        <w:r w:rsidR="00F20F01" w:rsidDel="00DC7129">
          <w:delText xml:space="preserve"> with programs in Phase I, Phase Ib, Phase I/IIa and Phase Ib/II</w:delText>
        </w:r>
        <w:r w:rsidR="00A36ADC" w:rsidDel="00DC7129">
          <w:delText>; and</w:delText>
        </w:r>
      </w:del>
      <w:ins w:id="691" w:author="Ayush Mittal" w:date="2019-05-06T17:01:00Z">
        <w:del w:id="692" w:author="Nishant Soni" w:date="2019-05-09T17:03:00Z">
          <w:r w:rsidR="00760E40" w:rsidDel="00DC7129">
            <w:delText xml:space="preserve"> clinical trials</w:delText>
          </w:r>
          <w:r w:rsidR="00F20F01" w:rsidDel="00DC7129">
            <w:delText>.</w:delText>
          </w:r>
        </w:del>
      </w:ins>
    </w:p>
    <w:p w14:paraId="13E9D5A5" w14:textId="0CB5C415" w:rsidR="00DC7129" w:rsidDel="00DC7129" w:rsidRDefault="00DC7129">
      <w:pPr>
        <w:pStyle w:val="RNABodyCopy-Numbered"/>
        <w:numPr>
          <w:ilvl w:val="0"/>
          <w:numId w:val="0"/>
        </w:numPr>
        <w:rPr>
          <w:del w:id="693" w:author="Nishant Soni" w:date="2019-05-09T17:04:00Z"/>
        </w:rPr>
        <w:pPrChange w:id="694" w:author="Nishant Soni" w:date="2019-05-09T17:04:00Z">
          <w:pPr>
            <w:pStyle w:val="RNABodyCopy-Numbered"/>
            <w:numPr>
              <w:numId w:val="60"/>
            </w:numPr>
            <w:ind w:left="1080" w:hanging="720"/>
          </w:pPr>
        </w:pPrChange>
      </w:pPr>
    </w:p>
    <w:p w14:paraId="73E1910C" w14:textId="277D3F24" w:rsidR="003B09A6" w:rsidDel="00DC7129" w:rsidRDefault="00F20F01">
      <w:pPr>
        <w:pStyle w:val="RNABodyCopy-Numbered"/>
        <w:numPr>
          <w:ilvl w:val="0"/>
          <w:numId w:val="0"/>
        </w:numPr>
        <w:ind w:left="360"/>
        <w:rPr>
          <w:del w:id="695" w:author="Nishant Soni" w:date="2019-05-09T17:05:00Z"/>
        </w:rPr>
        <w:pPrChange w:id="696" w:author="Nishant Soni" w:date="2019-05-09T17:04:00Z">
          <w:pPr>
            <w:pStyle w:val="RNABodyCopy-Numbered"/>
            <w:numPr>
              <w:numId w:val="60"/>
            </w:numPr>
            <w:ind w:left="1080" w:hanging="720"/>
          </w:pPr>
        </w:pPrChange>
      </w:pPr>
      <w:del w:id="697" w:author="Nishant Soni" w:date="2019-05-09T17:05:00Z">
        <w:r w:rsidRPr="00A42EEC" w:rsidDel="00DC7129">
          <w:rPr>
            <w:b/>
          </w:rPr>
          <w:delText>Future Financing:</w:delText>
        </w:r>
        <w:r w:rsidDel="00DC7129">
          <w:delText xml:space="preserve"> </w:delText>
        </w:r>
        <w:r w:rsidR="00267829" w:rsidRPr="000736A5" w:rsidDel="00DC7129">
          <w:delText xml:space="preserve">Based on discussions with Management, </w:delText>
        </w:r>
        <w:r w:rsidDel="00DC7129">
          <w:delText xml:space="preserve">and considering the term to liquidity, </w:delText>
        </w:r>
        <w:r w:rsidR="00267829" w:rsidDel="00DC7129">
          <w:delText>we consider</w:delText>
        </w:r>
        <w:r w:rsidR="003B09A6" w:rsidDel="00DC7129">
          <w:delText>ed</w:delText>
        </w:r>
        <w:r w:rsidR="00267829" w:rsidDel="00DC7129">
          <w:delText xml:space="preserve"> </w:delText>
        </w:r>
        <w:r w:rsidR="003B09A6" w:rsidDel="00DC7129">
          <w:delText xml:space="preserve">a </w:delText>
        </w:r>
        <w:r w:rsidR="00267829" w:rsidDel="00DC7129">
          <w:delText>future financing round</w:delText>
        </w:r>
        <w:r w:rsidR="003B09A6" w:rsidDel="00DC7129">
          <w:delText xml:space="preserve"> for $80.0</w:delText>
        </w:r>
        <w:r w:rsidR="00267829" w:rsidDel="00DC7129">
          <w:delText xml:space="preserve"> </w:delText>
        </w:r>
        <w:r w:rsidR="003B09A6" w:rsidDel="00DC7129">
          <w:delText xml:space="preserve">million </w:delText>
        </w:r>
        <w:r w:rsidDel="00DC7129">
          <w:delText xml:space="preserve">at the end of </w:delText>
        </w:r>
        <w:r w:rsidR="003B09A6" w:rsidDel="00DC7129">
          <w:delText>May 2019</w:delText>
        </w:r>
        <w:r w:rsidDel="00DC7129">
          <w:delText>, four months prior to the assumed IPO Early exit</w:delText>
        </w:r>
        <w:r w:rsidR="003B09A6" w:rsidDel="00DC7129">
          <w:delText>.</w:delText>
        </w:r>
        <w:r w:rsidDel="00DC7129">
          <w:delText xml:space="preserve"> Refer to the Future Financing section above for further details.</w:delText>
        </w:r>
      </w:del>
    </w:p>
    <w:p w14:paraId="66C3961F" w14:textId="0AEC1B07" w:rsidR="00F20F01" w:rsidDel="00DC7129" w:rsidRDefault="00F20F01">
      <w:pPr>
        <w:pStyle w:val="RNABodyCopy-Numbered"/>
        <w:numPr>
          <w:ilvl w:val="0"/>
          <w:numId w:val="0"/>
        </w:numPr>
        <w:rPr>
          <w:del w:id="698" w:author="Nishant Soni" w:date="2019-05-09T17:05:00Z"/>
        </w:rPr>
      </w:pPr>
    </w:p>
    <w:p w14:paraId="4168889A" w14:textId="2F02567D" w:rsidR="00267829" w:rsidDel="00DC7129" w:rsidRDefault="00267829" w:rsidP="00267829">
      <w:pPr>
        <w:pStyle w:val="RNABodyCopy"/>
        <w:rPr>
          <w:del w:id="699" w:author="Nishant Soni" w:date="2019-05-09T17:04:00Z"/>
        </w:rPr>
      </w:pPr>
      <w:del w:id="700" w:author="Nishant Soni" w:date="2019-05-09T17:04:00Z">
        <w:r w:rsidRPr="00266852" w:rsidDel="00DC7129">
          <w:delText>In addition to the considerations above</w:delText>
        </w:r>
        <w:r w:rsidRPr="00B35080" w:rsidDel="00DC7129">
          <w:delText xml:space="preserve">, RNA considered the </w:delText>
        </w:r>
        <w:r w:rsidRPr="00A42EEC" w:rsidDel="00DC7129">
          <w:delText>Finnerty and Asian Put analyses</w:delText>
        </w:r>
        <w:r w:rsidRPr="00B35080" w:rsidDel="00DC7129">
          <w:delText xml:space="preserve"> for calculating </w:delText>
        </w:r>
        <w:r w:rsidRPr="00A42EEC" w:rsidDel="00DC7129">
          <w:delText>DLOM</w:delText>
        </w:r>
        <w:r w:rsidR="00B35080" w:rsidRPr="00A42EEC" w:rsidDel="00DC7129">
          <w:delText>s</w:delText>
        </w:r>
        <w:r w:rsidRPr="00A42EEC" w:rsidDel="00DC7129">
          <w:delText xml:space="preserve"> </w:delText>
        </w:r>
        <w:r w:rsidR="00B35080" w:rsidRPr="00B35080" w:rsidDel="00DC7129">
          <w:delText xml:space="preserve">for the </w:delText>
        </w:r>
        <w:r w:rsidR="007A76DC" w:rsidDel="00DC7129">
          <w:delText xml:space="preserve">different </w:delText>
        </w:r>
        <w:r w:rsidR="00B35080" w:rsidRPr="00B35080" w:rsidDel="00DC7129">
          <w:delText>IPO Scenarios</w:delText>
        </w:r>
        <w:r w:rsidRPr="00B35080" w:rsidDel="00DC7129">
          <w:delText xml:space="preserve">.  Refer to </w:delText>
        </w:r>
        <w:r w:rsidRPr="00A42EEC" w:rsidDel="00DC7129">
          <w:delText>Exhibit H.3</w:delText>
        </w:r>
        <w:r w:rsidRPr="00B35080" w:rsidDel="00DC7129">
          <w:delText xml:space="preserve"> and the “DLOM” section below for further details.</w:delText>
        </w:r>
        <w:r w:rsidDel="00DC7129">
          <w:delText xml:space="preserve"> </w:delText>
        </w:r>
      </w:del>
    </w:p>
    <w:p w14:paraId="630A7977" w14:textId="77777777" w:rsidR="00267829" w:rsidRPr="00565113" w:rsidRDefault="00267829" w:rsidP="00267829">
      <w:pPr>
        <w:pStyle w:val="RNABodyCopy"/>
      </w:pPr>
    </w:p>
    <w:p w14:paraId="23E2B12F" w14:textId="77777777" w:rsidR="00267829" w:rsidRPr="00565DEF" w:rsidDel="00DC7129" w:rsidRDefault="00267829" w:rsidP="00267829">
      <w:pPr>
        <w:pStyle w:val="RNABodyCopy"/>
        <w:rPr>
          <w:del w:id="701" w:author="Nishant Soni" w:date="2019-05-09T17:05:00Z"/>
          <w:b/>
        </w:rPr>
      </w:pPr>
      <w:r w:rsidRPr="00565DEF">
        <w:rPr>
          <w:b/>
        </w:rPr>
        <w:t>Probability Weighting</w:t>
      </w:r>
    </w:p>
    <w:p w14:paraId="05F3E304" w14:textId="77777777" w:rsidR="007608F2" w:rsidRDefault="007608F2" w:rsidP="00267829">
      <w:pPr>
        <w:pStyle w:val="RNABodyCopy"/>
        <w:rPr>
          <w:ins w:id="702" w:author="Nishant Soni" w:date="2019-05-09T16:15:00Z"/>
        </w:rPr>
      </w:pPr>
    </w:p>
    <w:p w14:paraId="7D987334" w14:textId="7EBFE0F8" w:rsidR="007608F2" w:rsidRDefault="007608F2" w:rsidP="00267829">
      <w:pPr>
        <w:pStyle w:val="RNABodyCopy"/>
        <w:rPr>
          <w:ins w:id="703" w:author="Nishant Soni" w:date="2019-05-09T16:16:00Z"/>
        </w:rPr>
      </w:pPr>
      <w:ins w:id="704" w:author="Nishant Soni" w:date="2019-05-09T16:15:00Z">
        <w:r>
          <w:t xml:space="preserve">Based on the discussions with Management, </w:t>
        </w:r>
      </w:ins>
      <w:ins w:id="705" w:author="Nishant Soni" w:date="2019-05-09T16:16:00Z">
        <w:r>
          <w:t xml:space="preserve">50.0% probability was assigned to the IPO scenarios and the residual probability was assigned to the OPM scenario. </w:t>
        </w:r>
      </w:ins>
    </w:p>
    <w:p w14:paraId="22267DC9" w14:textId="77777777" w:rsidR="007608F2" w:rsidRDefault="007608F2" w:rsidP="00267829">
      <w:pPr>
        <w:pStyle w:val="RNABodyCopy"/>
        <w:rPr>
          <w:ins w:id="706" w:author="Nishant Soni" w:date="2019-05-09T16:15:00Z"/>
        </w:rPr>
      </w:pPr>
    </w:p>
    <w:p w14:paraId="4AB42194" w14:textId="000A3E2D" w:rsidR="00267829" w:rsidRDefault="007608F2" w:rsidP="00267829">
      <w:pPr>
        <w:pStyle w:val="RNABodyCopy"/>
      </w:pPr>
      <w:ins w:id="707" w:author="Nishant Soni" w:date="2019-05-09T16:16:00Z">
        <w:r>
          <w:t>P</w:t>
        </w:r>
      </w:ins>
      <w:del w:id="708" w:author="Nishant Soni" w:date="2019-05-09T16:16:00Z">
        <w:r w:rsidR="00B35080" w:rsidDel="007608F2">
          <w:delText>RNA applied p</w:delText>
        </w:r>
      </w:del>
      <w:r w:rsidR="00B35080" w:rsidRPr="00565113">
        <w:t>robabilit</w:t>
      </w:r>
      <w:r w:rsidR="00B35080">
        <w:t>ies</w:t>
      </w:r>
      <w:r w:rsidR="00B35080" w:rsidRPr="00565113">
        <w:t xml:space="preserve"> </w:t>
      </w:r>
      <w:r w:rsidR="00267829" w:rsidRPr="00565113">
        <w:t>weighting</w:t>
      </w:r>
      <w:r w:rsidR="00267829">
        <w:t xml:space="preserve"> </w:t>
      </w:r>
      <w:ins w:id="709" w:author="Nishant Soni" w:date="2019-05-09T16:16:00Z">
        <w:r>
          <w:t xml:space="preserve">for the IPO scenarios were based on </w:t>
        </w:r>
      </w:ins>
      <w:ins w:id="710" w:author="Nishant Soni" w:date="2019-05-09T16:17:00Z">
        <w:r>
          <w:t xml:space="preserve">discussion with Management.  The Company may go public in September 2019 based on Management’s expectations.  If the Company does not exit by September 2019, another window for the IPO exit at the end of March 2020 </w:t>
        </w:r>
      </w:ins>
      <w:ins w:id="711" w:author="Nishant Soni" w:date="2019-05-09T16:18:00Z">
        <w:r>
          <w:t xml:space="preserve">is expected.  The selected probabilities </w:t>
        </w:r>
      </w:ins>
      <w:ins w:id="712" w:author="Nishant Soni" w:date="2019-05-09T16:22:00Z">
        <w:r w:rsidR="00AA597E">
          <w:t>reflect</w:t>
        </w:r>
      </w:ins>
      <w:ins w:id="713" w:author="Nishant Soni" w:date="2019-05-09T16:18:00Z">
        <w:r>
          <w:t xml:space="preserve"> Management’s anticipation about future exits.  We assigned </w:t>
        </w:r>
      </w:ins>
      <w:del w:id="714" w:author="Nishant Soni" w:date="2019-05-09T16:18:00Z">
        <w:r w:rsidR="00267829" w:rsidDel="00AA597E">
          <w:delText xml:space="preserve">of </w:delText>
        </w:r>
      </w:del>
      <w:del w:id="715" w:author="Ayush Mittal" w:date="2019-05-06T17:08:00Z">
        <w:r w:rsidR="00B35080" w:rsidDel="00991356">
          <w:delText>20</w:delText>
        </w:r>
      </w:del>
      <w:ins w:id="716" w:author="Ayush Mittal" w:date="2019-05-06T17:08:00Z">
        <w:r w:rsidR="00991356">
          <w:t>30</w:t>
        </w:r>
      </w:ins>
      <w:r w:rsidR="00B35080">
        <w:t>%</w:t>
      </w:r>
      <w:del w:id="717" w:author="Nishant Soni" w:date="2019-05-09T16:19:00Z">
        <w:r w:rsidR="00B35080" w:rsidDel="00AA597E">
          <w:delText>,</w:delText>
        </w:r>
      </w:del>
      <w:r w:rsidR="00B35080">
        <w:t xml:space="preserve"> </w:t>
      </w:r>
      <w:ins w:id="718" w:author="Nishant Soni" w:date="2019-05-09T16:18:00Z">
        <w:r w:rsidR="00AA597E">
          <w:t>a</w:t>
        </w:r>
      </w:ins>
      <w:ins w:id="719" w:author="Nishant Soni" w:date="2019-05-09T16:19:00Z">
        <w:r w:rsidR="00AA597E">
          <w:t xml:space="preserve">nd </w:t>
        </w:r>
      </w:ins>
      <w:r w:rsidR="00B35080">
        <w:t xml:space="preserve">10.0% </w:t>
      </w:r>
      <w:ins w:id="720" w:author="Nishant Soni" w:date="2019-05-09T16:19:00Z">
        <w:r w:rsidR="00AA597E">
          <w:t xml:space="preserve">probabilities to the IPO Early for High and Low scenarios, and </w:t>
        </w:r>
      </w:ins>
      <w:del w:id="721" w:author="Ayush Mittal" w:date="2019-05-06T17:08:00Z">
        <w:r w:rsidR="00B35080" w:rsidDel="00991356">
          <w:delText>2.</w:delText>
        </w:r>
      </w:del>
      <w:r w:rsidR="00B35080">
        <w:t>5</w:t>
      </w:r>
      <w:ins w:id="722" w:author="Ayush Mittal" w:date="2019-05-06T17:08:00Z">
        <w:r w:rsidR="00991356">
          <w:t>.0</w:t>
        </w:r>
      </w:ins>
      <w:r w:rsidR="00B35080">
        <w:t xml:space="preserve">% </w:t>
      </w:r>
      <w:ins w:id="723" w:author="Nishant Soni" w:date="2019-05-09T16:19:00Z">
        <w:r w:rsidR="00AA597E">
          <w:t xml:space="preserve">probabilities </w:t>
        </w:r>
      </w:ins>
      <w:del w:id="724" w:author="Nishant Soni" w:date="2019-05-09T16:19:00Z">
        <w:r w:rsidR="00B35080" w:rsidDel="00AA597E">
          <w:delText>and 2.5</w:delText>
        </w:r>
      </w:del>
      <w:ins w:id="725" w:author="Ayush Mittal" w:date="2019-05-06T17:08:00Z">
        <w:del w:id="726" w:author="Nishant Soni" w:date="2019-05-09T16:19:00Z">
          <w:r w:rsidR="00991356" w:rsidDel="00AA597E">
            <w:delText>5.0</w:delText>
          </w:r>
        </w:del>
      </w:ins>
      <w:del w:id="727" w:author="Nishant Soni" w:date="2019-05-09T16:19:00Z">
        <w:r w:rsidR="00B35080" w:rsidDel="00AA597E">
          <w:delText xml:space="preserve">% </w:delText>
        </w:r>
      </w:del>
      <w:ins w:id="728" w:author="Nishant Soni" w:date="2019-05-09T16:20:00Z">
        <w:r w:rsidR="00AA597E">
          <w:t>to</w:t>
        </w:r>
      </w:ins>
      <w:del w:id="729" w:author="Nishant Soni" w:date="2019-05-09T16:20:00Z">
        <w:r w:rsidR="00B35080" w:rsidDel="00AA597E">
          <w:delText>for</w:delText>
        </w:r>
      </w:del>
      <w:r w:rsidR="00B35080">
        <w:t xml:space="preserve"> the </w:t>
      </w:r>
      <w:r w:rsidR="00B35080" w:rsidRPr="00B35080">
        <w:t>IPO</w:t>
      </w:r>
      <w:del w:id="730" w:author="Nishant Soni" w:date="2019-05-09T16:20:00Z">
        <w:r w:rsidR="00B35080" w:rsidRPr="00B35080" w:rsidDel="00AA597E">
          <w:delText xml:space="preserve"> </w:delText>
        </w:r>
      </w:del>
      <w:ins w:id="731" w:author="Nishant Soni" w:date="2019-05-09T16:20:00Z">
        <w:r w:rsidR="00AA597E">
          <w:t xml:space="preserve"> Late</w:t>
        </w:r>
      </w:ins>
      <w:del w:id="732" w:author="Nishant Soni" w:date="2019-05-09T16:20:00Z">
        <w:r w:rsidR="00B35080" w:rsidRPr="00B35080" w:rsidDel="00AA597E">
          <w:delText>Early - Low</w:delText>
        </w:r>
      </w:del>
      <w:ins w:id="733" w:author="Nishant Soni" w:date="2019-05-09T16:20:00Z">
        <w:r w:rsidR="00AA597E">
          <w:t xml:space="preserve"> for</w:t>
        </w:r>
      </w:ins>
      <w:ins w:id="734" w:author="Nishant Soni" w:date="2019-05-09T16:22:00Z">
        <w:r w:rsidR="00AA597E">
          <w:t xml:space="preserve"> both</w:t>
        </w:r>
      </w:ins>
      <w:ins w:id="735" w:author="Nishant Soni" w:date="2019-05-09T16:20:00Z">
        <w:r w:rsidR="00AA597E">
          <w:t xml:space="preserve"> High and Low scenarios respectively.</w:t>
        </w:r>
      </w:ins>
      <w:del w:id="736" w:author="Nishant Soni" w:date="2019-05-09T16:20:00Z">
        <w:r w:rsidR="00B35080" w:rsidRPr="00B35080" w:rsidDel="00AA597E">
          <w:delText>,</w:delText>
        </w:r>
      </w:del>
      <w:r w:rsidR="00B35080" w:rsidRPr="00B35080">
        <w:t xml:space="preserve"> </w:t>
      </w:r>
      <w:del w:id="737" w:author="Nishant Soni" w:date="2019-05-09T16:20:00Z">
        <w:r w:rsidR="00B35080" w:rsidRPr="00B35080" w:rsidDel="00AA597E">
          <w:delText xml:space="preserve">IPO Early - High, IPO Late - Low, and IPO Late - High </w:delText>
        </w:r>
        <w:r w:rsidR="00B35080" w:rsidDel="00AA597E">
          <w:delText xml:space="preserve">scenarios respectively, </w:delText>
        </w:r>
        <w:r w:rsidR="00267829" w:rsidDel="00AA597E">
          <w:delText xml:space="preserve">based on discussions with Management and the residual probability was assigned to the </w:delText>
        </w:r>
        <w:r w:rsidR="00B35080" w:rsidDel="00AA597E">
          <w:delText xml:space="preserve">OPM </w:delText>
        </w:r>
        <w:r w:rsidR="00267829" w:rsidDel="00AA597E">
          <w:delText>scenario.</w:delText>
        </w:r>
      </w:del>
      <w:ins w:id="738" w:author="Ayush Mittal" w:date="2019-05-06T17:08:00Z">
        <w:del w:id="739" w:author="Nishant Soni" w:date="2019-05-09T16:20:00Z">
          <w:r w:rsidR="00991356" w:rsidDel="00AA597E">
            <w:delText xml:space="preserve">  </w:delText>
          </w:r>
        </w:del>
        <w:r w:rsidR="00991356">
          <w:t xml:space="preserve">Relative to the Previous </w:t>
        </w:r>
      </w:ins>
      <w:ins w:id="740" w:author="Ayush Mittal" w:date="2019-05-06T17:09:00Z">
        <w:r w:rsidR="00991356">
          <w:t xml:space="preserve">Valuation, we </w:t>
        </w:r>
      </w:ins>
      <w:ins w:id="741" w:author="Nishant Soni" w:date="2019-05-09T16:21:00Z">
        <w:r w:rsidR="00AA597E">
          <w:t>increased the overall probability weighting of the IPO scenarios by 15.0%</w:t>
        </w:r>
      </w:ins>
      <w:ins w:id="742" w:author="Ayush Mittal" w:date="2019-05-06T17:09:00Z">
        <w:del w:id="743" w:author="Nishant Soni" w:date="2019-05-09T16:21:00Z">
          <w:r w:rsidR="00991356" w:rsidDel="00AA597E">
            <w:delText>considered higher probabilities for the IPO scenarios</w:delText>
          </w:r>
        </w:del>
        <w:r w:rsidR="00991356">
          <w:t xml:space="preserve">, given the progress made in </w:t>
        </w:r>
      </w:ins>
      <w:ins w:id="744" w:author="Ayush Mittal" w:date="2019-05-06T17:10:00Z">
        <w:r w:rsidR="00991356">
          <w:t>terms of product development, positive preliminary results from the Lead Program</w:t>
        </w:r>
      </w:ins>
      <w:ins w:id="745" w:author="Ayush Mittal" w:date="2019-05-06T17:11:00Z">
        <w:r w:rsidR="00991356">
          <w:t>’s Phase I clinical trials</w:t>
        </w:r>
      </w:ins>
      <w:ins w:id="746" w:author="Nishant Soni" w:date="2019-05-09T16:21:00Z">
        <w:r w:rsidR="00AA597E">
          <w:t>.</w:t>
        </w:r>
      </w:ins>
      <w:ins w:id="747" w:author="Ayush Mittal" w:date="2019-05-06T17:11:00Z">
        <w:del w:id="748" w:author="Nishant Soni" w:date="2019-05-09T16:21:00Z">
          <w:r w:rsidR="00991356" w:rsidDel="00AA597E">
            <w:delText>,</w:delText>
          </w:r>
        </w:del>
        <w:r w:rsidR="00991356">
          <w:t xml:space="preserve"> </w:t>
        </w:r>
      </w:ins>
      <w:ins w:id="749" w:author="Nishant Soni" w:date="2019-05-09T16:21:00Z">
        <w:r w:rsidR="00AA597E">
          <w:t xml:space="preserve"> As a result, RNA </w:t>
        </w:r>
      </w:ins>
      <w:ins w:id="750" w:author="Nishant Soni" w:date="2019-05-09T16:22:00Z">
        <w:r w:rsidR="00AA597E">
          <w:t>believed that the increase</w:t>
        </w:r>
      </w:ins>
      <w:ins w:id="751" w:author="Nishant Soni" w:date="2019-05-09T16:23:00Z">
        <w:r w:rsidR="00AA597E">
          <w:t xml:space="preserve"> in probability for the IPO scenarios was reasonable relative to the Previous Valuation.</w:t>
        </w:r>
      </w:ins>
      <w:ins w:id="752" w:author="Ayush Mittal" w:date="2019-05-06T17:11:00Z">
        <w:del w:id="753" w:author="Nishant Soni" w:date="2019-05-09T16:21:00Z">
          <w:r w:rsidR="00991356" w:rsidDel="00AA597E">
            <w:delText>and based on the discussion with Management.</w:delText>
          </w:r>
        </w:del>
      </w:ins>
    </w:p>
    <w:p w14:paraId="7B790BDF" w14:textId="77777777" w:rsidR="00267829" w:rsidRDefault="00267829" w:rsidP="00267829">
      <w:pPr>
        <w:keepNext/>
        <w:keepLines/>
        <w:rPr>
          <w:b/>
        </w:rPr>
      </w:pPr>
    </w:p>
    <w:p w14:paraId="2F7C9830" w14:textId="0A846193" w:rsidR="00AA597E" w:rsidRDefault="00AA597E" w:rsidP="00267829">
      <w:pPr>
        <w:pStyle w:val="RNABodyCopy"/>
        <w:keepNext/>
        <w:rPr>
          <w:ins w:id="754" w:author="Nishant Soni" w:date="2019-05-09T16:24:00Z"/>
          <w:b/>
        </w:rPr>
      </w:pPr>
      <w:ins w:id="755" w:author="Nishant Soni" w:date="2019-05-09T16:24:00Z">
        <w:r>
          <w:rPr>
            <w:b/>
          </w:rPr>
          <w:t>Equity Value</w:t>
        </w:r>
      </w:ins>
    </w:p>
    <w:p w14:paraId="139FEAB2" w14:textId="16BAB221" w:rsidR="00AA597E" w:rsidRPr="00AA597E" w:rsidRDefault="00AA597E" w:rsidP="00267829">
      <w:pPr>
        <w:pStyle w:val="RNABodyCopy"/>
        <w:keepNext/>
        <w:rPr>
          <w:ins w:id="756" w:author="Nishant Soni" w:date="2019-05-09T16:24:00Z"/>
          <w:rPrChange w:id="757" w:author="Nishant Soni" w:date="2019-05-09T16:24:00Z">
            <w:rPr>
              <w:ins w:id="758" w:author="Nishant Soni" w:date="2019-05-09T16:24:00Z"/>
              <w:b/>
            </w:rPr>
          </w:rPrChange>
        </w:rPr>
      </w:pPr>
      <w:ins w:id="759" w:author="Nishant Soni" w:date="2019-05-09T16:24:00Z">
        <w:r>
          <w:t>Equity Value for the OPM scenario in the Hybrid Method was determined</w:t>
        </w:r>
      </w:ins>
      <w:ins w:id="760" w:author="Nishant Soni" w:date="2019-05-09T16:25:00Z">
        <w:r>
          <w:t xml:space="preserve"> using a step-up 6.5% (the “Step-Up”) considering progress in product development and market trends of early-stage biopharma companies</w:t>
        </w:r>
      </w:ins>
      <w:ins w:id="761" w:author="Nishant Soni" w:date="2019-05-09T16:26:00Z">
        <w:r>
          <w:t>.  To determine the reasonability of the Step-Up, we reviewed the change in market capitalization since the Previous Valuation for preclinical/early clinical biopharma companies and noted that they remained adverse with a decline of 2.3% in the median of the range.  Notwithstanding, the Company has made prog</w:t>
        </w:r>
      </w:ins>
      <w:ins w:id="762" w:author="Nishant Soni" w:date="2019-05-09T16:27:00Z">
        <w:r>
          <w:t xml:space="preserve">ress with the development of its Lead Program </w:t>
        </w:r>
      </w:ins>
      <w:ins w:id="763" w:author="Nishant Soni" w:date="2019-05-09T18:24:00Z">
        <w:r w:rsidR="00E9658A">
          <w:t>n</w:t>
        </w:r>
      </w:ins>
      <w:ins w:id="764" w:author="Nishant Soni" w:date="2019-05-09T18:25:00Z">
        <w:r w:rsidR="00E9658A">
          <w:t>earing the completion of Phase I trials.</w:t>
        </w:r>
      </w:ins>
      <w:ins w:id="765" w:author="Nishant Soni" w:date="2019-05-09T16:27:00Z">
        <w:r>
          <w:t xml:space="preserve"> </w:t>
        </w:r>
      </w:ins>
    </w:p>
    <w:p w14:paraId="17950F2A" w14:textId="77777777" w:rsidR="00AA597E" w:rsidRDefault="00AA597E" w:rsidP="00267829">
      <w:pPr>
        <w:pStyle w:val="RNABodyCopy"/>
        <w:keepNext/>
        <w:rPr>
          <w:ins w:id="766" w:author="Nishant Soni" w:date="2019-05-09T16:24:00Z"/>
          <w:b/>
        </w:rPr>
      </w:pPr>
    </w:p>
    <w:p w14:paraId="6DC9536F" w14:textId="59E72DFF" w:rsidR="00267829" w:rsidRPr="00565DEF" w:rsidRDefault="00267829" w:rsidP="00267829">
      <w:pPr>
        <w:pStyle w:val="RNABodyCopy"/>
        <w:keepNext/>
        <w:rPr>
          <w:b/>
        </w:rPr>
      </w:pPr>
      <w:r w:rsidRPr="00565DEF">
        <w:rPr>
          <w:b/>
        </w:rPr>
        <w:t>DLOM</w:t>
      </w:r>
    </w:p>
    <w:p w14:paraId="5F92B90A" w14:textId="14AF7CFA" w:rsidR="00267829" w:rsidRPr="00565113" w:rsidRDefault="00267829" w:rsidP="00267829">
      <w:pPr>
        <w:pStyle w:val="RNABodyCopy"/>
        <w:keepNext/>
      </w:pPr>
      <w:r w:rsidRPr="004F7525">
        <w:t xml:space="preserve">In addition to the considerations above, RNA determined a DLOM as a necessary consideration in the analysis since the minority common stock holders of the Company, unlike the shareholders of the Guideline Public Companies, do not have access to an active public market for their securities.  Furthermore, the Company’s common stock holders do not possess the rights to force the Company to register with the Securities and Exchange Commission in order to sell their shares.  The lack of marketability of Common Stock may materially limit a shareholder’s ability to liquidate the investment </w:t>
      </w:r>
      <w:r w:rsidRPr="004F7525">
        <w:lastRenderedPageBreak/>
        <w:t xml:space="preserve">into cash without the risk of loss in value.  Accordingly, RNA </w:t>
      </w:r>
      <w:r w:rsidRPr="00E24FB5">
        <w:t xml:space="preserve">considered a </w:t>
      </w:r>
      <w:r w:rsidRPr="00A42EEC">
        <w:t>Finnerty and an Asian Put analysis</w:t>
      </w:r>
      <w:r w:rsidRPr="00E24FB5">
        <w:t xml:space="preserve"> to calculate the DLOM, as described in the DLOM section below</w:t>
      </w:r>
      <w:r w:rsidRPr="00572D5B">
        <w:t>.</w:t>
      </w:r>
      <w:r w:rsidRPr="004F7525">
        <w:t xml:space="preserve">  </w:t>
      </w:r>
      <w:r>
        <w:t>We applied the DLOM to the value of the Common Stock as estimated by the OPM and the IPO Waterfall scenarios.</w:t>
      </w:r>
    </w:p>
    <w:p w14:paraId="2EA62245" w14:textId="77777777" w:rsidR="00267829" w:rsidRDefault="00267829" w:rsidP="00DE5618">
      <w:pPr>
        <w:pStyle w:val="RNABodyCopy"/>
      </w:pPr>
    </w:p>
    <w:p w14:paraId="66DBEEA3" w14:textId="77777777" w:rsidR="00D76622" w:rsidRDefault="00D76622">
      <w:pPr>
        <w:spacing w:line="240" w:lineRule="auto"/>
        <w:jc w:val="left"/>
        <w:rPr>
          <w:ins w:id="767" w:author="Nishant Soni" w:date="2019-05-09T16:31:00Z"/>
          <w:rFonts w:ascii="Georgia" w:hAnsi="Georgia" w:cs="Arial"/>
          <w:caps/>
          <w:color w:val="2E74B5" w:themeColor="accent2" w:themeShade="BF"/>
          <w:spacing w:val="20"/>
          <w:sz w:val="24"/>
        </w:rPr>
      </w:pPr>
      <w:bookmarkStart w:id="768" w:name="_Toc7800732"/>
      <w:ins w:id="769" w:author="Nishant Soni" w:date="2019-05-09T16:31:00Z">
        <w:r>
          <w:rPr>
            <w:rFonts w:ascii="Georgia" w:hAnsi="Georgia"/>
          </w:rPr>
          <w:br w:type="page"/>
        </w:r>
      </w:ins>
    </w:p>
    <w:p w14:paraId="756CEF51" w14:textId="63203D48" w:rsidR="00191A1B" w:rsidRPr="00565DEF" w:rsidRDefault="00191A1B" w:rsidP="00191A1B">
      <w:pPr>
        <w:pStyle w:val="RNAHeadlineB"/>
        <w:outlineLvl w:val="1"/>
        <w:rPr>
          <w:rFonts w:ascii="Georgia" w:hAnsi="Georgia"/>
        </w:rPr>
      </w:pPr>
      <w:r>
        <w:rPr>
          <w:rFonts w:ascii="Georgia" w:hAnsi="Georgia"/>
        </w:rPr>
        <w:lastRenderedPageBreak/>
        <w:t>Discounts and Premiums</w:t>
      </w:r>
      <w:bookmarkEnd w:id="768"/>
    </w:p>
    <w:p w14:paraId="2EC96A5B" w14:textId="77777777" w:rsidR="005D7651" w:rsidRPr="009E5638" w:rsidRDefault="005D7651" w:rsidP="00BB5DEE">
      <w:pPr>
        <w:pStyle w:val="RNAHeadline3"/>
      </w:pPr>
      <w:r w:rsidRPr="009E5638">
        <w:t>Discount for Lack of Marketability</w:t>
      </w:r>
    </w:p>
    <w:p w14:paraId="0001F0AA" w14:textId="32FE4C8B" w:rsidR="005D7651" w:rsidRPr="00565113" w:rsidRDefault="005D7651" w:rsidP="00DE5618">
      <w:pPr>
        <w:pStyle w:val="RNABodyCopy"/>
        <w:keepNext/>
      </w:pPr>
      <w:r w:rsidRPr="00675D7A">
        <w:t>The holder of a nonmarketable investment is subject to the risk that the investment’s value will decline before the investment can be sold to another investor in a private t</w:t>
      </w:r>
      <w:r w:rsidRPr="00FE03C7">
        <w:t xml:space="preserve">ransaction.  Conversely, the holder of an investment that is identical but for the fact that there exists an active public market is not subject to the same risk.  Therefore, the holder of the nonmarketable investment will have a higher required rate of return on the investment than the holder of the marketable investment.  Consequently, the nonmarketable investment will sell at a discount to the marketable investment.  </w:t>
      </w:r>
      <w:r w:rsidR="00F56BCF" w:rsidRPr="00FE03C7">
        <w:t xml:space="preserve">RNA determined </w:t>
      </w:r>
      <w:r w:rsidR="00F56BCF" w:rsidRPr="00DE5618">
        <w:t>a DLOM</w:t>
      </w:r>
      <w:r w:rsidR="00F56BCF" w:rsidRPr="00675D7A">
        <w:t xml:space="preserve"> as a necessary consideration in the analysis since the minority co</w:t>
      </w:r>
      <w:r w:rsidR="00F56BCF" w:rsidRPr="00FE03C7">
        <w:t>mmon stock holders of the Company, unlike the shareholders of the Guideline Public Companies, do not have access to an active public market for their securities.  Further, the Company’s common stock holders do not possess the rights to force the Company to register with the Securities and Exchange Commission in order to sell their shares.  The lack of marketability of common stock may materially limit a shareholder’s ability to liquidate the investment into cash without the risk of loss in value.</w:t>
      </w:r>
    </w:p>
    <w:p w14:paraId="657A67CC" w14:textId="77777777" w:rsidR="005D7651" w:rsidRPr="00565113" w:rsidRDefault="005D7651" w:rsidP="005D7651">
      <w:pPr>
        <w:pStyle w:val="RNABodyCopy"/>
      </w:pPr>
    </w:p>
    <w:p w14:paraId="23ECE63D" w14:textId="77777777" w:rsidR="005D7651" w:rsidRPr="00565113" w:rsidRDefault="005D7651" w:rsidP="005D7651">
      <w:pPr>
        <w:pStyle w:val="RNABodyCopy"/>
      </w:pPr>
      <w:r>
        <w:t>F</w:t>
      </w:r>
      <w:r w:rsidRPr="00565113">
        <w:t>actor</w:t>
      </w:r>
      <w:r>
        <w:t>s</w:t>
      </w:r>
      <w:r w:rsidRPr="00565113">
        <w:t xml:space="preserve"> that impact the size of the DLOM fall into two categories: (1) factors that affect the duration of the holding period necessary to locate a buyer and negotiate a sale, and (2) factors that affect the degree of risk faced per unit of time during this holding period.  Risk per unit of time, according to modern investment theory, is the volatility of an investment’s total return (i.e., both dividends and capital appreciation), or the propensity for an investment’s actual return to differ from its expected return.  Factors that either increase the duration of the holding period or increase the expected volatility of an investment’s total return result in higher DLOM.  These factors and their directional impact (all else equal) on the size of the DLOM include the following, among others:</w:t>
      </w:r>
    </w:p>
    <w:p w14:paraId="52496D6D" w14:textId="77777777" w:rsidR="005D7651" w:rsidRPr="00565113" w:rsidRDefault="005D7651" w:rsidP="005D7651">
      <w:pPr>
        <w:pStyle w:val="RNABodyCopy"/>
      </w:pPr>
    </w:p>
    <w:p w14:paraId="65F7E26F" w14:textId="77777777" w:rsidR="005D7651" w:rsidRPr="00565113" w:rsidRDefault="005D7651" w:rsidP="005D7651">
      <w:pPr>
        <w:pStyle w:val="RNABodyCopy-bullets"/>
        <w:numPr>
          <w:ilvl w:val="0"/>
          <w:numId w:val="51"/>
        </w:numPr>
        <w:ind w:hanging="720"/>
      </w:pPr>
      <w:r w:rsidRPr="00565113">
        <w:t xml:space="preserve">Presence/absence of a public market for the investment interest: </w:t>
      </w:r>
      <w:r>
        <w:t>P</w:t>
      </w:r>
      <w:r w:rsidRPr="00565113">
        <w:t>resence of a public market eliminates the discount</w:t>
      </w:r>
      <w:r>
        <w:t>;</w:t>
      </w:r>
    </w:p>
    <w:p w14:paraId="71B6B57B" w14:textId="77777777" w:rsidR="005D7651" w:rsidRDefault="005D7651" w:rsidP="005D7651">
      <w:pPr>
        <w:pStyle w:val="RNABodyCopy-bullets"/>
        <w:numPr>
          <w:ilvl w:val="0"/>
          <w:numId w:val="51"/>
        </w:numPr>
        <w:ind w:hanging="720"/>
      </w:pPr>
      <w:r w:rsidRPr="00565113">
        <w:t xml:space="preserve">Availability of information on the underlying business and its financial condition: </w:t>
      </w:r>
      <w:r>
        <w:t>M</w:t>
      </w:r>
      <w:r w:rsidRPr="00565113">
        <w:t>ore information reduces the discount because it is easier for prospective investors to perform valuation analyses of the investment</w:t>
      </w:r>
      <w:r>
        <w:t>;</w:t>
      </w:r>
    </w:p>
    <w:p w14:paraId="095D24E0" w14:textId="77777777" w:rsidR="005D7651" w:rsidRDefault="005D7651" w:rsidP="005D7651">
      <w:pPr>
        <w:pStyle w:val="RNABodyCopy-bullets"/>
        <w:numPr>
          <w:ilvl w:val="0"/>
          <w:numId w:val="51"/>
        </w:numPr>
        <w:ind w:hanging="720"/>
      </w:pPr>
      <w:r w:rsidRPr="00565113">
        <w:t xml:space="preserve">Complexity of the underlying business and business strategy: </w:t>
      </w:r>
      <w:r>
        <w:t>G</w:t>
      </w:r>
      <w:r w:rsidRPr="00565113">
        <w:t>reater complexity increases the discount by making it more difficult for prospective investors to evaluate the business’ opportunities and threats, thus making it more difficult to perform valuation analyses of the investment</w:t>
      </w:r>
      <w:r>
        <w:t>;</w:t>
      </w:r>
    </w:p>
    <w:p w14:paraId="555C5C26" w14:textId="77777777" w:rsidR="005D7651" w:rsidRPr="00565113" w:rsidRDefault="005D7651" w:rsidP="005D7651">
      <w:pPr>
        <w:pStyle w:val="RNABodyCopy-bullets"/>
        <w:numPr>
          <w:ilvl w:val="0"/>
          <w:numId w:val="51"/>
        </w:numPr>
        <w:ind w:hanging="720"/>
      </w:pPr>
      <w:r w:rsidRPr="00565113">
        <w:t xml:space="preserve">Access to Management of the underlying business: </w:t>
      </w:r>
      <w:r>
        <w:t>G</w:t>
      </w:r>
      <w:r w:rsidRPr="00565113">
        <w:t>reater access to Management reduces the discount by making it easier for prospective investors to understand the business and evaluate the talent of the business’</w:t>
      </w:r>
      <w:r>
        <w:t>s</w:t>
      </w:r>
      <w:r w:rsidRPr="00565113">
        <w:t xml:space="preserve"> management</w:t>
      </w:r>
      <w:r>
        <w:t>;</w:t>
      </w:r>
    </w:p>
    <w:p w14:paraId="5347EF2D" w14:textId="77777777" w:rsidR="005D7651" w:rsidRDefault="005D7651" w:rsidP="005D7651">
      <w:pPr>
        <w:pStyle w:val="RNABodyCopy-bullets"/>
        <w:numPr>
          <w:ilvl w:val="0"/>
          <w:numId w:val="51"/>
        </w:numPr>
        <w:ind w:hanging="720"/>
      </w:pPr>
      <w:r>
        <w:t>Information tracking by</w:t>
      </w:r>
      <w:r w:rsidRPr="00565113">
        <w:t xml:space="preserve"> security/business analysts: </w:t>
      </w:r>
      <w:r>
        <w:t>S</w:t>
      </w:r>
      <w:r w:rsidRPr="00565113">
        <w:t>ome large private companies release financial and other data and are followed by analysts tracking their publicly traded competitors</w:t>
      </w:r>
      <w:r>
        <w:t>.  T</w:t>
      </w:r>
      <w:r w:rsidRPr="00565113">
        <w:t>he presence of such a following reduces the discount by making it easier for prospective investors to perform valuation analyses of the investment</w:t>
      </w:r>
      <w:r>
        <w:t>;</w:t>
      </w:r>
    </w:p>
    <w:p w14:paraId="09AF753B" w14:textId="77777777" w:rsidR="005D7651" w:rsidRDefault="005D7651" w:rsidP="005D7651">
      <w:pPr>
        <w:pStyle w:val="RNABodyCopy-bullets"/>
        <w:numPr>
          <w:ilvl w:val="0"/>
          <w:numId w:val="51"/>
        </w:numPr>
        <w:ind w:hanging="720"/>
      </w:pPr>
      <w:r w:rsidRPr="00565113">
        <w:lastRenderedPageBreak/>
        <w:t xml:space="preserve">Potential for a sale of the business or an </w:t>
      </w:r>
      <w:r>
        <w:t>IPO</w:t>
      </w:r>
      <w:r w:rsidRPr="00565113">
        <w:t xml:space="preserve"> of stock: </w:t>
      </w:r>
      <w:r>
        <w:t>S</w:t>
      </w:r>
      <w:r w:rsidRPr="00565113">
        <w:t xml:space="preserve">uch potential </w:t>
      </w:r>
      <w:r>
        <w:t>scenarios decrease</w:t>
      </w:r>
      <w:r w:rsidRPr="00565113">
        <w:t xml:space="preserve"> the discount by reducing the expected total costs to an investor exiting the investment and decreasing the expected time until exit</w:t>
      </w:r>
      <w:r>
        <w:t>;</w:t>
      </w:r>
    </w:p>
    <w:p w14:paraId="2B3110C8" w14:textId="77777777" w:rsidR="005D7651" w:rsidRDefault="005D7651" w:rsidP="005D7651">
      <w:pPr>
        <w:pStyle w:val="RNABodyCopy-bullets"/>
        <w:numPr>
          <w:ilvl w:val="0"/>
          <w:numId w:val="51"/>
        </w:numPr>
        <w:ind w:hanging="720"/>
      </w:pPr>
      <w:r w:rsidRPr="00565113">
        <w:t>Variability of the business’</w:t>
      </w:r>
      <w:r>
        <w:t>s</w:t>
      </w:r>
      <w:r w:rsidRPr="00565113">
        <w:t xml:space="preserve"> operating profit: </w:t>
      </w:r>
      <w:r>
        <w:t>G</w:t>
      </w:r>
      <w:r w:rsidRPr="00565113">
        <w:t xml:space="preserve">reater variability increases the discount since it increases the degree of risk per unit of time during the holding period (by affecting the outlook for future dividends </w:t>
      </w:r>
      <w:proofErr w:type="gramStart"/>
      <w:r w:rsidRPr="00565113">
        <w:t>and also</w:t>
      </w:r>
      <w:proofErr w:type="gramEnd"/>
      <w:r w:rsidRPr="00565113">
        <w:t>, therefore, the valuation of the investment)</w:t>
      </w:r>
      <w:r>
        <w:t>;</w:t>
      </w:r>
    </w:p>
    <w:p w14:paraId="145D92EA" w14:textId="77777777" w:rsidR="005D7651" w:rsidRDefault="005D7651" w:rsidP="005D7651">
      <w:pPr>
        <w:pStyle w:val="RNABodyCopy-bullets"/>
        <w:numPr>
          <w:ilvl w:val="0"/>
          <w:numId w:val="51"/>
        </w:numPr>
        <w:ind w:hanging="720"/>
      </w:pPr>
      <w:r>
        <w:t>F</w:t>
      </w:r>
      <w:r w:rsidRPr="00565113">
        <w:t xml:space="preserve">inancial leverage in the business: </w:t>
      </w:r>
      <w:r>
        <w:t xml:space="preserve">Higher </w:t>
      </w:r>
      <w:r w:rsidRPr="00565113">
        <w:t xml:space="preserve">leverage increases the discount since it increases the degree of risk per unit of time during the holding period (by affecting the outlook for future dividends </w:t>
      </w:r>
      <w:proofErr w:type="gramStart"/>
      <w:r w:rsidRPr="00565113">
        <w:t>and also</w:t>
      </w:r>
      <w:proofErr w:type="gramEnd"/>
      <w:r w:rsidRPr="00565113">
        <w:t>, therefore, the valuation of the investment)</w:t>
      </w:r>
      <w:r>
        <w:t>;</w:t>
      </w:r>
    </w:p>
    <w:p w14:paraId="64D9CEB5" w14:textId="77777777" w:rsidR="005D7651" w:rsidRDefault="005D7651" w:rsidP="005D7651">
      <w:pPr>
        <w:pStyle w:val="RNABodyCopy-bullets"/>
        <w:numPr>
          <w:ilvl w:val="0"/>
          <w:numId w:val="51"/>
        </w:numPr>
        <w:ind w:hanging="720"/>
      </w:pPr>
      <w:r>
        <w:t>S</w:t>
      </w:r>
      <w:r w:rsidRPr="00565113">
        <w:t xml:space="preserve">ize of the business as measured by sales or total assets: </w:t>
      </w:r>
      <w:r>
        <w:t>S</w:t>
      </w:r>
      <w:r w:rsidRPr="00565113">
        <w:t>mall size, which has been associated empirically with greater overall business risk, increases the discount and vice versa</w:t>
      </w:r>
      <w:r>
        <w:t>; and</w:t>
      </w:r>
    </w:p>
    <w:p w14:paraId="12DBDC55" w14:textId="77777777" w:rsidR="005D7651" w:rsidRPr="00565113" w:rsidRDefault="005D7651" w:rsidP="005D7651">
      <w:pPr>
        <w:pStyle w:val="RNABodyCopy-bullets"/>
        <w:numPr>
          <w:ilvl w:val="0"/>
          <w:numId w:val="51"/>
        </w:numPr>
        <w:ind w:hanging="720"/>
      </w:pPr>
      <w:r w:rsidRPr="00565113">
        <w:t xml:space="preserve">Regularity of distributions to equity holders: </w:t>
      </w:r>
      <w:r>
        <w:t>The e</w:t>
      </w:r>
      <w:r w:rsidRPr="00565113">
        <w:t xml:space="preserve">xpectation of regular future distributions monetized for equity holders in a flow through </w:t>
      </w:r>
      <w:r>
        <w:t>company and the</w:t>
      </w:r>
      <w:r w:rsidRPr="00565113">
        <w:t xml:space="preserve"> potential for insufficient cash distributions to satisfy their tax liabilities </w:t>
      </w:r>
      <w:r>
        <w:t>(</w:t>
      </w:r>
      <w:r w:rsidRPr="00565113">
        <w:t xml:space="preserve">attributable to such </w:t>
      </w:r>
      <w:r>
        <w:t>company</w:t>
      </w:r>
      <w:r w:rsidRPr="00565113">
        <w:t>’s income</w:t>
      </w:r>
      <w:r>
        <w:t>)</w:t>
      </w:r>
      <w:r w:rsidRPr="00565113">
        <w:t xml:space="preserve"> increase the discount</w:t>
      </w:r>
      <w:r>
        <w:t>.</w:t>
      </w:r>
    </w:p>
    <w:p w14:paraId="17A075E8" w14:textId="77777777" w:rsidR="005D7651" w:rsidRPr="00565113" w:rsidRDefault="005D7651" w:rsidP="005D7651">
      <w:pPr>
        <w:pStyle w:val="ListParagraph"/>
      </w:pPr>
    </w:p>
    <w:p w14:paraId="01D814A2" w14:textId="77777777" w:rsidR="005D7651" w:rsidRPr="00565113" w:rsidRDefault="005D7651" w:rsidP="005D7651">
      <w:pPr>
        <w:pStyle w:val="RNABodyCopy"/>
      </w:pPr>
      <w:r>
        <w:t>With respect to a DLOM, e</w:t>
      </w:r>
      <w:r w:rsidRPr="00565113">
        <w:t xml:space="preserve">mpirical observations exist that show that, when investors consider alternative investments in either a freely traded security </w:t>
      </w:r>
      <w:r>
        <w:t>or</w:t>
      </w:r>
      <w:r w:rsidRPr="00565113">
        <w:t xml:space="preserve"> a security whose marketability is limited, they will price the security with limited marketability at a discount to its freely traded counterpart.  Market evidence of the </w:t>
      </w:r>
      <w:r>
        <w:t>DLOM</w:t>
      </w:r>
      <w:r w:rsidRPr="00565113">
        <w:t xml:space="preserve"> can be found in two types of transactions, among others: (1) private placements of restricted stock by public companies, and (2) private placements of stock by private companies that later undergo initial public offerings of their stock.</w:t>
      </w:r>
      <w:r>
        <w:t xml:space="preserve">  </w:t>
      </w:r>
    </w:p>
    <w:p w14:paraId="599C4C0A" w14:textId="77777777" w:rsidR="005D7651" w:rsidRDefault="005D7651" w:rsidP="005D7651">
      <w:pPr>
        <w:pStyle w:val="RNABodyCopy"/>
        <w:rPr>
          <w:b/>
        </w:rPr>
      </w:pPr>
    </w:p>
    <w:p w14:paraId="5C1DF686" w14:textId="77777777" w:rsidR="005D7651" w:rsidRPr="00094F80" w:rsidRDefault="005D7651" w:rsidP="00DE5618">
      <w:pPr>
        <w:pStyle w:val="RNABodyCopy"/>
        <w:keepNext/>
        <w:rPr>
          <w:b/>
        </w:rPr>
      </w:pPr>
      <w:r w:rsidRPr="00094F80">
        <w:rPr>
          <w:b/>
        </w:rPr>
        <w:t>Finnerty Analysis</w:t>
      </w:r>
    </w:p>
    <w:p w14:paraId="048749D3" w14:textId="4A9224C8" w:rsidR="005D7651" w:rsidRPr="00094F80" w:rsidRDefault="005D7651" w:rsidP="00DE5618">
      <w:pPr>
        <w:pStyle w:val="RNABodyCopy"/>
        <w:keepNext/>
      </w:pPr>
      <w:proofErr w:type="gramStart"/>
      <w:r w:rsidRPr="00094F80">
        <w:t>In particular, John Finnerty</w:t>
      </w:r>
      <w:proofErr w:type="gramEnd"/>
      <w:r w:rsidRPr="00094F80">
        <w:t xml:space="preserve"> proposed a model that assumes the investor does not possess special market timing ability and would be equally likely to exercise the hypothetical liquid security at any given point of time. </w:t>
      </w:r>
      <w:r>
        <w:t xml:space="preserve"> </w:t>
      </w:r>
      <w:r w:rsidRPr="00094F80">
        <w:t xml:space="preserve">The value of marketability was modeled as the present value of cash flows, </w:t>
      </w:r>
      <w:proofErr w:type="gramStart"/>
      <w:r w:rsidRPr="00094F80">
        <w:t>similar to</w:t>
      </w:r>
      <w:proofErr w:type="gramEnd"/>
      <w:r w:rsidRPr="00094F80">
        <w:t xml:space="preserve"> an average-strike put option.</w:t>
      </w:r>
      <w:r>
        <w:t xml:space="preserve"> </w:t>
      </w:r>
      <w:r w:rsidRPr="00094F80">
        <w:t xml:space="preserve"> The Finnerty method addresses the issue of assuming perfect market timing in Longstaff’s look-back option method and the issue of assuming protection on the downside while still realizing appreciation on the upside in the protective put method.</w:t>
      </w:r>
      <w:r>
        <w:t xml:space="preserve"> </w:t>
      </w:r>
      <w:r w:rsidRPr="00094F80">
        <w:t xml:space="preserve"> Finnerty also performed a regression analysis to restricted stock studies, adjusting to remove other significant factors, such as concentration of ownership and information effects, and found that after isolating the marketability-related factors, the discounts predicted by his method are consistent with the data. </w:t>
      </w:r>
      <w:r>
        <w:t xml:space="preserve"> </w:t>
      </w:r>
      <w:r w:rsidRPr="00094F80">
        <w:t>Finnerty presented an updated version of his model at the American Society of Appraisers’ Advanced Business Valuation conference in October 2009</w:t>
      </w:r>
      <w:r w:rsidR="0069364C" w:rsidRPr="00094F80">
        <w:t>.</w:t>
      </w:r>
      <w:r w:rsidR="0069364C">
        <w:t xml:space="preserve">  </w:t>
      </w:r>
      <w:r w:rsidRPr="00407EB1">
        <w:t xml:space="preserve"> </w:t>
      </w:r>
      <w:ins w:id="770" w:author="Nishant Soni" w:date="2019-05-09T16:31:00Z">
        <w:r w:rsidR="00D76622">
          <w:t xml:space="preserve">Based on this analysis, RNA determined a DLOM of </w:t>
        </w:r>
      </w:ins>
      <w:ins w:id="771" w:author="Nishant Soni" w:date="2019-05-09T16:32:00Z">
        <w:r w:rsidR="00D76622">
          <w:t>33.4% for the OPM scenario and 18.2% and 25.1% for the IPO Early and IPO Late scenarios respectively.  Refer to Exhibit H.1 for further d</w:t>
        </w:r>
      </w:ins>
      <w:ins w:id="772" w:author="Nishant Soni" w:date="2019-05-09T16:33:00Z">
        <w:r w:rsidR="00D76622">
          <w:t>etails.</w:t>
        </w:r>
      </w:ins>
    </w:p>
    <w:p w14:paraId="79666B8A" w14:textId="77777777" w:rsidR="005D7651" w:rsidRDefault="005D7651" w:rsidP="005D7651">
      <w:pPr>
        <w:pStyle w:val="RNABodyCopy"/>
      </w:pPr>
    </w:p>
    <w:p w14:paraId="693897F9" w14:textId="77777777" w:rsidR="005D7651" w:rsidRDefault="005D7651" w:rsidP="00DE5618">
      <w:pPr>
        <w:pStyle w:val="RNABodyCopy"/>
        <w:keepNext/>
      </w:pPr>
      <w:r>
        <w:rPr>
          <w:b/>
        </w:rPr>
        <w:t>Asian Put Analysis</w:t>
      </w:r>
    </w:p>
    <w:p w14:paraId="3B2B1BA0" w14:textId="702D9EF6" w:rsidR="005D7651" w:rsidRDefault="005D7651" w:rsidP="00DE5618">
      <w:pPr>
        <w:pStyle w:val="RNABodyCopy"/>
        <w:keepNext/>
      </w:pPr>
      <w:r>
        <w:t xml:space="preserve">The Finnerty average-strike put option model, also called an Asian put option, assumes that the put option is struck at the average price of the stock over the period from valuation date to expiration date.  The seller is not assumed to have </w:t>
      </w:r>
      <w:r w:rsidRPr="00667C2D">
        <w:t xml:space="preserve">any special market timing ability.  </w:t>
      </w:r>
      <w:ins w:id="773" w:author="Nishant Soni" w:date="2019-05-09T16:33:00Z">
        <w:r w:rsidR="00D76622">
          <w:t xml:space="preserve">Based on this analysis, RNA </w:t>
        </w:r>
        <w:r w:rsidR="00D76622">
          <w:lastRenderedPageBreak/>
          <w:t>determined a DLOM of 41.2% for the OPM scenario and 19.3% and 28.0% for the IPO Early</w:t>
        </w:r>
      </w:ins>
      <w:ins w:id="774" w:author="Nishant Soni" w:date="2019-05-09T16:34:00Z">
        <w:r w:rsidR="00D76622">
          <w:t xml:space="preserve"> and IPO Late scenarios respectively.  Refer to Exhibit H.1 for further details.</w:t>
        </w:r>
      </w:ins>
    </w:p>
    <w:p w14:paraId="7FCF9FBD" w14:textId="77777777" w:rsidR="005D7651" w:rsidRDefault="005D7651" w:rsidP="005D7651">
      <w:pPr>
        <w:pStyle w:val="RNABodyCopy"/>
      </w:pPr>
    </w:p>
    <w:p w14:paraId="5CDD391C" w14:textId="77777777" w:rsidR="005D7651" w:rsidRPr="00CA44AB" w:rsidRDefault="005D7651" w:rsidP="00DE5618">
      <w:pPr>
        <w:pStyle w:val="RNABodyCopy"/>
        <w:keepNext/>
        <w:rPr>
          <w:b/>
        </w:rPr>
      </w:pPr>
      <w:r>
        <w:rPr>
          <w:b/>
        </w:rPr>
        <w:t>DLOM Conclusion</w:t>
      </w:r>
    </w:p>
    <w:p w14:paraId="01497979" w14:textId="3952A9F0" w:rsidR="008F30B4" w:rsidDel="004116BD" w:rsidRDefault="002F0305">
      <w:pPr>
        <w:pStyle w:val="RNABodyCopy"/>
        <w:keepNext/>
        <w:rPr>
          <w:del w:id="775" w:author="Nishant Soni" w:date="2019-05-09T16:39:00Z"/>
        </w:rPr>
      </w:pPr>
      <w:r w:rsidRPr="002F0305">
        <w:t xml:space="preserve">Based on the quantitative and qualitative analysis above, </w:t>
      </w:r>
      <w:del w:id="776" w:author="Nishant Soni" w:date="2019-05-09T18:26:00Z">
        <w:r w:rsidRPr="002F0305" w:rsidDel="0027229C">
          <w:delText xml:space="preserve">RNA </w:delText>
        </w:r>
      </w:del>
      <w:ins w:id="777" w:author="Nishant Soni" w:date="2019-05-09T18:26:00Z">
        <w:r w:rsidR="0027229C" w:rsidRPr="002F0305">
          <w:t xml:space="preserve">RNA </w:t>
        </w:r>
        <w:r w:rsidR="0027229C">
          <w:t>concluded</w:t>
        </w:r>
      </w:ins>
      <w:ins w:id="778" w:author="Nishant Soni" w:date="2019-05-09T16:35:00Z">
        <w:r w:rsidR="00D76622">
          <w:t xml:space="preserve"> a DLOM of 3</w:t>
        </w:r>
      </w:ins>
      <w:ins w:id="779" w:author="Nishant Soni" w:date="2019-05-09T16:38:00Z">
        <w:r w:rsidR="00D76622">
          <w:t>7</w:t>
        </w:r>
      </w:ins>
      <w:ins w:id="780" w:author="Nishant Soni" w:date="2019-05-09T16:35:00Z">
        <w:r w:rsidR="00D76622">
          <w:t>.5</w:t>
        </w:r>
      </w:ins>
      <w:ins w:id="781" w:author="Nishant Soni" w:date="2019-05-09T16:36:00Z">
        <w:r w:rsidR="00D76622">
          <w:t>% for the OPM scenario, 15.0% for the IPO Early (“High and Low”) scenarios and 2</w:t>
        </w:r>
      </w:ins>
      <w:ins w:id="782" w:author="Nishant Soni" w:date="2019-05-09T16:38:00Z">
        <w:r w:rsidR="00D76622">
          <w:t>6</w:t>
        </w:r>
      </w:ins>
      <w:ins w:id="783" w:author="Nishant Soni" w:date="2019-05-09T16:36:00Z">
        <w:r w:rsidR="00D76622">
          <w:t>.5% for the IPO L</w:t>
        </w:r>
      </w:ins>
      <w:ins w:id="784" w:author="Nishant Soni" w:date="2019-05-09T16:37:00Z">
        <w:r w:rsidR="00D76622">
          <w:t xml:space="preserve">ate (“High and Low”) scenarios to be applied to the Common Stock.  </w:t>
        </w:r>
      </w:ins>
      <w:del w:id="785" w:author="Nishant Soni" w:date="2019-05-09T16:37:00Z">
        <w:r w:rsidRPr="002F0305" w:rsidDel="00D76622">
          <w:delText>applied an incremental DLOM in the range</w:delText>
        </w:r>
        <w:r w:rsidDel="00D76622">
          <w:delText xml:space="preserve"> </w:delText>
        </w:r>
        <w:r w:rsidRPr="002F0305" w:rsidDel="00D76622">
          <w:delText xml:space="preserve">of </w:delText>
        </w:r>
        <w:r w:rsidR="008F30B4" w:rsidDel="00D76622">
          <w:delText>23</w:delText>
        </w:r>
        <w:r w:rsidRPr="002F0305" w:rsidDel="00D76622">
          <w:delText>.0% to 4</w:delText>
        </w:r>
        <w:r w:rsidR="008F30B4" w:rsidDel="00D76622">
          <w:delText>0</w:delText>
        </w:r>
        <w:r w:rsidRPr="002F0305" w:rsidDel="00D76622">
          <w:delText>.0% through different exit scenarios with the higher DLOM noted for the differential timing</w:delText>
        </w:r>
        <w:r w:rsidDel="00D76622">
          <w:delText xml:space="preserve"> </w:delText>
        </w:r>
        <w:r w:rsidRPr="002F0305" w:rsidDel="00D76622">
          <w:delText>of the holding period in the structured exits</w:delText>
        </w:r>
        <w:r w:rsidR="008F30B4" w:rsidDel="00D76622">
          <w:delText>, represented by the OPM</w:delText>
        </w:r>
        <w:r w:rsidDel="00D76622">
          <w:delText xml:space="preserve">.  </w:delText>
        </w:r>
      </w:del>
      <w:r w:rsidR="008F30B4">
        <w:t xml:space="preserve">For calculating DLOM for the OPM scenario, </w:t>
      </w:r>
      <w:r w:rsidR="008F30B4" w:rsidRPr="00667C2D">
        <w:t xml:space="preserve">we </w:t>
      </w:r>
      <w:r w:rsidR="008F30B4">
        <w:t xml:space="preserve">considered </w:t>
      </w:r>
      <w:r w:rsidR="008F30B4" w:rsidRPr="00667C2D">
        <w:t>a</w:t>
      </w:r>
      <w:r w:rsidR="008F30B4">
        <w:t xml:space="preserve">n additional </w:t>
      </w:r>
      <w:r w:rsidR="008F30B4" w:rsidRPr="00667C2D">
        <w:t>1-year term</w:t>
      </w:r>
      <w:r w:rsidR="008F30B4">
        <w:t>, since majority of the c</w:t>
      </w:r>
      <w:r w:rsidR="00667C2D" w:rsidRPr="00667C2D">
        <w:t>ash flows to common shareholder</w:t>
      </w:r>
      <w:r w:rsidR="008F30B4">
        <w:t>s</w:t>
      </w:r>
      <w:r w:rsidR="00667C2D" w:rsidRPr="00667C2D">
        <w:t xml:space="preserve"> accrue over </w:t>
      </w:r>
      <w:proofErr w:type="gramStart"/>
      <w:r w:rsidR="00667C2D" w:rsidRPr="00667C2D">
        <w:t xml:space="preserve">a period </w:t>
      </w:r>
      <w:r w:rsidR="008F30B4">
        <w:t>of time</w:t>
      </w:r>
      <w:proofErr w:type="gramEnd"/>
      <w:r w:rsidR="008F30B4">
        <w:t xml:space="preserve"> from the date of </w:t>
      </w:r>
      <w:r w:rsidR="00667C2D" w:rsidRPr="00667C2D">
        <w:t xml:space="preserve">exit. </w:t>
      </w:r>
      <w:r>
        <w:t xml:space="preserve"> </w:t>
      </w:r>
      <w:r w:rsidR="005D7651" w:rsidRPr="00667C2D">
        <w:t xml:space="preserve">Refer to </w:t>
      </w:r>
      <w:r w:rsidR="005D7651" w:rsidRPr="00A42EEC">
        <w:t>Exhibit H.1</w:t>
      </w:r>
      <w:r w:rsidR="005D7651" w:rsidRPr="00667C2D">
        <w:t xml:space="preserve"> through </w:t>
      </w:r>
      <w:r w:rsidR="005D7651" w:rsidRPr="00A42EEC">
        <w:t>Exhibit H.3</w:t>
      </w:r>
      <w:r w:rsidR="005D7651" w:rsidRPr="00667C2D">
        <w:t xml:space="preserve"> for further</w:t>
      </w:r>
      <w:r w:rsidR="005D7651">
        <w:t xml:space="preserve"> details.</w:t>
      </w:r>
      <w:del w:id="786" w:author="Nishant Soni" w:date="2019-05-09T16:39:00Z">
        <w:r w:rsidR="005D7651" w:rsidDel="004116BD">
          <w:delText xml:space="preserve">  </w:delText>
        </w:r>
        <w:r w:rsidR="008F30B4" w:rsidDel="004116BD">
          <w:delText xml:space="preserve">  </w:delText>
        </w:r>
        <w:r w:rsidR="008F30B4" w:rsidRPr="008F30B4" w:rsidDel="004116BD">
          <w:delText xml:space="preserve">Based on the quantitative and qualitative analysis above, RNA concluded </w:delText>
        </w:r>
        <w:r w:rsidR="008F30B4" w:rsidDel="004116BD">
          <w:delText xml:space="preserve">the following </w:delText>
        </w:r>
        <w:r w:rsidR="008F30B4" w:rsidRPr="008F30B4" w:rsidDel="004116BD">
          <w:delText>DLOMs</w:delText>
        </w:r>
        <w:r w:rsidR="008F30B4" w:rsidDel="004116BD">
          <w:delText xml:space="preserve"> for each scenario:</w:delText>
        </w:r>
      </w:del>
    </w:p>
    <w:p w14:paraId="3C38829E" w14:textId="425EB400" w:rsidR="008F30B4" w:rsidDel="004116BD" w:rsidRDefault="008F30B4">
      <w:pPr>
        <w:pStyle w:val="RNABodyCopy"/>
        <w:keepNext/>
        <w:rPr>
          <w:del w:id="787" w:author="Nishant Soni" w:date="2019-05-09T16:39:00Z"/>
        </w:rPr>
        <w:pPrChange w:id="788" w:author="Nishant Soni" w:date="2019-05-09T16:39:00Z">
          <w:pPr>
            <w:pStyle w:val="RNABodyCopy-Numbered"/>
            <w:numPr>
              <w:numId w:val="61"/>
            </w:numPr>
            <w:ind w:left="1080" w:hanging="720"/>
          </w:pPr>
        </w:pPrChange>
      </w:pPr>
      <w:del w:id="789" w:author="Nishant Soni" w:date="2019-05-09T16:39:00Z">
        <w:r w:rsidDel="004116BD">
          <w:delText xml:space="preserve">OPM – </w:delText>
        </w:r>
        <w:r w:rsidR="00F048F7" w:rsidDel="004116BD">
          <w:delText>38</w:delText>
        </w:r>
      </w:del>
      <w:ins w:id="790" w:author="Ayush Mittal" w:date="2019-05-06T17:01:00Z">
        <w:del w:id="791" w:author="Nishant Soni" w:date="2019-05-09T16:39:00Z">
          <w:r w:rsidR="007A76DC" w:rsidDel="004116BD">
            <w:delText>3</w:delText>
          </w:r>
          <w:r w:rsidR="007A76DC" w:rsidRPr="008F30B4" w:rsidDel="004116BD">
            <w:delText>7</w:delText>
          </w:r>
        </w:del>
      </w:ins>
      <w:del w:id="792" w:author="Nishant Soni" w:date="2019-05-09T16:39:00Z">
        <w:r w:rsidRPr="008F30B4" w:rsidDel="004116BD">
          <w:delText>.</w:delText>
        </w:r>
        <w:r w:rsidDel="004116BD">
          <w:delText>5%;</w:delText>
        </w:r>
      </w:del>
    </w:p>
    <w:p w14:paraId="2DAD150E" w14:textId="5ADD1E09" w:rsidR="008F30B4" w:rsidDel="004116BD" w:rsidRDefault="008F30B4">
      <w:pPr>
        <w:pStyle w:val="RNABodyCopy"/>
        <w:keepNext/>
        <w:rPr>
          <w:del w:id="793" w:author="Nishant Soni" w:date="2019-05-09T16:39:00Z"/>
        </w:rPr>
        <w:pPrChange w:id="794" w:author="Nishant Soni" w:date="2019-05-09T16:39:00Z">
          <w:pPr>
            <w:pStyle w:val="RNABodyCopy-Numbered"/>
            <w:ind w:left="1080" w:hanging="720"/>
          </w:pPr>
        </w:pPrChange>
      </w:pPr>
      <w:del w:id="795" w:author="Nishant Soni" w:date="2019-05-09T16:39:00Z">
        <w:r w:rsidDel="004116BD">
          <w:delText xml:space="preserve">IPO Early – Low: </w:delText>
        </w:r>
        <w:r w:rsidR="00F048F7" w:rsidDel="004116BD">
          <w:delText>23</w:delText>
        </w:r>
      </w:del>
      <w:ins w:id="796" w:author="Ayush Mittal" w:date="2019-05-06T17:01:00Z">
        <w:del w:id="797" w:author="Nishant Soni" w:date="2019-05-09T16:39:00Z">
          <w:r w:rsidR="007A76DC" w:rsidDel="004116BD">
            <w:delText>19</w:delText>
          </w:r>
        </w:del>
      </w:ins>
      <w:del w:id="798" w:author="Nishant Soni" w:date="2019-05-09T16:39:00Z">
        <w:r w:rsidRPr="008F30B4" w:rsidDel="004116BD">
          <w:delText>.</w:delText>
        </w:r>
        <w:r w:rsidR="007A76DC" w:rsidDel="004116BD">
          <w:delText>0</w:delText>
        </w:r>
        <w:r w:rsidRPr="008F30B4" w:rsidDel="004116BD">
          <w:delText>%</w:delText>
        </w:r>
        <w:r w:rsidDel="004116BD">
          <w:delText>;</w:delText>
        </w:r>
      </w:del>
    </w:p>
    <w:p w14:paraId="640D835D" w14:textId="114D9300" w:rsidR="008F30B4" w:rsidDel="004116BD" w:rsidRDefault="008F30B4">
      <w:pPr>
        <w:pStyle w:val="RNABodyCopy"/>
        <w:keepNext/>
        <w:rPr>
          <w:del w:id="799" w:author="Nishant Soni" w:date="2019-05-09T16:39:00Z"/>
        </w:rPr>
        <w:pPrChange w:id="800" w:author="Nishant Soni" w:date="2019-05-09T16:39:00Z">
          <w:pPr>
            <w:pStyle w:val="RNABodyCopy-Numbered"/>
            <w:ind w:left="1080" w:hanging="720"/>
          </w:pPr>
        </w:pPrChange>
      </w:pPr>
      <w:del w:id="801" w:author="Nishant Soni" w:date="2019-05-09T16:39:00Z">
        <w:r w:rsidDel="004116BD">
          <w:delText xml:space="preserve">IPO Early – High: </w:delText>
        </w:r>
        <w:r w:rsidR="00F048F7" w:rsidDel="004116BD">
          <w:delText>23</w:delText>
        </w:r>
      </w:del>
      <w:ins w:id="802" w:author="Ayush Mittal" w:date="2019-05-06T17:01:00Z">
        <w:del w:id="803" w:author="Nishant Soni" w:date="2019-05-09T16:39:00Z">
          <w:r w:rsidR="007A76DC" w:rsidDel="004116BD">
            <w:delText>19</w:delText>
          </w:r>
        </w:del>
      </w:ins>
      <w:del w:id="804" w:author="Nishant Soni" w:date="2019-05-09T16:39:00Z">
        <w:r w:rsidRPr="008F30B4" w:rsidDel="004116BD">
          <w:delText>.</w:delText>
        </w:r>
        <w:r w:rsidR="007A76DC" w:rsidDel="004116BD">
          <w:delText>0</w:delText>
        </w:r>
        <w:r w:rsidRPr="008F30B4" w:rsidDel="004116BD">
          <w:delText>%</w:delText>
        </w:r>
        <w:r w:rsidDel="004116BD">
          <w:delText>;</w:delText>
        </w:r>
      </w:del>
    </w:p>
    <w:p w14:paraId="2CA3476C" w14:textId="26E61BCD" w:rsidR="008F30B4" w:rsidDel="004116BD" w:rsidRDefault="008F30B4">
      <w:pPr>
        <w:pStyle w:val="RNABodyCopy"/>
        <w:keepNext/>
        <w:rPr>
          <w:del w:id="805" w:author="Nishant Soni" w:date="2019-05-09T16:39:00Z"/>
        </w:rPr>
        <w:pPrChange w:id="806" w:author="Nishant Soni" w:date="2019-05-09T16:39:00Z">
          <w:pPr>
            <w:pStyle w:val="RNABodyCopy-Numbered"/>
            <w:ind w:left="1080" w:hanging="720"/>
          </w:pPr>
        </w:pPrChange>
      </w:pPr>
      <w:del w:id="807" w:author="Nishant Soni" w:date="2019-05-09T16:39:00Z">
        <w:r w:rsidDel="004116BD">
          <w:delText xml:space="preserve">IPO Late - Low: </w:delText>
        </w:r>
        <w:r w:rsidR="00F048F7" w:rsidDel="004116BD">
          <w:delText>27</w:delText>
        </w:r>
      </w:del>
      <w:ins w:id="808" w:author="Ayush Mittal" w:date="2019-05-06T17:01:00Z">
        <w:del w:id="809" w:author="Nishant Soni" w:date="2019-05-09T16:39:00Z">
          <w:r w:rsidR="007A76DC" w:rsidDel="004116BD">
            <w:delText>26</w:delText>
          </w:r>
        </w:del>
      </w:ins>
      <w:del w:id="810" w:author="Nishant Soni" w:date="2019-05-09T16:39:00Z">
        <w:r w:rsidRPr="008F30B4" w:rsidDel="004116BD">
          <w:delText>.</w:delText>
        </w:r>
        <w:r w:rsidR="007A76DC" w:rsidDel="004116BD">
          <w:delText>5</w:delText>
        </w:r>
        <w:r w:rsidRPr="008F30B4" w:rsidDel="004116BD">
          <w:delText>%</w:delText>
        </w:r>
        <w:r w:rsidDel="004116BD">
          <w:delText>; and</w:delText>
        </w:r>
      </w:del>
    </w:p>
    <w:p w14:paraId="262A9879" w14:textId="658C9123" w:rsidR="008F30B4" w:rsidRDefault="008F30B4">
      <w:pPr>
        <w:pStyle w:val="RNABodyCopy"/>
        <w:keepNext/>
        <w:pPrChange w:id="811" w:author="Nishant Soni" w:date="2019-05-09T16:39:00Z">
          <w:pPr>
            <w:pStyle w:val="RNABodyCopy-Numbered"/>
            <w:ind w:left="1080" w:hanging="720"/>
          </w:pPr>
        </w:pPrChange>
      </w:pPr>
      <w:del w:id="812" w:author="Nishant Soni" w:date="2019-05-09T16:39:00Z">
        <w:r w:rsidDel="004116BD">
          <w:delText xml:space="preserve">IPO Late - High: </w:delText>
        </w:r>
        <w:r w:rsidRPr="008F30B4" w:rsidDel="004116BD">
          <w:delText>2</w:delText>
        </w:r>
        <w:r w:rsidR="00F048F7" w:rsidDel="004116BD">
          <w:delText>7</w:delText>
        </w:r>
      </w:del>
      <w:ins w:id="813" w:author="Ayush Mittal" w:date="2019-05-06T17:01:00Z">
        <w:del w:id="814" w:author="Nishant Soni" w:date="2019-05-09T16:39:00Z">
          <w:r w:rsidR="007A76DC" w:rsidRPr="008F30B4" w:rsidDel="004116BD">
            <w:delText>2</w:delText>
          </w:r>
          <w:r w:rsidR="007A76DC" w:rsidDel="004116BD">
            <w:delText>6</w:delText>
          </w:r>
        </w:del>
      </w:ins>
      <w:del w:id="815" w:author="Nishant Soni" w:date="2019-05-09T16:39:00Z">
        <w:r w:rsidRPr="008F30B4" w:rsidDel="004116BD">
          <w:delText>.</w:delText>
        </w:r>
        <w:r w:rsidR="007A76DC" w:rsidDel="004116BD">
          <w:delText>5</w:delText>
        </w:r>
        <w:r w:rsidRPr="008F30B4" w:rsidDel="004116BD">
          <w:delText>%</w:delText>
        </w:r>
        <w:r w:rsidDel="004116BD">
          <w:delText>.</w:delText>
        </w:r>
      </w:del>
    </w:p>
    <w:p w14:paraId="2DE4C595" w14:textId="20498194" w:rsidR="005D7651" w:rsidRDefault="005D7651" w:rsidP="00DE5618">
      <w:pPr>
        <w:pStyle w:val="RNABodyCopy"/>
        <w:keepNext/>
      </w:pPr>
    </w:p>
    <w:p w14:paraId="1392F78C" w14:textId="77777777" w:rsidR="008F30B4" w:rsidRPr="00565DEF" w:rsidRDefault="008F30B4" w:rsidP="008F30B4">
      <w:pPr>
        <w:pStyle w:val="RNABodyCopy"/>
        <w:keepNext/>
        <w:rPr>
          <w:b/>
        </w:rPr>
      </w:pPr>
      <w:r>
        <w:rPr>
          <w:b/>
        </w:rPr>
        <w:t xml:space="preserve">Hybrid Method </w:t>
      </w:r>
      <w:r w:rsidRPr="00565DEF">
        <w:rPr>
          <w:b/>
        </w:rPr>
        <w:t>Conclusion</w:t>
      </w:r>
    </w:p>
    <w:p w14:paraId="082F6E0F" w14:textId="684676C5" w:rsidR="008F30B4" w:rsidRPr="00A42EEC" w:rsidRDefault="008F30B4" w:rsidP="008F30B4">
      <w:pPr>
        <w:pStyle w:val="RNABodyCopy"/>
      </w:pPr>
      <w:r w:rsidRPr="008F30B4">
        <w:t>Based on the methodology outlined above, we concluded the value of Common Stock to be $0.</w:t>
      </w:r>
      <w:del w:id="816" w:author="Ayush Mittal" w:date="2019-05-06T17:07:00Z">
        <w:r w:rsidRPr="008F30B4" w:rsidDel="00991356">
          <w:delText>68</w:delText>
        </w:r>
      </w:del>
      <w:ins w:id="817" w:author="Ayush Mittal" w:date="2019-05-06T17:07:00Z">
        <w:r w:rsidR="00991356">
          <w:t>8</w:t>
        </w:r>
      </w:ins>
      <w:ins w:id="818" w:author="Nishant Soni" w:date="2019-05-09T16:39:00Z">
        <w:r w:rsidR="004116BD">
          <w:t>7</w:t>
        </w:r>
      </w:ins>
      <w:ins w:id="819" w:author="Ayush Mittal" w:date="2019-05-06T17:07:00Z">
        <w:del w:id="820" w:author="Nishant Soni" w:date="2019-05-09T16:39:00Z">
          <w:r w:rsidR="00991356" w:rsidDel="004116BD">
            <w:delText>3</w:delText>
          </w:r>
        </w:del>
      </w:ins>
      <w:r w:rsidRPr="008F30B4">
        <w:t xml:space="preserve">/share on a non-marketable, minority basis.  </w:t>
      </w:r>
      <w:ins w:id="821" w:author="Nishant Soni" w:date="2019-05-09T16:39:00Z">
        <w:r w:rsidR="004116BD">
          <w:t>Ref</w:t>
        </w:r>
      </w:ins>
      <w:ins w:id="822" w:author="Nishant Soni" w:date="2019-05-09T16:40:00Z">
        <w:r w:rsidR="004116BD">
          <w:t xml:space="preserve">er to Exhibit B.1 through B.4 for further details.  The implied Series B value was </w:t>
        </w:r>
      </w:ins>
      <w:ins w:id="823" w:author="Nishant Soni" w:date="2019-05-09T16:41:00Z">
        <w:r w:rsidR="004116BD">
          <w:t>$1.61 per share, slightly higher than the Series B implied value of $1.56 per share in the Previous Valuation.  We determined that this was reasonable considering the Company</w:t>
        </w:r>
      </w:ins>
      <w:ins w:id="824" w:author="Nishant Soni" w:date="2019-05-09T16:42:00Z">
        <w:r w:rsidR="004116BD">
          <w:t>’s progress towards the IPO scenario.</w:t>
        </w:r>
      </w:ins>
      <w:del w:id="825" w:author="Nishant Soni" w:date="2019-05-09T16:42:00Z">
        <w:r w:rsidRPr="008F30B4" w:rsidDel="004116BD">
          <w:delText xml:space="preserve">We estimated the implied equity value using a Step-Up on the allocable value in the OPM, as detailed above.  Refer to Exhibit B.1 </w:delText>
        </w:r>
        <w:r w:rsidRPr="00A42EEC" w:rsidDel="004116BD">
          <w:delText xml:space="preserve">through B.4 </w:delText>
        </w:r>
        <w:r w:rsidRPr="008F30B4" w:rsidDel="004116BD">
          <w:delText xml:space="preserve">for further details.  </w:delText>
        </w:r>
      </w:del>
    </w:p>
    <w:p w14:paraId="14548FFA" w14:textId="77777777" w:rsidR="00E503D0" w:rsidRDefault="00E503D0" w:rsidP="00DE5618">
      <w:pPr>
        <w:pStyle w:val="RNABodyCopy"/>
        <w:keepNext/>
      </w:pPr>
    </w:p>
    <w:p w14:paraId="0B243833" w14:textId="77777777" w:rsidR="00E503D0" w:rsidRDefault="00E503D0" w:rsidP="00DE5618">
      <w:pPr>
        <w:pStyle w:val="RNABodyCopy"/>
        <w:keepNext/>
      </w:pPr>
    </w:p>
    <w:p w14:paraId="71C02FAF" w14:textId="3297842A" w:rsidR="007E4AD0" w:rsidRDefault="007E4AD0" w:rsidP="00DE5618">
      <w:pPr>
        <w:pStyle w:val="RNABodyCopy"/>
        <w:keepNext/>
        <w:rPr>
          <w:noProof/>
        </w:rPr>
      </w:pPr>
      <w:bookmarkStart w:id="826" w:name="_Toc425496326"/>
      <w:r>
        <w:rPr>
          <w:noProof/>
        </w:rPr>
        <w:br w:type="page"/>
      </w:r>
    </w:p>
    <w:p w14:paraId="74F24907" w14:textId="6206FD2B" w:rsidR="00573796" w:rsidRPr="00032785" w:rsidRDefault="00573796" w:rsidP="00565DEF">
      <w:pPr>
        <w:pStyle w:val="RNAHeadlineA"/>
        <w:outlineLvl w:val="0"/>
      </w:pPr>
      <w:bookmarkStart w:id="827" w:name="_Toc7800733"/>
      <w:r w:rsidRPr="00032785">
        <w:lastRenderedPageBreak/>
        <w:t>Conclusion</w:t>
      </w:r>
      <w:bookmarkEnd w:id="826"/>
      <w:bookmarkEnd w:id="827"/>
    </w:p>
    <w:p w14:paraId="0DE88682" w14:textId="77777777" w:rsidR="00573796" w:rsidRDefault="00573796" w:rsidP="00573796"/>
    <w:p w14:paraId="2C7CF189" w14:textId="05175DFF" w:rsidR="00573796" w:rsidRPr="00FE7DF3" w:rsidRDefault="00573796" w:rsidP="00DD7C07">
      <w:pPr>
        <w:pStyle w:val="RNABodyCopy"/>
      </w:pPr>
      <w:r w:rsidRPr="00FE0D61">
        <w:t xml:space="preserve">The overall </w:t>
      </w:r>
      <w:r w:rsidR="00FB66CB" w:rsidRPr="00FE0D61">
        <w:t>e</w:t>
      </w:r>
      <w:r w:rsidR="00FB66CB">
        <w:t>quit</w:t>
      </w:r>
      <w:r w:rsidR="00FB66CB" w:rsidRPr="00FE7DF3">
        <w:t xml:space="preserve">y </w:t>
      </w:r>
      <w:r w:rsidRPr="00FE7DF3">
        <w:t xml:space="preserve">value is </w:t>
      </w:r>
      <w:r w:rsidRPr="00A42EEC">
        <w:t>$</w:t>
      </w:r>
      <w:del w:id="828" w:author="Ayush Mittal" w:date="2019-05-06T17:01:00Z">
        <w:r w:rsidR="008F30B4" w:rsidRPr="00A42EEC">
          <w:delText>164</w:delText>
        </w:r>
      </w:del>
      <w:ins w:id="829" w:author="Ayush Mittal" w:date="2019-05-06T17:01:00Z">
        <w:r w:rsidR="00744855" w:rsidRPr="00A42EEC">
          <w:t>1</w:t>
        </w:r>
      </w:ins>
      <w:ins w:id="830" w:author="Nishant Soni" w:date="2019-05-09T16:42:00Z">
        <w:r w:rsidR="004116BD">
          <w:t>80</w:t>
        </w:r>
      </w:ins>
      <w:ins w:id="831" w:author="Ayush Mittal" w:date="2019-05-06T17:01:00Z">
        <w:del w:id="832" w:author="Nishant Soni" w:date="2019-05-09T16:42:00Z">
          <w:r w:rsidR="00744855" w:rsidDel="004116BD">
            <w:delText>77</w:delText>
          </w:r>
        </w:del>
      </w:ins>
      <w:r w:rsidRPr="00A42EEC">
        <w:t>.</w:t>
      </w:r>
      <w:r w:rsidR="008F30B4" w:rsidRPr="00A42EEC">
        <w:t xml:space="preserve">0 </w:t>
      </w:r>
      <w:r w:rsidRPr="00A42EEC">
        <w:t>million</w:t>
      </w:r>
      <w:r w:rsidRPr="00FE7DF3">
        <w:t xml:space="preserve"> (rounded) as shown in Exhibit A.1, was i</w:t>
      </w:r>
      <w:r w:rsidR="00DB7AD5" w:rsidRPr="00FE7DF3">
        <w:t xml:space="preserve">nferred from </w:t>
      </w:r>
      <w:r w:rsidRPr="00FE7DF3">
        <w:t xml:space="preserve">the assumptions used in the </w:t>
      </w:r>
      <w:r w:rsidR="008F30B4" w:rsidRPr="00A42EEC">
        <w:t xml:space="preserve">Hybrid OPM </w:t>
      </w:r>
      <w:r w:rsidRPr="00A42EEC">
        <w:t>Method.</w:t>
      </w:r>
      <w:r w:rsidR="00525EA2" w:rsidRPr="00A42EEC">
        <w:t xml:space="preserve"> </w:t>
      </w:r>
      <w:r w:rsidRPr="00A42EEC">
        <w:t xml:space="preserve"> </w:t>
      </w:r>
    </w:p>
    <w:p w14:paraId="504AD31C" w14:textId="77777777" w:rsidR="00573796" w:rsidRPr="00FE7DF3" w:rsidRDefault="00573796" w:rsidP="00DD7C07">
      <w:pPr>
        <w:pStyle w:val="RNABodyCopy"/>
      </w:pPr>
    </w:p>
    <w:p w14:paraId="6191B7CE" w14:textId="0DD13143" w:rsidR="00573796" w:rsidRDefault="00573796" w:rsidP="00DD7C07">
      <w:pPr>
        <w:pStyle w:val="RNABodyCopy"/>
      </w:pPr>
      <w:r w:rsidRPr="00FE7DF3">
        <w:t xml:space="preserve">Based on our analysis, it is our opinion that the fair </w:t>
      </w:r>
      <w:r w:rsidR="00557D41" w:rsidRPr="00FE7DF3">
        <w:t xml:space="preserve">market </w:t>
      </w:r>
      <w:r w:rsidRPr="00FE7DF3">
        <w:t xml:space="preserve">value of the Common Stock of the Company on a non-marketable, minority interest basis as of the Valuation Date is </w:t>
      </w:r>
      <w:r w:rsidRPr="00A42EEC">
        <w:rPr>
          <w:b/>
        </w:rPr>
        <w:t>$0.</w:t>
      </w:r>
      <w:del w:id="833" w:author="Ayush Mittal" w:date="2019-05-06T17:01:00Z">
        <w:r w:rsidR="008F30B4" w:rsidRPr="00A42EEC">
          <w:rPr>
            <w:b/>
          </w:rPr>
          <w:delText xml:space="preserve">68 </w:delText>
        </w:r>
        <w:r w:rsidRPr="00A42EEC">
          <w:rPr>
            <w:b/>
          </w:rPr>
          <w:delText>(</w:delText>
        </w:r>
        <w:r w:rsidR="008F30B4" w:rsidRPr="00A42EEC">
          <w:rPr>
            <w:b/>
          </w:rPr>
          <w:delText>SIXTY-EIGHT</w:delText>
        </w:r>
      </w:del>
      <w:ins w:id="834" w:author="Ayush Mittal" w:date="2019-05-06T17:01:00Z">
        <w:r w:rsidR="00744855">
          <w:rPr>
            <w:b/>
          </w:rPr>
          <w:t>8</w:t>
        </w:r>
      </w:ins>
      <w:ins w:id="835" w:author="Nishant Soni" w:date="2019-05-09T16:42:00Z">
        <w:r w:rsidR="004116BD">
          <w:rPr>
            <w:b/>
          </w:rPr>
          <w:t>7</w:t>
        </w:r>
      </w:ins>
      <w:ins w:id="836" w:author="Ayush Mittal" w:date="2019-05-06T17:01:00Z">
        <w:del w:id="837" w:author="Nishant Soni" w:date="2019-05-09T16:42:00Z">
          <w:r w:rsidR="00744855" w:rsidDel="004116BD">
            <w:rPr>
              <w:b/>
            </w:rPr>
            <w:delText>3</w:delText>
          </w:r>
        </w:del>
        <w:r w:rsidR="00744855" w:rsidRPr="00A42EEC">
          <w:rPr>
            <w:b/>
          </w:rPr>
          <w:t xml:space="preserve"> </w:t>
        </w:r>
        <w:r w:rsidRPr="00A42EEC">
          <w:rPr>
            <w:b/>
          </w:rPr>
          <w:t>(</w:t>
        </w:r>
        <w:r w:rsidR="008F30B4" w:rsidRPr="00A42EEC">
          <w:rPr>
            <w:b/>
          </w:rPr>
          <w:t>EIGHT</w:t>
        </w:r>
        <w:r w:rsidR="00744855">
          <w:rPr>
            <w:b/>
          </w:rPr>
          <w:t>Y-</w:t>
        </w:r>
        <w:del w:id="838" w:author="Nishant Soni" w:date="2019-05-09T16:42:00Z">
          <w:r w:rsidR="00744855" w:rsidDel="004116BD">
            <w:rPr>
              <w:b/>
            </w:rPr>
            <w:delText>THREE</w:delText>
          </w:r>
        </w:del>
      </w:ins>
      <w:ins w:id="839" w:author="Nishant Soni" w:date="2019-05-09T16:42:00Z">
        <w:r w:rsidR="004116BD">
          <w:rPr>
            <w:b/>
          </w:rPr>
          <w:t>SEVEN</w:t>
        </w:r>
      </w:ins>
      <w:r w:rsidR="008F30B4" w:rsidRPr="00A42EEC">
        <w:rPr>
          <w:b/>
        </w:rPr>
        <w:t xml:space="preserve"> </w:t>
      </w:r>
      <w:r w:rsidRPr="00A42EEC">
        <w:rPr>
          <w:b/>
        </w:rPr>
        <w:t>CENTS</w:t>
      </w:r>
      <w:r w:rsidRPr="00FE7DF3">
        <w:rPr>
          <w:b/>
        </w:rPr>
        <w:t>) per Share</w:t>
      </w:r>
      <w:r w:rsidRPr="00FE7DF3">
        <w:t>.</w:t>
      </w:r>
      <w:r w:rsidR="00525EA2">
        <w:t xml:space="preserve">  </w:t>
      </w:r>
    </w:p>
    <w:p w14:paraId="47615050" w14:textId="77777777" w:rsidR="00DD7C07" w:rsidRDefault="00DD7C07" w:rsidP="00DD7C07">
      <w:pPr>
        <w:pStyle w:val="RNABodyCopy"/>
      </w:pPr>
    </w:p>
    <w:p w14:paraId="3A76BB5A" w14:textId="4D5B57B9" w:rsidR="00D7426A" w:rsidRDefault="00D7426A" w:rsidP="00D7426A">
      <w:pPr>
        <w:pStyle w:val="RNABodyCopy"/>
        <w:keepNext/>
        <w:keepLines/>
        <w:jc w:val="center"/>
        <w:rPr>
          <w:i/>
        </w:rPr>
      </w:pPr>
      <w:r w:rsidRPr="006B6651">
        <w:rPr>
          <w:i/>
        </w:rPr>
        <w:t xml:space="preserve">Table </w:t>
      </w:r>
      <w:r w:rsidR="00AB49A9">
        <w:rPr>
          <w:i/>
        </w:rPr>
        <w:t>6</w:t>
      </w:r>
      <w:r w:rsidRPr="006B6651">
        <w:rPr>
          <w:i/>
        </w:rPr>
        <w:t xml:space="preserve">: </w:t>
      </w:r>
      <w:r>
        <w:rPr>
          <w:i/>
        </w:rPr>
        <w:t>Valuation Summary</w:t>
      </w:r>
    </w:p>
    <w:p w14:paraId="394F9CCB" w14:textId="77777777" w:rsidR="00573796" w:rsidRPr="00035858" w:rsidRDefault="00573796" w:rsidP="00565DEF">
      <w:pPr>
        <w:pStyle w:val="RNABodyCopy"/>
      </w:pPr>
    </w:p>
    <w:tbl>
      <w:tblPr>
        <w:tblpPr w:leftFromText="180" w:rightFromText="180" w:vertAnchor="text" w:horzAnchor="page" w:tblpX="1549" w:tblpY="206"/>
        <w:tblW w:w="9463" w:type="dxa"/>
        <w:tblLook w:val="04A0" w:firstRow="1" w:lastRow="0" w:firstColumn="1" w:lastColumn="0" w:noHBand="0" w:noVBand="1"/>
      </w:tblPr>
      <w:tblGrid>
        <w:gridCol w:w="3596"/>
        <w:gridCol w:w="236"/>
        <w:gridCol w:w="236"/>
        <w:gridCol w:w="1872"/>
        <w:gridCol w:w="1665"/>
        <w:gridCol w:w="77"/>
        <w:gridCol w:w="1530"/>
        <w:gridCol w:w="251"/>
      </w:tblGrid>
      <w:tr w:rsidR="00573796" w:rsidRPr="00525EA2" w14:paraId="301D1017" w14:textId="77777777" w:rsidTr="00A42EEC">
        <w:trPr>
          <w:trHeight w:val="631"/>
        </w:trPr>
        <w:tc>
          <w:tcPr>
            <w:tcW w:w="3596" w:type="dxa"/>
            <w:tcBorders>
              <w:top w:val="nil"/>
              <w:left w:val="nil"/>
              <w:bottom w:val="nil"/>
              <w:right w:val="nil"/>
            </w:tcBorders>
            <w:shd w:val="clear" w:color="000000" w:fill="6F929D" w:themeFill="accent5" w:themeFillShade="BF"/>
            <w:noWrap/>
            <w:vAlign w:val="center"/>
            <w:hideMark/>
          </w:tcPr>
          <w:p w14:paraId="3E3EFD6D" w14:textId="2F6FB1D3" w:rsidR="00573796" w:rsidRPr="00565DEF" w:rsidRDefault="00E8313B" w:rsidP="00DE5618">
            <w:pPr>
              <w:tabs>
                <w:tab w:val="left" w:pos="9720"/>
              </w:tabs>
              <w:spacing w:line="240" w:lineRule="auto"/>
              <w:jc w:val="left"/>
              <w:rPr>
                <w:rFonts w:ascii="Georgia" w:hAnsi="Georgia" w:cs="Arial"/>
                <w:b/>
                <w:color w:val="FFFFFF" w:themeColor="background1"/>
              </w:rPr>
            </w:pPr>
            <w:r w:rsidRPr="00565DEF">
              <w:rPr>
                <w:rFonts w:ascii="Georgia" w:hAnsi="Georgia" w:cs="Arial"/>
                <w:b/>
                <w:color w:val="FFFFFF" w:themeColor="background1"/>
              </w:rPr>
              <w:t>VALUATION SUMMARY</w:t>
            </w:r>
          </w:p>
        </w:tc>
        <w:tc>
          <w:tcPr>
            <w:tcW w:w="236" w:type="dxa"/>
            <w:tcBorders>
              <w:top w:val="nil"/>
              <w:left w:val="nil"/>
              <w:bottom w:val="nil"/>
              <w:right w:val="nil"/>
            </w:tcBorders>
            <w:shd w:val="clear" w:color="000000" w:fill="6F929D" w:themeFill="accent5" w:themeFillShade="BF"/>
            <w:noWrap/>
            <w:vAlign w:val="center"/>
            <w:hideMark/>
          </w:tcPr>
          <w:p w14:paraId="118D04BC" w14:textId="0BF4763B" w:rsidR="00573796" w:rsidRPr="00565DEF" w:rsidRDefault="00573796" w:rsidP="00D55352">
            <w:pPr>
              <w:spacing w:line="240" w:lineRule="auto"/>
              <w:jc w:val="center"/>
              <w:rPr>
                <w:rFonts w:ascii="Georgia" w:hAnsi="Georgia" w:cs="Arial"/>
                <w:b/>
                <w:color w:val="FFFFFF" w:themeColor="background1"/>
              </w:rPr>
            </w:pPr>
          </w:p>
        </w:tc>
        <w:tc>
          <w:tcPr>
            <w:tcW w:w="236" w:type="dxa"/>
            <w:tcBorders>
              <w:top w:val="nil"/>
              <w:left w:val="nil"/>
              <w:bottom w:val="nil"/>
              <w:right w:val="nil"/>
            </w:tcBorders>
            <w:shd w:val="clear" w:color="000000" w:fill="6F929D" w:themeFill="accent5" w:themeFillShade="BF"/>
            <w:noWrap/>
            <w:vAlign w:val="center"/>
            <w:hideMark/>
          </w:tcPr>
          <w:p w14:paraId="69FB545F" w14:textId="3C687EA4" w:rsidR="00573796" w:rsidRPr="00565DEF" w:rsidRDefault="00573796" w:rsidP="00D55352">
            <w:pPr>
              <w:spacing w:line="240" w:lineRule="auto"/>
              <w:jc w:val="center"/>
              <w:rPr>
                <w:rFonts w:ascii="Georgia" w:hAnsi="Georgia" w:cs="Arial"/>
                <w:b/>
                <w:color w:val="FFFFFF" w:themeColor="background1"/>
              </w:rPr>
            </w:pPr>
          </w:p>
        </w:tc>
        <w:tc>
          <w:tcPr>
            <w:tcW w:w="5144" w:type="dxa"/>
            <w:gridSpan w:val="4"/>
            <w:tcBorders>
              <w:top w:val="nil"/>
              <w:left w:val="nil"/>
              <w:bottom w:val="nil"/>
              <w:right w:val="nil"/>
            </w:tcBorders>
            <w:shd w:val="clear" w:color="000000" w:fill="6F929D" w:themeFill="accent5" w:themeFillShade="BF"/>
            <w:noWrap/>
            <w:vAlign w:val="center"/>
            <w:hideMark/>
          </w:tcPr>
          <w:p w14:paraId="69E0A391" w14:textId="5F9BACED" w:rsidR="00573796" w:rsidRPr="00565DEF" w:rsidRDefault="00573796" w:rsidP="00D55352">
            <w:pPr>
              <w:spacing w:line="240" w:lineRule="auto"/>
              <w:jc w:val="center"/>
              <w:rPr>
                <w:rFonts w:ascii="Georgia" w:hAnsi="Georgia" w:cs="Arial"/>
                <w:b/>
                <w:color w:val="FFFFFF" w:themeColor="background1"/>
              </w:rPr>
            </w:pPr>
            <w:r w:rsidRPr="00565DEF">
              <w:rPr>
                <w:rFonts w:ascii="Georgia" w:hAnsi="Georgia" w:cs="Arial"/>
                <w:b/>
                <w:color w:val="FFFFFF" w:themeColor="background1"/>
              </w:rPr>
              <w:t xml:space="preserve">(USD </w:t>
            </w:r>
            <w:r w:rsidR="00D55352" w:rsidRPr="00565DEF">
              <w:rPr>
                <w:rFonts w:ascii="Georgia" w:hAnsi="Georgia" w:cs="Arial"/>
                <w:b/>
                <w:color w:val="FFFFFF" w:themeColor="background1"/>
              </w:rPr>
              <w:t xml:space="preserve">IN THOUSANDS </w:t>
            </w:r>
            <w:r w:rsidR="00D55352" w:rsidRPr="00565DEF">
              <w:rPr>
                <w:rFonts w:ascii="Georgia" w:hAnsi="Georgia" w:cs="Arial"/>
                <w:b/>
                <w:color w:val="FFFFFF" w:themeColor="background1"/>
              </w:rPr>
              <w:br/>
              <w:t>EXCEPT PER SHARE PRICE)</w:t>
            </w:r>
            <w:r w:rsidRPr="00565DEF">
              <w:rPr>
                <w:rFonts w:ascii="Georgia" w:hAnsi="Georgia" w:cs="Arial"/>
                <w:b/>
                <w:color w:val="FFFFFF" w:themeColor="background1"/>
              </w:rPr>
              <w:t xml:space="preserve"> </w:t>
            </w:r>
          </w:p>
        </w:tc>
        <w:tc>
          <w:tcPr>
            <w:tcW w:w="251" w:type="dxa"/>
            <w:tcBorders>
              <w:top w:val="nil"/>
              <w:left w:val="nil"/>
              <w:bottom w:val="nil"/>
              <w:right w:val="nil"/>
            </w:tcBorders>
            <w:shd w:val="clear" w:color="auto" w:fill="auto"/>
            <w:noWrap/>
            <w:vAlign w:val="bottom"/>
            <w:hideMark/>
          </w:tcPr>
          <w:p w14:paraId="69EFD075" w14:textId="77777777" w:rsidR="00573796" w:rsidRPr="00565DEF" w:rsidRDefault="00573796" w:rsidP="00D55352">
            <w:pPr>
              <w:rPr>
                <w:rFonts w:ascii="Georgia" w:hAnsi="Georgia" w:cs="Arial"/>
              </w:rPr>
            </w:pPr>
          </w:p>
        </w:tc>
      </w:tr>
      <w:tr w:rsidR="00573796" w:rsidRPr="00525EA2" w14:paraId="4D61D6F8" w14:textId="77777777" w:rsidTr="00A42EEC">
        <w:trPr>
          <w:trHeight w:val="759"/>
        </w:trPr>
        <w:tc>
          <w:tcPr>
            <w:tcW w:w="3596" w:type="dxa"/>
            <w:tcBorders>
              <w:top w:val="nil"/>
              <w:left w:val="nil"/>
              <w:bottom w:val="nil"/>
              <w:right w:val="nil"/>
            </w:tcBorders>
            <w:shd w:val="clear" w:color="000000" w:fill="DAE3E6" w:themeFill="accent5" w:themeFillTint="66"/>
            <w:noWrap/>
            <w:vAlign w:val="center"/>
            <w:hideMark/>
          </w:tcPr>
          <w:p w14:paraId="65FF184C" w14:textId="77777777" w:rsidR="00573796" w:rsidRPr="00565DEF" w:rsidRDefault="00573796" w:rsidP="00DE5618">
            <w:pPr>
              <w:spacing w:line="240" w:lineRule="auto"/>
              <w:jc w:val="left"/>
              <w:rPr>
                <w:rFonts w:ascii="Georgia" w:hAnsi="Georgia" w:cs="Arial"/>
                <w:b/>
                <w:color w:val="48626B" w:themeColor="accent5" w:themeShade="80"/>
              </w:rPr>
            </w:pPr>
            <w:r w:rsidRPr="00565DEF">
              <w:rPr>
                <w:rFonts w:ascii="Georgia" w:hAnsi="Georgia" w:cs="Arial"/>
                <w:b/>
                <w:color w:val="48626B" w:themeColor="accent5" w:themeShade="80"/>
              </w:rPr>
              <w:t xml:space="preserve">Allocation of </w:t>
            </w:r>
            <w:r w:rsidRPr="00565DEF">
              <w:rPr>
                <w:rFonts w:ascii="Georgia" w:eastAsia="Times New Roman" w:hAnsi="Georgia" w:cs="Arial"/>
                <w:b/>
                <w:color w:val="48626B" w:themeColor="accent5" w:themeShade="80"/>
              </w:rPr>
              <w:t>Value</w:t>
            </w:r>
          </w:p>
        </w:tc>
        <w:tc>
          <w:tcPr>
            <w:tcW w:w="236" w:type="dxa"/>
            <w:tcBorders>
              <w:top w:val="nil"/>
              <w:left w:val="nil"/>
              <w:bottom w:val="nil"/>
              <w:right w:val="nil"/>
            </w:tcBorders>
            <w:shd w:val="clear" w:color="000000" w:fill="DAE3E6" w:themeFill="accent5" w:themeFillTint="66"/>
            <w:vAlign w:val="center"/>
            <w:hideMark/>
          </w:tcPr>
          <w:p w14:paraId="06540291" w14:textId="414C042B" w:rsidR="00573796" w:rsidRPr="00565DEF" w:rsidRDefault="00573796" w:rsidP="00D55352">
            <w:pPr>
              <w:spacing w:line="240" w:lineRule="auto"/>
              <w:rPr>
                <w:rFonts w:ascii="Georgia" w:hAnsi="Georgia" w:cs="Arial"/>
                <w:b/>
                <w:color w:val="48626B" w:themeColor="accent5" w:themeShade="80"/>
              </w:rPr>
            </w:pPr>
          </w:p>
        </w:tc>
        <w:tc>
          <w:tcPr>
            <w:tcW w:w="236" w:type="dxa"/>
            <w:tcBorders>
              <w:top w:val="nil"/>
              <w:left w:val="nil"/>
              <w:bottom w:val="nil"/>
              <w:right w:val="nil"/>
            </w:tcBorders>
            <w:shd w:val="clear" w:color="000000" w:fill="DAE3E6" w:themeFill="accent5" w:themeFillTint="66"/>
            <w:vAlign w:val="center"/>
            <w:hideMark/>
          </w:tcPr>
          <w:p w14:paraId="5FF317D1" w14:textId="77777777" w:rsidR="00573796" w:rsidRPr="00565DEF" w:rsidRDefault="00573796" w:rsidP="00D55352">
            <w:pPr>
              <w:spacing w:line="240" w:lineRule="auto"/>
              <w:rPr>
                <w:rFonts w:ascii="Georgia" w:hAnsi="Georgia" w:cs="Arial"/>
                <w:b/>
                <w:color w:val="48626B" w:themeColor="accent5" w:themeShade="80"/>
              </w:rPr>
            </w:pPr>
          </w:p>
        </w:tc>
        <w:tc>
          <w:tcPr>
            <w:tcW w:w="1872" w:type="dxa"/>
            <w:tcBorders>
              <w:top w:val="nil"/>
              <w:left w:val="nil"/>
              <w:bottom w:val="nil"/>
              <w:right w:val="nil"/>
            </w:tcBorders>
            <w:shd w:val="clear" w:color="000000" w:fill="DAE3E6" w:themeFill="accent5" w:themeFillTint="66"/>
            <w:vAlign w:val="center"/>
            <w:hideMark/>
          </w:tcPr>
          <w:p w14:paraId="0BE58E09" w14:textId="77777777" w:rsidR="00573796" w:rsidRPr="00565DEF" w:rsidRDefault="00573796" w:rsidP="00D55352">
            <w:pPr>
              <w:spacing w:line="240" w:lineRule="auto"/>
              <w:jc w:val="center"/>
              <w:rPr>
                <w:rFonts w:ascii="Georgia" w:hAnsi="Georgia" w:cs="Arial"/>
                <w:b/>
                <w:color w:val="48626B" w:themeColor="accent5" w:themeShade="80"/>
              </w:rPr>
            </w:pPr>
            <w:r w:rsidRPr="00565DEF">
              <w:rPr>
                <w:rFonts w:ascii="Georgia" w:hAnsi="Georgia" w:cs="Arial"/>
                <w:b/>
                <w:color w:val="48626B" w:themeColor="accent5" w:themeShade="80"/>
              </w:rPr>
              <w:t xml:space="preserve">Common </w:t>
            </w:r>
            <w:r w:rsidRPr="00565DEF">
              <w:rPr>
                <w:rFonts w:ascii="Georgia" w:eastAsia="Times New Roman" w:hAnsi="Georgia" w:cs="Arial"/>
                <w:b/>
                <w:color w:val="48626B" w:themeColor="accent5" w:themeShade="80"/>
              </w:rPr>
              <w:t>Stock</w:t>
            </w:r>
          </w:p>
        </w:tc>
        <w:tc>
          <w:tcPr>
            <w:tcW w:w="1742" w:type="dxa"/>
            <w:gridSpan w:val="2"/>
            <w:tcBorders>
              <w:top w:val="nil"/>
              <w:left w:val="nil"/>
              <w:bottom w:val="nil"/>
              <w:right w:val="nil"/>
            </w:tcBorders>
            <w:shd w:val="clear" w:color="000000" w:fill="DAE3E6" w:themeFill="accent5" w:themeFillTint="66"/>
            <w:vAlign w:val="center"/>
            <w:hideMark/>
          </w:tcPr>
          <w:p w14:paraId="0086B256" w14:textId="4441389C" w:rsidR="00573796" w:rsidRPr="00565DEF" w:rsidRDefault="00C45889" w:rsidP="00D55352">
            <w:pPr>
              <w:spacing w:line="240" w:lineRule="auto"/>
              <w:jc w:val="center"/>
              <w:rPr>
                <w:rFonts w:ascii="Georgia" w:hAnsi="Georgia" w:cs="Arial"/>
                <w:b/>
                <w:color w:val="48626B" w:themeColor="accent5" w:themeShade="80"/>
              </w:rPr>
            </w:pPr>
            <w:r>
              <w:rPr>
                <w:rFonts w:ascii="Georgia" w:hAnsi="Georgia" w:cs="Arial"/>
                <w:b/>
                <w:color w:val="48626B" w:themeColor="accent5" w:themeShade="80"/>
              </w:rPr>
              <w:t>Equity</w:t>
            </w:r>
            <w:r w:rsidRPr="00565DEF">
              <w:rPr>
                <w:rFonts w:ascii="Georgia" w:hAnsi="Georgia" w:cs="Arial"/>
                <w:b/>
                <w:color w:val="48626B" w:themeColor="accent5" w:themeShade="80"/>
              </w:rPr>
              <w:t xml:space="preserve"> </w:t>
            </w:r>
            <w:r w:rsidR="00573796" w:rsidRPr="00565DEF">
              <w:rPr>
                <w:rFonts w:ascii="Georgia" w:hAnsi="Georgia" w:cs="Arial"/>
                <w:b/>
                <w:color w:val="48626B" w:themeColor="accent5" w:themeShade="80"/>
              </w:rPr>
              <w:t>Value</w:t>
            </w:r>
          </w:p>
        </w:tc>
        <w:tc>
          <w:tcPr>
            <w:tcW w:w="1530" w:type="dxa"/>
            <w:tcBorders>
              <w:top w:val="nil"/>
              <w:left w:val="nil"/>
              <w:bottom w:val="nil"/>
              <w:right w:val="nil"/>
            </w:tcBorders>
            <w:shd w:val="clear" w:color="000000" w:fill="DAE3E6" w:themeFill="accent5" w:themeFillTint="66"/>
            <w:vAlign w:val="center"/>
            <w:hideMark/>
          </w:tcPr>
          <w:p w14:paraId="4A743029" w14:textId="77777777" w:rsidR="00573796" w:rsidRPr="00565DEF" w:rsidRDefault="00573796" w:rsidP="00D55352">
            <w:pPr>
              <w:spacing w:line="240" w:lineRule="auto"/>
              <w:jc w:val="center"/>
              <w:rPr>
                <w:rFonts w:ascii="Georgia" w:hAnsi="Georgia" w:cs="Arial"/>
                <w:b/>
                <w:color w:val="48626B" w:themeColor="accent5" w:themeShade="80"/>
              </w:rPr>
            </w:pPr>
            <w:r w:rsidRPr="00565DEF">
              <w:rPr>
                <w:rFonts w:ascii="Georgia" w:hAnsi="Georgia" w:cs="Arial"/>
                <w:b/>
                <w:color w:val="48626B" w:themeColor="accent5" w:themeShade="80"/>
              </w:rPr>
              <w:t xml:space="preserve">Selected </w:t>
            </w:r>
            <w:r w:rsidRPr="00565DEF">
              <w:rPr>
                <w:rFonts w:ascii="Georgia" w:eastAsia="Times New Roman" w:hAnsi="Georgia" w:cs="Arial"/>
                <w:b/>
                <w:color w:val="48626B" w:themeColor="accent5" w:themeShade="80"/>
              </w:rPr>
              <w:t>Approach</w:t>
            </w:r>
          </w:p>
        </w:tc>
        <w:tc>
          <w:tcPr>
            <w:tcW w:w="251" w:type="dxa"/>
            <w:tcBorders>
              <w:top w:val="nil"/>
              <w:left w:val="nil"/>
              <w:bottom w:val="nil"/>
              <w:right w:val="nil"/>
            </w:tcBorders>
            <w:shd w:val="clear" w:color="auto" w:fill="auto"/>
            <w:noWrap/>
            <w:vAlign w:val="bottom"/>
            <w:hideMark/>
          </w:tcPr>
          <w:p w14:paraId="66686119" w14:textId="77777777" w:rsidR="00573796" w:rsidRPr="00565DEF" w:rsidRDefault="00573796" w:rsidP="00D55352">
            <w:pPr>
              <w:rPr>
                <w:rFonts w:ascii="Georgia" w:hAnsi="Georgia" w:cs="Arial"/>
              </w:rPr>
            </w:pPr>
          </w:p>
        </w:tc>
      </w:tr>
      <w:tr w:rsidR="00D55352" w:rsidRPr="00525EA2" w14:paraId="6D31FF03" w14:textId="77777777" w:rsidTr="00A42EEC">
        <w:trPr>
          <w:trHeight w:val="536"/>
        </w:trPr>
        <w:tc>
          <w:tcPr>
            <w:tcW w:w="3596" w:type="dxa"/>
            <w:tcBorders>
              <w:top w:val="nil"/>
              <w:left w:val="nil"/>
              <w:bottom w:val="single" w:sz="4" w:space="0" w:color="A5BBC2" w:themeColor="accent5"/>
              <w:right w:val="nil"/>
            </w:tcBorders>
            <w:shd w:val="clear" w:color="auto" w:fill="auto"/>
            <w:noWrap/>
            <w:vAlign w:val="center"/>
          </w:tcPr>
          <w:p w14:paraId="3D80CE99" w14:textId="2FE0853B" w:rsidR="00D55352" w:rsidRPr="00A42EEC" w:rsidRDefault="008F30B4" w:rsidP="00D55352">
            <w:pPr>
              <w:spacing w:line="240" w:lineRule="auto"/>
              <w:jc w:val="left"/>
              <w:rPr>
                <w:rFonts w:ascii="Georgia" w:hAnsi="Georgia" w:cs="Arial"/>
                <w:color w:val="48626B" w:themeColor="accent5" w:themeShade="80"/>
              </w:rPr>
            </w:pPr>
            <w:r w:rsidRPr="00A42EEC">
              <w:rPr>
                <w:rFonts w:ascii="Georgia" w:hAnsi="Georgia" w:cs="Arial"/>
                <w:color w:val="48626B" w:themeColor="accent5" w:themeShade="80"/>
              </w:rPr>
              <w:t xml:space="preserve">Hybrid </w:t>
            </w:r>
            <w:del w:id="840" w:author="Nishant Soni" w:date="2019-05-09T16:42:00Z">
              <w:r w:rsidRPr="00A42EEC" w:rsidDel="004116BD">
                <w:rPr>
                  <w:rFonts w:ascii="Georgia" w:hAnsi="Georgia" w:cs="Arial"/>
                  <w:color w:val="48626B" w:themeColor="accent5" w:themeShade="80"/>
                </w:rPr>
                <w:delText>OPM</w:delText>
              </w:r>
            </w:del>
            <w:ins w:id="841" w:author="Nishant Soni" w:date="2019-05-09T16:42:00Z">
              <w:r w:rsidR="004116BD" w:rsidRPr="00A42EEC">
                <w:rPr>
                  <w:rFonts w:ascii="Georgia" w:hAnsi="Georgia" w:cs="Arial"/>
                  <w:color w:val="48626B" w:themeColor="accent5" w:themeShade="80"/>
                </w:rPr>
                <w:t>O</w:t>
              </w:r>
              <w:r w:rsidR="004116BD">
                <w:rPr>
                  <w:rFonts w:ascii="Georgia" w:hAnsi="Georgia" w:cs="Arial"/>
                  <w:color w:val="48626B" w:themeColor="accent5" w:themeShade="80"/>
                </w:rPr>
                <w:t>ption Pricing Model</w:t>
              </w:r>
            </w:ins>
          </w:p>
        </w:tc>
        <w:tc>
          <w:tcPr>
            <w:tcW w:w="236" w:type="dxa"/>
            <w:tcBorders>
              <w:top w:val="nil"/>
              <w:left w:val="nil"/>
              <w:bottom w:val="single" w:sz="4" w:space="0" w:color="A5BBC2" w:themeColor="accent5"/>
              <w:right w:val="nil"/>
            </w:tcBorders>
            <w:shd w:val="clear" w:color="auto" w:fill="auto"/>
            <w:noWrap/>
            <w:vAlign w:val="center"/>
          </w:tcPr>
          <w:p w14:paraId="118289A5" w14:textId="77777777" w:rsidR="00D55352" w:rsidRPr="008F30B4" w:rsidRDefault="00D55352" w:rsidP="00D55352">
            <w:pPr>
              <w:spacing w:line="240" w:lineRule="auto"/>
              <w:jc w:val="center"/>
              <w:rPr>
                <w:rFonts w:ascii="Georgia" w:hAnsi="Georgia" w:cs="Arial"/>
              </w:rPr>
            </w:pPr>
          </w:p>
        </w:tc>
        <w:tc>
          <w:tcPr>
            <w:tcW w:w="236" w:type="dxa"/>
            <w:tcBorders>
              <w:top w:val="nil"/>
              <w:left w:val="nil"/>
              <w:bottom w:val="single" w:sz="4" w:space="0" w:color="A5BBC2" w:themeColor="accent5"/>
              <w:right w:val="nil"/>
            </w:tcBorders>
            <w:shd w:val="clear" w:color="auto" w:fill="auto"/>
            <w:noWrap/>
            <w:vAlign w:val="center"/>
          </w:tcPr>
          <w:p w14:paraId="57E72C0C" w14:textId="77777777" w:rsidR="00D55352" w:rsidRPr="008F30B4" w:rsidRDefault="00D55352" w:rsidP="00D55352">
            <w:pPr>
              <w:spacing w:line="240" w:lineRule="auto"/>
              <w:jc w:val="center"/>
              <w:rPr>
                <w:rFonts w:ascii="Georgia" w:hAnsi="Georgia" w:cs="Arial"/>
              </w:rPr>
            </w:pPr>
          </w:p>
        </w:tc>
        <w:tc>
          <w:tcPr>
            <w:tcW w:w="1872" w:type="dxa"/>
            <w:tcBorders>
              <w:top w:val="nil"/>
              <w:left w:val="nil"/>
              <w:bottom w:val="single" w:sz="4" w:space="0" w:color="A5BBC2" w:themeColor="accent5"/>
              <w:right w:val="nil"/>
            </w:tcBorders>
            <w:shd w:val="clear" w:color="auto" w:fill="auto"/>
            <w:noWrap/>
            <w:vAlign w:val="center"/>
          </w:tcPr>
          <w:p w14:paraId="5A91AF89" w14:textId="5363E786" w:rsidR="00D55352" w:rsidRPr="00A42EEC" w:rsidRDefault="00D55352" w:rsidP="00D55352">
            <w:pPr>
              <w:spacing w:line="240" w:lineRule="auto"/>
              <w:jc w:val="center"/>
              <w:rPr>
                <w:rFonts w:ascii="Georgia" w:hAnsi="Georgia"/>
                <w:color w:val="595959" w:themeColor="text1" w:themeTint="A6"/>
              </w:rPr>
            </w:pPr>
            <w:r w:rsidRPr="00A42EEC">
              <w:rPr>
                <w:rFonts w:ascii="Georgia" w:hAnsi="Georgia"/>
                <w:color w:val="595959" w:themeColor="text1" w:themeTint="A6"/>
              </w:rPr>
              <w:t>$0.</w:t>
            </w:r>
            <w:del w:id="842" w:author="Ayush Mittal" w:date="2019-05-06T17:01:00Z">
              <w:r w:rsidR="008F30B4" w:rsidRPr="00A42EEC">
                <w:rPr>
                  <w:rFonts w:ascii="Georgia" w:hAnsi="Georgia"/>
                  <w:color w:val="595959" w:themeColor="text1" w:themeTint="A6"/>
                </w:rPr>
                <w:delText>68</w:delText>
              </w:r>
            </w:del>
            <w:ins w:id="843" w:author="Ayush Mittal" w:date="2019-05-06T17:01:00Z">
              <w:r w:rsidR="00744855">
                <w:rPr>
                  <w:rFonts w:ascii="Georgia" w:hAnsi="Georgia"/>
                  <w:color w:val="595959" w:themeColor="text1" w:themeTint="A6"/>
                </w:rPr>
                <w:t>8</w:t>
              </w:r>
            </w:ins>
            <w:ins w:id="844" w:author="Nishant Soni" w:date="2019-05-09T16:43:00Z">
              <w:r w:rsidR="004116BD">
                <w:rPr>
                  <w:rFonts w:ascii="Georgia" w:hAnsi="Georgia"/>
                  <w:color w:val="595959" w:themeColor="text1" w:themeTint="A6"/>
                </w:rPr>
                <w:t>7</w:t>
              </w:r>
            </w:ins>
            <w:ins w:id="845" w:author="Ayush Mittal" w:date="2019-05-06T17:01:00Z">
              <w:del w:id="846" w:author="Nishant Soni" w:date="2019-05-09T16:43:00Z">
                <w:r w:rsidR="00744855" w:rsidDel="004116BD">
                  <w:rPr>
                    <w:rFonts w:ascii="Georgia" w:hAnsi="Georgia"/>
                    <w:color w:val="595959" w:themeColor="text1" w:themeTint="A6"/>
                  </w:rPr>
                  <w:delText>3</w:delText>
                </w:r>
              </w:del>
            </w:ins>
          </w:p>
        </w:tc>
        <w:tc>
          <w:tcPr>
            <w:tcW w:w="1742" w:type="dxa"/>
            <w:gridSpan w:val="2"/>
            <w:tcBorders>
              <w:top w:val="nil"/>
              <w:left w:val="nil"/>
              <w:bottom w:val="single" w:sz="4" w:space="0" w:color="A5BBC2" w:themeColor="accent5"/>
              <w:right w:val="nil"/>
            </w:tcBorders>
            <w:shd w:val="clear" w:color="auto" w:fill="auto"/>
            <w:noWrap/>
            <w:vAlign w:val="center"/>
          </w:tcPr>
          <w:p w14:paraId="2207F92E" w14:textId="6D1058DE" w:rsidR="00D55352" w:rsidRPr="00A42EEC" w:rsidRDefault="00D55352" w:rsidP="00D55352">
            <w:pPr>
              <w:spacing w:line="240" w:lineRule="auto"/>
              <w:jc w:val="center"/>
              <w:rPr>
                <w:rFonts w:ascii="Georgia" w:hAnsi="Georgia"/>
                <w:color w:val="595959" w:themeColor="text1" w:themeTint="A6"/>
              </w:rPr>
            </w:pPr>
            <w:r w:rsidRPr="00A42EEC">
              <w:rPr>
                <w:rFonts w:ascii="Georgia" w:hAnsi="Georgia"/>
                <w:color w:val="595959" w:themeColor="text1" w:themeTint="A6"/>
              </w:rPr>
              <w:t>$</w:t>
            </w:r>
            <w:del w:id="847" w:author="Ayush Mittal" w:date="2019-05-06T17:01:00Z">
              <w:r w:rsidR="008F30B4" w:rsidRPr="00A42EEC">
                <w:rPr>
                  <w:rFonts w:ascii="Georgia" w:hAnsi="Georgia"/>
                  <w:color w:val="595959" w:themeColor="text1" w:themeTint="A6"/>
                </w:rPr>
                <w:delText>164</w:delText>
              </w:r>
            </w:del>
            <w:ins w:id="848" w:author="Ayush Mittal" w:date="2019-05-06T17:01:00Z">
              <w:r w:rsidR="00744855" w:rsidRPr="00A42EEC">
                <w:rPr>
                  <w:rFonts w:ascii="Georgia" w:hAnsi="Georgia"/>
                  <w:color w:val="595959" w:themeColor="text1" w:themeTint="A6"/>
                </w:rPr>
                <w:t>1</w:t>
              </w:r>
            </w:ins>
            <w:ins w:id="849" w:author="Nishant Soni" w:date="2019-05-09T16:43:00Z">
              <w:r w:rsidR="004116BD">
                <w:rPr>
                  <w:rFonts w:ascii="Georgia" w:hAnsi="Georgia"/>
                  <w:color w:val="595959" w:themeColor="text1" w:themeTint="A6"/>
                </w:rPr>
                <w:t>80</w:t>
              </w:r>
            </w:ins>
            <w:ins w:id="850" w:author="Ayush Mittal" w:date="2019-05-06T17:01:00Z">
              <w:del w:id="851" w:author="Nishant Soni" w:date="2019-05-09T16:43:00Z">
                <w:r w:rsidR="00744855" w:rsidDel="004116BD">
                  <w:rPr>
                    <w:rFonts w:ascii="Georgia" w:hAnsi="Georgia"/>
                    <w:color w:val="595959" w:themeColor="text1" w:themeTint="A6"/>
                  </w:rPr>
                  <w:delText>77</w:delText>
                </w:r>
              </w:del>
            </w:ins>
            <w:r w:rsidRPr="00A42EEC">
              <w:rPr>
                <w:rFonts w:ascii="Georgia" w:hAnsi="Georgia"/>
                <w:color w:val="595959" w:themeColor="text1" w:themeTint="A6"/>
              </w:rPr>
              <w:t>,000</w:t>
            </w:r>
          </w:p>
        </w:tc>
        <w:tc>
          <w:tcPr>
            <w:tcW w:w="1530" w:type="dxa"/>
            <w:tcBorders>
              <w:top w:val="nil"/>
              <w:left w:val="nil"/>
              <w:bottom w:val="single" w:sz="4" w:space="0" w:color="A5BBC2" w:themeColor="accent5"/>
              <w:right w:val="nil"/>
            </w:tcBorders>
            <w:shd w:val="clear" w:color="auto" w:fill="auto"/>
            <w:noWrap/>
            <w:vAlign w:val="center"/>
          </w:tcPr>
          <w:p w14:paraId="26EF2E75" w14:textId="77777777" w:rsidR="00D55352" w:rsidRPr="00A42EEC" w:rsidRDefault="00D55352" w:rsidP="00D55352">
            <w:pPr>
              <w:spacing w:line="240" w:lineRule="auto"/>
              <w:jc w:val="center"/>
              <w:rPr>
                <w:rFonts w:ascii="Georgia" w:hAnsi="Georgia"/>
                <w:color w:val="595959" w:themeColor="text1" w:themeTint="A6"/>
              </w:rPr>
            </w:pPr>
            <w:r w:rsidRPr="00A42EEC">
              <w:rPr>
                <w:rFonts w:ascii="Georgia" w:hAnsi="Georgia"/>
                <w:color w:val="595959" w:themeColor="text1" w:themeTint="A6"/>
              </w:rPr>
              <w:t>Primary</w:t>
            </w:r>
          </w:p>
        </w:tc>
        <w:tc>
          <w:tcPr>
            <w:tcW w:w="251" w:type="dxa"/>
            <w:tcBorders>
              <w:top w:val="nil"/>
              <w:left w:val="nil"/>
              <w:right w:val="nil"/>
            </w:tcBorders>
            <w:shd w:val="clear" w:color="auto" w:fill="auto"/>
            <w:noWrap/>
            <w:vAlign w:val="bottom"/>
          </w:tcPr>
          <w:p w14:paraId="40D602B0" w14:textId="77777777" w:rsidR="00D55352" w:rsidRPr="00565DEF" w:rsidRDefault="00D55352" w:rsidP="00D55352">
            <w:pPr>
              <w:rPr>
                <w:rFonts w:ascii="Georgia" w:hAnsi="Georgia" w:cs="Arial"/>
              </w:rPr>
            </w:pPr>
          </w:p>
        </w:tc>
      </w:tr>
      <w:tr w:rsidR="00573796" w:rsidRPr="00525EA2" w14:paraId="65227987" w14:textId="77777777" w:rsidTr="00A42EEC">
        <w:trPr>
          <w:trHeight w:val="759"/>
        </w:trPr>
        <w:tc>
          <w:tcPr>
            <w:tcW w:w="7605" w:type="dxa"/>
            <w:gridSpan w:val="5"/>
            <w:tcBorders>
              <w:top w:val="nil"/>
              <w:left w:val="nil"/>
              <w:bottom w:val="single" w:sz="4" w:space="0" w:color="A5BBC2" w:themeColor="accent5"/>
              <w:right w:val="nil"/>
            </w:tcBorders>
            <w:shd w:val="clear" w:color="auto" w:fill="ECF1F2" w:themeFill="accent5" w:themeFillTint="33"/>
            <w:noWrap/>
            <w:vAlign w:val="center"/>
            <w:hideMark/>
          </w:tcPr>
          <w:p w14:paraId="26E267F4" w14:textId="19D94BF1" w:rsidR="00573796" w:rsidRPr="008F30B4" w:rsidRDefault="00573796" w:rsidP="00DB7AD5">
            <w:pPr>
              <w:spacing w:line="240" w:lineRule="auto"/>
              <w:jc w:val="left"/>
              <w:rPr>
                <w:rFonts w:ascii="Georgia" w:hAnsi="Georgia" w:cs="Arial"/>
                <w:b/>
                <w:color w:val="6F929D" w:themeColor="accent5" w:themeShade="BF"/>
              </w:rPr>
            </w:pPr>
            <w:r w:rsidRPr="008F30B4">
              <w:rPr>
                <w:rFonts w:ascii="Georgia" w:hAnsi="Georgia" w:cs="Arial"/>
                <w:b/>
                <w:color w:val="6F929D" w:themeColor="accent5" w:themeShade="BF"/>
              </w:rPr>
              <w:t xml:space="preserve">Concluded fair market value of Common </w:t>
            </w:r>
            <w:r w:rsidR="00D55352" w:rsidRPr="008F30B4">
              <w:rPr>
                <w:rFonts w:ascii="Georgia" w:hAnsi="Georgia" w:cs="Arial"/>
                <w:b/>
                <w:color w:val="6F929D" w:themeColor="accent5" w:themeShade="BF"/>
              </w:rPr>
              <w:br/>
            </w:r>
            <w:r w:rsidRPr="008F30B4">
              <w:rPr>
                <w:rFonts w:ascii="Georgia" w:hAnsi="Georgia" w:cs="Arial"/>
                <w:b/>
                <w:color w:val="6F929D" w:themeColor="accent5" w:themeShade="BF"/>
              </w:rPr>
              <w:t>Stock (non-marketable</w:t>
            </w:r>
            <w:r w:rsidR="00DB7AD5" w:rsidRPr="008F30B4">
              <w:rPr>
                <w:rFonts w:ascii="Georgia" w:hAnsi="Georgia" w:cs="Arial"/>
                <w:b/>
                <w:color w:val="6F929D" w:themeColor="accent5" w:themeShade="BF"/>
              </w:rPr>
              <w:t>, minority</w:t>
            </w:r>
            <w:r w:rsidRPr="008F30B4">
              <w:rPr>
                <w:rFonts w:ascii="Georgia" w:hAnsi="Georgia" w:cs="Arial"/>
                <w:b/>
                <w:color w:val="6F929D" w:themeColor="accent5" w:themeShade="BF"/>
              </w:rPr>
              <w:t xml:space="preserve"> basis)</w:t>
            </w:r>
          </w:p>
        </w:tc>
        <w:tc>
          <w:tcPr>
            <w:tcW w:w="1607" w:type="dxa"/>
            <w:gridSpan w:val="2"/>
            <w:tcBorders>
              <w:top w:val="single" w:sz="4" w:space="0" w:color="A5BBC2" w:themeColor="accent5"/>
              <w:left w:val="nil"/>
              <w:bottom w:val="single" w:sz="4" w:space="0" w:color="A5BBC2" w:themeColor="accent5"/>
              <w:right w:val="nil"/>
            </w:tcBorders>
            <w:shd w:val="clear" w:color="auto" w:fill="ECF1F2" w:themeFill="accent5" w:themeFillTint="33"/>
            <w:noWrap/>
            <w:vAlign w:val="center"/>
            <w:hideMark/>
          </w:tcPr>
          <w:p w14:paraId="56BABCC1" w14:textId="272E1E95" w:rsidR="00573796" w:rsidRPr="008F30B4" w:rsidRDefault="00573796" w:rsidP="00D55352">
            <w:pPr>
              <w:spacing w:line="240" w:lineRule="auto"/>
              <w:jc w:val="center"/>
              <w:rPr>
                <w:rFonts w:ascii="Georgia" w:hAnsi="Georgia" w:cs="Arial"/>
                <w:b/>
                <w:color w:val="6F929D" w:themeColor="accent5" w:themeShade="BF"/>
              </w:rPr>
            </w:pPr>
            <w:r w:rsidRPr="00A42EEC">
              <w:rPr>
                <w:rFonts w:ascii="Georgia" w:hAnsi="Georgia" w:cs="Arial"/>
                <w:b/>
                <w:color w:val="6F929D" w:themeColor="accent5" w:themeShade="BF"/>
              </w:rPr>
              <w:t>$0.</w:t>
            </w:r>
            <w:del w:id="852" w:author="Ayush Mittal" w:date="2019-05-06T17:01:00Z">
              <w:r w:rsidR="008F30B4" w:rsidRPr="008F30B4">
                <w:rPr>
                  <w:rFonts w:ascii="Georgia" w:eastAsia="Times New Roman" w:hAnsi="Georgia" w:cs="Arial"/>
                  <w:b/>
                  <w:color w:val="6F929D" w:themeColor="accent5" w:themeShade="BF"/>
                </w:rPr>
                <w:delText>68</w:delText>
              </w:r>
            </w:del>
            <w:ins w:id="853" w:author="Ayush Mittal" w:date="2019-05-06T17:01:00Z">
              <w:r w:rsidR="00744855">
                <w:rPr>
                  <w:rFonts w:ascii="Georgia" w:eastAsia="Times New Roman" w:hAnsi="Georgia" w:cs="Arial"/>
                  <w:b/>
                  <w:color w:val="6F929D" w:themeColor="accent5" w:themeShade="BF"/>
                </w:rPr>
                <w:t>8</w:t>
              </w:r>
            </w:ins>
            <w:ins w:id="854" w:author="Nishant Soni" w:date="2019-05-09T16:43:00Z">
              <w:r w:rsidR="004116BD">
                <w:rPr>
                  <w:rFonts w:ascii="Georgia" w:eastAsia="Times New Roman" w:hAnsi="Georgia" w:cs="Arial"/>
                  <w:b/>
                  <w:color w:val="6F929D" w:themeColor="accent5" w:themeShade="BF"/>
                </w:rPr>
                <w:t>7</w:t>
              </w:r>
            </w:ins>
            <w:ins w:id="855" w:author="Ayush Mittal" w:date="2019-05-06T17:01:00Z">
              <w:del w:id="856" w:author="Nishant Soni" w:date="2019-05-09T16:43:00Z">
                <w:r w:rsidR="00744855" w:rsidDel="004116BD">
                  <w:rPr>
                    <w:rFonts w:ascii="Georgia" w:eastAsia="Times New Roman" w:hAnsi="Georgia" w:cs="Arial"/>
                    <w:b/>
                    <w:color w:val="6F929D" w:themeColor="accent5" w:themeShade="BF"/>
                  </w:rPr>
                  <w:delText>3</w:delText>
                </w:r>
              </w:del>
            </w:ins>
          </w:p>
        </w:tc>
        <w:tc>
          <w:tcPr>
            <w:tcW w:w="251" w:type="dxa"/>
            <w:tcBorders>
              <w:top w:val="nil"/>
              <w:left w:val="nil"/>
              <w:bottom w:val="nil"/>
              <w:right w:val="nil"/>
            </w:tcBorders>
            <w:shd w:val="clear" w:color="auto" w:fill="auto"/>
            <w:noWrap/>
            <w:vAlign w:val="bottom"/>
            <w:hideMark/>
          </w:tcPr>
          <w:p w14:paraId="54E80C08" w14:textId="77777777" w:rsidR="00573796" w:rsidRPr="00565DEF" w:rsidRDefault="00573796" w:rsidP="00D55352">
            <w:pPr>
              <w:rPr>
                <w:rFonts w:ascii="Georgia" w:hAnsi="Georgia" w:cs="Arial"/>
              </w:rPr>
            </w:pPr>
          </w:p>
        </w:tc>
      </w:tr>
    </w:tbl>
    <w:p w14:paraId="769D1C16" w14:textId="77777777" w:rsidR="00573796" w:rsidRPr="00E8313B" w:rsidRDefault="00573796" w:rsidP="00573796">
      <w:pPr>
        <w:rPr>
          <w:ins w:id="857" w:author="Ayush Mittal" w:date="2019-05-06T17:01:00Z"/>
          <w:rFonts w:ascii="Arial" w:hAnsi="Arial" w:cs="Arial"/>
        </w:rPr>
      </w:pPr>
    </w:p>
    <w:p w14:paraId="044B755A" w14:textId="77777777" w:rsidR="00573796" w:rsidRPr="00DD7C07" w:rsidRDefault="00573796" w:rsidP="00E8313B">
      <w:pPr>
        <w:pStyle w:val="RNABodyCopy"/>
      </w:pPr>
    </w:p>
    <w:p w14:paraId="5DE1ACD3" w14:textId="77777777" w:rsidR="00573796" w:rsidRPr="00474556" w:rsidRDefault="00573796" w:rsidP="00D55352">
      <w:pPr>
        <w:pStyle w:val="RNABodyCopy"/>
      </w:pPr>
      <w:r w:rsidRPr="00474556">
        <w:t xml:space="preserve">The conclusions and opinions expressed in this letter and the accompanying </w:t>
      </w:r>
      <w:r>
        <w:t>R</w:t>
      </w:r>
      <w:r w:rsidRPr="00474556">
        <w:t xml:space="preserve">eport are contingent upon the qualifying factors set forth in the Statement of Limiting Conditions attached to the completed </w:t>
      </w:r>
      <w:r>
        <w:t>R</w:t>
      </w:r>
      <w:r w:rsidRPr="00474556">
        <w:t>eport</w:t>
      </w:r>
      <w:r>
        <w:t xml:space="preserve">.  </w:t>
      </w:r>
    </w:p>
    <w:p w14:paraId="565160C8" w14:textId="77777777" w:rsidR="00E8313B" w:rsidRDefault="00E8313B" w:rsidP="00D55352">
      <w:pPr>
        <w:pStyle w:val="RNABodyCopy"/>
        <w:rPr>
          <w:sz w:val="24"/>
        </w:rPr>
      </w:pPr>
    </w:p>
    <w:p w14:paraId="35AFFE28" w14:textId="1525A1CD" w:rsidR="00573796" w:rsidRPr="00474556" w:rsidRDefault="00573796" w:rsidP="00565DEF">
      <w:pPr>
        <w:pStyle w:val="RNAHeadlineA"/>
        <w:outlineLvl w:val="0"/>
      </w:pPr>
      <w:r w:rsidRPr="00474556">
        <w:rPr>
          <w:sz w:val="24"/>
        </w:rPr>
        <w:br w:type="page"/>
      </w:r>
      <w:bookmarkStart w:id="858" w:name="_Toc425496327"/>
      <w:bookmarkStart w:id="859" w:name="_Toc7800734"/>
      <w:r w:rsidRPr="00474556">
        <w:lastRenderedPageBreak/>
        <w:t>Statement of Limiting Conditions</w:t>
      </w:r>
      <w:bookmarkEnd w:id="858"/>
      <w:bookmarkEnd w:id="859"/>
    </w:p>
    <w:p w14:paraId="3BB626C3" w14:textId="77777777" w:rsidR="00573796" w:rsidRPr="00DC2173" w:rsidRDefault="00573796" w:rsidP="00565DEF">
      <w:pPr>
        <w:pStyle w:val="RNABodyCopy"/>
      </w:pPr>
    </w:p>
    <w:p w14:paraId="55F9E5B3" w14:textId="77777777" w:rsidR="00573796" w:rsidRPr="00DE5618" w:rsidRDefault="00573796" w:rsidP="00E8313B">
      <w:pPr>
        <w:pStyle w:val="RNAHeadlineD"/>
        <w:rPr>
          <w:b w:val="0"/>
        </w:rPr>
      </w:pPr>
      <w:r w:rsidRPr="00DE5618">
        <w:rPr>
          <w:b w:val="0"/>
        </w:rPr>
        <w:t>This Opinion has been prepared pursuant to the following general assumptions and general limiting conditions:</w:t>
      </w:r>
    </w:p>
    <w:p w14:paraId="6EEDDC37" w14:textId="77777777" w:rsidR="00573796" w:rsidRPr="00474556" w:rsidRDefault="00573796" w:rsidP="00E8313B">
      <w:pPr>
        <w:pStyle w:val="RNABodyCopy"/>
      </w:pPr>
    </w:p>
    <w:p w14:paraId="3626222B" w14:textId="77777777" w:rsidR="00573796" w:rsidRPr="00474556" w:rsidRDefault="00573796" w:rsidP="00A42EEC">
      <w:pPr>
        <w:pStyle w:val="RNABodyCopy-bullets"/>
        <w:ind w:left="720" w:hanging="360"/>
      </w:pPr>
      <w:r w:rsidRPr="00474556">
        <w:t>We assume no responsibility for the legal description of real property or matters including legal or title considerations</w:t>
      </w:r>
      <w:r>
        <w:t xml:space="preserve">.  </w:t>
      </w:r>
      <w:r w:rsidRPr="00474556">
        <w:t>For real property included in this appraisal, we were not furnished legal descriptions or other detailed site and improvement drawings</w:t>
      </w:r>
      <w:r>
        <w:t xml:space="preserve">.  </w:t>
      </w:r>
      <w:r w:rsidRPr="00474556">
        <w:t>Title to the subject assets, properties, or business interests is assumed to be good and marketable unless otherwise stated.</w:t>
      </w:r>
      <w:r>
        <w:t xml:space="preserve">  </w:t>
      </w:r>
    </w:p>
    <w:p w14:paraId="6FF98C95" w14:textId="77777777" w:rsidR="00573796" w:rsidRPr="00474556" w:rsidRDefault="00573796" w:rsidP="00A42EEC">
      <w:pPr>
        <w:pStyle w:val="RNABodyCopy-bullets"/>
        <w:ind w:left="720" w:hanging="360"/>
      </w:pPr>
      <w:r w:rsidRPr="00474556">
        <w:t>The subject assets, properties, or business interests are appraised free and clear of any or all liens or encumbrances unless otherwise stated.</w:t>
      </w:r>
      <w:r>
        <w:t xml:space="preserve">  </w:t>
      </w:r>
    </w:p>
    <w:p w14:paraId="53931C79" w14:textId="77777777" w:rsidR="00573796" w:rsidRPr="00474556" w:rsidRDefault="00573796" w:rsidP="00A42EEC">
      <w:pPr>
        <w:pStyle w:val="RNABodyCopy-bullets"/>
        <w:ind w:left="720" w:hanging="360"/>
      </w:pPr>
      <w:r w:rsidRPr="00474556">
        <w:t>We assume responsible ownership and competent management with respect to the subject assets, properties, or business interests.</w:t>
      </w:r>
      <w:r>
        <w:t xml:space="preserve">  </w:t>
      </w:r>
    </w:p>
    <w:p w14:paraId="4DB840F9" w14:textId="77777777" w:rsidR="00573796" w:rsidRPr="00474556" w:rsidRDefault="00573796" w:rsidP="00A42EEC">
      <w:pPr>
        <w:pStyle w:val="RNABodyCopy-bullets"/>
        <w:ind w:left="720" w:hanging="360"/>
      </w:pPr>
      <w:r w:rsidRPr="00474556">
        <w:t>The information furnished by management is believed to be reliable</w:t>
      </w:r>
      <w:r>
        <w:t xml:space="preserve">.  </w:t>
      </w:r>
      <w:r w:rsidRPr="00474556">
        <w:t>However, we issue no warranty or other form of assurance regarding its accuracy.</w:t>
      </w:r>
      <w:r>
        <w:t xml:space="preserve">  </w:t>
      </w:r>
    </w:p>
    <w:p w14:paraId="30A16354" w14:textId="77777777" w:rsidR="00573796" w:rsidRPr="00474556" w:rsidRDefault="00573796" w:rsidP="00A42EEC">
      <w:pPr>
        <w:pStyle w:val="RNABodyCopy-bullets"/>
        <w:ind w:left="720" w:hanging="360"/>
      </w:pPr>
      <w:r w:rsidRPr="00474556">
        <w:t xml:space="preserve">We assume that there is full compliance with all applicable Federal, state, and local regulations and laws unless noncompliance is stated, defined, and considered in the appraisal </w:t>
      </w:r>
      <w:r>
        <w:t>R</w:t>
      </w:r>
      <w:r w:rsidRPr="00474556">
        <w:t>eport.</w:t>
      </w:r>
      <w:r>
        <w:t xml:space="preserve">  </w:t>
      </w:r>
    </w:p>
    <w:p w14:paraId="3A6C634F" w14:textId="77777777" w:rsidR="00573796" w:rsidRPr="00474556" w:rsidRDefault="00573796" w:rsidP="00A42EEC">
      <w:pPr>
        <w:pStyle w:val="RNABodyCopy-bullets"/>
        <w:ind w:left="720" w:hanging="360"/>
      </w:pPr>
      <w:r w:rsidRPr="00474556">
        <w:t xml:space="preserve">We assume that all required licenses, certificates of occupancy, consents, or legislative or administrative authority from any local, state, or national government, private </w:t>
      </w:r>
      <w:r>
        <w:t>company</w:t>
      </w:r>
      <w:r w:rsidRPr="00474556">
        <w:t xml:space="preserve"> or organization have been or can be obtained or renewed for any use on which the valuation opinion contained in this </w:t>
      </w:r>
      <w:r>
        <w:t>R</w:t>
      </w:r>
      <w:r w:rsidRPr="00474556">
        <w:t>eport is based.</w:t>
      </w:r>
      <w:r>
        <w:t xml:space="preserve">  </w:t>
      </w:r>
    </w:p>
    <w:p w14:paraId="6B2AA6B6" w14:textId="619DFAF6" w:rsidR="00573796" w:rsidRPr="00474556" w:rsidRDefault="00573796" w:rsidP="00A42EEC">
      <w:pPr>
        <w:pStyle w:val="RNABodyCopy-bullets"/>
        <w:ind w:left="720" w:hanging="360"/>
      </w:pPr>
      <w:r w:rsidRPr="00474556">
        <w:t xml:space="preserve">Possession of this valuation </w:t>
      </w:r>
      <w:r>
        <w:t>R</w:t>
      </w:r>
      <w:r w:rsidRPr="00474556">
        <w:t>eport, or a copy thereof, does not carry with it the right of publication</w:t>
      </w:r>
      <w:r>
        <w:t xml:space="preserve">.  </w:t>
      </w:r>
      <w:r w:rsidRPr="00474556">
        <w:t>It may not be used</w:t>
      </w:r>
      <w:r w:rsidR="00DB7AD5">
        <w:t>, without our written consent,</w:t>
      </w:r>
      <w:r w:rsidRPr="00474556">
        <w:t xml:space="preserve"> for any purpose by any person other than the party to whom it is addressed and, in any event, only with proper written qualifications and only in its entiret</w:t>
      </w:r>
      <w:r>
        <w:t>y</w:t>
      </w:r>
      <w:r w:rsidRPr="00474556">
        <w:t>.</w:t>
      </w:r>
      <w:r>
        <w:t xml:space="preserve">  </w:t>
      </w:r>
    </w:p>
    <w:p w14:paraId="5E4A8C3A" w14:textId="04B1A10A" w:rsidR="00573796" w:rsidRPr="00474556" w:rsidRDefault="00573796" w:rsidP="00A42EEC">
      <w:pPr>
        <w:pStyle w:val="RNABodyCopy-bullets"/>
        <w:ind w:left="720" w:hanging="360"/>
      </w:pPr>
      <w:r w:rsidRPr="00474556">
        <w:t xml:space="preserve">We, by reason of this valuation, are </w:t>
      </w:r>
      <w:r w:rsidR="00C81AA9">
        <w:t>neither</w:t>
      </w:r>
      <w:r w:rsidR="00C81AA9" w:rsidRPr="00474556">
        <w:t xml:space="preserve"> </w:t>
      </w:r>
      <w:r w:rsidRPr="00474556">
        <w:t>required to give testimony nor to be in attendance in court with reference to the assets, properties, or business interests in question unless arrangements have been previously made.</w:t>
      </w:r>
      <w:r>
        <w:t xml:space="preserve">  </w:t>
      </w:r>
    </w:p>
    <w:p w14:paraId="6CF26D80" w14:textId="77777777" w:rsidR="00573796" w:rsidRPr="00474556" w:rsidRDefault="00573796" w:rsidP="00A42EEC">
      <w:pPr>
        <w:pStyle w:val="RNABodyCopy-bullets"/>
        <w:ind w:left="720" w:hanging="360"/>
      </w:pPr>
      <w:r w:rsidRPr="00474556">
        <w:t xml:space="preserve">This valuation </w:t>
      </w:r>
      <w:r>
        <w:t>R</w:t>
      </w:r>
      <w:r w:rsidRPr="00474556">
        <w:t>eport has been prepared in conformity with, and is subject to, the requirements of the code of professional ethics and standards of professional conduct of the professional appraisal organizations of which we are members.</w:t>
      </w:r>
      <w:r>
        <w:t xml:space="preserve">  </w:t>
      </w:r>
    </w:p>
    <w:p w14:paraId="2B5FBEF0" w14:textId="77777777" w:rsidR="00573796" w:rsidRPr="00474556" w:rsidRDefault="00573796" w:rsidP="00A42EEC">
      <w:pPr>
        <w:pStyle w:val="RNABodyCopy-bullets"/>
        <w:ind w:left="720" w:hanging="360"/>
      </w:pPr>
      <w:r w:rsidRPr="00474556">
        <w:t xml:space="preserve">Disclosure of the contents of this valuation </w:t>
      </w:r>
      <w:r>
        <w:t>R</w:t>
      </w:r>
      <w:r w:rsidRPr="00474556">
        <w:t>eport is governed by the bylaws and regulations of the CFA Institute.</w:t>
      </w:r>
      <w:r>
        <w:t xml:space="preserve">  </w:t>
      </w:r>
    </w:p>
    <w:p w14:paraId="132CC559" w14:textId="77777777" w:rsidR="00573796" w:rsidRPr="00474556" w:rsidRDefault="00573796" w:rsidP="00A42EEC">
      <w:pPr>
        <w:pStyle w:val="RNABodyCopy-bullets"/>
        <w:ind w:left="720" w:hanging="360"/>
      </w:pPr>
      <w:r w:rsidRPr="00474556">
        <w:t xml:space="preserve">No part of the contents of this </w:t>
      </w:r>
      <w:r>
        <w:t>R</w:t>
      </w:r>
      <w:r w:rsidRPr="00474556">
        <w:t>eport, especially any conclusions of value, the identity of the appraisers, or the firm with which the appraisers are associated, shall be disseminated to the public through advertising, public relations, news, sales, or other media without our prior written consent and approval.</w:t>
      </w:r>
      <w:r>
        <w:t xml:space="preserve">  </w:t>
      </w:r>
    </w:p>
    <w:p w14:paraId="795264ED" w14:textId="373FB6C7" w:rsidR="00D7426A" w:rsidRDefault="00573796" w:rsidP="00A42EEC">
      <w:pPr>
        <w:pStyle w:val="RNABodyCopy-bullets"/>
        <w:ind w:left="720" w:hanging="360"/>
        <w:rPr>
          <w:color w:val="DE9C2F" w:themeColor="accent4"/>
          <w:sz w:val="42"/>
          <w:szCs w:val="42"/>
        </w:rPr>
      </w:pPr>
      <w:r w:rsidRPr="00474556">
        <w:t xml:space="preserve">We assume no responsibility for any financial reporting judgments, which are appropriately those of </w:t>
      </w:r>
      <w:r>
        <w:t>M</w:t>
      </w:r>
      <w:r w:rsidRPr="00474556">
        <w:t>anagement</w:t>
      </w:r>
      <w:r>
        <w:t xml:space="preserve">.  </w:t>
      </w:r>
      <w:r w:rsidRPr="00474556">
        <w:t>Management accepts the responsibility for any related financial reporting with respect to the assets, properties, or business interests encompassed by this appraisal.</w:t>
      </w:r>
      <w:r>
        <w:t xml:space="preserve">  </w:t>
      </w:r>
      <w:bookmarkStart w:id="860" w:name="_Toc425496328"/>
      <w:bookmarkStart w:id="861" w:name="_Toc432004256"/>
    </w:p>
    <w:p w14:paraId="4275F6E2" w14:textId="530D9028" w:rsidR="00573796" w:rsidRPr="005203C8" w:rsidRDefault="00573796" w:rsidP="00565DEF">
      <w:pPr>
        <w:pStyle w:val="RNAHeadlineA"/>
        <w:outlineLvl w:val="0"/>
      </w:pPr>
      <w:bookmarkStart w:id="862" w:name="_Toc7800735"/>
      <w:r w:rsidRPr="005203C8">
        <w:lastRenderedPageBreak/>
        <w:t>Qualifications</w:t>
      </w:r>
      <w:bookmarkEnd w:id="860"/>
      <w:bookmarkEnd w:id="861"/>
      <w:bookmarkEnd w:id="862"/>
    </w:p>
    <w:p w14:paraId="428D2154" w14:textId="77777777" w:rsidR="00573796" w:rsidRPr="00575DEC" w:rsidRDefault="00573796" w:rsidP="00565DEF">
      <w:pPr>
        <w:pStyle w:val="RNABodyCopy"/>
      </w:pPr>
      <w:bookmarkStart w:id="863" w:name="_Toc425496329"/>
    </w:p>
    <w:p w14:paraId="4D6B937A" w14:textId="4708ADE6" w:rsidR="00573796" w:rsidRPr="00565DEF" w:rsidRDefault="00573796" w:rsidP="00565DEF">
      <w:pPr>
        <w:pStyle w:val="RNAHeadlineB"/>
        <w:outlineLvl w:val="1"/>
        <w:rPr>
          <w:rFonts w:ascii="Georgia" w:hAnsi="Georgia"/>
        </w:rPr>
      </w:pPr>
      <w:bookmarkStart w:id="864" w:name="_Toc424227177"/>
      <w:bookmarkStart w:id="865" w:name="_Toc437003822"/>
      <w:bookmarkStart w:id="866" w:name="_Toc432004257"/>
      <w:bookmarkStart w:id="867" w:name="_Toc7800736"/>
      <w:r w:rsidRPr="00565DEF">
        <w:rPr>
          <w:rFonts w:ascii="Georgia" w:hAnsi="Georgia"/>
        </w:rPr>
        <w:t>Samuel Renwick, CFA</w:t>
      </w:r>
      <w:bookmarkEnd w:id="863"/>
      <w:bookmarkEnd w:id="864"/>
      <w:bookmarkEnd w:id="865"/>
      <w:bookmarkEnd w:id="866"/>
      <w:bookmarkEnd w:id="867"/>
    </w:p>
    <w:p w14:paraId="33059021" w14:textId="77777777" w:rsidR="00573796" w:rsidRDefault="00573796" w:rsidP="00D55352">
      <w:pPr>
        <w:pStyle w:val="RNABodyCopy"/>
      </w:pPr>
      <w:r w:rsidRPr="004F105E">
        <w:t xml:space="preserve">Sam Renwick provides valuation and advisory services to biopharmaceutical, medical device and equipment, diagnostic companies, and clinical research and manufacturing organizations, as well as other IP-centric technology companies. </w:t>
      </w:r>
      <w:r>
        <w:t xml:space="preserve"> </w:t>
      </w:r>
      <w:r w:rsidRPr="004F105E">
        <w:t>His experience includes buy</w:t>
      </w:r>
      <w:r>
        <w:t>-</w:t>
      </w:r>
      <w:r w:rsidRPr="004F105E">
        <w:t xml:space="preserve">side and sell-side advisory engagements for licensing, financing, and mergers and acquisitions, as well as for tax and financial reporting matters for large public companies to small venture-backed enterprises. </w:t>
      </w:r>
      <w:r>
        <w:t xml:space="preserve"> </w:t>
      </w:r>
      <w:r w:rsidRPr="004F105E">
        <w:t xml:space="preserve">Whether developing dynamic, patient flow models for late-clinical therapeutic assets or developing an opinion of value for a security for compliance purposes, Mr. Renwick combines his breadth of industry knowledge with deep expertise in finance and financial models to create compelling communications regarding the value proposition of an asset, portfolio of assets or a company. </w:t>
      </w:r>
      <w:r>
        <w:t xml:space="preserve"> </w:t>
      </w:r>
      <w:r w:rsidRPr="004F105E">
        <w:t>Mr. Renwick has worked with well over 600 life sciences and technology companies in his career.</w:t>
      </w:r>
      <w:r>
        <w:t xml:space="preserve">  </w:t>
      </w:r>
    </w:p>
    <w:p w14:paraId="77770F89" w14:textId="77777777" w:rsidR="00573796" w:rsidRPr="005203C8" w:rsidRDefault="00573796" w:rsidP="00D55352">
      <w:pPr>
        <w:pStyle w:val="RNABodyCopy"/>
      </w:pPr>
    </w:p>
    <w:p w14:paraId="2D9BFAE6" w14:textId="77777777" w:rsidR="00573796" w:rsidRPr="005203C8" w:rsidRDefault="00573796" w:rsidP="00D55352">
      <w:pPr>
        <w:pStyle w:val="RNAHeadline3"/>
      </w:pPr>
      <w:r w:rsidRPr="005203C8">
        <w:t>Professional Affiliations</w:t>
      </w:r>
    </w:p>
    <w:p w14:paraId="53F51468" w14:textId="77777777" w:rsidR="00573796" w:rsidRPr="005203C8" w:rsidRDefault="00573796" w:rsidP="00724D57">
      <w:pPr>
        <w:pStyle w:val="RNABodyCopy-bullets"/>
        <w:ind w:left="1080" w:hanging="720"/>
      </w:pPr>
      <w:r w:rsidRPr="005203C8">
        <w:t>UCLA Anderson Business Honor Society</w:t>
      </w:r>
    </w:p>
    <w:p w14:paraId="7C1CC53A" w14:textId="77777777" w:rsidR="00573796" w:rsidRPr="005203C8" w:rsidRDefault="00573796" w:rsidP="00724D57">
      <w:pPr>
        <w:pStyle w:val="RNABodyCopy-bullets"/>
        <w:ind w:left="1080" w:hanging="720"/>
      </w:pPr>
      <w:r w:rsidRPr="005203C8">
        <w:t>CFA Institute</w:t>
      </w:r>
    </w:p>
    <w:p w14:paraId="76C72E0A" w14:textId="77777777" w:rsidR="00573796" w:rsidRPr="005203C8" w:rsidRDefault="00573796" w:rsidP="00724D57">
      <w:pPr>
        <w:pStyle w:val="RNABodyCopy-bullets"/>
        <w:ind w:left="1080" w:hanging="720"/>
      </w:pPr>
      <w:r w:rsidRPr="005203C8">
        <w:t>Chartered Financial Analyst Society of San Francisco</w:t>
      </w:r>
    </w:p>
    <w:p w14:paraId="523E2C18" w14:textId="77777777" w:rsidR="00573796" w:rsidRPr="005203C8" w:rsidRDefault="00573796" w:rsidP="00724D57">
      <w:pPr>
        <w:pStyle w:val="RNABodyCopy-bullets"/>
        <w:ind w:left="1080" w:hanging="720"/>
      </w:pPr>
      <w:r w:rsidRPr="005203C8">
        <w:t>Member, Fair Value Forum</w:t>
      </w:r>
    </w:p>
    <w:p w14:paraId="362E754D" w14:textId="77777777" w:rsidR="00573796" w:rsidRDefault="00573796" w:rsidP="00724D57">
      <w:pPr>
        <w:pStyle w:val="RNABodyCopy-bullets"/>
        <w:ind w:left="1080" w:hanging="720"/>
      </w:pPr>
      <w:r w:rsidRPr="005203C8">
        <w:t>Licensing Executive Society</w:t>
      </w:r>
    </w:p>
    <w:p w14:paraId="5A687343" w14:textId="77777777" w:rsidR="00101F38" w:rsidRPr="005203C8" w:rsidRDefault="00101F38" w:rsidP="00DE5618">
      <w:pPr>
        <w:pStyle w:val="RNABodyCopy-bullets"/>
        <w:numPr>
          <w:ilvl w:val="0"/>
          <w:numId w:val="0"/>
        </w:numPr>
      </w:pPr>
    </w:p>
    <w:p w14:paraId="345B2850" w14:textId="77777777" w:rsidR="00573796" w:rsidRPr="005203C8" w:rsidRDefault="00573796" w:rsidP="00D55352">
      <w:pPr>
        <w:pStyle w:val="RNAHeadline3"/>
      </w:pPr>
      <w:r w:rsidRPr="005203C8">
        <w:t>Education</w:t>
      </w:r>
    </w:p>
    <w:p w14:paraId="28264EA5" w14:textId="77777777" w:rsidR="00573796" w:rsidRPr="005203C8" w:rsidRDefault="00573796" w:rsidP="00724D57">
      <w:pPr>
        <w:pStyle w:val="RNABodyCopy-bullets"/>
        <w:ind w:left="1080" w:hanging="720"/>
      </w:pPr>
      <w:r w:rsidRPr="005203C8">
        <w:t>BA/Economics &amp; Business – Westmont College, Honors</w:t>
      </w:r>
    </w:p>
    <w:p w14:paraId="60A3D1A7" w14:textId="77777777" w:rsidR="00573796" w:rsidRPr="005203C8" w:rsidRDefault="00573796" w:rsidP="00724D57">
      <w:pPr>
        <w:pStyle w:val="RNABodyCopy-bullets"/>
        <w:ind w:left="1080" w:hanging="720"/>
      </w:pPr>
      <w:r w:rsidRPr="005203C8">
        <w:t>MBA/Finance – UCLA Anderson, Honors, J</w:t>
      </w:r>
      <w:r>
        <w:t xml:space="preserve">. </w:t>
      </w:r>
      <w:r w:rsidRPr="005203C8">
        <w:t>Fred Weston award for Academic Excellence in Finance</w:t>
      </w:r>
    </w:p>
    <w:p w14:paraId="07AED8FA" w14:textId="77777777" w:rsidR="00573796" w:rsidRDefault="00573796" w:rsidP="00724D57">
      <w:pPr>
        <w:pStyle w:val="RNABodyCopy-bullets"/>
        <w:ind w:left="1080" w:hanging="720"/>
      </w:pPr>
      <w:r w:rsidRPr="005203C8">
        <w:t>Chartered Financial Analyst (CFA)</w:t>
      </w:r>
    </w:p>
    <w:p w14:paraId="412DF277" w14:textId="77777777" w:rsidR="00101F38" w:rsidRPr="005203C8" w:rsidRDefault="00101F38" w:rsidP="00DE5618">
      <w:pPr>
        <w:pStyle w:val="RNABodyCopy-bullets"/>
        <w:numPr>
          <w:ilvl w:val="0"/>
          <w:numId w:val="0"/>
        </w:numPr>
        <w:ind w:left="576" w:hanging="288"/>
      </w:pPr>
    </w:p>
    <w:p w14:paraId="31E02B37" w14:textId="77777777" w:rsidR="00573796" w:rsidRPr="005203C8" w:rsidRDefault="00573796" w:rsidP="00D55352">
      <w:pPr>
        <w:pStyle w:val="RNAHeadline3"/>
      </w:pPr>
      <w:r w:rsidRPr="005203C8">
        <w:t>Publications</w:t>
      </w:r>
    </w:p>
    <w:p w14:paraId="7FE6BE29" w14:textId="77777777" w:rsidR="00573796" w:rsidRDefault="00573796" w:rsidP="00724D57">
      <w:pPr>
        <w:pStyle w:val="RNABodyCopy-bullets"/>
        <w:ind w:left="1080" w:hanging="720"/>
      </w:pPr>
      <w:r>
        <w:t>409A Administration Handbook Valuation Section – Thomson Reuters, 2014</w:t>
      </w:r>
    </w:p>
    <w:p w14:paraId="521A1B49" w14:textId="77777777" w:rsidR="00573796" w:rsidRDefault="00573796" w:rsidP="00724D57">
      <w:pPr>
        <w:pStyle w:val="RNABodyCopy-bullets"/>
        <w:ind w:left="1080" w:hanging="720"/>
        <w:rPr>
          <w:rFonts w:cstheme="majorBidi"/>
        </w:rPr>
      </w:pPr>
      <w:r>
        <w:t xml:space="preserve">Why Your 409A Valuation is Too High – Dis-Incentive Stock Compensation in the Life Sciences – </w:t>
      </w:r>
      <w:r>
        <w:rPr>
          <w:u w:val="single"/>
        </w:rPr>
        <w:t>BPM White Paper</w:t>
      </w:r>
      <w:r>
        <w:t>, May 2013</w:t>
      </w:r>
    </w:p>
    <w:p w14:paraId="4E95AB0B" w14:textId="77777777" w:rsidR="00573796" w:rsidRDefault="00573796" w:rsidP="00724D57">
      <w:pPr>
        <w:pStyle w:val="RNABodyCopy-bullets"/>
        <w:ind w:left="1080" w:hanging="720"/>
      </w:pPr>
      <w:r>
        <w:t xml:space="preserve">Modeling and Forecasting to Communicate the Biotherapeutic Value Proposition – </w:t>
      </w:r>
      <w:r>
        <w:rPr>
          <w:u w:val="single"/>
        </w:rPr>
        <w:t>BayBio White Paper</w:t>
      </w:r>
      <w:r>
        <w:t>, May 2010</w:t>
      </w:r>
    </w:p>
    <w:p w14:paraId="5ECF9192" w14:textId="77777777" w:rsidR="00573796" w:rsidRDefault="00573796" w:rsidP="00724D57">
      <w:pPr>
        <w:pStyle w:val="RNABodyCopy-bullets"/>
        <w:ind w:left="1080" w:hanging="720"/>
      </w:pPr>
      <w:r>
        <w:t xml:space="preserve">Common Stock Valuation – Tips from the Trade, </w:t>
      </w:r>
      <w:r>
        <w:rPr>
          <w:u w:val="single"/>
        </w:rPr>
        <w:t>BayBio NOTES</w:t>
      </w:r>
      <w:r>
        <w:t>, April 2010</w:t>
      </w:r>
    </w:p>
    <w:p w14:paraId="5C10804E" w14:textId="77777777" w:rsidR="00573796" w:rsidRDefault="00573796" w:rsidP="00724D57">
      <w:pPr>
        <w:pStyle w:val="RNABodyCopy-bullets"/>
        <w:ind w:left="1080" w:hanging="720"/>
      </w:pPr>
      <w:r>
        <w:t xml:space="preserve">Defensible Equity Incentive Valuation Opinions Under IRC 409A, </w:t>
      </w:r>
      <w:r>
        <w:rPr>
          <w:u w:val="single"/>
        </w:rPr>
        <w:t>Company Newsletter</w:t>
      </w:r>
      <w:r>
        <w:t>, December 2009</w:t>
      </w:r>
    </w:p>
    <w:p w14:paraId="00170A41" w14:textId="77777777" w:rsidR="00573796" w:rsidRDefault="00573796" w:rsidP="00724D57">
      <w:pPr>
        <w:pStyle w:val="RNABodyCopy-bullets"/>
        <w:ind w:left="1080" w:hanging="720"/>
      </w:pPr>
      <w:r>
        <w:t xml:space="preserve">What is the IRS Doing with IRC 409A, </w:t>
      </w:r>
      <w:r>
        <w:rPr>
          <w:u w:val="single"/>
        </w:rPr>
        <w:t>Silicon Valley Bank Newsletter</w:t>
      </w:r>
      <w:r>
        <w:t xml:space="preserve">, December </w:t>
      </w:r>
      <w:proofErr w:type="gramStart"/>
      <w:r>
        <w:t>2008</w:t>
      </w:r>
      <w:proofErr w:type="gramEnd"/>
    </w:p>
    <w:p w14:paraId="0EF111E5" w14:textId="77777777" w:rsidR="00573796" w:rsidRDefault="00573796" w:rsidP="00724D57">
      <w:pPr>
        <w:pStyle w:val="RNABodyCopy-bullets"/>
        <w:ind w:left="1080" w:hanging="720"/>
      </w:pPr>
      <w:r>
        <w:lastRenderedPageBreak/>
        <w:t xml:space="preserve">Eleven of the Top Ten Mistakes to Avoid in Your Options Program, </w:t>
      </w:r>
      <w:r>
        <w:rPr>
          <w:u w:val="single"/>
        </w:rPr>
        <w:t>Atlanta CEO Connexions</w:t>
      </w:r>
      <w:r>
        <w:t>, August 2007</w:t>
      </w:r>
    </w:p>
    <w:p w14:paraId="29D51A3F" w14:textId="77777777" w:rsidR="00101F38" w:rsidRDefault="00101F38" w:rsidP="00DE5618">
      <w:pPr>
        <w:pStyle w:val="RNABodyCopy-bullets"/>
        <w:numPr>
          <w:ilvl w:val="0"/>
          <w:numId w:val="0"/>
        </w:numPr>
      </w:pPr>
    </w:p>
    <w:p w14:paraId="58F6F456" w14:textId="77777777" w:rsidR="00573796" w:rsidRPr="005203C8" w:rsidRDefault="00573796" w:rsidP="00D55352">
      <w:pPr>
        <w:pStyle w:val="RNAHeadline3"/>
      </w:pPr>
      <w:r w:rsidRPr="005203C8">
        <w:t>Instruction and Seminars</w:t>
      </w:r>
    </w:p>
    <w:p w14:paraId="1345A3FF" w14:textId="77777777" w:rsidR="004116BD" w:rsidRDefault="004116BD" w:rsidP="004116BD">
      <w:pPr>
        <w:pStyle w:val="RNABodyCopy-bullets"/>
        <w:ind w:left="1080" w:hanging="720"/>
        <w:rPr>
          <w:ins w:id="868" w:author="Nishant Soni" w:date="2019-05-09T16:43:00Z"/>
        </w:rPr>
      </w:pPr>
      <w:ins w:id="869" w:author="Nishant Soni" w:date="2019-05-09T16:43:00Z">
        <w:r>
          <w:t>Presentation on Life Science Valuation at Advanced Business Valuation Conference Mumbai, April 2019</w:t>
        </w:r>
      </w:ins>
    </w:p>
    <w:p w14:paraId="5D990A14" w14:textId="5939B5C2" w:rsidR="004116BD" w:rsidRDefault="004116BD" w:rsidP="00E9658A">
      <w:pPr>
        <w:pStyle w:val="RNABodyCopy-bullets"/>
        <w:ind w:left="1080" w:hanging="720"/>
        <w:rPr>
          <w:ins w:id="870" w:author="Nishant Soni" w:date="2019-05-09T16:43:00Z"/>
        </w:rPr>
      </w:pPr>
      <w:ins w:id="871" w:author="Nishant Soni" w:date="2019-05-09T16:43:00Z">
        <w:r>
          <w:t>Presentation on Fair Market Value and Fair Value Dynamics in Early Stage Companies at Fair Value Forum, February 2019</w:t>
        </w:r>
      </w:ins>
    </w:p>
    <w:p w14:paraId="54E5B071" w14:textId="2F57FD31" w:rsidR="00233E4C" w:rsidRDefault="00233E4C" w:rsidP="00724D57">
      <w:pPr>
        <w:pStyle w:val="RNABodyCopy-bullets"/>
        <w:ind w:left="1080" w:hanging="720"/>
      </w:pPr>
      <w:r>
        <w:t>Presentation on Valuation and Funding Strategies for Digital Health Companies at the Cedars Sinai Techstars Accelerator, October 2017</w:t>
      </w:r>
    </w:p>
    <w:p w14:paraId="15087038" w14:textId="0AAEBA51" w:rsidR="00573796" w:rsidRDefault="00573796" w:rsidP="00724D57">
      <w:pPr>
        <w:pStyle w:val="RNABodyCopy-bullets"/>
        <w:ind w:left="1080" w:hanging="720"/>
      </w:pPr>
      <w:r w:rsidRPr="00EA6578">
        <w:t>Panelist on Valuation Issues in Early Stage Company Valuations – Fair Value Summit November 2015</w:t>
      </w:r>
    </w:p>
    <w:p w14:paraId="7FC5DA2C" w14:textId="77777777" w:rsidR="00573796" w:rsidRDefault="00573796" w:rsidP="00724D57">
      <w:pPr>
        <w:pStyle w:val="RNABodyCopy-bullets"/>
        <w:ind w:left="1080" w:hanging="720"/>
      </w:pPr>
      <w:r>
        <w:t>Presentation on Funding Technology Innovation to Caltech Science and Entrepreneurship Group, Pasadena, March 2015</w:t>
      </w:r>
    </w:p>
    <w:p w14:paraId="644FD546" w14:textId="77777777" w:rsidR="00573796" w:rsidRDefault="00573796" w:rsidP="00724D57">
      <w:pPr>
        <w:pStyle w:val="RNABodyCopy-bullets"/>
        <w:ind w:left="1080" w:hanging="720"/>
      </w:pPr>
      <w:r>
        <w:t xml:space="preserve">Presentation to accelerator programs/technology transfer group on Financing Early Stage Technologies – Navigating Valuation Discussions, UC Berkeley, October 2014 </w:t>
      </w:r>
    </w:p>
    <w:p w14:paraId="65B5D20B" w14:textId="77777777" w:rsidR="00573796" w:rsidRDefault="00573796" w:rsidP="00724D57">
      <w:pPr>
        <w:pStyle w:val="RNABodyCopy-bullets"/>
        <w:ind w:left="1080" w:hanging="720"/>
      </w:pPr>
      <w:r>
        <w:t>Panelist, Funding Early Stage Ventures, Sand Hill Angels, September 2013</w:t>
      </w:r>
    </w:p>
    <w:p w14:paraId="0B47D441" w14:textId="77777777" w:rsidR="00573796" w:rsidRDefault="00573796" w:rsidP="00724D57">
      <w:pPr>
        <w:pStyle w:val="RNABodyCopy-bullets"/>
        <w:ind w:left="1080" w:hanging="720"/>
        <w:rPr>
          <w:rFonts w:cstheme="majorBidi"/>
        </w:rPr>
      </w:pPr>
      <w:r>
        <w:t>Panelist on Communicating the Biotech Value Proposition, BayBio Annual Event, South San Francisco, May 2011</w:t>
      </w:r>
    </w:p>
    <w:p w14:paraId="5DA67670" w14:textId="77777777" w:rsidR="00573796" w:rsidRDefault="00573796" w:rsidP="00724D57">
      <w:pPr>
        <w:pStyle w:val="RNABodyCopy-bullets"/>
        <w:ind w:left="1080" w:hanging="720"/>
      </w:pPr>
      <w:r>
        <w:t>Presentation on the Use of Discount Rates in the PWERM, Fair Value Forum, Palo Alto, November 2008</w:t>
      </w:r>
    </w:p>
    <w:p w14:paraId="561A82B3" w14:textId="77777777" w:rsidR="00573796" w:rsidRDefault="00573796" w:rsidP="00724D57">
      <w:pPr>
        <w:pStyle w:val="RNABodyCopy-bullets"/>
        <w:ind w:left="1080" w:hanging="720"/>
      </w:pPr>
      <w:r>
        <w:t>Panelist on the Valuation of Biotechnology Companies, Biocom, San Diego, May 2008</w:t>
      </w:r>
    </w:p>
    <w:p w14:paraId="5214E8F7" w14:textId="77777777" w:rsidR="00573796" w:rsidRPr="00474556" w:rsidRDefault="00573796" w:rsidP="00573796">
      <w:pPr>
        <w:rPr>
          <w:color w:val="1F4E79" w:themeColor="accent2" w:themeShade="80"/>
          <w:spacing w:val="15"/>
          <w:sz w:val="24"/>
        </w:rPr>
      </w:pPr>
      <w:r w:rsidRPr="002C6B21">
        <w:br w:type="page"/>
      </w:r>
    </w:p>
    <w:p w14:paraId="073A20B4" w14:textId="4DBB2279" w:rsidR="00573796" w:rsidRPr="00032785" w:rsidRDefault="00573796" w:rsidP="00565DEF">
      <w:pPr>
        <w:pStyle w:val="RNAHeadlineA"/>
        <w:outlineLvl w:val="0"/>
      </w:pPr>
      <w:bookmarkStart w:id="872" w:name="_Toc7800737"/>
      <w:r w:rsidRPr="00032785">
        <w:lastRenderedPageBreak/>
        <w:t>Certification</w:t>
      </w:r>
      <w:bookmarkEnd w:id="872"/>
    </w:p>
    <w:p w14:paraId="5C054C1E" w14:textId="77777777" w:rsidR="00573796" w:rsidRDefault="00573796" w:rsidP="00573796"/>
    <w:p w14:paraId="5245F39D" w14:textId="77777777" w:rsidR="00573796" w:rsidRPr="00474556" w:rsidRDefault="00573796" w:rsidP="00D55352">
      <w:pPr>
        <w:pStyle w:val="RNABodyCopy"/>
      </w:pPr>
      <w:r w:rsidRPr="00474556">
        <w:t xml:space="preserve">I certify </w:t>
      </w:r>
      <w:r w:rsidRPr="0084131E">
        <w:t xml:space="preserve">that, to </w:t>
      </w:r>
      <w:r w:rsidRPr="00474556">
        <w:t xml:space="preserve">the </w:t>
      </w:r>
      <w:r w:rsidRPr="0084131E">
        <w:t>best of my knowledge and belief</w:t>
      </w:r>
      <w:r w:rsidRPr="00474556">
        <w:t>:</w:t>
      </w:r>
    </w:p>
    <w:p w14:paraId="609FAA45" w14:textId="77777777" w:rsidR="00573796" w:rsidRPr="00474556" w:rsidRDefault="00573796" w:rsidP="00D55352">
      <w:pPr>
        <w:pStyle w:val="RNABodyCopy"/>
      </w:pPr>
    </w:p>
    <w:p w14:paraId="685409E8" w14:textId="77777777" w:rsidR="00573796" w:rsidRPr="00474556" w:rsidRDefault="00573796" w:rsidP="00724D57">
      <w:pPr>
        <w:pStyle w:val="RNABodyCopy-bullets"/>
        <w:ind w:left="1080" w:hanging="720"/>
      </w:pPr>
      <w:r w:rsidRPr="00474556">
        <w:t xml:space="preserve">The statements of fact contained in this </w:t>
      </w:r>
      <w:r>
        <w:t>R</w:t>
      </w:r>
      <w:r w:rsidRPr="00474556">
        <w:t>eport are true and correct.</w:t>
      </w:r>
      <w:r>
        <w:t xml:space="preserve">  </w:t>
      </w:r>
    </w:p>
    <w:p w14:paraId="7B0CF83F" w14:textId="77777777" w:rsidR="00573796" w:rsidRPr="00474556" w:rsidRDefault="00573796" w:rsidP="00724D57">
      <w:pPr>
        <w:pStyle w:val="RNABodyCopy-bullets"/>
        <w:ind w:left="1080" w:hanging="720"/>
      </w:pPr>
      <w:r w:rsidRPr="00474556">
        <w:t xml:space="preserve">The reported analyses, opinions, and conclusions are limited only by the reported assumptions and </w:t>
      </w:r>
      <w:r w:rsidRPr="006D481F">
        <w:t>limiting conditions,</w:t>
      </w:r>
      <w:r w:rsidRPr="00474556">
        <w:t xml:space="preserve"> and are </w:t>
      </w:r>
      <w:r w:rsidRPr="006D481F">
        <w:t>our</w:t>
      </w:r>
      <w:r w:rsidRPr="00474556">
        <w:t xml:space="preserve"> personal, impartial, and unbiased professional analyses, opinions, and conclusions.</w:t>
      </w:r>
      <w:r>
        <w:t xml:space="preserve">  </w:t>
      </w:r>
    </w:p>
    <w:p w14:paraId="3B9C8977" w14:textId="77777777" w:rsidR="00573796" w:rsidRPr="00474556" w:rsidRDefault="00573796" w:rsidP="00724D57">
      <w:pPr>
        <w:pStyle w:val="RNABodyCopy-bullets"/>
        <w:ind w:left="1080" w:hanging="720"/>
      </w:pPr>
      <w:r w:rsidRPr="006D481F">
        <w:t>We</w:t>
      </w:r>
      <w:r w:rsidRPr="00474556">
        <w:t xml:space="preserve"> have no present or prospective interest in the property that is the subject of this </w:t>
      </w:r>
      <w:r>
        <w:t>R</w:t>
      </w:r>
      <w:r w:rsidRPr="00474556">
        <w:t>eport</w:t>
      </w:r>
      <w:r w:rsidRPr="006D481F">
        <w:t>,</w:t>
      </w:r>
      <w:r w:rsidRPr="00474556">
        <w:t xml:space="preserve"> and</w:t>
      </w:r>
      <w:r w:rsidRPr="006D481F">
        <w:t xml:space="preserve"> we have</w:t>
      </w:r>
      <w:r w:rsidRPr="00474556">
        <w:t xml:space="preserve"> no personal interest with respect to the parties involved.</w:t>
      </w:r>
      <w:r>
        <w:t xml:space="preserve">  </w:t>
      </w:r>
    </w:p>
    <w:p w14:paraId="7F526861" w14:textId="77777777" w:rsidR="00573796" w:rsidRPr="00474556" w:rsidRDefault="00573796" w:rsidP="00724D57">
      <w:pPr>
        <w:pStyle w:val="RNABodyCopy-bullets"/>
        <w:ind w:left="1080" w:hanging="720"/>
      </w:pPr>
      <w:r w:rsidRPr="006D481F">
        <w:t>We</w:t>
      </w:r>
      <w:r w:rsidRPr="00474556">
        <w:t xml:space="preserve"> have no bias with respect to the property that is the subject of this </w:t>
      </w:r>
      <w:r>
        <w:t>R</w:t>
      </w:r>
      <w:r w:rsidRPr="00474556">
        <w:t>eport or to the parties involved with this assignment.</w:t>
      </w:r>
      <w:r>
        <w:t xml:space="preserve">  </w:t>
      </w:r>
    </w:p>
    <w:p w14:paraId="177B3C63" w14:textId="77777777" w:rsidR="00573796" w:rsidRPr="00474556" w:rsidRDefault="00573796" w:rsidP="00724D57">
      <w:pPr>
        <w:pStyle w:val="RNABodyCopy-bullets"/>
        <w:ind w:left="1080" w:hanging="720"/>
      </w:pPr>
      <w:r w:rsidRPr="006D481F">
        <w:t>Our</w:t>
      </w:r>
      <w:r w:rsidRPr="00474556">
        <w:t xml:space="preserve"> engagement in this assignment was not contingent upon developing or reporting predetermined results.</w:t>
      </w:r>
      <w:r>
        <w:t xml:space="preserve">  </w:t>
      </w:r>
    </w:p>
    <w:p w14:paraId="6DC87236" w14:textId="77777777" w:rsidR="00573796" w:rsidRPr="00474556" w:rsidRDefault="00573796" w:rsidP="00724D57">
      <w:pPr>
        <w:pStyle w:val="RNABodyCopy-bullets"/>
        <w:ind w:left="1080" w:hanging="720"/>
      </w:pPr>
      <w:r w:rsidRPr="006D481F">
        <w:t>Our</w:t>
      </w:r>
      <w:r w:rsidRPr="00474556">
        <w:t xml:space="preserve"> compensation for completing this assignment is not contingent upon the development or reporting of a predetermined value </w:t>
      </w:r>
      <w:r w:rsidRPr="006D481F">
        <w:t>of</w:t>
      </w:r>
      <w:r w:rsidRPr="00474556">
        <w:t xml:space="preserve"> direction in value that favors the cause of the client, the amount of the value opinion, the attainment of a stipulated result, or the occurrence of a subsequent event directly related to the intended use of this appraisal.</w:t>
      </w:r>
      <w:r>
        <w:t xml:space="preserve">  </w:t>
      </w:r>
    </w:p>
    <w:p w14:paraId="794A7473" w14:textId="2ECEBF73" w:rsidR="00DC5146" w:rsidRPr="00474556" w:rsidRDefault="00573796">
      <w:pPr>
        <w:pStyle w:val="RNABodyCopy-bullets"/>
        <w:ind w:left="1080" w:hanging="720"/>
      </w:pPr>
      <w:r w:rsidRPr="006D481F">
        <w:t>Our</w:t>
      </w:r>
      <w:r w:rsidRPr="00474556">
        <w:t xml:space="preserve"> analyses, opinions and conclusions were developed, and this </w:t>
      </w:r>
      <w:r>
        <w:t>R</w:t>
      </w:r>
      <w:r w:rsidRPr="00474556">
        <w:t xml:space="preserve">eport has been prepared, in conformity with the </w:t>
      </w:r>
      <w:r w:rsidRPr="006D481F">
        <w:t>American Institute of Certified Public Accountants Statement on</w:t>
      </w:r>
      <w:r w:rsidRPr="00474556">
        <w:t xml:space="preserve"> Standards </w:t>
      </w:r>
      <w:r w:rsidRPr="006D481F">
        <w:t>for Valuation Services</w:t>
      </w:r>
      <w:r w:rsidRPr="00474556">
        <w:t>.</w:t>
      </w:r>
      <w:r>
        <w:t xml:space="preserve"> </w:t>
      </w:r>
      <w:r w:rsidRPr="007E4AD0">
        <w:t xml:space="preserve"> </w:t>
      </w:r>
      <w:r w:rsidR="00DC5146">
        <w:t xml:space="preserve">  </w:t>
      </w:r>
    </w:p>
    <w:p w14:paraId="4D21E5C3" w14:textId="77777777" w:rsidR="00573796" w:rsidRPr="00474556" w:rsidRDefault="00573796" w:rsidP="00573796"/>
    <w:p w14:paraId="28783C6A" w14:textId="77777777" w:rsidR="00573796" w:rsidRPr="00474556" w:rsidRDefault="00573796" w:rsidP="00D55352">
      <w:pPr>
        <w:pStyle w:val="RNABodyCopy"/>
      </w:pPr>
      <w:r w:rsidRPr="00474556">
        <w:t>Sincerely,</w:t>
      </w:r>
    </w:p>
    <w:p w14:paraId="27B2686E" w14:textId="77777777" w:rsidR="00573796" w:rsidRPr="002C6B21" w:rsidRDefault="00573796" w:rsidP="00D55352">
      <w:pPr>
        <w:pStyle w:val="RNABodyCopy"/>
      </w:pPr>
    </w:p>
    <w:p w14:paraId="025D071A" w14:textId="77777777" w:rsidR="00573796" w:rsidRPr="00942C2A" w:rsidRDefault="00573796" w:rsidP="00D55352">
      <w:pPr>
        <w:pStyle w:val="RNABodyCopy"/>
        <w:rPr>
          <w:i/>
          <w:color w:val="FF0000"/>
          <w:sz w:val="30"/>
          <w:szCs w:val="30"/>
        </w:rPr>
      </w:pPr>
      <w:r w:rsidRPr="00942C2A">
        <w:rPr>
          <w:i/>
          <w:color w:val="FF0000"/>
          <w:sz w:val="30"/>
          <w:szCs w:val="30"/>
        </w:rPr>
        <w:t>DRAFT</w:t>
      </w:r>
    </w:p>
    <w:p w14:paraId="45E61A55" w14:textId="77777777" w:rsidR="00573796" w:rsidRPr="00474556" w:rsidRDefault="00573796" w:rsidP="00D55352">
      <w:pPr>
        <w:pStyle w:val="RNABodyCopy"/>
      </w:pPr>
    </w:p>
    <w:p w14:paraId="278CF6F7" w14:textId="77777777" w:rsidR="00573796" w:rsidRPr="00474556" w:rsidRDefault="00573796" w:rsidP="00D55352">
      <w:pPr>
        <w:pStyle w:val="RNABodyCopy"/>
      </w:pPr>
      <w:r w:rsidRPr="00474556">
        <w:t>Samuel Renwick, CFA</w:t>
      </w:r>
    </w:p>
    <w:p w14:paraId="65EB222B" w14:textId="77777777" w:rsidR="00573796" w:rsidRPr="00474556" w:rsidRDefault="00573796" w:rsidP="00D55352">
      <w:pPr>
        <w:pStyle w:val="RNABodyCopy"/>
      </w:pPr>
      <w:r w:rsidRPr="00474556">
        <w:br w:type="page"/>
      </w:r>
    </w:p>
    <w:p w14:paraId="088AAD8E" w14:textId="38A751A5" w:rsidR="00573796" w:rsidRPr="00474556" w:rsidRDefault="00573796" w:rsidP="00565DEF">
      <w:pPr>
        <w:pStyle w:val="RNAHeadlineA"/>
        <w:outlineLvl w:val="0"/>
      </w:pPr>
      <w:bookmarkStart w:id="873" w:name="_Toc425496331"/>
      <w:bookmarkStart w:id="874" w:name="_Toc432004259"/>
      <w:bookmarkStart w:id="875" w:name="_Toc7800738"/>
      <w:r w:rsidRPr="00474556">
        <w:lastRenderedPageBreak/>
        <w:t>Exhibits</w:t>
      </w:r>
      <w:bookmarkEnd w:id="873"/>
      <w:bookmarkEnd w:id="874"/>
      <w:bookmarkEnd w:id="875"/>
    </w:p>
    <w:p w14:paraId="4B30E392" w14:textId="77777777" w:rsidR="00C1309D" w:rsidRDefault="00C1309D"/>
    <w:sectPr w:rsidR="00C1309D" w:rsidSect="00573796">
      <w:headerReference w:type="default" r:id="rId11"/>
      <w:footerReference w:type="default" r:id="rId12"/>
      <w:pgSz w:w="12240" w:h="15840" w:code="1"/>
      <w:pgMar w:top="1530" w:right="1080" w:bottom="1620" w:left="1080" w:header="720" w:footer="29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09F89F" w14:textId="77777777" w:rsidR="00077A96" w:rsidRDefault="00077A96" w:rsidP="00573796">
      <w:pPr>
        <w:spacing w:line="240" w:lineRule="auto"/>
      </w:pPr>
      <w:r>
        <w:separator/>
      </w:r>
    </w:p>
  </w:endnote>
  <w:endnote w:type="continuationSeparator" w:id="0">
    <w:p w14:paraId="45D7993F" w14:textId="2F86CB70" w:rsidR="00077A96" w:rsidRDefault="00077A96">
      <w:pPr>
        <w:spacing w:line="240" w:lineRule="auto"/>
      </w:pPr>
      <w:del w:id="1" w:author="Ayush Mittal" w:date="2019-05-06T17:01:00Z">
        <w:r>
          <w:continuationSeparator/>
        </w:r>
      </w:del>
    </w:p>
  </w:endnote>
  <w:endnote w:type="continuationNotice" w:id="1">
    <w:p w14:paraId="286AEEB1" w14:textId="77777777" w:rsidR="00077A96" w:rsidRDefault="00077A96" w:rsidP="0057379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Imprint MT Shadow">
    <w:altName w:val="Imprint MT Shadow"/>
    <w:panose1 w:val="04020605060303030202"/>
    <w:charset w:val="00"/>
    <w:family w:val="decorativ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118DE4" w14:textId="22511EEA" w:rsidR="00077A96" w:rsidRPr="00573796" w:rsidRDefault="00077A96" w:rsidP="00A42EEC">
    <w:pPr>
      <w:pStyle w:val="Footer"/>
      <w:tabs>
        <w:tab w:val="clear" w:pos="4680"/>
        <w:tab w:val="clear" w:pos="9360"/>
        <w:tab w:val="left" w:pos="5685"/>
      </w:tabs>
      <w:spacing w:before="200"/>
      <w:ind w:left="90"/>
      <w:rPr>
        <w:rFonts w:ascii="Arial" w:hAnsi="Arial" w:cs="Arial"/>
        <w:color w:val="A5A5A5" w:themeColor="accent3"/>
        <w:sz w:val="20"/>
        <w:szCs w:val="20"/>
      </w:rPr>
    </w:pPr>
    <w:r>
      <w:rPr>
        <w:rFonts w:ascii="Arial" w:hAnsi="Arial" w:cs="Arial"/>
        <w:noProof/>
        <w:color w:val="A5A5A5" w:themeColor="accent3"/>
        <w:sz w:val="20"/>
        <w:szCs w:val="20"/>
      </w:rPr>
      <w:drawing>
        <wp:anchor distT="0" distB="0" distL="114300" distR="114300" simplePos="0" relativeHeight="251665408" behindDoc="1" locked="0" layoutInCell="1" allowOverlap="1" wp14:anchorId="65979AE5" wp14:editId="5022F97B">
          <wp:simplePos x="0" y="0"/>
          <wp:positionH relativeFrom="column">
            <wp:posOffset>-371475</wp:posOffset>
          </wp:positionH>
          <wp:positionV relativeFrom="paragraph">
            <wp:posOffset>-217805</wp:posOffset>
          </wp:positionV>
          <wp:extent cx="6963177" cy="555625"/>
          <wp:effectExtent l="0" t="0" r="952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jalea13:Desktop:RNA Word Doc:art:Word_Footer2.jpg"/>
                  <pic:cNvPicPr>
                    <a:picLocks noChangeAspect="1" noChangeArrowheads="1"/>
                  </pic:cNvPicPr>
                </pic:nvPicPr>
                <pic:blipFill>
                  <a:blip r:embed="rId1"/>
                  <a:stretch>
                    <a:fillRect/>
                  </a:stretch>
                </pic:blipFill>
                <pic:spPr bwMode="auto">
                  <a:xfrm>
                    <a:off x="0" y="0"/>
                    <a:ext cx="6963177" cy="55562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A5A5A5" w:themeColor="accent3"/>
        <w:sz w:val="20"/>
        <w:szCs w:val="20"/>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280A95" w14:textId="77777777" w:rsidR="00077A96" w:rsidRDefault="00077A96" w:rsidP="00573796">
      <w:pPr>
        <w:spacing w:line="240" w:lineRule="auto"/>
      </w:pPr>
      <w:r>
        <w:separator/>
      </w:r>
    </w:p>
  </w:footnote>
  <w:footnote w:type="continuationSeparator" w:id="0">
    <w:p w14:paraId="6139243C" w14:textId="0BDCC539" w:rsidR="00077A96" w:rsidRDefault="00077A96">
      <w:pPr>
        <w:spacing w:line="240" w:lineRule="auto"/>
      </w:pPr>
      <w:del w:id="0" w:author="Ayush Mittal" w:date="2019-05-06T17:01:00Z">
        <w:r>
          <w:continuationSeparator/>
        </w:r>
      </w:del>
    </w:p>
  </w:footnote>
  <w:footnote w:type="continuationNotice" w:id="1">
    <w:p w14:paraId="6B6D5856" w14:textId="77777777" w:rsidR="00077A96" w:rsidRDefault="00077A96" w:rsidP="00573796">
      <w:pPr>
        <w:spacing w:line="240" w:lineRule="auto"/>
      </w:pPr>
    </w:p>
  </w:footnote>
  <w:footnote w:id="2">
    <w:p w14:paraId="22432FFE" w14:textId="77777777" w:rsidR="00077A96" w:rsidRPr="00B802C4" w:rsidRDefault="00077A96" w:rsidP="003E2324">
      <w:pPr>
        <w:pStyle w:val="RNAFootnote1"/>
      </w:pPr>
      <w:r w:rsidRPr="00B802C4">
        <w:rPr>
          <w:rStyle w:val="FootnoteReference"/>
        </w:rPr>
        <w:footnoteRef/>
      </w:r>
      <w:r w:rsidRPr="00B802C4">
        <w:t xml:space="preserve"> IRS Revenue Ruling 59-60.</w:t>
      </w:r>
    </w:p>
  </w:footnote>
  <w:footnote w:id="3">
    <w:p w14:paraId="74CF621F" w14:textId="77777777" w:rsidR="00077A96" w:rsidRPr="00980965" w:rsidRDefault="00077A96" w:rsidP="003E2324">
      <w:pPr>
        <w:pStyle w:val="FootnoteText"/>
      </w:pPr>
      <w:r w:rsidRPr="00980965">
        <w:rPr>
          <w:rStyle w:val="FootnoteReference"/>
        </w:rPr>
        <w:footnoteRef/>
      </w:r>
      <w:r w:rsidRPr="00980965">
        <w:t xml:space="preserve"> Accounting Standards Codification Topic 718 – </w:t>
      </w:r>
      <w:r w:rsidRPr="00980965">
        <w:rPr>
          <w:i/>
        </w:rPr>
        <w:t>Stock Compensation</w:t>
      </w:r>
      <w:r w:rsidRPr="00980965">
        <w:t xml:space="preserve"> (formerly Statement of Financial Accounting Standards No. 123R, </w:t>
      </w:r>
      <w:r w:rsidRPr="00980965">
        <w:rPr>
          <w:i/>
        </w:rPr>
        <w:t>Accounting for Share-Based Payment</w:t>
      </w:r>
      <w:r w:rsidRPr="00980965">
        <w:t>).</w:t>
      </w:r>
    </w:p>
  </w:footnote>
  <w:footnote w:id="4">
    <w:p w14:paraId="0F2AC17F" w14:textId="6380C614" w:rsidR="00077A96" w:rsidRPr="003E2324" w:rsidRDefault="00077A96" w:rsidP="00A42EEC">
      <w:pPr>
        <w:pStyle w:val="FootnoteText"/>
        <w:rPr>
          <w:lang w:val="en-IN"/>
        </w:rPr>
      </w:pPr>
      <w:r w:rsidRPr="003E2324">
        <w:rPr>
          <w:rStyle w:val="FootnoteReference"/>
        </w:rPr>
        <w:footnoteRef/>
      </w:r>
      <w:r w:rsidRPr="00A42EEC">
        <w:rPr>
          <w:rStyle w:val="FootnoteReference"/>
          <w:vertAlign w:val="baseline"/>
        </w:rPr>
        <w:t xml:space="preserve"> </w:t>
      </w:r>
      <w:r w:rsidRPr="003E2324">
        <w:t>Source: Company website, https://pliantrx.com/about/.</w:t>
      </w:r>
    </w:p>
  </w:footnote>
  <w:footnote w:id="5">
    <w:p w14:paraId="1A38A5B8" w14:textId="14857531" w:rsidR="00077A96" w:rsidRPr="003E2324" w:rsidRDefault="00077A96">
      <w:pPr>
        <w:pStyle w:val="FootnoteText"/>
        <w:rPr>
          <w:lang w:val="en-IN"/>
        </w:rPr>
      </w:pPr>
      <w:r w:rsidRPr="003E2324">
        <w:rPr>
          <w:rStyle w:val="FootnoteReference"/>
        </w:rPr>
        <w:footnoteRef/>
      </w:r>
      <w:r w:rsidRPr="00A42EEC">
        <w:rPr>
          <w:rStyle w:val="FootnoteReference"/>
          <w:vertAlign w:val="baseline"/>
        </w:rPr>
        <w:t xml:space="preserve"> </w:t>
      </w:r>
      <w:r w:rsidRPr="003E2324">
        <w:t>Ibid.</w:t>
      </w:r>
    </w:p>
  </w:footnote>
  <w:footnote w:id="6">
    <w:p w14:paraId="38D6C06C" w14:textId="2556B33A" w:rsidR="00077A96" w:rsidRPr="003E2324" w:rsidRDefault="00077A96">
      <w:pPr>
        <w:pStyle w:val="FootnoteText"/>
      </w:pPr>
      <w:r w:rsidRPr="003E2324">
        <w:rPr>
          <w:rStyle w:val="FootnoteReference"/>
        </w:rPr>
        <w:footnoteRef/>
      </w:r>
      <w:r w:rsidRPr="003E2324">
        <w:t xml:space="preserve"> Source: Company website, </w:t>
      </w:r>
      <w:ins w:id="121" w:author="RNA" w:date="2019-05-10T11:40:00Z">
        <w:r w:rsidR="009C3A90" w:rsidRPr="009C3A90">
          <w:rPr>
            <w:rPrChange w:id="122" w:author="RNA" w:date="2019-05-10T11:40:00Z">
              <w:rPr>
                <w:rStyle w:val="Hyperlink"/>
              </w:rPr>
            </w:rPrChange>
          </w:rPr>
          <w:t>https://pliantrx.com/our-science/</w:t>
        </w:r>
      </w:ins>
      <w:del w:id="123" w:author="RNA" w:date="2019-05-10T11:40:00Z">
        <w:r w:rsidRPr="003E2324" w:rsidDel="009C3A90">
          <w:delText>https://pliantrx.com/</w:delText>
        </w:r>
        <w:r w:rsidDel="009C3A90">
          <w:delText>pipeline</w:delText>
        </w:r>
        <w:r w:rsidRPr="003E2324" w:rsidDel="009C3A90">
          <w:delText>/</w:delText>
        </w:r>
      </w:del>
      <w:r w:rsidRPr="003E2324">
        <w:t>.</w:t>
      </w:r>
    </w:p>
  </w:footnote>
  <w:footnote w:id="7">
    <w:p w14:paraId="2C4252B0" w14:textId="51455B56" w:rsidR="0077553B" w:rsidRDefault="0077553B">
      <w:pPr>
        <w:pStyle w:val="FootnoteText"/>
      </w:pPr>
      <w:ins w:id="134" w:author="RNA" w:date="2019-05-10T11:48:00Z">
        <w:r>
          <w:rPr>
            <w:rStyle w:val="FootnoteReference"/>
          </w:rPr>
          <w:footnoteRef/>
        </w:r>
        <w:r>
          <w:t xml:space="preserve"> Source: </w:t>
        </w:r>
      </w:ins>
      <w:ins w:id="135" w:author="RNA" w:date="2019-05-10T11:49:00Z">
        <w:r>
          <w:t>Information provided by Management.</w:t>
        </w:r>
      </w:ins>
    </w:p>
  </w:footnote>
  <w:footnote w:id="8">
    <w:p w14:paraId="20D2BA99" w14:textId="65CB65E5" w:rsidR="0077553B" w:rsidRDefault="0077553B">
      <w:pPr>
        <w:pStyle w:val="FootnoteText"/>
      </w:pPr>
      <w:ins w:id="140" w:author="RNA" w:date="2019-05-10T11:55:00Z">
        <w:r>
          <w:rPr>
            <w:rStyle w:val="FootnoteReference"/>
          </w:rPr>
          <w:footnoteRef/>
        </w:r>
        <w:r>
          <w:t xml:space="preserve"> Source: Company website, </w:t>
        </w:r>
      </w:ins>
      <w:ins w:id="141" w:author="RNA" w:date="2019-05-10T11:56:00Z">
        <w:r w:rsidRPr="0077553B">
          <w:rPr>
            <w:rPrChange w:id="142" w:author="RNA" w:date="2019-05-10T11:56:00Z">
              <w:rPr>
                <w:rStyle w:val="Hyperlink"/>
              </w:rPr>
            </w:rPrChange>
          </w:rPr>
          <w:t>https://pliantrx.com/pipeline/</w:t>
        </w:r>
        <w:r>
          <w:t>.</w:t>
        </w:r>
      </w:ins>
    </w:p>
  </w:footnote>
  <w:footnote w:id="9">
    <w:p w14:paraId="19732BD2" w14:textId="77777777" w:rsidR="00077A96" w:rsidRPr="00D6099C" w:rsidRDefault="00077A96" w:rsidP="0079398B">
      <w:pPr>
        <w:pStyle w:val="FootnoteText"/>
        <w:rPr>
          <w:lang w:val="en-IN"/>
        </w:rPr>
      </w:pPr>
      <w:del w:id="145" w:author="Ayush Mittal" w:date="2019-05-06T17:01:00Z">
        <w:r w:rsidRPr="00D6099C">
          <w:rPr>
            <w:rStyle w:val="FootnoteReference"/>
          </w:rPr>
          <w:footnoteRef/>
        </w:r>
        <w:r w:rsidRPr="00D6099C">
          <w:rPr>
            <w:rStyle w:val="FootnoteReference"/>
            <w:vertAlign w:val="baseline"/>
          </w:rPr>
          <w:delText xml:space="preserve"> </w:delText>
        </w:r>
        <w:r w:rsidRPr="00D6099C">
          <w:delText>Ibid.</w:delText>
        </w:r>
      </w:del>
    </w:p>
  </w:footnote>
  <w:footnote w:id="10">
    <w:p w14:paraId="26729D7B" w14:textId="4F020CA7" w:rsidR="00077A96" w:rsidRPr="00D6099C" w:rsidRDefault="00077A96" w:rsidP="0031536C">
      <w:pPr>
        <w:pStyle w:val="FootnoteText"/>
        <w:rPr>
          <w:lang w:val="en-IN"/>
        </w:rPr>
      </w:pPr>
      <w:r w:rsidRPr="00D6099C">
        <w:rPr>
          <w:rStyle w:val="FootnoteReference"/>
        </w:rPr>
        <w:footnoteRef/>
      </w:r>
      <w:del w:id="163" w:author="Ayush Mittal" w:date="2019-05-06T17:01:00Z">
        <w:r w:rsidRPr="00D6099C">
          <w:rPr>
            <w:rStyle w:val="FootnoteReference"/>
            <w:vertAlign w:val="baseline"/>
          </w:rPr>
          <w:delText xml:space="preserve"> </w:delText>
        </w:r>
        <w:r>
          <w:rPr>
            <w:rStyle w:val="FootnoteReference"/>
            <w:vertAlign w:val="baseline"/>
          </w:rPr>
          <w:delText>S</w:delText>
        </w:r>
        <w:r>
          <w:delText xml:space="preserve">ource: Company website, </w:delText>
        </w:r>
        <w:r w:rsidRPr="00020EAC">
          <w:delText>https://pliantrx.com/pliant-therapeutics-receives-fda-orphan-drug-designation-for-lead-program-pln-74809-in-primary-sclerosing-cholangitis/</w:delText>
        </w:r>
        <w:r w:rsidRPr="00D6099C">
          <w:delText>.</w:delText>
        </w:r>
      </w:del>
      <w:ins w:id="164" w:author="Ayush Mittal" w:date="2019-05-06T17:01:00Z">
        <w:r w:rsidRPr="00D6099C">
          <w:rPr>
            <w:rStyle w:val="FootnoteReference"/>
            <w:vertAlign w:val="baseline"/>
          </w:rPr>
          <w:t xml:space="preserve"> </w:t>
        </w:r>
        <w:r>
          <w:rPr>
            <w:rStyle w:val="FootnoteReference"/>
            <w:vertAlign w:val="baseline"/>
          </w:rPr>
          <w:t>S</w:t>
        </w:r>
        <w:r>
          <w:t>ource: Information provided by Management</w:t>
        </w:r>
        <w:r w:rsidRPr="00D6099C">
          <w:t>.</w:t>
        </w:r>
      </w:ins>
    </w:p>
  </w:footnote>
  <w:footnote w:id="11">
    <w:p w14:paraId="05D01FDA" w14:textId="77777777" w:rsidR="00077A96" w:rsidRPr="00D6099C" w:rsidRDefault="00077A96" w:rsidP="00253D1B">
      <w:pPr>
        <w:pStyle w:val="FootnoteText"/>
        <w:rPr>
          <w:lang w:val="en-IN"/>
        </w:rPr>
      </w:pPr>
      <w:r w:rsidRPr="00D6099C">
        <w:rPr>
          <w:rStyle w:val="FootnoteReference"/>
        </w:rPr>
        <w:footnoteRef/>
      </w:r>
      <w:r w:rsidRPr="00D6099C">
        <w:rPr>
          <w:rStyle w:val="FootnoteReference"/>
          <w:vertAlign w:val="baseline"/>
        </w:rPr>
        <w:t xml:space="preserve"> </w:t>
      </w:r>
      <w:r w:rsidRPr="00D6099C">
        <w:t>Ibid.</w:t>
      </w:r>
    </w:p>
  </w:footnote>
  <w:footnote w:id="12">
    <w:p w14:paraId="0A2325DA" w14:textId="3A1DB8E8" w:rsidR="00077A96" w:rsidRPr="00D6099C" w:rsidRDefault="00077A96" w:rsidP="0079398B">
      <w:pPr>
        <w:pStyle w:val="FootnoteText"/>
        <w:rPr>
          <w:lang w:val="en-IN"/>
        </w:rPr>
      </w:pPr>
      <w:r w:rsidRPr="00D6099C">
        <w:rPr>
          <w:rStyle w:val="FootnoteReference"/>
        </w:rPr>
        <w:footnoteRef/>
      </w:r>
      <w:r w:rsidRPr="00D6099C">
        <w:rPr>
          <w:rStyle w:val="FootnoteReference"/>
          <w:vertAlign w:val="baseline"/>
        </w:rPr>
        <w:t xml:space="preserve"> </w:t>
      </w:r>
      <w:r>
        <w:t xml:space="preserve">Source: </w:t>
      </w:r>
      <w:r w:rsidRPr="00253D1B">
        <w:t>http://sci.ucoz.net/JP_Morgan_2019-Day_3.pdf</w:t>
      </w:r>
      <w:r>
        <w:t>, Page 57</w:t>
      </w:r>
      <w:r w:rsidRPr="00D6099C">
        <w:t>.</w:t>
      </w:r>
    </w:p>
  </w:footnote>
  <w:footnote w:id="13">
    <w:p w14:paraId="416E2B8D" w14:textId="77777777" w:rsidR="00077A96" w:rsidRPr="00D6099C" w:rsidRDefault="00077A96" w:rsidP="0079398B">
      <w:pPr>
        <w:pStyle w:val="FootnoteText"/>
        <w:rPr>
          <w:lang w:val="en-IN"/>
        </w:rPr>
      </w:pPr>
      <w:r w:rsidRPr="00D6099C">
        <w:rPr>
          <w:rStyle w:val="FootnoteReference"/>
        </w:rPr>
        <w:footnoteRef/>
      </w:r>
      <w:r w:rsidRPr="00D6099C">
        <w:rPr>
          <w:rStyle w:val="FootnoteReference"/>
          <w:vertAlign w:val="baseline"/>
        </w:rPr>
        <w:t xml:space="preserve"> </w:t>
      </w:r>
      <w:r w:rsidRPr="00D6099C">
        <w:t>Ibid.</w:t>
      </w:r>
    </w:p>
  </w:footnote>
  <w:footnote w:id="14">
    <w:p w14:paraId="100AC157" w14:textId="77777777" w:rsidR="00077A96" w:rsidRPr="00D6099C" w:rsidRDefault="00077A96" w:rsidP="0079398B">
      <w:pPr>
        <w:pStyle w:val="FootnoteText"/>
        <w:rPr>
          <w:lang w:val="en-IN"/>
        </w:rPr>
      </w:pPr>
      <w:r w:rsidRPr="00D6099C">
        <w:rPr>
          <w:rStyle w:val="FootnoteReference"/>
        </w:rPr>
        <w:footnoteRef/>
      </w:r>
      <w:r w:rsidRPr="00D6099C">
        <w:rPr>
          <w:rStyle w:val="FootnoteReference"/>
          <w:vertAlign w:val="baseline"/>
        </w:rPr>
        <w:t xml:space="preserve"> </w:t>
      </w:r>
      <w:r w:rsidRPr="00D6099C">
        <w:t>Ibid.</w:t>
      </w:r>
    </w:p>
  </w:footnote>
  <w:footnote w:id="15">
    <w:p w14:paraId="4FCA2C9A" w14:textId="77777777" w:rsidR="00077A96" w:rsidRPr="00D6099C" w:rsidRDefault="00077A96" w:rsidP="00A25975">
      <w:pPr>
        <w:pStyle w:val="FootnoteText"/>
        <w:rPr>
          <w:lang w:val="en-IN"/>
        </w:rPr>
      </w:pPr>
      <w:del w:id="179" w:author="Ayush Mittal" w:date="2019-05-06T17:01:00Z">
        <w:r w:rsidRPr="00D6099C">
          <w:rPr>
            <w:rStyle w:val="FootnoteReference"/>
          </w:rPr>
          <w:footnoteRef/>
        </w:r>
        <w:r w:rsidRPr="00D6099C">
          <w:rPr>
            <w:rStyle w:val="FootnoteReference"/>
            <w:vertAlign w:val="baseline"/>
          </w:rPr>
          <w:delText xml:space="preserve"> </w:delText>
        </w:r>
        <w:r>
          <w:rPr>
            <w:rStyle w:val="FootnoteReference"/>
            <w:vertAlign w:val="baseline"/>
          </w:rPr>
          <w:delText>S</w:delText>
        </w:r>
        <w:r>
          <w:delText xml:space="preserve">ource: Company website, </w:delText>
        </w:r>
        <w:r w:rsidRPr="00585845">
          <w:delText>https://pliantrx.com/pliant-therapeutics-initiates-phase-1-clinical-study-of-pln-74809/</w:delText>
        </w:r>
        <w:r>
          <w:delText>.</w:delText>
        </w:r>
      </w:del>
    </w:p>
  </w:footnote>
  <w:footnote w:id="16">
    <w:p w14:paraId="1A1DE178" w14:textId="77777777" w:rsidR="00077A96" w:rsidRPr="00D6099C" w:rsidRDefault="00077A96" w:rsidP="00A25975">
      <w:pPr>
        <w:pStyle w:val="FootnoteText"/>
        <w:rPr>
          <w:lang w:val="en-IN"/>
        </w:rPr>
      </w:pPr>
      <w:del w:id="182" w:author="Ayush Mittal" w:date="2019-05-06T17:01:00Z">
        <w:r w:rsidRPr="00D6099C">
          <w:rPr>
            <w:rStyle w:val="FootnoteReference"/>
          </w:rPr>
          <w:footnoteRef/>
        </w:r>
        <w:r w:rsidRPr="00D6099C">
          <w:rPr>
            <w:rStyle w:val="FootnoteReference"/>
            <w:vertAlign w:val="baseline"/>
          </w:rPr>
          <w:delText xml:space="preserve"> </w:delText>
        </w:r>
        <w:r>
          <w:rPr>
            <w:rStyle w:val="FootnoteReference"/>
            <w:vertAlign w:val="baseline"/>
          </w:rPr>
          <w:delText>S</w:delText>
        </w:r>
        <w:r>
          <w:delText xml:space="preserve">ource: Company website, </w:delText>
        </w:r>
        <w:r w:rsidRPr="00A25975">
          <w:delText>https://pliantrx.com/pliant-therapeutics-appoints-keith-cummings-as-chief-financial-officer-and-eduard-gorina-as-vice-president-clinical-development/</w:delText>
        </w:r>
        <w:r>
          <w:delText>.</w:delText>
        </w:r>
      </w:del>
    </w:p>
  </w:footnote>
  <w:footnote w:id="17">
    <w:p w14:paraId="075F840D" w14:textId="77777777" w:rsidR="00077A96" w:rsidRPr="00D6099C" w:rsidRDefault="00077A96" w:rsidP="000B33B2">
      <w:pPr>
        <w:pStyle w:val="FootnoteText"/>
        <w:rPr>
          <w:lang w:val="en-IN"/>
        </w:rPr>
      </w:pPr>
      <w:del w:id="185" w:author="Ayush Mittal" w:date="2019-05-06T17:01:00Z">
        <w:r w:rsidRPr="00D6099C">
          <w:rPr>
            <w:rStyle w:val="FootnoteReference"/>
          </w:rPr>
          <w:footnoteRef/>
        </w:r>
        <w:r w:rsidRPr="00D6099C">
          <w:rPr>
            <w:rStyle w:val="FootnoteReference"/>
            <w:vertAlign w:val="baseline"/>
          </w:rPr>
          <w:delText xml:space="preserve"> </w:delText>
        </w:r>
        <w:r>
          <w:rPr>
            <w:rStyle w:val="FootnoteReference"/>
            <w:vertAlign w:val="baseline"/>
          </w:rPr>
          <w:delText>S</w:delText>
        </w:r>
        <w:r>
          <w:delText xml:space="preserve">ource: Company website, </w:delText>
        </w:r>
        <w:r w:rsidRPr="00020EAC">
          <w:delText>https://pliantrx.com/pliant-therapeutics-receives-fda-orphan-drug-designation-for-lead-program-pln-74809-in-primary-sclerosing-cholangitis/</w:delText>
        </w:r>
        <w:r w:rsidRPr="00D6099C">
          <w:delText>.</w:delText>
        </w:r>
      </w:del>
    </w:p>
  </w:footnote>
  <w:footnote w:id="18">
    <w:p w14:paraId="2C5697A5" w14:textId="77777777" w:rsidR="00077A96" w:rsidRDefault="00077A96">
      <w:pPr>
        <w:pStyle w:val="FootnoteText"/>
      </w:pPr>
      <w:del w:id="199" w:author="Ayush Mittal" w:date="2019-05-06T17:01:00Z">
        <w:r>
          <w:rPr>
            <w:rStyle w:val="FootnoteReference"/>
          </w:rPr>
          <w:footnoteRef/>
        </w:r>
        <w:r>
          <w:delText xml:space="preserve"> </w:delText>
        </w:r>
        <w:r>
          <w:rPr>
            <w:rStyle w:val="FootnoteReference"/>
            <w:vertAlign w:val="baseline"/>
          </w:rPr>
          <w:delText>S</w:delText>
        </w:r>
        <w:r>
          <w:delText xml:space="preserve">ource: Company website, </w:delText>
        </w:r>
        <w:r w:rsidRPr="00A42EEC">
          <w:delText>https://pliantrx.com/pliant-therapeutics-presents-preclinical-data-in-nash-and-psc-at-the-liver-meeting-2018/</w:delText>
        </w:r>
        <w:r>
          <w:delText>.</w:delText>
        </w:r>
      </w:del>
    </w:p>
  </w:footnote>
  <w:footnote w:id="19">
    <w:p w14:paraId="5D1247E5" w14:textId="77777777" w:rsidR="00077A96" w:rsidRDefault="00077A96">
      <w:pPr>
        <w:pStyle w:val="FootnoteText"/>
      </w:pPr>
      <w:del w:id="210" w:author="Ayush Mittal" w:date="2019-05-06T17:01:00Z">
        <w:r>
          <w:rPr>
            <w:rStyle w:val="FootnoteReference"/>
          </w:rPr>
          <w:footnoteRef/>
        </w:r>
        <w:r>
          <w:delText xml:space="preserve"> Source: </w:delText>
        </w:r>
        <w:r w:rsidRPr="00A42EEC">
          <w:delText>https://plan.core-apps.com/tristar_aasld18/abstract/3b9b2f3af8aefb4e9fba71511db56a23</w:delText>
        </w:r>
        <w:r>
          <w:delText>.</w:delText>
        </w:r>
      </w:del>
    </w:p>
  </w:footnote>
  <w:footnote w:id="20">
    <w:p w14:paraId="215D1265" w14:textId="77777777" w:rsidR="00077A96" w:rsidRDefault="00077A96" w:rsidP="00A25975">
      <w:pPr>
        <w:pStyle w:val="FootnoteText"/>
      </w:pPr>
      <w:del w:id="213" w:author="Ayush Mittal" w:date="2019-05-06T17:01:00Z">
        <w:r>
          <w:rPr>
            <w:rStyle w:val="FootnoteReference"/>
          </w:rPr>
          <w:footnoteRef/>
        </w:r>
        <w:r>
          <w:delText xml:space="preserve"> Source: </w:delText>
        </w:r>
        <w:r w:rsidRPr="00A25975">
          <w:delText>https://plan.core-apps.com/tristar_aasld18/abstract/3b9b2f3af8aefb4e9fba71511dad2578</w:delText>
        </w:r>
        <w:r>
          <w:delText>.</w:delText>
        </w:r>
      </w:del>
    </w:p>
  </w:footnote>
  <w:footnote w:id="21">
    <w:p w14:paraId="2EFDA98F" w14:textId="77777777" w:rsidR="00077A96" w:rsidRPr="00D6099C" w:rsidRDefault="00077A96" w:rsidP="00A25975">
      <w:pPr>
        <w:pStyle w:val="FootnoteText"/>
        <w:rPr>
          <w:lang w:val="en-IN"/>
        </w:rPr>
      </w:pPr>
      <w:del w:id="218" w:author="Ayush Mittal" w:date="2019-05-06T17:01:00Z">
        <w:r w:rsidRPr="00D6099C">
          <w:rPr>
            <w:rStyle w:val="FootnoteReference"/>
          </w:rPr>
          <w:footnoteRef/>
        </w:r>
        <w:r w:rsidRPr="00D6099C">
          <w:rPr>
            <w:rStyle w:val="FootnoteReference"/>
            <w:vertAlign w:val="baseline"/>
          </w:rPr>
          <w:delText xml:space="preserve"> </w:delText>
        </w:r>
        <w:r>
          <w:rPr>
            <w:rStyle w:val="FootnoteReference"/>
            <w:vertAlign w:val="baseline"/>
          </w:rPr>
          <w:delText>S</w:delText>
        </w:r>
        <w:r>
          <w:delText xml:space="preserve">ource: Company website, </w:delText>
        </w:r>
        <w:r w:rsidRPr="00A42EEC">
          <w:delText>https://pliantrx.com/pliant-therapeutics-announces-research-collaboration-with-cleveland-clinic-to-develop-new-disease-targets-for-gastrointestinal-fibrosis/</w:delText>
        </w:r>
        <w:r w:rsidRPr="00D6099C">
          <w:delText>.</w:delText>
        </w:r>
      </w:del>
    </w:p>
  </w:footnote>
  <w:footnote w:id="22">
    <w:p w14:paraId="4943F254" w14:textId="63A72B6B" w:rsidR="00077A96" w:rsidRDefault="00077A96">
      <w:pPr>
        <w:pStyle w:val="FootnoteText"/>
      </w:pPr>
      <w:ins w:id="222" w:author="Ayush Mittal" w:date="2019-05-06T17:01:00Z">
        <w:r>
          <w:rPr>
            <w:rStyle w:val="FootnoteReference"/>
          </w:rPr>
          <w:footnoteRef/>
        </w:r>
        <w:r>
          <w:t xml:space="preserve"> SMAD3: refers to </w:t>
        </w:r>
        <w:r w:rsidRPr="000174F5">
          <w:t>Mothers against decapentaplegic homolog 3</w:t>
        </w:r>
        <w:r>
          <w:t xml:space="preserve"> gene.</w:t>
        </w:r>
      </w:ins>
    </w:p>
  </w:footnote>
  <w:footnote w:id="23">
    <w:p w14:paraId="493C50C4" w14:textId="5EB4893F" w:rsidR="00077A96" w:rsidRDefault="00077A96" w:rsidP="00F674F2">
      <w:pPr>
        <w:pStyle w:val="FootnoteText"/>
        <w:rPr>
          <w:rPrChange w:id="227" w:author="Ayush Mittal" w:date="2019-05-06T17:01:00Z">
            <w:rPr>
              <w:lang w:val="en-IN"/>
            </w:rPr>
          </w:rPrChange>
        </w:rPr>
      </w:pPr>
      <w:r>
        <w:rPr>
          <w:rStyle w:val="FootnoteReference"/>
        </w:rPr>
        <w:footnoteRef/>
      </w:r>
      <w:r>
        <w:rPr>
          <w:rPrChange w:id="228" w:author="Ayush Mittal" w:date="2019-05-06T17:01:00Z">
            <w:rPr>
              <w:rStyle w:val="FootnoteReference"/>
              <w:vertAlign w:val="baseline"/>
            </w:rPr>
          </w:rPrChange>
        </w:rPr>
        <w:t xml:space="preserve"> </w:t>
      </w:r>
      <w:r>
        <w:rPr>
          <w:rStyle w:val="FootnoteReference"/>
          <w:vertAlign w:val="baseline"/>
        </w:rPr>
        <w:t>S</w:t>
      </w:r>
      <w:r>
        <w:t xml:space="preserve">ource: Company website, </w:t>
      </w:r>
      <w:r w:rsidRPr="000174F5">
        <w:t>https://pliantrx.com/pliant-therapeutics-</w:t>
      </w:r>
      <w:del w:id="229" w:author="Ayush Mittal" w:date="2019-05-06T17:01:00Z">
        <w:r w:rsidRPr="000B33B2">
          <w:delText>receives-fda-orphan-drug-designation</w:delText>
        </w:r>
      </w:del>
      <w:ins w:id="230" w:author="Ayush Mittal" w:date="2019-05-06T17:01:00Z">
        <w:r w:rsidRPr="000174F5">
          <w:t>presents-data-in-human-nash-liver-tissue-at-the-international-liver-congress-2019-hosted-by-the-european-association</w:t>
        </w:r>
      </w:ins>
      <w:r w:rsidRPr="000174F5">
        <w:t>-for-</w:t>
      </w:r>
      <w:del w:id="231" w:author="Ayush Mittal" w:date="2019-05-06T17:01:00Z">
        <w:r w:rsidRPr="000B33B2">
          <w:delText>lead-program-pln-74809-in-idiopathic-pulmonary-fibrosis</w:delText>
        </w:r>
      </w:del>
      <w:ins w:id="232" w:author="Ayush Mittal" w:date="2019-05-06T17:01:00Z">
        <w:r w:rsidRPr="000174F5">
          <w:t>the-study-of-the-liver-easl</w:t>
        </w:r>
      </w:ins>
      <w:r w:rsidRPr="000174F5">
        <w:t>/</w:t>
      </w:r>
      <w:r>
        <w:t>.</w:t>
      </w:r>
    </w:p>
  </w:footnote>
  <w:footnote w:id="24">
    <w:p w14:paraId="419EFCFB" w14:textId="2DAF4DA7" w:rsidR="00077A96" w:rsidRDefault="00077A96">
      <w:pPr>
        <w:pStyle w:val="FootnoteText"/>
      </w:pPr>
      <w:ins w:id="235" w:author="Ayush Mittal" w:date="2019-05-06T17:01:00Z">
        <w:r>
          <w:rPr>
            <w:rStyle w:val="FootnoteReference"/>
          </w:rPr>
          <w:footnoteRef/>
        </w:r>
        <w:r>
          <w:t xml:space="preserve"> </w:t>
        </w:r>
        <w:r>
          <w:rPr>
            <w:rStyle w:val="FootnoteReference"/>
            <w:vertAlign w:val="baseline"/>
          </w:rPr>
          <w:t>S</w:t>
        </w:r>
        <w:r>
          <w:t xml:space="preserve">ource: Company website, </w:t>
        </w:r>
        <w:r w:rsidRPr="00F674F2">
          <w:t>https://pliantrx.com/pliant-therapeutics-appoints-smital-shah-to-its-board-of-directors/</w:t>
        </w:r>
        <w:r>
          <w:t>.</w:t>
        </w:r>
      </w:ins>
    </w:p>
  </w:footnote>
  <w:footnote w:id="25">
    <w:p w14:paraId="136B0061" w14:textId="77777777" w:rsidR="00077A96" w:rsidRPr="00AB1BE8" w:rsidRDefault="00077A96" w:rsidP="00585845">
      <w:pPr>
        <w:pStyle w:val="FootnoteText"/>
      </w:pPr>
      <w:r w:rsidRPr="00AA2D64">
        <w:rPr>
          <w:vertAlign w:val="superscript"/>
        </w:rPr>
        <w:footnoteRef/>
      </w:r>
      <w:r w:rsidRPr="003722ED">
        <w:t xml:space="preserve"> Source:</w:t>
      </w:r>
      <w:r w:rsidRPr="006855C7">
        <w:t xml:space="preserve"> </w:t>
      </w:r>
      <w:r w:rsidRPr="00AB1BE8">
        <w:t>Information provided by the Management.</w:t>
      </w:r>
    </w:p>
  </w:footnote>
  <w:footnote w:id="26">
    <w:p w14:paraId="0454D07E" w14:textId="77777777" w:rsidR="00077A96" w:rsidRPr="003722ED" w:rsidRDefault="00077A96" w:rsidP="00585845">
      <w:pPr>
        <w:pStyle w:val="FootnoteText"/>
        <w:rPr>
          <w:lang w:val="en-IN"/>
        </w:rPr>
      </w:pPr>
      <w:r w:rsidRPr="003722ED">
        <w:rPr>
          <w:rStyle w:val="FootnoteReference"/>
        </w:rPr>
        <w:footnoteRef/>
      </w:r>
      <w:r>
        <w:t xml:space="preserve"> </w:t>
      </w:r>
      <w:r w:rsidRPr="003722ED">
        <w:t>Source: http://appft1.uspto.gov/netacgi/nph-Parser?Sect1=PTO1&amp;Sect2=HITOFF&amp;d=PG01&amp;p=1&amp;u=/netahtml/PTO/srchnum.html&amp;r=1&amp;f=G&amp;l=50&amp;s1=20180093984.</w:t>
      </w:r>
    </w:p>
  </w:footnote>
  <w:footnote w:id="27">
    <w:p w14:paraId="498110FB" w14:textId="5BCC7681" w:rsidR="00077A96" w:rsidRPr="006855C7" w:rsidRDefault="00077A96" w:rsidP="002977A3">
      <w:pPr>
        <w:pStyle w:val="FootnoteText"/>
        <w:rPr>
          <w:lang w:val="en-IN"/>
        </w:rPr>
      </w:pPr>
      <w:r w:rsidRPr="003722ED">
        <w:rPr>
          <w:rStyle w:val="FootnoteReference"/>
        </w:rPr>
        <w:footnoteRef/>
      </w:r>
      <w:r w:rsidRPr="006855C7">
        <w:t xml:space="preserve"> Source: </w:t>
      </w:r>
      <w:r w:rsidRPr="003722ED">
        <w:t xml:space="preserve">Company website, </w:t>
      </w:r>
      <w:r w:rsidRPr="006855C7">
        <w:t>http</w:t>
      </w:r>
      <w:r>
        <w:t>s</w:t>
      </w:r>
      <w:r w:rsidRPr="006855C7">
        <w:t>://pliantrx.com</w:t>
      </w:r>
      <w:r w:rsidRPr="003722ED">
        <w:t>/</w:t>
      </w:r>
      <w:r w:rsidRPr="002977A3">
        <w:t>our-team/#leadership</w:t>
      </w:r>
      <w:r w:rsidRPr="003722ED">
        <w:t>.</w:t>
      </w:r>
    </w:p>
  </w:footnote>
  <w:footnote w:id="28">
    <w:p w14:paraId="4D02AAAF" w14:textId="287D4398" w:rsidR="00077A96" w:rsidRDefault="00077A96">
      <w:pPr>
        <w:pStyle w:val="FootnoteText"/>
      </w:pPr>
      <w:r>
        <w:rPr>
          <w:rStyle w:val="FootnoteReference"/>
        </w:rPr>
        <w:footnoteRef/>
      </w:r>
      <w:r>
        <w:t xml:space="preserve"> Source: Company website, </w:t>
      </w:r>
      <w:r w:rsidRPr="002977A3">
        <w:t>https://pliantrx.com/our-team/bernard-coulie-m-d-ph-d/</w:t>
      </w:r>
      <w:r>
        <w:t>.</w:t>
      </w:r>
    </w:p>
  </w:footnote>
  <w:footnote w:id="29">
    <w:p w14:paraId="74C36A9C" w14:textId="4D9C35EA" w:rsidR="00077A96" w:rsidRDefault="00077A96" w:rsidP="002977A3">
      <w:pPr>
        <w:pStyle w:val="FootnoteText"/>
      </w:pPr>
      <w:r>
        <w:rPr>
          <w:rStyle w:val="FootnoteReference"/>
        </w:rPr>
        <w:footnoteRef/>
      </w:r>
      <w:r>
        <w:t xml:space="preserve"> Source: Company website, </w:t>
      </w:r>
      <w:r w:rsidRPr="00BC1B13">
        <w:t>https://pliantrx.com/our-team/eric-lefebvre/</w:t>
      </w:r>
      <w:r>
        <w:t>.</w:t>
      </w:r>
    </w:p>
  </w:footnote>
  <w:footnote w:id="30">
    <w:p w14:paraId="7B9D8AD5" w14:textId="3D8C2171" w:rsidR="00077A96" w:rsidRDefault="00077A96" w:rsidP="00BC1B13">
      <w:pPr>
        <w:pStyle w:val="FootnoteText"/>
      </w:pPr>
      <w:r>
        <w:rPr>
          <w:rStyle w:val="FootnoteReference"/>
        </w:rPr>
        <w:footnoteRef/>
      </w:r>
      <w:r>
        <w:t xml:space="preserve"> Source: Company website, </w:t>
      </w:r>
      <w:r w:rsidRPr="00BC1B13">
        <w:t>https://pliantrx.com/our-team/eduard-gorina-m-d/</w:t>
      </w:r>
      <w:r>
        <w:t>.</w:t>
      </w:r>
    </w:p>
  </w:footnote>
  <w:footnote w:id="31">
    <w:p w14:paraId="68199FC9" w14:textId="3C2F742C" w:rsidR="00077A96" w:rsidRDefault="00077A96" w:rsidP="00BC1B13">
      <w:pPr>
        <w:pStyle w:val="FootnoteText"/>
      </w:pPr>
      <w:r>
        <w:rPr>
          <w:rStyle w:val="FootnoteReference"/>
        </w:rPr>
        <w:footnoteRef/>
      </w:r>
      <w:r>
        <w:t xml:space="preserve"> Source: Company website, </w:t>
      </w:r>
      <w:r w:rsidRPr="00BC1B13">
        <w:t>https://pliantrx.com/our-team/katerina-leftheris-ph-d/</w:t>
      </w:r>
      <w:r>
        <w:t>.</w:t>
      </w:r>
    </w:p>
  </w:footnote>
  <w:footnote w:id="32">
    <w:p w14:paraId="53226AAA" w14:textId="5F5E36C6" w:rsidR="00077A96" w:rsidRDefault="00077A96" w:rsidP="00BC1B13">
      <w:pPr>
        <w:pStyle w:val="FootnoteText"/>
      </w:pPr>
      <w:r>
        <w:rPr>
          <w:rStyle w:val="FootnoteReference"/>
        </w:rPr>
        <w:footnoteRef/>
      </w:r>
      <w:r>
        <w:t xml:space="preserve"> Source: Company website, </w:t>
      </w:r>
      <w:r w:rsidRPr="00BC1B13">
        <w:t>https://pliantrx.com/our-team/hans-hull-j-d</w:t>
      </w:r>
      <w:r>
        <w:t>/.</w:t>
      </w:r>
    </w:p>
  </w:footnote>
  <w:footnote w:id="33">
    <w:p w14:paraId="5ED564ED" w14:textId="52BF99E9" w:rsidR="00077A96" w:rsidRDefault="00077A96" w:rsidP="00BC1B13">
      <w:pPr>
        <w:pStyle w:val="FootnoteText"/>
      </w:pPr>
      <w:r>
        <w:rPr>
          <w:rStyle w:val="FootnoteReference"/>
        </w:rPr>
        <w:footnoteRef/>
      </w:r>
      <w:r>
        <w:t xml:space="preserve"> Source: Company website, </w:t>
      </w:r>
      <w:r w:rsidRPr="00BC1B13">
        <w:t>https://pliantrx.com/our-team/keith-cummings-m-d-mba/</w:t>
      </w:r>
      <w:r>
        <w:t>.</w:t>
      </w:r>
    </w:p>
  </w:footnote>
  <w:footnote w:id="34">
    <w:p w14:paraId="723D0103" w14:textId="3EAA58CB" w:rsidR="00077A96" w:rsidRDefault="00077A96">
      <w:pPr>
        <w:pStyle w:val="FootnoteText"/>
      </w:pPr>
      <w:ins w:id="242" w:author="Nishant Soni" w:date="2019-05-09T18:04:00Z">
        <w:r>
          <w:rPr>
            <w:rStyle w:val="FootnoteReference"/>
          </w:rPr>
          <w:footnoteRef/>
        </w:r>
        <w:r>
          <w:t xml:space="preserve"> Source: Company website, </w:t>
        </w:r>
        <w:r w:rsidRPr="00864328">
          <w:t>https://pliantrx.com/our-team/scott-turner-ph-d/</w:t>
        </w:r>
        <w:r>
          <w:t>.</w:t>
        </w:r>
      </w:ins>
    </w:p>
  </w:footnote>
  <w:footnote w:id="35">
    <w:p w14:paraId="3FEE0E8E" w14:textId="44098635" w:rsidR="00077A96" w:rsidRDefault="00077A96">
      <w:pPr>
        <w:pStyle w:val="FootnoteText"/>
      </w:pPr>
      <w:ins w:id="249" w:author="Nishant Soni" w:date="2019-05-09T18:03:00Z">
        <w:r>
          <w:rPr>
            <w:rStyle w:val="FootnoteReference"/>
          </w:rPr>
          <w:footnoteRef/>
        </w:r>
        <w:r>
          <w:t xml:space="preserve"> </w:t>
        </w:r>
      </w:ins>
      <w:ins w:id="250" w:author="Nishant Soni" w:date="2019-05-09T18:04:00Z">
        <w:r>
          <w:t xml:space="preserve">Source: Company website, </w:t>
        </w:r>
        <w:r w:rsidRPr="00864328">
          <w:t>https://pliantrx.com/our-team/marzena-jurek-m-s/</w:t>
        </w:r>
        <w:r>
          <w:t>.</w:t>
        </w:r>
      </w:ins>
    </w:p>
  </w:footnote>
  <w:footnote w:id="36">
    <w:p w14:paraId="66CAB8E9" w14:textId="5EA637F3" w:rsidR="00077A96" w:rsidRDefault="00077A96">
      <w:pPr>
        <w:pStyle w:val="FootnoteText"/>
      </w:pPr>
      <w:ins w:id="266" w:author="Nishant Soni" w:date="2019-05-09T18:08:00Z">
        <w:r>
          <w:rPr>
            <w:rStyle w:val="FootnoteReference"/>
          </w:rPr>
          <w:footnoteRef/>
        </w:r>
        <w:r>
          <w:t xml:space="preserve"> Source: Company website, </w:t>
        </w:r>
        <w:r w:rsidRPr="00A0443A">
          <w:t>https://pliantrx.com/our-team/eve-irene-lepist-ph-d/</w:t>
        </w:r>
        <w:r>
          <w:t>.</w:t>
        </w:r>
      </w:ins>
    </w:p>
  </w:footnote>
  <w:footnote w:id="37">
    <w:p w14:paraId="76847A2B" w14:textId="61AD7897" w:rsidR="00077A96" w:rsidRDefault="00077A96">
      <w:pPr>
        <w:pStyle w:val="FootnoteText"/>
      </w:pPr>
      <w:r>
        <w:rPr>
          <w:rStyle w:val="FootnoteReference"/>
        </w:rPr>
        <w:footnoteRef/>
      </w:r>
      <w:r>
        <w:t xml:space="preserve"> Source: Information provided by Management.</w:t>
      </w:r>
    </w:p>
  </w:footnote>
  <w:footnote w:id="38">
    <w:p w14:paraId="7E4E39C4" w14:textId="1E8C7344" w:rsidR="00077A96" w:rsidRDefault="00077A96" w:rsidP="00D01956">
      <w:pPr>
        <w:pStyle w:val="RNAFootnote1"/>
      </w:pPr>
      <w:r>
        <w:rPr>
          <w:rStyle w:val="FootnoteReference"/>
        </w:rPr>
        <w:footnoteRef/>
      </w:r>
      <w:r>
        <w:t xml:space="preserve"> Company website, </w:t>
      </w:r>
      <w:r w:rsidRPr="00A42EEC">
        <w:t>https://pliantrx.com/our-science/</w:t>
      </w:r>
      <w:r>
        <w:t>.</w:t>
      </w:r>
    </w:p>
  </w:footnote>
  <w:footnote w:id="39">
    <w:p w14:paraId="38F3BF4B" w14:textId="393BEDC5" w:rsidR="00077A96" w:rsidRDefault="00077A96">
      <w:pPr>
        <w:pStyle w:val="FootnoteText"/>
      </w:pPr>
      <w:r>
        <w:rPr>
          <w:rStyle w:val="FootnoteReference"/>
        </w:rPr>
        <w:footnoteRef/>
      </w:r>
      <w:r>
        <w:t xml:space="preserve"> Source: Information provided by Management.</w:t>
      </w:r>
    </w:p>
  </w:footnote>
  <w:footnote w:id="40">
    <w:p w14:paraId="3A0F8762" w14:textId="6782FF61" w:rsidR="00077A96" w:rsidRDefault="00077A96">
      <w:pPr>
        <w:pStyle w:val="FootnoteText"/>
      </w:pPr>
      <w:r>
        <w:rPr>
          <w:rStyle w:val="FootnoteReference"/>
        </w:rPr>
        <w:footnoteRef/>
      </w:r>
      <w:r>
        <w:t xml:space="preserve"> Source: </w:t>
      </w:r>
      <w:del w:id="327" w:author="Ayush Mittal" w:date="2019-05-06T18:24:00Z">
        <w:r w:rsidDel="00D3249A">
          <w:delText xml:space="preserve">R&amp;M </w:delText>
        </w:r>
      </w:del>
      <w:r>
        <w:t>Report, January 2019, “</w:t>
      </w:r>
      <w:r w:rsidRPr="005C772E">
        <w:t>Idiopathic Pulmonary Fibrosis Treatment Market - Forecasts from 2019 to 2024</w:t>
      </w:r>
      <w:r>
        <w:t xml:space="preserve">”, </w:t>
      </w:r>
      <w:r w:rsidRPr="005C772E">
        <w:t>https://www.researchandmarkets.com/reports/4756648/idiopathic-pulmonary-fibrosis-treatment-market</w:t>
      </w:r>
      <w:r>
        <w:t>.</w:t>
      </w:r>
    </w:p>
  </w:footnote>
  <w:footnote w:id="41">
    <w:p w14:paraId="2CCCEC0E" w14:textId="38EC3AE2" w:rsidR="00077A96" w:rsidRDefault="00077A96">
      <w:pPr>
        <w:pStyle w:val="FootnoteText"/>
      </w:pPr>
      <w:r>
        <w:rPr>
          <w:rStyle w:val="FootnoteReference"/>
        </w:rPr>
        <w:footnoteRef/>
      </w:r>
      <w:r>
        <w:t xml:space="preserve"> Ibid.</w:t>
      </w:r>
    </w:p>
  </w:footnote>
  <w:footnote w:id="42">
    <w:p w14:paraId="398AB8B6" w14:textId="64C7FEB3" w:rsidR="00077A96" w:rsidRDefault="00077A96">
      <w:pPr>
        <w:pStyle w:val="FootnoteText"/>
      </w:pPr>
      <w:r>
        <w:rPr>
          <w:rStyle w:val="FootnoteReference"/>
        </w:rPr>
        <w:footnoteRef/>
      </w:r>
      <w:r>
        <w:t xml:space="preserve"> Source: </w:t>
      </w:r>
      <w:del w:id="330" w:author="Ayush Mittal" w:date="2019-05-06T18:24:00Z">
        <w:r w:rsidDel="00D3249A">
          <w:delText xml:space="preserve">oprnPR </w:delText>
        </w:r>
      </w:del>
      <w:r>
        <w:t>Report, October 2018, “</w:t>
      </w:r>
      <w:r w:rsidRPr="006B2FE2">
        <w:t>Cystic Fibrosis Market Future Growth 2018-2026 by Global Top Players</w:t>
      </w:r>
      <w:r>
        <w:t xml:space="preserve">…”, </w:t>
      </w:r>
      <w:r w:rsidRPr="00AB52B9">
        <w:t>https://www.openpr.com/news/1315153/Cystic-Fibrosis-Market-Future-Growth-2018-2026-by-Global-Top-Players-AbbVie-Aurora-Biosciences-Bayer-EryDel-Genentech-Novartis-Polydex-Pharmaceuticals-and-Roche-AG.html</w:t>
      </w:r>
    </w:p>
  </w:footnote>
  <w:footnote w:id="43">
    <w:p w14:paraId="0E5DAC2A" w14:textId="03F46DBA" w:rsidR="00077A96" w:rsidRDefault="00077A96">
      <w:pPr>
        <w:pStyle w:val="FootnoteText"/>
      </w:pPr>
      <w:r>
        <w:rPr>
          <w:rStyle w:val="FootnoteReference"/>
        </w:rPr>
        <w:footnoteRef/>
      </w:r>
      <w:r>
        <w:t xml:space="preserve"> Ibid.</w:t>
      </w:r>
    </w:p>
  </w:footnote>
  <w:footnote w:id="44">
    <w:p w14:paraId="75F4DB05" w14:textId="21481F2B" w:rsidR="00077A96" w:rsidRDefault="00077A96">
      <w:pPr>
        <w:pStyle w:val="FootnoteText"/>
      </w:pPr>
      <w:r>
        <w:rPr>
          <w:rStyle w:val="FootnoteReference"/>
        </w:rPr>
        <w:footnoteRef/>
      </w:r>
      <w:r>
        <w:t xml:space="preserve"> Source: </w:t>
      </w:r>
      <w:r w:rsidRPr="00AB52B9">
        <w:t>https://www.cff.org/What-is-CF/About-Cystic-Fibrosis/</w:t>
      </w:r>
      <w:r>
        <w:t>.</w:t>
      </w:r>
    </w:p>
  </w:footnote>
  <w:footnote w:id="45">
    <w:p w14:paraId="108BF5F4" w14:textId="4CE9D415" w:rsidR="00077A96" w:rsidRPr="003722ED" w:rsidRDefault="00077A96" w:rsidP="00C67F6D">
      <w:pPr>
        <w:pStyle w:val="FootnoteText"/>
        <w:rPr>
          <w:lang w:val="en-IN"/>
        </w:rPr>
      </w:pPr>
      <w:r w:rsidRPr="003722ED">
        <w:rPr>
          <w:rStyle w:val="FootnoteReference"/>
        </w:rPr>
        <w:footnoteRef/>
      </w:r>
      <w:r w:rsidRPr="003722ED">
        <w:rPr>
          <w:rStyle w:val="FootnoteReference"/>
        </w:rPr>
        <w:t xml:space="preserve"> </w:t>
      </w:r>
      <w:ins w:id="331" w:author="Ayush Mittal" w:date="2019-05-06T18:24:00Z">
        <w:r>
          <w:t xml:space="preserve">Source: </w:t>
        </w:r>
      </w:ins>
      <w:r w:rsidRPr="003722ED">
        <w:t>Report</w:t>
      </w:r>
      <w:r>
        <w:t>,</w:t>
      </w:r>
      <w:r w:rsidRPr="003722ED">
        <w:t xml:space="preserve"> </w:t>
      </w:r>
      <w:ins w:id="332" w:author="Ayush Mittal" w:date="2019-05-06T18:26:00Z">
        <w:r w:rsidRPr="003722ED">
          <w:t xml:space="preserve">April 2018, </w:t>
        </w:r>
      </w:ins>
      <w:r w:rsidRPr="003722ED">
        <w:t xml:space="preserve">“Global Cystic Fibrosis Market Report: 2028”, </w:t>
      </w:r>
      <w:del w:id="333" w:author="Ayush Mittal" w:date="2019-05-06T18:26:00Z">
        <w:r w:rsidRPr="003722ED" w:rsidDel="007F2092">
          <w:delText xml:space="preserve">dated April 3, 2018, </w:delText>
        </w:r>
      </w:del>
      <w:r w:rsidRPr="003722ED">
        <w:t>http://www.effemarket.com/global-cystic-fibrosis-market-report-2028.php.</w:t>
      </w:r>
    </w:p>
  </w:footnote>
  <w:footnote w:id="46">
    <w:p w14:paraId="64675766" w14:textId="74E7BC2F" w:rsidR="00077A96" w:rsidRDefault="00077A96" w:rsidP="00C67F6D">
      <w:pPr>
        <w:pStyle w:val="RNAFootnote1"/>
      </w:pPr>
      <w:r>
        <w:rPr>
          <w:rStyle w:val="FootnoteReference"/>
        </w:rPr>
        <w:footnoteRef/>
      </w:r>
      <w:r>
        <w:t xml:space="preserve"> Source:</w:t>
      </w:r>
      <w:ins w:id="334" w:author="Nishant Soni" w:date="2019-05-09T18:31:00Z">
        <w:r>
          <w:t xml:space="preserve"> </w:t>
        </w:r>
      </w:ins>
      <w:del w:id="335" w:author="Nishant Soni" w:date="2019-05-09T18:31:00Z">
        <w:r w:rsidDel="0027229C">
          <w:delText xml:space="preserve"> </w:delText>
        </w:r>
      </w:del>
      <w:r w:rsidRPr="00012A66">
        <w:t>https://www.fda.gov/downloads/AboutFDA/CentersOffices/OfficeofMedicalProductsandTobacco/CDER/ReportsBudgets/UCM591976.pdf</w:t>
      </w:r>
      <w:r>
        <w:t>.</w:t>
      </w:r>
    </w:p>
  </w:footnote>
  <w:footnote w:id="47">
    <w:p w14:paraId="6B90C203" w14:textId="77777777" w:rsidR="00077A96" w:rsidRPr="003722ED" w:rsidRDefault="00077A96" w:rsidP="00C67F6D">
      <w:pPr>
        <w:pStyle w:val="FootnoteText"/>
        <w:rPr>
          <w:lang w:val="en-IN"/>
        </w:rPr>
      </w:pPr>
      <w:r w:rsidRPr="003722ED">
        <w:rPr>
          <w:rStyle w:val="FootnoteReference"/>
        </w:rPr>
        <w:footnoteRef/>
      </w:r>
      <w:r w:rsidRPr="003722ED">
        <w:rPr>
          <w:rStyle w:val="FootnoteReference"/>
        </w:rPr>
        <w:t xml:space="preserve"> </w:t>
      </w:r>
      <w:r w:rsidRPr="003722ED">
        <w:t>Source: https://www.the-nash-education-program.com/what-is-nash/</w:t>
      </w:r>
      <w:r>
        <w:t>.</w:t>
      </w:r>
    </w:p>
  </w:footnote>
  <w:footnote w:id="48">
    <w:p w14:paraId="464471C0" w14:textId="2CAF58B8" w:rsidR="00077A96" w:rsidRDefault="00077A96">
      <w:pPr>
        <w:pStyle w:val="FootnoteText"/>
      </w:pPr>
      <w:r>
        <w:rPr>
          <w:rStyle w:val="FootnoteReference"/>
        </w:rPr>
        <w:footnoteRef/>
      </w:r>
      <w:r>
        <w:t xml:space="preserve"> </w:t>
      </w:r>
      <w:r w:rsidRPr="00C13FDB">
        <w:t>7MM = US, Germany, France, Italy, Spain, the UK, and Japan.</w:t>
      </w:r>
    </w:p>
  </w:footnote>
  <w:footnote w:id="49">
    <w:p w14:paraId="4CCF8E5E" w14:textId="45D2D525" w:rsidR="00077A96" w:rsidRDefault="00077A96">
      <w:pPr>
        <w:pStyle w:val="FootnoteText"/>
      </w:pPr>
      <w:r>
        <w:rPr>
          <w:rStyle w:val="FootnoteReference"/>
        </w:rPr>
        <w:footnoteRef/>
      </w:r>
      <w:r>
        <w:t xml:space="preserve"> Source: </w:t>
      </w:r>
      <w:r w:rsidRPr="00C13FDB">
        <w:t>https://www.prnewswire.com/news-releases/nonalcoholic-steatohepatitis-nash-market-analysis-market-size-epidemiology-leading-companies-and-competitive-analysis-by-delveinsight-831263698.html</w:t>
      </w:r>
      <w:r>
        <w:t>.</w:t>
      </w:r>
    </w:p>
  </w:footnote>
  <w:footnote w:id="50">
    <w:p w14:paraId="366AB70B" w14:textId="58802EC6" w:rsidR="00077A96" w:rsidRDefault="00077A96">
      <w:pPr>
        <w:pStyle w:val="FootnoteText"/>
      </w:pPr>
      <w:ins w:id="395" w:author="Ayush Mittal" w:date="2019-05-06T18:23:00Z">
        <w:r>
          <w:rPr>
            <w:rStyle w:val="FootnoteReference"/>
          </w:rPr>
          <w:footnoteRef/>
        </w:r>
        <w:r>
          <w:t xml:space="preserve"> </w:t>
        </w:r>
      </w:ins>
      <w:ins w:id="396" w:author="Ayush Mittal" w:date="2019-05-06T18:25:00Z">
        <w:r>
          <w:t>Source: Report, February 2019, “</w:t>
        </w:r>
      </w:ins>
      <w:ins w:id="397" w:author="Ayush Mittal" w:date="2019-05-06T18:31:00Z">
        <w:r w:rsidRPr="007F2092">
          <w:t xml:space="preserve">Non-Alcoholic Steatohepatitis (NASH) Market </w:t>
        </w:r>
        <w:proofErr w:type="gramStart"/>
        <w:r w:rsidRPr="007F2092">
          <w:t>To</w:t>
        </w:r>
        <w:proofErr w:type="gramEnd"/>
        <w:r w:rsidRPr="007F2092">
          <w:t xml:space="preserve"> Reach USD 13.38 Billion</w:t>
        </w:r>
        <w:r>
          <w:t>…</w:t>
        </w:r>
      </w:ins>
      <w:ins w:id="398" w:author="Ayush Mittal" w:date="2019-05-06T18:26:00Z">
        <w:r>
          <w:t>”,</w:t>
        </w:r>
      </w:ins>
      <w:ins w:id="399" w:author="Ayush Mittal" w:date="2019-05-06T18:31:00Z">
        <w:r>
          <w:t xml:space="preserve"> </w:t>
        </w:r>
        <w:r w:rsidRPr="007F2092">
          <w:t>https://www.globenewswire.com/news-release/2019/02/27/1743425/0/en/Non-Alcoholic-Steatohepatitis-NASH-Market-To-Reach-USD-13-38-Billion-By-2026-Reports-And-Data.html</w:t>
        </w:r>
        <w:r>
          <w:t>.</w:t>
        </w:r>
      </w:ins>
    </w:p>
  </w:footnote>
  <w:footnote w:id="51">
    <w:p w14:paraId="2B6FE4C0" w14:textId="7410A2E1" w:rsidR="00077A96" w:rsidRPr="003722ED" w:rsidRDefault="00077A96" w:rsidP="00C67F6D">
      <w:pPr>
        <w:pStyle w:val="FootnoteText"/>
        <w:rPr>
          <w:lang w:val="en-IN"/>
        </w:rPr>
      </w:pPr>
      <w:r w:rsidRPr="003722ED">
        <w:rPr>
          <w:rStyle w:val="FootnoteReference"/>
        </w:rPr>
        <w:footnoteRef/>
      </w:r>
      <w:r w:rsidRPr="003722ED">
        <w:rPr>
          <w:rStyle w:val="FootnoteReference"/>
        </w:rPr>
        <w:t xml:space="preserve"> </w:t>
      </w:r>
      <w:ins w:id="402" w:author="Ayush Mittal" w:date="2019-05-06T18:23:00Z">
        <w:r>
          <w:t xml:space="preserve">Source: </w:t>
        </w:r>
      </w:ins>
      <w:r w:rsidRPr="003722ED">
        <w:t>Report</w:t>
      </w:r>
      <w:r>
        <w:t>,</w:t>
      </w:r>
      <w:ins w:id="403" w:author="Ayush Mittal" w:date="2019-05-06T18:26:00Z">
        <w:r w:rsidRPr="007F2092">
          <w:t xml:space="preserve"> </w:t>
        </w:r>
        <w:r w:rsidRPr="003722ED">
          <w:t>June 2018,</w:t>
        </w:r>
      </w:ins>
      <w:r w:rsidRPr="003722ED">
        <w:t xml:space="preserve"> “Non-Alcoholic Steatohepatitis (NASH) Market by Drug Type, and Sales Channel - Global Opportunity Analysis and Industry Forecast, 2021-2025”, </w:t>
      </w:r>
      <w:del w:id="404" w:author="Ayush Mittal" w:date="2019-05-06T18:26:00Z">
        <w:r w:rsidRPr="003722ED" w:rsidDel="007F2092">
          <w:delText xml:space="preserve">published in June 2018, </w:delText>
        </w:r>
      </w:del>
      <w:r w:rsidRPr="003722ED">
        <w:t>https://www.alliedmarketresearch.com/nonalcoholic-steatohepatitis-NASH-market.</w:t>
      </w:r>
    </w:p>
  </w:footnote>
  <w:footnote w:id="52">
    <w:p w14:paraId="7EA776BC" w14:textId="6DA2AF41" w:rsidR="00077A96" w:rsidRPr="003722ED" w:rsidRDefault="00077A96" w:rsidP="00C67F6D">
      <w:pPr>
        <w:pStyle w:val="FootnoteText"/>
        <w:rPr>
          <w:lang w:val="en-IN"/>
        </w:rPr>
      </w:pPr>
      <w:r w:rsidRPr="003722ED">
        <w:rPr>
          <w:rStyle w:val="FootnoteReference"/>
        </w:rPr>
        <w:footnoteRef/>
      </w:r>
      <w:bookmarkStart w:id="406" w:name="_Hlk520128003"/>
      <w:r>
        <w:t xml:space="preserve"> </w:t>
      </w:r>
      <w:ins w:id="407" w:author="Ayush Mittal" w:date="2019-05-06T18:29:00Z">
        <w:r>
          <w:t xml:space="preserve">Source: </w:t>
        </w:r>
      </w:ins>
      <w:r w:rsidRPr="003722ED">
        <w:t>Report</w:t>
      </w:r>
      <w:r>
        <w:t>,</w:t>
      </w:r>
      <w:r w:rsidRPr="003722ED">
        <w:t xml:space="preserve"> </w:t>
      </w:r>
      <w:ins w:id="408" w:author="Ayush Mittal" w:date="2019-05-06T18:28:00Z">
        <w:r w:rsidRPr="003722ED">
          <w:t>February 2018</w:t>
        </w:r>
      </w:ins>
      <w:ins w:id="409" w:author="Ayush Mittal" w:date="2019-05-06T18:29:00Z">
        <w:r>
          <w:t>,</w:t>
        </w:r>
      </w:ins>
      <w:ins w:id="410" w:author="Ayush Mittal" w:date="2019-05-06T18:28:00Z">
        <w:r w:rsidRPr="003722ED">
          <w:t xml:space="preserve"> </w:t>
        </w:r>
      </w:ins>
      <w:r w:rsidRPr="003722ED">
        <w:t>“Global Non-Alcoholic Steatohepatitis (NASH) Market 2017-2025</w:t>
      </w:r>
      <w:ins w:id="411" w:author="Ayush Mittal" w:date="2019-05-06T18:30:00Z">
        <w:r>
          <w:t>…</w:t>
        </w:r>
      </w:ins>
      <w:del w:id="412" w:author="Ayush Mittal" w:date="2019-05-06T18:30:00Z">
        <w:r w:rsidRPr="003722ED" w:rsidDel="007F2092">
          <w:delText xml:space="preserve"> - Expected to Expand at an Extraordinary 46.1% CAGR</w:delText>
        </w:r>
      </w:del>
      <w:del w:id="413" w:author="Ayush Mittal" w:date="2019-05-06T18:28:00Z">
        <w:r w:rsidRPr="003722ED" w:rsidDel="007F2092">
          <w:delText xml:space="preserve"> - ResearchAndMarkets.com</w:delText>
        </w:r>
      </w:del>
      <w:r w:rsidRPr="003722ED">
        <w:t xml:space="preserve">”, </w:t>
      </w:r>
      <w:del w:id="414" w:author="Ayush Mittal" w:date="2019-05-06T18:28:00Z">
        <w:r w:rsidRPr="003722ED" w:rsidDel="007F2092">
          <w:delText xml:space="preserve">dated February 12, 2018, </w:delText>
        </w:r>
      </w:del>
      <w:r w:rsidRPr="003722ED">
        <w:t>https://www.businesswire.com/news/home/20180212005608/en/Global-Non-Alcoholic-Steatohepatitis-NASH-Market-2017-2025--.</w:t>
      </w:r>
      <w:bookmarkEnd w:id="406"/>
    </w:p>
  </w:footnote>
  <w:footnote w:id="53">
    <w:p w14:paraId="395C8B28" w14:textId="2E6605F4" w:rsidR="00077A96" w:rsidRPr="003722ED" w:rsidRDefault="00077A96" w:rsidP="00C67F6D">
      <w:pPr>
        <w:pStyle w:val="FootnoteText"/>
        <w:rPr>
          <w:lang w:val="en-IN"/>
        </w:rPr>
      </w:pPr>
      <w:r w:rsidRPr="003722ED">
        <w:rPr>
          <w:rStyle w:val="FootnoteReference"/>
        </w:rPr>
        <w:footnoteRef/>
      </w:r>
      <w:r>
        <w:t xml:space="preserve"> </w:t>
      </w:r>
      <w:del w:id="416" w:author="Ayush Mittal" w:date="2019-05-06T18:25:00Z">
        <w:r w:rsidDel="00D3249A">
          <w:delText>Press Release,</w:delText>
        </w:r>
        <w:r w:rsidRPr="003722ED" w:rsidDel="00D3249A">
          <w:delText xml:space="preserve"> “Global Idiopathic Pulmonary Fibrosis Market Analysis &amp; Industry Forecast 2017-2023, With an Expected CAGR of Almost 12% - ResearchAndMarkets.com”, dated June 8, 2018</w:delText>
        </w:r>
      </w:del>
      <w:ins w:id="417" w:author="Ayush Mittal" w:date="2019-05-06T18:25:00Z">
        <w:r>
          <w:t xml:space="preserve">Source: </w:t>
        </w:r>
      </w:ins>
      <w:del w:id="418" w:author="Ayush Mittal" w:date="2019-05-06T18:25:00Z">
        <w:r w:rsidRPr="003722ED" w:rsidDel="00D3249A">
          <w:delText xml:space="preserve">, </w:delText>
        </w:r>
      </w:del>
      <w:r w:rsidRPr="003722ED">
        <w:t>https://www.businesswire.com/news/home/20180608005345/en/Global-Idiopathic-Pulmonary-Fibrosis-Market-Analysis-Industry.</w:t>
      </w:r>
    </w:p>
  </w:footnote>
  <w:footnote w:id="54">
    <w:p w14:paraId="3E0E0706" w14:textId="4B2E6B6F" w:rsidR="00077A96" w:rsidRDefault="00077A96">
      <w:pPr>
        <w:pStyle w:val="FootnoteText"/>
      </w:pPr>
      <w:r>
        <w:rPr>
          <w:rStyle w:val="FootnoteReference"/>
        </w:rPr>
        <w:footnoteRef/>
      </w:r>
      <w:r>
        <w:t xml:space="preserve"> Source: </w:t>
      </w:r>
      <w:r w:rsidRPr="00AB52B9">
        <w:t>https://www.marketwatch.com/press-release/global-cystic-fibrosis-cf-therapeutics-market-2019-by-top-manufactures-product-types-and-applications-2019-01-25</w:t>
      </w:r>
      <w:r>
        <w:t>.</w:t>
      </w:r>
    </w:p>
  </w:footnote>
  <w:footnote w:id="55">
    <w:p w14:paraId="17D6310D" w14:textId="77777777" w:rsidR="00077A96" w:rsidRDefault="00077A96" w:rsidP="00AD0266">
      <w:pPr>
        <w:pStyle w:val="FootnoteText"/>
        <w:rPr>
          <w:ins w:id="424" w:author="Ayush Mittal" w:date="2019-05-06T18:49:00Z"/>
        </w:rPr>
      </w:pPr>
      <w:ins w:id="425" w:author="Ayush Mittal" w:date="2019-05-06T18:49:00Z">
        <w:r>
          <w:rPr>
            <w:rStyle w:val="FootnoteReference"/>
          </w:rPr>
          <w:footnoteRef/>
        </w:r>
        <w:r>
          <w:t xml:space="preserve"> Source: Report, February 2019, “</w:t>
        </w:r>
        <w:r w:rsidRPr="007F2092">
          <w:t xml:space="preserve">Non-Alcoholic Steatohepatitis (NASH) Market </w:t>
        </w:r>
        <w:proofErr w:type="gramStart"/>
        <w:r w:rsidRPr="007F2092">
          <w:t>To</w:t>
        </w:r>
        <w:proofErr w:type="gramEnd"/>
        <w:r w:rsidRPr="007F2092">
          <w:t xml:space="preserve"> Reach USD 13.38 Billion</w:t>
        </w:r>
        <w:r>
          <w:t xml:space="preserve">…”, </w:t>
        </w:r>
        <w:r w:rsidRPr="007F2092">
          <w:t>https://www.globenewswire.com/news-release/2019/02/27/1743425/0/en/Non-Alcoholic-Steatohepatitis-NASH-Market-To-Reach-USD-13-38-Billion-By-2026-Reports-And-Data.html</w:t>
        </w:r>
        <w:r>
          <w:t>.</w:t>
        </w:r>
      </w:ins>
    </w:p>
  </w:footnote>
  <w:footnote w:id="56">
    <w:p w14:paraId="4B7749C6" w14:textId="6C01B05C" w:rsidR="00077A96" w:rsidRPr="003722ED" w:rsidRDefault="00077A96" w:rsidP="00C67F6D">
      <w:pPr>
        <w:pStyle w:val="FootnoteText"/>
        <w:rPr>
          <w:lang w:val="en-IN"/>
        </w:rPr>
      </w:pPr>
      <w:r w:rsidRPr="003722ED">
        <w:rPr>
          <w:rStyle w:val="FootnoteReference"/>
        </w:rPr>
        <w:footnoteRef/>
      </w:r>
      <w:r w:rsidRPr="003722ED">
        <w:rPr>
          <w:rStyle w:val="FootnoteReference"/>
        </w:rPr>
        <w:t xml:space="preserve"> </w:t>
      </w:r>
      <w:ins w:id="429" w:author="Ayush Mittal" w:date="2019-05-06T18:29:00Z">
        <w:r>
          <w:t xml:space="preserve">Source: </w:t>
        </w:r>
      </w:ins>
      <w:r w:rsidRPr="003722ED">
        <w:t>Report</w:t>
      </w:r>
      <w:r>
        <w:t>,</w:t>
      </w:r>
      <w:r w:rsidRPr="003722ED">
        <w:t xml:space="preserve"> </w:t>
      </w:r>
      <w:ins w:id="430" w:author="Ayush Mittal" w:date="2019-05-06T18:29:00Z">
        <w:r w:rsidRPr="003722ED">
          <w:t xml:space="preserve">June 2018, </w:t>
        </w:r>
      </w:ins>
      <w:r w:rsidRPr="003722ED">
        <w:t xml:space="preserve">“Non-Alcoholic Steatohepatitis (NASH) Market by Drug Type, and Sales Channel - Global Opportunity Analysis and Industry Forecast, 2021-2025”, </w:t>
      </w:r>
      <w:del w:id="431" w:author="Ayush Mittal" w:date="2019-05-06T18:29:00Z">
        <w:r w:rsidRPr="003722ED" w:rsidDel="007F2092">
          <w:delText xml:space="preserve">published in June 2018, </w:delText>
        </w:r>
      </w:del>
      <w:r w:rsidRPr="003722ED">
        <w:t>https://www.alliedmarketresearch.com/nonalcoholic-steatohepatitis-NASH-market.</w:t>
      </w:r>
    </w:p>
  </w:footnote>
  <w:footnote w:id="57">
    <w:p w14:paraId="06220E3D" w14:textId="77777777" w:rsidR="00077A96" w:rsidRPr="00C029FC" w:rsidRDefault="00077A96" w:rsidP="00A42EEC">
      <w:pPr>
        <w:pStyle w:val="RNAFootnote1"/>
      </w:pPr>
      <w:r w:rsidRPr="00C029FC">
        <w:rPr>
          <w:rStyle w:val="FootnoteReference"/>
        </w:rPr>
        <w:footnoteRef/>
      </w:r>
      <w:r w:rsidRPr="00C029FC">
        <w:t xml:space="preserve"> Originally created in 1973, the Black</w:t>
      </w:r>
      <w:r w:rsidRPr="00C029FC">
        <w:rPr>
          <w:rFonts w:ascii="Cambria Math" w:hAnsi="Cambria Math" w:cs="Cambria Math"/>
        </w:rPr>
        <w:t>‐</w:t>
      </w:r>
      <w:r w:rsidRPr="00C029FC">
        <w:t>Scholes option pricing model attempts to calculate the price of an option by considering several key factors, such as the underlying security price, exercise price, expiration date, risk</w:t>
      </w:r>
      <w:r w:rsidRPr="00C029FC">
        <w:rPr>
          <w:rFonts w:ascii="Cambria Math" w:hAnsi="Cambria Math" w:cs="Cambria Math"/>
        </w:rPr>
        <w:t>‐</w:t>
      </w:r>
      <w:r w:rsidRPr="00C029FC">
        <w:t>free rate and the standard deviation of a stock’s return. Numerous assumptions underlie Black</w:t>
      </w:r>
      <w:r w:rsidRPr="00C029FC">
        <w:rPr>
          <w:rFonts w:ascii="Cambria Math" w:hAnsi="Cambria Math" w:cs="Cambria Math"/>
        </w:rPr>
        <w:t>‐</w:t>
      </w:r>
      <w:r w:rsidRPr="00C029FC">
        <w:t>Scholes, including but not limited to, the log</w:t>
      </w:r>
      <w:r w:rsidRPr="00C029FC">
        <w:rPr>
          <w:rFonts w:ascii="Cambria Math" w:hAnsi="Cambria Math" w:cs="Cambria Math"/>
        </w:rPr>
        <w:t>‐</w:t>
      </w:r>
      <w:r w:rsidRPr="00C029FC">
        <w:t>normal distribution of returns, and static risk</w:t>
      </w:r>
      <w:r w:rsidRPr="00C029FC">
        <w:rPr>
          <w:rFonts w:ascii="Cambria Math" w:hAnsi="Cambria Math" w:cs="Cambria Math"/>
        </w:rPr>
        <w:t>‐</w:t>
      </w:r>
      <w:r w:rsidRPr="00C029FC">
        <w:t>free rates and volatility.</w:t>
      </w:r>
    </w:p>
  </w:footnote>
  <w:footnote w:id="58">
    <w:p w14:paraId="6388F19B" w14:textId="77777777" w:rsidR="00077A96" w:rsidRPr="007B4C07" w:rsidRDefault="00077A96">
      <w:pPr>
        <w:pStyle w:val="RNAFootnote1"/>
      </w:pPr>
      <w:r w:rsidRPr="00C029FC">
        <w:rPr>
          <w:rStyle w:val="FootnoteReference"/>
        </w:rPr>
        <w:footnoteRef/>
      </w:r>
      <w:r w:rsidRPr="00C029FC">
        <w:t xml:space="preserve"> The binomial model was first proposed by Cox, Ross and Rubinstein in 1979, and essentially uses a “discrete-time” (lattice based) model of the varying price over time of the underlying financial instrument. In general, such models do not have closed-form solutions.</w:t>
      </w:r>
    </w:p>
  </w:footnote>
  <w:footnote w:id="59">
    <w:p w14:paraId="17A9B109" w14:textId="409D6636" w:rsidR="00077A96" w:rsidRPr="00474556" w:rsidRDefault="00077A96">
      <w:pPr>
        <w:pStyle w:val="RNAFootnote1"/>
      </w:pPr>
      <w:r w:rsidRPr="00474556">
        <w:rPr>
          <w:rStyle w:val="FootnoteReference"/>
        </w:rPr>
        <w:footnoteRef/>
      </w:r>
      <w:r w:rsidRPr="00474556">
        <w:t xml:space="preserve"> Gary R. Trugman, Understanding Business Valuation, (American Institute of Certified Public Accounts, 2002), </w:t>
      </w:r>
      <w:proofErr w:type="spellStart"/>
      <w:r w:rsidRPr="00474556">
        <w:t>pg</w:t>
      </w:r>
      <w:proofErr w:type="spellEnd"/>
      <w:r w:rsidRPr="00474556">
        <w:t xml:space="preserve"> 325</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E2520F" w14:textId="4C937B8A" w:rsidR="00077A96" w:rsidRPr="00DE5618" w:rsidRDefault="00077A96" w:rsidP="00573796">
    <w:pPr>
      <w:pStyle w:val="TableHeader"/>
      <w:rPr>
        <w:rFonts w:ascii="Georgia" w:eastAsia="Calibri" w:hAnsi="Georgia"/>
        <w:color w:val="2E74B5" w:themeColor="accent2" w:themeShade="BF"/>
        <w:sz w:val="22"/>
        <w:szCs w:val="24"/>
      </w:rPr>
    </w:pPr>
    <w:r>
      <w:rPr>
        <w:rFonts w:ascii="Georgia" w:hAnsi="Georgia"/>
        <w:color w:val="2E74B5" w:themeColor="accent2" w:themeShade="BF"/>
        <w:sz w:val="22"/>
        <w:szCs w:val="24"/>
      </w:rPr>
      <w:t xml:space="preserve">Pliant Therapeutics, Inc. </w:t>
    </w:r>
    <w:r w:rsidRPr="00DE5618">
      <w:rPr>
        <w:rFonts w:ascii="Georgia" w:hAnsi="Georgia"/>
        <w:color w:val="2E74B5" w:themeColor="accent2" w:themeShade="BF"/>
        <w:sz w:val="22"/>
        <w:szCs w:val="24"/>
      </w:rPr>
      <w:t xml:space="preserve"> Common Stock Valuation</w:t>
    </w:r>
    <w:r w:rsidRPr="00DE5618">
      <w:rPr>
        <w:rFonts w:ascii="Georgia" w:eastAsia="Calibri" w:hAnsi="Georgia"/>
        <w:color w:val="2E74B5" w:themeColor="accent2" w:themeShade="BF"/>
        <w:sz w:val="22"/>
        <w:szCs w:val="24"/>
      </w:rPr>
      <w:ptab w:relativeTo="margin" w:alignment="center" w:leader="none"/>
    </w:r>
    <w:r w:rsidRPr="00DE5618">
      <w:rPr>
        <w:rFonts w:ascii="Georgia" w:eastAsia="Calibri" w:hAnsi="Georgia"/>
        <w:color w:val="2E74B5" w:themeColor="accent2" w:themeShade="BF"/>
        <w:sz w:val="22"/>
        <w:szCs w:val="24"/>
      </w:rPr>
      <w:ptab w:relativeTo="margin" w:alignment="right" w:leader="none"/>
    </w:r>
  </w:p>
  <w:p w14:paraId="2472DB20" w14:textId="77777777" w:rsidR="00077A96" w:rsidRDefault="00077A96">
    <w:pPr>
      <w:pStyle w:val="Header"/>
    </w:pPr>
    <w:r>
      <w:rPr>
        <w:noProof/>
      </w:rPr>
      <w:drawing>
        <wp:anchor distT="0" distB="0" distL="114300" distR="114300" simplePos="0" relativeHeight="251661312" behindDoc="1" locked="0" layoutInCell="1" allowOverlap="1" wp14:anchorId="6D643BB5" wp14:editId="395389A3">
          <wp:simplePos x="0" y="0"/>
          <wp:positionH relativeFrom="column">
            <wp:posOffset>-685800</wp:posOffset>
          </wp:positionH>
          <wp:positionV relativeFrom="paragraph">
            <wp:posOffset>50800</wp:posOffset>
          </wp:positionV>
          <wp:extent cx="7785100" cy="138430"/>
          <wp:effectExtent l="0" t="0" r="12700" b="0"/>
          <wp:wrapNone/>
          <wp:docPr id="7" name="Picture 7" descr="Macintosh HD:Users:jalea13:Desktop:RNA Word Doc:art: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jalea13:Desktop:RNA Word Doc:art:lin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85100" cy="13843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1D78"/>
    <w:multiLevelType w:val="hybridMultilevel"/>
    <w:tmpl w:val="B14E74C6"/>
    <w:lvl w:ilvl="0" w:tplc="C8E0EA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7A1B8D"/>
    <w:multiLevelType w:val="hybridMultilevel"/>
    <w:tmpl w:val="68840D00"/>
    <w:lvl w:ilvl="0" w:tplc="C0CAACE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514E19"/>
    <w:multiLevelType w:val="hybridMultilevel"/>
    <w:tmpl w:val="B14E74C6"/>
    <w:lvl w:ilvl="0" w:tplc="C8E0EA0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764CC7"/>
    <w:multiLevelType w:val="hybridMultilevel"/>
    <w:tmpl w:val="66DEEB2A"/>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E25CC9"/>
    <w:multiLevelType w:val="hybridMultilevel"/>
    <w:tmpl w:val="D036580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A697DAD"/>
    <w:multiLevelType w:val="hybridMultilevel"/>
    <w:tmpl w:val="741487D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4B7CF9"/>
    <w:multiLevelType w:val="hybridMultilevel"/>
    <w:tmpl w:val="A0B8463C"/>
    <w:lvl w:ilvl="0" w:tplc="A9523BC4">
      <w:start w:val="1"/>
      <w:numFmt w:val="lowerRoman"/>
      <w:lvlText w:val="(%1)"/>
      <w:lvlJc w:val="left"/>
      <w:pPr>
        <w:ind w:left="1080" w:hanging="720"/>
      </w:pPr>
      <w:rPr>
        <w:rFonts w:hint="default"/>
      </w:rPr>
    </w:lvl>
    <w:lvl w:ilvl="1" w:tplc="BD38912A">
      <w:start w:val="1"/>
      <w:numFmt w:val="lowerLetter"/>
      <w:lvlText w:val="%2."/>
      <w:lvlJc w:val="left"/>
      <w:pPr>
        <w:ind w:left="1440" w:hanging="360"/>
      </w:pPr>
      <w:rPr>
        <w:rFonts w:ascii="Georgia" w:hAnsi="Georgia" w:hint="default"/>
        <w:color w:val="595959" w:themeColor="text1" w:themeTint="A6"/>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461B9D"/>
    <w:multiLevelType w:val="hybridMultilevel"/>
    <w:tmpl w:val="C516540C"/>
    <w:lvl w:ilvl="0" w:tplc="8612D0C0">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D070612"/>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C14F07"/>
    <w:multiLevelType w:val="hybridMultilevel"/>
    <w:tmpl w:val="3A645A72"/>
    <w:lvl w:ilvl="0" w:tplc="2C66A786">
      <w:start w:val="1"/>
      <w:numFmt w:val="lowerRoman"/>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1075AE"/>
    <w:multiLevelType w:val="hybridMultilevel"/>
    <w:tmpl w:val="CC44E6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80F1C5B"/>
    <w:multiLevelType w:val="hybridMultilevel"/>
    <w:tmpl w:val="20E8B36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9E77872"/>
    <w:multiLevelType w:val="hybridMultilevel"/>
    <w:tmpl w:val="EDD0DE6A"/>
    <w:lvl w:ilvl="0" w:tplc="8612D0C0">
      <w:start w:val="1"/>
      <w:numFmt w:val="lowerRoman"/>
      <w:lvlText w:val="(%1)"/>
      <w:lvlJc w:val="left"/>
      <w:pPr>
        <w:ind w:left="1080" w:hanging="720"/>
      </w:pPr>
      <w:rPr>
        <w:rFonts w:hint="default"/>
      </w:rPr>
    </w:lvl>
    <w:lvl w:ilvl="1" w:tplc="08C271BE">
      <w:start w:val="1"/>
      <w:numFmt w:val="lowerLetter"/>
      <w:pStyle w:val="RNABodyCopy-2ndABClist"/>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7314B7"/>
    <w:multiLevelType w:val="hybridMultilevel"/>
    <w:tmpl w:val="8C6CAC0C"/>
    <w:lvl w:ilvl="0" w:tplc="05862F0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E8879E0"/>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07A198C"/>
    <w:multiLevelType w:val="hybridMultilevel"/>
    <w:tmpl w:val="5010DF52"/>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245085"/>
    <w:multiLevelType w:val="hybridMultilevel"/>
    <w:tmpl w:val="A7CE03D0"/>
    <w:lvl w:ilvl="0" w:tplc="45122116">
      <w:start w:val="1"/>
      <w:numFmt w:val="lowerRoman"/>
      <w:lvlText w:val="(%1)"/>
      <w:lvlJc w:val="left"/>
      <w:pPr>
        <w:ind w:left="720" w:hanging="360"/>
      </w:pPr>
      <w:rPr>
        <w:rFonts w:ascii="Georgia" w:hAnsi="Georgia"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B907B5"/>
    <w:multiLevelType w:val="hybridMultilevel"/>
    <w:tmpl w:val="959875F2"/>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DD3684"/>
    <w:multiLevelType w:val="hybridMultilevel"/>
    <w:tmpl w:val="E7F64AB0"/>
    <w:lvl w:ilvl="0" w:tplc="4386F6F0">
      <w:start w:val="1"/>
      <w:numFmt w:val="decimal"/>
      <w:pStyle w:val="BodyTextNumbered"/>
      <w:lvlText w:val="%1."/>
      <w:lvlJc w:val="right"/>
      <w:pPr>
        <w:tabs>
          <w:tab w:val="num" w:pos="360"/>
        </w:tabs>
        <w:ind w:left="360" w:hanging="21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A7D3A3F"/>
    <w:multiLevelType w:val="hybridMultilevel"/>
    <w:tmpl w:val="8AA6A83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B215388"/>
    <w:multiLevelType w:val="hybridMultilevel"/>
    <w:tmpl w:val="B798F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C590509"/>
    <w:multiLevelType w:val="hybridMultilevel"/>
    <w:tmpl w:val="974E069E"/>
    <w:lvl w:ilvl="0" w:tplc="45122116">
      <w:start w:val="1"/>
      <w:numFmt w:val="lowerRoman"/>
      <w:lvlText w:val="(%1)"/>
      <w:lvlJc w:val="left"/>
      <w:pPr>
        <w:ind w:left="720" w:hanging="360"/>
      </w:pPr>
      <w:rPr>
        <w:rFonts w:ascii="Georgia" w:hAnsi="Georgia" w:hint="default"/>
        <w:color w:val="595959" w:themeColor="text1" w:themeTint="A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FFB7D32"/>
    <w:multiLevelType w:val="hybridMultilevel"/>
    <w:tmpl w:val="5C583444"/>
    <w:lvl w:ilvl="0" w:tplc="21D0917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1E7944"/>
    <w:multiLevelType w:val="hybridMultilevel"/>
    <w:tmpl w:val="F92A4B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36E364B"/>
    <w:multiLevelType w:val="hybridMultilevel"/>
    <w:tmpl w:val="BA5C0EEE"/>
    <w:lvl w:ilvl="0" w:tplc="51AE0C50">
      <w:start w:val="3"/>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8083C57"/>
    <w:multiLevelType w:val="hybridMultilevel"/>
    <w:tmpl w:val="47C01408"/>
    <w:lvl w:ilvl="0" w:tplc="07B279E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AE63D9B"/>
    <w:multiLevelType w:val="hybridMultilevel"/>
    <w:tmpl w:val="E50E0E08"/>
    <w:lvl w:ilvl="0" w:tplc="DF8A2DF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B771312"/>
    <w:multiLevelType w:val="hybridMultilevel"/>
    <w:tmpl w:val="A43E4782"/>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0F77E3A"/>
    <w:multiLevelType w:val="hybridMultilevel"/>
    <w:tmpl w:val="611AB5A8"/>
    <w:lvl w:ilvl="0" w:tplc="607032B8">
      <w:start w:val="1"/>
      <w:numFmt w:val="lowerRoman"/>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1F235DC"/>
    <w:multiLevelType w:val="hybridMultilevel"/>
    <w:tmpl w:val="CF988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8E25AC6"/>
    <w:multiLevelType w:val="hybridMultilevel"/>
    <w:tmpl w:val="2D5A4E8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E3330A"/>
    <w:multiLevelType w:val="hybridMultilevel"/>
    <w:tmpl w:val="56C09E8E"/>
    <w:lvl w:ilvl="0" w:tplc="A124683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3B1CE1"/>
    <w:multiLevelType w:val="hybridMultilevel"/>
    <w:tmpl w:val="247E6A2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2A5429E"/>
    <w:multiLevelType w:val="hybridMultilevel"/>
    <w:tmpl w:val="BF164330"/>
    <w:lvl w:ilvl="0" w:tplc="21D0917A">
      <w:start w:val="1"/>
      <w:numFmt w:val="lowerRoman"/>
      <w:lvlText w:val="(%1)"/>
      <w:lvlJc w:val="left"/>
      <w:pPr>
        <w:ind w:left="1080" w:hanging="360"/>
      </w:pPr>
      <w:rPr>
        <w:rFonts w:hint="default"/>
        <w:b w:val="0"/>
        <w:bCs w:val="0"/>
        <w:i w:val="0"/>
        <w:iCs w:val="0"/>
        <w:color w:val="595959" w:themeColor="text1" w:themeTint="A6"/>
        <w:sz w:val="22"/>
        <w:szCs w:val="22"/>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53732A5C"/>
    <w:multiLevelType w:val="hybridMultilevel"/>
    <w:tmpl w:val="6E58C6B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2B3217"/>
    <w:multiLevelType w:val="hybridMultilevel"/>
    <w:tmpl w:val="236C5C0E"/>
    <w:lvl w:ilvl="0" w:tplc="6A26A3DA">
      <w:start w:val="1"/>
      <w:numFmt w:val="lowerRoman"/>
      <w:lvlText w:val="(%1)"/>
      <w:lvlJc w:val="left"/>
      <w:pPr>
        <w:ind w:left="576" w:hanging="288"/>
      </w:pPr>
      <w:rPr>
        <w:rFonts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76866E5"/>
    <w:multiLevelType w:val="hybridMultilevel"/>
    <w:tmpl w:val="32DA45E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B4363F6"/>
    <w:multiLevelType w:val="hybridMultilevel"/>
    <w:tmpl w:val="7A0463AA"/>
    <w:lvl w:ilvl="0" w:tplc="04090001">
      <w:start w:val="1"/>
      <w:numFmt w:val="bullet"/>
      <w:pStyle w:val="RNABodyCopy-bullets"/>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F36FE9"/>
    <w:multiLevelType w:val="hybridMultilevel"/>
    <w:tmpl w:val="31D087AE"/>
    <w:lvl w:ilvl="0" w:tplc="AB788D08">
      <w:start w:val="1"/>
      <w:numFmt w:val="lowerRoman"/>
      <w:pStyle w:val="RNABodyCopy-Numbered"/>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E2E64A1"/>
    <w:multiLevelType w:val="hybridMultilevel"/>
    <w:tmpl w:val="7734AC2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61BB0525"/>
    <w:multiLevelType w:val="hybridMultilevel"/>
    <w:tmpl w:val="0FE89536"/>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4BB36E0"/>
    <w:multiLevelType w:val="hybridMultilevel"/>
    <w:tmpl w:val="B6B6D4AE"/>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51D6244"/>
    <w:multiLevelType w:val="hybridMultilevel"/>
    <w:tmpl w:val="12F8F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C90F4F"/>
    <w:multiLevelType w:val="hybridMultilevel"/>
    <w:tmpl w:val="DDEC578C"/>
    <w:lvl w:ilvl="0" w:tplc="07B279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744639"/>
    <w:multiLevelType w:val="hybridMultilevel"/>
    <w:tmpl w:val="823EE72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7654F08"/>
    <w:multiLevelType w:val="hybridMultilevel"/>
    <w:tmpl w:val="3CF87EEA"/>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9044A8"/>
    <w:multiLevelType w:val="hybridMultilevel"/>
    <w:tmpl w:val="2B8E5E5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B04548D"/>
    <w:multiLevelType w:val="hybridMultilevel"/>
    <w:tmpl w:val="EAA41E5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B073BC4"/>
    <w:multiLevelType w:val="hybridMultilevel"/>
    <w:tmpl w:val="59743E14"/>
    <w:lvl w:ilvl="0" w:tplc="F39AE16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B23645D"/>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0" w15:restartNumberingAfterBreak="0">
    <w:nsid w:val="6BC35418"/>
    <w:multiLevelType w:val="hybridMultilevel"/>
    <w:tmpl w:val="ABC091A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937371"/>
    <w:multiLevelType w:val="hybridMultilevel"/>
    <w:tmpl w:val="F58202C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E690E67"/>
    <w:multiLevelType w:val="hybridMultilevel"/>
    <w:tmpl w:val="C82E304A"/>
    <w:lvl w:ilvl="0" w:tplc="5D4CBB24">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EEA506D"/>
    <w:multiLevelType w:val="hybridMultilevel"/>
    <w:tmpl w:val="39000D52"/>
    <w:lvl w:ilvl="0" w:tplc="DBBEC3F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4" w15:restartNumberingAfterBreak="0">
    <w:nsid w:val="712322FF"/>
    <w:multiLevelType w:val="hybridMultilevel"/>
    <w:tmpl w:val="AA32E4AA"/>
    <w:lvl w:ilvl="0" w:tplc="9BF2FD26">
      <w:start w:val="1"/>
      <w:numFmt w:val="lowerRoman"/>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17739B1"/>
    <w:multiLevelType w:val="hybridMultilevel"/>
    <w:tmpl w:val="0BA87234"/>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7F1305C"/>
    <w:multiLevelType w:val="hybridMultilevel"/>
    <w:tmpl w:val="F67A3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96D253C"/>
    <w:multiLevelType w:val="hybridMultilevel"/>
    <w:tmpl w:val="475879E8"/>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151E93"/>
    <w:multiLevelType w:val="hybridMultilevel"/>
    <w:tmpl w:val="356E1E1C"/>
    <w:lvl w:ilvl="0" w:tplc="16D68A5A">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C813C24"/>
    <w:multiLevelType w:val="hybridMultilevel"/>
    <w:tmpl w:val="C088AF20"/>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CDF5C93"/>
    <w:multiLevelType w:val="hybridMultilevel"/>
    <w:tmpl w:val="6FD006F6"/>
    <w:lvl w:ilvl="0" w:tplc="574200E0">
      <w:start w:val="1"/>
      <w:numFmt w:val="lowerLetter"/>
      <w:lvlText w:val="%1."/>
      <w:lvlJc w:val="left"/>
      <w:pPr>
        <w:ind w:left="720" w:hanging="360"/>
      </w:pPr>
      <w:rPr>
        <w:rFonts w:ascii="Georgia" w:eastAsiaTheme="majorEastAsia" w:hAnsi="Georgia"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09270D"/>
    <w:multiLevelType w:val="hybridMultilevel"/>
    <w:tmpl w:val="93908C6C"/>
    <w:lvl w:ilvl="0" w:tplc="8612D0C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8A6E99"/>
    <w:multiLevelType w:val="hybridMultilevel"/>
    <w:tmpl w:val="73CE0842"/>
    <w:lvl w:ilvl="0" w:tplc="04090001">
      <w:start w:val="1"/>
      <w:numFmt w:val="bullet"/>
      <w:lvlText w:val=""/>
      <w:lvlJc w:val="left"/>
      <w:pPr>
        <w:ind w:left="576" w:hanging="288"/>
      </w:pPr>
      <w:rPr>
        <w:rFonts w:ascii="Symbol" w:hAnsi="Symbol" w:hint="default"/>
        <w:b w:val="0"/>
        <w:bCs w:val="0"/>
        <w:i w:val="0"/>
        <w:iCs w:val="0"/>
        <w:color w:val="595959" w:themeColor="text1" w:themeTint="A6"/>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9"/>
  </w:num>
  <w:num w:numId="3">
    <w:abstractNumId w:val="15"/>
  </w:num>
  <w:num w:numId="4">
    <w:abstractNumId w:val="8"/>
  </w:num>
  <w:num w:numId="5">
    <w:abstractNumId w:val="31"/>
  </w:num>
  <w:num w:numId="6">
    <w:abstractNumId w:val="48"/>
  </w:num>
  <w:num w:numId="7">
    <w:abstractNumId w:val="7"/>
  </w:num>
  <w:num w:numId="8">
    <w:abstractNumId w:val="23"/>
  </w:num>
  <w:num w:numId="9">
    <w:abstractNumId w:val="20"/>
  </w:num>
  <w:num w:numId="1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26"/>
  </w:num>
  <w:num w:numId="13">
    <w:abstractNumId w:val="39"/>
  </w:num>
  <w:num w:numId="14">
    <w:abstractNumId w:val="56"/>
  </w:num>
  <w:num w:numId="15">
    <w:abstractNumId w:val="54"/>
  </w:num>
  <w:num w:numId="16">
    <w:abstractNumId w:val="42"/>
  </w:num>
  <w:num w:numId="17">
    <w:abstractNumId w:val="49"/>
  </w:num>
  <w:num w:numId="18">
    <w:abstractNumId w:val="14"/>
  </w:num>
  <w:num w:numId="19">
    <w:abstractNumId w:val="37"/>
  </w:num>
  <w:num w:numId="20">
    <w:abstractNumId w:val="25"/>
  </w:num>
  <w:num w:numId="21">
    <w:abstractNumId w:val="38"/>
  </w:num>
  <w:num w:numId="22">
    <w:abstractNumId w:val="36"/>
  </w:num>
  <w:num w:numId="23">
    <w:abstractNumId w:val="11"/>
  </w:num>
  <w:num w:numId="24">
    <w:abstractNumId w:val="9"/>
  </w:num>
  <w:num w:numId="25">
    <w:abstractNumId w:val="28"/>
  </w:num>
  <w:num w:numId="26">
    <w:abstractNumId w:val="12"/>
  </w:num>
  <w:num w:numId="27">
    <w:abstractNumId w:val="44"/>
  </w:num>
  <w:num w:numId="28">
    <w:abstractNumId w:val="51"/>
  </w:num>
  <w:num w:numId="29">
    <w:abstractNumId w:val="50"/>
  </w:num>
  <w:num w:numId="30">
    <w:abstractNumId w:val="41"/>
  </w:num>
  <w:num w:numId="31">
    <w:abstractNumId w:val="4"/>
  </w:num>
  <w:num w:numId="32">
    <w:abstractNumId w:val="10"/>
  </w:num>
  <w:num w:numId="33">
    <w:abstractNumId w:val="59"/>
  </w:num>
  <w:num w:numId="34">
    <w:abstractNumId w:val="46"/>
  </w:num>
  <w:num w:numId="35">
    <w:abstractNumId w:val="61"/>
  </w:num>
  <w:num w:numId="36">
    <w:abstractNumId w:val="47"/>
  </w:num>
  <w:num w:numId="37">
    <w:abstractNumId w:val="19"/>
  </w:num>
  <w:num w:numId="38">
    <w:abstractNumId w:val="45"/>
  </w:num>
  <w:num w:numId="39">
    <w:abstractNumId w:val="5"/>
  </w:num>
  <w:num w:numId="40">
    <w:abstractNumId w:val="57"/>
  </w:num>
  <w:num w:numId="41">
    <w:abstractNumId w:val="32"/>
  </w:num>
  <w:num w:numId="42">
    <w:abstractNumId w:val="55"/>
  </w:num>
  <w:num w:numId="43">
    <w:abstractNumId w:val="27"/>
  </w:num>
  <w:num w:numId="44">
    <w:abstractNumId w:val="34"/>
  </w:num>
  <w:num w:numId="45">
    <w:abstractNumId w:val="30"/>
  </w:num>
  <w:num w:numId="46">
    <w:abstractNumId w:val="40"/>
  </w:num>
  <w:num w:numId="47">
    <w:abstractNumId w:val="22"/>
  </w:num>
  <w:num w:numId="48">
    <w:abstractNumId w:val="62"/>
  </w:num>
  <w:num w:numId="49">
    <w:abstractNumId w:val="3"/>
  </w:num>
  <w:num w:numId="50">
    <w:abstractNumId w:val="33"/>
  </w:num>
  <w:num w:numId="51">
    <w:abstractNumId w:val="17"/>
  </w:num>
  <w:num w:numId="52">
    <w:abstractNumId w:val="43"/>
  </w:num>
  <w:num w:numId="53">
    <w:abstractNumId w:val="58"/>
  </w:num>
  <w:num w:numId="54">
    <w:abstractNumId w:val="35"/>
  </w:num>
  <w:num w:numId="55">
    <w:abstractNumId w:val="60"/>
  </w:num>
  <w:num w:numId="56">
    <w:abstractNumId w:val="38"/>
    <w:lvlOverride w:ilvl="0">
      <w:startOverride w:val="1"/>
    </w:lvlOverride>
  </w:num>
  <w:num w:numId="57">
    <w:abstractNumId w:val="21"/>
  </w:num>
  <w:num w:numId="58">
    <w:abstractNumId w:val="38"/>
    <w:lvlOverride w:ilvl="0">
      <w:startOverride w:val="1"/>
    </w:lvlOverride>
  </w:num>
  <w:num w:numId="59">
    <w:abstractNumId w:val="38"/>
    <w:lvlOverride w:ilvl="0">
      <w:startOverride w:val="1"/>
    </w:lvlOverride>
  </w:num>
  <w:num w:numId="60">
    <w:abstractNumId w:val="38"/>
    <w:lvlOverride w:ilvl="0">
      <w:startOverride w:val="1"/>
    </w:lvlOverride>
  </w:num>
  <w:num w:numId="61">
    <w:abstractNumId w:val="38"/>
    <w:lvlOverride w:ilvl="0">
      <w:startOverride w:val="1"/>
    </w:lvlOverride>
  </w:num>
  <w:num w:numId="62">
    <w:abstractNumId w:val="38"/>
    <w:lvlOverride w:ilvl="0">
      <w:startOverride w:val="1"/>
    </w:lvlOverride>
  </w:num>
  <w:num w:numId="63">
    <w:abstractNumId w:val="16"/>
  </w:num>
  <w:num w:numId="64">
    <w:abstractNumId w:val="2"/>
  </w:num>
  <w:num w:numId="65">
    <w:abstractNumId w:val="24"/>
  </w:num>
  <w:num w:numId="66">
    <w:abstractNumId w:val="0"/>
  </w:num>
  <w:num w:numId="67">
    <w:abstractNumId w:val="6"/>
  </w:num>
  <w:num w:numId="68">
    <w:abstractNumId w:val="13"/>
  </w:num>
  <w:num w:numId="69">
    <w:abstractNumId w:val="53"/>
  </w:num>
  <w:numIdMacAtCleanup w:val="6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yush Mittal">
    <w15:presenceInfo w15:providerId="AD" w15:userId="S::amittal@knowcraft.in::80201568-316b-4620-ae8e-5a4f0fec5e56"/>
  </w15:person>
  <w15:person w15:author="RNA">
    <w15:presenceInfo w15:providerId="None" w15:userId="RNA"/>
  </w15:person>
  <w15:person w15:author="Nishant Soni">
    <w15:presenceInfo w15:providerId="AD" w15:userId="S::nsoni@knowcraft.in::9533ab61-bbf4-4267-959f-248350dc78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revisionView w:markup="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4473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1sTQ1NLIwsDA0NzVT0lEKTi0uzszPAykwMq4FAKB7UEctAAAA"/>
  </w:docVars>
  <w:rsids>
    <w:rsidRoot w:val="00573796"/>
    <w:rsid w:val="00000725"/>
    <w:rsid w:val="00005A95"/>
    <w:rsid w:val="000137BE"/>
    <w:rsid w:val="000174F5"/>
    <w:rsid w:val="00020EAC"/>
    <w:rsid w:val="00031953"/>
    <w:rsid w:val="00035858"/>
    <w:rsid w:val="0004645C"/>
    <w:rsid w:val="000503A9"/>
    <w:rsid w:val="00057CC4"/>
    <w:rsid w:val="00067964"/>
    <w:rsid w:val="00077A96"/>
    <w:rsid w:val="00077B52"/>
    <w:rsid w:val="00077E58"/>
    <w:rsid w:val="00081AAD"/>
    <w:rsid w:val="000912D6"/>
    <w:rsid w:val="000A76A9"/>
    <w:rsid w:val="000B33B2"/>
    <w:rsid w:val="000C2435"/>
    <w:rsid w:val="000C5920"/>
    <w:rsid w:val="000D4944"/>
    <w:rsid w:val="000D53CD"/>
    <w:rsid w:val="000E3944"/>
    <w:rsid w:val="000F50E1"/>
    <w:rsid w:val="000F52F8"/>
    <w:rsid w:val="00100F7E"/>
    <w:rsid w:val="00101E1D"/>
    <w:rsid w:val="00101F38"/>
    <w:rsid w:val="0010637E"/>
    <w:rsid w:val="0012528F"/>
    <w:rsid w:val="00134481"/>
    <w:rsid w:val="00136A62"/>
    <w:rsid w:val="00140C46"/>
    <w:rsid w:val="00142478"/>
    <w:rsid w:val="00163783"/>
    <w:rsid w:val="001639E5"/>
    <w:rsid w:val="0017075A"/>
    <w:rsid w:val="00172CCE"/>
    <w:rsid w:val="00181D09"/>
    <w:rsid w:val="00191A1B"/>
    <w:rsid w:val="001A5714"/>
    <w:rsid w:val="001A7424"/>
    <w:rsid w:val="001B3B0A"/>
    <w:rsid w:val="001B4D08"/>
    <w:rsid w:val="001D12FA"/>
    <w:rsid w:val="001D4F25"/>
    <w:rsid w:val="001E1B5C"/>
    <w:rsid w:val="001E3D8B"/>
    <w:rsid w:val="00200EDE"/>
    <w:rsid w:val="00201C0E"/>
    <w:rsid w:val="00203C9E"/>
    <w:rsid w:val="002141FE"/>
    <w:rsid w:val="00214EB3"/>
    <w:rsid w:val="002154DF"/>
    <w:rsid w:val="00215FF4"/>
    <w:rsid w:val="00233E4C"/>
    <w:rsid w:val="00253D1B"/>
    <w:rsid w:val="00255A07"/>
    <w:rsid w:val="00264BE1"/>
    <w:rsid w:val="00266F75"/>
    <w:rsid w:val="00267829"/>
    <w:rsid w:val="00271EE7"/>
    <w:rsid w:val="0027229C"/>
    <w:rsid w:val="0028299B"/>
    <w:rsid w:val="002977A3"/>
    <w:rsid w:val="002A7EE4"/>
    <w:rsid w:val="002C5530"/>
    <w:rsid w:val="002C6C75"/>
    <w:rsid w:val="002D1474"/>
    <w:rsid w:val="002E17FE"/>
    <w:rsid w:val="002F0305"/>
    <w:rsid w:val="002F609B"/>
    <w:rsid w:val="002F6D64"/>
    <w:rsid w:val="0031508C"/>
    <w:rsid w:val="0031536C"/>
    <w:rsid w:val="0032002C"/>
    <w:rsid w:val="00321E23"/>
    <w:rsid w:val="00331A25"/>
    <w:rsid w:val="003327BB"/>
    <w:rsid w:val="00334355"/>
    <w:rsid w:val="00343802"/>
    <w:rsid w:val="0035169D"/>
    <w:rsid w:val="00352D2C"/>
    <w:rsid w:val="00353EB9"/>
    <w:rsid w:val="003761AB"/>
    <w:rsid w:val="003A7439"/>
    <w:rsid w:val="003B09A6"/>
    <w:rsid w:val="003B681C"/>
    <w:rsid w:val="003C6458"/>
    <w:rsid w:val="003C7DE9"/>
    <w:rsid w:val="003D0831"/>
    <w:rsid w:val="003D08F2"/>
    <w:rsid w:val="003D6AA4"/>
    <w:rsid w:val="003E2324"/>
    <w:rsid w:val="003E5099"/>
    <w:rsid w:val="00407EB1"/>
    <w:rsid w:val="004116BD"/>
    <w:rsid w:val="00445D89"/>
    <w:rsid w:val="00451B94"/>
    <w:rsid w:val="004530A6"/>
    <w:rsid w:val="00460971"/>
    <w:rsid w:val="00466C1D"/>
    <w:rsid w:val="0047140B"/>
    <w:rsid w:val="004735AB"/>
    <w:rsid w:val="00475B2E"/>
    <w:rsid w:val="004765BE"/>
    <w:rsid w:val="00482317"/>
    <w:rsid w:val="00486B2B"/>
    <w:rsid w:val="00492136"/>
    <w:rsid w:val="00492DA0"/>
    <w:rsid w:val="00493FD8"/>
    <w:rsid w:val="004A7D50"/>
    <w:rsid w:val="004B3156"/>
    <w:rsid w:val="004B3205"/>
    <w:rsid w:val="004C0795"/>
    <w:rsid w:val="004D139B"/>
    <w:rsid w:val="004D40E9"/>
    <w:rsid w:val="004D7480"/>
    <w:rsid w:val="004D7DDB"/>
    <w:rsid w:val="004E005E"/>
    <w:rsid w:val="004F4533"/>
    <w:rsid w:val="00505324"/>
    <w:rsid w:val="00520313"/>
    <w:rsid w:val="00521FB5"/>
    <w:rsid w:val="00525EA2"/>
    <w:rsid w:val="00532836"/>
    <w:rsid w:val="00534AFF"/>
    <w:rsid w:val="00543F11"/>
    <w:rsid w:val="00545650"/>
    <w:rsid w:val="00554D0A"/>
    <w:rsid w:val="00557D41"/>
    <w:rsid w:val="00565DEF"/>
    <w:rsid w:val="00571D7E"/>
    <w:rsid w:val="00573796"/>
    <w:rsid w:val="005754D5"/>
    <w:rsid w:val="00575DEC"/>
    <w:rsid w:val="0057667E"/>
    <w:rsid w:val="00580F7E"/>
    <w:rsid w:val="005822D7"/>
    <w:rsid w:val="0058565F"/>
    <w:rsid w:val="00585845"/>
    <w:rsid w:val="00594DDD"/>
    <w:rsid w:val="005976E1"/>
    <w:rsid w:val="005A0D8A"/>
    <w:rsid w:val="005B415D"/>
    <w:rsid w:val="005C772E"/>
    <w:rsid w:val="005D7651"/>
    <w:rsid w:val="005E07BB"/>
    <w:rsid w:val="005E153A"/>
    <w:rsid w:val="005F3838"/>
    <w:rsid w:val="0060042C"/>
    <w:rsid w:val="00603B6A"/>
    <w:rsid w:val="0062007E"/>
    <w:rsid w:val="00632458"/>
    <w:rsid w:val="00634783"/>
    <w:rsid w:val="00635992"/>
    <w:rsid w:val="00652931"/>
    <w:rsid w:val="00653A2E"/>
    <w:rsid w:val="00660528"/>
    <w:rsid w:val="0066247D"/>
    <w:rsid w:val="00662DAD"/>
    <w:rsid w:val="00664D73"/>
    <w:rsid w:val="006657AF"/>
    <w:rsid w:val="00667C2D"/>
    <w:rsid w:val="00673A42"/>
    <w:rsid w:val="00675D7A"/>
    <w:rsid w:val="00684A4A"/>
    <w:rsid w:val="0069364C"/>
    <w:rsid w:val="006A46FA"/>
    <w:rsid w:val="006B003C"/>
    <w:rsid w:val="006B20E6"/>
    <w:rsid w:val="006B2FE2"/>
    <w:rsid w:val="006B418E"/>
    <w:rsid w:val="006C1529"/>
    <w:rsid w:val="006C49DA"/>
    <w:rsid w:val="006F4330"/>
    <w:rsid w:val="006F6699"/>
    <w:rsid w:val="007006C6"/>
    <w:rsid w:val="00704254"/>
    <w:rsid w:val="0071530C"/>
    <w:rsid w:val="00720E7C"/>
    <w:rsid w:val="00724D57"/>
    <w:rsid w:val="007266F3"/>
    <w:rsid w:val="00730291"/>
    <w:rsid w:val="007419B1"/>
    <w:rsid w:val="007440AB"/>
    <w:rsid w:val="00744855"/>
    <w:rsid w:val="00744F14"/>
    <w:rsid w:val="007608F2"/>
    <w:rsid w:val="00760E40"/>
    <w:rsid w:val="0076645E"/>
    <w:rsid w:val="007700E4"/>
    <w:rsid w:val="00773DBB"/>
    <w:rsid w:val="0077553B"/>
    <w:rsid w:val="007871F6"/>
    <w:rsid w:val="0079183B"/>
    <w:rsid w:val="00791D3E"/>
    <w:rsid w:val="0079398B"/>
    <w:rsid w:val="007A76DC"/>
    <w:rsid w:val="007C77D3"/>
    <w:rsid w:val="007D292E"/>
    <w:rsid w:val="007D72ED"/>
    <w:rsid w:val="007E2C1A"/>
    <w:rsid w:val="007E4AD0"/>
    <w:rsid w:val="007F1B09"/>
    <w:rsid w:val="007F2092"/>
    <w:rsid w:val="007F51A0"/>
    <w:rsid w:val="0080569A"/>
    <w:rsid w:val="00823A9F"/>
    <w:rsid w:val="008402A8"/>
    <w:rsid w:val="00856BC1"/>
    <w:rsid w:val="00861C56"/>
    <w:rsid w:val="00862E90"/>
    <w:rsid w:val="00864328"/>
    <w:rsid w:val="00870F67"/>
    <w:rsid w:val="00871B36"/>
    <w:rsid w:val="008906B3"/>
    <w:rsid w:val="008A06EA"/>
    <w:rsid w:val="008A153F"/>
    <w:rsid w:val="008B6A17"/>
    <w:rsid w:val="008D17CA"/>
    <w:rsid w:val="008D6257"/>
    <w:rsid w:val="008F07AE"/>
    <w:rsid w:val="008F1771"/>
    <w:rsid w:val="008F30B4"/>
    <w:rsid w:val="00900ACF"/>
    <w:rsid w:val="00905985"/>
    <w:rsid w:val="00907A8B"/>
    <w:rsid w:val="009151B9"/>
    <w:rsid w:val="00917ACE"/>
    <w:rsid w:val="00930BB6"/>
    <w:rsid w:val="0093323C"/>
    <w:rsid w:val="00941C39"/>
    <w:rsid w:val="0094531A"/>
    <w:rsid w:val="00951EE2"/>
    <w:rsid w:val="00965E5A"/>
    <w:rsid w:val="00974B91"/>
    <w:rsid w:val="00982679"/>
    <w:rsid w:val="00984810"/>
    <w:rsid w:val="00991356"/>
    <w:rsid w:val="00991D88"/>
    <w:rsid w:val="009949D6"/>
    <w:rsid w:val="00995A7F"/>
    <w:rsid w:val="009A0320"/>
    <w:rsid w:val="009A7D5C"/>
    <w:rsid w:val="009B170E"/>
    <w:rsid w:val="009B5DB1"/>
    <w:rsid w:val="009C3A90"/>
    <w:rsid w:val="009D03D9"/>
    <w:rsid w:val="009D093F"/>
    <w:rsid w:val="009D102F"/>
    <w:rsid w:val="009E223B"/>
    <w:rsid w:val="009F617D"/>
    <w:rsid w:val="00A0211A"/>
    <w:rsid w:val="00A0216D"/>
    <w:rsid w:val="00A0443A"/>
    <w:rsid w:val="00A063DC"/>
    <w:rsid w:val="00A1284A"/>
    <w:rsid w:val="00A23D5E"/>
    <w:rsid w:val="00A25975"/>
    <w:rsid w:val="00A321CB"/>
    <w:rsid w:val="00A35C65"/>
    <w:rsid w:val="00A36ADC"/>
    <w:rsid w:val="00A42EEC"/>
    <w:rsid w:val="00A549FD"/>
    <w:rsid w:val="00A554A1"/>
    <w:rsid w:val="00A55890"/>
    <w:rsid w:val="00A57806"/>
    <w:rsid w:val="00A67CB0"/>
    <w:rsid w:val="00A81CFF"/>
    <w:rsid w:val="00A87C8A"/>
    <w:rsid w:val="00AA3F4F"/>
    <w:rsid w:val="00AA597E"/>
    <w:rsid w:val="00AB0FC3"/>
    <w:rsid w:val="00AB49A9"/>
    <w:rsid w:val="00AB52B9"/>
    <w:rsid w:val="00AB5D74"/>
    <w:rsid w:val="00AD0266"/>
    <w:rsid w:val="00AE39CE"/>
    <w:rsid w:val="00AE3D23"/>
    <w:rsid w:val="00AE41E8"/>
    <w:rsid w:val="00AF5593"/>
    <w:rsid w:val="00B03379"/>
    <w:rsid w:val="00B03B65"/>
    <w:rsid w:val="00B14209"/>
    <w:rsid w:val="00B14CCF"/>
    <w:rsid w:val="00B169D4"/>
    <w:rsid w:val="00B308CA"/>
    <w:rsid w:val="00B343E9"/>
    <w:rsid w:val="00B35080"/>
    <w:rsid w:val="00B4116A"/>
    <w:rsid w:val="00B549E5"/>
    <w:rsid w:val="00B6124E"/>
    <w:rsid w:val="00B711D5"/>
    <w:rsid w:val="00B753BB"/>
    <w:rsid w:val="00B802C4"/>
    <w:rsid w:val="00B80D3A"/>
    <w:rsid w:val="00B94878"/>
    <w:rsid w:val="00BA0AE0"/>
    <w:rsid w:val="00BB5061"/>
    <w:rsid w:val="00BB5DEE"/>
    <w:rsid w:val="00BC1B13"/>
    <w:rsid w:val="00BC6F6A"/>
    <w:rsid w:val="00BE0936"/>
    <w:rsid w:val="00BE3042"/>
    <w:rsid w:val="00BF178A"/>
    <w:rsid w:val="00BF369B"/>
    <w:rsid w:val="00C0292E"/>
    <w:rsid w:val="00C029FC"/>
    <w:rsid w:val="00C034FB"/>
    <w:rsid w:val="00C11E9D"/>
    <w:rsid w:val="00C12B37"/>
    <w:rsid w:val="00C1309D"/>
    <w:rsid w:val="00C13FDB"/>
    <w:rsid w:val="00C16519"/>
    <w:rsid w:val="00C21961"/>
    <w:rsid w:val="00C225BF"/>
    <w:rsid w:val="00C248F1"/>
    <w:rsid w:val="00C4062E"/>
    <w:rsid w:val="00C45889"/>
    <w:rsid w:val="00C52FAE"/>
    <w:rsid w:val="00C541D5"/>
    <w:rsid w:val="00C6220F"/>
    <w:rsid w:val="00C67F6D"/>
    <w:rsid w:val="00C81AA9"/>
    <w:rsid w:val="00C82C48"/>
    <w:rsid w:val="00C83A29"/>
    <w:rsid w:val="00C90383"/>
    <w:rsid w:val="00C936E2"/>
    <w:rsid w:val="00C95AF6"/>
    <w:rsid w:val="00C9694A"/>
    <w:rsid w:val="00CA5A41"/>
    <w:rsid w:val="00CB1164"/>
    <w:rsid w:val="00CB43D9"/>
    <w:rsid w:val="00CB6403"/>
    <w:rsid w:val="00CC0812"/>
    <w:rsid w:val="00CC117E"/>
    <w:rsid w:val="00CC17F6"/>
    <w:rsid w:val="00CC3340"/>
    <w:rsid w:val="00CC54D1"/>
    <w:rsid w:val="00CD05CA"/>
    <w:rsid w:val="00CD0E82"/>
    <w:rsid w:val="00CD6DA1"/>
    <w:rsid w:val="00CE05B4"/>
    <w:rsid w:val="00D01956"/>
    <w:rsid w:val="00D040DD"/>
    <w:rsid w:val="00D10CB0"/>
    <w:rsid w:val="00D116F9"/>
    <w:rsid w:val="00D229CF"/>
    <w:rsid w:val="00D2442B"/>
    <w:rsid w:val="00D30116"/>
    <w:rsid w:val="00D314E9"/>
    <w:rsid w:val="00D3249A"/>
    <w:rsid w:val="00D32E73"/>
    <w:rsid w:val="00D34E8F"/>
    <w:rsid w:val="00D36A71"/>
    <w:rsid w:val="00D53E13"/>
    <w:rsid w:val="00D55352"/>
    <w:rsid w:val="00D55E35"/>
    <w:rsid w:val="00D5606E"/>
    <w:rsid w:val="00D63E26"/>
    <w:rsid w:val="00D666AD"/>
    <w:rsid w:val="00D7426A"/>
    <w:rsid w:val="00D76622"/>
    <w:rsid w:val="00D855C2"/>
    <w:rsid w:val="00DA2F4F"/>
    <w:rsid w:val="00DA3D83"/>
    <w:rsid w:val="00DA4F46"/>
    <w:rsid w:val="00DA6699"/>
    <w:rsid w:val="00DB7AD5"/>
    <w:rsid w:val="00DC2173"/>
    <w:rsid w:val="00DC5146"/>
    <w:rsid w:val="00DC7129"/>
    <w:rsid w:val="00DD5689"/>
    <w:rsid w:val="00DD7C07"/>
    <w:rsid w:val="00DE5618"/>
    <w:rsid w:val="00E02B81"/>
    <w:rsid w:val="00E038F4"/>
    <w:rsid w:val="00E178F3"/>
    <w:rsid w:val="00E24FB5"/>
    <w:rsid w:val="00E324B1"/>
    <w:rsid w:val="00E37172"/>
    <w:rsid w:val="00E40790"/>
    <w:rsid w:val="00E41BA3"/>
    <w:rsid w:val="00E425E2"/>
    <w:rsid w:val="00E42F2E"/>
    <w:rsid w:val="00E503D0"/>
    <w:rsid w:val="00E5252F"/>
    <w:rsid w:val="00E576C3"/>
    <w:rsid w:val="00E63737"/>
    <w:rsid w:val="00E63DBF"/>
    <w:rsid w:val="00E668B6"/>
    <w:rsid w:val="00E71645"/>
    <w:rsid w:val="00E82EBE"/>
    <w:rsid w:val="00E8313B"/>
    <w:rsid w:val="00E873E3"/>
    <w:rsid w:val="00E87F9F"/>
    <w:rsid w:val="00E9658A"/>
    <w:rsid w:val="00E969C2"/>
    <w:rsid w:val="00E9707E"/>
    <w:rsid w:val="00EA0C2E"/>
    <w:rsid w:val="00EA457E"/>
    <w:rsid w:val="00EB444B"/>
    <w:rsid w:val="00EB5873"/>
    <w:rsid w:val="00EC06F2"/>
    <w:rsid w:val="00ED7A33"/>
    <w:rsid w:val="00EE43B8"/>
    <w:rsid w:val="00EF2135"/>
    <w:rsid w:val="00EF7129"/>
    <w:rsid w:val="00F048F7"/>
    <w:rsid w:val="00F11C15"/>
    <w:rsid w:val="00F15752"/>
    <w:rsid w:val="00F16079"/>
    <w:rsid w:val="00F16F7D"/>
    <w:rsid w:val="00F2070E"/>
    <w:rsid w:val="00F20F01"/>
    <w:rsid w:val="00F21E8C"/>
    <w:rsid w:val="00F2238D"/>
    <w:rsid w:val="00F2428E"/>
    <w:rsid w:val="00F2623B"/>
    <w:rsid w:val="00F339A7"/>
    <w:rsid w:val="00F34757"/>
    <w:rsid w:val="00F41C04"/>
    <w:rsid w:val="00F424F0"/>
    <w:rsid w:val="00F43A3D"/>
    <w:rsid w:val="00F4669D"/>
    <w:rsid w:val="00F56BCF"/>
    <w:rsid w:val="00F607FF"/>
    <w:rsid w:val="00F63023"/>
    <w:rsid w:val="00F674F2"/>
    <w:rsid w:val="00F74161"/>
    <w:rsid w:val="00F83033"/>
    <w:rsid w:val="00F94B8A"/>
    <w:rsid w:val="00FA06A8"/>
    <w:rsid w:val="00FA2A18"/>
    <w:rsid w:val="00FA709D"/>
    <w:rsid w:val="00FB66CB"/>
    <w:rsid w:val="00FC273F"/>
    <w:rsid w:val="00FD023B"/>
    <w:rsid w:val="00FD1DE1"/>
    <w:rsid w:val="00FD709F"/>
    <w:rsid w:val="00FE0144"/>
    <w:rsid w:val="00FE03C7"/>
    <w:rsid w:val="00FE3044"/>
    <w:rsid w:val="00FE435B"/>
    <w:rsid w:val="00FE78A1"/>
    <w:rsid w:val="00FE7DF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44737"/>
    <o:shapelayout v:ext="edit">
      <o:idmap v:ext="edit" data="1"/>
    </o:shapelayout>
  </w:shapeDefaults>
  <w:decimalSymbol w:val="."/>
  <w:listSeparator w:val=","/>
  <w14:docId w14:val="3C3FC5DA"/>
  <w15:docId w15:val="{8A835179-CA27-4B6B-8EEB-190500876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3796"/>
    <w:pPr>
      <w:spacing w:line="300" w:lineRule="exact"/>
      <w:jc w:val="both"/>
    </w:pPr>
    <w:rPr>
      <w:rFonts w:ascii="Times New Roman" w:eastAsiaTheme="majorEastAsia" w:hAnsi="Times New Roman" w:cs="Times New Roman"/>
      <w:sz w:val="22"/>
      <w:szCs w:val="22"/>
    </w:rPr>
  </w:style>
  <w:style w:type="paragraph" w:styleId="Heading1">
    <w:name w:val="heading 1"/>
    <w:basedOn w:val="Normal"/>
    <w:next w:val="Normal"/>
    <w:link w:val="Heading1Char"/>
    <w:uiPriority w:val="9"/>
    <w:qFormat/>
    <w:rsid w:val="00573796"/>
    <w:pPr>
      <w:keepNext/>
      <w:keepLines/>
      <w:widowControl w:val="0"/>
      <w:pBdr>
        <w:top w:val="dotted" w:sz="4" w:space="1" w:color="auto"/>
        <w:bottom w:val="dotted" w:sz="4" w:space="1" w:color="auto"/>
      </w:pBdr>
      <w:spacing w:before="240" w:line="259" w:lineRule="auto"/>
      <w:jc w:val="left"/>
      <w:outlineLvl w:val="0"/>
    </w:pPr>
    <w:rPr>
      <w:noProof/>
      <w:color w:val="2F75B5"/>
      <w:spacing w:val="20"/>
      <w:sz w:val="32"/>
      <w:szCs w:val="28"/>
    </w:rPr>
  </w:style>
  <w:style w:type="paragraph" w:styleId="Heading2">
    <w:name w:val="heading 2"/>
    <w:basedOn w:val="Normal"/>
    <w:next w:val="Normal"/>
    <w:link w:val="Heading2Char"/>
    <w:autoRedefine/>
    <w:uiPriority w:val="9"/>
    <w:unhideWhenUsed/>
    <w:qFormat/>
    <w:rsid w:val="00573796"/>
    <w:pPr>
      <w:keepNext/>
      <w:keepLines/>
      <w:widowControl w:val="0"/>
      <w:spacing w:before="40" w:line="259" w:lineRule="auto"/>
      <w:jc w:val="left"/>
      <w:outlineLvl w:val="1"/>
    </w:pPr>
  </w:style>
  <w:style w:type="paragraph" w:styleId="Heading3">
    <w:name w:val="heading 3"/>
    <w:aliases w:val="RNA Headline C"/>
    <w:basedOn w:val="Heading2"/>
    <w:next w:val="Normal"/>
    <w:link w:val="Heading3Char"/>
    <w:autoRedefine/>
    <w:uiPriority w:val="9"/>
    <w:unhideWhenUsed/>
    <w:qFormat/>
    <w:rsid w:val="00FE3044"/>
    <w:pPr>
      <w:spacing w:before="140" w:after="60" w:line="240" w:lineRule="auto"/>
      <w:outlineLvl w:val="2"/>
    </w:pPr>
    <w:rPr>
      <w:rFonts w:ascii="Georgia" w:hAnsi="Georgia"/>
      <w:color w:val="DE9C2F" w:themeColor="accent4"/>
      <w:sz w:val="26"/>
      <w:szCs w:val="26"/>
    </w:rPr>
  </w:style>
  <w:style w:type="paragraph" w:styleId="Heading4">
    <w:name w:val="heading 4"/>
    <w:basedOn w:val="Normal"/>
    <w:next w:val="Normal"/>
    <w:link w:val="Heading4Char"/>
    <w:uiPriority w:val="9"/>
    <w:semiHidden/>
    <w:unhideWhenUsed/>
    <w:qFormat/>
    <w:rsid w:val="00573796"/>
    <w:pPr>
      <w:pBdr>
        <w:bottom w:val="dotted" w:sz="4" w:space="1" w:color="2E74B5" w:themeColor="accent2" w:themeShade="BF"/>
      </w:pBdr>
      <w:jc w:val="center"/>
      <w:outlineLvl w:val="3"/>
    </w:pPr>
    <w:rPr>
      <w:caps/>
      <w:color w:val="1F4D78" w:themeColor="accent2" w:themeShade="7F"/>
      <w:spacing w:val="10"/>
    </w:rPr>
  </w:style>
  <w:style w:type="paragraph" w:styleId="Heading5">
    <w:name w:val="heading 5"/>
    <w:basedOn w:val="Normal"/>
    <w:next w:val="Normal"/>
    <w:link w:val="Heading5Char"/>
    <w:uiPriority w:val="9"/>
    <w:semiHidden/>
    <w:unhideWhenUsed/>
    <w:qFormat/>
    <w:rsid w:val="00573796"/>
    <w:pPr>
      <w:spacing w:before="320"/>
      <w:jc w:val="center"/>
      <w:outlineLvl w:val="4"/>
    </w:pPr>
    <w:rPr>
      <w:caps/>
      <w:color w:val="1F4D78" w:themeColor="accent2" w:themeShade="7F"/>
      <w:spacing w:val="10"/>
    </w:rPr>
  </w:style>
  <w:style w:type="paragraph" w:styleId="Heading6">
    <w:name w:val="heading 6"/>
    <w:basedOn w:val="Normal"/>
    <w:next w:val="Normal"/>
    <w:link w:val="Heading6Char"/>
    <w:uiPriority w:val="9"/>
    <w:semiHidden/>
    <w:unhideWhenUsed/>
    <w:qFormat/>
    <w:rsid w:val="00573796"/>
    <w:pPr>
      <w:jc w:val="center"/>
      <w:outlineLvl w:val="5"/>
    </w:pPr>
    <w:rPr>
      <w:caps/>
      <w:color w:val="2E74B5" w:themeColor="accent2" w:themeShade="BF"/>
      <w:spacing w:val="10"/>
    </w:rPr>
  </w:style>
  <w:style w:type="paragraph" w:styleId="Heading7">
    <w:name w:val="heading 7"/>
    <w:basedOn w:val="Normal"/>
    <w:next w:val="Normal"/>
    <w:link w:val="Heading7Char"/>
    <w:uiPriority w:val="9"/>
    <w:semiHidden/>
    <w:unhideWhenUsed/>
    <w:qFormat/>
    <w:rsid w:val="00573796"/>
    <w:pPr>
      <w:jc w:val="center"/>
      <w:outlineLvl w:val="6"/>
    </w:pPr>
    <w:rPr>
      <w:i/>
      <w:iCs/>
      <w:caps/>
      <w:color w:val="2E74B5" w:themeColor="accent2" w:themeShade="BF"/>
      <w:spacing w:val="10"/>
    </w:rPr>
  </w:style>
  <w:style w:type="paragraph" w:styleId="Heading8">
    <w:name w:val="heading 8"/>
    <w:basedOn w:val="Normal"/>
    <w:next w:val="Normal"/>
    <w:link w:val="Heading8Char"/>
    <w:uiPriority w:val="9"/>
    <w:semiHidden/>
    <w:unhideWhenUsed/>
    <w:qFormat/>
    <w:rsid w:val="00573796"/>
    <w:pPr>
      <w:jc w:val="center"/>
      <w:outlineLvl w:val="7"/>
    </w:pPr>
    <w:rPr>
      <w:caps/>
      <w:spacing w:val="10"/>
      <w:sz w:val="20"/>
      <w:szCs w:val="20"/>
    </w:rPr>
  </w:style>
  <w:style w:type="paragraph" w:styleId="Heading9">
    <w:name w:val="heading 9"/>
    <w:basedOn w:val="Normal"/>
    <w:next w:val="Normal"/>
    <w:link w:val="Heading9Char"/>
    <w:uiPriority w:val="9"/>
    <w:semiHidden/>
    <w:unhideWhenUsed/>
    <w:qFormat/>
    <w:rsid w:val="00573796"/>
    <w:pPr>
      <w:jc w:val="center"/>
      <w:outlineLvl w:val="8"/>
    </w:pPr>
    <w:rPr>
      <w:i/>
      <w:iCs/>
      <w:caps/>
      <w:spacing w:val="1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3796"/>
    <w:rPr>
      <w:rFonts w:ascii="Times New Roman" w:eastAsiaTheme="majorEastAsia" w:hAnsi="Times New Roman" w:cs="Times New Roman"/>
      <w:noProof/>
      <w:color w:val="2F75B5"/>
      <w:spacing w:val="20"/>
      <w:sz w:val="32"/>
      <w:szCs w:val="28"/>
    </w:rPr>
  </w:style>
  <w:style w:type="character" w:customStyle="1" w:styleId="Heading2Char">
    <w:name w:val="Heading 2 Char"/>
    <w:basedOn w:val="DefaultParagraphFont"/>
    <w:link w:val="Heading2"/>
    <w:uiPriority w:val="9"/>
    <w:rsid w:val="00573796"/>
    <w:rPr>
      <w:rFonts w:ascii="Times New Roman" w:eastAsiaTheme="majorEastAsia" w:hAnsi="Times New Roman" w:cs="Times New Roman"/>
      <w:sz w:val="22"/>
      <w:szCs w:val="22"/>
    </w:rPr>
  </w:style>
  <w:style w:type="character" w:customStyle="1" w:styleId="Heading3Char">
    <w:name w:val="Heading 3 Char"/>
    <w:aliases w:val="RNA Headline C Char"/>
    <w:basedOn w:val="DefaultParagraphFont"/>
    <w:link w:val="Heading3"/>
    <w:uiPriority w:val="9"/>
    <w:rsid w:val="00FE3044"/>
    <w:rPr>
      <w:rFonts w:ascii="Georgia" w:eastAsiaTheme="majorEastAsia" w:hAnsi="Georgia" w:cs="Times New Roman"/>
      <w:color w:val="DE9C2F" w:themeColor="accent4"/>
      <w:sz w:val="26"/>
      <w:szCs w:val="26"/>
    </w:rPr>
  </w:style>
  <w:style w:type="character" w:customStyle="1" w:styleId="Heading4Char">
    <w:name w:val="Heading 4 Char"/>
    <w:basedOn w:val="DefaultParagraphFont"/>
    <w:link w:val="Heading4"/>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5Char">
    <w:name w:val="Heading 5 Char"/>
    <w:basedOn w:val="DefaultParagraphFont"/>
    <w:link w:val="Heading5"/>
    <w:uiPriority w:val="9"/>
    <w:semiHidden/>
    <w:rsid w:val="00573796"/>
    <w:rPr>
      <w:rFonts w:ascii="Times New Roman" w:eastAsiaTheme="majorEastAsia" w:hAnsi="Times New Roman" w:cs="Times New Roman"/>
      <w:caps/>
      <w:color w:val="1F4D78" w:themeColor="accent2" w:themeShade="7F"/>
      <w:spacing w:val="10"/>
      <w:sz w:val="22"/>
      <w:szCs w:val="22"/>
    </w:rPr>
  </w:style>
  <w:style w:type="character" w:customStyle="1" w:styleId="Heading6Char">
    <w:name w:val="Heading 6 Char"/>
    <w:basedOn w:val="DefaultParagraphFont"/>
    <w:link w:val="Heading6"/>
    <w:uiPriority w:val="9"/>
    <w:semiHidden/>
    <w:rsid w:val="00573796"/>
    <w:rPr>
      <w:rFonts w:ascii="Times New Roman" w:eastAsiaTheme="majorEastAsia" w:hAnsi="Times New Roman" w:cs="Times New Roman"/>
      <w:caps/>
      <w:color w:val="2E74B5" w:themeColor="accent2" w:themeShade="BF"/>
      <w:spacing w:val="10"/>
      <w:sz w:val="22"/>
      <w:szCs w:val="22"/>
    </w:rPr>
  </w:style>
  <w:style w:type="character" w:customStyle="1" w:styleId="Heading7Char">
    <w:name w:val="Heading 7 Char"/>
    <w:basedOn w:val="DefaultParagraphFont"/>
    <w:link w:val="Heading7"/>
    <w:uiPriority w:val="9"/>
    <w:semiHidden/>
    <w:rsid w:val="00573796"/>
    <w:rPr>
      <w:rFonts w:ascii="Times New Roman" w:eastAsiaTheme="majorEastAsia" w:hAnsi="Times New Roman" w:cs="Times New Roman"/>
      <w:i/>
      <w:iCs/>
      <w:caps/>
      <w:color w:val="2E74B5" w:themeColor="accent2" w:themeShade="BF"/>
      <w:spacing w:val="10"/>
      <w:sz w:val="22"/>
      <w:szCs w:val="22"/>
    </w:rPr>
  </w:style>
  <w:style w:type="character" w:customStyle="1" w:styleId="Heading8Char">
    <w:name w:val="Heading 8 Char"/>
    <w:basedOn w:val="DefaultParagraphFont"/>
    <w:link w:val="Heading8"/>
    <w:uiPriority w:val="9"/>
    <w:semiHidden/>
    <w:rsid w:val="00573796"/>
    <w:rPr>
      <w:rFonts w:ascii="Times New Roman" w:eastAsiaTheme="majorEastAsia" w:hAnsi="Times New Roman" w:cs="Times New Roman"/>
      <w:caps/>
      <w:spacing w:val="10"/>
      <w:sz w:val="20"/>
      <w:szCs w:val="20"/>
    </w:rPr>
  </w:style>
  <w:style w:type="character" w:customStyle="1" w:styleId="Heading9Char">
    <w:name w:val="Heading 9 Char"/>
    <w:basedOn w:val="DefaultParagraphFont"/>
    <w:link w:val="Heading9"/>
    <w:uiPriority w:val="9"/>
    <w:semiHidden/>
    <w:rsid w:val="00573796"/>
    <w:rPr>
      <w:rFonts w:ascii="Times New Roman" w:eastAsiaTheme="majorEastAsia" w:hAnsi="Times New Roman" w:cs="Times New Roman"/>
      <w:i/>
      <w:iCs/>
      <w:caps/>
      <w:spacing w:val="10"/>
      <w:sz w:val="20"/>
      <w:szCs w:val="20"/>
    </w:rPr>
  </w:style>
  <w:style w:type="paragraph" w:customStyle="1" w:styleId="InjuryGreenHead">
    <w:name w:val="Injury Green Head"/>
    <w:basedOn w:val="Normal"/>
    <w:qFormat/>
    <w:rsid w:val="00A87C8A"/>
    <w:pPr>
      <w:ind w:left="2160"/>
    </w:pPr>
    <w:rPr>
      <w:rFonts w:ascii="Arial" w:eastAsiaTheme="minorHAnsi" w:hAnsi="Arial" w:cs="Arial"/>
      <w:b/>
      <w:color w:val="2F7576" w:themeColor="accent1"/>
      <w:lang w:eastAsia="ja-JP"/>
    </w:rPr>
  </w:style>
  <w:style w:type="paragraph" w:customStyle="1" w:styleId="InjuryBodyCopy">
    <w:name w:val="Injury Body Copy"/>
    <w:basedOn w:val="Normal"/>
    <w:qFormat/>
    <w:rsid w:val="00A87C8A"/>
    <w:pPr>
      <w:tabs>
        <w:tab w:val="num" w:pos="720"/>
      </w:tabs>
      <w:ind w:left="-90"/>
    </w:pPr>
    <w:rPr>
      <w:rFonts w:ascii="Georgia" w:eastAsiaTheme="minorHAnsi" w:hAnsi="Georgia"/>
      <w:color w:val="000000" w:themeColor="text1" w:themeShade="BF"/>
      <w:lang w:eastAsia="ja-JP"/>
    </w:rPr>
  </w:style>
  <w:style w:type="paragraph" w:customStyle="1" w:styleId="InjuryIntroText">
    <w:name w:val="Injury Intro Text"/>
    <w:basedOn w:val="Normal"/>
    <w:qFormat/>
    <w:rsid w:val="00A87C8A"/>
    <w:rPr>
      <w:rFonts w:ascii="Arial" w:eastAsiaTheme="minorHAnsi" w:hAnsi="Arial" w:cs="Arial"/>
      <w:color w:val="A5A5A5" w:themeColor="accent3"/>
      <w:sz w:val="30"/>
      <w:szCs w:val="30"/>
      <w:lang w:eastAsia="ja-JP"/>
    </w:rPr>
  </w:style>
  <w:style w:type="paragraph" w:customStyle="1" w:styleId="InjuryTitle">
    <w:name w:val="Injury Title"/>
    <w:basedOn w:val="Normal"/>
    <w:qFormat/>
    <w:rsid w:val="00A87C8A"/>
    <w:pPr>
      <w:spacing w:after="200"/>
    </w:pPr>
    <w:rPr>
      <w:rFonts w:ascii="Arial" w:eastAsiaTheme="minorHAnsi" w:hAnsi="Arial" w:cs="Arial"/>
      <w:noProof/>
    </w:rPr>
  </w:style>
  <w:style w:type="paragraph" w:customStyle="1" w:styleId="InjuryMainTitle">
    <w:name w:val="Injury Main Title"/>
    <w:basedOn w:val="Normal"/>
    <w:qFormat/>
    <w:rsid w:val="00A87C8A"/>
    <w:pPr>
      <w:spacing w:after="200"/>
    </w:pPr>
    <w:rPr>
      <w:rFonts w:ascii="Arial" w:eastAsiaTheme="minorHAnsi" w:hAnsi="Arial" w:cs="Arial"/>
      <w:noProof/>
      <w:color w:val="FFFFFF" w:themeColor="background1"/>
      <w:sz w:val="62"/>
    </w:rPr>
  </w:style>
  <w:style w:type="paragraph" w:customStyle="1" w:styleId="InjurySubtitle">
    <w:name w:val="Injury Subtitle"/>
    <w:basedOn w:val="Normal"/>
    <w:qFormat/>
    <w:rsid w:val="00A87C8A"/>
    <w:pPr>
      <w:spacing w:after="100"/>
    </w:pPr>
    <w:rPr>
      <w:rFonts w:ascii="Arial" w:eastAsiaTheme="minorHAnsi" w:hAnsi="Arial" w:cs="Arial"/>
      <w:b/>
      <w:color w:val="A5A5A5" w:themeColor="accent3"/>
      <w:sz w:val="28"/>
      <w:szCs w:val="28"/>
      <w:lang w:eastAsia="ja-JP"/>
    </w:rPr>
  </w:style>
  <w:style w:type="paragraph" w:styleId="NoSpacing">
    <w:name w:val="No Spacing"/>
    <w:basedOn w:val="Normal"/>
    <w:link w:val="NoSpacingChar"/>
    <w:uiPriority w:val="1"/>
    <w:qFormat/>
    <w:rsid w:val="00573796"/>
    <w:pPr>
      <w:spacing w:line="240" w:lineRule="auto"/>
    </w:pPr>
  </w:style>
  <w:style w:type="character" w:customStyle="1" w:styleId="NoSpacingChar">
    <w:name w:val="No Spacing Char"/>
    <w:basedOn w:val="DefaultParagraphFont"/>
    <w:link w:val="NoSpacing"/>
    <w:uiPriority w:val="1"/>
    <w:rsid w:val="00573796"/>
    <w:rPr>
      <w:rFonts w:ascii="Times New Roman" w:eastAsiaTheme="majorEastAsia" w:hAnsi="Times New Roman" w:cs="Times New Roman"/>
      <w:sz w:val="22"/>
      <w:szCs w:val="22"/>
    </w:rPr>
  </w:style>
  <w:style w:type="paragraph" w:styleId="BalloonText">
    <w:name w:val="Balloon Text"/>
    <w:basedOn w:val="Normal"/>
    <w:link w:val="BalloonTextChar"/>
    <w:uiPriority w:val="99"/>
    <w:semiHidden/>
    <w:unhideWhenUsed/>
    <w:rsid w:val="0057379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73796"/>
    <w:rPr>
      <w:rFonts w:ascii="Tahoma" w:eastAsiaTheme="majorEastAsia" w:hAnsi="Tahoma" w:cs="Tahoma"/>
      <w:sz w:val="16"/>
      <w:szCs w:val="16"/>
    </w:rPr>
  </w:style>
  <w:style w:type="paragraph" w:styleId="Header">
    <w:name w:val="header"/>
    <w:basedOn w:val="Normal"/>
    <w:link w:val="HeaderChar"/>
    <w:uiPriority w:val="99"/>
    <w:unhideWhenUsed/>
    <w:rsid w:val="00573796"/>
    <w:pPr>
      <w:tabs>
        <w:tab w:val="center" w:pos="4680"/>
        <w:tab w:val="right" w:pos="9360"/>
      </w:tabs>
      <w:spacing w:line="240" w:lineRule="auto"/>
    </w:pPr>
  </w:style>
  <w:style w:type="character" w:customStyle="1" w:styleId="HeaderChar">
    <w:name w:val="Header Char"/>
    <w:basedOn w:val="DefaultParagraphFont"/>
    <w:link w:val="Header"/>
    <w:uiPriority w:val="99"/>
    <w:rsid w:val="00573796"/>
    <w:rPr>
      <w:rFonts w:ascii="Times New Roman" w:eastAsiaTheme="majorEastAsia" w:hAnsi="Times New Roman" w:cs="Times New Roman"/>
      <w:sz w:val="22"/>
      <w:szCs w:val="22"/>
    </w:rPr>
  </w:style>
  <w:style w:type="paragraph" w:styleId="Footer">
    <w:name w:val="footer"/>
    <w:basedOn w:val="Normal"/>
    <w:link w:val="FooterChar"/>
    <w:uiPriority w:val="99"/>
    <w:unhideWhenUsed/>
    <w:rsid w:val="00573796"/>
    <w:pPr>
      <w:tabs>
        <w:tab w:val="center" w:pos="4680"/>
        <w:tab w:val="right" w:pos="9360"/>
      </w:tabs>
      <w:spacing w:line="240" w:lineRule="auto"/>
    </w:pPr>
  </w:style>
  <w:style w:type="character" w:customStyle="1" w:styleId="FooterChar">
    <w:name w:val="Footer Char"/>
    <w:basedOn w:val="DefaultParagraphFont"/>
    <w:link w:val="Footer"/>
    <w:uiPriority w:val="99"/>
    <w:rsid w:val="00573796"/>
    <w:rPr>
      <w:rFonts w:ascii="Times New Roman" w:eastAsiaTheme="majorEastAsia" w:hAnsi="Times New Roman" w:cs="Times New Roman"/>
      <w:sz w:val="22"/>
      <w:szCs w:val="22"/>
    </w:rPr>
  </w:style>
  <w:style w:type="paragraph" w:styleId="TOCHeading">
    <w:name w:val="TOC Heading"/>
    <w:basedOn w:val="Heading1"/>
    <w:next w:val="Normal"/>
    <w:uiPriority w:val="39"/>
    <w:unhideWhenUsed/>
    <w:qFormat/>
    <w:rsid w:val="00573796"/>
    <w:pPr>
      <w:outlineLvl w:val="9"/>
    </w:pPr>
    <w:rPr>
      <w:lang w:bidi="en-US"/>
    </w:rPr>
  </w:style>
  <w:style w:type="paragraph" w:styleId="TOC1">
    <w:name w:val="toc 1"/>
    <w:basedOn w:val="Normal"/>
    <w:next w:val="Normal"/>
    <w:autoRedefine/>
    <w:uiPriority w:val="39"/>
    <w:unhideWhenUsed/>
    <w:rsid w:val="00575DEC"/>
    <w:pPr>
      <w:spacing w:before="120"/>
    </w:pPr>
    <w:rPr>
      <w:rFonts w:ascii="Georgia" w:hAnsi="Georgia" w:cstheme="minorHAnsi"/>
      <w:b/>
      <w:bCs/>
      <w:caps/>
      <w:color w:val="2E74B5" w:themeColor="accent2" w:themeShade="BF"/>
      <w:sz w:val="20"/>
      <w:szCs w:val="20"/>
    </w:rPr>
  </w:style>
  <w:style w:type="paragraph" w:styleId="TOC2">
    <w:name w:val="toc 2"/>
    <w:basedOn w:val="Normal"/>
    <w:next w:val="Normal"/>
    <w:autoRedefine/>
    <w:uiPriority w:val="39"/>
    <w:unhideWhenUsed/>
    <w:rsid w:val="00575DEC"/>
    <w:pPr>
      <w:tabs>
        <w:tab w:val="right" w:leader="dot" w:pos="10080"/>
      </w:tabs>
      <w:ind w:left="220"/>
    </w:pPr>
    <w:rPr>
      <w:rFonts w:ascii="Georgia" w:hAnsi="Georgia" w:cstheme="minorHAnsi"/>
      <w:noProof/>
      <w:color w:val="7F7F7F" w:themeColor="text1" w:themeTint="80"/>
      <w:sz w:val="20"/>
      <w:szCs w:val="20"/>
    </w:rPr>
  </w:style>
  <w:style w:type="character" w:styleId="Hyperlink">
    <w:name w:val="Hyperlink"/>
    <w:basedOn w:val="DefaultParagraphFont"/>
    <w:uiPriority w:val="99"/>
    <w:unhideWhenUsed/>
    <w:rsid w:val="00573796"/>
    <w:rPr>
      <w:color w:val="0563C1" w:themeColor="hyperlink"/>
      <w:u w:val="single"/>
    </w:rPr>
  </w:style>
  <w:style w:type="paragraph" w:styleId="ListParagraph">
    <w:name w:val="List Paragraph"/>
    <w:basedOn w:val="Normal"/>
    <w:link w:val="ListParagraphChar"/>
    <w:uiPriority w:val="34"/>
    <w:qFormat/>
    <w:rsid w:val="00573796"/>
    <w:pPr>
      <w:ind w:left="720"/>
      <w:contextualSpacing/>
    </w:pPr>
  </w:style>
  <w:style w:type="character" w:customStyle="1" w:styleId="ListParagraphChar">
    <w:name w:val="List Paragraph Char"/>
    <w:basedOn w:val="DefaultParagraphFont"/>
    <w:link w:val="ListParagraph"/>
    <w:uiPriority w:val="34"/>
    <w:rsid w:val="00573796"/>
    <w:rPr>
      <w:rFonts w:ascii="Times New Roman" w:eastAsiaTheme="majorEastAsia" w:hAnsi="Times New Roman" w:cs="Times New Roman"/>
      <w:sz w:val="22"/>
      <w:szCs w:val="22"/>
    </w:rPr>
  </w:style>
  <w:style w:type="paragraph" w:styleId="FootnoteText">
    <w:name w:val="footnote text"/>
    <w:aliases w:val="FT"/>
    <w:basedOn w:val="Normal"/>
    <w:link w:val="FootnoteTextChar"/>
    <w:uiPriority w:val="99"/>
    <w:unhideWhenUsed/>
    <w:qFormat/>
    <w:rsid w:val="003E2324"/>
    <w:pPr>
      <w:spacing w:line="240" w:lineRule="auto"/>
      <w:jc w:val="left"/>
    </w:pPr>
    <w:rPr>
      <w:rFonts w:ascii="Georgia" w:hAnsi="Georgia"/>
      <w:color w:val="595959" w:themeColor="text1" w:themeTint="A6"/>
      <w:sz w:val="16"/>
      <w:szCs w:val="16"/>
    </w:rPr>
  </w:style>
  <w:style w:type="character" w:customStyle="1" w:styleId="FootnoteTextChar">
    <w:name w:val="Footnote Text Char"/>
    <w:aliases w:val="FT Char"/>
    <w:basedOn w:val="DefaultParagraphFont"/>
    <w:link w:val="FootnoteText"/>
    <w:uiPriority w:val="99"/>
    <w:rsid w:val="003E2324"/>
    <w:rPr>
      <w:rFonts w:ascii="Georgia" w:eastAsiaTheme="majorEastAsia" w:hAnsi="Georgia" w:cs="Times New Roman"/>
      <w:color w:val="595959" w:themeColor="text1" w:themeTint="A6"/>
      <w:sz w:val="16"/>
      <w:szCs w:val="16"/>
    </w:rPr>
  </w:style>
  <w:style w:type="character" w:styleId="FootnoteReference">
    <w:name w:val="footnote reference"/>
    <w:basedOn w:val="DefaultParagraphFont"/>
    <w:uiPriority w:val="99"/>
    <w:unhideWhenUsed/>
    <w:rsid w:val="00573796"/>
    <w:rPr>
      <w:vertAlign w:val="superscript"/>
    </w:rPr>
  </w:style>
  <w:style w:type="character" w:styleId="CommentReference">
    <w:name w:val="annotation reference"/>
    <w:basedOn w:val="DefaultParagraphFont"/>
    <w:uiPriority w:val="99"/>
    <w:semiHidden/>
    <w:unhideWhenUsed/>
    <w:rsid w:val="00573796"/>
    <w:rPr>
      <w:sz w:val="16"/>
      <w:szCs w:val="16"/>
    </w:rPr>
  </w:style>
  <w:style w:type="paragraph" w:styleId="CommentText">
    <w:name w:val="annotation text"/>
    <w:basedOn w:val="Normal"/>
    <w:link w:val="CommentTextChar"/>
    <w:uiPriority w:val="99"/>
    <w:semiHidden/>
    <w:unhideWhenUsed/>
    <w:rsid w:val="00573796"/>
    <w:pPr>
      <w:spacing w:line="240" w:lineRule="auto"/>
    </w:pPr>
    <w:rPr>
      <w:rFonts w:eastAsia="Times New Roman"/>
      <w:sz w:val="20"/>
      <w:szCs w:val="20"/>
    </w:rPr>
  </w:style>
  <w:style w:type="character" w:customStyle="1" w:styleId="CommentTextChar">
    <w:name w:val="Comment Text Char"/>
    <w:basedOn w:val="DefaultParagraphFont"/>
    <w:link w:val="CommentText"/>
    <w:uiPriority w:val="99"/>
    <w:semiHidden/>
    <w:rsid w:val="00573796"/>
    <w:rPr>
      <w:rFonts w:ascii="Times New Roman" w:eastAsia="Times New Roman" w:hAnsi="Times New Roman" w:cs="Times New Roman"/>
      <w:sz w:val="20"/>
      <w:szCs w:val="20"/>
    </w:rPr>
  </w:style>
  <w:style w:type="paragraph" w:customStyle="1" w:styleId="BodyTextNumbered">
    <w:name w:val="Body Text Numbered"/>
    <w:basedOn w:val="Normal"/>
    <w:rsid w:val="00573796"/>
    <w:pPr>
      <w:numPr>
        <w:numId w:val="1"/>
      </w:numPr>
      <w:spacing w:after="400" w:line="360" w:lineRule="auto"/>
    </w:pPr>
    <w:rPr>
      <w:rFonts w:eastAsia="Times New Roman"/>
      <w:sz w:val="24"/>
      <w:szCs w:val="24"/>
    </w:rPr>
  </w:style>
  <w:style w:type="character" w:styleId="FollowedHyperlink">
    <w:name w:val="FollowedHyperlink"/>
    <w:basedOn w:val="DefaultParagraphFont"/>
    <w:uiPriority w:val="99"/>
    <w:semiHidden/>
    <w:unhideWhenUsed/>
    <w:rsid w:val="00573796"/>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73796"/>
    <w:pPr>
      <w:spacing w:after="200"/>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573796"/>
    <w:rPr>
      <w:rFonts w:ascii="Times New Roman" w:eastAsiaTheme="minorHAnsi" w:hAnsi="Times New Roman" w:cs="Times New Roman"/>
      <w:b/>
      <w:bCs/>
      <w:sz w:val="20"/>
      <w:szCs w:val="20"/>
    </w:rPr>
  </w:style>
  <w:style w:type="paragraph" w:styleId="TOC3">
    <w:name w:val="toc 3"/>
    <w:basedOn w:val="Normal"/>
    <w:next w:val="Normal"/>
    <w:autoRedefine/>
    <w:uiPriority w:val="39"/>
    <w:unhideWhenUsed/>
    <w:rsid w:val="00573796"/>
    <w:pPr>
      <w:ind w:left="440"/>
    </w:pPr>
    <w:rPr>
      <w:rFonts w:asciiTheme="minorHAnsi" w:hAnsiTheme="minorHAnsi" w:cstheme="minorHAnsi"/>
      <w:i/>
      <w:iCs/>
      <w:sz w:val="20"/>
      <w:szCs w:val="20"/>
    </w:rPr>
  </w:style>
  <w:style w:type="paragraph" w:styleId="Caption">
    <w:name w:val="caption"/>
    <w:basedOn w:val="Normal"/>
    <w:next w:val="Normal"/>
    <w:uiPriority w:val="35"/>
    <w:semiHidden/>
    <w:unhideWhenUsed/>
    <w:qFormat/>
    <w:rsid w:val="00573796"/>
    <w:rPr>
      <w:caps/>
      <w:spacing w:val="10"/>
      <w:sz w:val="18"/>
      <w:szCs w:val="18"/>
    </w:rPr>
  </w:style>
  <w:style w:type="paragraph" w:styleId="Title">
    <w:name w:val="Title"/>
    <w:basedOn w:val="Normal"/>
    <w:next w:val="Normal"/>
    <w:link w:val="TitleChar"/>
    <w:uiPriority w:val="10"/>
    <w:qFormat/>
    <w:rsid w:val="00573796"/>
    <w:pPr>
      <w:pBdr>
        <w:top w:val="dotted" w:sz="2" w:space="1" w:color="1F4E79" w:themeColor="accent2" w:themeShade="80"/>
        <w:bottom w:val="dotted" w:sz="2" w:space="6" w:color="1F4E79" w:themeColor="accent2" w:themeShade="80"/>
      </w:pBdr>
      <w:spacing w:before="500" w:after="300" w:line="240" w:lineRule="auto"/>
      <w:jc w:val="center"/>
    </w:pPr>
    <w:rPr>
      <w:caps/>
      <w:color w:val="1F4E79" w:themeColor="accent2" w:themeShade="80"/>
      <w:spacing w:val="50"/>
      <w:sz w:val="44"/>
      <w:szCs w:val="44"/>
    </w:rPr>
  </w:style>
  <w:style w:type="character" w:customStyle="1" w:styleId="TitleChar">
    <w:name w:val="Title Char"/>
    <w:basedOn w:val="DefaultParagraphFont"/>
    <w:link w:val="Title"/>
    <w:uiPriority w:val="10"/>
    <w:rsid w:val="00573796"/>
    <w:rPr>
      <w:rFonts w:ascii="Times New Roman" w:eastAsiaTheme="majorEastAsia" w:hAnsi="Times New Roman" w:cs="Times New Roman"/>
      <w:caps/>
      <w:color w:val="1F4E79" w:themeColor="accent2" w:themeShade="80"/>
      <w:spacing w:val="50"/>
      <w:sz w:val="44"/>
      <w:szCs w:val="44"/>
    </w:rPr>
  </w:style>
  <w:style w:type="paragraph" w:styleId="Subtitle">
    <w:name w:val="Subtitle"/>
    <w:basedOn w:val="Normal"/>
    <w:next w:val="Normal"/>
    <w:link w:val="SubtitleChar"/>
    <w:uiPriority w:val="11"/>
    <w:qFormat/>
    <w:rsid w:val="00573796"/>
    <w:pPr>
      <w:spacing w:after="560" w:line="240" w:lineRule="auto"/>
      <w:jc w:val="center"/>
    </w:pPr>
    <w:rPr>
      <w:caps/>
      <w:spacing w:val="20"/>
      <w:sz w:val="18"/>
      <w:szCs w:val="18"/>
    </w:rPr>
  </w:style>
  <w:style w:type="character" w:customStyle="1" w:styleId="SubtitleChar">
    <w:name w:val="Subtitle Char"/>
    <w:basedOn w:val="DefaultParagraphFont"/>
    <w:link w:val="Subtitle"/>
    <w:uiPriority w:val="11"/>
    <w:rsid w:val="00573796"/>
    <w:rPr>
      <w:rFonts w:ascii="Times New Roman" w:eastAsiaTheme="majorEastAsia" w:hAnsi="Times New Roman" w:cs="Times New Roman"/>
      <w:caps/>
      <w:spacing w:val="20"/>
      <w:sz w:val="18"/>
      <w:szCs w:val="18"/>
    </w:rPr>
  </w:style>
  <w:style w:type="character" w:styleId="Strong">
    <w:name w:val="Strong"/>
    <w:uiPriority w:val="22"/>
    <w:qFormat/>
    <w:rsid w:val="00573796"/>
    <w:rPr>
      <w:b/>
      <w:bCs/>
      <w:color w:val="2E74B5" w:themeColor="accent2" w:themeShade="BF"/>
      <w:spacing w:val="5"/>
    </w:rPr>
  </w:style>
  <w:style w:type="character" w:styleId="Emphasis">
    <w:name w:val="Emphasis"/>
    <w:uiPriority w:val="20"/>
    <w:qFormat/>
    <w:rsid w:val="00573796"/>
    <w:rPr>
      <w:caps/>
      <w:spacing w:val="5"/>
      <w:sz w:val="20"/>
      <w:szCs w:val="20"/>
    </w:rPr>
  </w:style>
  <w:style w:type="paragraph" w:styleId="Quote">
    <w:name w:val="Quote"/>
    <w:basedOn w:val="Normal"/>
    <w:next w:val="Normal"/>
    <w:link w:val="QuoteChar"/>
    <w:uiPriority w:val="29"/>
    <w:qFormat/>
    <w:rsid w:val="00573796"/>
    <w:rPr>
      <w:i/>
      <w:iCs/>
    </w:rPr>
  </w:style>
  <w:style w:type="character" w:customStyle="1" w:styleId="QuoteChar">
    <w:name w:val="Quote Char"/>
    <w:basedOn w:val="DefaultParagraphFont"/>
    <w:link w:val="Quote"/>
    <w:uiPriority w:val="29"/>
    <w:rsid w:val="00573796"/>
    <w:rPr>
      <w:rFonts w:ascii="Times New Roman" w:eastAsiaTheme="majorEastAsia" w:hAnsi="Times New Roman" w:cs="Times New Roman"/>
      <w:i/>
      <w:iCs/>
      <w:sz w:val="22"/>
      <w:szCs w:val="22"/>
    </w:rPr>
  </w:style>
  <w:style w:type="paragraph" w:styleId="IntenseQuote">
    <w:name w:val="Intense Quote"/>
    <w:basedOn w:val="Normal"/>
    <w:next w:val="Normal"/>
    <w:link w:val="IntenseQuoteChar"/>
    <w:uiPriority w:val="30"/>
    <w:qFormat/>
    <w:rsid w:val="00573796"/>
    <w:pPr>
      <w:pBdr>
        <w:top w:val="dotted" w:sz="2" w:space="10" w:color="1F4E79" w:themeColor="accent2" w:themeShade="80"/>
        <w:bottom w:val="dotted" w:sz="2" w:space="4" w:color="1F4E79" w:themeColor="accent2" w:themeShade="80"/>
      </w:pBdr>
      <w:spacing w:before="160" w:line="300" w:lineRule="auto"/>
      <w:ind w:left="1440" w:right="1440"/>
    </w:pPr>
    <w:rPr>
      <w:caps/>
      <w:color w:val="1F4D78" w:themeColor="accent2" w:themeShade="7F"/>
      <w:spacing w:val="5"/>
      <w:sz w:val="20"/>
      <w:szCs w:val="20"/>
    </w:rPr>
  </w:style>
  <w:style w:type="character" w:customStyle="1" w:styleId="IntenseQuoteChar">
    <w:name w:val="Intense Quote Char"/>
    <w:basedOn w:val="DefaultParagraphFont"/>
    <w:link w:val="IntenseQuote"/>
    <w:uiPriority w:val="30"/>
    <w:rsid w:val="00573796"/>
    <w:rPr>
      <w:rFonts w:ascii="Times New Roman" w:eastAsiaTheme="majorEastAsia" w:hAnsi="Times New Roman" w:cs="Times New Roman"/>
      <w:caps/>
      <w:color w:val="1F4D78" w:themeColor="accent2" w:themeShade="7F"/>
      <w:spacing w:val="5"/>
      <w:sz w:val="20"/>
      <w:szCs w:val="20"/>
    </w:rPr>
  </w:style>
  <w:style w:type="character" w:styleId="SubtleEmphasis">
    <w:name w:val="Subtle Emphasis"/>
    <w:uiPriority w:val="19"/>
    <w:qFormat/>
    <w:rsid w:val="00573796"/>
    <w:rPr>
      <w:i/>
      <w:iCs/>
    </w:rPr>
  </w:style>
  <w:style w:type="character" w:styleId="IntenseEmphasis">
    <w:name w:val="Intense Emphasis"/>
    <w:uiPriority w:val="21"/>
    <w:qFormat/>
    <w:rsid w:val="00573796"/>
    <w:rPr>
      <w:i/>
      <w:iCs/>
      <w:caps/>
      <w:spacing w:val="10"/>
      <w:sz w:val="20"/>
      <w:szCs w:val="20"/>
    </w:rPr>
  </w:style>
  <w:style w:type="character" w:styleId="SubtleReference">
    <w:name w:val="Subtle Reference"/>
    <w:basedOn w:val="DefaultParagraphFont"/>
    <w:uiPriority w:val="31"/>
    <w:qFormat/>
    <w:rsid w:val="00573796"/>
    <w:rPr>
      <w:rFonts w:asciiTheme="minorHAnsi" w:eastAsiaTheme="minorEastAsia" w:hAnsiTheme="minorHAnsi" w:cstheme="minorBidi"/>
      <w:i/>
      <w:iCs/>
      <w:color w:val="1F4D78" w:themeColor="accent2" w:themeShade="7F"/>
    </w:rPr>
  </w:style>
  <w:style w:type="character" w:styleId="IntenseReference">
    <w:name w:val="Intense Reference"/>
    <w:uiPriority w:val="32"/>
    <w:qFormat/>
    <w:rsid w:val="00573796"/>
    <w:rPr>
      <w:rFonts w:asciiTheme="minorHAnsi" w:eastAsiaTheme="minorEastAsia" w:hAnsiTheme="minorHAnsi" w:cstheme="minorBidi"/>
      <w:b/>
      <w:bCs/>
      <w:i/>
      <w:iCs/>
      <w:color w:val="1F4D78" w:themeColor="accent2" w:themeShade="7F"/>
    </w:rPr>
  </w:style>
  <w:style w:type="character" w:styleId="BookTitle">
    <w:name w:val="Book Title"/>
    <w:uiPriority w:val="33"/>
    <w:qFormat/>
    <w:rsid w:val="00573796"/>
    <w:rPr>
      <w:caps/>
      <w:color w:val="1F4D78" w:themeColor="accent2" w:themeShade="7F"/>
      <w:spacing w:val="5"/>
      <w:u w:color="1F4D78" w:themeColor="accent2" w:themeShade="7F"/>
    </w:rPr>
  </w:style>
  <w:style w:type="character" w:styleId="PlaceholderText">
    <w:name w:val="Placeholder Text"/>
    <w:basedOn w:val="DefaultParagraphFont"/>
    <w:uiPriority w:val="99"/>
    <w:semiHidden/>
    <w:rsid w:val="00573796"/>
    <w:rPr>
      <w:color w:val="808080"/>
    </w:rPr>
  </w:style>
  <w:style w:type="table" w:styleId="TableGrid">
    <w:name w:val="Table Grid"/>
    <w:basedOn w:val="TableNormal"/>
    <w:uiPriority w:val="59"/>
    <w:rsid w:val="00573796"/>
    <w:rPr>
      <w:rFonts w:ascii="Garamond" w:eastAsiaTheme="minorHAnsi" w:hAnsi="Garamond"/>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
    <w:name w:val="Table Header"/>
    <w:basedOn w:val="Normal"/>
    <w:link w:val="TableHeaderChar"/>
    <w:qFormat/>
    <w:rsid w:val="00573796"/>
    <w:rPr>
      <w:rFonts w:eastAsiaTheme="minorHAnsi"/>
      <w:i/>
      <w:noProof/>
      <w:color w:val="2F75B5"/>
      <w:sz w:val="24"/>
      <w:szCs w:val="52"/>
    </w:rPr>
  </w:style>
  <w:style w:type="character" w:customStyle="1" w:styleId="TableHeaderChar">
    <w:name w:val="Table Header Char"/>
    <w:basedOn w:val="DefaultParagraphFont"/>
    <w:link w:val="TableHeader"/>
    <w:rsid w:val="00573796"/>
    <w:rPr>
      <w:rFonts w:ascii="Times New Roman" w:eastAsiaTheme="minorHAnsi" w:hAnsi="Times New Roman" w:cs="Times New Roman"/>
      <w:i/>
      <w:noProof/>
      <w:color w:val="2F75B5"/>
      <w:szCs w:val="52"/>
    </w:rPr>
  </w:style>
  <w:style w:type="paragraph" w:customStyle="1" w:styleId="TableFooter">
    <w:name w:val="Table Footer"/>
    <w:basedOn w:val="Normal"/>
    <w:link w:val="TableFooterChar"/>
    <w:qFormat/>
    <w:rsid w:val="00571D7E"/>
    <w:rPr>
      <w:rFonts w:ascii="Arial" w:eastAsiaTheme="minorHAnsi" w:hAnsi="Arial" w:cstheme="minorBidi"/>
      <w:i/>
      <w:color w:val="7F7F7F" w:themeColor="text1" w:themeTint="80"/>
      <w:sz w:val="18"/>
      <w:szCs w:val="18"/>
    </w:rPr>
  </w:style>
  <w:style w:type="character" w:customStyle="1" w:styleId="TableFooterChar">
    <w:name w:val="Table Footer Char"/>
    <w:basedOn w:val="DefaultParagraphFont"/>
    <w:link w:val="TableFooter"/>
    <w:rsid w:val="00571D7E"/>
    <w:rPr>
      <w:rFonts w:ascii="Arial" w:eastAsiaTheme="minorHAnsi" w:hAnsi="Arial"/>
      <w:i/>
      <w:color w:val="7F7F7F" w:themeColor="text1" w:themeTint="80"/>
      <w:sz w:val="18"/>
      <w:szCs w:val="18"/>
    </w:rPr>
  </w:style>
  <w:style w:type="paragraph" w:styleId="TOC4">
    <w:name w:val="toc 4"/>
    <w:basedOn w:val="Normal"/>
    <w:next w:val="Normal"/>
    <w:autoRedefine/>
    <w:uiPriority w:val="39"/>
    <w:unhideWhenUsed/>
    <w:rsid w:val="00573796"/>
    <w:pPr>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573796"/>
    <w:pPr>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573796"/>
    <w:pPr>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573796"/>
    <w:pPr>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573796"/>
    <w:pPr>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573796"/>
    <w:pPr>
      <w:ind w:left="1760"/>
    </w:pPr>
    <w:rPr>
      <w:rFonts w:asciiTheme="minorHAnsi" w:hAnsiTheme="minorHAnsi" w:cstheme="minorHAnsi"/>
      <w:sz w:val="18"/>
      <w:szCs w:val="18"/>
    </w:rPr>
  </w:style>
  <w:style w:type="character" w:customStyle="1" w:styleId="apple-converted-space">
    <w:name w:val="apple-converted-space"/>
    <w:basedOn w:val="DefaultParagraphFont"/>
    <w:rsid w:val="00573796"/>
  </w:style>
  <w:style w:type="paragraph" w:styleId="NormalWeb">
    <w:name w:val="Normal (Web)"/>
    <w:basedOn w:val="Normal"/>
    <w:uiPriority w:val="99"/>
    <w:semiHidden/>
    <w:unhideWhenUsed/>
    <w:rsid w:val="00573796"/>
    <w:pPr>
      <w:spacing w:before="100" w:beforeAutospacing="1" w:after="100" w:afterAutospacing="1" w:line="240" w:lineRule="auto"/>
    </w:pPr>
    <w:rPr>
      <w:rFonts w:eastAsia="Times New Roman"/>
      <w:sz w:val="24"/>
      <w:szCs w:val="24"/>
    </w:rPr>
  </w:style>
  <w:style w:type="paragraph" w:customStyle="1" w:styleId="CoverPage">
    <w:name w:val="Cover Page"/>
    <w:basedOn w:val="Normal"/>
    <w:link w:val="CoverPageChar"/>
    <w:qFormat/>
    <w:rsid w:val="00573796"/>
    <w:pPr>
      <w:spacing w:line="240" w:lineRule="auto"/>
      <w:jc w:val="center"/>
    </w:pPr>
    <w:rPr>
      <w:rFonts w:eastAsia="Times New Roman"/>
      <w:noProof/>
      <w:sz w:val="52"/>
      <w:szCs w:val="52"/>
    </w:rPr>
  </w:style>
  <w:style w:type="character" w:customStyle="1" w:styleId="CoverPageChar">
    <w:name w:val="Cover Page Char"/>
    <w:basedOn w:val="DefaultParagraphFont"/>
    <w:link w:val="CoverPage"/>
    <w:rsid w:val="00573796"/>
    <w:rPr>
      <w:rFonts w:ascii="Times New Roman" w:eastAsia="Times New Roman" w:hAnsi="Times New Roman" w:cs="Times New Roman"/>
      <w:noProof/>
      <w:sz w:val="52"/>
      <w:szCs w:val="52"/>
    </w:rPr>
  </w:style>
  <w:style w:type="paragraph" w:customStyle="1" w:styleId="CoverRNALogo">
    <w:name w:val="Cover RNA Logo"/>
    <w:basedOn w:val="Normal"/>
    <w:link w:val="CoverRNALogoChar"/>
    <w:qFormat/>
    <w:rsid w:val="00573796"/>
  </w:style>
  <w:style w:type="character" w:customStyle="1" w:styleId="CoverRNALogoChar">
    <w:name w:val="Cover RNA Logo Char"/>
    <w:basedOn w:val="DefaultParagraphFont"/>
    <w:link w:val="CoverRNALogo"/>
    <w:rsid w:val="00573796"/>
    <w:rPr>
      <w:rFonts w:ascii="Times New Roman" w:eastAsiaTheme="majorEastAsia" w:hAnsi="Times New Roman" w:cs="Times New Roman"/>
      <w:sz w:val="22"/>
      <w:szCs w:val="22"/>
    </w:rPr>
  </w:style>
  <w:style w:type="paragraph" w:customStyle="1" w:styleId="NormalBoldUnderline">
    <w:name w:val="Normal Bold Underline"/>
    <w:basedOn w:val="Normal"/>
    <w:link w:val="NormalBoldUnderlineChar"/>
    <w:qFormat/>
    <w:rsid w:val="00573796"/>
  </w:style>
  <w:style w:type="character" w:customStyle="1" w:styleId="NormalBoldUnderlineChar">
    <w:name w:val="Normal Bold Underline Char"/>
    <w:basedOn w:val="DefaultParagraphFont"/>
    <w:link w:val="NormalBoldUnderline"/>
    <w:rsid w:val="00573796"/>
    <w:rPr>
      <w:rFonts w:ascii="Times New Roman" w:eastAsiaTheme="majorEastAsia" w:hAnsi="Times New Roman" w:cs="Times New Roman"/>
      <w:sz w:val="22"/>
      <w:szCs w:val="22"/>
    </w:rPr>
  </w:style>
  <w:style w:type="paragraph" w:customStyle="1" w:styleId="RNAFooter">
    <w:name w:val="RNA Footer"/>
    <w:basedOn w:val="Normal"/>
    <w:link w:val="RNAFooterChar"/>
    <w:qFormat/>
    <w:rsid w:val="00573796"/>
    <w:rPr>
      <w:rFonts w:ascii="Imprint MT Shadow" w:hAnsi="Imprint MT Shadow"/>
      <w:noProof/>
      <w:color w:val="2F75B5"/>
    </w:rPr>
  </w:style>
  <w:style w:type="character" w:customStyle="1" w:styleId="RNAFooterChar">
    <w:name w:val="RNA Footer Char"/>
    <w:basedOn w:val="DefaultParagraphFont"/>
    <w:link w:val="RNAFooter"/>
    <w:rsid w:val="00573796"/>
    <w:rPr>
      <w:rFonts w:ascii="Imprint MT Shadow" w:eastAsiaTheme="majorEastAsia" w:hAnsi="Imprint MT Shadow" w:cs="Times New Roman"/>
      <w:noProof/>
      <w:color w:val="2F75B5"/>
      <w:sz w:val="22"/>
      <w:szCs w:val="22"/>
    </w:rPr>
  </w:style>
  <w:style w:type="paragraph" w:customStyle="1" w:styleId="RNAFootnote1">
    <w:name w:val="RNA Footnote1"/>
    <w:basedOn w:val="FootnoteText"/>
    <w:link w:val="RNAFootnote1Char"/>
    <w:qFormat/>
    <w:rsid w:val="00571D7E"/>
  </w:style>
  <w:style w:type="character" w:customStyle="1" w:styleId="RNAFootnote1Char">
    <w:name w:val="RNA Footnote1 Char"/>
    <w:basedOn w:val="FootnoteTextChar"/>
    <w:link w:val="RNAFootnote1"/>
    <w:rsid w:val="00571D7E"/>
    <w:rPr>
      <w:rFonts w:ascii="Georgia" w:eastAsiaTheme="majorEastAsia" w:hAnsi="Georgia" w:cs="Times New Roman"/>
      <w:color w:val="595959" w:themeColor="text1" w:themeTint="A6"/>
      <w:sz w:val="16"/>
      <w:szCs w:val="16"/>
    </w:rPr>
  </w:style>
  <w:style w:type="paragraph" w:customStyle="1" w:styleId="Conclusion">
    <w:name w:val="Conclusion"/>
    <w:basedOn w:val="Normal"/>
    <w:link w:val="ConclusionChar"/>
    <w:qFormat/>
    <w:rsid w:val="00573796"/>
    <w:pPr>
      <w:jc w:val="center"/>
    </w:pPr>
    <w:rPr>
      <w:b/>
    </w:rPr>
  </w:style>
  <w:style w:type="character" w:customStyle="1" w:styleId="ConclusionChar">
    <w:name w:val="Conclusion Char"/>
    <w:basedOn w:val="DefaultParagraphFont"/>
    <w:link w:val="Conclusion"/>
    <w:rsid w:val="00573796"/>
    <w:rPr>
      <w:rFonts w:ascii="Times New Roman" w:eastAsiaTheme="majorEastAsia" w:hAnsi="Times New Roman" w:cs="Times New Roman"/>
      <w:b/>
      <w:sz w:val="22"/>
      <w:szCs w:val="22"/>
    </w:rPr>
  </w:style>
  <w:style w:type="paragraph" w:customStyle="1" w:styleId="NormalBold">
    <w:name w:val="Normal Bold"/>
    <w:basedOn w:val="Normal"/>
    <w:link w:val="NormalBoldChar"/>
    <w:qFormat/>
    <w:rsid w:val="00573796"/>
    <w:rPr>
      <w:b/>
    </w:rPr>
  </w:style>
  <w:style w:type="character" w:customStyle="1" w:styleId="NormalBoldChar">
    <w:name w:val="Normal Bold Char"/>
    <w:basedOn w:val="DefaultParagraphFont"/>
    <w:link w:val="NormalBold"/>
    <w:rsid w:val="00573796"/>
    <w:rPr>
      <w:rFonts w:ascii="Times New Roman" w:eastAsiaTheme="majorEastAsia" w:hAnsi="Times New Roman" w:cs="Times New Roman"/>
      <w:b/>
      <w:sz w:val="22"/>
      <w:szCs w:val="22"/>
    </w:rPr>
  </w:style>
  <w:style w:type="paragraph" w:customStyle="1" w:styleId="Bullets">
    <w:name w:val="Bullets"/>
    <w:basedOn w:val="ListParagraph"/>
    <w:link w:val="BulletsChar"/>
    <w:qFormat/>
    <w:rsid w:val="00573796"/>
  </w:style>
  <w:style w:type="character" w:customStyle="1" w:styleId="BulletsChar">
    <w:name w:val="Bullets Char"/>
    <w:basedOn w:val="ListParagraphChar"/>
    <w:link w:val="Bullets"/>
    <w:rsid w:val="00573796"/>
    <w:rPr>
      <w:rFonts w:ascii="Times New Roman" w:eastAsiaTheme="majorEastAsia" w:hAnsi="Times New Roman" w:cs="Times New Roman"/>
      <w:sz w:val="22"/>
      <w:szCs w:val="22"/>
    </w:rPr>
  </w:style>
  <w:style w:type="character" w:styleId="PageNumber">
    <w:name w:val="page number"/>
    <w:basedOn w:val="DefaultParagraphFont"/>
    <w:uiPriority w:val="99"/>
    <w:semiHidden/>
    <w:unhideWhenUsed/>
    <w:rsid w:val="00573796"/>
  </w:style>
  <w:style w:type="paragraph" w:customStyle="1" w:styleId="RNABodyCopy">
    <w:name w:val="RNA Body Copy"/>
    <w:basedOn w:val="Normal"/>
    <w:qFormat/>
    <w:rsid w:val="00B802C4"/>
    <w:rPr>
      <w:rFonts w:ascii="Georgia" w:hAnsi="Georgia"/>
      <w:color w:val="595959" w:themeColor="text1" w:themeTint="A6"/>
    </w:rPr>
  </w:style>
  <w:style w:type="paragraph" w:customStyle="1" w:styleId="RNAHeadlineB">
    <w:name w:val="RNA Headline B"/>
    <w:basedOn w:val="NormalBoldUnderline"/>
    <w:link w:val="RNAHeadlineBChar"/>
    <w:qFormat/>
    <w:rsid w:val="007C77D3"/>
    <w:pPr>
      <w:keepNext/>
      <w:spacing w:before="200" w:after="120"/>
    </w:pPr>
    <w:rPr>
      <w:rFonts w:ascii="Arial" w:hAnsi="Arial" w:cs="Arial"/>
      <w:caps/>
      <w:color w:val="2E74B5" w:themeColor="accent2" w:themeShade="BF"/>
      <w:spacing w:val="20"/>
      <w:sz w:val="24"/>
    </w:rPr>
  </w:style>
  <w:style w:type="paragraph" w:customStyle="1" w:styleId="RNABodyCopy-bullets">
    <w:name w:val="RNA Body Copy - bullets"/>
    <w:basedOn w:val="RNABodyCopy"/>
    <w:qFormat/>
    <w:rsid w:val="007C77D3"/>
    <w:pPr>
      <w:numPr>
        <w:numId w:val="19"/>
      </w:numPr>
    </w:pPr>
  </w:style>
  <w:style w:type="paragraph" w:customStyle="1" w:styleId="RNAHeadlineA">
    <w:name w:val="RNA Headline A"/>
    <w:basedOn w:val="Normal"/>
    <w:qFormat/>
    <w:rsid w:val="007C77D3"/>
    <w:pPr>
      <w:spacing w:before="100" w:after="100" w:line="240" w:lineRule="auto"/>
    </w:pPr>
    <w:rPr>
      <w:rFonts w:ascii="Georgia" w:hAnsi="Georgia"/>
      <w:color w:val="DE9C2F" w:themeColor="accent4"/>
      <w:sz w:val="42"/>
      <w:szCs w:val="42"/>
    </w:rPr>
  </w:style>
  <w:style w:type="paragraph" w:customStyle="1" w:styleId="RNAHeadlineD">
    <w:name w:val="RNA Headline D"/>
    <w:basedOn w:val="RNABodyCopy"/>
    <w:qFormat/>
    <w:rsid w:val="00FE3044"/>
    <w:rPr>
      <w:b/>
    </w:rPr>
  </w:style>
  <w:style w:type="paragraph" w:customStyle="1" w:styleId="RNAHeadline3">
    <w:name w:val="RNA Headline 3"/>
    <w:basedOn w:val="Heading3"/>
    <w:qFormat/>
    <w:rsid w:val="00FE3044"/>
  </w:style>
  <w:style w:type="paragraph" w:customStyle="1" w:styleId="RNAIntrotext">
    <w:name w:val="RNA Intro text"/>
    <w:basedOn w:val="Normal"/>
    <w:qFormat/>
    <w:rsid w:val="00FE3044"/>
    <w:pPr>
      <w:spacing w:line="240" w:lineRule="auto"/>
    </w:pPr>
    <w:rPr>
      <w:rFonts w:ascii="Arial" w:hAnsi="Arial" w:cs="Arial"/>
      <w:color w:val="7F7F7F" w:themeColor="text1" w:themeTint="80"/>
      <w:sz w:val="28"/>
      <w:szCs w:val="28"/>
    </w:rPr>
  </w:style>
  <w:style w:type="paragraph" w:customStyle="1" w:styleId="RNABodyCopy-Numbered">
    <w:name w:val="RNA Body Copy - Numbered"/>
    <w:basedOn w:val="RNABodyCopy"/>
    <w:autoRedefine/>
    <w:qFormat/>
    <w:rsid w:val="00D53E13"/>
    <w:pPr>
      <w:numPr>
        <w:numId w:val="21"/>
      </w:numPr>
    </w:pPr>
  </w:style>
  <w:style w:type="paragraph" w:customStyle="1" w:styleId="RNABodyCopy-2ndABClist">
    <w:name w:val="RNA Body Copy - 2nd ABC list"/>
    <w:basedOn w:val="ListParagraph"/>
    <w:qFormat/>
    <w:rsid w:val="000503A9"/>
    <w:pPr>
      <w:numPr>
        <w:ilvl w:val="1"/>
        <w:numId w:val="26"/>
      </w:numPr>
    </w:pPr>
    <w:rPr>
      <w:rFonts w:ascii="Georgia" w:hAnsi="Georgia"/>
      <w:color w:val="595959" w:themeColor="text1" w:themeTint="A6"/>
    </w:rPr>
  </w:style>
  <w:style w:type="paragraph" w:customStyle="1" w:styleId="Footnote1">
    <w:name w:val="Footnote1"/>
    <w:basedOn w:val="FootnoteText"/>
    <w:link w:val="Footnote1Char"/>
    <w:qFormat/>
    <w:rsid w:val="00AA3F4F"/>
    <w:rPr>
      <w:rFonts w:ascii="Times New Roman" w:hAnsi="Times New Roman"/>
    </w:rPr>
  </w:style>
  <w:style w:type="character" w:customStyle="1" w:styleId="Footnote1Char">
    <w:name w:val="Footnote1 Char"/>
    <w:basedOn w:val="FootnoteTextChar"/>
    <w:link w:val="Footnote1"/>
    <w:rsid w:val="00AA3F4F"/>
    <w:rPr>
      <w:rFonts w:ascii="Times New Roman" w:eastAsiaTheme="majorEastAsia" w:hAnsi="Times New Roman" w:cs="Times New Roman"/>
      <w:color w:val="7F7F7F" w:themeColor="text1" w:themeTint="80"/>
      <w:sz w:val="16"/>
      <w:szCs w:val="20"/>
    </w:rPr>
  </w:style>
  <w:style w:type="paragraph" w:styleId="Revision">
    <w:name w:val="Revision"/>
    <w:hidden/>
    <w:uiPriority w:val="99"/>
    <w:semiHidden/>
    <w:rsid w:val="00B03B65"/>
    <w:rPr>
      <w:rFonts w:ascii="Times New Roman" w:eastAsiaTheme="majorEastAsia" w:hAnsi="Times New Roman" w:cs="Times New Roman"/>
      <w:sz w:val="22"/>
      <w:szCs w:val="22"/>
    </w:rPr>
  </w:style>
  <w:style w:type="paragraph" w:customStyle="1" w:styleId="RNA-Heading2">
    <w:name w:val="RNA - Heading 2"/>
    <w:basedOn w:val="RNAHeadlineB"/>
    <w:link w:val="RNA-Heading2Char"/>
    <w:qFormat/>
    <w:rsid w:val="00870F67"/>
    <w:pPr>
      <w:outlineLvl w:val="1"/>
    </w:pPr>
    <w:rPr>
      <w:rFonts w:ascii="Georgia" w:hAnsi="Georgia"/>
    </w:rPr>
  </w:style>
  <w:style w:type="character" w:customStyle="1" w:styleId="RNAHeadlineBChar">
    <w:name w:val="RNA Headline B Char"/>
    <w:basedOn w:val="NormalBoldUnderlineChar"/>
    <w:link w:val="RNAHeadlineB"/>
    <w:rsid w:val="00870F67"/>
    <w:rPr>
      <w:rFonts w:ascii="Arial" w:eastAsiaTheme="majorEastAsia" w:hAnsi="Arial" w:cs="Arial"/>
      <w:caps/>
      <w:color w:val="2E74B5" w:themeColor="accent2" w:themeShade="BF"/>
      <w:spacing w:val="20"/>
      <w:sz w:val="22"/>
      <w:szCs w:val="22"/>
    </w:rPr>
  </w:style>
  <w:style w:type="character" w:customStyle="1" w:styleId="RNA-Heading2Char">
    <w:name w:val="RNA - Heading 2 Char"/>
    <w:basedOn w:val="RNAHeadlineBChar"/>
    <w:link w:val="RNA-Heading2"/>
    <w:rsid w:val="00870F67"/>
    <w:rPr>
      <w:rFonts w:ascii="Georgia" w:eastAsiaTheme="majorEastAsia" w:hAnsi="Georgia" w:cs="Arial"/>
      <w:caps/>
      <w:color w:val="2E74B5" w:themeColor="accent2" w:themeShade="BF"/>
      <w:spacing w:val="20"/>
      <w:sz w:val="22"/>
      <w:szCs w:val="22"/>
    </w:rPr>
  </w:style>
  <w:style w:type="character" w:styleId="UnresolvedMention">
    <w:name w:val="Unresolved Mention"/>
    <w:basedOn w:val="DefaultParagraphFont"/>
    <w:uiPriority w:val="99"/>
    <w:semiHidden/>
    <w:unhideWhenUsed/>
    <w:rsid w:val="00253D1B"/>
    <w:rPr>
      <w:color w:val="605E5C"/>
      <w:shd w:val="clear" w:color="auto" w:fill="E1DFDD"/>
    </w:rPr>
  </w:style>
  <w:style w:type="paragraph" w:styleId="EndnoteText">
    <w:name w:val="endnote text"/>
    <w:basedOn w:val="Normal"/>
    <w:link w:val="EndnoteTextChar"/>
    <w:uiPriority w:val="99"/>
    <w:semiHidden/>
    <w:unhideWhenUsed/>
    <w:rsid w:val="0077553B"/>
    <w:pPr>
      <w:spacing w:line="240" w:lineRule="auto"/>
    </w:pPr>
    <w:rPr>
      <w:sz w:val="20"/>
      <w:szCs w:val="20"/>
    </w:rPr>
  </w:style>
  <w:style w:type="character" w:customStyle="1" w:styleId="EndnoteTextChar">
    <w:name w:val="Endnote Text Char"/>
    <w:basedOn w:val="DefaultParagraphFont"/>
    <w:link w:val="EndnoteText"/>
    <w:uiPriority w:val="99"/>
    <w:semiHidden/>
    <w:rsid w:val="0077553B"/>
    <w:rPr>
      <w:rFonts w:ascii="Times New Roman" w:eastAsiaTheme="majorEastAsia" w:hAnsi="Times New Roman" w:cs="Times New Roman"/>
      <w:sz w:val="20"/>
      <w:szCs w:val="20"/>
    </w:rPr>
  </w:style>
  <w:style w:type="character" w:styleId="EndnoteReference">
    <w:name w:val="endnote reference"/>
    <w:basedOn w:val="DefaultParagraphFont"/>
    <w:uiPriority w:val="99"/>
    <w:semiHidden/>
    <w:unhideWhenUsed/>
    <w:rsid w:val="0077553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5942724">
      <w:bodyDiv w:val="1"/>
      <w:marLeft w:val="0"/>
      <w:marRight w:val="0"/>
      <w:marTop w:val="0"/>
      <w:marBottom w:val="0"/>
      <w:divBdr>
        <w:top w:val="none" w:sz="0" w:space="0" w:color="auto"/>
        <w:left w:val="none" w:sz="0" w:space="0" w:color="auto"/>
        <w:bottom w:val="none" w:sz="0" w:space="0" w:color="auto"/>
        <w:right w:val="none" w:sz="0" w:space="0" w:color="auto"/>
      </w:divBdr>
    </w:div>
    <w:div w:id="1280604861">
      <w:bodyDiv w:val="1"/>
      <w:marLeft w:val="0"/>
      <w:marRight w:val="0"/>
      <w:marTop w:val="0"/>
      <w:marBottom w:val="0"/>
      <w:divBdr>
        <w:top w:val="none" w:sz="0" w:space="0" w:color="auto"/>
        <w:left w:val="none" w:sz="0" w:space="0" w:color="auto"/>
        <w:bottom w:val="none" w:sz="0" w:space="0" w:color="auto"/>
        <w:right w:val="none" w:sz="0" w:space="0" w:color="auto"/>
      </w:divBdr>
    </w:div>
    <w:div w:id="1430269271">
      <w:bodyDiv w:val="1"/>
      <w:marLeft w:val="0"/>
      <w:marRight w:val="0"/>
      <w:marTop w:val="0"/>
      <w:marBottom w:val="0"/>
      <w:divBdr>
        <w:top w:val="none" w:sz="0" w:space="0" w:color="auto"/>
        <w:left w:val="none" w:sz="0" w:space="0" w:color="auto"/>
        <w:bottom w:val="none" w:sz="0" w:space="0" w:color="auto"/>
        <w:right w:val="none" w:sz="0" w:space="0" w:color="auto"/>
      </w:divBdr>
    </w:div>
    <w:div w:id="1675917273">
      <w:bodyDiv w:val="1"/>
      <w:marLeft w:val="0"/>
      <w:marRight w:val="0"/>
      <w:marTop w:val="0"/>
      <w:marBottom w:val="0"/>
      <w:divBdr>
        <w:top w:val="none" w:sz="0" w:space="0" w:color="auto"/>
        <w:left w:val="none" w:sz="0" w:space="0" w:color="auto"/>
        <w:bottom w:val="none" w:sz="0" w:space="0" w:color="auto"/>
        <w:right w:val="none" w:sz="0" w:space="0" w:color="auto"/>
      </w:divBdr>
    </w:div>
    <w:div w:id="1797865378">
      <w:bodyDiv w:val="1"/>
      <w:marLeft w:val="0"/>
      <w:marRight w:val="0"/>
      <w:marTop w:val="0"/>
      <w:marBottom w:val="0"/>
      <w:divBdr>
        <w:top w:val="none" w:sz="0" w:space="0" w:color="auto"/>
        <w:left w:val="none" w:sz="0" w:space="0" w:color="auto"/>
        <w:bottom w:val="none" w:sz="0" w:space="0" w:color="auto"/>
        <w:right w:val="none" w:sz="0" w:space="0" w:color="auto"/>
      </w:divBdr>
    </w:div>
    <w:div w:id="18556831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5.jpg"/></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RNA_ColorPaletteTheme">
  <a:themeElements>
    <a:clrScheme name="Custom 10">
      <a:dk1>
        <a:sysClr val="windowText" lastClr="000000"/>
      </a:dk1>
      <a:lt1>
        <a:sysClr val="window" lastClr="FFFFFF"/>
      </a:lt1>
      <a:dk2>
        <a:srgbClr val="44546A"/>
      </a:dk2>
      <a:lt2>
        <a:srgbClr val="E7E6E6"/>
      </a:lt2>
      <a:accent1>
        <a:srgbClr val="2F7576"/>
      </a:accent1>
      <a:accent2>
        <a:srgbClr val="5B9BD5"/>
      </a:accent2>
      <a:accent3>
        <a:srgbClr val="A5A5A5"/>
      </a:accent3>
      <a:accent4>
        <a:srgbClr val="DE9C2F"/>
      </a:accent4>
      <a:accent5>
        <a:srgbClr val="A5BBC2"/>
      </a:accent5>
      <a:accent6>
        <a:srgbClr val="9BB876"/>
      </a:accent6>
      <a:hlink>
        <a:srgbClr val="0563C1"/>
      </a:hlink>
      <a:folHlink>
        <a:srgbClr val="954F72"/>
      </a:folHlink>
    </a:clrScheme>
    <a:fontScheme name="Office">
      <a:majorFont>
        <a:latin typeface="Calibri"/>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53F443-4D51-48FC-8723-5A7272DB92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45</Pages>
  <Words>14916</Words>
  <Characters>85023</Characters>
  <Application>Microsoft Office Word</Application>
  <DocSecurity>0</DocSecurity>
  <Lines>708</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nnifer McCall</dc:creator>
  <cp:keywords/>
  <dc:description/>
  <cp:lastModifiedBy>RNA</cp:lastModifiedBy>
  <cp:revision>14</cp:revision>
  <cp:lastPrinted>2018-10-09T09:09:00Z</cp:lastPrinted>
  <dcterms:created xsi:type="dcterms:W3CDTF">2019-05-06T09:36:00Z</dcterms:created>
  <dcterms:modified xsi:type="dcterms:W3CDTF">2019-05-10T06:31:00Z</dcterms:modified>
</cp:coreProperties>
</file>